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B18E1" w14:textId="77777777" w:rsidR="00AE708C" w:rsidRDefault="00AE708C" w:rsidP="004B7FF6">
      <w:pPr>
        <w:jc w:val="center"/>
        <w:rPr>
          <w:noProof/>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93"/>
        <w:gridCol w:w="4442"/>
        <w:gridCol w:w="760"/>
        <w:gridCol w:w="799"/>
        <w:gridCol w:w="96"/>
        <w:gridCol w:w="1318"/>
        <w:gridCol w:w="914"/>
      </w:tblGrid>
      <w:tr w:rsidR="00AE708C" w:rsidRPr="00FC2A03" w14:paraId="7A5075E2" w14:textId="77777777" w:rsidTr="00226F7C">
        <w:trPr>
          <w:trHeight w:val="450"/>
          <w:tblCellSpacing w:w="0" w:type="dxa"/>
        </w:trPr>
        <w:tc>
          <w:tcPr>
            <w:tcW w:w="5000" w:type="pct"/>
            <w:gridSpan w:val="7"/>
            <w:tcBorders>
              <w:top w:val="outset" w:sz="6" w:space="0" w:color="auto"/>
              <w:bottom w:val="outset" w:sz="6" w:space="0" w:color="auto"/>
            </w:tcBorders>
            <w:shd w:val="clear" w:color="auto" w:fill="99CCFF"/>
            <w:vAlign w:val="center"/>
          </w:tcPr>
          <w:p w14:paraId="63F648B7" w14:textId="77777777" w:rsidR="00AE708C" w:rsidRPr="00FC2A03" w:rsidRDefault="00AE708C" w:rsidP="00FD0299">
            <w:pPr>
              <w:jc w:val="center"/>
              <w:rPr>
                <w:rFonts w:ascii="Verdana" w:hAnsi="Verdana" w:cs="Arial"/>
                <w:sz w:val="16"/>
                <w:szCs w:val="16"/>
              </w:rPr>
            </w:pPr>
            <w:r w:rsidRPr="00FC2A03">
              <w:rPr>
                <w:rStyle w:val="Gl"/>
                <w:rFonts w:ascii="Verdana" w:hAnsi="Verdana" w:cs="Arial"/>
                <w:sz w:val="16"/>
                <w:szCs w:val="16"/>
              </w:rPr>
              <w:t xml:space="preserve">1. </w:t>
            </w:r>
            <w:r w:rsidR="00FD0299">
              <w:rPr>
                <w:rStyle w:val="Gl"/>
                <w:rFonts w:ascii="Verdana" w:hAnsi="Verdana" w:cs="Arial"/>
                <w:sz w:val="16"/>
                <w:szCs w:val="16"/>
              </w:rPr>
              <w:t>YIL</w:t>
            </w:r>
          </w:p>
        </w:tc>
      </w:tr>
      <w:tr w:rsidR="00AE708C" w:rsidRPr="00FC2A03" w14:paraId="6BCADBA4"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CC99"/>
            <w:vAlign w:val="center"/>
          </w:tcPr>
          <w:p w14:paraId="7BC76465" w14:textId="77777777" w:rsidR="00AE708C" w:rsidRPr="00FC2A03" w:rsidRDefault="00AE708C" w:rsidP="00891BFE">
            <w:pPr>
              <w:ind w:left="112"/>
              <w:rPr>
                <w:rFonts w:ascii="Verdana" w:hAnsi="Verdana" w:cs="Arial"/>
                <w:sz w:val="16"/>
                <w:szCs w:val="16"/>
              </w:rPr>
            </w:pPr>
            <w:r w:rsidRPr="00FC2A03">
              <w:rPr>
                <w:rFonts w:ascii="Verdana" w:hAnsi="Verdana" w:cs="Arial"/>
                <w:sz w:val="16"/>
                <w:szCs w:val="16"/>
              </w:rPr>
              <w:t>Kodu</w:t>
            </w:r>
          </w:p>
        </w:tc>
        <w:tc>
          <w:tcPr>
            <w:tcW w:w="2308" w:type="pct"/>
            <w:tcBorders>
              <w:top w:val="outset" w:sz="6" w:space="0" w:color="auto"/>
              <w:left w:val="outset" w:sz="6" w:space="0" w:color="auto"/>
              <w:bottom w:val="outset" w:sz="6" w:space="0" w:color="auto"/>
              <w:right w:val="outset" w:sz="6" w:space="0" w:color="auto"/>
            </w:tcBorders>
            <w:shd w:val="clear" w:color="auto" w:fill="FFCC99"/>
            <w:vAlign w:val="center"/>
          </w:tcPr>
          <w:p w14:paraId="2B637C4A" w14:textId="77777777" w:rsidR="00AE708C" w:rsidRPr="00FC2A03" w:rsidRDefault="00AE708C" w:rsidP="00891BFE">
            <w:pPr>
              <w:ind w:left="98"/>
              <w:rPr>
                <w:rFonts w:ascii="Verdana" w:hAnsi="Verdana" w:cs="Arial"/>
                <w:sz w:val="16"/>
                <w:szCs w:val="16"/>
              </w:rPr>
            </w:pPr>
            <w:r w:rsidRPr="00FC2A03">
              <w:rPr>
                <w:rFonts w:ascii="Verdana" w:hAnsi="Verdana" w:cs="Arial"/>
                <w:sz w:val="16"/>
                <w:szCs w:val="16"/>
              </w:rPr>
              <w:t>Ders Adı</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22A3F7A1" w14:textId="77777777" w:rsidR="00AE708C" w:rsidRPr="00FC2A03" w:rsidRDefault="00AE708C" w:rsidP="00226F7C">
            <w:pPr>
              <w:jc w:val="center"/>
              <w:rPr>
                <w:rFonts w:ascii="Verdana" w:hAnsi="Verdana" w:cs="Arial"/>
                <w:sz w:val="16"/>
                <w:szCs w:val="16"/>
              </w:rPr>
            </w:pPr>
            <w:r w:rsidRPr="00FC2A03">
              <w:rPr>
                <w:rFonts w:ascii="Verdana" w:hAnsi="Verdana" w:cs="Arial"/>
                <w:sz w:val="16"/>
                <w:szCs w:val="16"/>
              </w:rPr>
              <w:t>AKTS</w:t>
            </w:r>
          </w:p>
        </w:tc>
        <w:tc>
          <w:tcPr>
            <w:tcW w:w="415" w:type="pct"/>
            <w:tcBorders>
              <w:top w:val="outset" w:sz="6" w:space="0" w:color="auto"/>
              <w:left w:val="outset" w:sz="6" w:space="0" w:color="auto"/>
              <w:bottom w:val="outset" w:sz="6" w:space="0" w:color="auto"/>
              <w:right w:val="outset" w:sz="6" w:space="0" w:color="auto"/>
            </w:tcBorders>
            <w:shd w:val="clear" w:color="auto" w:fill="FFCC99"/>
            <w:vAlign w:val="center"/>
          </w:tcPr>
          <w:p w14:paraId="075F9FAD" w14:textId="77777777" w:rsidR="00AE708C" w:rsidRPr="00FC2A03" w:rsidRDefault="004C7AB7" w:rsidP="00226F7C">
            <w:pPr>
              <w:jc w:val="center"/>
              <w:rPr>
                <w:rFonts w:ascii="Verdana" w:hAnsi="Verdana" w:cs="Arial"/>
                <w:sz w:val="16"/>
                <w:szCs w:val="16"/>
              </w:rPr>
            </w:pPr>
            <w:r>
              <w:rPr>
                <w:rFonts w:ascii="Verdana" w:hAnsi="Verdana" w:cs="Arial"/>
                <w:sz w:val="16"/>
                <w:szCs w:val="16"/>
              </w:rPr>
              <w:t>T</w:t>
            </w:r>
            <w:r w:rsidR="00AE708C" w:rsidRPr="00FC2A03">
              <w:rPr>
                <w:rFonts w:ascii="Verdana" w:hAnsi="Verdana" w:cs="Arial"/>
                <w:sz w:val="16"/>
                <w:szCs w:val="16"/>
              </w:rPr>
              <w:t>+U+L</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7A7D6E8F" w14:textId="77777777" w:rsidR="00AE708C" w:rsidRPr="00FC2A03" w:rsidRDefault="00AE708C" w:rsidP="00226F7C">
            <w:pPr>
              <w:jc w:val="center"/>
              <w:rPr>
                <w:rFonts w:ascii="Verdana" w:hAnsi="Verdana" w:cs="Arial"/>
                <w:sz w:val="16"/>
                <w:szCs w:val="16"/>
              </w:rPr>
            </w:pPr>
            <w:r w:rsidRPr="00FC2A03">
              <w:rPr>
                <w:rFonts w:ascii="Verdana" w:hAnsi="Verdana" w:cs="Arial"/>
                <w:sz w:val="16"/>
                <w:szCs w:val="16"/>
              </w:rPr>
              <w:t>Z/S</w:t>
            </w:r>
          </w:p>
        </w:tc>
        <w:tc>
          <w:tcPr>
            <w:tcW w:w="475" w:type="pct"/>
            <w:tcBorders>
              <w:top w:val="outset" w:sz="6" w:space="0" w:color="auto"/>
              <w:left w:val="outset" w:sz="6" w:space="0" w:color="auto"/>
              <w:bottom w:val="outset" w:sz="6" w:space="0" w:color="auto"/>
            </w:tcBorders>
            <w:shd w:val="clear" w:color="auto" w:fill="FFCC99"/>
            <w:vAlign w:val="center"/>
          </w:tcPr>
          <w:p w14:paraId="3907656D" w14:textId="77777777" w:rsidR="00AE708C" w:rsidRPr="00FC2A03" w:rsidRDefault="00AE708C" w:rsidP="00226F7C">
            <w:pPr>
              <w:jc w:val="center"/>
              <w:rPr>
                <w:rFonts w:ascii="Verdana" w:hAnsi="Verdana" w:cs="Arial"/>
                <w:sz w:val="16"/>
                <w:szCs w:val="16"/>
              </w:rPr>
            </w:pPr>
            <w:r w:rsidRPr="00FC2A03">
              <w:rPr>
                <w:rFonts w:ascii="Verdana" w:hAnsi="Verdana" w:cs="Arial"/>
                <w:sz w:val="16"/>
                <w:szCs w:val="16"/>
              </w:rPr>
              <w:t>Dili</w:t>
            </w:r>
          </w:p>
        </w:tc>
      </w:tr>
      <w:tr w:rsidR="00AE708C" w:rsidRPr="00FC2A03" w14:paraId="51C6FBF5" w14:textId="77777777" w:rsidTr="00226F7C">
        <w:trPr>
          <w:trHeight w:val="375"/>
          <w:tblCellSpacing w:w="0" w:type="dxa"/>
        </w:trPr>
        <w:tc>
          <w:tcPr>
            <w:tcW w:w="5000" w:type="pct"/>
            <w:gridSpan w:val="7"/>
            <w:tcBorders>
              <w:top w:val="outset" w:sz="6" w:space="0" w:color="auto"/>
              <w:bottom w:val="outset" w:sz="6" w:space="0" w:color="auto"/>
            </w:tcBorders>
            <w:shd w:val="clear" w:color="auto" w:fill="CCFFCC"/>
            <w:vAlign w:val="center"/>
          </w:tcPr>
          <w:p w14:paraId="605902A2" w14:textId="77777777" w:rsidR="00AE708C" w:rsidRPr="00FC2A03" w:rsidRDefault="00AE708C" w:rsidP="00891BFE">
            <w:pPr>
              <w:ind w:left="112"/>
              <w:rPr>
                <w:rFonts w:ascii="Verdana" w:hAnsi="Verdana" w:cs="Arial"/>
                <w:sz w:val="16"/>
                <w:szCs w:val="16"/>
              </w:rPr>
            </w:pPr>
            <w:r w:rsidRPr="00FC2A03">
              <w:rPr>
                <w:rFonts w:ascii="Verdana" w:hAnsi="Verdana" w:cs="Arial"/>
                <w:sz w:val="16"/>
                <w:szCs w:val="16"/>
                <w:u w:val="single"/>
              </w:rPr>
              <w:t>Güz Dönemi</w:t>
            </w:r>
          </w:p>
        </w:tc>
      </w:tr>
      <w:tr w:rsidR="00AE708C" w:rsidRPr="001863EA" w14:paraId="4D6CA6C8"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59BCD08D" w14:textId="77777777" w:rsidR="00AE708C" w:rsidRPr="001863EA" w:rsidRDefault="00E33001" w:rsidP="00891BFE">
            <w:pPr>
              <w:ind w:left="112"/>
              <w:rPr>
                <w:rFonts w:ascii="Verdana" w:hAnsi="Verdana" w:cs="Arial"/>
                <w:color w:val="FF0000"/>
                <w:sz w:val="16"/>
                <w:szCs w:val="16"/>
              </w:rPr>
            </w:pPr>
            <w:r w:rsidRPr="00E33001">
              <w:rPr>
                <w:rFonts w:ascii="Verdana" w:hAnsi="Verdana" w:cs="Arial"/>
                <w:color w:val="FF0000"/>
                <w:sz w:val="16"/>
                <w:szCs w:val="16"/>
              </w:rPr>
              <w:t>513911902</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3B99964D" w14:textId="77777777" w:rsidR="00AE708C" w:rsidRPr="00840E44" w:rsidRDefault="00617087" w:rsidP="00914942">
            <w:pPr>
              <w:spacing w:before="100" w:beforeAutospacing="1" w:after="100" w:afterAutospacing="1"/>
              <w:ind w:left="98"/>
              <w:rPr>
                <w:rFonts w:ascii="Verdana" w:hAnsi="Verdana"/>
                <w:color w:val="FF0000"/>
                <w:sz w:val="16"/>
                <w:szCs w:val="16"/>
              </w:rPr>
            </w:pPr>
            <w:hyperlink w:anchor="d1" w:history="1">
              <w:r w:rsidR="00AE708C" w:rsidRPr="000B4311">
                <w:rPr>
                  <w:rStyle w:val="Kpr"/>
                  <w:rFonts w:ascii="Verdana" w:hAnsi="Verdana"/>
                  <w:sz w:val="16"/>
                  <w:szCs w:val="16"/>
                </w:rPr>
                <w:t>Örgüt Geliştirme</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E27E317" w14:textId="77777777" w:rsidR="00AE708C" w:rsidRPr="001863EA" w:rsidRDefault="00E33001" w:rsidP="00226F7C">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2B3F980A"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1B87154"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5BE0781C"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Türkçe</w:t>
            </w:r>
          </w:p>
        </w:tc>
      </w:tr>
      <w:tr w:rsidR="00AE708C" w:rsidRPr="001863EA" w14:paraId="103A8CCF"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5C4733FA" w14:textId="77777777" w:rsidR="00AE708C" w:rsidRPr="001863EA" w:rsidRDefault="00E33001" w:rsidP="00891BFE">
            <w:pPr>
              <w:ind w:left="112"/>
              <w:rPr>
                <w:rFonts w:ascii="Verdana" w:hAnsi="Verdana" w:cs="Arial"/>
                <w:color w:val="FF0000"/>
                <w:sz w:val="16"/>
                <w:szCs w:val="16"/>
              </w:rPr>
            </w:pPr>
            <w:r w:rsidRPr="00E33001">
              <w:rPr>
                <w:rFonts w:ascii="Verdana" w:hAnsi="Verdana" w:cs="Arial"/>
                <w:color w:val="FF0000"/>
                <w:sz w:val="16"/>
                <w:szCs w:val="16"/>
              </w:rPr>
              <w:t>513911901</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32A1D82F" w14:textId="77777777" w:rsidR="00AE708C" w:rsidRPr="00840E44" w:rsidRDefault="00617087" w:rsidP="00914942">
            <w:pPr>
              <w:spacing w:before="100" w:beforeAutospacing="1" w:after="100" w:afterAutospacing="1"/>
              <w:ind w:left="98"/>
              <w:rPr>
                <w:rFonts w:ascii="Verdana" w:hAnsi="Verdana"/>
                <w:color w:val="FF0000"/>
                <w:sz w:val="16"/>
                <w:szCs w:val="16"/>
              </w:rPr>
            </w:pPr>
            <w:hyperlink w:anchor="d2" w:history="1">
              <w:r w:rsidR="00AE708C" w:rsidRPr="000B4311">
                <w:rPr>
                  <w:rStyle w:val="Kpr"/>
                  <w:rFonts w:ascii="Verdana" w:hAnsi="Verdana"/>
                  <w:sz w:val="16"/>
                  <w:szCs w:val="16"/>
                </w:rPr>
                <w:t xml:space="preserve">Sosyal Bilimlerde Araştırma Yöntemleri </w:t>
              </w:r>
              <w:r w:rsidR="00936E73" w:rsidRPr="000B4311">
                <w:rPr>
                  <w:rStyle w:val="Kpr"/>
                  <w:rFonts w:ascii="Verdana" w:hAnsi="Verdana"/>
                  <w:sz w:val="16"/>
                  <w:szCs w:val="16"/>
                </w:rPr>
                <w:t>v</w:t>
              </w:r>
              <w:r w:rsidR="00AE708C" w:rsidRPr="000B4311">
                <w:rPr>
                  <w:rStyle w:val="Kpr"/>
                  <w:rFonts w:ascii="Verdana" w:hAnsi="Verdana"/>
                  <w:sz w:val="16"/>
                  <w:szCs w:val="16"/>
                </w:rPr>
                <w:t>e Yayın Etiğ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5EF5F2A" w14:textId="77777777" w:rsidR="00AE708C" w:rsidRPr="001863EA" w:rsidRDefault="00E33001" w:rsidP="00226F7C">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4B228ACD"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0733AB53" w14:textId="77777777" w:rsidR="00AE708C" w:rsidRPr="001863EA" w:rsidRDefault="00AE708C" w:rsidP="00226F7C">
            <w:pPr>
              <w:jc w:val="center"/>
              <w:rPr>
                <w:rFonts w:ascii="Verdana" w:hAnsi="Verdana" w:cs="Arial"/>
                <w:color w:val="FF0000"/>
                <w:sz w:val="16"/>
                <w:szCs w:val="16"/>
              </w:rPr>
            </w:pPr>
            <w:r>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64404240"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501B7094"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3138A8D5"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3</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5B1BFBB"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3" w:history="1">
              <w:r w:rsidR="005D187E" w:rsidRPr="000B4311">
                <w:rPr>
                  <w:rStyle w:val="Kpr"/>
                  <w:rFonts w:ascii="Verdana" w:hAnsi="Verdana"/>
                  <w:sz w:val="16"/>
                  <w:szCs w:val="16"/>
                </w:rPr>
                <w:t>Turizm İşletmelerinde Muhasebe Denetim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F15464B"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E369187"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E799946"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09F9D2DF"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4F8B466E"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47BAC71D"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4</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3758C35"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4" w:history="1">
              <w:r w:rsidR="005D187E" w:rsidRPr="000B4311">
                <w:rPr>
                  <w:rStyle w:val="Kpr"/>
                  <w:rFonts w:ascii="Verdana" w:hAnsi="Verdana"/>
                  <w:sz w:val="16"/>
                  <w:szCs w:val="16"/>
                </w:rPr>
                <w:t>Turizm İşletmelerinde Stratejik İKY</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2F90C3F1"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5FB9C399"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491B69F"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1517DD23"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444F79E4"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2D19C513"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5</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0AA3EF2"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5" w:history="1">
              <w:r w:rsidR="005D187E" w:rsidRPr="000B4311">
                <w:rPr>
                  <w:rStyle w:val="Kpr"/>
                  <w:rFonts w:ascii="Verdana" w:hAnsi="Verdana"/>
                  <w:sz w:val="16"/>
                  <w:szCs w:val="16"/>
                </w:rPr>
                <w:t>Turizm ve Kalkınma</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2E3DA9F9"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0EAE8A0E"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58F2F155"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7B213732"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3B805EE3"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3803FC11"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6</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BE9E2A8"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6" w:history="1">
              <w:r w:rsidR="005D187E" w:rsidRPr="000B4311">
                <w:rPr>
                  <w:rStyle w:val="Kpr"/>
                  <w:rFonts w:ascii="Verdana" w:hAnsi="Verdana"/>
                  <w:sz w:val="16"/>
                  <w:szCs w:val="16"/>
                </w:rPr>
                <w:t>Turizmde Pazarlama Teori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26A90FA3"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EC9BA6E"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5C01DC1C"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4E660952"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4595EB72"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46C50AF9" w14:textId="77777777" w:rsidR="005D187E" w:rsidRDefault="005D187E" w:rsidP="00891BFE">
            <w:pPr>
              <w:ind w:left="112"/>
              <w:rPr>
                <w:rFonts w:ascii="Verdana" w:hAnsi="Verdana" w:cs="Arial"/>
                <w:color w:val="FF0000"/>
                <w:sz w:val="16"/>
                <w:szCs w:val="16"/>
              </w:rPr>
            </w:pPr>
            <w:r>
              <w:rPr>
                <w:rFonts w:ascii="Verdana" w:hAnsi="Verdana" w:cs="Arial"/>
                <w:color w:val="FF0000"/>
                <w:sz w:val="16"/>
                <w:szCs w:val="16"/>
              </w:rPr>
              <w:t>513911907</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042CA80"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7" w:history="1">
              <w:r w:rsidR="005D187E" w:rsidRPr="000B4311">
                <w:rPr>
                  <w:rStyle w:val="Kpr"/>
                  <w:rFonts w:ascii="Verdana" w:hAnsi="Verdana"/>
                  <w:sz w:val="16"/>
                  <w:szCs w:val="16"/>
                </w:rPr>
                <w:t>Sürdürülebilir Turizm Yönetim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D5F5462"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7D35232B" w14:textId="77777777" w:rsidR="005D187E" w:rsidRPr="001863EA"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A93144A" w14:textId="77777777" w:rsidR="005D187E" w:rsidRPr="001863EA"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777E5BD5" w14:textId="77777777" w:rsidR="005D187E" w:rsidRPr="001863EA"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3FC80451"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23765200" w14:textId="77777777" w:rsidR="005D187E" w:rsidRDefault="005D187E" w:rsidP="00891BFE">
            <w:pPr>
              <w:ind w:left="112"/>
              <w:rPr>
                <w:rFonts w:ascii="Verdana" w:hAnsi="Verdana" w:cs="Arial"/>
                <w:color w:val="FF0000"/>
                <w:sz w:val="16"/>
                <w:szCs w:val="16"/>
              </w:rPr>
            </w:pPr>
            <w:r>
              <w:rPr>
                <w:rFonts w:ascii="Verdana" w:hAnsi="Verdana" w:cs="Arial"/>
                <w:color w:val="FF0000"/>
                <w:sz w:val="16"/>
                <w:szCs w:val="16"/>
              </w:rPr>
              <w:t>513911908</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D349ED2"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8" w:history="1">
              <w:r w:rsidR="005D187E" w:rsidRPr="000B4311">
                <w:rPr>
                  <w:rStyle w:val="Kpr"/>
                  <w:rFonts w:ascii="Verdana" w:hAnsi="Verdana"/>
                  <w:sz w:val="16"/>
                  <w:szCs w:val="16"/>
                </w:rPr>
                <w:t>Turizmin Psikolojik Dinamik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36BDA971"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251A3503"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9706936"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68813480"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3BFE684E"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775A6DE4" w14:textId="77777777" w:rsidR="005D187E" w:rsidRDefault="005D187E" w:rsidP="00891BFE">
            <w:pPr>
              <w:ind w:left="112"/>
              <w:rPr>
                <w:rFonts w:ascii="Verdana" w:hAnsi="Verdana" w:cs="Arial"/>
                <w:color w:val="FF0000"/>
                <w:sz w:val="16"/>
                <w:szCs w:val="16"/>
              </w:rPr>
            </w:pPr>
            <w:r>
              <w:rPr>
                <w:rFonts w:ascii="Verdana" w:hAnsi="Verdana" w:cs="Arial"/>
                <w:color w:val="FF0000"/>
                <w:sz w:val="16"/>
                <w:szCs w:val="16"/>
              </w:rPr>
              <w:t>513911909</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336B531"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9" w:history="1">
              <w:r w:rsidR="005D187E" w:rsidRPr="000B4311">
                <w:rPr>
                  <w:rStyle w:val="Kpr"/>
                  <w:rFonts w:ascii="Verdana" w:hAnsi="Verdana"/>
                  <w:sz w:val="16"/>
                  <w:szCs w:val="16"/>
                </w:rPr>
                <w:t>Gastronomi ve Medya</w:t>
              </w:r>
            </w:hyperlink>
            <w:r w:rsidR="005D187E" w:rsidRPr="00840E44">
              <w:rPr>
                <w:rFonts w:ascii="Verdana" w:hAnsi="Verdana"/>
                <w:color w:val="FF0000"/>
                <w:sz w:val="16"/>
                <w:szCs w:val="16"/>
              </w:rPr>
              <w:t xml:space="preserve"> </w:t>
            </w:r>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44D21242"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4A1358AD"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33DB17F"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50CF4E5F"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0AF05D05"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29F4515A"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9</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CE1BB72"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0" w:history="1">
              <w:r w:rsidR="005D187E" w:rsidRPr="000B4311">
                <w:rPr>
                  <w:rStyle w:val="Kpr"/>
                  <w:rFonts w:ascii="Verdana" w:hAnsi="Verdana"/>
                  <w:sz w:val="16"/>
                  <w:szCs w:val="16"/>
                </w:rPr>
                <w:t>Turist Davranışı</w:t>
              </w:r>
            </w:hyperlink>
            <w:r w:rsidR="005D187E" w:rsidRPr="00840E44">
              <w:rPr>
                <w:rFonts w:ascii="Verdana" w:hAnsi="Verdana"/>
                <w:color w:val="FF0000"/>
                <w:sz w:val="16"/>
                <w:szCs w:val="16"/>
              </w:rPr>
              <w:t xml:space="preserve"> </w:t>
            </w:r>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1AE0BE69"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AF58C40"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9123F60"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4C1634B2"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130122D5"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422D3FD0"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22</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CF5F4D7"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1" w:history="1">
              <w:r w:rsidR="005D187E" w:rsidRPr="000B4311">
                <w:rPr>
                  <w:rStyle w:val="Kpr"/>
                  <w:rFonts w:ascii="Verdana" w:hAnsi="Verdana"/>
                  <w:sz w:val="16"/>
                  <w:szCs w:val="16"/>
                </w:rPr>
                <w:t>Turizmde Tüketici Kültürü</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2BEB39F"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48FDBA98"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8EC3F45"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2A44230B"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309C5CA5"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2DA203F2"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801</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3B7E2817" w14:textId="77777777" w:rsidR="005D187E" w:rsidRPr="001863EA" w:rsidRDefault="005D187E" w:rsidP="00914942">
            <w:pPr>
              <w:spacing w:before="100" w:beforeAutospacing="1" w:after="100" w:afterAutospacing="1"/>
              <w:ind w:left="98"/>
              <w:rPr>
                <w:rFonts w:ascii="Verdana" w:hAnsi="Verdana"/>
                <w:color w:val="FF0000"/>
                <w:sz w:val="16"/>
                <w:szCs w:val="16"/>
              </w:rPr>
            </w:pPr>
            <w:r w:rsidRPr="000B4311">
              <w:rPr>
                <w:rFonts w:ascii="Verdana" w:hAnsi="Verdana"/>
                <w:color w:val="FF0000"/>
                <w:sz w:val="16"/>
                <w:szCs w:val="16"/>
              </w:rPr>
              <w:t>Doktora Yeterlik</w:t>
            </w:r>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1D4D7A3"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0D618DE4"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0-1-0</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28D1919"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2A08D9E8"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350E628A"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799AE4BA"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70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4645BC04"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2" w:history="1">
              <w:r w:rsidR="005D187E" w:rsidRPr="000B4311">
                <w:rPr>
                  <w:rStyle w:val="Kpr"/>
                  <w:rFonts w:ascii="Verdana" w:hAnsi="Verdana"/>
                  <w:sz w:val="16"/>
                  <w:szCs w:val="16"/>
                </w:rPr>
                <w:t>Doktora Tez Çalışmas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C4AB672"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2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5946412D"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0-1-0</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73F4EA9"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52B99823"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02AAB89A"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03E70A39"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17FE820"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3" w:history="1">
              <w:r w:rsidR="005D187E" w:rsidRPr="000B4311">
                <w:rPr>
                  <w:rStyle w:val="Kpr"/>
                  <w:rFonts w:ascii="Verdana" w:hAnsi="Verdana"/>
                  <w:sz w:val="16"/>
                  <w:szCs w:val="16"/>
                </w:rPr>
                <w:t>Uzmanlık Alan Dersi (A,B,C…)</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2F8EF0A"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2F71D31"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D278A03"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60E66B2E"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FC2A03" w14:paraId="4987212C" w14:textId="77777777" w:rsidTr="005D187E">
        <w:trPr>
          <w:trHeight w:val="345"/>
          <w:tblCellSpacing w:w="0" w:type="dxa"/>
        </w:trPr>
        <w:tc>
          <w:tcPr>
            <w:tcW w:w="2980" w:type="pct"/>
            <w:gridSpan w:val="2"/>
            <w:tcBorders>
              <w:top w:val="outset" w:sz="6" w:space="0" w:color="auto"/>
              <w:bottom w:val="outset" w:sz="6" w:space="0" w:color="auto"/>
              <w:right w:val="outset" w:sz="6" w:space="0" w:color="auto"/>
            </w:tcBorders>
            <w:shd w:val="clear" w:color="auto" w:fill="FFCC99"/>
            <w:vAlign w:val="center"/>
          </w:tcPr>
          <w:p w14:paraId="6A78AD35" w14:textId="77777777" w:rsidR="005D187E" w:rsidRPr="00FC2A03" w:rsidRDefault="005E19B1" w:rsidP="00D07D8B">
            <w:pPr>
              <w:ind w:left="98" w:right="60"/>
              <w:jc w:val="right"/>
              <w:rPr>
                <w:rFonts w:ascii="Verdana" w:hAnsi="Verdana" w:cs="Arial"/>
                <w:sz w:val="16"/>
                <w:szCs w:val="16"/>
              </w:rPr>
            </w:pPr>
            <w:r>
              <w:rPr>
                <w:rFonts w:ascii="Verdana" w:hAnsi="Verdana" w:cs="Arial"/>
                <w:sz w:val="16"/>
                <w:szCs w:val="16"/>
              </w:rPr>
              <w:t>Güz Dönemi Toplamı</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3299AC1D" w14:textId="77777777" w:rsidR="005D187E" w:rsidRPr="00FC2A03" w:rsidRDefault="005D187E" w:rsidP="005D187E">
            <w:pPr>
              <w:jc w:val="center"/>
              <w:rPr>
                <w:rFonts w:ascii="Verdana" w:hAnsi="Verdana" w:cs="Arial"/>
                <w:sz w:val="16"/>
                <w:szCs w:val="16"/>
              </w:rPr>
            </w:pPr>
            <w:r w:rsidRPr="00FC2A03">
              <w:rPr>
                <w:rFonts w:ascii="Verdana" w:hAnsi="Verdana" w:cs="Arial"/>
                <w:sz w:val="16"/>
                <w:szCs w:val="16"/>
              </w:rPr>
              <w:t>30</w:t>
            </w:r>
          </w:p>
        </w:tc>
        <w:tc>
          <w:tcPr>
            <w:tcW w:w="415" w:type="pct"/>
            <w:tcBorders>
              <w:top w:val="outset" w:sz="6" w:space="0" w:color="auto"/>
              <w:left w:val="outset" w:sz="6" w:space="0" w:color="auto"/>
              <w:bottom w:val="outset" w:sz="6" w:space="0" w:color="auto"/>
              <w:right w:val="outset" w:sz="6" w:space="0" w:color="auto"/>
            </w:tcBorders>
            <w:shd w:val="clear" w:color="auto" w:fill="FFCC99"/>
            <w:vAlign w:val="center"/>
          </w:tcPr>
          <w:p w14:paraId="4C6CA78E" w14:textId="77777777" w:rsidR="005D187E" w:rsidRPr="00FC2A03" w:rsidRDefault="005D187E" w:rsidP="005D187E">
            <w:pPr>
              <w:jc w:val="center"/>
              <w:rPr>
                <w:rFonts w:ascii="Verdana" w:hAnsi="Verdana" w:cs="Arial"/>
                <w:sz w:val="16"/>
                <w:szCs w:val="16"/>
              </w:rPr>
            </w:pPr>
          </w:p>
        </w:tc>
        <w:tc>
          <w:tcPr>
            <w:tcW w:w="73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7F64D650" w14:textId="77777777" w:rsidR="005D187E" w:rsidRPr="00FC2A03" w:rsidRDefault="005D187E" w:rsidP="005D187E">
            <w:pPr>
              <w:jc w:val="center"/>
              <w:rPr>
                <w:rFonts w:ascii="Verdana" w:hAnsi="Verdana" w:cs="Arial"/>
                <w:sz w:val="16"/>
                <w:szCs w:val="16"/>
              </w:rPr>
            </w:pPr>
          </w:p>
        </w:tc>
        <w:tc>
          <w:tcPr>
            <w:tcW w:w="475" w:type="pct"/>
            <w:tcBorders>
              <w:top w:val="outset" w:sz="6" w:space="0" w:color="auto"/>
              <w:left w:val="outset" w:sz="6" w:space="0" w:color="auto"/>
              <w:bottom w:val="outset" w:sz="6" w:space="0" w:color="auto"/>
            </w:tcBorders>
            <w:shd w:val="clear" w:color="auto" w:fill="FFCC99"/>
            <w:vAlign w:val="center"/>
          </w:tcPr>
          <w:p w14:paraId="5A7EB232" w14:textId="77777777" w:rsidR="005D187E" w:rsidRPr="00FC2A03" w:rsidRDefault="005D187E" w:rsidP="005D187E">
            <w:pPr>
              <w:jc w:val="center"/>
              <w:rPr>
                <w:rFonts w:ascii="Verdana" w:hAnsi="Verdana" w:cs="Arial"/>
                <w:sz w:val="16"/>
                <w:szCs w:val="16"/>
              </w:rPr>
            </w:pPr>
          </w:p>
        </w:tc>
      </w:tr>
      <w:tr w:rsidR="005D187E" w:rsidRPr="00FC2A03" w14:paraId="737AEF2C" w14:textId="77777777" w:rsidTr="00226F7C">
        <w:trPr>
          <w:trHeight w:val="375"/>
          <w:tblCellSpacing w:w="0" w:type="dxa"/>
        </w:trPr>
        <w:tc>
          <w:tcPr>
            <w:tcW w:w="5000" w:type="pct"/>
            <w:gridSpan w:val="7"/>
            <w:tcBorders>
              <w:top w:val="outset" w:sz="6" w:space="0" w:color="auto"/>
              <w:bottom w:val="outset" w:sz="6" w:space="0" w:color="auto"/>
            </w:tcBorders>
            <w:shd w:val="clear" w:color="auto" w:fill="CCFFCC"/>
            <w:vAlign w:val="center"/>
          </w:tcPr>
          <w:p w14:paraId="60107C3C" w14:textId="77777777" w:rsidR="005D187E" w:rsidRPr="00FC2A03" w:rsidRDefault="005D187E" w:rsidP="00914942">
            <w:pPr>
              <w:ind w:left="98"/>
              <w:rPr>
                <w:rFonts w:ascii="Verdana" w:hAnsi="Verdana" w:cs="Arial"/>
                <w:sz w:val="16"/>
                <w:szCs w:val="16"/>
              </w:rPr>
            </w:pPr>
            <w:r w:rsidRPr="00FC2A03">
              <w:rPr>
                <w:rFonts w:ascii="Verdana" w:hAnsi="Verdana" w:cs="Arial"/>
                <w:sz w:val="16"/>
                <w:szCs w:val="16"/>
                <w:u w:val="single"/>
              </w:rPr>
              <w:t>Bahar Dönemi</w:t>
            </w:r>
          </w:p>
        </w:tc>
      </w:tr>
      <w:tr w:rsidR="005D187E" w:rsidRPr="000C58FD" w14:paraId="53322CEF"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4E3661F8"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7595205"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4" w:history="1">
              <w:r w:rsidR="005D187E" w:rsidRPr="000B4311">
                <w:rPr>
                  <w:rStyle w:val="Kpr"/>
                  <w:rFonts w:ascii="Verdana" w:hAnsi="Verdana"/>
                  <w:sz w:val="16"/>
                  <w:szCs w:val="16"/>
                </w:rPr>
                <w:t>Turizm İşletmelerinde Yatırım Proje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58AC4502"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3E04A98"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2E9AA680"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7DF24AF2"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288C882E"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46F2B2F4"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1</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7C80438"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5" w:history="1">
              <w:r w:rsidR="005D187E" w:rsidRPr="000B4311">
                <w:rPr>
                  <w:rStyle w:val="Kpr"/>
                  <w:rFonts w:ascii="Verdana" w:hAnsi="Verdana"/>
                  <w:sz w:val="16"/>
                  <w:szCs w:val="16"/>
                </w:rPr>
                <w:t>Turiz</w:t>
              </w:r>
              <w:r w:rsidR="00815E71" w:rsidRPr="000B4311">
                <w:rPr>
                  <w:rStyle w:val="Kpr"/>
                  <w:rFonts w:ascii="Verdana" w:hAnsi="Verdana"/>
                  <w:sz w:val="16"/>
                  <w:szCs w:val="16"/>
                </w:rPr>
                <w:t>m Sektöründe Finansal Politika v</w:t>
              </w:r>
              <w:r w:rsidR="005D187E" w:rsidRPr="000B4311">
                <w:rPr>
                  <w:rStyle w:val="Kpr"/>
                  <w:rFonts w:ascii="Verdana" w:hAnsi="Verdana"/>
                  <w:sz w:val="16"/>
                  <w:szCs w:val="16"/>
                </w:rPr>
                <w:t>e Stratejiler</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7F56C06A"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E20AE2D"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06C6BE02"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1173F50C"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7CD19BD4"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25116BE"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2</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BE23C2E"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6" w:history="1">
              <w:r w:rsidR="005D187E" w:rsidRPr="000B4311">
                <w:rPr>
                  <w:rStyle w:val="Kpr"/>
                  <w:rFonts w:ascii="Verdana" w:hAnsi="Verdana"/>
                  <w:sz w:val="16"/>
                  <w:szCs w:val="16"/>
                </w:rPr>
                <w:t>Turizm İşletmelerinde İstihdam Sorunlar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12BA3A6"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23209B8"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34ABBFB2"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3BE5E010"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6CA17B3C"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105401F0" w14:textId="77777777" w:rsidR="005D187E" w:rsidRPr="000C58FD" w:rsidRDefault="005D187E" w:rsidP="00891BFE">
            <w:pPr>
              <w:spacing w:line="360" w:lineRule="auto"/>
              <w:ind w:left="112"/>
              <w:rPr>
                <w:rFonts w:ascii="Verdana" w:hAnsi="Verdana"/>
                <w:color w:val="FF0000"/>
                <w:sz w:val="16"/>
                <w:szCs w:val="16"/>
              </w:rPr>
            </w:pPr>
            <w:r w:rsidRPr="000C58FD">
              <w:rPr>
                <w:rFonts w:ascii="Verdana" w:hAnsi="Verdana"/>
                <w:color w:val="FF0000"/>
                <w:sz w:val="16"/>
                <w:szCs w:val="16"/>
              </w:rPr>
              <w:t>5139</w:t>
            </w:r>
            <w:r>
              <w:rPr>
                <w:rFonts w:ascii="Verdana" w:hAnsi="Verdana"/>
                <w:color w:val="FF0000"/>
                <w:sz w:val="16"/>
                <w:szCs w:val="16"/>
              </w:rPr>
              <w:t>11913</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1DB19A6"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7" w:history="1">
              <w:r w:rsidR="005D187E" w:rsidRPr="000B4311">
                <w:rPr>
                  <w:rStyle w:val="Kpr"/>
                  <w:rFonts w:ascii="Verdana" w:hAnsi="Verdana"/>
                  <w:sz w:val="16"/>
                  <w:szCs w:val="16"/>
                </w:rPr>
                <w:t xml:space="preserve">Turizm İşletmelerinde </w:t>
              </w:r>
              <w:r w:rsidR="00815E71" w:rsidRPr="000B4311">
                <w:rPr>
                  <w:rStyle w:val="Kpr"/>
                  <w:rFonts w:ascii="Verdana" w:hAnsi="Verdana"/>
                  <w:sz w:val="16"/>
                  <w:szCs w:val="16"/>
                </w:rPr>
                <w:t>Risk v</w:t>
              </w:r>
              <w:r w:rsidR="005D187E" w:rsidRPr="000B4311">
                <w:rPr>
                  <w:rStyle w:val="Kpr"/>
                  <w:rFonts w:ascii="Verdana" w:hAnsi="Verdana"/>
                  <w:sz w:val="16"/>
                  <w:szCs w:val="16"/>
                </w:rPr>
                <w:t>e Kriz Yönetim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4D73B764"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B4F591C"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5E1A7996"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38B7576B"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35615F86"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0A01A50F" w14:textId="77777777" w:rsidR="005D187E" w:rsidRPr="000C58FD" w:rsidRDefault="005D187E" w:rsidP="00891BFE">
            <w:pPr>
              <w:spacing w:line="360" w:lineRule="auto"/>
              <w:ind w:left="112"/>
              <w:rPr>
                <w:rFonts w:ascii="Verdana" w:hAnsi="Verdana"/>
                <w:color w:val="FF0000"/>
                <w:sz w:val="16"/>
                <w:szCs w:val="16"/>
              </w:rPr>
            </w:pPr>
            <w:r w:rsidRPr="000C58FD">
              <w:rPr>
                <w:rFonts w:ascii="Verdana" w:hAnsi="Verdana"/>
                <w:color w:val="FF0000"/>
                <w:sz w:val="16"/>
                <w:szCs w:val="16"/>
              </w:rPr>
              <w:t>5139</w:t>
            </w:r>
            <w:r>
              <w:rPr>
                <w:rFonts w:ascii="Verdana" w:hAnsi="Verdana"/>
                <w:color w:val="FF0000"/>
                <w:sz w:val="16"/>
                <w:szCs w:val="16"/>
              </w:rPr>
              <w:t>11914</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7C25F874"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8" w:history="1">
              <w:r w:rsidR="005D187E" w:rsidRPr="000B4311">
                <w:rPr>
                  <w:rStyle w:val="Kpr"/>
                  <w:rFonts w:ascii="Verdana" w:hAnsi="Verdana"/>
                  <w:sz w:val="16"/>
                  <w:szCs w:val="16"/>
                </w:rPr>
                <w:t>Turizmin Sosyolojik Temel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57B96955"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F0AD0FE"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5D00AEC9"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7E3E4170"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1506A621"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739A58A4" w14:textId="77777777" w:rsidR="005D187E" w:rsidRPr="000C58FD" w:rsidRDefault="005D187E" w:rsidP="00891BFE">
            <w:pPr>
              <w:spacing w:line="360" w:lineRule="auto"/>
              <w:ind w:left="112"/>
              <w:rPr>
                <w:rFonts w:ascii="Verdana" w:hAnsi="Verdana"/>
                <w:color w:val="FF0000"/>
                <w:sz w:val="16"/>
                <w:szCs w:val="16"/>
              </w:rPr>
            </w:pPr>
            <w:r w:rsidRPr="000C58FD">
              <w:rPr>
                <w:rFonts w:ascii="Verdana" w:hAnsi="Verdana"/>
                <w:color w:val="FF0000"/>
                <w:sz w:val="16"/>
                <w:szCs w:val="16"/>
              </w:rPr>
              <w:t>5139</w:t>
            </w:r>
            <w:r>
              <w:rPr>
                <w:rFonts w:ascii="Verdana" w:hAnsi="Verdana"/>
                <w:color w:val="FF0000"/>
                <w:sz w:val="16"/>
                <w:szCs w:val="16"/>
              </w:rPr>
              <w:t>11915</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34777EE"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19" w:history="1">
              <w:r w:rsidR="005D187E" w:rsidRPr="000B4311">
                <w:rPr>
                  <w:rStyle w:val="Kpr"/>
                  <w:rFonts w:ascii="Verdana" w:hAnsi="Verdana"/>
                  <w:sz w:val="16"/>
                  <w:szCs w:val="16"/>
                </w:rPr>
                <w:t>Örgüt Kuramlar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7D08BBF"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68E179F"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542D1B8F"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61870CE5"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118E0C27"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B1FF9E9"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6</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4C322C8"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20" w:history="1">
              <w:r w:rsidR="005D187E" w:rsidRPr="000B4311">
                <w:rPr>
                  <w:rStyle w:val="Kpr"/>
                  <w:rFonts w:ascii="Verdana" w:hAnsi="Verdana"/>
                  <w:sz w:val="16"/>
                  <w:szCs w:val="16"/>
                </w:rPr>
                <w:t>Turizmde Pazarlama Araştırmalar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5D1A22E7"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EB9E65D"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4CC74D95"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14F83821"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5E4E1618"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1174F68F"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7</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4F237CE0"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21" w:history="1">
              <w:r w:rsidR="005D187E" w:rsidRPr="000B4311">
                <w:rPr>
                  <w:rStyle w:val="Kpr"/>
                  <w:rFonts w:ascii="Verdana" w:hAnsi="Verdana"/>
                  <w:sz w:val="16"/>
                  <w:szCs w:val="16"/>
                </w:rPr>
                <w:t>Dünya Turizm Eğilim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1F7A8EAB"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BC0022D"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502039D6"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7F579723"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0C58FD" w14:paraId="654C1E49"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74B284A3"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8</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7F974CF5"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22" w:history="1">
              <w:r w:rsidR="005D187E" w:rsidRPr="000B4311">
                <w:rPr>
                  <w:rStyle w:val="Kpr"/>
                  <w:rFonts w:ascii="Verdana" w:hAnsi="Verdana"/>
                  <w:sz w:val="16"/>
                  <w:szCs w:val="16"/>
                </w:rPr>
                <w:t>Yiyecek İçecek İşletmelerinde Yeni Trendler</w:t>
              </w:r>
            </w:hyperlink>
            <w:r w:rsidR="005D187E" w:rsidRPr="00840E44">
              <w:rPr>
                <w:rFonts w:ascii="Verdana" w:hAnsi="Verdana"/>
                <w:color w:val="FF0000"/>
                <w:sz w:val="16"/>
                <w:szCs w:val="16"/>
              </w:rPr>
              <w:t xml:space="preserve"> </w:t>
            </w:r>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A705AFF"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35FDC8C"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3F9CE6FD"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015642C5"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0C58FD" w14:paraId="0298A34C"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432C27E"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2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A5C3743" w14:textId="77777777" w:rsidR="005D187E" w:rsidRPr="00840E44" w:rsidRDefault="00617087" w:rsidP="00914942">
            <w:pPr>
              <w:spacing w:before="100" w:beforeAutospacing="1" w:after="100" w:afterAutospacing="1"/>
              <w:ind w:left="98"/>
              <w:rPr>
                <w:rFonts w:ascii="Verdana" w:hAnsi="Verdana"/>
                <w:color w:val="FF0000"/>
                <w:sz w:val="16"/>
                <w:szCs w:val="16"/>
              </w:rPr>
            </w:pPr>
            <w:hyperlink w:anchor="d23" w:history="1">
              <w:r w:rsidR="005D187E" w:rsidRPr="000B4311">
                <w:rPr>
                  <w:rStyle w:val="Kpr"/>
                  <w:rFonts w:ascii="Verdana" w:hAnsi="Verdana"/>
                  <w:sz w:val="16"/>
                  <w:szCs w:val="16"/>
                </w:rPr>
                <w:t>Akademik Yazma ve Eleştirel Okuma</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5EC0D6DC"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6FFA7BD"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38D2D421"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0B20C0FF"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77504B" w:rsidRPr="000C58FD" w14:paraId="24C4E311"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4BD57FA" w14:textId="77777777" w:rsidR="0077504B" w:rsidRDefault="0077504B" w:rsidP="00891BFE">
            <w:pPr>
              <w:spacing w:line="360" w:lineRule="auto"/>
              <w:ind w:left="112"/>
              <w:rPr>
                <w:rFonts w:ascii="Verdana" w:hAnsi="Verdana"/>
                <w:color w:val="FF0000"/>
                <w:sz w:val="16"/>
                <w:szCs w:val="16"/>
              </w:rPr>
            </w:pPr>
            <w:r w:rsidRPr="0077504B">
              <w:rPr>
                <w:rFonts w:ascii="Verdana" w:hAnsi="Verdana"/>
                <w:color w:val="FF0000"/>
                <w:sz w:val="16"/>
                <w:szCs w:val="16"/>
              </w:rPr>
              <w:t>513912018</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EE4E298" w14:textId="77777777" w:rsidR="0077504B" w:rsidRPr="00840E44" w:rsidRDefault="00617087" w:rsidP="00914942">
            <w:pPr>
              <w:spacing w:before="100" w:beforeAutospacing="1" w:after="100" w:afterAutospacing="1"/>
              <w:ind w:left="98"/>
              <w:rPr>
                <w:rFonts w:ascii="Verdana" w:hAnsi="Verdana"/>
                <w:color w:val="FF0000"/>
                <w:sz w:val="16"/>
                <w:szCs w:val="16"/>
              </w:rPr>
            </w:pPr>
            <w:hyperlink w:anchor="d24" w:history="1">
              <w:r w:rsidR="0077504B" w:rsidRPr="000B4311">
                <w:rPr>
                  <w:rStyle w:val="Kpr"/>
                  <w:rFonts w:ascii="Verdana" w:hAnsi="Verdana"/>
                  <w:sz w:val="16"/>
                  <w:szCs w:val="16"/>
                </w:rPr>
                <w:t>Teori Temelli Model Geliştirme</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DD5CAB9"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5DCEC517"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606BF1CC"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28281546"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77504B" w:rsidRPr="000C58FD" w14:paraId="5BE1ACD4"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047C557" w14:textId="77777777" w:rsidR="0077504B" w:rsidRPr="000C58FD" w:rsidRDefault="0077504B" w:rsidP="00891BFE">
            <w:pPr>
              <w:spacing w:line="360" w:lineRule="auto"/>
              <w:ind w:left="112"/>
              <w:rPr>
                <w:rFonts w:ascii="Verdana" w:hAnsi="Verdana"/>
                <w:color w:val="FF0000"/>
                <w:sz w:val="16"/>
                <w:szCs w:val="16"/>
              </w:rPr>
            </w:pPr>
            <w:r>
              <w:rPr>
                <w:rFonts w:ascii="Verdana" w:hAnsi="Verdana"/>
                <w:color w:val="FF0000"/>
                <w:sz w:val="16"/>
                <w:szCs w:val="16"/>
              </w:rPr>
              <w:t>513912016</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4C6A5CFE" w14:textId="77777777" w:rsidR="0077504B" w:rsidRPr="00840E44" w:rsidRDefault="00617087" w:rsidP="00914942">
            <w:pPr>
              <w:spacing w:before="100" w:beforeAutospacing="1" w:after="100" w:afterAutospacing="1"/>
              <w:ind w:left="98"/>
              <w:rPr>
                <w:rFonts w:ascii="Verdana" w:hAnsi="Verdana"/>
                <w:color w:val="FF0000"/>
                <w:sz w:val="16"/>
                <w:szCs w:val="16"/>
              </w:rPr>
            </w:pPr>
            <w:hyperlink w:anchor="d25" w:history="1">
              <w:r w:rsidR="0077504B" w:rsidRPr="000B4311">
                <w:rPr>
                  <w:rStyle w:val="Kpr"/>
                  <w:rFonts w:ascii="Verdana" w:hAnsi="Verdana"/>
                  <w:sz w:val="16"/>
                  <w:szCs w:val="16"/>
                </w:rPr>
                <w:t>Seminer</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277E5391"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458AC9B"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0-3-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48E2825C"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34AFEB46"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Türkçe</w:t>
            </w:r>
          </w:p>
        </w:tc>
      </w:tr>
      <w:tr w:rsidR="0077504B" w:rsidRPr="000C58FD" w14:paraId="4F1D2720"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7BB01708" w14:textId="77777777" w:rsidR="0077504B" w:rsidRPr="000C58FD" w:rsidRDefault="0077504B" w:rsidP="00891BFE">
            <w:pPr>
              <w:spacing w:line="360" w:lineRule="auto"/>
              <w:ind w:left="112"/>
              <w:rPr>
                <w:rFonts w:ascii="Verdana" w:hAnsi="Verdana"/>
                <w:color w:val="FF0000"/>
                <w:sz w:val="16"/>
                <w:szCs w:val="16"/>
              </w:rPr>
            </w:pPr>
            <w:r w:rsidRPr="005D187E">
              <w:rPr>
                <w:rFonts w:ascii="Verdana" w:hAnsi="Verdana"/>
                <w:color w:val="FF0000"/>
                <w:sz w:val="16"/>
                <w:szCs w:val="16"/>
              </w:rPr>
              <w:t>511011105</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2D707BD4" w14:textId="77777777" w:rsidR="0077504B" w:rsidRPr="000B4311" w:rsidRDefault="0077504B" w:rsidP="00914942">
            <w:pPr>
              <w:spacing w:before="100" w:beforeAutospacing="1" w:after="100" w:afterAutospacing="1"/>
              <w:ind w:left="98"/>
              <w:rPr>
                <w:rFonts w:ascii="Verdana" w:hAnsi="Verdana"/>
                <w:color w:val="FF0000"/>
                <w:sz w:val="16"/>
                <w:szCs w:val="16"/>
              </w:rPr>
            </w:pPr>
            <w:r w:rsidRPr="000B4311">
              <w:rPr>
                <w:rFonts w:ascii="Verdana" w:hAnsi="Verdana"/>
                <w:color w:val="FF0000"/>
                <w:sz w:val="16"/>
                <w:szCs w:val="16"/>
              </w:rPr>
              <w:t>Tez Önerisi</w:t>
            </w:r>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4F4B3979"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3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3E8BF69"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0-1-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6303DA90"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25E4A1BA"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Türkçe</w:t>
            </w:r>
          </w:p>
        </w:tc>
      </w:tr>
      <w:tr w:rsidR="0077504B" w:rsidRPr="000C58FD" w14:paraId="10223EB6"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2C72C633" w14:textId="77777777" w:rsidR="0077504B" w:rsidRPr="000C58FD" w:rsidRDefault="0077504B" w:rsidP="00891BFE">
            <w:pPr>
              <w:spacing w:line="360" w:lineRule="auto"/>
              <w:ind w:left="112"/>
              <w:rPr>
                <w:rFonts w:ascii="Verdana" w:hAnsi="Verdana"/>
                <w:color w:val="FF0000"/>
                <w:sz w:val="16"/>
                <w:szCs w:val="16"/>
              </w:rPr>
            </w:pPr>
            <w:r w:rsidRPr="000C58FD">
              <w:rPr>
                <w:rFonts w:ascii="Verdana" w:hAnsi="Verdana"/>
                <w:color w:val="FF0000"/>
                <w:sz w:val="16"/>
                <w:szCs w:val="16"/>
              </w:rPr>
              <w:t>513911801</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4A2A689F" w14:textId="77777777" w:rsidR="0077504B" w:rsidRPr="000B4311" w:rsidRDefault="0077504B" w:rsidP="00914942">
            <w:pPr>
              <w:spacing w:before="100" w:beforeAutospacing="1" w:after="100" w:afterAutospacing="1"/>
              <w:ind w:left="98"/>
              <w:rPr>
                <w:rFonts w:ascii="Verdana" w:hAnsi="Verdana"/>
                <w:color w:val="FF0000"/>
                <w:sz w:val="16"/>
                <w:szCs w:val="16"/>
              </w:rPr>
            </w:pPr>
            <w:r w:rsidRPr="000B4311">
              <w:rPr>
                <w:rFonts w:ascii="Verdana" w:hAnsi="Verdana"/>
                <w:color w:val="FF0000"/>
                <w:sz w:val="16"/>
                <w:szCs w:val="16"/>
              </w:rPr>
              <w:t>Doktora Yeterlik</w:t>
            </w:r>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57FC6A49"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3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09865A26"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0-1-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023D1F4D"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7DE688FD"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Türkçe</w:t>
            </w:r>
          </w:p>
        </w:tc>
      </w:tr>
      <w:tr w:rsidR="0077504B" w:rsidRPr="000C58FD" w14:paraId="1BB31947"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0CCC8CC9" w14:textId="77777777" w:rsidR="0077504B" w:rsidRPr="000C58FD" w:rsidRDefault="0077504B" w:rsidP="00891BFE">
            <w:pPr>
              <w:spacing w:line="360" w:lineRule="auto"/>
              <w:ind w:left="112"/>
              <w:rPr>
                <w:rFonts w:ascii="Verdana" w:hAnsi="Verdana"/>
                <w:color w:val="FF0000"/>
                <w:sz w:val="16"/>
                <w:szCs w:val="16"/>
              </w:rPr>
            </w:pPr>
            <w:r w:rsidRPr="000C58FD">
              <w:rPr>
                <w:rFonts w:ascii="Verdana" w:hAnsi="Verdana"/>
                <w:color w:val="FF0000"/>
                <w:sz w:val="16"/>
                <w:szCs w:val="16"/>
              </w:rPr>
              <w:t>51391170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E41A522" w14:textId="77777777" w:rsidR="0077504B" w:rsidRPr="00840E44" w:rsidRDefault="00617087" w:rsidP="00914942">
            <w:pPr>
              <w:spacing w:before="100" w:beforeAutospacing="1" w:after="100" w:afterAutospacing="1"/>
              <w:ind w:left="98"/>
              <w:rPr>
                <w:rFonts w:ascii="Verdana" w:hAnsi="Verdana"/>
                <w:color w:val="FF0000"/>
                <w:sz w:val="16"/>
                <w:szCs w:val="16"/>
              </w:rPr>
            </w:pPr>
            <w:hyperlink w:anchor="d26" w:history="1">
              <w:r w:rsidR="0077504B" w:rsidRPr="000B4311">
                <w:rPr>
                  <w:rStyle w:val="Kpr"/>
                  <w:rFonts w:ascii="Verdana" w:hAnsi="Verdana"/>
                  <w:sz w:val="16"/>
                  <w:szCs w:val="16"/>
                </w:rPr>
                <w:t>Doktora Tez Çalışmas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5768BFF9"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2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8999D41"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0-1-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6832B2BC"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7BFFB441"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Türkçe</w:t>
            </w:r>
          </w:p>
        </w:tc>
      </w:tr>
      <w:tr w:rsidR="0077504B" w:rsidRPr="000C58FD" w14:paraId="33380541"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40DD6F6A" w14:textId="77777777" w:rsidR="0077504B" w:rsidRPr="000C58FD" w:rsidRDefault="0077504B" w:rsidP="00891BFE">
            <w:pPr>
              <w:spacing w:line="360" w:lineRule="auto"/>
              <w:ind w:left="112"/>
              <w:rPr>
                <w:rFonts w:ascii="Verdana" w:hAnsi="Verdana"/>
                <w:color w:val="FF0000"/>
                <w:sz w:val="16"/>
                <w:szCs w:val="16"/>
              </w:rPr>
            </w:pPr>
            <w:r w:rsidRPr="000C58FD">
              <w:rPr>
                <w:rFonts w:ascii="Verdana" w:hAnsi="Verdana"/>
                <w:color w:val="FF0000"/>
                <w:sz w:val="16"/>
                <w:szCs w:val="16"/>
              </w:rPr>
              <w:t>51391190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A081F4F" w14:textId="77777777" w:rsidR="0077504B" w:rsidRPr="00840E44" w:rsidRDefault="00617087" w:rsidP="00914942">
            <w:pPr>
              <w:spacing w:before="100" w:beforeAutospacing="1" w:after="100" w:afterAutospacing="1"/>
              <w:ind w:left="98"/>
              <w:rPr>
                <w:rFonts w:ascii="Verdana" w:hAnsi="Verdana"/>
                <w:color w:val="FF0000"/>
                <w:sz w:val="16"/>
                <w:szCs w:val="16"/>
              </w:rPr>
            </w:pPr>
            <w:hyperlink w:anchor="d27" w:history="1">
              <w:r w:rsidR="0077504B" w:rsidRPr="000B4311">
                <w:rPr>
                  <w:rStyle w:val="Kpr"/>
                  <w:rFonts w:ascii="Verdana" w:hAnsi="Verdana"/>
                  <w:sz w:val="16"/>
                  <w:szCs w:val="16"/>
                </w:rPr>
                <w:t>Uzmanlık Alan Dersi (A,B,C…)</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4A5DF74"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A7A6977"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652CCBAD"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028E96B3"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Türkçe</w:t>
            </w:r>
          </w:p>
        </w:tc>
      </w:tr>
      <w:tr w:rsidR="00EA45D3" w:rsidRPr="000C58FD" w14:paraId="036324B7"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072E593F" w14:textId="77777777" w:rsidR="00EA45D3" w:rsidRPr="000C58FD" w:rsidRDefault="00EA45D3" w:rsidP="00891BFE">
            <w:pPr>
              <w:spacing w:line="360" w:lineRule="auto"/>
              <w:ind w:left="112"/>
              <w:rPr>
                <w:rFonts w:ascii="Verdana" w:hAnsi="Verdana"/>
                <w:color w:val="FF0000"/>
                <w:sz w:val="16"/>
                <w:szCs w:val="16"/>
              </w:rPr>
            </w:pPr>
            <w:r w:rsidRPr="00EA45D3">
              <w:rPr>
                <w:rFonts w:ascii="Verdana" w:hAnsi="Verdana"/>
                <w:color w:val="FF0000"/>
                <w:sz w:val="16"/>
                <w:szCs w:val="16"/>
              </w:rPr>
              <w:t>513911013</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8228D12" w14:textId="77777777" w:rsidR="00EA45D3" w:rsidRPr="00840E44" w:rsidRDefault="00617087" w:rsidP="00914942">
            <w:pPr>
              <w:spacing w:before="100" w:beforeAutospacing="1" w:after="100" w:afterAutospacing="1"/>
              <w:ind w:left="98"/>
              <w:rPr>
                <w:rFonts w:ascii="Verdana" w:hAnsi="Verdana"/>
                <w:color w:val="FF0000"/>
                <w:sz w:val="16"/>
                <w:szCs w:val="16"/>
              </w:rPr>
            </w:pPr>
            <w:hyperlink w:anchor="d28" w:history="1">
              <w:r w:rsidR="00EA45D3" w:rsidRPr="000B4311">
                <w:rPr>
                  <w:rStyle w:val="Kpr"/>
                  <w:rFonts w:ascii="Verdana" w:hAnsi="Verdana"/>
                  <w:sz w:val="16"/>
                  <w:szCs w:val="16"/>
                </w:rPr>
                <w:t>Turizmde Yeni Medya ve Elektronik İletişim</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08AB473" w14:textId="77777777" w:rsidR="00EA45D3" w:rsidRPr="000C58FD" w:rsidRDefault="00EA45D3" w:rsidP="00EA45D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4394923" w14:textId="77777777" w:rsidR="00EA45D3" w:rsidRPr="000C58FD" w:rsidRDefault="00EA45D3" w:rsidP="00EA45D3">
            <w:pPr>
              <w:jc w:val="center"/>
              <w:rPr>
                <w:rFonts w:ascii="Verdana" w:hAnsi="Verdana" w:cs="Arial"/>
                <w:color w:val="FF0000"/>
                <w:sz w:val="16"/>
                <w:szCs w:val="16"/>
              </w:rPr>
            </w:pPr>
            <w:r>
              <w:rPr>
                <w:rFonts w:ascii="Verdana" w:hAnsi="Verdana" w:cs="Arial"/>
                <w:color w:val="FF0000"/>
                <w:sz w:val="16"/>
                <w:szCs w:val="16"/>
              </w:rPr>
              <w:t>3-0-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04B7A7C0" w14:textId="77777777" w:rsidR="00EA45D3" w:rsidRPr="000C58FD" w:rsidRDefault="00EA45D3" w:rsidP="00EA45D3">
            <w:pPr>
              <w:jc w:val="center"/>
              <w:rPr>
                <w:rFonts w:ascii="Verdana" w:hAnsi="Verdana" w:cs="Arial"/>
                <w:color w:val="FF0000"/>
                <w:sz w:val="16"/>
                <w:szCs w:val="16"/>
              </w:rPr>
            </w:pPr>
            <w:r>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14AB1C23" w14:textId="77777777" w:rsidR="00EA45D3" w:rsidRPr="000C58FD" w:rsidRDefault="00EA45D3" w:rsidP="00EA45D3">
            <w:pPr>
              <w:jc w:val="center"/>
              <w:rPr>
                <w:rFonts w:ascii="Verdana" w:hAnsi="Verdana" w:cs="Arial"/>
                <w:color w:val="FF0000"/>
                <w:sz w:val="16"/>
                <w:szCs w:val="16"/>
              </w:rPr>
            </w:pPr>
            <w:r w:rsidRPr="000C58FD">
              <w:rPr>
                <w:rFonts w:ascii="Verdana" w:hAnsi="Verdana" w:cs="Arial"/>
                <w:color w:val="FF0000"/>
                <w:sz w:val="16"/>
                <w:szCs w:val="16"/>
              </w:rPr>
              <w:t>Türkçe</w:t>
            </w:r>
          </w:p>
        </w:tc>
      </w:tr>
      <w:tr w:rsidR="0077504B" w:rsidRPr="00FC2A03" w14:paraId="188B188C" w14:textId="77777777" w:rsidTr="005D187E">
        <w:trPr>
          <w:trHeight w:val="345"/>
          <w:tblCellSpacing w:w="0" w:type="dxa"/>
        </w:trPr>
        <w:tc>
          <w:tcPr>
            <w:tcW w:w="2980" w:type="pct"/>
            <w:gridSpan w:val="2"/>
            <w:tcBorders>
              <w:top w:val="outset" w:sz="6" w:space="0" w:color="auto"/>
              <w:bottom w:val="outset" w:sz="6" w:space="0" w:color="auto"/>
              <w:right w:val="outset" w:sz="6" w:space="0" w:color="auto"/>
            </w:tcBorders>
            <w:shd w:val="clear" w:color="auto" w:fill="FFCC99"/>
            <w:vAlign w:val="center"/>
          </w:tcPr>
          <w:p w14:paraId="0D84243A" w14:textId="77777777" w:rsidR="0077504B" w:rsidRPr="00FC2A03" w:rsidRDefault="00F31C52" w:rsidP="00D07D8B">
            <w:pPr>
              <w:ind w:right="60"/>
              <w:jc w:val="right"/>
              <w:rPr>
                <w:rFonts w:ascii="Verdana" w:hAnsi="Verdana" w:cs="Arial"/>
                <w:sz w:val="16"/>
                <w:szCs w:val="16"/>
              </w:rPr>
            </w:pPr>
            <w:r>
              <w:rPr>
                <w:rFonts w:ascii="Verdana" w:hAnsi="Verdana" w:cs="Arial"/>
                <w:sz w:val="16"/>
                <w:szCs w:val="16"/>
              </w:rPr>
              <w:t>Bahar Dönemi Toplamı</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216E6AD6" w14:textId="77777777" w:rsidR="0077504B" w:rsidRPr="00FC2A03" w:rsidRDefault="0077504B" w:rsidP="0077504B">
            <w:pPr>
              <w:jc w:val="center"/>
              <w:rPr>
                <w:rFonts w:ascii="Verdana" w:hAnsi="Verdana" w:cs="Arial"/>
                <w:sz w:val="16"/>
                <w:szCs w:val="16"/>
              </w:rPr>
            </w:pPr>
            <w:r w:rsidRPr="00FC2A03">
              <w:rPr>
                <w:rFonts w:ascii="Verdana" w:hAnsi="Verdana" w:cs="Arial"/>
                <w:sz w:val="16"/>
                <w:szCs w:val="16"/>
              </w:rPr>
              <w:t>3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24055C33" w14:textId="77777777" w:rsidR="0077504B" w:rsidRPr="00FC2A03" w:rsidRDefault="0077504B" w:rsidP="0077504B">
            <w:pPr>
              <w:jc w:val="center"/>
              <w:rPr>
                <w:rFonts w:ascii="Verdana" w:hAnsi="Verdana" w:cs="Arial"/>
                <w:sz w:val="16"/>
                <w:szCs w:val="16"/>
              </w:rPr>
            </w:pPr>
          </w:p>
        </w:tc>
        <w:tc>
          <w:tcPr>
            <w:tcW w:w="685" w:type="pct"/>
            <w:tcBorders>
              <w:top w:val="outset" w:sz="6" w:space="0" w:color="auto"/>
              <w:left w:val="outset" w:sz="6" w:space="0" w:color="auto"/>
              <w:bottom w:val="outset" w:sz="6" w:space="0" w:color="auto"/>
              <w:right w:val="outset" w:sz="6" w:space="0" w:color="auto"/>
            </w:tcBorders>
            <w:shd w:val="clear" w:color="auto" w:fill="FFCC99"/>
            <w:vAlign w:val="center"/>
          </w:tcPr>
          <w:p w14:paraId="7CAEDCCD" w14:textId="77777777" w:rsidR="0077504B" w:rsidRPr="00FC2A03" w:rsidRDefault="0077504B" w:rsidP="0077504B">
            <w:pPr>
              <w:jc w:val="center"/>
              <w:rPr>
                <w:rFonts w:ascii="Verdana" w:hAnsi="Verdana" w:cs="Arial"/>
                <w:sz w:val="16"/>
                <w:szCs w:val="16"/>
              </w:rPr>
            </w:pPr>
          </w:p>
        </w:tc>
        <w:tc>
          <w:tcPr>
            <w:tcW w:w="475" w:type="pct"/>
            <w:tcBorders>
              <w:top w:val="outset" w:sz="6" w:space="0" w:color="auto"/>
              <w:left w:val="outset" w:sz="6" w:space="0" w:color="auto"/>
              <w:bottom w:val="outset" w:sz="6" w:space="0" w:color="auto"/>
            </w:tcBorders>
            <w:shd w:val="clear" w:color="auto" w:fill="FFCC99"/>
            <w:vAlign w:val="center"/>
          </w:tcPr>
          <w:p w14:paraId="5B59A13A" w14:textId="77777777" w:rsidR="0077504B" w:rsidRPr="00FC2A03" w:rsidRDefault="0077504B" w:rsidP="0077504B">
            <w:pPr>
              <w:jc w:val="center"/>
              <w:rPr>
                <w:rFonts w:ascii="Verdana" w:hAnsi="Verdana" w:cs="Arial"/>
                <w:sz w:val="16"/>
                <w:szCs w:val="16"/>
              </w:rPr>
            </w:pPr>
          </w:p>
        </w:tc>
      </w:tr>
      <w:tr w:rsidR="0077504B" w:rsidRPr="00FC2A03" w14:paraId="0BDFC04B" w14:textId="77777777" w:rsidTr="005D187E">
        <w:trPr>
          <w:trHeight w:val="345"/>
          <w:tblCellSpacing w:w="0" w:type="dxa"/>
        </w:trPr>
        <w:tc>
          <w:tcPr>
            <w:tcW w:w="2980" w:type="pct"/>
            <w:gridSpan w:val="2"/>
            <w:tcBorders>
              <w:top w:val="outset" w:sz="6" w:space="0" w:color="auto"/>
              <w:bottom w:val="outset" w:sz="6" w:space="0" w:color="auto"/>
              <w:right w:val="outset" w:sz="6" w:space="0" w:color="auto"/>
            </w:tcBorders>
            <w:shd w:val="clear" w:color="auto" w:fill="FFCC99"/>
            <w:vAlign w:val="center"/>
          </w:tcPr>
          <w:p w14:paraId="2B396A9C" w14:textId="77777777" w:rsidR="0077504B" w:rsidRPr="00FC2A03" w:rsidRDefault="00F31C52" w:rsidP="00D07D8B">
            <w:pPr>
              <w:ind w:right="60"/>
              <w:jc w:val="right"/>
              <w:rPr>
                <w:rFonts w:ascii="Verdana" w:hAnsi="Verdana" w:cs="Arial"/>
                <w:sz w:val="16"/>
                <w:szCs w:val="16"/>
              </w:rPr>
            </w:pPr>
            <w:r>
              <w:rPr>
                <w:rFonts w:ascii="Verdana" w:hAnsi="Verdana" w:cs="Arial"/>
                <w:sz w:val="16"/>
                <w:szCs w:val="16"/>
              </w:rPr>
              <w:t>YIL TOPLAMI</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54BB9B8B" w14:textId="77777777" w:rsidR="0077504B" w:rsidRPr="00FC2A03" w:rsidRDefault="0077504B" w:rsidP="0077504B">
            <w:pPr>
              <w:jc w:val="center"/>
              <w:rPr>
                <w:rFonts w:ascii="Verdana" w:hAnsi="Verdana" w:cs="Arial"/>
                <w:sz w:val="16"/>
                <w:szCs w:val="16"/>
              </w:rPr>
            </w:pPr>
            <w:r w:rsidRPr="00FC2A03">
              <w:rPr>
                <w:rFonts w:ascii="Verdana" w:hAnsi="Verdana" w:cs="Arial"/>
                <w:sz w:val="16"/>
                <w:szCs w:val="16"/>
              </w:rPr>
              <w:t>6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3C4AF82A" w14:textId="77777777" w:rsidR="0077504B" w:rsidRPr="00FC2A03" w:rsidRDefault="0077504B" w:rsidP="0077504B">
            <w:pPr>
              <w:jc w:val="center"/>
              <w:rPr>
                <w:rFonts w:ascii="Verdana" w:hAnsi="Verdana" w:cs="Arial"/>
                <w:sz w:val="16"/>
                <w:szCs w:val="16"/>
              </w:rPr>
            </w:pPr>
          </w:p>
        </w:tc>
        <w:tc>
          <w:tcPr>
            <w:tcW w:w="685" w:type="pct"/>
            <w:tcBorders>
              <w:top w:val="outset" w:sz="6" w:space="0" w:color="auto"/>
              <w:left w:val="outset" w:sz="6" w:space="0" w:color="auto"/>
              <w:bottom w:val="outset" w:sz="6" w:space="0" w:color="auto"/>
              <w:right w:val="outset" w:sz="6" w:space="0" w:color="auto"/>
            </w:tcBorders>
            <w:shd w:val="clear" w:color="auto" w:fill="FFCC99"/>
            <w:vAlign w:val="center"/>
          </w:tcPr>
          <w:p w14:paraId="231F46D7" w14:textId="77777777" w:rsidR="0077504B" w:rsidRPr="00FC2A03" w:rsidRDefault="0077504B" w:rsidP="0077504B">
            <w:pPr>
              <w:jc w:val="center"/>
              <w:rPr>
                <w:rFonts w:ascii="Verdana" w:hAnsi="Verdana" w:cs="Arial"/>
                <w:sz w:val="16"/>
                <w:szCs w:val="16"/>
              </w:rPr>
            </w:pPr>
          </w:p>
        </w:tc>
        <w:tc>
          <w:tcPr>
            <w:tcW w:w="475" w:type="pct"/>
            <w:tcBorders>
              <w:top w:val="outset" w:sz="6" w:space="0" w:color="auto"/>
              <w:left w:val="outset" w:sz="6" w:space="0" w:color="auto"/>
              <w:bottom w:val="outset" w:sz="6" w:space="0" w:color="auto"/>
            </w:tcBorders>
            <w:shd w:val="clear" w:color="auto" w:fill="FFCC99"/>
            <w:vAlign w:val="center"/>
          </w:tcPr>
          <w:p w14:paraId="01ED68F2" w14:textId="77777777" w:rsidR="0077504B" w:rsidRPr="00FC2A03" w:rsidRDefault="0077504B" w:rsidP="0077504B">
            <w:pPr>
              <w:jc w:val="center"/>
              <w:rPr>
                <w:rFonts w:ascii="Verdana" w:hAnsi="Verdana" w:cs="Arial"/>
                <w:sz w:val="16"/>
                <w:szCs w:val="16"/>
              </w:rPr>
            </w:pPr>
          </w:p>
        </w:tc>
      </w:tr>
    </w:tbl>
    <w:p w14:paraId="21E0AF74" w14:textId="77777777" w:rsidR="00596869" w:rsidRDefault="00596869" w:rsidP="00255DEC">
      <w:pPr>
        <w:rPr>
          <w:sz w:val="20"/>
          <w:szCs w:val="20"/>
        </w:rPr>
      </w:pPr>
    </w:p>
    <w:p w14:paraId="43B7B412" w14:textId="77777777" w:rsidR="00AB1124" w:rsidRDefault="00AB1124" w:rsidP="00255DEC">
      <w:pPr>
        <w:rPr>
          <w:sz w:val="20"/>
          <w:szCs w:val="20"/>
        </w:rPr>
      </w:pPr>
    </w:p>
    <w:p w14:paraId="7983F74E" w14:textId="77777777" w:rsidR="00AB1124" w:rsidRDefault="00AB1124" w:rsidP="00AB1124">
      <w:pPr>
        <w:jc w:val="center"/>
        <w:rPr>
          <w:sz w:val="20"/>
          <w:szCs w:val="20"/>
        </w:rPr>
      </w:pPr>
    </w:p>
    <w:p w14:paraId="56B36EE9" w14:textId="77777777" w:rsidR="00AB1124" w:rsidRDefault="00AB1124" w:rsidP="00AB1124">
      <w:pPr>
        <w:jc w:val="center"/>
        <w:rPr>
          <w:sz w:val="20"/>
          <w:szCs w:val="20"/>
        </w:rPr>
      </w:pPr>
    </w:p>
    <w:p w14:paraId="3CB2B8FC" w14:textId="77777777" w:rsidR="00AB1124" w:rsidRDefault="00AB1124" w:rsidP="00AB1124">
      <w:pPr>
        <w:jc w:val="center"/>
        <w:rPr>
          <w:sz w:val="20"/>
          <w:szCs w:val="20"/>
        </w:rPr>
      </w:pPr>
    </w:p>
    <w:p w14:paraId="2F6F7B4E"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2632B933" wp14:editId="02F7AA74">
            <wp:extent cx="942975" cy="942975"/>
            <wp:effectExtent l="0" t="0" r="0" b="0"/>
            <wp:docPr id="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7252DE35" wp14:editId="70238EB0">
            <wp:extent cx="1647825" cy="971550"/>
            <wp:effectExtent l="0" t="0" r="0" b="0"/>
            <wp:docPr id="5"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40359E8D" w14:textId="77777777" w:rsidTr="00EC7D7F">
        <w:tc>
          <w:tcPr>
            <w:tcW w:w="1167" w:type="dxa"/>
            <w:vAlign w:val="center"/>
          </w:tcPr>
          <w:p w14:paraId="62DA3E6B" w14:textId="77777777" w:rsidR="00AB1124" w:rsidRPr="00AB1124" w:rsidRDefault="00AB1124" w:rsidP="00EC7D7F">
            <w:pPr>
              <w:outlineLvl w:val="0"/>
              <w:rPr>
                <w:rFonts w:ascii="Arial" w:hAnsi="Arial" w:cs="Arial"/>
                <w:b/>
                <w:sz w:val="20"/>
                <w:szCs w:val="20"/>
              </w:rPr>
            </w:pPr>
            <w:bookmarkStart w:id="0" w:name="d1"/>
            <w:r w:rsidRPr="00AB1124">
              <w:rPr>
                <w:rFonts w:ascii="Arial" w:hAnsi="Arial" w:cs="Arial"/>
                <w:b/>
                <w:sz w:val="20"/>
                <w:szCs w:val="20"/>
              </w:rPr>
              <w:t>Dönem</w:t>
            </w:r>
            <w:bookmarkEnd w:id="0"/>
          </w:p>
        </w:tc>
        <w:tc>
          <w:tcPr>
            <w:tcW w:w="1262" w:type="dxa"/>
            <w:vAlign w:val="center"/>
          </w:tcPr>
          <w:p w14:paraId="69997BF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64106FA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6928793" w14:textId="77777777" w:rsidTr="00EC7D7F">
        <w:tc>
          <w:tcPr>
            <w:tcW w:w="1668" w:type="dxa"/>
            <w:vAlign w:val="center"/>
          </w:tcPr>
          <w:p w14:paraId="6598FB44"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38EC3B1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59A4B87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1F4509B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Örgüt Geliştirme</w:t>
            </w:r>
          </w:p>
        </w:tc>
      </w:tr>
    </w:tbl>
    <w:p w14:paraId="2E67E0EE"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40E49B67"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22CCBB9"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6B905A10"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1BDBFA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611A16A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8A29872"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1D2A8CDF"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046B014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81DF35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500C2611"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D1D4A7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67BFA853"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3EA96F5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05221C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73CC2B6E"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60BF150B" w14:textId="77777777" w:rsidR="00A62FA8" w:rsidRPr="00AB1124" w:rsidRDefault="00A62FA8" w:rsidP="00A62FA8">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1D9739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4D8DD8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55B6A6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5B22131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54385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4A7548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105A506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0D279B15"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AAAFF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0EF2C866"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37532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0222D36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0D13E1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EC8F88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1D8E7B8"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12FE9D31"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4CE113C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71BF9A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5E91FE62"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05A2DE2D"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93E49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5A13EBC2"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43212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FFCB48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3CA5AA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3A834C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761768D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94868FD"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9F080E2"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A8D49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93D0C8E"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0A05F9E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B1D13D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58EC09A"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07F8E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689A7EF9"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41CAF7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25054B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ECF468C"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70D26709"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2C7BFF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6DA42B9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B84334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9B137B0"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EB23A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067FBD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54B73B3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E292B4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1C6F1519"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6C8917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625E3F82" w14:textId="77777777" w:rsidR="00AB1124" w:rsidRPr="00AB1124" w:rsidRDefault="00AB1124" w:rsidP="00EC7D7F">
            <w:pPr>
              <w:jc w:val="center"/>
              <w:rPr>
                <w:rFonts w:ascii="Arial" w:hAnsi="Arial" w:cs="Arial"/>
                <w:sz w:val="20"/>
                <w:szCs w:val="20"/>
              </w:rPr>
            </w:pPr>
          </w:p>
        </w:tc>
      </w:tr>
      <w:tr w:rsidR="00AB1124" w:rsidRPr="00AB1124" w14:paraId="257C52D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467706B"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5F507EA1"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2E16C47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3A7B4113" w14:textId="77777777" w:rsidR="00AB1124" w:rsidRPr="00AB1124" w:rsidRDefault="00AB1124" w:rsidP="00EC7D7F">
            <w:pPr>
              <w:jc w:val="center"/>
              <w:rPr>
                <w:rFonts w:ascii="Arial" w:hAnsi="Arial" w:cs="Arial"/>
                <w:sz w:val="20"/>
                <w:szCs w:val="20"/>
              </w:rPr>
            </w:pPr>
          </w:p>
        </w:tc>
      </w:tr>
      <w:tr w:rsidR="00AB1124" w:rsidRPr="00AB1124" w14:paraId="6586071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D81D865"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69576492"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58BA12A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756958F1" w14:textId="77777777" w:rsidR="00AB1124" w:rsidRPr="00AB1124" w:rsidRDefault="00AB1124" w:rsidP="00EC7D7F">
            <w:pPr>
              <w:jc w:val="center"/>
              <w:rPr>
                <w:rFonts w:ascii="Arial" w:hAnsi="Arial" w:cs="Arial"/>
                <w:sz w:val="20"/>
                <w:szCs w:val="20"/>
              </w:rPr>
            </w:pPr>
          </w:p>
        </w:tc>
      </w:tr>
      <w:tr w:rsidR="00AB1124" w:rsidRPr="00AB1124" w14:paraId="34FB7263"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1C9F8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1C43EBB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4B6728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1654242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60</w:t>
            </w:r>
          </w:p>
        </w:tc>
      </w:tr>
      <w:tr w:rsidR="00AB1124" w:rsidRPr="00AB1124" w14:paraId="7CC2075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601C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B3AE076"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1E231F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AA0E48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96C1158"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Bireysel davranışın, kişiliksel, örgütsel ve toplumsal temelleri, </w:t>
            </w:r>
            <w:proofErr w:type="gramStart"/>
            <w:r w:rsidRPr="00AB1124">
              <w:rPr>
                <w:rFonts w:ascii="Arial" w:hAnsi="Arial" w:cs="Arial"/>
                <w:sz w:val="20"/>
                <w:szCs w:val="20"/>
              </w:rPr>
              <w:t>motivasyon</w:t>
            </w:r>
            <w:proofErr w:type="gramEnd"/>
            <w:r w:rsidRPr="00AB1124">
              <w:rPr>
                <w:rFonts w:ascii="Arial" w:hAnsi="Arial" w:cs="Arial"/>
                <w:sz w:val="20"/>
                <w:szCs w:val="20"/>
              </w:rPr>
              <w:t>, karar verme, liderlik, çatışma, gruplar, tasarım-davranış etkileşimi, örgütsel kültür, örgütsel değişim ve stres yönetimi.</w:t>
            </w:r>
          </w:p>
        </w:tc>
      </w:tr>
      <w:tr w:rsidR="00AB1124" w:rsidRPr="00AB1124" w14:paraId="34A6A877"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DA29D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2788583" w14:textId="77777777" w:rsidR="00AB1124" w:rsidRPr="00AB1124" w:rsidRDefault="00AB1124" w:rsidP="00EC7D7F">
            <w:pPr>
              <w:rPr>
                <w:rFonts w:ascii="Arial" w:hAnsi="Arial" w:cs="Arial"/>
                <w:sz w:val="20"/>
                <w:szCs w:val="20"/>
              </w:rPr>
            </w:pPr>
            <w:r w:rsidRPr="00AB1124">
              <w:rPr>
                <w:rFonts w:ascii="Arial" w:hAnsi="Arial" w:cs="Arial"/>
                <w:sz w:val="20"/>
                <w:szCs w:val="20"/>
              </w:rPr>
              <w:t>Bu dersin amacı, örgütlerin neden/nasıl değiştiğini ve bu değişim sürecinin yöneticiler tarafından nasıl yönetilip yönlendirildiğinin araştırılması ve incelenmesidir. Örgütlerde yaşanan değişim türleri arasındaki farklılığın belirlenmesi ve bunun başarıyla yönetilmesi, değişimi kolaylaştırıcı örgütsel yapı ve yönetsel yaklaşımların tartışılması, konuya ilişkin uygulamalar</w:t>
            </w:r>
          </w:p>
        </w:tc>
      </w:tr>
      <w:tr w:rsidR="00AB1124" w:rsidRPr="00AB1124" w14:paraId="24B8C87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99A7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9C3B9B9" w14:textId="77777777" w:rsidR="00AB1124" w:rsidRPr="00AB1124" w:rsidRDefault="00AB1124" w:rsidP="00EC7D7F">
            <w:pPr>
              <w:rPr>
                <w:rFonts w:ascii="Arial" w:hAnsi="Arial" w:cs="Arial"/>
                <w:sz w:val="20"/>
                <w:szCs w:val="20"/>
              </w:rPr>
            </w:pPr>
          </w:p>
        </w:tc>
      </w:tr>
      <w:tr w:rsidR="00AB1124" w:rsidRPr="00AB1124" w14:paraId="6FC0650C"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FF085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2934F5A4"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Öğrencilerin örgüt geliştirmenin ne olduğu ve niçin turizm işletmelerinde yapılması gerektiği öğretilmesi sağlanacaktır. </w:t>
            </w:r>
          </w:p>
        </w:tc>
      </w:tr>
      <w:tr w:rsidR="00AB1124" w:rsidRPr="00AB1124" w14:paraId="4523B237"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F180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45E389A1" w14:textId="7120DD16" w:rsidR="00AB1124" w:rsidRPr="00AB1124" w:rsidRDefault="00AB1124" w:rsidP="00EC7D7F">
            <w:pPr>
              <w:pStyle w:val="Balk1"/>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Koçel, Tamer (2005) İşletme Yöneticiliği, Arıkan Basım Yayın Dağıtım, İstanbul.                                                                                                      Dinçer, Ö. (1994) Örgüt Geliştirme: teori, uygulama</w:t>
            </w:r>
            <w:r w:rsidR="009C521E">
              <w:rPr>
                <w:rFonts w:ascii="Arial" w:eastAsia="Times New Roman" w:hAnsi="Arial" w:cs="Arial"/>
                <w:color w:val="auto"/>
                <w:sz w:val="20"/>
                <w:szCs w:val="20"/>
              </w:rPr>
              <w:t xml:space="preserve"> </w:t>
            </w:r>
            <w:r w:rsidRPr="00AB1124">
              <w:rPr>
                <w:rFonts w:ascii="Arial" w:eastAsia="Times New Roman" w:hAnsi="Arial" w:cs="Arial"/>
                <w:color w:val="auto"/>
                <w:sz w:val="20"/>
                <w:szCs w:val="20"/>
              </w:rPr>
              <w:t xml:space="preserve">ve </w:t>
            </w:r>
            <w:proofErr w:type="gramStart"/>
            <w:r w:rsidRPr="00AB1124">
              <w:rPr>
                <w:rFonts w:ascii="Arial" w:eastAsia="Times New Roman" w:hAnsi="Arial" w:cs="Arial"/>
                <w:color w:val="auto"/>
                <w:sz w:val="20"/>
                <w:szCs w:val="20"/>
              </w:rPr>
              <w:t>teknik</w:t>
            </w:r>
            <w:r w:rsidR="009C521E">
              <w:rPr>
                <w:rFonts w:ascii="Arial" w:eastAsia="Times New Roman" w:hAnsi="Arial" w:cs="Arial"/>
                <w:color w:val="auto"/>
                <w:sz w:val="20"/>
                <w:szCs w:val="20"/>
              </w:rPr>
              <w:t>l</w:t>
            </w:r>
            <w:r w:rsidRPr="00AB1124">
              <w:rPr>
                <w:rFonts w:ascii="Arial" w:eastAsia="Times New Roman" w:hAnsi="Arial" w:cs="Arial"/>
                <w:color w:val="auto"/>
                <w:sz w:val="20"/>
                <w:szCs w:val="20"/>
              </w:rPr>
              <w:t>eri         Aktan</w:t>
            </w:r>
            <w:proofErr w:type="gramEnd"/>
            <w:r w:rsidRPr="00AB1124">
              <w:rPr>
                <w:rFonts w:ascii="Arial" w:eastAsia="Times New Roman" w:hAnsi="Arial" w:cs="Arial"/>
                <w:color w:val="auto"/>
                <w:sz w:val="20"/>
                <w:szCs w:val="20"/>
              </w:rPr>
              <w:t>, Coşkun Can (2003) Değişim Çağında Yönetim, Sistem Yayıncılık,</w:t>
            </w:r>
            <w:r w:rsidR="00FA7E73">
              <w:rPr>
                <w:rFonts w:ascii="Arial" w:eastAsia="Times New Roman" w:hAnsi="Arial" w:cs="Arial"/>
                <w:color w:val="auto"/>
                <w:sz w:val="20"/>
                <w:szCs w:val="20"/>
              </w:rPr>
              <w:t xml:space="preserve"> </w:t>
            </w:r>
            <w:r w:rsidRPr="00AB1124">
              <w:rPr>
                <w:rFonts w:ascii="Arial" w:eastAsia="Times New Roman" w:hAnsi="Arial" w:cs="Arial"/>
                <w:color w:val="auto"/>
                <w:sz w:val="20"/>
                <w:szCs w:val="20"/>
              </w:rPr>
              <w:t>İstanbul</w:t>
            </w:r>
          </w:p>
        </w:tc>
      </w:tr>
      <w:tr w:rsidR="00AB1124" w:rsidRPr="00AB1124" w14:paraId="7E6AC4C1"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578C1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4B066F7" w14:textId="5D3C6F67" w:rsidR="00AB1124" w:rsidRPr="00AB1124" w:rsidRDefault="00AB1124" w:rsidP="00EC7D7F">
            <w:pPr>
              <w:rPr>
                <w:rFonts w:ascii="Arial" w:hAnsi="Arial" w:cs="Arial"/>
                <w:sz w:val="20"/>
                <w:szCs w:val="20"/>
              </w:rPr>
            </w:pPr>
            <w:proofErr w:type="spellStart"/>
            <w:r w:rsidRPr="00AB1124">
              <w:rPr>
                <w:rFonts w:ascii="Arial" w:hAnsi="Arial" w:cs="Arial"/>
                <w:sz w:val="20"/>
                <w:szCs w:val="20"/>
              </w:rPr>
              <w:t>Daft</w:t>
            </w:r>
            <w:proofErr w:type="spellEnd"/>
            <w:r w:rsidRPr="00AB1124">
              <w:rPr>
                <w:rFonts w:ascii="Arial" w:hAnsi="Arial" w:cs="Arial"/>
                <w:sz w:val="20"/>
                <w:szCs w:val="20"/>
              </w:rPr>
              <w:t>, R.L.</w:t>
            </w:r>
            <w:r w:rsidR="009C521E">
              <w:rPr>
                <w:rFonts w:ascii="Arial" w:hAnsi="Arial" w:cs="Arial"/>
                <w:sz w:val="20"/>
                <w:szCs w:val="20"/>
              </w:rPr>
              <w:t xml:space="preserve"> </w:t>
            </w:r>
            <w:r w:rsidRPr="00AB1124">
              <w:rPr>
                <w:rFonts w:ascii="Arial" w:hAnsi="Arial" w:cs="Arial"/>
                <w:sz w:val="20"/>
                <w:szCs w:val="20"/>
              </w:rPr>
              <w:t xml:space="preserve">(1998) </w:t>
            </w:r>
            <w:proofErr w:type="spellStart"/>
            <w:r w:rsidRPr="00AB1124">
              <w:rPr>
                <w:rFonts w:ascii="Arial" w:hAnsi="Arial" w:cs="Arial"/>
                <w:sz w:val="20"/>
                <w:szCs w:val="20"/>
              </w:rPr>
              <w:t>Organization</w:t>
            </w:r>
            <w:proofErr w:type="spellEnd"/>
            <w:r w:rsidRPr="00AB1124">
              <w:rPr>
                <w:rFonts w:ascii="Arial" w:hAnsi="Arial" w:cs="Arial"/>
                <w:sz w:val="20"/>
                <w:szCs w:val="20"/>
              </w:rPr>
              <w:t xml:space="preserve"> </w:t>
            </w:r>
            <w:proofErr w:type="spellStart"/>
            <w:r w:rsidRPr="00AB1124">
              <w:rPr>
                <w:rFonts w:ascii="Arial" w:hAnsi="Arial" w:cs="Arial"/>
                <w:sz w:val="20"/>
                <w:szCs w:val="20"/>
              </w:rPr>
              <w:t>Theory</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Design, South-Western </w:t>
            </w:r>
            <w:proofErr w:type="spellStart"/>
            <w:r w:rsidRPr="00AB1124">
              <w:rPr>
                <w:rFonts w:ascii="Arial" w:hAnsi="Arial" w:cs="Arial"/>
                <w:sz w:val="20"/>
                <w:szCs w:val="20"/>
              </w:rPr>
              <w:t>College</w:t>
            </w:r>
            <w:proofErr w:type="spellEnd"/>
            <w:r w:rsidRPr="00AB1124">
              <w:rPr>
                <w:rFonts w:ascii="Arial" w:hAnsi="Arial" w:cs="Arial"/>
                <w:sz w:val="20"/>
                <w:szCs w:val="20"/>
              </w:rPr>
              <w:t xml:space="preserve"> Publishing </w:t>
            </w:r>
            <w:r w:rsidRPr="00AB1124">
              <w:rPr>
                <w:rFonts w:ascii="Arial" w:hAnsi="Arial" w:cs="Arial"/>
                <w:sz w:val="20"/>
                <w:szCs w:val="20"/>
              </w:rPr>
              <w:br/>
              <w:t>Koçel, Tamer (2005) İşletme Yöneticiliği, Arıkan Basım Yayın Dağıtım, İstanbul.</w:t>
            </w:r>
            <w:r w:rsidRPr="00AB1124">
              <w:rPr>
                <w:rFonts w:ascii="Arial" w:hAnsi="Arial" w:cs="Arial"/>
                <w:sz w:val="20"/>
                <w:szCs w:val="20"/>
              </w:rPr>
              <w:br/>
              <w:t>Singh, M</w:t>
            </w:r>
            <w:proofErr w:type="gramStart"/>
            <w:r w:rsidRPr="00AB1124">
              <w:rPr>
                <w:rFonts w:ascii="Arial" w:hAnsi="Arial" w:cs="Arial"/>
                <w:sz w:val="20"/>
                <w:szCs w:val="20"/>
              </w:rPr>
              <w:t>.,</w:t>
            </w:r>
            <w:proofErr w:type="gramEnd"/>
            <w:r w:rsidRPr="00AB1124">
              <w:rPr>
                <w:rFonts w:ascii="Arial" w:hAnsi="Arial" w:cs="Arial"/>
                <w:sz w:val="20"/>
                <w:szCs w:val="20"/>
              </w:rPr>
              <w:t xml:space="preserve"> </w:t>
            </w:r>
            <w:proofErr w:type="spellStart"/>
            <w:r w:rsidRPr="00AB1124">
              <w:rPr>
                <w:rFonts w:ascii="Arial" w:hAnsi="Arial" w:cs="Arial"/>
                <w:sz w:val="20"/>
                <w:szCs w:val="20"/>
              </w:rPr>
              <w:t>Waddell</w:t>
            </w:r>
            <w:proofErr w:type="spellEnd"/>
            <w:r w:rsidRPr="00AB1124">
              <w:rPr>
                <w:rFonts w:ascii="Arial" w:hAnsi="Arial" w:cs="Arial"/>
                <w:sz w:val="20"/>
                <w:szCs w:val="20"/>
              </w:rPr>
              <w:t>, D. (2004) E-</w:t>
            </w:r>
            <w:proofErr w:type="spellStart"/>
            <w:r w:rsidRPr="00AB1124">
              <w:rPr>
                <w:rFonts w:ascii="Arial" w:hAnsi="Arial" w:cs="Arial"/>
                <w:sz w:val="20"/>
                <w:szCs w:val="20"/>
              </w:rPr>
              <w:t>business</w:t>
            </w:r>
            <w:proofErr w:type="spellEnd"/>
            <w:r w:rsidRPr="00AB1124">
              <w:rPr>
                <w:rFonts w:ascii="Arial" w:hAnsi="Arial" w:cs="Arial"/>
                <w:sz w:val="20"/>
                <w:szCs w:val="20"/>
              </w:rPr>
              <w:t xml:space="preserve"> </w:t>
            </w:r>
            <w:proofErr w:type="spellStart"/>
            <w:r w:rsidRPr="00AB1124">
              <w:rPr>
                <w:rFonts w:ascii="Arial" w:hAnsi="Arial" w:cs="Arial"/>
                <w:sz w:val="20"/>
                <w:szCs w:val="20"/>
              </w:rPr>
              <w:t>innovation</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change</w:t>
            </w:r>
            <w:proofErr w:type="spellEnd"/>
            <w:r w:rsidRPr="00AB1124">
              <w:rPr>
                <w:rFonts w:ascii="Arial" w:hAnsi="Arial" w:cs="Arial"/>
                <w:sz w:val="20"/>
                <w:szCs w:val="20"/>
              </w:rPr>
              <w:t xml:space="preserve"> </w:t>
            </w:r>
            <w:proofErr w:type="spellStart"/>
            <w:r w:rsidRPr="00AB1124">
              <w:rPr>
                <w:rFonts w:ascii="Arial" w:hAnsi="Arial" w:cs="Arial"/>
                <w:sz w:val="20"/>
                <w:szCs w:val="20"/>
              </w:rPr>
              <w:t>management</w:t>
            </w:r>
            <w:proofErr w:type="spellEnd"/>
            <w:r w:rsidRPr="00AB1124">
              <w:rPr>
                <w:rFonts w:ascii="Arial" w:hAnsi="Arial" w:cs="Arial"/>
                <w:sz w:val="20"/>
                <w:szCs w:val="20"/>
              </w:rPr>
              <w:t>.</w:t>
            </w:r>
            <w:r w:rsidRPr="00AB1124">
              <w:rPr>
                <w:rFonts w:ascii="Arial" w:hAnsi="Arial" w:cs="Arial"/>
                <w:sz w:val="20"/>
                <w:szCs w:val="20"/>
              </w:rPr>
              <w:br/>
            </w:r>
            <w:proofErr w:type="spellStart"/>
            <w:r w:rsidRPr="00AB1124">
              <w:rPr>
                <w:rFonts w:ascii="Arial" w:hAnsi="Arial" w:cs="Arial"/>
                <w:sz w:val="20"/>
                <w:szCs w:val="20"/>
              </w:rPr>
              <w:t>Durna</w:t>
            </w:r>
            <w:proofErr w:type="spellEnd"/>
            <w:r w:rsidRPr="00AB1124">
              <w:rPr>
                <w:rFonts w:ascii="Arial" w:hAnsi="Arial" w:cs="Arial"/>
                <w:sz w:val="20"/>
                <w:szCs w:val="20"/>
              </w:rPr>
              <w:t>, U. (2002) Yenilik Yönetimi, Nobel Yayınları, İstanbul.</w:t>
            </w:r>
          </w:p>
        </w:tc>
      </w:tr>
      <w:tr w:rsidR="00AB1124" w:rsidRPr="00AB1124" w14:paraId="2B399C6C"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10B14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01260926"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C3295C1" w14:textId="77777777" w:rsidR="00AB1124" w:rsidRPr="00AB1124" w:rsidRDefault="00AB1124" w:rsidP="00AB1124">
      <w:pPr>
        <w:rPr>
          <w:rFonts w:ascii="Arial" w:hAnsi="Arial" w:cs="Arial"/>
          <w:i/>
          <w:sz w:val="20"/>
          <w:szCs w:val="20"/>
        </w:rPr>
      </w:pPr>
    </w:p>
    <w:p w14:paraId="1BA7ED23"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FE6B680"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441159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04E419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0F4022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5C0347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4C096BF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DA281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1E44AF65" w14:textId="77777777" w:rsidR="00AB1124" w:rsidRPr="00AB1124" w:rsidRDefault="00AB1124" w:rsidP="00EC7D7F">
            <w:pPr>
              <w:tabs>
                <w:tab w:val="left" w:pos="1413"/>
              </w:tabs>
              <w:rPr>
                <w:rFonts w:ascii="Arial" w:hAnsi="Arial" w:cs="Arial"/>
                <w:sz w:val="20"/>
                <w:szCs w:val="20"/>
              </w:rPr>
            </w:pPr>
            <w:r w:rsidRPr="00AB1124">
              <w:rPr>
                <w:rFonts w:ascii="Arial" w:hAnsi="Arial" w:cs="Arial"/>
                <w:color w:val="000000"/>
                <w:sz w:val="20"/>
                <w:szCs w:val="20"/>
                <w:shd w:val="clear" w:color="auto" w:fill="FFFFFF"/>
              </w:rPr>
              <w:t>Değişimin tanım ve önemi</w:t>
            </w:r>
          </w:p>
        </w:tc>
      </w:tr>
      <w:tr w:rsidR="00AB1124" w:rsidRPr="00AB1124" w14:paraId="58FE78F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07EC38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A1F2C97"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color w:val="000000"/>
                <w:sz w:val="20"/>
                <w:szCs w:val="20"/>
                <w:shd w:val="clear" w:color="auto" w:fill="FFFFFF"/>
              </w:rPr>
              <w:t>Değişimin dışsal nedenleri</w:t>
            </w:r>
          </w:p>
        </w:tc>
      </w:tr>
      <w:tr w:rsidR="00AB1124" w:rsidRPr="00AB1124" w14:paraId="6F88032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7298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084F915B"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içsel nedenleri</w:t>
            </w:r>
          </w:p>
        </w:tc>
      </w:tr>
      <w:tr w:rsidR="00AB1124" w:rsidRPr="00AB1124" w14:paraId="0C08A42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FEE11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7B12670F"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stratejik türleri: ürünlerde ve hizmetlerde değişim</w:t>
            </w:r>
          </w:p>
        </w:tc>
      </w:tr>
      <w:tr w:rsidR="00AB1124" w:rsidRPr="00AB1124" w14:paraId="3460C73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8D85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4A4AD882"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stratejik türleri: strateji ve yapıda değişim</w:t>
            </w:r>
          </w:p>
        </w:tc>
      </w:tr>
      <w:tr w:rsidR="00AB1124" w:rsidRPr="00AB1124" w14:paraId="4C09153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C7A0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2875D8C0"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stratejik türleri: insan ve kültürde değişim</w:t>
            </w:r>
          </w:p>
        </w:tc>
      </w:tr>
      <w:tr w:rsidR="00AB1124" w:rsidRPr="00AB1124" w14:paraId="08B3A31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37ED1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33E50EF"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Ödev teslimi</w:t>
            </w:r>
          </w:p>
        </w:tc>
      </w:tr>
      <w:tr w:rsidR="00AB1124" w:rsidRPr="00AB1124" w14:paraId="322E1D6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E8366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1F369C9"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stratejik türleri: teknolojide değişim</w:t>
            </w:r>
          </w:p>
        </w:tc>
      </w:tr>
      <w:tr w:rsidR="00AB1124" w:rsidRPr="00AB1124" w14:paraId="30F1CF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2B13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592EF44"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 süreci ve başarılı değişimin unsurları</w:t>
            </w:r>
          </w:p>
        </w:tc>
      </w:tr>
      <w:tr w:rsidR="00AB1124" w:rsidRPr="00AB1124" w14:paraId="7B6631C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B9271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51D983D"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 liderliği</w:t>
            </w:r>
          </w:p>
        </w:tc>
      </w:tr>
      <w:tr w:rsidR="00AB1124" w:rsidRPr="00AB1124" w14:paraId="62B07DF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A9176E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98BC925"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 engelleri</w:t>
            </w:r>
          </w:p>
        </w:tc>
      </w:tr>
      <w:tr w:rsidR="00AB1124" w:rsidRPr="00AB1124" w14:paraId="7365F45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7DE1B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0EDDF0A7"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Kültürel değişim aracı olarak örgüt geliştirme</w:t>
            </w:r>
          </w:p>
        </w:tc>
      </w:tr>
      <w:tr w:rsidR="00AB1124" w:rsidRPr="00AB1124" w14:paraId="2F2711A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5B4D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EB9F635"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Uygulama teknikleri</w:t>
            </w:r>
          </w:p>
        </w:tc>
      </w:tr>
      <w:tr w:rsidR="00AB1124" w:rsidRPr="00AB1124" w14:paraId="5085B99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8DC97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1BB10F1"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Tekrar ve tartışma</w:t>
            </w:r>
          </w:p>
        </w:tc>
      </w:tr>
      <w:tr w:rsidR="00AB1124" w:rsidRPr="00AB1124" w14:paraId="15229B3F"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352E30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812D282"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6BAA8771"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F7FC2D9"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081AE5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0AEEA4B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0032DA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39F533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0EBDB9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7B58811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362CB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0022470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3E0C714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E62631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F7F8D32" w14:textId="77777777" w:rsidR="00AB1124" w:rsidRPr="00AB1124" w:rsidRDefault="00AB1124" w:rsidP="00EC7D7F">
            <w:pPr>
              <w:jc w:val="center"/>
              <w:rPr>
                <w:rFonts w:ascii="Arial" w:hAnsi="Arial" w:cs="Arial"/>
                <w:sz w:val="20"/>
                <w:szCs w:val="20"/>
              </w:rPr>
            </w:pPr>
          </w:p>
        </w:tc>
      </w:tr>
      <w:tr w:rsidR="00AB1124" w:rsidRPr="00AB1124" w14:paraId="4B6E631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D5E40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73DB72F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4D72D60"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vAlign w:val="center"/>
          </w:tcPr>
          <w:p w14:paraId="0DF4913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A73E6E9" w14:textId="77777777" w:rsidR="00AB1124" w:rsidRPr="00AB1124" w:rsidRDefault="00AB1124" w:rsidP="00EC7D7F">
            <w:pPr>
              <w:jc w:val="center"/>
              <w:rPr>
                <w:rFonts w:ascii="Arial" w:hAnsi="Arial" w:cs="Arial"/>
                <w:sz w:val="20"/>
                <w:szCs w:val="20"/>
              </w:rPr>
            </w:pPr>
          </w:p>
        </w:tc>
      </w:tr>
      <w:tr w:rsidR="00AB1124" w:rsidRPr="00AB1124" w14:paraId="5B6EBB8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DD54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9EF8FD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166DAEE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8DC9E0E"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2A83E67" w14:textId="77777777" w:rsidR="00AB1124" w:rsidRPr="00AB1124" w:rsidRDefault="00AB1124" w:rsidP="00EC7D7F">
            <w:pPr>
              <w:jc w:val="center"/>
              <w:rPr>
                <w:rFonts w:ascii="Arial" w:hAnsi="Arial" w:cs="Arial"/>
                <w:sz w:val="20"/>
                <w:szCs w:val="20"/>
              </w:rPr>
            </w:pPr>
          </w:p>
        </w:tc>
      </w:tr>
      <w:tr w:rsidR="00AB1124" w:rsidRPr="00AB1124" w14:paraId="75037D1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21DEAA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10C0387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9427290"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531CF8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2F390B7" w14:textId="77777777" w:rsidR="00AB1124" w:rsidRPr="00AB1124" w:rsidRDefault="00AB1124" w:rsidP="00EC7D7F">
            <w:pPr>
              <w:jc w:val="center"/>
              <w:rPr>
                <w:rFonts w:ascii="Arial" w:hAnsi="Arial" w:cs="Arial"/>
                <w:sz w:val="20"/>
                <w:szCs w:val="20"/>
              </w:rPr>
            </w:pPr>
          </w:p>
        </w:tc>
      </w:tr>
      <w:tr w:rsidR="00AB1124" w:rsidRPr="00AB1124" w14:paraId="743939B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1E1E5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21CB82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52D286B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187EC2E"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67C93A8" w14:textId="77777777" w:rsidR="00AB1124" w:rsidRPr="00AB1124" w:rsidRDefault="00AB1124" w:rsidP="00EC7D7F">
            <w:pPr>
              <w:jc w:val="center"/>
              <w:rPr>
                <w:rFonts w:ascii="Arial" w:hAnsi="Arial" w:cs="Arial"/>
                <w:sz w:val="20"/>
                <w:szCs w:val="20"/>
              </w:rPr>
            </w:pPr>
          </w:p>
        </w:tc>
      </w:tr>
      <w:tr w:rsidR="00AB1124" w:rsidRPr="00AB1124" w14:paraId="67D8529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2682FB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1FA903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47B4B9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90F05B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05B40F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219E195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E494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C17C2E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69CCA33"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805B56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E0E31ED" w14:textId="77777777" w:rsidR="00AB1124" w:rsidRPr="00AB1124" w:rsidRDefault="00AB1124" w:rsidP="00EC7D7F">
            <w:pPr>
              <w:jc w:val="center"/>
              <w:rPr>
                <w:rFonts w:ascii="Arial" w:hAnsi="Arial" w:cs="Arial"/>
                <w:sz w:val="20"/>
                <w:szCs w:val="20"/>
              </w:rPr>
            </w:pPr>
          </w:p>
        </w:tc>
      </w:tr>
      <w:tr w:rsidR="00AB1124" w:rsidRPr="00AB1124" w14:paraId="78123F4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93E894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7F243F0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2C91F2A4"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61638F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D956A0C" w14:textId="77777777" w:rsidR="00AB1124" w:rsidRPr="00AB1124" w:rsidRDefault="00AB1124" w:rsidP="00EC7D7F">
            <w:pPr>
              <w:jc w:val="center"/>
              <w:rPr>
                <w:rFonts w:ascii="Arial" w:hAnsi="Arial" w:cs="Arial"/>
                <w:sz w:val="20"/>
                <w:szCs w:val="20"/>
              </w:rPr>
            </w:pPr>
          </w:p>
        </w:tc>
      </w:tr>
      <w:tr w:rsidR="00AB1124" w:rsidRPr="00AB1124" w14:paraId="524693B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12565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2D882A6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5BCF1AD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34676A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14229B3"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35777515"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89EA0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870517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07F15A2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11C7EFB"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D4043D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2A9C80E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2D388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82D9F2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1940192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12A40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52C2BE4" w14:textId="77777777" w:rsidR="00AB1124" w:rsidRPr="00AB1124" w:rsidRDefault="00AB1124" w:rsidP="00EC7D7F">
            <w:pPr>
              <w:jc w:val="center"/>
              <w:rPr>
                <w:rFonts w:ascii="Arial" w:hAnsi="Arial" w:cs="Arial"/>
                <w:sz w:val="20"/>
                <w:szCs w:val="20"/>
              </w:rPr>
            </w:pPr>
          </w:p>
        </w:tc>
      </w:tr>
      <w:tr w:rsidR="00AB1124" w:rsidRPr="00AB1124" w14:paraId="50578C2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109E4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39B5FD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7AB9A7D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F695F1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871C9CD" w14:textId="77777777" w:rsidR="00AB1124" w:rsidRPr="00AB1124" w:rsidRDefault="00AB1124" w:rsidP="00EC7D7F">
            <w:pPr>
              <w:jc w:val="center"/>
              <w:rPr>
                <w:rFonts w:ascii="Arial" w:hAnsi="Arial" w:cs="Arial"/>
                <w:sz w:val="20"/>
                <w:szCs w:val="20"/>
              </w:rPr>
            </w:pPr>
          </w:p>
        </w:tc>
      </w:tr>
      <w:tr w:rsidR="00AB1124" w:rsidRPr="00AB1124" w14:paraId="5B04C8FA"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9A85D01"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19F01F3"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C1AAD08" w14:textId="77777777" w:rsidR="00AB1124" w:rsidRPr="00AB1124" w:rsidRDefault="00AB1124" w:rsidP="00AB1124">
      <w:pPr>
        <w:ind w:left="567" w:right="543" w:firstLine="708"/>
        <w:jc w:val="right"/>
        <w:rPr>
          <w:rFonts w:ascii="Arial" w:hAnsi="Arial" w:cs="Arial"/>
          <w:sz w:val="20"/>
          <w:szCs w:val="20"/>
        </w:rPr>
      </w:pPr>
    </w:p>
    <w:p w14:paraId="166CD903" w14:textId="77777777" w:rsidR="00AB1124" w:rsidRPr="00AB1124" w:rsidRDefault="00AB1124" w:rsidP="00AB1124">
      <w:pPr>
        <w:ind w:right="543"/>
        <w:rPr>
          <w:rFonts w:ascii="Arial" w:hAnsi="Arial" w:cs="Arial"/>
          <w:sz w:val="20"/>
          <w:szCs w:val="20"/>
        </w:rPr>
      </w:pPr>
    </w:p>
    <w:p w14:paraId="68CDF80B"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40B1A16D"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798AADDB"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583CB3E7" w14:textId="77777777" w:rsidR="00AB1124" w:rsidRPr="00AB1124" w:rsidRDefault="00AB1124" w:rsidP="00AB1124">
      <w:pPr>
        <w:jc w:val="center"/>
        <w:rPr>
          <w:rFonts w:ascii="Arial" w:hAnsi="Arial" w:cs="Arial"/>
          <w:sz w:val="20"/>
          <w:szCs w:val="20"/>
        </w:rPr>
      </w:pPr>
    </w:p>
    <w:p w14:paraId="2BCE7CCF" w14:textId="77777777" w:rsidR="00AB1124" w:rsidRPr="00AB1124" w:rsidRDefault="00AB1124" w:rsidP="00AB1124">
      <w:pPr>
        <w:jc w:val="center"/>
        <w:rPr>
          <w:rFonts w:ascii="Arial" w:hAnsi="Arial" w:cs="Arial"/>
          <w:sz w:val="20"/>
          <w:szCs w:val="20"/>
        </w:rPr>
      </w:pPr>
    </w:p>
    <w:p w14:paraId="2B96ED83" w14:textId="77777777" w:rsidR="00AB1124" w:rsidRPr="00AB1124" w:rsidRDefault="00AB1124" w:rsidP="00AB1124">
      <w:pPr>
        <w:jc w:val="center"/>
        <w:rPr>
          <w:rFonts w:ascii="Arial" w:hAnsi="Arial" w:cs="Arial"/>
          <w:sz w:val="20"/>
          <w:szCs w:val="20"/>
        </w:rPr>
      </w:pPr>
    </w:p>
    <w:p w14:paraId="58228C09" w14:textId="77777777" w:rsidR="00AB1124" w:rsidRPr="00AB1124" w:rsidRDefault="00AB1124" w:rsidP="00AB1124">
      <w:pPr>
        <w:jc w:val="center"/>
        <w:rPr>
          <w:rFonts w:ascii="Arial" w:hAnsi="Arial" w:cs="Arial"/>
          <w:sz w:val="20"/>
          <w:szCs w:val="20"/>
        </w:rPr>
      </w:pPr>
    </w:p>
    <w:p w14:paraId="4063201E" w14:textId="77777777" w:rsidR="00AB1124" w:rsidRPr="00AB1124" w:rsidRDefault="00AB1124" w:rsidP="00AB1124">
      <w:pPr>
        <w:jc w:val="center"/>
        <w:rPr>
          <w:rFonts w:ascii="Arial" w:hAnsi="Arial" w:cs="Arial"/>
          <w:sz w:val="20"/>
          <w:szCs w:val="20"/>
        </w:rPr>
      </w:pPr>
    </w:p>
    <w:p w14:paraId="35D3F97D" w14:textId="77777777" w:rsidR="00AB1124" w:rsidRPr="00AB1124" w:rsidRDefault="00AB1124" w:rsidP="00AB1124">
      <w:pPr>
        <w:jc w:val="center"/>
        <w:rPr>
          <w:rFonts w:ascii="Arial" w:hAnsi="Arial" w:cs="Arial"/>
          <w:sz w:val="20"/>
          <w:szCs w:val="20"/>
        </w:rPr>
      </w:pPr>
    </w:p>
    <w:p w14:paraId="2016FB0A" w14:textId="77777777" w:rsidR="00AB1124" w:rsidRPr="00AB1124" w:rsidRDefault="00AB1124" w:rsidP="00AB1124">
      <w:pPr>
        <w:jc w:val="center"/>
        <w:rPr>
          <w:rFonts w:ascii="Arial" w:hAnsi="Arial" w:cs="Arial"/>
          <w:sz w:val="20"/>
          <w:szCs w:val="20"/>
        </w:rPr>
      </w:pPr>
    </w:p>
    <w:p w14:paraId="2CA9852D" w14:textId="77777777" w:rsidR="00AB1124" w:rsidRPr="00AB1124" w:rsidRDefault="00AB1124" w:rsidP="00AB1124">
      <w:pPr>
        <w:jc w:val="center"/>
        <w:rPr>
          <w:rFonts w:ascii="Arial" w:hAnsi="Arial" w:cs="Arial"/>
          <w:sz w:val="20"/>
          <w:szCs w:val="20"/>
        </w:rPr>
      </w:pPr>
    </w:p>
    <w:p w14:paraId="7E66E151" w14:textId="77777777" w:rsidR="00AB1124" w:rsidRPr="00AB1124" w:rsidRDefault="00AB1124" w:rsidP="00AB1124">
      <w:pPr>
        <w:jc w:val="center"/>
        <w:rPr>
          <w:rFonts w:ascii="Arial" w:hAnsi="Arial" w:cs="Arial"/>
          <w:sz w:val="20"/>
          <w:szCs w:val="20"/>
        </w:rPr>
      </w:pPr>
    </w:p>
    <w:p w14:paraId="4BDED5B0" w14:textId="77777777" w:rsidR="00AB1124" w:rsidRPr="00AB1124" w:rsidRDefault="00AB1124" w:rsidP="00AB1124">
      <w:pPr>
        <w:jc w:val="center"/>
        <w:rPr>
          <w:rFonts w:ascii="Arial" w:hAnsi="Arial" w:cs="Arial"/>
          <w:sz w:val="20"/>
          <w:szCs w:val="20"/>
        </w:rPr>
      </w:pPr>
    </w:p>
    <w:p w14:paraId="3EB8A51E" w14:textId="77777777" w:rsidR="00AB1124" w:rsidRPr="00AB1124" w:rsidRDefault="00AB1124" w:rsidP="00AB1124">
      <w:pPr>
        <w:jc w:val="center"/>
        <w:rPr>
          <w:rFonts w:ascii="Arial" w:hAnsi="Arial" w:cs="Arial"/>
          <w:sz w:val="20"/>
          <w:szCs w:val="20"/>
        </w:rPr>
      </w:pPr>
    </w:p>
    <w:p w14:paraId="4CA3441E" w14:textId="77777777" w:rsidR="00AB1124" w:rsidRPr="00AB1124" w:rsidRDefault="00AB1124" w:rsidP="00AB1124">
      <w:pPr>
        <w:jc w:val="center"/>
        <w:rPr>
          <w:rFonts w:ascii="Arial" w:hAnsi="Arial" w:cs="Arial"/>
          <w:sz w:val="20"/>
          <w:szCs w:val="20"/>
        </w:rPr>
      </w:pPr>
    </w:p>
    <w:p w14:paraId="2E791308" w14:textId="77777777" w:rsidR="00AB1124" w:rsidRPr="00AB1124" w:rsidRDefault="00AB1124" w:rsidP="00AB1124">
      <w:pPr>
        <w:jc w:val="center"/>
        <w:rPr>
          <w:rFonts w:ascii="Arial" w:hAnsi="Arial" w:cs="Arial"/>
          <w:sz w:val="20"/>
          <w:szCs w:val="20"/>
        </w:rPr>
      </w:pPr>
    </w:p>
    <w:p w14:paraId="75DBF577" w14:textId="77777777" w:rsidR="00AB1124" w:rsidRPr="00AB1124" w:rsidRDefault="00AB1124" w:rsidP="00AB1124">
      <w:pPr>
        <w:jc w:val="center"/>
        <w:rPr>
          <w:rFonts w:ascii="Arial" w:hAnsi="Arial" w:cs="Arial"/>
          <w:sz w:val="20"/>
          <w:szCs w:val="20"/>
        </w:rPr>
      </w:pPr>
    </w:p>
    <w:p w14:paraId="1264D516" w14:textId="77777777" w:rsidR="00AB1124" w:rsidRPr="00AB1124" w:rsidRDefault="00AB1124" w:rsidP="00AB1124">
      <w:pPr>
        <w:jc w:val="center"/>
        <w:rPr>
          <w:rFonts w:ascii="Arial" w:hAnsi="Arial" w:cs="Arial"/>
          <w:sz w:val="20"/>
          <w:szCs w:val="20"/>
        </w:rPr>
      </w:pPr>
    </w:p>
    <w:p w14:paraId="414F7466" w14:textId="77777777" w:rsidR="00AB1124" w:rsidRPr="00AB1124" w:rsidRDefault="00AB1124" w:rsidP="00AB1124">
      <w:pPr>
        <w:jc w:val="center"/>
        <w:rPr>
          <w:rFonts w:ascii="Arial" w:hAnsi="Arial" w:cs="Arial"/>
          <w:sz w:val="20"/>
          <w:szCs w:val="20"/>
        </w:rPr>
      </w:pPr>
    </w:p>
    <w:p w14:paraId="20314ADE" w14:textId="77777777" w:rsidR="00AB1124" w:rsidRPr="00AB1124" w:rsidRDefault="00AB1124" w:rsidP="00AB1124">
      <w:pPr>
        <w:jc w:val="center"/>
        <w:rPr>
          <w:rFonts w:ascii="Arial" w:hAnsi="Arial" w:cs="Arial"/>
          <w:sz w:val="20"/>
          <w:szCs w:val="20"/>
        </w:rPr>
      </w:pPr>
    </w:p>
    <w:p w14:paraId="1E11EA03" w14:textId="77777777" w:rsidR="00AB1124" w:rsidRPr="00AB1124" w:rsidRDefault="00AB1124" w:rsidP="00AB1124">
      <w:pPr>
        <w:jc w:val="center"/>
        <w:rPr>
          <w:rFonts w:ascii="Arial" w:hAnsi="Arial" w:cs="Arial"/>
          <w:sz w:val="20"/>
          <w:szCs w:val="20"/>
        </w:rPr>
      </w:pPr>
    </w:p>
    <w:p w14:paraId="304B33E2"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drawing>
          <wp:inline distT="0" distB="0" distL="0" distR="0" wp14:anchorId="1F25FB63" wp14:editId="0F29CBC6">
            <wp:extent cx="942975" cy="942975"/>
            <wp:effectExtent l="0" t="0" r="0" b="0"/>
            <wp:docPr id="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517B375B" wp14:editId="7F078262">
            <wp:extent cx="1647825" cy="971550"/>
            <wp:effectExtent l="0" t="0" r="0" b="0"/>
            <wp:docPr id="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CDC9D0D" w14:textId="77777777" w:rsidTr="00EC7D7F">
        <w:tc>
          <w:tcPr>
            <w:tcW w:w="1167" w:type="dxa"/>
            <w:vAlign w:val="center"/>
          </w:tcPr>
          <w:p w14:paraId="501220D2" w14:textId="77777777" w:rsidR="00AB1124" w:rsidRPr="00AB1124" w:rsidRDefault="00AB1124" w:rsidP="00EC7D7F">
            <w:pPr>
              <w:outlineLvl w:val="0"/>
              <w:rPr>
                <w:rFonts w:ascii="Arial" w:hAnsi="Arial" w:cs="Arial"/>
                <w:b/>
                <w:sz w:val="20"/>
                <w:szCs w:val="20"/>
              </w:rPr>
            </w:pPr>
            <w:bookmarkStart w:id="1" w:name="d2"/>
            <w:r w:rsidRPr="00AB1124">
              <w:rPr>
                <w:rFonts w:ascii="Arial" w:hAnsi="Arial" w:cs="Arial"/>
                <w:b/>
                <w:sz w:val="20"/>
                <w:szCs w:val="20"/>
              </w:rPr>
              <w:t>Dönem</w:t>
            </w:r>
            <w:bookmarkEnd w:id="1"/>
          </w:p>
        </w:tc>
        <w:tc>
          <w:tcPr>
            <w:tcW w:w="1262" w:type="dxa"/>
            <w:vAlign w:val="center"/>
          </w:tcPr>
          <w:p w14:paraId="6281E93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2681CCC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7D87D743" w14:textId="77777777" w:rsidTr="00EC7D7F">
        <w:tc>
          <w:tcPr>
            <w:tcW w:w="1668" w:type="dxa"/>
            <w:vAlign w:val="center"/>
          </w:tcPr>
          <w:p w14:paraId="5C9A761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CB225B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1</w:t>
            </w:r>
          </w:p>
        </w:tc>
        <w:tc>
          <w:tcPr>
            <w:tcW w:w="1560" w:type="dxa"/>
            <w:vAlign w:val="center"/>
          </w:tcPr>
          <w:p w14:paraId="495E3FB0"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FBE2B1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Sosyal Bilimlerde Araştırma Yöntemleri ve Yayın Etiği</w:t>
            </w:r>
          </w:p>
        </w:tc>
      </w:tr>
    </w:tbl>
    <w:p w14:paraId="5F5A113C"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29BF70C"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D541A38"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E7E8DA4"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180CA8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8A3E52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00E335C"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346138F7"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0D318A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0D657CA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096B3503"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0DD659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78903AB5"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5029299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62C643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AC98F40"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3BD4F091"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731DC1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5798C04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1A1653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658722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0C3979D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14050F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Seçmeli ()</w:t>
            </w:r>
          </w:p>
        </w:tc>
        <w:tc>
          <w:tcPr>
            <w:tcW w:w="819" w:type="pct"/>
            <w:tcBorders>
              <w:top w:val="single" w:sz="4" w:space="0" w:color="auto"/>
              <w:left w:val="single" w:sz="4" w:space="0" w:color="auto"/>
              <w:bottom w:val="single" w:sz="12" w:space="0" w:color="auto"/>
            </w:tcBorders>
            <w:vAlign w:val="center"/>
          </w:tcPr>
          <w:p w14:paraId="21259B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6FA08EB7"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18969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6EC43B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7D8FE60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479B6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C63B8F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38BC9D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783E013C"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20EE4654"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00CDA9B"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382B613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733CA2C9"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257751B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C263B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15B8EB39"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D87DB2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FEEA3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111EA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37676C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D7DD36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224A2F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28C3BCB"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58DE836E"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B650500" w14:textId="77777777" w:rsidR="00AB1124" w:rsidRPr="00AB1124" w:rsidRDefault="00AB1124" w:rsidP="00EC7D7F">
            <w:pPr>
              <w:jc w:val="center"/>
              <w:rPr>
                <w:rFonts w:ascii="Arial" w:hAnsi="Arial" w:cs="Arial"/>
                <w:sz w:val="20"/>
                <w:szCs w:val="20"/>
                <w:highlight w:val="yellow"/>
              </w:rPr>
            </w:pPr>
          </w:p>
        </w:tc>
      </w:tr>
      <w:tr w:rsidR="00AB1124" w:rsidRPr="00AB1124" w14:paraId="05F61A2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F22E5C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8D73187"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29407A5"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33F62BAB" w14:textId="77777777" w:rsidR="00AB1124" w:rsidRPr="00AB1124" w:rsidRDefault="00AB1124" w:rsidP="00EC7D7F">
            <w:pPr>
              <w:jc w:val="center"/>
              <w:rPr>
                <w:rFonts w:ascii="Arial" w:hAnsi="Arial" w:cs="Arial"/>
                <w:sz w:val="20"/>
                <w:szCs w:val="20"/>
                <w:highlight w:val="yellow"/>
              </w:rPr>
            </w:pPr>
          </w:p>
        </w:tc>
      </w:tr>
      <w:tr w:rsidR="00AB1124" w:rsidRPr="00AB1124" w14:paraId="101DE74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D5664F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66C6247"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702EBA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16171F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0</w:t>
            </w:r>
          </w:p>
        </w:tc>
      </w:tr>
      <w:tr w:rsidR="00AB1124" w:rsidRPr="00AB1124" w14:paraId="078A99D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63D5AB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ACEF25B"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503463E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4E95C67" w14:textId="77777777" w:rsidR="00AB1124" w:rsidRPr="00AB1124" w:rsidRDefault="00AB1124" w:rsidP="00EC7D7F">
            <w:pPr>
              <w:jc w:val="center"/>
              <w:rPr>
                <w:rFonts w:ascii="Arial" w:hAnsi="Arial" w:cs="Arial"/>
                <w:sz w:val="20"/>
                <w:szCs w:val="20"/>
              </w:rPr>
            </w:pPr>
          </w:p>
        </w:tc>
      </w:tr>
      <w:tr w:rsidR="00AB1124" w:rsidRPr="00AB1124" w14:paraId="16D0FD3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B3C65F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72133B7"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1FC9ABC1"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16CECE67" w14:textId="77777777" w:rsidR="00AB1124" w:rsidRPr="00AB1124" w:rsidRDefault="00AB1124" w:rsidP="00EC7D7F">
            <w:pPr>
              <w:jc w:val="center"/>
              <w:rPr>
                <w:rFonts w:ascii="Arial" w:hAnsi="Arial" w:cs="Arial"/>
                <w:sz w:val="20"/>
                <w:szCs w:val="20"/>
              </w:rPr>
            </w:pPr>
          </w:p>
        </w:tc>
      </w:tr>
      <w:tr w:rsidR="00AB1124" w:rsidRPr="00AB1124" w14:paraId="2B6BB59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A8FF35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F780756"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2ABE2BD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5CA470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0</w:t>
            </w:r>
          </w:p>
        </w:tc>
      </w:tr>
      <w:tr w:rsidR="00AB1124" w:rsidRPr="00AB1124" w14:paraId="7134EA1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21EF91"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6F070BB"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612194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12" w:space="0" w:color="auto"/>
              <w:right w:val="single" w:sz="12" w:space="0" w:color="auto"/>
            </w:tcBorders>
          </w:tcPr>
          <w:p w14:paraId="6053281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0</w:t>
            </w:r>
          </w:p>
        </w:tc>
      </w:tr>
      <w:tr w:rsidR="00AB1124" w:rsidRPr="00AB1124" w14:paraId="26B247FB"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0667D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0ECADFDA"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7FA76E1" w14:textId="77777777" w:rsidR="00AB1124" w:rsidRPr="00AB1124" w:rsidRDefault="00AB1124" w:rsidP="00EC7D7F">
            <w:pPr>
              <w:jc w:val="center"/>
              <w:rPr>
                <w:rFonts w:ascii="Arial" w:hAnsi="Arial" w:cs="Arial"/>
                <w:sz w:val="20"/>
                <w:szCs w:val="20"/>
              </w:rPr>
            </w:pPr>
          </w:p>
        </w:tc>
        <w:tc>
          <w:tcPr>
            <w:tcW w:w="819" w:type="pct"/>
            <w:tcBorders>
              <w:top w:val="single" w:sz="12" w:space="0" w:color="auto"/>
              <w:left w:val="single" w:sz="8" w:space="0" w:color="auto"/>
              <w:bottom w:val="single" w:sz="8" w:space="0" w:color="auto"/>
              <w:right w:val="single" w:sz="12" w:space="0" w:color="auto"/>
            </w:tcBorders>
          </w:tcPr>
          <w:p w14:paraId="7EAF508E" w14:textId="77777777" w:rsidR="00AB1124" w:rsidRPr="00AB1124" w:rsidRDefault="00AB1124" w:rsidP="00EC7D7F">
            <w:pPr>
              <w:jc w:val="center"/>
              <w:rPr>
                <w:rFonts w:ascii="Arial" w:hAnsi="Arial" w:cs="Arial"/>
                <w:sz w:val="20"/>
                <w:szCs w:val="20"/>
              </w:rPr>
            </w:pPr>
          </w:p>
        </w:tc>
      </w:tr>
      <w:tr w:rsidR="00AB1124" w:rsidRPr="00AB1124" w14:paraId="07D6A7C4"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0802D5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058558B"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6AAFC445"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EEBDD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1F54D9F"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Bu derste öncelikle, bilim felsefesi ile ilgili genel bilgiler verilecektir. Daha sonra sosyal bilimlerin gelişimi incelenecektir. Bunu takiben araştırma konusu seçimi başta olmak üzere araştırma süreci anlatılacaktır.</w:t>
            </w:r>
          </w:p>
        </w:tc>
      </w:tr>
      <w:tr w:rsidR="00AB1124" w:rsidRPr="00AB1124" w14:paraId="370446F2"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409807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2B92BA5D"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 xml:space="preserve">Bu dersin amacı öğrenciye sosyal bilimlerde kullanılan ileri araştırma yöntemlerini tanıtmaktır. Spesifik olarak sosyal bilim felsefesini ele almadan önce, esas olarak doğa bilimleri çerçevesinde tartışılan bilim felsefesi konuları üzerinde de durulacaktır. Bu sosyal bilim düşüncesi ve </w:t>
            </w:r>
            <w:proofErr w:type="gramStart"/>
            <w:r w:rsidRPr="00AB1124">
              <w:rPr>
                <w:rFonts w:ascii="Arial" w:hAnsi="Arial" w:cs="Arial"/>
                <w:sz w:val="20"/>
                <w:szCs w:val="20"/>
              </w:rPr>
              <w:t>ampirik</w:t>
            </w:r>
            <w:proofErr w:type="gramEnd"/>
            <w:r w:rsidRPr="00AB1124">
              <w:rPr>
                <w:rFonts w:ascii="Arial" w:hAnsi="Arial" w:cs="Arial"/>
                <w:sz w:val="20"/>
                <w:szCs w:val="20"/>
              </w:rPr>
              <w:t xml:space="preserve"> araştırma arasında bağlantıları ihmal etmeden gerçekleştirilmeye çalışılacaktır.   </w:t>
            </w:r>
          </w:p>
        </w:tc>
      </w:tr>
      <w:tr w:rsidR="00AB1124" w:rsidRPr="00AB1124" w14:paraId="47718DC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A227E7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85B73AD" w14:textId="77777777" w:rsidR="00AB1124" w:rsidRPr="00AB1124" w:rsidRDefault="00AB1124" w:rsidP="00EC7D7F">
            <w:pPr>
              <w:ind w:left="-113"/>
              <w:rPr>
                <w:rFonts w:ascii="Arial" w:hAnsi="Arial" w:cs="Arial"/>
                <w:sz w:val="20"/>
                <w:szCs w:val="20"/>
              </w:rPr>
            </w:pPr>
          </w:p>
        </w:tc>
      </w:tr>
      <w:tr w:rsidR="00AB1124" w:rsidRPr="00AB1124" w14:paraId="7D72D03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A584A7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582E25F3" w14:textId="77777777" w:rsidR="00AB1124" w:rsidRPr="00AB1124" w:rsidRDefault="00AB1124" w:rsidP="00EC7D7F">
            <w:pPr>
              <w:tabs>
                <w:tab w:val="left" w:pos="7800"/>
              </w:tabs>
              <w:ind w:left="-113"/>
              <w:rPr>
                <w:rFonts w:ascii="Arial" w:hAnsi="Arial" w:cs="Arial"/>
                <w:sz w:val="20"/>
                <w:szCs w:val="20"/>
              </w:rPr>
            </w:pPr>
          </w:p>
        </w:tc>
      </w:tr>
      <w:tr w:rsidR="00AB1124" w:rsidRPr="00AB1124" w14:paraId="408D9E9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ABA2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2B8FA3DA"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r w:rsidRPr="00AB1124">
              <w:rPr>
                <w:rFonts w:ascii="Arial" w:hAnsi="Arial" w:cs="Arial"/>
                <w:color w:val="auto"/>
                <w:sz w:val="20"/>
                <w:szCs w:val="20"/>
              </w:rPr>
              <w:t>Altunışık, R</w:t>
            </w:r>
            <w:proofErr w:type="gramStart"/>
            <w:r w:rsidRPr="00AB1124">
              <w:rPr>
                <w:rFonts w:ascii="Arial" w:hAnsi="Arial" w:cs="Arial"/>
                <w:color w:val="auto"/>
                <w:sz w:val="20"/>
                <w:szCs w:val="20"/>
              </w:rPr>
              <w:t>.,</w:t>
            </w:r>
            <w:proofErr w:type="gramEnd"/>
            <w:r w:rsidRPr="00AB1124">
              <w:rPr>
                <w:rFonts w:ascii="Arial" w:hAnsi="Arial" w:cs="Arial"/>
                <w:color w:val="auto"/>
                <w:sz w:val="20"/>
                <w:szCs w:val="20"/>
              </w:rPr>
              <w:t xml:space="preserve"> Çoşkun, R., Bayraktaroğlu, S., Yıldırım, E. (2007), Sosyal Bilimlerde Araştırma Yöntemleri, Adapazarı: Değişim</w:t>
            </w:r>
          </w:p>
        </w:tc>
      </w:tr>
      <w:tr w:rsidR="00AB1124" w:rsidRPr="00AB1124" w14:paraId="2B1CD017"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409C9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568E45E9"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Bilgin, Nuri, (2006), Sosyal Bilimlerde İçerik Analizi, Ankara: Siyasal Kitabevi.</w:t>
            </w:r>
          </w:p>
        </w:tc>
      </w:tr>
      <w:tr w:rsidR="00AB1124" w:rsidRPr="00AB1124" w14:paraId="0C43B86D"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B67D10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28CAEF1B" w14:textId="77777777" w:rsidR="00AB1124" w:rsidRPr="00AB1124" w:rsidRDefault="00AB1124" w:rsidP="00EC7D7F">
            <w:pPr>
              <w:jc w:val="both"/>
              <w:rPr>
                <w:rFonts w:ascii="Arial" w:hAnsi="Arial" w:cs="Arial"/>
                <w:sz w:val="20"/>
                <w:szCs w:val="20"/>
              </w:rPr>
            </w:pPr>
          </w:p>
        </w:tc>
      </w:tr>
    </w:tbl>
    <w:p w14:paraId="1D06EA5E" w14:textId="77777777" w:rsidR="00AB1124" w:rsidRPr="00AB1124" w:rsidRDefault="00AB1124" w:rsidP="00AB1124">
      <w:pPr>
        <w:rPr>
          <w:rFonts w:ascii="Arial" w:hAnsi="Arial" w:cs="Arial"/>
          <w:i/>
          <w:sz w:val="20"/>
          <w:szCs w:val="20"/>
        </w:rPr>
      </w:pPr>
    </w:p>
    <w:p w14:paraId="2D59D78A"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6C6521D"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AE963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494A864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14905F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2976AF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03A58DE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0D43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6E0A84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Bilgi kavramı ve türleri; Bilim ve diğer bilgi türleri arasındaki ilişki</w:t>
            </w:r>
          </w:p>
        </w:tc>
      </w:tr>
      <w:tr w:rsidR="00AB1124" w:rsidRPr="00AB1124" w14:paraId="1DB562E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41C1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2A4F770"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Pozitivizm ve eleştirisi; </w:t>
            </w:r>
            <w:proofErr w:type="spellStart"/>
            <w:r w:rsidRPr="00AB1124">
              <w:rPr>
                <w:rFonts w:ascii="Arial" w:hAnsi="Arial" w:cs="Arial"/>
                <w:sz w:val="20"/>
                <w:szCs w:val="20"/>
              </w:rPr>
              <w:t>Popper</w:t>
            </w:r>
            <w:proofErr w:type="spellEnd"/>
            <w:r w:rsidRPr="00AB1124">
              <w:rPr>
                <w:rFonts w:ascii="Arial" w:hAnsi="Arial" w:cs="Arial"/>
                <w:sz w:val="20"/>
                <w:szCs w:val="20"/>
              </w:rPr>
              <w:t xml:space="preserve"> ve </w:t>
            </w:r>
            <w:proofErr w:type="spellStart"/>
            <w:r w:rsidRPr="00AB1124">
              <w:rPr>
                <w:rFonts w:ascii="Arial" w:hAnsi="Arial" w:cs="Arial"/>
                <w:sz w:val="20"/>
                <w:szCs w:val="20"/>
              </w:rPr>
              <w:t>Yanlışlamacılık</w:t>
            </w:r>
            <w:proofErr w:type="spellEnd"/>
          </w:p>
        </w:tc>
      </w:tr>
      <w:tr w:rsidR="00AB1124" w:rsidRPr="00AB1124" w14:paraId="5B9A5F1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A0D7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7F863B35" w14:textId="77777777" w:rsidR="00AB1124" w:rsidRPr="00AB1124" w:rsidRDefault="00AB1124" w:rsidP="00EC7D7F">
            <w:pPr>
              <w:rPr>
                <w:rFonts w:ascii="Arial" w:hAnsi="Arial" w:cs="Arial"/>
                <w:sz w:val="20"/>
                <w:szCs w:val="20"/>
              </w:rPr>
            </w:pPr>
            <w:r w:rsidRPr="00AB1124">
              <w:rPr>
                <w:rFonts w:ascii="Arial" w:hAnsi="Arial" w:cs="Arial"/>
                <w:sz w:val="20"/>
                <w:szCs w:val="20"/>
              </w:rPr>
              <w:t>Paradigma kavramı (</w:t>
            </w:r>
            <w:proofErr w:type="spellStart"/>
            <w:r w:rsidRPr="00AB1124">
              <w:rPr>
                <w:rFonts w:ascii="Arial" w:hAnsi="Arial" w:cs="Arial"/>
                <w:sz w:val="20"/>
                <w:szCs w:val="20"/>
              </w:rPr>
              <w:t>Popper</w:t>
            </w:r>
            <w:proofErr w:type="spellEnd"/>
            <w:r w:rsidRPr="00AB1124">
              <w:rPr>
                <w:rFonts w:ascii="Arial" w:hAnsi="Arial" w:cs="Arial"/>
                <w:sz w:val="20"/>
                <w:szCs w:val="20"/>
              </w:rPr>
              <w:t>); Araştırma Programları (</w:t>
            </w:r>
            <w:proofErr w:type="spellStart"/>
            <w:r w:rsidRPr="00AB1124">
              <w:rPr>
                <w:rFonts w:ascii="Arial" w:hAnsi="Arial" w:cs="Arial"/>
                <w:sz w:val="20"/>
                <w:szCs w:val="20"/>
              </w:rPr>
              <w:t>Lakatos</w:t>
            </w:r>
            <w:proofErr w:type="spellEnd"/>
            <w:r w:rsidRPr="00AB1124">
              <w:rPr>
                <w:rFonts w:ascii="Arial" w:hAnsi="Arial" w:cs="Arial"/>
                <w:sz w:val="20"/>
                <w:szCs w:val="20"/>
              </w:rPr>
              <w:t>)</w:t>
            </w:r>
          </w:p>
        </w:tc>
      </w:tr>
      <w:tr w:rsidR="00AB1124" w:rsidRPr="00AB1124" w14:paraId="6AE44C2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3F7C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A9B1794" w14:textId="77777777" w:rsidR="00AB1124" w:rsidRPr="00AB1124" w:rsidRDefault="00AB1124" w:rsidP="00EC7D7F">
            <w:pPr>
              <w:rPr>
                <w:rFonts w:ascii="Arial" w:hAnsi="Arial" w:cs="Arial"/>
                <w:sz w:val="20"/>
                <w:szCs w:val="20"/>
              </w:rPr>
            </w:pPr>
            <w:r w:rsidRPr="00AB1124">
              <w:rPr>
                <w:rFonts w:ascii="Arial" w:hAnsi="Arial" w:cs="Arial"/>
                <w:sz w:val="20"/>
                <w:szCs w:val="20"/>
              </w:rPr>
              <w:t>Sosyal bilimlerin doğuşu ve gelişimi; sosyal bilimlerde pozitivist ve pozitivist-ötesi yaklaşımlar;</w:t>
            </w:r>
          </w:p>
        </w:tc>
      </w:tr>
      <w:tr w:rsidR="00AB1124" w:rsidRPr="00AB1124" w14:paraId="0605038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3494C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E135086" w14:textId="77777777" w:rsidR="00AB1124" w:rsidRPr="00AB1124" w:rsidRDefault="00AB1124" w:rsidP="00EC7D7F">
            <w:pPr>
              <w:rPr>
                <w:rFonts w:ascii="Arial" w:hAnsi="Arial" w:cs="Arial"/>
                <w:sz w:val="20"/>
                <w:szCs w:val="20"/>
              </w:rPr>
            </w:pPr>
            <w:r w:rsidRPr="00AB1124">
              <w:rPr>
                <w:rFonts w:ascii="Arial" w:hAnsi="Arial" w:cs="Arial"/>
                <w:sz w:val="20"/>
                <w:szCs w:val="20"/>
              </w:rPr>
              <w:t>Kuram, hipotez; varsayım kavramları; tümdengelim ve tümevarım;</w:t>
            </w:r>
          </w:p>
        </w:tc>
      </w:tr>
      <w:tr w:rsidR="00AB1124" w:rsidRPr="00AB1124" w14:paraId="3BB619C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659D5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A514AFA"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konusu seçimi; araştırma taslağı ve teklifi; araştırmanın sınırlılıklarının belirlenmesi, kaynak arama-tarama.</w:t>
            </w:r>
          </w:p>
        </w:tc>
      </w:tr>
      <w:tr w:rsidR="00AB1124" w:rsidRPr="00AB1124" w14:paraId="3EA33D9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407FA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10EC4DD" w14:textId="77777777" w:rsidR="00AB1124" w:rsidRPr="00AB1124" w:rsidRDefault="00AB1124" w:rsidP="00EC7D7F">
            <w:pPr>
              <w:rPr>
                <w:rFonts w:ascii="Arial" w:hAnsi="Arial" w:cs="Arial"/>
                <w:sz w:val="20"/>
                <w:szCs w:val="20"/>
              </w:rPr>
            </w:pPr>
            <w:r w:rsidRPr="00AB1124">
              <w:rPr>
                <w:rFonts w:ascii="Arial" w:hAnsi="Arial" w:cs="Arial"/>
                <w:sz w:val="20"/>
                <w:szCs w:val="20"/>
              </w:rPr>
              <w:t>ARA SINAV</w:t>
            </w:r>
          </w:p>
        </w:tc>
      </w:tr>
      <w:tr w:rsidR="00AB1124" w:rsidRPr="00AB1124" w14:paraId="68AB177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77E5B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657C3285" w14:textId="77777777" w:rsidR="00AB1124" w:rsidRPr="00AB1124" w:rsidRDefault="00AB1124" w:rsidP="00EC7D7F">
            <w:pPr>
              <w:rPr>
                <w:rFonts w:ascii="Arial" w:hAnsi="Arial" w:cs="Arial"/>
                <w:sz w:val="20"/>
                <w:szCs w:val="20"/>
              </w:rPr>
            </w:pPr>
            <w:r w:rsidRPr="00AB1124">
              <w:rPr>
                <w:rFonts w:ascii="Arial" w:hAnsi="Arial" w:cs="Arial"/>
                <w:sz w:val="20"/>
                <w:szCs w:val="20"/>
              </w:rPr>
              <w:t>Örnekleme tanımı, türleri ve teknikleri; araştırmada güvenilirlik ve geçerlilik; ölçekler</w:t>
            </w:r>
          </w:p>
        </w:tc>
      </w:tr>
      <w:tr w:rsidR="00AB1124" w:rsidRPr="00AB1124" w14:paraId="501F3B5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6B039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1A633D5" w14:textId="77777777" w:rsidR="00AB1124" w:rsidRPr="00AB1124" w:rsidRDefault="00AB1124" w:rsidP="00EC7D7F">
            <w:pPr>
              <w:rPr>
                <w:rFonts w:ascii="Arial" w:hAnsi="Arial" w:cs="Arial"/>
                <w:sz w:val="20"/>
                <w:szCs w:val="20"/>
              </w:rPr>
            </w:pPr>
            <w:r w:rsidRPr="00AB1124">
              <w:rPr>
                <w:rFonts w:ascii="Arial" w:hAnsi="Arial" w:cs="Arial"/>
                <w:sz w:val="20"/>
                <w:szCs w:val="20"/>
              </w:rPr>
              <w:t>Nitel ve nicel veri toplamaya genel bir bakış; anket tekniği; anket tekniğinin avantaj ve dezavantajları; anket hazırlanması; anketlerin değerlendirilmesi ve yorumu.</w:t>
            </w:r>
          </w:p>
        </w:tc>
      </w:tr>
      <w:tr w:rsidR="00AB1124" w:rsidRPr="00AB1124" w14:paraId="666AFB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350F1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391AB71" w14:textId="77777777" w:rsidR="00AB1124" w:rsidRPr="00AB1124" w:rsidRDefault="00AB1124" w:rsidP="00EC7D7F">
            <w:pPr>
              <w:rPr>
                <w:rFonts w:ascii="Arial" w:hAnsi="Arial" w:cs="Arial"/>
                <w:sz w:val="20"/>
                <w:szCs w:val="20"/>
              </w:rPr>
            </w:pPr>
            <w:r w:rsidRPr="00AB1124">
              <w:rPr>
                <w:rFonts w:ascii="Arial" w:hAnsi="Arial" w:cs="Arial"/>
                <w:sz w:val="20"/>
                <w:szCs w:val="20"/>
              </w:rPr>
              <w:t>Görüşme tekniği; gözlem</w:t>
            </w:r>
          </w:p>
        </w:tc>
      </w:tr>
      <w:tr w:rsidR="00AB1124" w:rsidRPr="00AB1124" w14:paraId="78AA16F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12EC6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A7DD6E6" w14:textId="77777777" w:rsidR="00AB1124" w:rsidRPr="00AB1124" w:rsidRDefault="00AB1124" w:rsidP="00EC7D7F">
            <w:pPr>
              <w:rPr>
                <w:rFonts w:ascii="Arial" w:hAnsi="Arial" w:cs="Arial"/>
                <w:sz w:val="20"/>
                <w:szCs w:val="20"/>
              </w:rPr>
            </w:pPr>
            <w:r w:rsidRPr="00AB1124">
              <w:rPr>
                <w:rFonts w:ascii="Arial" w:hAnsi="Arial" w:cs="Arial"/>
                <w:sz w:val="20"/>
                <w:szCs w:val="20"/>
              </w:rPr>
              <w:t>Örnek olay yöntemi</w:t>
            </w:r>
          </w:p>
        </w:tc>
      </w:tr>
      <w:tr w:rsidR="00AB1124" w:rsidRPr="00AB1124" w14:paraId="46E3F4E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3FBA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7DAFB36" w14:textId="77777777" w:rsidR="00AB1124" w:rsidRPr="00AB1124" w:rsidRDefault="00AB1124" w:rsidP="00EC7D7F">
            <w:pPr>
              <w:rPr>
                <w:rFonts w:ascii="Arial" w:hAnsi="Arial" w:cs="Arial"/>
                <w:sz w:val="20"/>
                <w:szCs w:val="20"/>
              </w:rPr>
            </w:pPr>
            <w:r w:rsidRPr="00AB1124">
              <w:rPr>
                <w:rFonts w:ascii="Arial" w:hAnsi="Arial" w:cs="Arial"/>
                <w:sz w:val="20"/>
                <w:szCs w:val="20"/>
              </w:rPr>
              <w:t>İçerik analizi</w:t>
            </w:r>
          </w:p>
        </w:tc>
      </w:tr>
      <w:tr w:rsidR="00AB1124" w:rsidRPr="00AB1124" w14:paraId="323A401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237E55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5651744" w14:textId="77777777" w:rsidR="00AB1124" w:rsidRPr="00AB1124" w:rsidRDefault="00AB1124" w:rsidP="00EC7D7F">
            <w:pPr>
              <w:rPr>
                <w:rFonts w:ascii="Arial" w:hAnsi="Arial" w:cs="Arial"/>
                <w:sz w:val="20"/>
                <w:szCs w:val="20"/>
              </w:rPr>
            </w:pPr>
            <w:r w:rsidRPr="00AB1124">
              <w:rPr>
                <w:rFonts w:ascii="Arial" w:hAnsi="Arial" w:cs="Arial"/>
                <w:sz w:val="20"/>
                <w:szCs w:val="20"/>
              </w:rPr>
              <w:t>SPSS I</w:t>
            </w:r>
          </w:p>
        </w:tc>
      </w:tr>
      <w:tr w:rsidR="00AB1124" w:rsidRPr="00AB1124" w14:paraId="352A2A0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B917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7AD414AD" w14:textId="77777777" w:rsidR="00AB1124" w:rsidRPr="00AB1124" w:rsidRDefault="00AB1124" w:rsidP="00EC7D7F">
            <w:pPr>
              <w:rPr>
                <w:rFonts w:ascii="Arial" w:hAnsi="Arial" w:cs="Arial"/>
                <w:sz w:val="20"/>
                <w:szCs w:val="20"/>
              </w:rPr>
            </w:pPr>
            <w:r w:rsidRPr="00AB1124">
              <w:rPr>
                <w:rFonts w:ascii="Arial" w:hAnsi="Arial" w:cs="Arial"/>
                <w:sz w:val="20"/>
                <w:szCs w:val="20"/>
              </w:rPr>
              <w:t>SPSS II</w:t>
            </w:r>
          </w:p>
        </w:tc>
      </w:tr>
      <w:tr w:rsidR="00AB1124" w:rsidRPr="00AB1124" w14:paraId="184A4FB0"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D9A5DA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1606A73B"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75DFD0D3"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7DAB56F"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265B30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135516F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25F57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5EB54B6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C1B21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9A8FDA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C6F51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6592630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3BED435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83CD42C"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70A4499D" w14:textId="77777777" w:rsidR="00AB1124" w:rsidRPr="00AB1124" w:rsidRDefault="00AB1124" w:rsidP="00EC7D7F">
            <w:pPr>
              <w:jc w:val="center"/>
              <w:rPr>
                <w:rFonts w:ascii="Arial" w:hAnsi="Arial" w:cs="Arial"/>
                <w:b/>
                <w:sz w:val="20"/>
                <w:szCs w:val="20"/>
              </w:rPr>
            </w:pPr>
          </w:p>
        </w:tc>
      </w:tr>
      <w:tr w:rsidR="00AB1124" w:rsidRPr="00AB1124" w14:paraId="7C6FD5F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316CB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6C78891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6730094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8DFCA9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7C6CFE97" w14:textId="77777777" w:rsidR="00AB1124" w:rsidRPr="00AB1124" w:rsidRDefault="00AB1124" w:rsidP="00EC7D7F">
            <w:pPr>
              <w:jc w:val="center"/>
              <w:rPr>
                <w:rFonts w:ascii="Arial" w:hAnsi="Arial" w:cs="Arial"/>
                <w:b/>
                <w:sz w:val="20"/>
                <w:szCs w:val="20"/>
              </w:rPr>
            </w:pPr>
          </w:p>
        </w:tc>
      </w:tr>
      <w:tr w:rsidR="00AB1124" w:rsidRPr="00AB1124" w14:paraId="6DD3BFC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97099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FC49B8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548F526C"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959E4E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8AF72CC" w14:textId="77777777" w:rsidR="00AB1124" w:rsidRPr="00AB1124" w:rsidRDefault="00AB1124" w:rsidP="00EC7D7F">
            <w:pPr>
              <w:jc w:val="center"/>
              <w:rPr>
                <w:rFonts w:ascii="Arial" w:hAnsi="Arial" w:cs="Arial"/>
                <w:b/>
                <w:sz w:val="20"/>
                <w:szCs w:val="20"/>
              </w:rPr>
            </w:pPr>
          </w:p>
        </w:tc>
      </w:tr>
      <w:tr w:rsidR="00AB1124" w:rsidRPr="00AB1124" w14:paraId="0F272E3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70C33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3FE802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65884524"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7D16D8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86328F5" w14:textId="77777777" w:rsidR="00AB1124" w:rsidRPr="00AB1124" w:rsidRDefault="00AB1124" w:rsidP="00EC7D7F">
            <w:pPr>
              <w:jc w:val="center"/>
              <w:rPr>
                <w:rFonts w:ascii="Arial" w:hAnsi="Arial" w:cs="Arial"/>
                <w:b/>
                <w:sz w:val="20"/>
                <w:szCs w:val="20"/>
              </w:rPr>
            </w:pPr>
          </w:p>
        </w:tc>
      </w:tr>
      <w:tr w:rsidR="00AB1124" w:rsidRPr="00AB1124" w14:paraId="7FC4418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D2423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1E6A694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7356C1C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25402F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C01E53D" w14:textId="77777777" w:rsidR="00AB1124" w:rsidRPr="00AB1124" w:rsidRDefault="00AB1124" w:rsidP="00EC7D7F">
            <w:pPr>
              <w:jc w:val="center"/>
              <w:rPr>
                <w:rFonts w:ascii="Arial" w:hAnsi="Arial" w:cs="Arial"/>
                <w:b/>
                <w:sz w:val="20"/>
                <w:szCs w:val="20"/>
              </w:rPr>
            </w:pPr>
          </w:p>
        </w:tc>
      </w:tr>
      <w:tr w:rsidR="00AB1124" w:rsidRPr="00AB1124" w14:paraId="3ED1DCC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711E4B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74809EF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055E688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1DDE3B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876561A" w14:textId="77777777" w:rsidR="00AB1124" w:rsidRPr="00AB1124" w:rsidRDefault="00AB1124" w:rsidP="00EC7D7F">
            <w:pPr>
              <w:jc w:val="center"/>
              <w:rPr>
                <w:rFonts w:ascii="Arial" w:hAnsi="Arial" w:cs="Arial"/>
                <w:b/>
                <w:sz w:val="20"/>
                <w:szCs w:val="20"/>
              </w:rPr>
            </w:pPr>
          </w:p>
        </w:tc>
      </w:tr>
      <w:tr w:rsidR="00AB1124" w:rsidRPr="00AB1124" w14:paraId="05DF515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40F23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23CACBA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35F33E0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F9F5827"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F05A03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5ED840A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34052C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35B4131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584CB2F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17B941E"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CEDEE35" w14:textId="77777777" w:rsidR="00AB1124" w:rsidRPr="00AB1124" w:rsidRDefault="00AB1124" w:rsidP="00EC7D7F">
            <w:pPr>
              <w:jc w:val="center"/>
              <w:rPr>
                <w:rFonts w:ascii="Arial" w:hAnsi="Arial" w:cs="Arial"/>
                <w:b/>
                <w:sz w:val="20"/>
                <w:szCs w:val="20"/>
              </w:rPr>
            </w:pPr>
          </w:p>
        </w:tc>
      </w:tr>
      <w:tr w:rsidR="00AB1124" w:rsidRPr="00AB1124" w14:paraId="32D062A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934C8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68EFE55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563F5FDA"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84D0F14"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F4846C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504065B9"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F65DED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022291B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033D929F"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C2E8F84"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1449CCE" w14:textId="77777777" w:rsidR="00AB1124" w:rsidRPr="00AB1124" w:rsidRDefault="00AB1124" w:rsidP="00EC7D7F">
            <w:pPr>
              <w:jc w:val="center"/>
              <w:rPr>
                <w:rFonts w:ascii="Arial" w:hAnsi="Arial" w:cs="Arial"/>
                <w:b/>
                <w:sz w:val="20"/>
                <w:szCs w:val="20"/>
              </w:rPr>
            </w:pPr>
          </w:p>
        </w:tc>
      </w:tr>
      <w:tr w:rsidR="00AB1124" w:rsidRPr="00AB1124" w14:paraId="38EFCF2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18B50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68A41C2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7AD9BDD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E53E21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315DDEE" w14:textId="77777777" w:rsidR="00AB1124" w:rsidRPr="00AB1124" w:rsidRDefault="00AB1124" w:rsidP="00EC7D7F">
            <w:pPr>
              <w:jc w:val="center"/>
              <w:rPr>
                <w:rFonts w:ascii="Arial" w:hAnsi="Arial" w:cs="Arial"/>
                <w:b/>
                <w:sz w:val="20"/>
                <w:szCs w:val="20"/>
              </w:rPr>
            </w:pPr>
          </w:p>
        </w:tc>
      </w:tr>
      <w:tr w:rsidR="00AB1124" w:rsidRPr="00AB1124" w14:paraId="1C1468A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2EBB1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701EE9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702B3B2C"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589EDC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77419F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25EB4ACC"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5FEAACC"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4EA1432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1B9A4793" w14:textId="77777777" w:rsidR="00AB1124" w:rsidRPr="00AB1124" w:rsidRDefault="00AB1124" w:rsidP="00AB1124">
      <w:pPr>
        <w:ind w:left="567" w:right="543" w:firstLine="708"/>
        <w:jc w:val="right"/>
        <w:rPr>
          <w:rFonts w:ascii="Arial" w:hAnsi="Arial" w:cs="Arial"/>
          <w:sz w:val="20"/>
          <w:szCs w:val="20"/>
        </w:rPr>
      </w:pPr>
    </w:p>
    <w:p w14:paraId="08B8976A" w14:textId="77777777" w:rsidR="00AB1124" w:rsidRPr="00AB1124" w:rsidRDefault="00AB1124" w:rsidP="00AB1124">
      <w:pPr>
        <w:ind w:right="543"/>
        <w:rPr>
          <w:rFonts w:ascii="Arial" w:hAnsi="Arial" w:cs="Arial"/>
          <w:sz w:val="20"/>
          <w:szCs w:val="20"/>
        </w:rPr>
      </w:pPr>
    </w:p>
    <w:p w14:paraId="2C957C26"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7DC891F2"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1293F072"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507BFEE2" w14:textId="77777777" w:rsidR="00AB1124" w:rsidRPr="00AB1124" w:rsidRDefault="00AB1124" w:rsidP="00AB1124">
      <w:pPr>
        <w:jc w:val="center"/>
        <w:rPr>
          <w:rFonts w:ascii="Arial" w:hAnsi="Arial" w:cs="Arial"/>
          <w:sz w:val="20"/>
          <w:szCs w:val="20"/>
        </w:rPr>
      </w:pPr>
    </w:p>
    <w:p w14:paraId="3FEE0A27" w14:textId="77777777" w:rsidR="00AB1124" w:rsidRPr="00AB1124" w:rsidRDefault="00AB1124" w:rsidP="00AB1124">
      <w:pPr>
        <w:jc w:val="center"/>
        <w:rPr>
          <w:rFonts w:ascii="Arial" w:hAnsi="Arial" w:cs="Arial"/>
          <w:sz w:val="20"/>
          <w:szCs w:val="20"/>
        </w:rPr>
      </w:pPr>
    </w:p>
    <w:p w14:paraId="2A086325" w14:textId="77777777" w:rsidR="00AB1124" w:rsidRPr="00AB1124" w:rsidRDefault="00AB1124" w:rsidP="00AB1124">
      <w:pPr>
        <w:jc w:val="center"/>
        <w:rPr>
          <w:rFonts w:ascii="Arial" w:hAnsi="Arial" w:cs="Arial"/>
          <w:sz w:val="20"/>
          <w:szCs w:val="20"/>
        </w:rPr>
      </w:pPr>
    </w:p>
    <w:p w14:paraId="1ED04847" w14:textId="77777777" w:rsidR="00AB1124" w:rsidRPr="00AB1124" w:rsidRDefault="00AB1124" w:rsidP="00AB1124">
      <w:pPr>
        <w:jc w:val="center"/>
        <w:rPr>
          <w:rFonts w:ascii="Arial" w:hAnsi="Arial" w:cs="Arial"/>
          <w:sz w:val="20"/>
          <w:szCs w:val="20"/>
        </w:rPr>
      </w:pPr>
    </w:p>
    <w:p w14:paraId="37718A5C" w14:textId="77777777" w:rsidR="00AB1124" w:rsidRPr="00AB1124" w:rsidRDefault="00AB1124" w:rsidP="00AB1124">
      <w:pPr>
        <w:jc w:val="center"/>
        <w:rPr>
          <w:rFonts w:ascii="Arial" w:hAnsi="Arial" w:cs="Arial"/>
          <w:sz w:val="20"/>
          <w:szCs w:val="20"/>
        </w:rPr>
      </w:pPr>
    </w:p>
    <w:p w14:paraId="19D5B89A" w14:textId="77777777" w:rsidR="00AB1124" w:rsidRPr="00AB1124" w:rsidRDefault="00AB1124" w:rsidP="00AB1124">
      <w:pPr>
        <w:jc w:val="center"/>
        <w:rPr>
          <w:rFonts w:ascii="Arial" w:hAnsi="Arial" w:cs="Arial"/>
          <w:sz w:val="20"/>
          <w:szCs w:val="20"/>
        </w:rPr>
      </w:pPr>
    </w:p>
    <w:p w14:paraId="3717A2DE" w14:textId="77777777" w:rsidR="00AB1124" w:rsidRPr="00AB1124" w:rsidRDefault="00AB1124" w:rsidP="00AB1124">
      <w:pPr>
        <w:jc w:val="center"/>
        <w:rPr>
          <w:rFonts w:ascii="Arial" w:hAnsi="Arial" w:cs="Arial"/>
          <w:sz w:val="20"/>
          <w:szCs w:val="20"/>
        </w:rPr>
      </w:pPr>
    </w:p>
    <w:p w14:paraId="20CFFDF6" w14:textId="77777777" w:rsidR="00AB1124" w:rsidRPr="00AB1124" w:rsidRDefault="00AB1124" w:rsidP="00AB1124">
      <w:pPr>
        <w:jc w:val="center"/>
        <w:rPr>
          <w:rFonts w:ascii="Arial" w:hAnsi="Arial" w:cs="Arial"/>
          <w:sz w:val="20"/>
          <w:szCs w:val="20"/>
        </w:rPr>
      </w:pPr>
    </w:p>
    <w:p w14:paraId="664E7BA4" w14:textId="77777777" w:rsidR="00AB1124" w:rsidRPr="00AB1124" w:rsidRDefault="00AB1124" w:rsidP="00AB1124">
      <w:pPr>
        <w:jc w:val="center"/>
        <w:rPr>
          <w:rFonts w:ascii="Arial" w:hAnsi="Arial" w:cs="Arial"/>
          <w:sz w:val="20"/>
          <w:szCs w:val="20"/>
        </w:rPr>
      </w:pPr>
    </w:p>
    <w:p w14:paraId="6BEA2209" w14:textId="77777777" w:rsidR="00AB1124" w:rsidRPr="00AB1124" w:rsidRDefault="00AB1124" w:rsidP="00AB1124">
      <w:pPr>
        <w:jc w:val="center"/>
        <w:rPr>
          <w:rFonts w:ascii="Arial" w:hAnsi="Arial" w:cs="Arial"/>
          <w:sz w:val="20"/>
          <w:szCs w:val="20"/>
        </w:rPr>
      </w:pPr>
    </w:p>
    <w:p w14:paraId="10289CD9" w14:textId="77777777" w:rsidR="00AB1124" w:rsidRPr="00AB1124" w:rsidRDefault="00AB1124" w:rsidP="00AB1124">
      <w:pPr>
        <w:jc w:val="center"/>
        <w:rPr>
          <w:rFonts w:ascii="Arial" w:hAnsi="Arial" w:cs="Arial"/>
          <w:sz w:val="20"/>
          <w:szCs w:val="20"/>
        </w:rPr>
      </w:pPr>
    </w:p>
    <w:p w14:paraId="0115E1C4" w14:textId="77777777" w:rsidR="00AB1124" w:rsidRDefault="00AB1124" w:rsidP="00AB1124">
      <w:pPr>
        <w:jc w:val="center"/>
        <w:rPr>
          <w:rFonts w:ascii="Arial" w:hAnsi="Arial" w:cs="Arial"/>
          <w:sz w:val="20"/>
          <w:szCs w:val="20"/>
        </w:rPr>
      </w:pPr>
    </w:p>
    <w:p w14:paraId="4B51595F" w14:textId="77777777" w:rsidR="009C521E" w:rsidRPr="00AB1124" w:rsidRDefault="009C521E" w:rsidP="00AB1124">
      <w:pPr>
        <w:jc w:val="center"/>
        <w:rPr>
          <w:rFonts w:ascii="Arial" w:hAnsi="Arial" w:cs="Arial"/>
          <w:sz w:val="20"/>
          <w:szCs w:val="20"/>
        </w:rPr>
      </w:pPr>
    </w:p>
    <w:p w14:paraId="3F82C0C5" w14:textId="77777777" w:rsidR="00AB1124" w:rsidRPr="00AB1124" w:rsidRDefault="00AB1124" w:rsidP="00AB1124">
      <w:pPr>
        <w:jc w:val="center"/>
        <w:rPr>
          <w:rFonts w:ascii="Arial" w:hAnsi="Arial" w:cs="Arial"/>
          <w:sz w:val="20"/>
          <w:szCs w:val="20"/>
        </w:rPr>
      </w:pPr>
    </w:p>
    <w:p w14:paraId="162A119F"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5E21F21F" wp14:editId="5752674D">
            <wp:extent cx="942975" cy="942975"/>
            <wp:effectExtent l="0" t="0" r="0" b="0"/>
            <wp:docPr id="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0F51DF39" wp14:editId="52ED56E9">
            <wp:extent cx="1647825" cy="971550"/>
            <wp:effectExtent l="0" t="0" r="0" b="0"/>
            <wp:docPr id="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797CBC97" w14:textId="77777777" w:rsidTr="00EC7D7F">
        <w:tc>
          <w:tcPr>
            <w:tcW w:w="1167" w:type="dxa"/>
            <w:vAlign w:val="center"/>
          </w:tcPr>
          <w:p w14:paraId="66F2CDB6" w14:textId="77777777" w:rsidR="00AB1124" w:rsidRPr="00AB1124" w:rsidRDefault="00AB1124" w:rsidP="00EC7D7F">
            <w:pPr>
              <w:outlineLvl w:val="0"/>
              <w:rPr>
                <w:rFonts w:ascii="Arial" w:hAnsi="Arial" w:cs="Arial"/>
                <w:b/>
                <w:sz w:val="20"/>
                <w:szCs w:val="20"/>
              </w:rPr>
            </w:pPr>
            <w:bookmarkStart w:id="2" w:name="d3"/>
            <w:r w:rsidRPr="00AB1124">
              <w:rPr>
                <w:rFonts w:ascii="Arial" w:hAnsi="Arial" w:cs="Arial"/>
                <w:b/>
                <w:sz w:val="20"/>
                <w:szCs w:val="20"/>
              </w:rPr>
              <w:t>Dönem</w:t>
            </w:r>
            <w:bookmarkEnd w:id="2"/>
          </w:p>
        </w:tc>
        <w:tc>
          <w:tcPr>
            <w:tcW w:w="1262" w:type="dxa"/>
            <w:vAlign w:val="center"/>
          </w:tcPr>
          <w:p w14:paraId="0BCAADDD"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415BEDBB"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8E49DD5" w14:textId="77777777" w:rsidTr="00EC7D7F">
        <w:tc>
          <w:tcPr>
            <w:tcW w:w="1668" w:type="dxa"/>
            <w:vAlign w:val="center"/>
          </w:tcPr>
          <w:p w14:paraId="7EBC08F4"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EB079AC"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3</w:t>
            </w:r>
          </w:p>
        </w:tc>
        <w:tc>
          <w:tcPr>
            <w:tcW w:w="1560" w:type="dxa"/>
            <w:vAlign w:val="center"/>
          </w:tcPr>
          <w:p w14:paraId="233866D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45CF330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 İşletmelerinde Muhasebe Denetimi</w:t>
            </w:r>
          </w:p>
        </w:tc>
      </w:tr>
    </w:tbl>
    <w:p w14:paraId="3587C082"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487D2AF8"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33F103AF"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40271CDA"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78AAD9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5E323DE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50B680F"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04E64F74"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282C3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3D8270A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50281B0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2DA167A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24136863"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798603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BAF74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4E85BF55"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41A3D2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tcPr>
          <w:p w14:paraId="44D8FE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53ADD3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4E8BAA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5F20CC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08532A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79988A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6C06736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294A30A6"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C0A11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B28CAC3"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E392B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2579C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4608E2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5DDE7B3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66000C27"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26F76B04"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CD1399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019A43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162008D8"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B753580"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ADF16A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2216D9BC"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A923CC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73176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F88DF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10F5003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1D69C4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1ABD64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847C7CC"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4C88F77"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D347E1A" w14:textId="77777777" w:rsidR="00AB1124" w:rsidRPr="00AB1124" w:rsidRDefault="00AB1124" w:rsidP="00EC7D7F">
            <w:pPr>
              <w:jc w:val="center"/>
              <w:rPr>
                <w:rFonts w:ascii="Arial" w:hAnsi="Arial" w:cs="Arial"/>
                <w:sz w:val="20"/>
                <w:szCs w:val="20"/>
                <w:highlight w:val="yellow"/>
              </w:rPr>
            </w:pPr>
          </w:p>
        </w:tc>
      </w:tr>
      <w:tr w:rsidR="00AB1124" w:rsidRPr="00AB1124" w14:paraId="47E5B46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1368BA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497D45D"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5FBAE03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1F3824BA" w14:textId="77777777" w:rsidR="00AB1124" w:rsidRPr="00AB1124" w:rsidRDefault="00AB1124" w:rsidP="00EC7D7F">
            <w:pPr>
              <w:jc w:val="center"/>
              <w:rPr>
                <w:rFonts w:ascii="Arial" w:hAnsi="Arial" w:cs="Arial"/>
                <w:sz w:val="20"/>
                <w:szCs w:val="20"/>
                <w:highlight w:val="yellow"/>
              </w:rPr>
            </w:pPr>
          </w:p>
        </w:tc>
      </w:tr>
      <w:tr w:rsidR="00AB1124" w:rsidRPr="00AB1124" w14:paraId="00E6F07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245F20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06231D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21EA2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5C5D43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0</w:t>
            </w:r>
          </w:p>
        </w:tc>
      </w:tr>
      <w:tr w:rsidR="00AB1124" w:rsidRPr="00AB1124" w14:paraId="444E5F2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A3B3E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139D1B4"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622EC6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819" w:type="pct"/>
            <w:tcBorders>
              <w:top w:val="single" w:sz="4" w:space="0" w:color="auto"/>
              <w:left w:val="single" w:sz="8" w:space="0" w:color="auto"/>
              <w:bottom w:val="single" w:sz="4" w:space="0" w:color="auto"/>
              <w:right w:val="single" w:sz="12" w:space="0" w:color="auto"/>
            </w:tcBorders>
          </w:tcPr>
          <w:p w14:paraId="377FFE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0</w:t>
            </w:r>
          </w:p>
        </w:tc>
      </w:tr>
      <w:tr w:rsidR="00AB1124" w:rsidRPr="00AB1124" w14:paraId="3BB017B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DA4159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ADCCF7D"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410F0DD"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08F50AE8" w14:textId="77777777" w:rsidR="00AB1124" w:rsidRPr="00AB1124" w:rsidRDefault="00AB1124" w:rsidP="00EC7D7F">
            <w:pPr>
              <w:jc w:val="center"/>
              <w:rPr>
                <w:rFonts w:ascii="Arial" w:hAnsi="Arial" w:cs="Arial"/>
                <w:sz w:val="20"/>
                <w:szCs w:val="20"/>
              </w:rPr>
            </w:pPr>
          </w:p>
        </w:tc>
      </w:tr>
      <w:tr w:rsidR="00AB1124" w:rsidRPr="00AB1124" w14:paraId="6FEE0AE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D8B5CA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166DD526"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0E96D7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4BC56C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0</w:t>
            </w:r>
          </w:p>
        </w:tc>
      </w:tr>
      <w:tr w:rsidR="00AB1124" w:rsidRPr="00AB1124" w14:paraId="6D35F82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A25886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CEF9A23"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7EF8F0B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F3707E0" w14:textId="77777777" w:rsidR="00AB1124" w:rsidRPr="00AB1124" w:rsidRDefault="00AB1124" w:rsidP="00EC7D7F">
            <w:pPr>
              <w:jc w:val="center"/>
              <w:rPr>
                <w:rFonts w:ascii="Arial" w:hAnsi="Arial" w:cs="Arial"/>
                <w:sz w:val="20"/>
                <w:szCs w:val="20"/>
              </w:rPr>
            </w:pPr>
          </w:p>
        </w:tc>
      </w:tr>
      <w:tr w:rsidR="00AB1124" w:rsidRPr="00AB1124" w14:paraId="43E61591"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A7E2A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65293A3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9AB27F1" w14:textId="77777777" w:rsidR="00AB1124" w:rsidRPr="00AB1124" w:rsidRDefault="00AB1124" w:rsidP="00EC7D7F">
            <w:pPr>
              <w:jc w:val="center"/>
              <w:rPr>
                <w:rFonts w:ascii="Arial" w:hAnsi="Arial" w:cs="Arial"/>
                <w:sz w:val="20"/>
                <w:szCs w:val="20"/>
              </w:rPr>
            </w:pPr>
          </w:p>
        </w:tc>
        <w:tc>
          <w:tcPr>
            <w:tcW w:w="819" w:type="pct"/>
            <w:tcBorders>
              <w:top w:val="single" w:sz="12" w:space="0" w:color="auto"/>
              <w:left w:val="single" w:sz="8" w:space="0" w:color="auto"/>
              <w:bottom w:val="single" w:sz="8" w:space="0" w:color="auto"/>
              <w:right w:val="single" w:sz="12" w:space="0" w:color="auto"/>
            </w:tcBorders>
          </w:tcPr>
          <w:p w14:paraId="36285232" w14:textId="77777777" w:rsidR="00AB1124" w:rsidRPr="00AB1124" w:rsidRDefault="00AB1124" w:rsidP="00EC7D7F">
            <w:pPr>
              <w:jc w:val="center"/>
              <w:rPr>
                <w:rFonts w:ascii="Arial" w:hAnsi="Arial" w:cs="Arial"/>
                <w:sz w:val="20"/>
                <w:szCs w:val="20"/>
              </w:rPr>
            </w:pPr>
          </w:p>
        </w:tc>
      </w:tr>
      <w:tr w:rsidR="00AB1124" w:rsidRPr="00AB1124" w14:paraId="6393AC0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CD627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EB652CE"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61904AC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33BB1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40A133A" w14:textId="0D3F1DB7" w:rsidR="00AB1124" w:rsidRPr="00AB1124" w:rsidRDefault="00AB1124" w:rsidP="00EC7D7F">
            <w:pPr>
              <w:ind w:left="29"/>
              <w:rPr>
                <w:rFonts w:ascii="Arial" w:hAnsi="Arial" w:cs="Arial"/>
                <w:sz w:val="20"/>
                <w:szCs w:val="20"/>
              </w:rPr>
            </w:pPr>
            <w:r w:rsidRPr="00AB1124">
              <w:rPr>
                <w:rFonts w:ascii="Arial" w:hAnsi="Arial" w:cs="Arial"/>
                <w:sz w:val="20"/>
                <w:szCs w:val="20"/>
              </w:rPr>
              <w:t xml:space="preserve">Bilginin Doğruluğu, Güvenilirliği </w:t>
            </w:r>
            <w:r w:rsidR="009C521E" w:rsidRPr="00AB1124">
              <w:rPr>
                <w:rFonts w:ascii="Arial" w:hAnsi="Arial" w:cs="Arial"/>
                <w:sz w:val="20"/>
                <w:szCs w:val="20"/>
              </w:rPr>
              <w:t>ve</w:t>
            </w:r>
            <w:r w:rsidRPr="00AB1124">
              <w:rPr>
                <w:rFonts w:ascii="Arial" w:hAnsi="Arial" w:cs="Arial"/>
                <w:sz w:val="20"/>
                <w:szCs w:val="20"/>
              </w:rPr>
              <w:t xml:space="preserve"> Bağımsız Denetim, Genel Kabul Görmüş Denetim Standartları, Denetimde Önemlilik, Risk </w:t>
            </w:r>
            <w:r w:rsidR="009C521E" w:rsidRPr="00AB1124">
              <w:rPr>
                <w:rFonts w:ascii="Arial" w:hAnsi="Arial" w:cs="Arial"/>
                <w:sz w:val="20"/>
                <w:szCs w:val="20"/>
              </w:rPr>
              <w:t>ve</w:t>
            </w:r>
            <w:r w:rsidRPr="00AB1124">
              <w:rPr>
                <w:rFonts w:ascii="Arial" w:hAnsi="Arial" w:cs="Arial"/>
                <w:sz w:val="20"/>
                <w:szCs w:val="20"/>
              </w:rPr>
              <w:t xml:space="preserve"> Kanıt Kavramları </w:t>
            </w:r>
            <w:r w:rsidR="009C521E" w:rsidRPr="00AB1124">
              <w:rPr>
                <w:rFonts w:ascii="Arial" w:hAnsi="Arial" w:cs="Arial"/>
                <w:sz w:val="20"/>
                <w:szCs w:val="20"/>
              </w:rPr>
              <w:t>ve</w:t>
            </w:r>
            <w:r w:rsidRPr="00AB1124">
              <w:rPr>
                <w:rFonts w:ascii="Arial" w:hAnsi="Arial" w:cs="Arial"/>
                <w:sz w:val="20"/>
                <w:szCs w:val="20"/>
              </w:rPr>
              <w:t xml:space="preserve"> Çalışma </w:t>
            </w:r>
            <w:proofErr w:type="gramStart"/>
            <w:r w:rsidRPr="00AB1124">
              <w:rPr>
                <w:rFonts w:ascii="Arial" w:hAnsi="Arial" w:cs="Arial"/>
                <w:sz w:val="20"/>
                <w:szCs w:val="20"/>
              </w:rPr>
              <w:t>Kağıtları</w:t>
            </w:r>
            <w:proofErr w:type="gramEnd"/>
          </w:p>
        </w:tc>
      </w:tr>
      <w:tr w:rsidR="00AB1124" w:rsidRPr="00AB1124" w14:paraId="2C6CF362"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7924C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429A16E4" w14:textId="0FFC492E" w:rsidR="00AB1124" w:rsidRPr="00AB1124" w:rsidRDefault="00AB1124" w:rsidP="00EC7D7F">
            <w:pPr>
              <w:ind w:left="29"/>
              <w:rPr>
                <w:rFonts w:ascii="Arial" w:hAnsi="Arial" w:cs="Arial"/>
                <w:sz w:val="20"/>
                <w:szCs w:val="20"/>
              </w:rPr>
            </w:pPr>
            <w:r w:rsidRPr="00AB1124">
              <w:rPr>
                <w:rFonts w:ascii="Arial" w:hAnsi="Arial" w:cs="Arial"/>
                <w:sz w:val="20"/>
                <w:szCs w:val="20"/>
              </w:rPr>
              <w:t xml:space="preserve">İç Kontrol, Denetim Testleri </w:t>
            </w:r>
            <w:r w:rsidR="009C521E" w:rsidRPr="00AB1124">
              <w:rPr>
                <w:rFonts w:ascii="Arial" w:hAnsi="Arial" w:cs="Arial"/>
                <w:sz w:val="20"/>
                <w:szCs w:val="20"/>
              </w:rPr>
              <w:t>ve</w:t>
            </w:r>
            <w:r w:rsidRPr="00AB1124">
              <w:rPr>
                <w:rFonts w:ascii="Arial" w:hAnsi="Arial" w:cs="Arial"/>
                <w:sz w:val="20"/>
                <w:szCs w:val="20"/>
              </w:rPr>
              <w:t xml:space="preserve"> Denetim Planlaması</w:t>
            </w:r>
          </w:p>
        </w:tc>
      </w:tr>
      <w:tr w:rsidR="00AB1124" w:rsidRPr="00AB1124" w14:paraId="7484F79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AC1C62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6DC8271" w14:textId="77777777" w:rsidR="00AB1124" w:rsidRPr="00AB1124" w:rsidRDefault="00AB1124" w:rsidP="00EC7D7F">
            <w:pPr>
              <w:ind w:left="-113"/>
              <w:rPr>
                <w:rFonts w:ascii="Arial" w:hAnsi="Arial" w:cs="Arial"/>
                <w:sz w:val="20"/>
                <w:szCs w:val="20"/>
              </w:rPr>
            </w:pPr>
          </w:p>
        </w:tc>
      </w:tr>
      <w:tr w:rsidR="00AB1124" w:rsidRPr="00AB1124" w14:paraId="1491EB6A"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C1AAA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15F9B07A"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Turizm işletmelerinde muhasebe denetimlerinin gerçekleştirilmesini, </w:t>
            </w:r>
          </w:p>
          <w:p w14:paraId="26F3FB4F"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İç kontrolün sağlanmasını, kanıt kavramları ve çalışma kâğıtlarının bilinmesini,</w:t>
            </w:r>
          </w:p>
          <w:p w14:paraId="78FCC802"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Bilanço ve gelir tablosu kalemlerinin denetiminde kullanılan testlerin öğrenilmesini sağlar.</w:t>
            </w:r>
          </w:p>
        </w:tc>
      </w:tr>
      <w:tr w:rsidR="00AB1124" w:rsidRPr="00AB1124" w14:paraId="29AF2A8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D01108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CE509A0"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r w:rsidRPr="00AB1124">
              <w:rPr>
                <w:rFonts w:ascii="Arial" w:eastAsia="Times New Roman" w:hAnsi="Arial" w:cs="Arial"/>
                <w:color w:val="auto"/>
                <w:sz w:val="20"/>
                <w:szCs w:val="20"/>
              </w:rPr>
              <w:t>Muhasebe Denetimi - Nejat Bozkurt - Alfa Basım Yayım -2012</w:t>
            </w:r>
          </w:p>
        </w:tc>
      </w:tr>
      <w:tr w:rsidR="00AB1124" w:rsidRPr="00AB1124" w14:paraId="0BB669C4"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FFE2F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15662C19" w14:textId="77777777" w:rsidR="00AB1124" w:rsidRPr="00AB1124" w:rsidRDefault="00AB1124" w:rsidP="00EC7D7F">
            <w:pPr>
              <w:ind w:left="29"/>
              <w:rPr>
                <w:rFonts w:ascii="Arial" w:hAnsi="Arial" w:cs="Arial"/>
                <w:sz w:val="20"/>
                <w:szCs w:val="20"/>
              </w:rPr>
            </w:pPr>
          </w:p>
        </w:tc>
      </w:tr>
      <w:tr w:rsidR="00AB1124" w:rsidRPr="00AB1124" w14:paraId="17E60F7E"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0043D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6DC77525" w14:textId="77777777" w:rsidR="00AB1124" w:rsidRPr="00AB1124" w:rsidRDefault="00AB1124" w:rsidP="00EC7D7F">
            <w:pPr>
              <w:jc w:val="both"/>
              <w:rPr>
                <w:rFonts w:ascii="Arial" w:hAnsi="Arial" w:cs="Arial"/>
                <w:sz w:val="20"/>
                <w:szCs w:val="20"/>
              </w:rPr>
            </w:pPr>
          </w:p>
        </w:tc>
      </w:tr>
    </w:tbl>
    <w:p w14:paraId="6FED22C5" w14:textId="77777777" w:rsidR="00AB1124" w:rsidRPr="00AB1124" w:rsidRDefault="00AB1124" w:rsidP="00AB1124">
      <w:pPr>
        <w:rPr>
          <w:rFonts w:ascii="Arial" w:hAnsi="Arial" w:cs="Arial"/>
          <w:i/>
          <w:sz w:val="20"/>
          <w:szCs w:val="20"/>
        </w:rPr>
      </w:pPr>
    </w:p>
    <w:p w14:paraId="775BE323"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0874CB5"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B25B46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FEADD6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1967B7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750A870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D86DC6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3B90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682EFC03" w14:textId="1E581C26"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Bilginin Doğruluğu, Güvenilirliği </w:t>
            </w:r>
            <w:r w:rsidR="009C521E" w:rsidRPr="00AB1124">
              <w:rPr>
                <w:rFonts w:ascii="Arial" w:hAnsi="Arial" w:cs="Arial"/>
                <w:sz w:val="20"/>
                <w:szCs w:val="20"/>
              </w:rPr>
              <w:t>ve</w:t>
            </w:r>
            <w:r w:rsidRPr="00AB1124">
              <w:rPr>
                <w:rFonts w:ascii="Arial" w:hAnsi="Arial" w:cs="Arial"/>
                <w:sz w:val="20"/>
                <w:szCs w:val="20"/>
              </w:rPr>
              <w:t xml:space="preserve"> Bağımsız Denetim</w:t>
            </w:r>
          </w:p>
        </w:tc>
      </w:tr>
      <w:tr w:rsidR="00AB1124" w:rsidRPr="00AB1124" w14:paraId="5F29D19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C12E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3159CB6"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Genel Kabul Görmüş Denetim Standartları</w:t>
            </w:r>
          </w:p>
        </w:tc>
      </w:tr>
      <w:tr w:rsidR="00AB1124" w:rsidRPr="00AB1124" w14:paraId="67A01E9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59DDF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2CA5970A" w14:textId="77777777" w:rsidR="00AB1124" w:rsidRPr="00AB1124" w:rsidRDefault="00AB1124" w:rsidP="00EC7D7F">
            <w:pPr>
              <w:rPr>
                <w:rFonts w:ascii="Arial" w:hAnsi="Arial" w:cs="Arial"/>
                <w:sz w:val="20"/>
                <w:szCs w:val="20"/>
              </w:rPr>
            </w:pPr>
            <w:r w:rsidRPr="00AB1124">
              <w:rPr>
                <w:rFonts w:ascii="Arial" w:hAnsi="Arial" w:cs="Arial"/>
                <w:sz w:val="20"/>
                <w:szCs w:val="20"/>
              </w:rPr>
              <w:t>Denetimde Önemlilik, Risk ve Kanıt Kavramları ve Çalışma Kâğıtları</w:t>
            </w:r>
          </w:p>
        </w:tc>
      </w:tr>
      <w:tr w:rsidR="00AB1124" w:rsidRPr="00AB1124" w14:paraId="2DFC4EC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C27D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4514CCE" w14:textId="77777777" w:rsidR="00AB1124" w:rsidRPr="00AB1124" w:rsidRDefault="00AB1124" w:rsidP="00EC7D7F">
            <w:pPr>
              <w:rPr>
                <w:rFonts w:ascii="Arial" w:hAnsi="Arial" w:cs="Arial"/>
                <w:sz w:val="20"/>
                <w:szCs w:val="20"/>
              </w:rPr>
            </w:pPr>
            <w:r w:rsidRPr="00AB1124">
              <w:rPr>
                <w:rFonts w:ascii="Arial" w:hAnsi="Arial" w:cs="Arial"/>
                <w:sz w:val="20"/>
                <w:szCs w:val="20"/>
              </w:rPr>
              <w:t>İç Kontrol, Denetim Testleri ve Denetim Planlaması</w:t>
            </w:r>
          </w:p>
        </w:tc>
      </w:tr>
      <w:tr w:rsidR="00AB1124" w:rsidRPr="00AB1124" w14:paraId="404C4AF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662C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5</w:t>
            </w:r>
          </w:p>
        </w:tc>
        <w:tc>
          <w:tcPr>
            <w:tcW w:w="4464" w:type="pct"/>
            <w:tcBorders>
              <w:top w:val="single" w:sz="6" w:space="0" w:color="auto"/>
              <w:left w:val="single" w:sz="6" w:space="0" w:color="auto"/>
              <w:bottom w:val="single" w:sz="6" w:space="0" w:color="auto"/>
              <w:right w:val="single" w:sz="12" w:space="0" w:color="auto"/>
            </w:tcBorders>
          </w:tcPr>
          <w:p w14:paraId="41CF1458" w14:textId="77777777" w:rsidR="00AB1124" w:rsidRPr="00AB1124" w:rsidRDefault="00AB1124" w:rsidP="00EC7D7F">
            <w:pPr>
              <w:rPr>
                <w:rFonts w:ascii="Arial" w:hAnsi="Arial" w:cs="Arial"/>
                <w:sz w:val="20"/>
                <w:szCs w:val="20"/>
              </w:rPr>
            </w:pPr>
            <w:r w:rsidRPr="00AB1124">
              <w:rPr>
                <w:rFonts w:ascii="Arial" w:hAnsi="Arial" w:cs="Arial"/>
                <w:sz w:val="20"/>
                <w:szCs w:val="20"/>
              </w:rPr>
              <w:t>Muhasebe Denetiminde Örnekleme</w:t>
            </w:r>
          </w:p>
        </w:tc>
      </w:tr>
      <w:tr w:rsidR="00AB1124" w:rsidRPr="00AB1124" w14:paraId="0CBD90F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9E494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612CBF8E" w14:textId="594DD21E" w:rsidR="00AB1124" w:rsidRPr="00AB1124" w:rsidRDefault="00AB1124" w:rsidP="00EC7D7F">
            <w:pPr>
              <w:rPr>
                <w:rFonts w:ascii="Arial" w:hAnsi="Arial" w:cs="Arial"/>
                <w:sz w:val="20"/>
                <w:szCs w:val="20"/>
              </w:rPr>
            </w:pPr>
            <w:r w:rsidRPr="00AB1124">
              <w:rPr>
                <w:rFonts w:ascii="Arial" w:hAnsi="Arial" w:cs="Arial"/>
                <w:sz w:val="20"/>
                <w:szCs w:val="20"/>
              </w:rPr>
              <w:t xml:space="preserve">Bilânço </w:t>
            </w:r>
            <w:r w:rsidR="009C521E" w:rsidRPr="00AB1124">
              <w:rPr>
                <w:rFonts w:ascii="Arial" w:hAnsi="Arial" w:cs="Arial"/>
                <w:sz w:val="20"/>
                <w:szCs w:val="20"/>
              </w:rPr>
              <w:t>ve</w:t>
            </w:r>
            <w:r w:rsidRPr="00AB1124">
              <w:rPr>
                <w:rFonts w:ascii="Arial" w:hAnsi="Arial" w:cs="Arial"/>
                <w:sz w:val="20"/>
                <w:szCs w:val="20"/>
              </w:rPr>
              <w:t xml:space="preserve"> Gelir Tablosu Kalemlerinin Denetiminde Kullanılan Testler</w:t>
            </w:r>
          </w:p>
        </w:tc>
      </w:tr>
      <w:tr w:rsidR="00AB1124" w:rsidRPr="00AB1124" w14:paraId="0DF54B9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F6E25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FA81333"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5917E0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661C55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3FDB3F4A" w14:textId="77777777" w:rsidR="00AB1124" w:rsidRPr="00AB1124" w:rsidRDefault="00AB1124" w:rsidP="00EC7D7F">
            <w:pPr>
              <w:rPr>
                <w:rFonts w:ascii="Arial" w:hAnsi="Arial" w:cs="Arial"/>
                <w:sz w:val="20"/>
                <w:szCs w:val="20"/>
              </w:rPr>
            </w:pPr>
            <w:r w:rsidRPr="00AB1124">
              <w:rPr>
                <w:rFonts w:ascii="Arial" w:hAnsi="Arial" w:cs="Arial"/>
                <w:sz w:val="20"/>
                <w:szCs w:val="20"/>
              </w:rPr>
              <w:t>Denetimin Tamamlanması ve Denetim Raporu</w:t>
            </w:r>
          </w:p>
        </w:tc>
      </w:tr>
      <w:tr w:rsidR="00AB1124" w:rsidRPr="00AB1124" w14:paraId="191A194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137B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A75ED36" w14:textId="71647464" w:rsidR="00AB1124" w:rsidRPr="00AB1124" w:rsidRDefault="00AB1124" w:rsidP="00EC7D7F">
            <w:pPr>
              <w:rPr>
                <w:rFonts w:ascii="Arial" w:hAnsi="Arial" w:cs="Arial"/>
                <w:sz w:val="20"/>
                <w:szCs w:val="20"/>
              </w:rPr>
            </w:pPr>
            <w:r w:rsidRPr="00AB1124">
              <w:rPr>
                <w:rFonts w:ascii="Arial" w:hAnsi="Arial" w:cs="Arial"/>
                <w:sz w:val="20"/>
                <w:szCs w:val="20"/>
              </w:rPr>
              <w:t xml:space="preserve">Turizm İşletmelerinde Mali Tablolar </w:t>
            </w:r>
            <w:r w:rsidR="009C521E" w:rsidRPr="00AB1124">
              <w:rPr>
                <w:rFonts w:ascii="Arial" w:hAnsi="Arial" w:cs="Arial"/>
                <w:sz w:val="20"/>
                <w:szCs w:val="20"/>
              </w:rPr>
              <w:t>ve</w:t>
            </w:r>
            <w:r w:rsidRPr="00AB1124">
              <w:rPr>
                <w:rFonts w:ascii="Arial" w:hAnsi="Arial" w:cs="Arial"/>
                <w:sz w:val="20"/>
                <w:szCs w:val="20"/>
              </w:rPr>
              <w:t xml:space="preserve"> Mali Analiz</w:t>
            </w:r>
          </w:p>
        </w:tc>
      </w:tr>
      <w:tr w:rsidR="00AB1124" w:rsidRPr="00AB1124" w14:paraId="419649E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4922A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5C2E9F6" w14:textId="77777777" w:rsidR="00AB1124" w:rsidRPr="00AB1124" w:rsidRDefault="00AB1124" w:rsidP="00EC7D7F">
            <w:pPr>
              <w:rPr>
                <w:rFonts w:ascii="Arial" w:hAnsi="Arial" w:cs="Arial"/>
                <w:sz w:val="20"/>
                <w:szCs w:val="20"/>
              </w:rPr>
            </w:pPr>
            <w:r w:rsidRPr="00AB1124">
              <w:rPr>
                <w:rFonts w:ascii="Arial" w:hAnsi="Arial" w:cs="Arial"/>
                <w:sz w:val="20"/>
                <w:szCs w:val="20"/>
              </w:rPr>
              <w:t>Karşılaştırmalı Tablolar Analizi (Yatay Analiz)</w:t>
            </w:r>
          </w:p>
        </w:tc>
      </w:tr>
      <w:tr w:rsidR="00AB1124" w:rsidRPr="00AB1124" w14:paraId="6D18FF2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D9ECE7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064262B" w14:textId="457309C5" w:rsidR="00AB1124" w:rsidRPr="00AB1124" w:rsidRDefault="00AB1124" w:rsidP="00EC7D7F">
            <w:pPr>
              <w:rPr>
                <w:rFonts w:ascii="Arial" w:hAnsi="Arial" w:cs="Arial"/>
                <w:sz w:val="20"/>
                <w:szCs w:val="20"/>
              </w:rPr>
            </w:pPr>
            <w:r w:rsidRPr="00AB1124">
              <w:rPr>
                <w:rFonts w:ascii="Arial" w:hAnsi="Arial" w:cs="Arial"/>
                <w:sz w:val="20"/>
                <w:szCs w:val="20"/>
              </w:rPr>
              <w:t xml:space="preserve">Yüzde Yöntemi </w:t>
            </w:r>
            <w:r w:rsidR="009C521E" w:rsidRPr="00AB1124">
              <w:rPr>
                <w:rFonts w:ascii="Arial" w:hAnsi="Arial" w:cs="Arial"/>
                <w:sz w:val="20"/>
                <w:szCs w:val="20"/>
              </w:rPr>
              <w:t>ile</w:t>
            </w:r>
            <w:r w:rsidRPr="00AB1124">
              <w:rPr>
                <w:rFonts w:ascii="Arial" w:hAnsi="Arial" w:cs="Arial"/>
                <w:sz w:val="20"/>
                <w:szCs w:val="20"/>
              </w:rPr>
              <w:t xml:space="preserve"> Analiz (Dikey Yüzdeler Analizi)</w:t>
            </w:r>
          </w:p>
        </w:tc>
      </w:tr>
      <w:tr w:rsidR="00AB1124" w:rsidRPr="00AB1124" w14:paraId="1231D3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301A2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0D478FA" w14:textId="77777777" w:rsidR="00AB1124" w:rsidRPr="00AB1124" w:rsidRDefault="00AB1124" w:rsidP="00EC7D7F">
            <w:pPr>
              <w:rPr>
                <w:rFonts w:ascii="Arial" w:hAnsi="Arial" w:cs="Arial"/>
                <w:sz w:val="20"/>
                <w:szCs w:val="20"/>
              </w:rPr>
            </w:pPr>
            <w:r w:rsidRPr="00AB1124">
              <w:rPr>
                <w:rFonts w:ascii="Arial" w:hAnsi="Arial" w:cs="Arial"/>
                <w:sz w:val="20"/>
                <w:szCs w:val="20"/>
              </w:rPr>
              <w:t>Trend (Eğilim Yüzdeleri) Analizi</w:t>
            </w:r>
          </w:p>
        </w:tc>
      </w:tr>
      <w:tr w:rsidR="00AB1124" w:rsidRPr="00AB1124" w14:paraId="42BE162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C9291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DDC2D2E" w14:textId="77777777" w:rsidR="00AB1124" w:rsidRPr="00AB1124" w:rsidRDefault="00AB1124" w:rsidP="00EC7D7F">
            <w:pPr>
              <w:rPr>
                <w:rFonts w:ascii="Arial" w:hAnsi="Arial" w:cs="Arial"/>
                <w:sz w:val="20"/>
                <w:szCs w:val="20"/>
              </w:rPr>
            </w:pPr>
            <w:r w:rsidRPr="00AB1124">
              <w:rPr>
                <w:rFonts w:ascii="Arial" w:hAnsi="Arial" w:cs="Arial"/>
                <w:sz w:val="20"/>
                <w:szCs w:val="20"/>
              </w:rPr>
              <w:t>Oran Analizi</w:t>
            </w:r>
          </w:p>
        </w:tc>
      </w:tr>
      <w:tr w:rsidR="00AB1124" w:rsidRPr="00AB1124" w14:paraId="6CD6E58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163B05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387147A9" w14:textId="6F0AE187" w:rsidR="00AB1124" w:rsidRPr="00AB1124" w:rsidRDefault="00AB1124" w:rsidP="00EC7D7F">
            <w:pPr>
              <w:rPr>
                <w:rFonts w:ascii="Arial" w:hAnsi="Arial" w:cs="Arial"/>
                <w:sz w:val="20"/>
                <w:szCs w:val="20"/>
              </w:rPr>
            </w:pPr>
            <w:r w:rsidRPr="00AB1124">
              <w:rPr>
                <w:rFonts w:ascii="Arial" w:hAnsi="Arial" w:cs="Arial"/>
                <w:sz w:val="20"/>
                <w:szCs w:val="20"/>
              </w:rPr>
              <w:t xml:space="preserve">Fon Akış Analizleri </w:t>
            </w:r>
            <w:r w:rsidR="009C521E" w:rsidRPr="00AB1124">
              <w:rPr>
                <w:rFonts w:ascii="Arial" w:hAnsi="Arial" w:cs="Arial"/>
                <w:sz w:val="20"/>
                <w:szCs w:val="20"/>
              </w:rPr>
              <w:t>ve</w:t>
            </w:r>
            <w:r w:rsidRPr="00AB1124">
              <w:rPr>
                <w:rFonts w:ascii="Arial" w:hAnsi="Arial" w:cs="Arial"/>
                <w:sz w:val="20"/>
                <w:szCs w:val="20"/>
              </w:rPr>
              <w:t xml:space="preserve"> Fon Akım Tabloları</w:t>
            </w:r>
          </w:p>
        </w:tc>
      </w:tr>
      <w:tr w:rsidR="00AB1124" w:rsidRPr="00AB1124" w14:paraId="193CA215"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B2F47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FE25752"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4622C96F"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0DEB23EA"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F967D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0B6A5F7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0ADE2F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8D318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5677B1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5BB93C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CD7E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682B02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4EACD68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7AEFDB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F492FCC" w14:textId="77777777" w:rsidR="00AB1124" w:rsidRPr="00AB1124" w:rsidRDefault="00AB1124" w:rsidP="00EC7D7F">
            <w:pPr>
              <w:jc w:val="center"/>
              <w:rPr>
                <w:rFonts w:ascii="Arial" w:hAnsi="Arial" w:cs="Arial"/>
                <w:b/>
                <w:sz w:val="20"/>
                <w:szCs w:val="20"/>
              </w:rPr>
            </w:pPr>
          </w:p>
        </w:tc>
      </w:tr>
      <w:tr w:rsidR="00AB1124" w:rsidRPr="00AB1124" w14:paraId="7B75CB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8211E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98B7E2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5773109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450E8D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F026F54" w14:textId="77777777" w:rsidR="00AB1124" w:rsidRPr="00AB1124" w:rsidRDefault="00AB1124" w:rsidP="00EC7D7F">
            <w:pPr>
              <w:jc w:val="center"/>
              <w:rPr>
                <w:rFonts w:ascii="Arial" w:hAnsi="Arial" w:cs="Arial"/>
                <w:b/>
                <w:sz w:val="20"/>
                <w:szCs w:val="20"/>
              </w:rPr>
            </w:pPr>
          </w:p>
        </w:tc>
      </w:tr>
      <w:tr w:rsidR="00AB1124" w:rsidRPr="00AB1124" w14:paraId="3DDDFB9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11BFCF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9C545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0015DB9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19530E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3382D97A" w14:textId="77777777" w:rsidR="00AB1124" w:rsidRPr="00AB1124" w:rsidRDefault="00AB1124" w:rsidP="00EC7D7F">
            <w:pPr>
              <w:jc w:val="center"/>
              <w:rPr>
                <w:rFonts w:ascii="Arial" w:hAnsi="Arial" w:cs="Arial"/>
                <w:b/>
                <w:sz w:val="20"/>
                <w:szCs w:val="20"/>
              </w:rPr>
            </w:pPr>
          </w:p>
        </w:tc>
      </w:tr>
      <w:tr w:rsidR="00AB1124" w:rsidRPr="00AB1124" w14:paraId="0166C45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80949F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6766489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59FC935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9AE38F1"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3BCB4D71" w14:textId="77777777" w:rsidR="00AB1124" w:rsidRPr="00AB1124" w:rsidRDefault="00AB1124" w:rsidP="00EC7D7F">
            <w:pPr>
              <w:jc w:val="center"/>
              <w:rPr>
                <w:rFonts w:ascii="Arial" w:hAnsi="Arial" w:cs="Arial"/>
                <w:b/>
                <w:sz w:val="20"/>
                <w:szCs w:val="20"/>
              </w:rPr>
            </w:pPr>
          </w:p>
        </w:tc>
      </w:tr>
      <w:tr w:rsidR="00AB1124" w:rsidRPr="00AB1124" w14:paraId="0E21EBA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87F53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20D7C34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106B873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82EE53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A1CCE45" w14:textId="77777777" w:rsidR="00AB1124" w:rsidRPr="00AB1124" w:rsidRDefault="00AB1124" w:rsidP="00EC7D7F">
            <w:pPr>
              <w:jc w:val="center"/>
              <w:rPr>
                <w:rFonts w:ascii="Arial" w:hAnsi="Arial" w:cs="Arial"/>
                <w:b/>
                <w:sz w:val="20"/>
                <w:szCs w:val="20"/>
              </w:rPr>
            </w:pPr>
          </w:p>
        </w:tc>
      </w:tr>
      <w:tr w:rsidR="00AB1124" w:rsidRPr="00AB1124" w14:paraId="27C8FCD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659730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709EB0D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12F29454"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F310FC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83797D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2DE2CC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9836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3E62F1B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74DF574F"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725787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338C7149" w14:textId="77777777" w:rsidR="00AB1124" w:rsidRPr="00AB1124" w:rsidRDefault="00AB1124" w:rsidP="00EC7D7F">
            <w:pPr>
              <w:jc w:val="center"/>
              <w:rPr>
                <w:rFonts w:ascii="Arial" w:hAnsi="Arial" w:cs="Arial"/>
                <w:b/>
                <w:sz w:val="20"/>
                <w:szCs w:val="20"/>
              </w:rPr>
            </w:pPr>
          </w:p>
        </w:tc>
      </w:tr>
      <w:tr w:rsidR="00AB1124" w:rsidRPr="00AB1124" w14:paraId="71FFF9D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CBE8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9B095F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6675E2F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392284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920FFBF" w14:textId="77777777" w:rsidR="00AB1124" w:rsidRPr="00AB1124" w:rsidRDefault="00AB1124" w:rsidP="00EC7D7F">
            <w:pPr>
              <w:jc w:val="center"/>
              <w:rPr>
                <w:rFonts w:ascii="Arial" w:hAnsi="Arial" w:cs="Arial"/>
                <w:b/>
                <w:sz w:val="20"/>
                <w:szCs w:val="20"/>
              </w:rPr>
            </w:pPr>
          </w:p>
        </w:tc>
      </w:tr>
      <w:tr w:rsidR="00AB1124" w:rsidRPr="00AB1124" w14:paraId="1F533A6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204A1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65C7ACA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38382B89"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DEAF392"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98F08D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527195B6"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6F39B5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5A9C2FD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34E49BB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1363C9B"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8BFD595" w14:textId="77777777" w:rsidR="00AB1124" w:rsidRPr="00AB1124" w:rsidRDefault="00AB1124" w:rsidP="00EC7D7F">
            <w:pPr>
              <w:jc w:val="center"/>
              <w:rPr>
                <w:rFonts w:ascii="Arial" w:hAnsi="Arial" w:cs="Arial"/>
                <w:b/>
                <w:sz w:val="20"/>
                <w:szCs w:val="20"/>
              </w:rPr>
            </w:pPr>
          </w:p>
        </w:tc>
      </w:tr>
      <w:tr w:rsidR="00AB1124" w:rsidRPr="00AB1124" w14:paraId="29370C5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A89462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2F541FC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4952F8B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F1B8661"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DFEF62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512640C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E23A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64F7B83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0E62468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B39A11B"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CE67BC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27FAA08D"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390E053"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54EE173D"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CFE6D14" w14:textId="77777777" w:rsidR="00AB1124" w:rsidRPr="00AB1124" w:rsidRDefault="00AB1124" w:rsidP="00AB1124">
      <w:pPr>
        <w:ind w:left="567" w:right="543" w:firstLine="708"/>
        <w:jc w:val="right"/>
        <w:rPr>
          <w:rFonts w:ascii="Arial" w:hAnsi="Arial" w:cs="Arial"/>
          <w:sz w:val="20"/>
          <w:szCs w:val="20"/>
        </w:rPr>
      </w:pPr>
    </w:p>
    <w:p w14:paraId="57AB8403" w14:textId="77777777" w:rsidR="00AB1124" w:rsidRPr="00AB1124" w:rsidRDefault="00AB1124" w:rsidP="00AB1124">
      <w:pPr>
        <w:ind w:right="543"/>
        <w:rPr>
          <w:rFonts w:ascii="Arial" w:hAnsi="Arial" w:cs="Arial"/>
          <w:sz w:val="20"/>
          <w:szCs w:val="20"/>
        </w:rPr>
      </w:pPr>
    </w:p>
    <w:p w14:paraId="69F44892"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5B90EEF1"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622B6E96"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373E64EE" w14:textId="77777777" w:rsidR="00AB1124" w:rsidRPr="00AB1124" w:rsidRDefault="00AB1124" w:rsidP="00AB1124">
      <w:pPr>
        <w:jc w:val="center"/>
        <w:rPr>
          <w:rFonts w:ascii="Arial" w:hAnsi="Arial" w:cs="Arial"/>
          <w:sz w:val="20"/>
          <w:szCs w:val="20"/>
        </w:rPr>
      </w:pPr>
    </w:p>
    <w:p w14:paraId="6FB2E2A3" w14:textId="77777777" w:rsidR="00AB1124" w:rsidRPr="00AB1124" w:rsidRDefault="00AB1124" w:rsidP="00AB1124">
      <w:pPr>
        <w:jc w:val="center"/>
        <w:rPr>
          <w:rFonts w:ascii="Arial" w:hAnsi="Arial" w:cs="Arial"/>
          <w:sz w:val="20"/>
          <w:szCs w:val="20"/>
        </w:rPr>
      </w:pPr>
    </w:p>
    <w:p w14:paraId="3CAD81CC" w14:textId="77777777" w:rsidR="00AB1124" w:rsidRPr="00AB1124" w:rsidRDefault="00AB1124" w:rsidP="00AB1124">
      <w:pPr>
        <w:jc w:val="center"/>
        <w:rPr>
          <w:rFonts w:ascii="Arial" w:hAnsi="Arial" w:cs="Arial"/>
          <w:sz w:val="20"/>
          <w:szCs w:val="20"/>
        </w:rPr>
      </w:pPr>
    </w:p>
    <w:p w14:paraId="67594F3E" w14:textId="77777777" w:rsidR="00AB1124" w:rsidRPr="00AB1124" w:rsidRDefault="00AB1124" w:rsidP="00AB1124">
      <w:pPr>
        <w:jc w:val="center"/>
        <w:rPr>
          <w:rFonts w:ascii="Arial" w:hAnsi="Arial" w:cs="Arial"/>
          <w:sz w:val="20"/>
          <w:szCs w:val="20"/>
        </w:rPr>
      </w:pPr>
    </w:p>
    <w:p w14:paraId="6841D915" w14:textId="77777777" w:rsidR="00AB1124" w:rsidRPr="00AB1124" w:rsidRDefault="00AB1124" w:rsidP="00AB1124">
      <w:pPr>
        <w:jc w:val="center"/>
        <w:rPr>
          <w:rFonts w:ascii="Arial" w:hAnsi="Arial" w:cs="Arial"/>
          <w:sz w:val="20"/>
          <w:szCs w:val="20"/>
        </w:rPr>
      </w:pPr>
    </w:p>
    <w:p w14:paraId="4131F97C" w14:textId="77777777" w:rsidR="00AB1124" w:rsidRPr="00AB1124" w:rsidRDefault="00AB1124" w:rsidP="00AB1124">
      <w:pPr>
        <w:jc w:val="center"/>
        <w:rPr>
          <w:rFonts w:ascii="Arial" w:hAnsi="Arial" w:cs="Arial"/>
          <w:sz w:val="20"/>
          <w:szCs w:val="20"/>
        </w:rPr>
      </w:pPr>
    </w:p>
    <w:p w14:paraId="353CD161" w14:textId="77777777" w:rsidR="00AB1124" w:rsidRPr="00AB1124" w:rsidRDefault="00AB1124" w:rsidP="00AB1124">
      <w:pPr>
        <w:jc w:val="center"/>
        <w:rPr>
          <w:rFonts w:ascii="Arial" w:hAnsi="Arial" w:cs="Arial"/>
          <w:sz w:val="20"/>
          <w:szCs w:val="20"/>
        </w:rPr>
      </w:pPr>
    </w:p>
    <w:p w14:paraId="79394D14" w14:textId="77777777" w:rsidR="00AB1124" w:rsidRPr="00AB1124" w:rsidRDefault="00AB1124" w:rsidP="00AB1124">
      <w:pPr>
        <w:jc w:val="center"/>
        <w:rPr>
          <w:rFonts w:ascii="Arial" w:hAnsi="Arial" w:cs="Arial"/>
          <w:sz w:val="20"/>
          <w:szCs w:val="20"/>
        </w:rPr>
      </w:pPr>
    </w:p>
    <w:p w14:paraId="264EE61D" w14:textId="77777777" w:rsidR="00AB1124" w:rsidRPr="00AB1124" w:rsidRDefault="00AB1124" w:rsidP="00AB1124">
      <w:pPr>
        <w:jc w:val="center"/>
        <w:rPr>
          <w:rFonts w:ascii="Arial" w:hAnsi="Arial" w:cs="Arial"/>
          <w:sz w:val="20"/>
          <w:szCs w:val="20"/>
        </w:rPr>
      </w:pPr>
    </w:p>
    <w:p w14:paraId="3BDEA51A" w14:textId="77777777" w:rsidR="00AB1124" w:rsidRPr="00AB1124" w:rsidRDefault="00AB1124" w:rsidP="00AB1124">
      <w:pPr>
        <w:jc w:val="center"/>
        <w:rPr>
          <w:rFonts w:ascii="Arial" w:hAnsi="Arial" w:cs="Arial"/>
          <w:sz w:val="20"/>
          <w:szCs w:val="20"/>
        </w:rPr>
      </w:pPr>
    </w:p>
    <w:p w14:paraId="6770A39F" w14:textId="77777777" w:rsidR="00AB1124" w:rsidRPr="00AB1124" w:rsidRDefault="00AB1124" w:rsidP="00AB1124">
      <w:pPr>
        <w:jc w:val="center"/>
        <w:rPr>
          <w:rFonts w:ascii="Arial" w:hAnsi="Arial" w:cs="Arial"/>
          <w:sz w:val="20"/>
          <w:szCs w:val="20"/>
        </w:rPr>
      </w:pPr>
    </w:p>
    <w:p w14:paraId="6741E80C" w14:textId="77777777" w:rsidR="00AB1124" w:rsidRPr="00AB1124" w:rsidRDefault="00AB1124" w:rsidP="00AB1124">
      <w:pPr>
        <w:jc w:val="center"/>
        <w:rPr>
          <w:rFonts w:ascii="Arial" w:hAnsi="Arial" w:cs="Arial"/>
          <w:sz w:val="20"/>
          <w:szCs w:val="20"/>
        </w:rPr>
      </w:pPr>
    </w:p>
    <w:p w14:paraId="666FF3AB" w14:textId="77777777" w:rsidR="00AB1124" w:rsidRPr="00AB1124" w:rsidRDefault="00AB1124" w:rsidP="00AB1124">
      <w:pPr>
        <w:jc w:val="center"/>
        <w:rPr>
          <w:rFonts w:ascii="Arial" w:hAnsi="Arial" w:cs="Arial"/>
          <w:sz w:val="20"/>
          <w:szCs w:val="20"/>
        </w:rPr>
      </w:pPr>
    </w:p>
    <w:p w14:paraId="6FE3C2C1" w14:textId="77777777" w:rsidR="00AB1124" w:rsidRPr="00AB1124" w:rsidRDefault="00AB1124" w:rsidP="00AB1124">
      <w:pPr>
        <w:jc w:val="center"/>
        <w:rPr>
          <w:rFonts w:ascii="Arial" w:hAnsi="Arial" w:cs="Arial"/>
          <w:sz w:val="20"/>
          <w:szCs w:val="20"/>
        </w:rPr>
      </w:pPr>
    </w:p>
    <w:p w14:paraId="0FB36BF0" w14:textId="77777777" w:rsidR="00AB1124" w:rsidRPr="00AB1124" w:rsidRDefault="00AB1124" w:rsidP="00AB1124">
      <w:pPr>
        <w:jc w:val="center"/>
        <w:rPr>
          <w:rFonts w:ascii="Arial" w:hAnsi="Arial" w:cs="Arial"/>
          <w:sz w:val="20"/>
          <w:szCs w:val="20"/>
        </w:rPr>
      </w:pPr>
    </w:p>
    <w:p w14:paraId="7140998C" w14:textId="77777777" w:rsidR="00AB1124" w:rsidRPr="00AB1124" w:rsidRDefault="00AB1124" w:rsidP="00AB1124">
      <w:pPr>
        <w:jc w:val="center"/>
        <w:rPr>
          <w:rFonts w:ascii="Arial" w:hAnsi="Arial" w:cs="Arial"/>
          <w:sz w:val="20"/>
          <w:szCs w:val="20"/>
        </w:rPr>
      </w:pPr>
    </w:p>
    <w:p w14:paraId="564F7503" w14:textId="77777777" w:rsidR="00AB1124" w:rsidRPr="00AB1124" w:rsidRDefault="00AB1124" w:rsidP="00AB1124">
      <w:pPr>
        <w:jc w:val="center"/>
        <w:rPr>
          <w:rFonts w:ascii="Arial" w:hAnsi="Arial" w:cs="Arial"/>
          <w:sz w:val="20"/>
          <w:szCs w:val="20"/>
        </w:rPr>
      </w:pPr>
    </w:p>
    <w:p w14:paraId="4148D652" w14:textId="77777777" w:rsidR="00AB1124" w:rsidRPr="00AB1124" w:rsidRDefault="00AB1124" w:rsidP="00AB1124">
      <w:pPr>
        <w:jc w:val="center"/>
        <w:rPr>
          <w:rFonts w:ascii="Arial" w:hAnsi="Arial" w:cs="Arial"/>
          <w:sz w:val="20"/>
          <w:szCs w:val="20"/>
        </w:rPr>
      </w:pPr>
    </w:p>
    <w:p w14:paraId="2252E6A7" w14:textId="77777777" w:rsidR="00AB1124" w:rsidRPr="00AB1124" w:rsidRDefault="00AB1124" w:rsidP="00AB1124">
      <w:pPr>
        <w:jc w:val="center"/>
        <w:rPr>
          <w:rFonts w:ascii="Arial" w:hAnsi="Arial" w:cs="Arial"/>
          <w:sz w:val="20"/>
          <w:szCs w:val="20"/>
        </w:rPr>
      </w:pPr>
    </w:p>
    <w:p w14:paraId="6167467E" w14:textId="77777777" w:rsidR="00AB1124" w:rsidRPr="00AB1124" w:rsidRDefault="00AB1124" w:rsidP="00AB1124">
      <w:pPr>
        <w:jc w:val="center"/>
        <w:rPr>
          <w:rFonts w:ascii="Arial" w:hAnsi="Arial" w:cs="Arial"/>
          <w:sz w:val="20"/>
          <w:szCs w:val="20"/>
        </w:rPr>
      </w:pPr>
    </w:p>
    <w:p w14:paraId="520847F5"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762C143D" wp14:editId="14116212">
            <wp:extent cx="942975" cy="942975"/>
            <wp:effectExtent l="0" t="0" r="0" b="0"/>
            <wp:docPr id="6"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79EC1464" wp14:editId="70D747F2">
            <wp:extent cx="1647825" cy="971550"/>
            <wp:effectExtent l="0" t="0" r="0" b="0"/>
            <wp:docPr id="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30FA95CA" w14:textId="77777777" w:rsidTr="00EC7D7F">
        <w:tc>
          <w:tcPr>
            <w:tcW w:w="1167" w:type="dxa"/>
            <w:vAlign w:val="center"/>
          </w:tcPr>
          <w:p w14:paraId="22BD6955" w14:textId="77777777" w:rsidR="00AB1124" w:rsidRPr="00AB1124" w:rsidRDefault="00AB1124" w:rsidP="00EC7D7F">
            <w:pPr>
              <w:outlineLvl w:val="0"/>
              <w:rPr>
                <w:rFonts w:ascii="Arial" w:hAnsi="Arial" w:cs="Arial"/>
                <w:b/>
                <w:sz w:val="20"/>
                <w:szCs w:val="20"/>
              </w:rPr>
            </w:pPr>
            <w:bookmarkStart w:id="3" w:name="d4"/>
            <w:r w:rsidRPr="00AB1124">
              <w:rPr>
                <w:rFonts w:ascii="Arial" w:hAnsi="Arial" w:cs="Arial"/>
                <w:b/>
                <w:sz w:val="20"/>
                <w:szCs w:val="20"/>
              </w:rPr>
              <w:t>Dönem</w:t>
            </w:r>
            <w:bookmarkEnd w:id="3"/>
          </w:p>
        </w:tc>
        <w:tc>
          <w:tcPr>
            <w:tcW w:w="1262" w:type="dxa"/>
            <w:vAlign w:val="center"/>
          </w:tcPr>
          <w:p w14:paraId="577EA7DC"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18512B52"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20962EA9" w14:textId="77777777" w:rsidTr="00EC7D7F">
        <w:tc>
          <w:tcPr>
            <w:tcW w:w="1668" w:type="dxa"/>
            <w:vAlign w:val="center"/>
          </w:tcPr>
          <w:p w14:paraId="7CF7A075"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42D3A72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4</w:t>
            </w:r>
          </w:p>
        </w:tc>
        <w:tc>
          <w:tcPr>
            <w:tcW w:w="1560" w:type="dxa"/>
            <w:vAlign w:val="center"/>
          </w:tcPr>
          <w:p w14:paraId="4CBF9C4A"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6DDBB40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 İşletmelerinde Stratejik İnsan Kaynakları Yönetimi</w:t>
            </w:r>
          </w:p>
        </w:tc>
      </w:tr>
    </w:tbl>
    <w:p w14:paraId="3C88D333"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18483551"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81B2224"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73F9BE61"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4F09806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A8EEDD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CCE29AA"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25322BD6"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0C8683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351E3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2784810D" w14:textId="67E89500" w:rsidR="00AB1124" w:rsidRPr="00AB1124" w:rsidRDefault="009C521E" w:rsidP="00EC7D7F">
            <w:pPr>
              <w:ind w:left="-111" w:right="-108"/>
              <w:jc w:val="center"/>
              <w:rPr>
                <w:rFonts w:ascii="Arial" w:hAnsi="Arial" w:cs="Arial"/>
                <w:b/>
                <w:sz w:val="20"/>
                <w:szCs w:val="20"/>
              </w:rPr>
            </w:pPr>
            <w:r w:rsidRPr="00AB1124">
              <w:rPr>
                <w:rFonts w:ascii="Arial" w:hAnsi="Arial" w:cs="Arial"/>
                <w:b/>
                <w:sz w:val="20"/>
                <w:szCs w:val="20"/>
              </w:rPr>
              <w:t>Laboratuvar</w:t>
            </w:r>
          </w:p>
        </w:tc>
        <w:tc>
          <w:tcPr>
            <w:tcW w:w="523" w:type="pct"/>
            <w:tcBorders>
              <w:top w:val="single" w:sz="4" w:space="0" w:color="auto"/>
              <w:bottom w:val="single" w:sz="4" w:space="0" w:color="auto"/>
              <w:right w:val="single" w:sz="4" w:space="0" w:color="auto"/>
            </w:tcBorders>
            <w:vAlign w:val="center"/>
          </w:tcPr>
          <w:p w14:paraId="21578B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692FEB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40428AA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3CEBA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54DF7B64"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4C2124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tcPr>
          <w:p w14:paraId="2E8B59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32F654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2F26D8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005A21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1CD074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040FF64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736716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DEF80A2"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C8D908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7CCD611F"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6826BA0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30BB0C5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2D513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363F57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FE27BAF"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6E13E29D"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0BE980B9"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17FBEB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36748A18"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54C87073"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EAFAE8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098A3BBF"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88ED71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ADDD1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ACBBC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750986E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588D7E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722B56D"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996E26D"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C79428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2FAAB41" w14:textId="77777777" w:rsidR="00AB1124" w:rsidRPr="00AB1124" w:rsidRDefault="00AB1124" w:rsidP="00EC7D7F">
            <w:pPr>
              <w:jc w:val="center"/>
              <w:rPr>
                <w:rFonts w:ascii="Arial" w:hAnsi="Arial" w:cs="Arial"/>
                <w:sz w:val="20"/>
                <w:szCs w:val="20"/>
                <w:highlight w:val="yellow"/>
              </w:rPr>
            </w:pPr>
          </w:p>
        </w:tc>
      </w:tr>
      <w:tr w:rsidR="00AB1124" w:rsidRPr="00AB1124" w14:paraId="528B760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DCE583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01ACD0F"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0F399032"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2E5D762D" w14:textId="77777777" w:rsidR="00AB1124" w:rsidRPr="00AB1124" w:rsidRDefault="00AB1124" w:rsidP="00EC7D7F">
            <w:pPr>
              <w:jc w:val="center"/>
              <w:rPr>
                <w:rFonts w:ascii="Arial" w:hAnsi="Arial" w:cs="Arial"/>
                <w:sz w:val="20"/>
                <w:szCs w:val="20"/>
                <w:highlight w:val="yellow"/>
              </w:rPr>
            </w:pPr>
          </w:p>
        </w:tc>
      </w:tr>
      <w:tr w:rsidR="00AB1124" w:rsidRPr="00AB1124" w14:paraId="271719A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B3C215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CD8F4C7"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A336A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717B6D2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0</w:t>
            </w:r>
          </w:p>
        </w:tc>
      </w:tr>
      <w:tr w:rsidR="00AB1124" w:rsidRPr="00AB1124" w14:paraId="471FA28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C3F12A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ABA557F"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396ECD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6ABBF1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0</w:t>
            </w:r>
          </w:p>
        </w:tc>
      </w:tr>
      <w:tr w:rsidR="00AB1124" w:rsidRPr="00AB1124" w14:paraId="0F65D59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3AA55A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8A4CE3E"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58913EA"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36CDC75C" w14:textId="77777777" w:rsidR="00AB1124" w:rsidRPr="00AB1124" w:rsidRDefault="00AB1124" w:rsidP="00EC7D7F">
            <w:pPr>
              <w:jc w:val="center"/>
              <w:rPr>
                <w:rFonts w:ascii="Arial" w:hAnsi="Arial" w:cs="Arial"/>
                <w:sz w:val="20"/>
                <w:szCs w:val="20"/>
              </w:rPr>
            </w:pPr>
          </w:p>
        </w:tc>
      </w:tr>
      <w:tr w:rsidR="00AB1124" w:rsidRPr="00AB1124" w14:paraId="62D0C0D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0C09C8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8430074"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0D752834"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6293FFFF" w14:textId="77777777" w:rsidR="00AB1124" w:rsidRPr="00AB1124" w:rsidRDefault="00AB1124" w:rsidP="00EC7D7F">
            <w:pPr>
              <w:jc w:val="center"/>
              <w:rPr>
                <w:rFonts w:ascii="Arial" w:hAnsi="Arial" w:cs="Arial"/>
                <w:sz w:val="20"/>
                <w:szCs w:val="20"/>
              </w:rPr>
            </w:pPr>
          </w:p>
        </w:tc>
      </w:tr>
      <w:tr w:rsidR="00AB1124" w:rsidRPr="00AB1124" w14:paraId="58AF840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D81C9F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72E2A3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iğer (makale </w:t>
            </w:r>
            <w:proofErr w:type="spellStart"/>
            <w:r w:rsidRPr="00AB1124">
              <w:rPr>
                <w:rFonts w:ascii="Arial" w:hAnsi="Arial" w:cs="Arial"/>
                <w:sz w:val="20"/>
                <w:szCs w:val="20"/>
              </w:rPr>
              <w:t>inc</w:t>
            </w:r>
            <w:proofErr w:type="spellEnd"/>
            <w:r w:rsidRPr="00AB1124">
              <w:rPr>
                <w:rFonts w:ascii="Arial" w:hAnsi="Arial" w:cs="Arial"/>
                <w:sz w:val="20"/>
                <w:szCs w:val="20"/>
              </w:rPr>
              <w:t>.)</w:t>
            </w:r>
          </w:p>
        </w:tc>
        <w:tc>
          <w:tcPr>
            <w:tcW w:w="1377" w:type="pct"/>
            <w:gridSpan w:val="2"/>
            <w:tcBorders>
              <w:top w:val="single" w:sz="8" w:space="0" w:color="auto"/>
              <w:left w:val="single" w:sz="4" w:space="0" w:color="auto"/>
              <w:bottom w:val="single" w:sz="12" w:space="0" w:color="auto"/>
              <w:right w:val="single" w:sz="8" w:space="0" w:color="auto"/>
            </w:tcBorders>
          </w:tcPr>
          <w:p w14:paraId="4115D1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819" w:type="pct"/>
            <w:tcBorders>
              <w:top w:val="single" w:sz="8" w:space="0" w:color="auto"/>
              <w:left w:val="single" w:sz="8" w:space="0" w:color="auto"/>
              <w:bottom w:val="single" w:sz="12" w:space="0" w:color="auto"/>
              <w:right w:val="single" w:sz="12" w:space="0" w:color="auto"/>
            </w:tcBorders>
          </w:tcPr>
          <w:p w14:paraId="7D058AE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5A23B4C8"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06A04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5E4AB00A"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2504A38" w14:textId="77777777" w:rsidR="00AB1124" w:rsidRPr="00AB1124" w:rsidRDefault="00AB1124" w:rsidP="00EC7D7F">
            <w:pPr>
              <w:jc w:val="center"/>
              <w:rPr>
                <w:rFonts w:ascii="Arial" w:hAnsi="Arial" w:cs="Arial"/>
                <w:sz w:val="20"/>
                <w:szCs w:val="20"/>
              </w:rPr>
            </w:pPr>
          </w:p>
        </w:tc>
        <w:tc>
          <w:tcPr>
            <w:tcW w:w="819" w:type="pct"/>
            <w:tcBorders>
              <w:top w:val="single" w:sz="12" w:space="0" w:color="auto"/>
              <w:left w:val="single" w:sz="8" w:space="0" w:color="auto"/>
              <w:bottom w:val="single" w:sz="8" w:space="0" w:color="auto"/>
              <w:right w:val="single" w:sz="12" w:space="0" w:color="auto"/>
            </w:tcBorders>
          </w:tcPr>
          <w:p w14:paraId="0D3C3757" w14:textId="77777777" w:rsidR="00AB1124" w:rsidRPr="00AB1124" w:rsidRDefault="00AB1124" w:rsidP="00EC7D7F">
            <w:pPr>
              <w:jc w:val="center"/>
              <w:rPr>
                <w:rFonts w:ascii="Arial" w:hAnsi="Arial" w:cs="Arial"/>
                <w:sz w:val="20"/>
                <w:szCs w:val="20"/>
              </w:rPr>
            </w:pPr>
          </w:p>
        </w:tc>
      </w:tr>
      <w:tr w:rsidR="00AB1124" w:rsidRPr="00AB1124" w14:paraId="24E17317"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DB54F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758632C"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36390BA7"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0906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0D4F4C91" w14:textId="235AAE8A" w:rsidR="00AB1124" w:rsidRPr="00AB1124" w:rsidRDefault="00AB1124" w:rsidP="00617087">
            <w:pPr>
              <w:ind w:left="29"/>
              <w:rPr>
                <w:rFonts w:ascii="Arial" w:hAnsi="Arial" w:cs="Arial"/>
                <w:sz w:val="20"/>
                <w:szCs w:val="20"/>
              </w:rPr>
            </w:pPr>
            <w:proofErr w:type="gramStart"/>
            <w:r w:rsidRPr="00AB1124">
              <w:rPr>
                <w:rFonts w:ascii="Arial" w:hAnsi="Arial" w:cs="Arial"/>
                <w:sz w:val="20"/>
                <w:szCs w:val="20"/>
              </w:rPr>
              <w:t xml:space="preserve">Turizm İşletmelerinde İnsan Kaynakları Yönetiminin Önemi ve Gelişimi ve Stratejik Yönetimle İlişkisi, İnsan Kaynakları Yönetiminin İç ve Dış Çevresi,  İş Analizleri, İnsan Kaynakları Planlaması, İnsan Kaynaklarının Pozisyon, Eğitim </w:t>
            </w:r>
            <w:r w:rsidR="005C6571">
              <w:rPr>
                <w:rFonts w:ascii="Arial" w:hAnsi="Arial" w:cs="Arial"/>
                <w:sz w:val="20"/>
                <w:szCs w:val="20"/>
              </w:rPr>
              <w:t>v</w:t>
            </w:r>
            <w:r w:rsidRPr="00AB1124">
              <w:rPr>
                <w:rFonts w:ascii="Arial" w:hAnsi="Arial" w:cs="Arial"/>
                <w:sz w:val="20"/>
                <w:szCs w:val="20"/>
              </w:rPr>
              <w:t xml:space="preserve">e Gelişim Sağlaması, Kariyer Planlaması ve Yönetimi, Performans Değerlendirmesi, Maaş ve Maaş Sistemleri, Personel Sağlığı </w:t>
            </w:r>
            <w:r w:rsidR="00617087">
              <w:rPr>
                <w:rFonts w:ascii="Arial" w:hAnsi="Arial" w:cs="Arial"/>
                <w:sz w:val="20"/>
                <w:szCs w:val="20"/>
              </w:rPr>
              <w:t>v</w:t>
            </w:r>
            <w:r w:rsidRPr="00AB1124">
              <w:rPr>
                <w:rFonts w:ascii="Arial" w:hAnsi="Arial" w:cs="Arial"/>
                <w:sz w:val="20"/>
                <w:szCs w:val="20"/>
              </w:rPr>
              <w:t>e Güvenliği, Ticaret Birlikleri Ve Kolektif Pazarlık, Organizasyonlar Arası İlişkiler</w:t>
            </w:r>
            <w:proofErr w:type="gramEnd"/>
          </w:p>
        </w:tc>
      </w:tr>
      <w:tr w:rsidR="00AB1124" w:rsidRPr="00AB1124" w14:paraId="69542A6A"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580C9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78B5964E"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Turizm İşletmelerinde İnsan Kaynaklarının Gelişim Sürecinin İncelenmesi, İnsan Kaynakları Yönetiminin Temel Fonksiyonları, İnsan Kaynaklarının Çalışanlar ve Organizasyonlar Tarafından Değerlendirilmesi, İnsan Kaynakları Alanındaki Yeni Gelişmelerin Tartışılması</w:t>
            </w:r>
          </w:p>
        </w:tc>
      </w:tr>
      <w:tr w:rsidR="00AB1124" w:rsidRPr="00AB1124" w14:paraId="4786B92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CEC1C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91E393D" w14:textId="77777777" w:rsidR="00AB1124" w:rsidRPr="00AB1124" w:rsidRDefault="00AB1124" w:rsidP="00EC7D7F">
            <w:pPr>
              <w:ind w:left="-113"/>
              <w:rPr>
                <w:rFonts w:ascii="Arial" w:hAnsi="Arial" w:cs="Arial"/>
                <w:sz w:val="20"/>
                <w:szCs w:val="20"/>
              </w:rPr>
            </w:pPr>
            <w:bookmarkStart w:id="4" w:name="_GoBack"/>
            <w:bookmarkEnd w:id="4"/>
          </w:p>
        </w:tc>
      </w:tr>
      <w:tr w:rsidR="00AB1124" w:rsidRPr="00AB1124" w14:paraId="36D66DF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798E1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504C02E8" w14:textId="0A44AC80"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İnsan Kaynakl</w:t>
            </w:r>
            <w:r w:rsidR="006D51E7">
              <w:rPr>
                <w:rFonts w:ascii="Arial" w:hAnsi="Arial" w:cs="Arial"/>
                <w:sz w:val="20"/>
                <w:szCs w:val="20"/>
              </w:rPr>
              <w:t>arı Yönetiminin Temel Kavramlarının Öğretilmesi.</w:t>
            </w:r>
          </w:p>
          <w:p w14:paraId="0F186B3B" w14:textId="079A561D"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Organizasyonlarda İnsan Kaynakları Yönetiminin Uygulanması</w:t>
            </w:r>
            <w:r w:rsidR="006D51E7">
              <w:rPr>
                <w:rFonts w:ascii="Arial" w:hAnsi="Arial" w:cs="Arial"/>
                <w:sz w:val="20"/>
                <w:szCs w:val="20"/>
              </w:rPr>
              <w:t>.</w:t>
            </w:r>
          </w:p>
        </w:tc>
      </w:tr>
      <w:tr w:rsidR="00AB1124" w:rsidRPr="00AB1124" w14:paraId="543F401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451A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05100FEA"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r w:rsidRPr="00AB1124">
              <w:rPr>
                <w:rFonts w:ascii="Arial" w:eastAsia="Times New Roman" w:hAnsi="Arial" w:cs="Arial"/>
                <w:color w:val="auto"/>
                <w:sz w:val="20"/>
                <w:szCs w:val="20"/>
              </w:rPr>
              <w:t>İnsan Kaynakları Yönetimi, Dursun Bingöl, Beta Yayınları, 2010.</w:t>
            </w:r>
          </w:p>
        </w:tc>
      </w:tr>
      <w:tr w:rsidR="00AB1124" w:rsidRPr="00AB1124" w14:paraId="00D9880D"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98AF2D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2933AAA"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İnsan Kaynakları Yönetimi, İÜ İşletme Fakültesi İİEAYV Yayını, 2008.</w:t>
            </w:r>
          </w:p>
          <w:p w14:paraId="653E3857"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İnsan Kaynakları Yönetimi, Anadolu Üniversitesi Yayınları, 2007.</w:t>
            </w:r>
          </w:p>
          <w:p w14:paraId="1F043E5F"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İnsan Kaynakları Yönetimi, Hüseyin Özgen-Azmi Yalçın, Nobel Yayıncılık, 2010.</w:t>
            </w:r>
          </w:p>
        </w:tc>
      </w:tr>
      <w:tr w:rsidR="00AB1124" w:rsidRPr="00AB1124" w14:paraId="74F8BDE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444FD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55BAA92B" w14:textId="77777777" w:rsidR="00AB1124" w:rsidRPr="00AB1124" w:rsidRDefault="00AB1124" w:rsidP="00EC7D7F">
            <w:pPr>
              <w:jc w:val="both"/>
              <w:rPr>
                <w:rFonts w:ascii="Arial" w:hAnsi="Arial" w:cs="Arial"/>
                <w:sz w:val="20"/>
                <w:szCs w:val="20"/>
              </w:rPr>
            </w:pPr>
          </w:p>
        </w:tc>
      </w:tr>
    </w:tbl>
    <w:p w14:paraId="059A695E" w14:textId="77777777" w:rsidR="00AB1124" w:rsidRPr="00AB1124" w:rsidRDefault="00AB1124" w:rsidP="00AB1124">
      <w:pPr>
        <w:rPr>
          <w:rFonts w:ascii="Arial" w:hAnsi="Arial" w:cs="Arial"/>
          <w:i/>
          <w:sz w:val="20"/>
          <w:szCs w:val="20"/>
        </w:rPr>
      </w:pPr>
    </w:p>
    <w:p w14:paraId="0FC8E6D6"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6F8903DE"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4C4F4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0D330E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6664FA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E0A00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57F48C1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10925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1</w:t>
            </w:r>
          </w:p>
        </w:tc>
        <w:tc>
          <w:tcPr>
            <w:tcW w:w="4464" w:type="pct"/>
            <w:tcBorders>
              <w:top w:val="single" w:sz="6" w:space="0" w:color="auto"/>
              <w:left w:val="single" w:sz="6" w:space="0" w:color="auto"/>
              <w:bottom w:val="single" w:sz="6" w:space="0" w:color="auto"/>
              <w:right w:val="single" w:sz="12" w:space="0" w:color="auto"/>
            </w:tcBorders>
          </w:tcPr>
          <w:p w14:paraId="06F74A93"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İnsan kaynakları yönetimine giriş </w:t>
            </w:r>
          </w:p>
        </w:tc>
      </w:tr>
      <w:tr w:rsidR="00AB1124" w:rsidRPr="00AB1124" w14:paraId="1F30E69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AF52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6FF82F06"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İş </w:t>
            </w:r>
            <w:proofErr w:type="gramStart"/>
            <w:r w:rsidRPr="00AB1124">
              <w:rPr>
                <w:rFonts w:ascii="Arial" w:hAnsi="Arial" w:cs="Arial"/>
                <w:sz w:val="20"/>
                <w:szCs w:val="20"/>
              </w:rPr>
              <w:t>dizaynı</w:t>
            </w:r>
            <w:proofErr w:type="gramEnd"/>
            <w:r w:rsidRPr="00AB1124">
              <w:rPr>
                <w:rFonts w:ascii="Arial" w:hAnsi="Arial" w:cs="Arial"/>
                <w:sz w:val="20"/>
                <w:szCs w:val="20"/>
              </w:rPr>
              <w:t xml:space="preserve"> ve analizleri</w:t>
            </w:r>
          </w:p>
        </w:tc>
      </w:tr>
      <w:tr w:rsidR="00AB1124" w:rsidRPr="00AB1124" w14:paraId="1CEA079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20A76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679E24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de insan kaynakları </w:t>
            </w:r>
            <w:proofErr w:type="gramStart"/>
            <w:r w:rsidRPr="00AB1124">
              <w:rPr>
                <w:rFonts w:ascii="Arial" w:hAnsi="Arial" w:cs="Arial"/>
                <w:sz w:val="20"/>
                <w:szCs w:val="20"/>
              </w:rPr>
              <w:t>dizaynı</w:t>
            </w:r>
            <w:proofErr w:type="gramEnd"/>
          </w:p>
        </w:tc>
      </w:tr>
      <w:tr w:rsidR="00AB1124" w:rsidRPr="00AB1124" w14:paraId="7CCC9C0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332C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1B2F3338"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İnsan kaynakları sağlanması ve seçimi </w:t>
            </w:r>
          </w:p>
        </w:tc>
      </w:tr>
      <w:tr w:rsidR="00AB1124" w:rsidRPr="00AB1124" w14:paraId="6751AE1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8B54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0C3EFBE1" w14:textId="77777777" w:rsidR="00AB1124" w:rsidRPr="00AB1124" w:rsidRDefault="00AB1124" w:rsidP="00EC7D7F">
            <w:pPr>
              <w:rPr>
                <w:rFonts w:ascii="Arial" w:hAnsi="Arial" w:cs="Arial"/>
                <w:sz w:val="20"/>
                <w:szCs w:val="20"/>
              </w:rPr>
            </w:pPr>
            <w:r w:rsidRPr="00AB1124">
              <w:rPr>
                <w:rFonts w:ascii="Arial" w:hAnsi="Arial" w:cs="Arial"/>
                <w:sz w:val="20"/>
                <w:szCs w:val="20"/>
              </w:rPr>
              <w:t>Eğitim ve geliştirme</w:t>
            </w:r>
          </w:p>
        </w:tc>
      </w:tr>
      <w:tr w:rsidR="00AB1124" w:rsidRPr="00AB1124" w14:paraId="34943C6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8FBF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7CADDA1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riyer yönetimi </w:t>
            </w:r>
          </w:p>
        </w:tc>
      </w:tr>
      <w:tr w:rsidR="00AB1124" w:rsidRPr="00AB1124" w14:paraId="596C1A7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5DE477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B684000"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0411366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3F1D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764E0CF" w14:textId="77777777" w:rsidR="00AB1124" w:rsidRPr="00AB1124" w:rsidRDefault="00AB1124" w:rsidP="00EC7D7F">
            <w:pPr>
              <w:rPr>
                <w:rFonts w:ascii="Arial" w:hAnsi="Arial" w:cs="Arial"/>
                <w:sz w:val="20"/>
                <w:szCs w:val="20"/>
              </w:rPr>
            </w:pPr>
            <w:r w:rsidRPr="00AB1124">
              <w:rPr>
                <w:rFonts w:ascii="Arial" w:hAnsi="Arial" w:cs="Arial"/>
                <w:sz w:val="20"/>
                <w:szCs w:val="20"/>
              </w:rPr>
              <w:t>Performans yönetimi</w:t>
            </w:r>
          </w:p>
        </w:tc>
      </w:tr>
      <w:tr w:rsidR="00AB1124" w:rsidRPr="00AB1124" w14:paraId="55B93F7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61A3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3BDDC4C" w14:textId="77777777" w:rsidR="00AB1124" w:rsidRPr="00AB1124" w:rsidRDefault="00AB1124" w:rsidP="00EC7D7F">
            <w:pPr>
              <w:rPr>
                <w:rFonts w:ascii="Arial" w:hAnsi="Arial" w:cs="Arial"/>
                <w:sz w:val="20"/>
                <w:szCs w:val="20"/>
              </w:rPr>
            </w:pPr>
            <w:r w:rsidRPr="00AB1124">
              <w:rPr>
                <w:rFonts w:ascii="Arial" w:hAnsi="Arial" w:cs="Arial"/>
                <w:sz w:val="20"/>
                <w:szCs w:val="20"/>
              </w:rPr>
              <w:t>İş değerlendirme</w:t>
            </w:r>
          </w:p>
        </w:tc>
      </w:tr>
      <w:tr w:rsidR="00AB1124" w:rsidRPr="00AB1124" w14:paraId="70E0685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C50C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87D7AE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aş yönetimi </w:t>
            </w:r>
          </w:p>
        </w:tc>
      </w:tr>
      <w:tr w:rsidR="00AB1124" w:rsidRPr="00AB1124" w14:paraId="4B95349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C1011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F73767B" w14:textId="77777777" w:rsidR="00AB1124" w:rsidRPr="00AB1124" w:rsidRDefault="00AB1124" w:rsidP="00EC7D7F">
            <w:pPr>
              <w:rPr>
                <w:rFonts w:ascii="Arial" w:hAnsi="Arial" w:cs="Arial"/>
                <w:sz w:val="20"/>
                <w:szCs w:val="20"/>
              </w:rPr>
            </w:pPr>
            <w:r w:rsidRPr="00AB1124">
              <w:rPr>
                <w:rFonts w:ascii="Arial" w:hAnsi="Arial" w:cs="Arial"/>
                <w:sz w:val="20"/>
                <w:szCs w:val="20"/>
              </w:rPr>
              <w:t>İş prensipleri ve disiplinleri</w:t>
            </w:r>
          </w:p>
        </w:tc>
      </w:tr>
      <w:tr w:rsidR="00AB1124" w:rsidRPr="00AB1124" w14:paraId="4AAC925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101C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3107D88" w14:textId="77777777" w:rsidR="00AB1124" w:rsidRPr="00AB1124" w:rsidRDefault="00AB1124" w:rsidP="00EC7D7F">
            <w:pPr>
              <w:rPr>
                <w:rFonts w:ascii="Arial" w:hAnsi="Arial" w:cs="Arial"/>
                <w:sz w:val="20"/>
                <w:szCs w:val="20"/>
              </w:rPr>
            </w:pPr>
            <w:r w:rsidRPr="00AB1124">
              <w:rPr>
                <w:rFonts w:ascii="Arial" w:hAnsi="Arial" w:cs="Arial"/>
                <w:sz w:val="20"/>
                <w:szCs w:val="20"/>
              </w:rPr>
              <w:t>İnsan kaynakları yönetimi ve iş hukuku</w:t>
            </w:r>
          </w:p>
        </w:tc>
      </w:tr>
      <w:tr w:rsidR="00AB1124" w:rsidRPr="00AB1124" w14:paraId="6B8BC85E"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76D57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EE82978" w14:textId="77777777" w:rsidR="00AB1124" w:rsidRPr="00AB1124" w:rsidRDefault="00AB1124" w:rsidP="00EC7D7F">
            <w:pPr>
              <w:rPr>
                <w:rFonts w:ascii="Arial" w:hAnsi="Arial" w:cs="Arial"/>
                <w:sz w:val="20"/>
                <w:szCs w:val="20"/>
              </w:rPr>
            </w:pPr>
            <w:r w:rsidRPr="00AB1124">
              <w:rPr>
                <w:rFonts w:ascii="Arial" w:hAnsi="Arial" w:cs="Arial"/>
                <w:sz w:val="20"/>
                <w:szCs w:val="20"/>
              </w:rPr>
              <w:t>Sağlık ve iş güvenliği</w:t>
            </w:r>
          </w:p>
        </w:tc>
      </w:tr>
      <w:tr w:rsidR="00AB1124" w:rsidRPr="00AB1124" w14:paraId="5C7DDD8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92AD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227D0B0" w14:textId="77777777" w:rsidR="00AB1124" w:rsidRPr="00AB1124" w:rsidRDefault="00AB1124" w:rsidP="00EC7D7F">
            <w:pPr>
              <w:rPr>
                <w:rFonts w:ascii="Arial" w:hAnsi="Arial" w:cs="Arial"/>
                <w:sz w:val="20"/>
                <w:szCs w:val="20"/>
              </w:rPr>
            </w:pPr>
            <w:r w:rsidRPr="00AB1124">
              <w:rPr>
                <w:rFonts w:ascii="Arial" w:hAnsi="Arial" w:cs="Arial"/>
                <w:sz w:val="20"/>
                <w:szCs w:val="20"/>
              </w:rPr>
              <w:t>Bürokratik işlemler ve insan kaynakları bilgi sistemleri</w:t>
            </w:r>
          </w:p>
        </w:tc>
      </w:tr>
      <w:tr w:rsidR="00AB1124" w:rsidRPr="00AB1124" w14:paraId="73FD5A04"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3A986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79A61840"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59733494"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7744FEFB"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3B4E59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DD9755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A76E1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1DAEDD6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870B7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2C8D1FB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CF6EE0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8164C5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2A7BC8F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9D8EB37"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1C48E1F" w14:textId="77777777" w:rsidR="00AB1124" w:rsidRPr="00AB1124" w:rsidRDefault="00AB1124" w:rsidP="00EC7D7F">
            <w:pPr>
              <w:jc w:val="center"/>
              <w:rPr>
                <w:rFonts w:ascii="Arial" w:hAnsi="Arial" w:cs="Arial"/>
                <w:b/>
                <w:sz w:val="20"/>
                <w:szCs w:val="20"/>
              </w:rPr>
            </w:pPr>
          </w:p>
        </w:tc>
      </w:tr>
      <w:tr w:rsidR="00AB1124" w:rsidRPr="00AB1124" w14:paraId="1AC3CDB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D0785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64A30CC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5E2D71E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0777553"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1DCB2CA" w14:textId="77777777" w:rsidR="00AB1124" w:rsidRPr="00AB1124" w:rsidRDefault="00AB1124" w:rsidP="00EC7D7F">
            <w:pPr>
              <w:jc w:val="center"/>
              <w:rPr>
                <w:rFonts w:ascii="Arial" w:hAnsi="Arial" w:cs="Arial"/>
                <w:b/>
                <w:sz w:val="20"/>
                <w:szCs w:val="20"/>
              </w:rPr>
            </w:pPr>
          </w:p>
        </w:tc>
      </w:tr>
      <w:tr w:rsidR="00AB1124" w:rsidRPr="00AB1124" w14:paraId="2BEA081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B7D99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7C24711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1D127DE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973FF5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218C92A" w14:textId="77777777" w:rsidR="00AB1124" w:rsidRPr="00AB1124" w:rsidRDefault="00AB1124" w:rsidP="00EC7D7F">
            <w:pPr>
              <w:jc w:val="center"/>
              <w:rPr>
                <w:rFonts w:ascii="Arial" w:hAnsi="Arial" w:cs="Arial"/>
                <w:b/>
                <w:sz w:val="20"/>
                <w:szCs w:val="20"/>
              </w:rPr>
            </w:pPr>
          </w:p>
        </w:tc>
      </w:tr>
      <w:tr w:rsidR="00AB1124" w:rsidRPr="00AB1124" w14:paraId="3C15AE9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C44CD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068B452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27E85A09"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7D2CA9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CB2A2A1" w14:textId="77777777" w:rsidR="00AB1124" w:rsidRPr="00AB1124" w:rsidRDefault="00AB1124" w:rsidP="00EC7D7F">
            <w:pPr>
              <w:jc w:val="center"/>
              <w:rPr>
                <w:rFonts w:ascii="Arial" w:hAnsi="Arial" w:cs="Arial"/>
                <w:b/>
                <w:sz w:val="20"/>
                <w:szCs w:val="20"/>
              </w:rPr>
            </w:pPr>
          </w:p>
        </w:tc>
      </w:tr>
      <w:tr w:rsidR="00AB1124" w:rsidRPr="00AB1124" w14:paraId="3542B6C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6D6AD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14C5CDF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037A1B0D"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E6C714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1437DED" w14:textId="77777777" w:rsidR="00AB1124" w:rsidRPr="00AB1124" w:rsidRDefault="00AB1124" w:rsidP="00EC7D7F">
            <w:pPr>
              <w:jc w:val="center"/>
              <w:rPr>
                <w:rFonts w:ascii="Arial" w:hAnsi="Arial" w:cs="Arial"/>
                <w:b/>
                <w:sz w:val="20"/>
                <w:szCs w:val="20"/>
              </w:rPr>
            </w:pPr>
          </w:p>
        </w:tc>
      </w:tr>
      <w:tr w:rsidR="00AB1124" w:rsidRPr="00AB1124" w14:paraId="622C343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B69D2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5C896E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7B52F27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82D90E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71DED7A" w14:textId="77777777" w:rsidR="00AB1124" w:rsidRPr="00AB1124" w:rsidRDefault="00AB1124" w:rsidP="00EC7D7F">
            <w:pPr>
              <w:jc w:val="center"/>
              <w:rPr>
                <w:rFonts w:ascii="Arial" w:hAnsi="Arial" w:cs="Arial"/>
                <w:b/>
                <w:sz w:val="20"/>
                <w:szCs w:val="20"/>
              </w:rPr>
            </w:pPr>
          </w:p>
        </w:tc>
      </w:tr>
      <w:tr w:rsidR="00AB1124" w:rsidRPr="00AB1124" w14:paraId="523FBAE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4DB11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33ECD3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4B54488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B6FDCE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D7B6789" w14:textId="77777777" w:rsidR="00AB1124" w:rsidRPr="00AB1124" w:rsidRDefault="00AB1124" w:rsidP="00EC7D7F">
            <w:pPr>
              <w:jc w:val="center"/>
              <w:rPr>
                <w:rFonts w:ascii="Arial" w:hAnsi="Arial" w:cs="Arial"/>
                <w:b/>
                <w:sz w:val="20"/>
                <w:szCs w:val="20"/>
              </w:rPr>
            </w:pPr>
          </w:p>
        </w:tc>
      </w:tr>
      <w:tr w:rsidR="00AB1124" w:rsidRPr="00AB1124" w14:paraId="3383EF3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1F2EC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0F75C12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33802AD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6F972D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AB7AD66" w14:textId="77777777" w:rsidR="00AB1124" w:rsidRPr="00AB1124" w:rsidRDefault="00AB1124" w:rsidP="00EC7D7F">
            <w:pPr>
              <w:jc w:val="center"/>
              <w:rPr>
                <w:rFonts w:ascii="Arial" w:hAnsi="Arial" w:cs="Arial"/>
                <w:b/>
                <w:sz w:val="20"/>
                <w:szCs w:val="20"/>
              </w:rPr>
            </w:pPr>
          </w:p>
        </w:tc>
      </w:tr>
      <w:tr w:rsidR="00AB1124" w:rsidRPr="00AB1124" w14:paraId="09A6D78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77D87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55CC7D2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20EA1CCF"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05FEA4B"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0AAC28D3" w14:textId="77777777" w:rsidR="00AB1124" w:rsidRPr="00AB1124" w:rsidRDefault="00AB1124" w:rsidP="00EC7D7F">
            <w:pPr>
              <w:jc w:val="center"/>
              <w:rPr>
                <w:rFonts w:ascii="Arial" w:hAnsi="Arial" w:cs="Arial"/>
                <w:b/>
                <w:sz w:val="20"/>
                <w:szCs w:val="20"/>
              </w:rPr>
            </w:pPr>
          </w:p>
        </w:tc>
      </w:tr>
      <w:tr w:rsidR="00AB1124" w:rsidRPr="00AB1124" w14:paraId="79A7E00F"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0A65A2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68DEB39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429D4F2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7F238B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276FBD5" w14:textId="77777777" w:rsidR="00AB1124" w:rsidRPr="00AB1124" w:rsidRDefault="00AB1124" w:rsidP="00EC7D7F">
            <w:pPr>
              <w:jc w:val="center"/>
              <w:rPr>
                <w:rFonts w:ascii="Arial" w:hAnsi="Arial" w:cs="Arial"/>
                <w:b/>
                <w:sz w:val="20"/>
                <w:szCs w:val="20"/>
              </w:rPr>
            </w:pPr>
          </w:p>
        </w:tc>
      </w:tr>
      <w:tr w:rsidR="00AB1124" w:rsidRPr="00AB1124" w14:paraId="36924F8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4B9C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7CB605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603B5A0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FF9540C"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7B1A2F37" w14:textId="77777777" w:rsidR="00AB1124" w:rsidRPr="00AB1124" w:rsidRDefault="00AB1124" w:rsidP="00EC7D7F">
            <w:pPr>
              <w:jc w:val="center"/>
              <w:rPr>
                <w:rFonts w:ascii="Arial" w:hAnsi="Arial" w:cs="Arial"/>
                <w:b/>
                <w:sz w:val="20"/>
                <w:szCs w:val="20"/>
              </w:rPr>
            </w:pPr>
          </w:p>
        </w:tc>
      </w:tr>
      <w:tr w:rsidR="00AB1124" w:rsidRPr="00AB1124" w14:paraId="3821A51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6020C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7ACC40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79EA0EF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34C4D28"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138B918" w14:textId="77777777" w:rsidR="00AB1124" w:rsidRPr="00AB1124" w:rsidRDefault="00AB1124" w:rsidP="00EC7D7F">
            <w:pPr>
              <w:jc w:val="center"/>
              <w:rPr>
                <w:rFonts w:ascii="Arial" w:hAnsi="Arial" w:cs="Arial"/>
                <w:b/>
                <w:sz w:val="20"/>
                <w:szCs w:val="20"/>
              </w:rPr>
            </w:pPr>
          </w:p>
        </w:tc>
      </w:tr>
      <w:tr w:rsidR="00AB1124" w:rsidRPr="00AB1124" w14:paraId="589308C2"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7DC70EE3"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1BC3E2B4"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4DCE044" w14:textId="77777777" w:rsidR="00AB1124" w:rsidRPr="00AB1124" w:rsidRDefault="00AB1124" w:rsidP="00AB1124">
      <w:pPr>
        <w:ind w:left="567" w:right="543" w:firstLine="708"/>
        <w:jc w:val="right"/>
        <w:rPr>
          <w:rFonts w:ascii="Arial" w:hAnsi="Arial" w:cs="Arial"/>
          <w:sz w:val="20"/>
          <w:szCs w:val="20"/>
        </w:rPr>
      </w:pPr>
    </w:p>
    <w:p w14:paraId="6894787A" w14:textId="77777777" w:rsidR="00AB1124" w:rsidRPr="00AB1124" w:rsidRDefault="00AB1124" w:rsidP="00AB1124">
      <w:pPr>
        <w:ind w:right="543"/>
        <w:rPr>
          <w:rFonts w:ascii="Arial" w:hAnsi="Arial" w:cs="Arial"/>
          <w:sz w:val="20"/>
          <w:szCs w:val="20"/>
        </w:rPr>
      </w:pPr>
    </w:p>
    <w:p w14:paraId="22DED01E"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58E2C2AC"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0E532E08"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819B1D0" w14:textId="77777777" w:rsidR="00AB1124" w:rsidRPr="00AB1124" w:rsidRDefault="00AB1124" w:rsidP="00AB1124">
      <w:pPr>
        <w:jc w:val="center"/>
        <w:rPr>
          <w:rFonts w:ascii="Arial" w:hAnsi="Arial" w:cs="Arial"/>
          <w:sz w:val="20"/>
          <w:szCs w:val="20"/>
        </w:rPr>
      </w:pPr>
    </w:p>
    <w:p w14:paraId="7CC74848" w14:textId="77777777" w:rsidR="00AB1124" w:rsidRPr="00AB1124" w:rsidRDefault="00AB1124" w:rsidP="00AB1124">
      <w:pPr>
        <w:jc w:val="center"/>
        <w:rPr>
          <w:rFonts w:ascii="Arial" w:hAnsi="Arial" w:cs="Arial"/>
          <w:sz w:val="20"/>
          <w:szCs w:val="20"/>
        </w:rPr>
      </w:pPr>
    </w:p>
    <w:p w14:paraId="042CFC8E" w14:textId="77777777" w:rsidR="00AB1124" w:rsidRPr="00AB1124" w:rsidRDefault="00AB1124" w:rsidP="00AB1124">
      <w:pPr>
        <w:jc w:val="center"/>
        <w:rPr>
          <w:rFonts w:ascii="Arial" w:hAnsi="Arial" w:cs="Arial"/>
          <w:sz w:val="20"/>
          <w:szCs w:val="20"/>
        </w:rPr>
      </w:pPr>
    </w:p>
    <w:p w14:paraId="4CE17394" w14:textId="77777777" w:rsidR="00AB1124" w:rsidRPr="00AB1124" w:rsidRDefault="00AB1124" w:rsidP="00AB1124">
      <w:pPr>
        <w:jc w:val="center"/>
        <w:rPr>
          <w:rFonts w:ascii="Arial" w:hAnsi="Arial" w:cs="Arial"/>
          <w:sz w:val="20"/>
          <w:szCs w:val="20"/>
        </w:rPr>
      </w:pPr>
    </w:p>
    <w:p w14:paraId="001BE41D" w14:textId="77777777" w:rsidR="00AB1124" w:rsidRPr="00AB1124" w:rsidRDefault="00AB1124" w:rsidP="00AB1124">
      <w:pPr>
        <w:jc w:val="center"/>
        <w:rPr>
          <w:rFonts w:ascii="Arial" w:hAnsi="Arial" w:cs="Arial"/>
          <w:sz w:val="20"/>
          <w:szCs w:val="20"/>
        </w:rPr>
      </w:pPr>
    </w:p>
    <w:p w14:paraId="490ADCDD" w14:textId="77777777" w:rsidR="00AB1124" w:rsidRPr="00AB1124" w:rsidRDefault="00AB1124" w:rsidP="00AB1124">
      <w:pPr>
        <w:jc w:val="center"/>
        <w:rPr>
          <w:rFonts w:ascii="Arial" w:hAnsi="Arial" w:cs="Arial"/>
          <w:sz w:val="20"/>
          <w:szCs w:val="20"/>
        </w:rPr>
      </w:pPr>
    </w:p>
    <w:p w14:paraId="40C7EA32" w14:textId="77777777" w:rsidR="00AB1124" w:rsidRPr="00AB1124" w:rsidRDefault="00AB1124" w:rsidP="00AB1124">
      <w:pPr>
        <w:jc w:val="center"/>
        <w:rPr>
          <w:rFonts w:ascii="Arial" w:hAnsi="Arial" w:cs="Arial"/>
          <w:sz w:val="20"/>
          <w:szCs w:val="20"/>
        </w:rPr>
      </w:pPr>
    </w:p>
    <w:p w14:paraId="50705535" w14:textId="77777777" w:rsidR="00AB1124" w:rsidRPr="00AB1124" w:rsidRDefault="00AB1124" w:rsidP="00AB1124">
      <w:pPr>
        <w:jc w:val="center"/>
        <w:rPr>
          <w:rFonts w:ascii="Arial" w:hAnsi="Arial" w:cs="Arial"/>
          <w:sz w:val="20"/>
          <w:szCs w:val="20"/>
        </w:rPr>
      </w:pPr>
    </w:p>
    <w:p w14:paraId="0081B251" w14:textId="77777777" w:rsidR="00AB1124" w:rsidRPr="00AB1124" w:rsidRDefault="00AB1124" w:rsidP="00AB1124">
      <w:pPr>
        <w:jc w:val="center"/>
        <w:rPr>
          <w:rFonts w:ascii="Arial" w:hAnsi="Arial" w:cs="Arial"/>
          <w:sz w:val="20"/>
          <w:szCs w:val="20"/>
        </w:rPr>
      </w:pPr>
    </w:p>
    <w:p w14:paraId="0AA27BA9" w14:textId="77777777" w:rsidR="00AB1124" w:rsidRPr="00AB1124" w:rsidRDefault="00AB1124" w:rsidP="00AB1124">
      <w:pPr>
        <w:jc w:val="center"/>
        <w:rPr>
          <w:rFonts w:ascii="Arial" w:hAnsi="Arial" w:cs="Arial"/>
          <w:sz w:val="20"/>
          <w:szCs w:val="20"/>
        </w:rPr>
      </w:pPr>
    </w:p>
    <w:p w14:paraId="166EB8A6" w14:textId="77777777" w:rsidR="00AB1124" w:rsidRPr="00AB1124" w:rsidRDefault="00AB1124" w:rsidP="00AB1124">
      <w:pPr>
        <w:jc w:val="center"/>
        <w:rPr>
          <w:rFonts w:ascii="Arial" w:hAnsi="Arial" w:cs="Arial"/>
          <w:sz w:val="20"/>
          <w:szCs w:val="20"/>
        </w:rPr>
      </w:pPr>
    </w:p>
    <w:p w14:paraId="30AE6467" w14:textId="77777777" w:rsidR="00AB1124" w:rsidRPr="00AB1124" w:rsidRDefault="00AB1124" w:rsidP="00AB1124">
      <w:pPr>
        <w:jc w:val="center"/>
        <w:rPr>
          <w:rFonts w:ascii="Arial" w:hAnsi="Arial" w:cs="Arial"/>
          <w:sz w:val="20"/>
          <w:szCs w:val="20"/>
        </w:rPr>
      </w:pPr>
    </w:p>
    <w:p w14:paraId="2D4E8611" w14:textId="77777777" w:rsidR="00AB1124" w:rsidRPr="00AB1124" w:rsidRDefault="00AB1124" w:rsidP="00AB1124">
      <w:pPr>
        <w:jc w:val="center"/>
        <w:rPr>
          <w:rFonts w:ascii="Arial" w:hAnsi="Arial" w:cs="Arial"/>
          <w:sz w:val="20"/>
          <w:szCs w:val="20"/>
        </w:rPr>
      </w:pPr>
    </w:p>
    <w:p w14:paraId="387A16AD" w14:textId="77777777" w:rsidR="00AB1124" w:rsidRPr="00AB1124" w:rsidRDefault="00AB1124" w:rsidP="00AB1124">
      <w:pPr>
        <w:jc w:val="center"/>
        <w:rPr>
          <w:rFonts w:ascii="Arial" w:hAnsi="Arial" w:cs="Arial"/>
          <w:sz w:val="20"/>
          <w:szCs w:val="20"/>
        </w:rPr>
      </w:pPr>
    </w:p>
    <w:p w14:paraId="3EC4BA89" w14:textId="77777777" w:rsidR="00AB1124" w:rsidRPr="00AB1124" w:rsidRDefault="00AB1124" w:rsidP="00AB1124">
      <w:pPr>
        <w:jc w:val="center"/>
        <w:rPr>
          <w:rFonts w:ascii="Arial" w:hAnsi="Arial" w:cs="Arial"/>
          <w:sz w:val="20"/>
          <w:szCs w:val="20"/>
        </w:rPr>
      </w:pPr>
    </w:p>
    <w:p w14:paraId="1C34E719" w14:textId="77777777" w:rsidR="00AB1124" w:rsidRPr="00AB1124" w:rsidRDefault="00AB1124" w:rsidP="00AB1124">
      <w:pPr>
        <w:jc w:val="center"/>
        <w:rPr>
          <w:rFonts w:ascii="Arial" w:hAnsi="Arial" w:cs="Arial"/>
          <w:sz w:val="20"/>
          <w:szCs w:val="20"/>
        </w:rPr>
      </w:pPr>
    </w:p>
    <w:p w14:paraId="34926EF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0DF0066E" wp14:editId="4C3352A6">
            <wp:extent cx="942975" cy="942975"/>
            <wp:effectExtent l="0" t="0" r="0" b="0"/>
            <wp:docPr id="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67F675FB" wp14:editId="7519098E">
            <wp:extent cx="1647825" cy="971550"/>
            <wp:effectExtent l="0" t="0" r="0" b="0"/>
            <wp:docPr id="1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4267684" w14:textId="77777777" w:rsidTr="00EC7D7F">
        <w:tc>
          <w:tcPr>
            <w:tcW w:w="1167" w:type="dxa"/>
            <w:vAlign w:val="center"/>
          </w:tcPr>
          <w:p w14:paraId="70B6EA9D" w14:textId="77777777" w:rsidR="00AB1124" w:rsidRPr="00AB1124" w:rsidRDefault="00AB1124" w:rsidP="00EC7D7F">
            <w:pPr>
              <w:outlineLvl w:val="0"/>
              <w:rPr>
                <w:rFonts w:ascii="Arial" w:hAnsi="Arial" w:cs="Arial"/>
                <w:b/>
                <w:sz w:val="20"/>
                <w:szCs w:val="20"/>
              </w:rPr>
            </w:pPr>
            <w:bookmarkStart w:id="5" w:name="d5"/>
            <w:r w:rsidRPr="00AB1124">
              <w:rPr>
                <w:rFonts w:ascii="Arial" w:hAnsi="Arial" w:cs="Arial"/>
                <w:b/>
                <w:sz w:val="20"/>
                <w:szCs w:val="20"/>
              </w:rPr>
              <w:t>Dönem</w:t>
            </w:r>
            <w:bookmarkEnd w:id="5"/>
          </w:p>
        </w:tc>
        <w:tc>
          <w:tcPr>
            <w:tcW w:w="1262" w:type="dxa"/>
            <w:vAlign w:val="center"/>
          </w:tcPr>
          <w:p w14:paraId="34538BC9"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529D46E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F5ACDBC" w14:textId="77777777" w:rsidTr="00EC7D7F">
        <w:tc>
          <w:tcPr>
            <w:tcW w:w="1668" w:type="dxa"/>
            <w:vAlign w:val="center"/>
          </w:tcPr>
          <w:p w14:paraId="76B6A29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5787CF3F"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102688D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15B871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 ve Kalkınma</w:t>
            </w:r>
          </w:p>
        </w:tc>
      </w:tr>
    </w:tbl>
    <w:p w14:paraId="79935E3D"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64FFF0AE"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25934C2A"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1EDDA06E"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760662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083B46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67739DAB"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9C1363A"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44A21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B04F05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078538FD"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1CE7ED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0887369C"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4646A2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1ED188A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5073D037"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59749BC3"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69885E3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2F93E7D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5831AD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04DAAA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3D25C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483E25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132D6B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13098C4"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607B82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4445678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706186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6881DEF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954158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09CACD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49ABF397"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35A12871"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029949B3"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4DAD18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4A1AE6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53C32D7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ACC9B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CAB5B74"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1B54DF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37B99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7C713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B440C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6FA147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4E0423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A58FFFD"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36155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182322C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10BF657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2EF1F5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A9178AF"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39CFC0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722BAE02"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6DACBB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9A5091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B5B4073"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26C46E58"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8C9F57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78C09E2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2C6247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672B6AA"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19D656C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4ECBBA8D" w14:textId="77777777" w:rsidR="00AB1124" w:rsidRPr="00AB1124" w:rsidRDefault="00AB1124" w:rsidP="00EC7D7F">
            <w:pPr>
              <w:jc w:val="center"/>
              <w:rPr>
                <w:rFonts w:ascii="Arial" w:hAnsi="Arial" w:cs="Arial"/>
                <w:sz w:val="20"/>
                <w:szCs w:val="20"/>
              </w:rPr>
            </w:pPr>
          </w:p>
        </w:tc>
      </w:tr>
      <w:tr w:rsidR="00AB1124" w:rsidRPr="00AB1124" w14:paraId="01C283E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07FD30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12CE6DA9"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1451AA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1C158CAD" w14:textId="77777777" w:rsidR="00AB1124" w:rsidRPr="00AB1124" w:rsidRDefault="00AB1124" w:rsidP="00EC7D7F">
            <w:pPr>
              <w:jc w:val="center"/>
              <w:rPr>
                <w:rFonts w:ascii="Arial" w:hAnsi="Arial" w:cs="Arial"/>
                <w:sz w:val="20"/>
                <w:szCs w:val="20"/>
              </w:rPr>
            </w:pPr>
          </w:p>
        </w:tc>
      </w:tr>
      <w:tr w:rsidR="00AB1124" w:rsidRPr="00AB1124" w14:paraId="33E963E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E4AA0C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0063801"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799F3CB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6CE8A406" w14:textId="77777777" w:rsidR="00AB1124" w:rsidRPr="00AB1124" w:rsidRDefault="00AB1124" w:rsidP="00EC7D7F">
            <w:pPr>
              <w:jc w:val="center"/>
              <w:rPr>
                <w:rFonts w:ascii="Arial" w:hAnsi="Arial" w:cs="Arial"/>
                <w:sz w:val="20"/>
                <w:szCs w:val="20"/>
              </w:rPr>
            </w:pPr>
          </w:p>
        </w:tc>
      </w:tr>
      <w:tr w:rsidR="00AB1124" w:rsidRPr="00AB1124" w14:paraId="21CB890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BAA7A2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61CC67D"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8F79C9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5E3E9448" w14:textId="77777777" w:rsidR="00AB1124" w:rsidRPr="00AB1124" w:rsidRDefault="00AB1124" w:rsidP="00EC7D7F">
            <w:pPr>
              <w:jc w:val="center"/>
              <w:rPr>
                <w:rFonts w:ascii="Arial" w:hAnsi="Arial" w:cs="Arial"/>
                <w:sz w:val="20"/>
                <w:szCs w:val="20"/>
              </w:rPr>
            </w:pPr>
          </w:p>
        </w:tc>
      </w:tr>
      <w:tr w:rsidR="00AB1124" w:rsidRPr="00AB1124" w14:paraId="2D85C1D2"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551A4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13DDE0E0"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4208A5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60AED0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4F6530B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69644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938496B"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2A627D67"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0AA1B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AEABD0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lkınma kavramı, Turizmin ülke kalkınmasındaki etkileri ele alınacaktır. </w:t>
            </w:r>
          </w:p>
        </w:tc>
      </w:tr>
      <w:tr w:rsidR="00AB1124" w:rsidRPr="00AB1124" w14:paraId="585967D9"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F71935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632D350F" w14:textId="77777777" w:rsidR="00AB1124" w:rsidRPr="00AB1124" w:rsidRDefault="00AB1124" w:rsidP="00EC7D7F">
            <w:pPr>
              <w:rPr>
                <w:rFonts w:ascii="Arial" w:hAnsi="Arial" w:cs="Arial"/>
                <w:sz w:val="20"/>
                <w:szCs w:val="20"/>
              </w:rPr>
            </w:pPr>
            <w:r w:rsidRPr="00AB1124">
              <w:rPr>
                <w:rFonts w:ascii="Arial" w:hAnsi="Arial" w:cs="Arial"/>
                <w:sz w:val="20"/>
                <w:szCs w:val="20"/>
              </w:rPr>
              <w:t>Bu dersin amacı; turizm ekonomisi ile ilgili temel kavramların, turizm ve kalkınma ilişkisinin, turizmin ekonomik etkilerinin, turizm talebi ve arzının, turizmde piyasa çeşitlerinin, turizmde arz talep dengesi ve fiyat oluşumunun, turizmde yabancı sermaye ve çok uluslu işletmelerin, Türkiye ekonomisinde turizmin yeri konularının incelenmesi ve değerlendirilmesidir.</w:t>
            </w:r>
          </w:p>
        </w:tc>
      </w:tr>
      <w:tr w:rsidR="00AB1124" w:rsidRPr="00AB1124" w14:paraId="166883E6"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F1E32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2A3F12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Bu ders sonucunda öğrenciler turizm sektörünün ülke ekonomisindeki yeri ve kalkınmadaki rolünü öğrenebilecektir. </w:t>
            </w:r>
          </w:p>
        </w:tc>
      </w:tr>
      <w:tr w:rsidR="00AB1124" w:rsidRPr="00AB1124" w14:paraId="794719F6"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98D0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7B8BE53A" w14:textId="77777777" w:rsidR="00AB1124" w:rsidRPr="00AB1124" w:rsidRDefault="00AB1124" w:rsidP="00EC7D7F">
            <w:pPr>
              <w:rPr>
                <w:rFonts w:ascii="Arial" w:hAnsi="Arial" w:cs="Arial"/>
                <w:sz w:val="20"/>
                <w:szCs w:val="20"/>
              </w:rPr>
            </w:pPr>
            <w:r w:rsidRPr="00AB1124">
              <w:rPr>
                <w:rFonts w:ascii="Arial" w:hAnsi="Arial" w:cs="Arial"/>
                <w:sz w:val="20"/>
                <w:szCs w:val="20"/>
              </w:rPr>
              <w:t>Dersi tamamlayan öğrenciler;</w:t>
            </w:r>
          </w:p>
          <w:p w14:paraId="40E5DFBA" w14:textId="77777777" w:rsidR="00AB1124" w:rsidRPr="00AB1124" w:rsidRDefault="00AB1124" w:rsidP="00EC7D7F">
            <w:pPr>
              <w:rPr>
                <w:rFonts w:ascii="Arial" w:hAnsi="Arial" w:cs="Arial"/>
                <w:sz w:val="20"/>
                <w:szCs w:val="20"/>
              </w:rPr>
            </w:pPr>
            <w:r w:rsidRPr="00AB1124">
              <w:rPr>
                <w:rFonts w:ascii="Arial" w:hAnsi="Arial" w:cs="Arial"/>
                <w:sz w:val="20"/>
                <w:szCs w:val="20"/>
              </w:rPr>
              <w:t>-  Kalkınmayı kavrama</w:t>
            </w:r>
          </w:p>
          <w:p w14:paraId="4DC4AD9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Turizm ve kalkınma ilişkisini kavrama  </w:t>
            </w:r>
          </w:p>
          <w:p w14:paraId="0D43B36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Dünyadaki örnekleri inceleyebilme   </w:t>
            </w:r>
          </w:p>
        </w:tc>
      </w:tr>
      <w:tr w:rsidR="00AB1124" w:rsidRPr="00AB1124" w14:paraId="10277E7B"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7BBE9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3EF9CC8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lman </w:t>
            </w:r>
            <w:proofErr w:type="spellStart"/>
            <w:r w:rsidRPr="00AB1124">
              <w:rPr>
                <w:rFonts w:ascii="Arial" w:hAnsi="Arial" w:cs="Arial"/>
                <w:sz w:val="20"/>
                <w:szCs w:val="20"/>
              </w:rPr>
              <w:t>Bayrakcı</w:t>
            </w:r>
            <w:proofErr w:type="spellEnd"/>
            <w:r w:rsidRPr="00AB1124">
              <w:rPr>
                <w:rFonts w:ascii="Arial" w:hAnsi="Arial" w:cs="Arial"/>
                <w:sz w:val="20"/>
                <w:szCs w:val="20"/>
              </w:rPr>
              <w:t>, Zekeriya Yetiş, Selim Yücel Güleç (2021) Ekonomik kalkınma ve turizm</w:t>
            </w:r>
          </w:p>
        </w:tc>
      </w:tr>
      <w:tr w:rsidR="00AB1124" w:rsidRPr="00AB1124" w14:paraId="42A6CD3A"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62BF3B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6F30EAA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rs notları, Örnek araştırmalar, Ulusal ve Uluslararası yazındaki araştırma makaleleri </w:t>
            </w:r>
          </w:p>
        </w:tc>
      </w:tr>
      <w:tr w:rsidR="00AB1124" w:rsidRPr="00AB1124" w14:paraId="1328A872"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41C0BB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2F9C5DF" w14:textId="77777777" w:rsidR="00AB1124" w:rsidRPr="00AB1124" w:rsidRDefault="00AB1124" w:rsidP="00EC7D7F">
            <w:pPr>
              <w:rPr>
                <w:rFonts w:ascii="Arial" w:hAnsi="Arial" w:cs="Arial"/>
                <w:sz w:val="20"/>
                <w:szCs w:val="20"/>
              </w:rPr>
            </w:pPr>
            <w:r w:rsidRPr="00AB1124">
              <w:rPr>
                <w:rFonts w:ascii="Arial" w:hAnsi="Arial" w:cs="Arial"/>
                <w:sz w:val="20"/>
                <w:szCs w:val="20"/>
              </w:rPr>
              <w:t>Projeksiyon ve Bilgisayar</w:t>
            </w:r>
          </w:p>
        </w:tc>
      </w:tr>
    </w:tbl>
    <w:p w14:paraId="19D2EC3E" w14:textId="77777777" w:rsidR="00AB1124" w:rsidRPr="00AB1124" w:rsidRDefault="00AB1124" w:rsidP="00AB1124">
      <w:pPr>
        <w:rPr>
          <w:rFonts w:ascii="Arial" w:hAnsi="Arial" w:cs="Arial"/>
          <w:i/>
          <w:sz w:val="20"/>
          <w:szCs w:val="20"/>
        </w:rPr>
      </w:pPr>
    </w:p>
    <w:p w14:paraId="4BBDBD4C"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A37CA1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913DDF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E2CA6E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694FA68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2FB42CE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F443D8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0B39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03982807"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Kalkınma ve Gelişmişlik</w:t>
            </w:r>
          </w:p>
        </w:tc>
      </w:tr>
      <w:tr w:rsidR="00AB1124" w:rsidRPr="00AB1124" w14:paraId="25D3AA8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F962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547FD78"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Kalkınma Teorilerine Genel Bakış</w:t>
            </w:r>
          </w:p>
        </w:tc>
      </w:tr>
      <w:tr w:rsidR="00AB1124" w:rsidRPr="00AB1124" w14:paraId="3C4855D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40DC6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0753FE1D" w14:textId="77777777" w:rsidR="00AB1124" w:rsidRPr="00AB1124" w:rsidRDefault="00AB1124" w:rsidP="00EC7D7F">
            <w:pPr>
              <w:rPr>
                <w:rFonts w:ascii="Arial" w:hAnsi="Arial" w:cs="Arial"/>
                <w:sz w:val="20"/>
                <w:szCs w:val="20"/>
              </w:rPr>
            </w:pPr>
            <w:r w:rsidRPr="00AB1124">
              <w:rPr>
                <w:rFonts w:ascii="Arial" w:hAnsi="Arial" w:cs="Arial"/>
                <w:sz w:val="20"/>
                <w:szCs w:val="20"/>
              </w:rPr>
              <w:t>Bölgesel gelişme-turizm ilişkisini değerlendirmede kullanılan yöntemler</w:t>
            </w:r>
          </w:p>
        </w:tc>
      </w:tr>
      <w:tr w:rsidR="00AB1124" w:rsidRPr="00AB1124" w14:paraId="685627F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11A8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4</w:t>
            </w:r>
          </w:p>
        </w:tc>
        <w:tc>
          <w:tcPr>
            <w:tcW w:w="4464" w:type="pct"/>
            <w:tcBorders>
              <w:top w:val="single" w:sz="6" w:space="0" w:color="auto"/>
              <w:left w:val="single" w:sz="6" w:space="0" w:color="auto"/>
              <w:bottom w:val="single" w:sz="6" w:space="0" w:color="auto"/>
              <w:right w:val="single" w:sz="12" w:space="0" w:color="auto"/>
            </w:tcBorders>
          </w:tcPr>
          <w:p w14:paraId="466D40A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in bölgesel gelişmeye katkısı, gelişmekte olan ülkelerin kalkınmasında turizmin etkisi </w:t>
            </w:r>
          </w:p>
        </w:tc>
      </w:tr>
      <w:tr w:rsidR="00AB1124" w:rsidRPr="00AB1124" w14:paraId="5636C26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495F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5F36A0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den gelir elde eden ülkelerin turizm gelişme süreçleri, sorunları ve turizm politikaları, AB’de bölgesel gelişme aracı olarak turizm </w:t>
            </w:r>
          </w:p>
        </w:tc>
      </w:tr>
      <w:tr w:rsidR="00AB1124" w:rsidRPr="00AB1124" w14:paraId="664AE46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CD47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745A80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in ekonomik etkileri, </w:t>
            </w:r>
            <w:proofErr w:type="spellStart"/>
            <w:r w:rsidRPr="00AB1124">
              <w:rPr>
                <w:rFonts w:ascii="Arial" w:hAnsi="Arial" w:cs="Arial"/>
                <w:sz w:val="20"/>
                <w:szCs w:val="20"/>
              </w:rPr>
              <w:t>sosyo</w:t>
            </w:r>
            <w:proofErr w:type="spellEnd"/>
            <w:r w:rsidRPr="00AB1124">
              <w:rPr>
                <w:rFonts w:ascii="Arial" w:hAnsi="Arial" w:cs="Arial"/>
                <w:sz w:val="20"/>
                <w:szCs w:val="20"/>
              </w:rPr>
              <w:t xml:space="preserve">-kültürel etkileri, çevresel etkileri, sürdürülebilir kalkınma ve sürdürülebilir turizm </w:t>
            </w:r>
          </w:p>
        </w:tc>
      </w:tr>
      <w:tr w:rsidR="00AB1124" w:rsidRPr="00AB1124" w14:paraId="7E6B43B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22882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1EA9F7" w14:textId="77777777" w:rsidR="00AB1124" w:rsidRPr="00AB1124" w:rsidRDefault="00AB1124" w:rsidP="00EC7D7F">
            <w:pPr>
              <w:rPr>
                <w:rFonts w:ascii="Arial" w:hAnsi="Arial" w:cs="Arial"/>
                <w:sz w:val="20"/>
                <w:szCs w:val="20"/>
              </w:rPr>
            </w:pPr>
            <w:r w:rsidRPr="00AB1124">
              <w:rPr>
                <w:rFonts w:ascii="Arial" w:hAnsi="Arial" w:cs="Arial"/>
                <w:sz w:val="20"/>
                <w:szCs w:val="20"/>
              </w:rPr>
              <w:t>Turizmde yeni eğilimler, farklı turizm türlerinin özellikleri ve yerel kalkınma stratejileri</w:t>
            </w:r>
          </w:p>
        </w:tc>
      </w:tr>
      <w:tr w:rsidR="00AB1124" w:rsidRPr="00AB1124" w14:paraId="02192B7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410CAC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33FCFF1" w14:textId="77777777" w:rsidR="00AB1124" w:rsidRPr="00AB1124" w:rsidRDefault="00AB1124" w:rsidP="00EC7D7F">
            <w:pPr>
              <w:rPr>
                <w:rFonts w:ascii="Arial" w:hAnsi="Arial" w:cs="Arial"/>
                <w:sz w:val="20"/>
                <w:szCs w:val="20"/>
              </w:rPr>
            </w:pPr>
            <w:r w:rsidRPr="00AB1124">
              <w:rPr>
                <w:rFonts w:ascii="Arial" w:hAnsi="Arial" w:cs="Arial"/>
                <w:sz w:val="20"/>
                <w:szCs w:val="20"/>
              </w:rPr>
              <w:t>Dengeli ve Dengesiz Kalkınma Teorileri</w:t>
            </w:r>
          </w:p>
        </w:tc>
      </w:tr>
      <w:tr w:rsidR="00AB1124" w:rsidRPr="00AB1124" w14:paraId="5861A96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AA44E3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2C5873D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in Gayrisafi Yurtiçi </w:t>
            </w:r>
            <w:proofErr w:type="gramStart"/>
            <w:r w:rsidRPr="00AB1124">
              <w:rPr>
                <w:rFonts w:ascii="Arial" w:hAnsi="Arial" w:cs="Arial"/>
                <w:sz w:val="20"/>
                <w:szCs w:val="20"/>
              </w:rPr>
              <w:t>Hasıla</w:t>
            </w:r>
            <w:proofErr w:type="gramEnd"/>
            <w:r w:rsidRPr="00AB1124">
              <w:rPr>
                <w:rFonts w:ascii="Arial" w:hAnsi="Arial" w:cs="Arial"/>
                <w:sz w:val="20"/>
                <w:szCs w:val="20"/>
              </w:rPr>
              <w:t xml:space="preserve"> İçindeki Önemi</w:t>
            </w:r>
          </w:p>
        </w:tc>
      </w:tr>
      <w:tr w:rsidR="00AB1124" w:rsidRPr="00AB1124" w14:paraId="38541C6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AC65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31CA48B5" w14:textId="77777777" w:rsidR="00AB1124" w:rsidRPr="00AB1124" w:rsidRDefault="00AB1124" w:rsidP="00EC7D7F">
            <w:pPr>
              <w:rPr>
                <w:rFonts w:ascii="Arial" w:hAnsi="Arial" w:cs="Arial"/>
                <w:sz w:val="20"/>
                <w:szCs w:val="20"/>
              </w:rPr>
            </w:pPr>
            <w:r w:rsidRPr="00AB1124">
              <w:rPr>
                <w:rFonts w:ascii="Arial" w:hAnsi="Arial" w:cs="Arial"/>
                <w:sz w:val="20"/>
                <w:szCs w:val="20"/>
              </w:rPr>
              <w:t>Kalkınma Açısından İstihdamın Önemi ve Turizmin İstihdam Yaratma Etkisi</w:t>
            </w:r>
          </w:p>
        </w:tc>
      </w:tr>
      <w:tr w:rsidR="00AB1124" w:rsidRPr="00AB1124" w14:paraId="16C7059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DD33E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C1D9AC2" w14:textId="77777777" w:rsidR="00AB1124" w:rsidRPr="00AB1124" w:rsidRDefault="00AB1124" w:rsidP="00EC7D7F">
            <w:pPr>
              <w:rPr>
                <w:rFonts w:ascii="Arial" w:hAnsi="Arial" w:cs="Arial"/>
                <w:sz w:val="20"/>
                <w:szCs w:val="20"/>
              </w:rPr>
            </w:pPr>
            <w:r w:rsidRPr="00AB1124">
              <w:rPr>
                <w:rFonts w:ascii="Arial" w:hAnsi="Arial" w:cs="Arial"/>
                <w:sz w:val="20"/>
                <w:szCs w:val="20"/>
              </w:rPr>
              <w:t>Yatırımların Arttırılmasında Turizmin Rolü</w:t>
            </w:r>
          </w:p>
        </w:tc>
      </w:tr>
      <w:tr w:rsidR="00AB1124" w:rsidRPr="00AB1124" w14:paraId="5CFC6F7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2DD76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5AD860D" w14:textId="77777777" w:rsidR="00AB1124" w:rsidRPr="00AB1124" w:rsidRDefault="00AB1124" w:rsidP="00EC7D7F">
            <w:pPr>
              <w:rPr>
                <w:rFonts w:ascii="Arial" w:hAnsi="Arial" w:cs="Arial"/>
                <w:sz w:val="20"/>
                <w:szCs w:val="20"/>
              </w:rPr>
            </w:pPr>
            <w:r w:rsidRPr="00AB1124">
              <w:rPr>
                <w:rFonts w:ascii="Arial" w:hAnsi="Arial" w:cs="Arial"/>
                <w:sz w:val="20"/>
                <w:szCs w:val="20"/>
              </w:rPr>
              <w:t>Kalkınma Turizm ve Enflasyon İlişkisi</w:t>
            </w:r>
          </w:p>
        </w:tc>
      </w:tr>
      <w:tr w:rsidR="00AB1124" w:rsidRPr="00AB1124" w14:paraId="436DC26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4D4B2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F47E01E" w14:textId="77777777" w:rsidR="00AB1124" w:rsidRPr="00AB1124" w:rsidRDefault="00AB1124" w:rsidP="00EC7D7F">
            <w:pPr>
              <w:rPr>
                <w:rFonts w:ascii="Arial" w:hAnsi="Arial" w:cs="Arial"/>
                <w:sz w:val="20"/>
                <w:szCs w:val="20"/>
              </w:rPr>
            </w:pPr>
            <w:r w:rsidRPr="00AB1124">
              <w:rPr>
                <w:rFonts w:ascii="Arial" w:hAnsi="Arial" w:cs="Arial"/>
                <w:sz w:val="20"/>
                <w:szCs w:val="20"/>
              </w:rPr>
              <w:t>Turizmin Bölgelerarası Dengeli Kalkınmaya Etkisi</w:t>
            </w:r>
          </w:p>
        </w:tc>
      </w:tr>
      <w:tr w:rsidR="00AB1124" w:rsidRPr="00AB1124" w14:paraId="28E0E97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C7CBA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FDC7E2A" w14:textId="77777777" w:rsidR="00AB1124" w:rsidRPr="00AB1124" w:rsidRDefault="00AB1124" w:rsidP="00EC7D7F">
            <w:pPr>
              <w:rPr>
                <w:rFonts w:ascii="Arial" w:hAnsi="Arial" w:cs="Arial"/>
                <w:sz w:val="20"/>
                <w:szCs w:val="20"/>
              </w:rPr>
            </w:pPr>
            <w:r w:rsidRPr="00AB1124">
              <w:rPr>
                <w:rFonts w:ascii="Arial" w:hAnsi="Arial" w:cs="Arial"/>
                <w:sz w:val="20"/>
                <w:szCs w:val="20"/>
              </w:rPr>
              <w:t>Turizmin Diğer Sektörlerle İlişkisi</w:t>
            </w:r>
          </w:p>
        </w:tc>
      </w:tr>
      <w:tr w:rsidR="00AB1124" w:rsidRPr="00AB1124" w14:paraId="034976A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5768B2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6987EE8"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3458CAFE"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2A5D133D"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4D70373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502E1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A89C97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5301F40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0CFB93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48DE87E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FB7D84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5AF058A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5186087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DFF72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BCA3EF7" w14:textId="77777777" w:rsidR="00AB1124" w:rsidRPr="00AB1124" w:rsidRDefault="00AB1124" w:rsidP="00EC7D7F">
            <w:pPr>
              <w:jc w:val="center"/>
              <w:rPr>
                <w:rFonts w:ascii="Arial" w:hAnsi="Arial" w:cs="Arial"/>
                <w:sz w:val="20"/>
                <w:szCs w:val="20"/>
              </w:rPr>
            </w:pPr>
          </w:p>
        </w:tc>
      </w:tr>
      <w:tr w:rsidR="00AB1124" w:rsidRPr="00AB1124" w14:paraId="3B9B6C6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C10CA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4B48217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9392FC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1EB5C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D561CCC" w14:textId="77777777" w:rsidR="00AB1124" w:rsidRPr="00AB1124" w:rsidRDefault="00AB1124" w:rsidP="00EC7D7F">
            <w:pPr>
              <w:jc w:val="center"/>
              <w:rPr>
                <w:rFonts w:ascii="Arial" w:hAnsi="Arial" w:cs="Arial"/>
                <w:sz w:val="20"/>
                <w:szCs w:val="20"/>
              </w:rPr>
            </w:pPr>
          </w:p>
        </w:tc>
      </w:tr>
      <w:tr w:rsidR="00AB1124" w:rsidRPr="00AB1124" w14:paraId="28A1353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49B02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9ABEF3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3404058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95557B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A123C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572F8E8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B842D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28BFD3B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6229BE1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66F45E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5DAD52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2FB1728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67BEA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ACEA4C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1493442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0AA3C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DF0F345" w14:textId="77777777" w:rsidR="00AB1124" w:rsidRPr="00AB1124" w:rsidRDefault="00AB1124" w:rsidP="00EC7D7F">
            <w:pPr>
              <w:jc w:val="center"/>
              <w:rPr>
                <w:rFonts w:ascii="Arial" w:hAnsi="Arial" w:cs="Arial"/>
                <w:sz w:val="20"/>
                <w:szCs w:val="20"/>
              </w:rPr>
            </w:pPr>
          </w:p>
        </w:tc>
      </w:tr>
      <w:tr w:rsidR="00AB1124" w:rsidRPr="00AB1124" w14:paraId="134632C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582DA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47FC31E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113448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38F88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3A38585" w14:textId="77777777" w:rsidR="00AB1124" w:rsidRPr="00AB1124" w:rsidRDefault="00AB1124" w:rsidP="00EC7D7F">
            <w:pPr>
              <w:jc w:val="center"/>
              <w:rPr>
                <w:rFonts w:ascii="Arial" w:hAnsi="Arial" w:cs="Arial"/>
                <w:sz w:val="20"/>
                <w:szCs w:val="20"/>
              </w:rPr>
            </w:pPr>
          </w:p>
        </w:tc>
      </w:tr>
      <w:tr w:rsidR="00AB1124" w:rsidRPr="00AB1124" w14:paraId="619F91D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716F8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175A4BE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7E1E1E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48DA88C"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988011E" w14:textId="77777777" w:rsidR="00AB1124" w:rsidRPr="00AB1124" w:rsidRDefault="00AB1124" w:rsidP="00EC7D7F">
            <w:pPr>
              <w:jc w:val="center"/>
              <w:rPr>
                <w:rFonts w:ascii="Arial" w:hAnsi="Arial" w:cs="Arial"/>
                <w:sz w:val="20"/>
                <w:szCs w:val="20"/>
              </w:rPr>
            </w:pPr>
          </w:p>
        </w:tc>
      </w:tr>
      <w:tr w:rsidR="00AB1124" w:rsidRPr="00AB1124" w14:paraId="3372CD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1AB03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8A9A5A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7F445F2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D03BF3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3CCD0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7E13B3D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64DBA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7EFCF90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49EA027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16C89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BEEAA9B" w14:textId="77777777" w:rsidR="00AB1124" w:rsidRPr="00AB1124" w:rsidRDefault="00AB1124" w:rsidP="00EC7D7F">
            <w:pPr>
              <w:jc w:val="center"/>
              <w:rPr>
                <w:rFonts w:ascii="Arial" w:hAnsi="Arial" w:cs="Arial"/>
                <w:sz w:val="20"/>
                <w:szCs w:val="20"/>
              </w:rPr>
            </w:pPr>
          </w:p>
        </w:tc>
      </w:tr>
      <w:tr w:rsidR="00AB1124" w:rsidRPr="00AB1124" w14:paraId="70600B36"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4E6BC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32E24CC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2EA89D7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5AE1E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3DD6B09" w14:textId="77777777" w:rsidR="00AB1124" w:rsidRPr="00AB1124" w:rsidRDefault="00AB1124" w:rsidP="00EC7D7F">
            <w:pPr>
              <w:jc w:val="center"/>
              <w:rPr>
                <w:rFonts w:ascii="Arial" w:hAnsi="Arial" w:cs="Arial"/>
                <w:sz w:val="20"/>
                <w:szCs w:val="20"/>
              </w:rPr>
            </w:pPr>
          </w:p>
        </w:tc>
      </w:tr>
      <w:tr w:rsidR="00AB1124" w:rsidRPr="00AB1124" w14:paraId="1AD1017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F9B19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6C37631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3E0633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24BC98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07F9DAE" w14:textId="77777777" w:rsidR="00AB1124" w:rsidRPr="00AB1124" w:rsidRDefault="00AB1124" w:rsidP="00EC7D7F">
            <w:pPr>
              <w:jc w:val="center"/>
              <w:rPr>
                <w:rFonts w:ascii="Arial" w:hAnsi="Arial" w:cs="Arial"/>
                <w:sz w:val="20"/>
                <w:szCs w:val="20"/>
              </w:rPr>
            </w:pPr>
          </w:p>
        </w:tc>
      </w:tr>
      <w:tr w:rsidR="00AB1124" w:rsidRPr="00AB1124" w14:paraId="573B96D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F310E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780F357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7A82D0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78C4A6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C0F04E5" w14:textId="77777777" w:rsidR="00AB1124" w:rsidRPr="00AB1124" w:rsidRDefault="00AB1124" w:rsidP="00EC7D7F">
            <w:pPr>
              <w:jc w:val="center"/>
              <w:rPr>
                <w:rFonts w:ascii="Arial" w:hAnsi="Arial" w:cs="Arial"/>
                <w:sz w:val="20"/>
                <w:szCs w:val="20"/>
              </w:rPr>
            </w:pPr>
          </w:p>
        </w:tc>
      </w:tr>
      <w:tr w:rsidR="00AB1124" w:rsidRPr="00AB1124" w14:paraId="330A3C13"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41775AD"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2AAF70A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781A903" w14:textId="77777777" w:rsidR="00AB1124" w:rsidRPr="00AB1124" w:rsidRDefault="00AB1124" w:rsidP="00AB1124">
      <w:pPr>
        <w:ind w:left="567" w:right="543" w:firstLine="708"/>
        <w:jc w:val="right"/>
        <w:rPr>
          <w:rFonts w:ascii="Arial" w:hAnsi="Arial" w:cs="Arial"/>
          <w:sz w:val="20"/>
          <w:szCs w:val="20"/>
        </w:rPr>
      </w:pPr>
    </w:p>
    <w:p w14:paraId="343D929C" w14:textId="77777777" w:rsidR="00AB1124" w:rsidRPr="00AB1124" w:rsidRDefault="00AB1124" w:rsidP="00AB1124">
      <w:pPr>
        <w:ind w:right="543"/>
        <w:rPr>
          <w:rFonts w:ascii="Arial" w:hAnsi="Arial" w:cs="Arial"/>
          <w:sz w:val="20"/>
          <w:szCs w:val="20"/>
        </w:rPr>
      </w:pPr>
    </w:p>
    <w:p w14:paraId="392E3F31"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3E3B1072" w14:textId="77777777" w:rsidR="00AB1124" w:rsidRPr="00AB1124" w:rsidRDefault="00AB1124" w:rsidP="00AB1124">
      <w:pPr>
        <w:ind w:left="708" w:right="543" w:firstLine="708"/>
        <w:jc w:val="right"/>
        <w:rPr>
          <w:rFonts w:ascii="Arial" w:hAnsi="Arial" w:cs="Arial"/>
          <w:sz w:val="20"/>
          <w:szCs w:val="20"/>
        </w:rPr>
      </w:pPr>
      <w:r w:rsidRPr="00AB1124">
        <w:rPr>
          <w:rFonts w:ascii="Arial" w:hAnsi="Arial" w:cs="Arial"/>
          <w:sz w:val="20"/>
          <w:szCs w:val="20"/>
        </w:rPr>
        <w:t xml:space="preserve"> Ders Öğretim Üyesi </w:t>
      </w:r>
    </w:p>
    <w:p w14:paraId="4B69ABC3"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26/07/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FEF3786" w14:textId="77777777" w:rsidR="00AB1124" w:rsidRPr="00AB1124" w:rsidRDefault="00AB1124" w:rsidP="00AB1124">
      <w:pPr>
        <w:jc w:val="center"/>
        <w:rPr>
          <w:rFonts w:ascii="Arial" w:hAnsi="Arial" w:cs="Arial"/>
          <w:sz w:val="20"/>
          <w:szCs w:val="20"/>
        </w:rPr>
      </w:pPr>
    </w:p>
    <w:p w14:paraId="0731E7CD" w14:textId="77777777" w:rsidR="00AB1124" w:rsidRPr="00AB1124" w:rsidRDefault="00AB1124" w:rsidP="00AB1124">
      <w:pPr>
        <w:jc w:val="center"/>
        <w:rPr>
          <w:rFonts w:ascii="Arial" w:hAnsi="Arial" w:cs="Arial"/>
          <w:sz w:val="20"/>
          <w:szCs w:val="20"/>
        </w:rPr>
      </w:pPr>
    </w:p>
    <w:p w14:paraId="209647F7" w14:textId="77777777" w:rsidR="00AB1124" w:rsidRPr="00AB1124" w:rsidRDefault="00AB1124" w:rsidP="00AB1124">
      <w:pPr>
        <w:jc w:val="center"/>
        <w:rPr>
          <w:rFonts w:ascii="Arial" w:hAnsi="Arial" w:cs="Arial"/>
          <w:sz w:val="20"/>
          <w:szCs w:val="20"/>
        </w:rPr>
      </w:pPr>
    </w:p>
    <w:p w14:paraId="405393D1" w14:textId="77777777" w:rsidR="00AB1124" w:rsidRPr="00AB1124" w:rsidRDefault="00AB1124" w:rsidP="00AB1124">
      <w:pPr>
        <w:jc w:val="center"/>
        <w:rPr>
          <w:rFonts w:ascii="Arial" w:hAnsi="Arial" w:cs="Arial"/>
          <w:sz w:val="20"/>
          <w:szCs w:val="20"/>
        </w:rPr>
      </w:pPr>
    </w:p>
    <w:p w14:paraId="615A7E88" w14:textId="77777777" w:rsidR="00AB1124" w:rsidRPr="00AB1124" w:rsidRDefault="00AB1124" w:rsidP="00AB1124">
      <w:pPr>
        <w:jc w:val="center"/>
        <w:rPr>
          <w:rFonts w:ascii="Arial" w:hAnsi="Arial" w:cs="Arial"/>
          <w:sz w:val="20"/>
          <w:szCs w:val="20"/>
        </w:rPr>
      </w:pPr>
    </w:p>
    <w:p w14:paraId="67B51DCA" w14:textId="77777777" w:rsidR="00AB1124" w:rsidRPr="00AB1124" w:rsidRDefault="00AB1124" w:rsidP="00AB1124">
      <w:pPr>
        <w:jc w:val="center"/>
        <w:rPr>
          <w:rFonts w:ascii="Arial" w:hAnsi="Arial" w:cs="Arial"/>
          <w:sz w:val="20"/>
          <w:szCs w:val="20"/>
        </w:rPr>
      </w:pPr>
    </w:p>
    <w:p w14:paraId="2A44CE49" w14:textId="77777777" w:rsidR="00AB1124" w:rsidRPr="00AB1124" w:rsidRDefault="00AB1124" w:rsidP="00AB1124">
      <w:pPr>
        <w:jc w:val="center"/>
        <w:rPr>
          <w:rFonts w:ascii="Arial" w:hAnsi="Arial" w:cs="Arial"/>
          <w:sz w:val="20"/>
          <w:szCs w:val="20"/>
        </w:rPr>
      </w:pPr>
    </w:p>
    <w:p w14:paraId="2CAAA2AF" w14:textId="77777777" w:rsidR="00AB1124" w:rsidRPr="00AB1124" w:rsidRDefault="00AB1124" w:rsidP="00AB1124">
      <w:pPr>
        <w:jc w:val="center"/>
        <w:rPr>
          <w:rFonts w:ascii="Arial" w:hAnsi="Arial" w:cs="Arial"/>
          <w:sz w:val="20"/>
          <w:szCs w:val="20"/>
        </w:rPr>
      </w:pPr>
    </w:p>
    <w:p w14:paraId="292FD716" w14:textId="77777777" w:rsidR="00AB1124" w:rsidRPr="00AB1124" w:rsidRDefault="00AB1124" w:rsidP="00AB1124">
      <w:pPr>
        <w:jc w:val="center"/>
        <w:rPr>
          <w:rFonts w:ascii="Arial" w:hAnsi="Arial" w:cs="Arial"/>
          <w:sz w:val="20"/>
          <w:szCs w:val="20"/>
        </w:rPr>
      </w:pPr>
    </w:p>
    <w:p w14:paraId="2B5B33B8" w14:textId="77777777" w:rsidR="00AB1124" w:rsidRPr="00AB1124" w:rsidRDefault="00AB1124" w:rsidP="00AB1124">
      <w:pPr>
        <w:jc w:val="center"/>
        <w:rPr>
          <w:rFonts w:ascii="Arial" w:hAnsi="Arial" w:cs="Arial"/>
          <w:sz w:val="20"/>
          <w:szCs w:val="20"/>
        </w:rPr>
      </w:pPr>
    </w:p>
    <w:p w14:paraId="64DBF3AE" w14:textId="77777777" w:rsidR="00AB1124" w:rsidRPr="00AB1124" w:rsidRDefault="00AB1124" w:rsidP="00AB1124">
      <w:pPr>
        <w:jc w:val="center"/>
        <w:rPr>
          <w:rFonts w:ascii="Arial" w:hAnsi="Arial" w:cs="Arial"/>
          <w:sz w:val="20"/>
          <w:szCs w:val="20"/>
        </w:rPr>
      </w:pPr>
    </w:p>
    <w:p w14:paraId="6520523E" w14:textId="77777777" w:rsidR="00AB1124" w:rsidRPr="00AB1124" w:rsidRDefault="00AB1124" w:rsidP="00AB1124">
      <w:pPr>
        <w:jc w:val="center"/>
        <w:rPr>
          <w:rFonts w:ascii="Arial" w:hAnsi="Arial" w:cs="Arial"/>
          <w:sz w:val="20"/>
          <w:szCs w:val="20"/>
        </w:rPr>
      </w:pPr>
    </w:p>
    <w:p w14:paraId="24001447" w14:textId="77777777" w:rsidR="00AB1124" w:rsidRPr="00AB1124" w:rsidRDefault="00AB1124" w:rsidP="00AB1124">
      <w:pPr>
        <w:jc w:val="center"/>
        <w:rPr>
          <w:rFonts w:ascii="Arial" w:hAnsi="Arial" w:cs="Arial"/>
          <w:sz w:val="20"/>
          <w:szCs w:val="20"/>
        </w:rPr>
      </w:pPr>
    </w:p>
    <w:p w14:paraId="3216B605" w14:textId="77777777" w:rsidR="00AB1124" w:rsidRPr="00AB1124" w:rsidRDefault="00AB1124" w:rsidP="00AB1124">
      <w:pPr>
        <w:jc w:val="center"/>
        <w:rPr>
          <w:rFonts w:ascii="Arial" w:hAnsi="Arial" w:cs="Arial"/>
          <w:sz w:val="20"/>
          <w:szCs w:val="20"/>
        </w:rPr>
      </w:pPr>
    </w:p>
    <w:p w14:paraId="2C51A992" w14:textId="77777777" w:rsidR="00AB1124" w:rsidRPr="00AB1124" w:rsidRDefault="00AB1124" w:rsidP="00AB1124">
      <w:pPr>
        <w:jc w:val="center"/>
        <w:rPr>
          <w:rFonts w:ascii="Arial" w:hAnsi="Arial" w:cs="Arial"/>
          <w:sz w:val="20"/>
          <w:szCs w:val="20"/>
        </w:rPr>
      </w:pPr>
    </w:p>
    <w:p w14:paraId="53E31204"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5C907196" wp14:editId="2C628200">
            <wp:extent cx="942975" cy="942975"/>
            <wp:effectExtent l="0" t="0" r="0" b="0"/>
            <wp:docPr id="1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5A22132A" wp14:editId="684611F0">
            <wp:extent cx="1647825" cy="971550"/>
            <wp:effectExtent l="0" t="0" r="0" b="0"/>
            <wp:docPr id="1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5AD1AD7B" w14:textId="77777777" w:rsidTr="00EC7D7F">
        <w:tc>
          <w:tcPr>
            <w:tcW w:w="1167" w:type="dxa"/>
            <w:vAlign w:val="center"/>
          </w:tcPr>
          <w:p w14:paraId="49370456" w14:textId="77777777" w:rsidR="00AB1124" w:rsidRPr="00AB1124" w:rsidRDefault="00AB1124" w:rsidP="00EC7D7F">
            <w:pPr>
              <w:outlineLvl w:val="0"/>
              <w:rPr>
                <w:rFonts w:ascii="Arial" w:hAnsi="Arial" w:cs="Arial"/>
                <w:b/>
                <w:sz w:val="20"/>
                <w:szCs w:val="20"/>
              </w:rPr>
            </w:pPr>
            <w:bookmarkStart w:id="6" w:name="d6"/>
            <w:r w:rsidRPr="00AB1124">
              <w:rPr>
                <w:rFonts w:ascii="Arial" w:hAnsi="Arial" w:cs="Arial"/>
                <w:b/>
                <w:sz w:val="20"/>
                <w:szCs w:val="20"/>
              </w:rPr>
              <w:t>Dönem</w:t>
            </w:r>
            <w:bookmarkEnd w:id="6"/>
          </w:p>
        </w:tc>
        <w:tc>
          <w:tcPr>
            <w:tcW w:w="1262" w:type="dxa"/>
            <w:vAlign w:val="center"/>
          </w:tcPr>
          <w:p w14:paraId="5EAE2BC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38F93920"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7586B996" w14:textId="77777777" w:rsidTr="00EC7D7F">
        <w:tc>
          <w:tcPr>
            <w:tcW w:w="1668" w:type="dxa"/>
            <w:vAlign w:val="center"/>
          </w:tcPr>
          <w:p w14:paraId="4C115A9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50CE18A5"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6</w:t>
            </w:r>
          </w:p>
        </w:tc>
        <w:tc>
          <w:tcPr>
            <w:tcW w:w="1560" w:type="dxa"/>
            <w:vAlign w:val="center"/>
          </w:tcPr>
          <w:p w14:paraId="0D944318"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BDE9855"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Turizmde Pazarlama Teorileri</w:t>
            </w:r>
            <w:r w:rsidRPr="00AB1124">
              <w:rPr>
                <w:rFonts w:ascii="Arial" w:hAnsi="Arial" w:cs="Arial"/>
                <w:sz w:val="20"/>
                <w:szCs w:val="20"/>
              </w:rPr>
              <w:tab/>
            </w:r>
          </w:p>
        </w:tc>
      </w:tr>
    </w:tbl>
    <w:p w14:paraId="4C8A9EFC"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B3BE096"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7D020E2C"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52E6AC03"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661DD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368817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4E852577"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323CE55"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4FAF65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6E22C6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DCEB366"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DC548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147CB2F9"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0EEAB00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C6FF7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282012AB"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64FB1E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tcPr>
          <w:p w14:paraId="10DF06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56FBD0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158038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73141C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65A3F2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5D8A87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26871A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4A63287F"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17902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0EC0DFB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59156B2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25BD6B6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6ECEF26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436A0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557A4B6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1852D7F5"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3D33842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7C60D3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29A5B76B"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27C49174"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FAC805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15F9F5D8"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B0CCE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561C4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42B299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58B0E9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B9644A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15910F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0EDE2F3"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012855BB"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036D850F" w14:textId="77777777" w:rsidR="00AB1124" w:rsidRPr="00AB1124" w:rsidRDefault="00AB1124" w:rsidP="00EC7D7F">
            <w:pPr>
              <w:jc w:val="center"/>
              <w:rPr>
                <w:rFonts w:ascii="Arial" w:hAnsi="Arial" w:cs="Arial"/>
                <w:sz w:val="20"/>
                <w:szCs w:val="20"/>
                <w:highlight w:val="yellow"/>
              </w:rPr>
            </w:pPr>
          </w:p>
        </w:tc>
      </w:tr>
      <w:tr w:rsidR="00AB1124" w:rsidRPr="00AB1124" w14:paraId="2341E5F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ED576F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E420C0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6D366FF"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722F5F0" w14:textId="77777777" w:rsidR="00AB1124" w:rsidRPr="00AB1124" w:rsidRDefault="00AB1124" w:rsidP="00EC7D7F">
            <w:pPr>
              <w:jc w:val="center"/>
              <w:rPr>
                <w:rFonts w:ascii="Arial" w:hAnsi="Arial" w:cs="Arial"/>
                <w:sz w:val="20"/>
                <w:szCs w:val="20"/>
                <w:highlight w:val="yellow"/>
              </w:rPr>
            </w:pPr>
          </w:p>
        </w:tc>
      </w:tr>
      <w:tr w:rsidR="00AB1124" w:rsidRPr="00AB1124" w14:paraId="198C0E9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21FC5D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7F4A64A"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4F9C23AC"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4115F91" w14:textId="77777777" w:rsidR="00AB1124" w:rsidRPr="00AB1124" w:rsidRDefault="00AB1124" w:rsidP="00EC7D7F">
            <w:pPr>
              <w:jc w:val="center"/>
              <w:rPr>
                <w:rFonts w:ascii="Arial" w:hAnsi="Arial" w:cs="Arial"/>
                <w:sz w:val="20"/>
                <w:szCs w:val="20"/>
              </w:rPr>
            </w:pPr>
          </w:p>
        </w:tc>
      </w:tr>
      <w:tr w:rsidR="00AB1124" w:rsidRPr="00AB1124" w14:paraId="3D81905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D18E40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EF03E87"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519B89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56E5808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0</w:t>
            </w:r>
          </w:p>
        </w:tc>
      </w:tr>
      <w:tr w:rsidR="00AB1124" w:rsidRPr="00AB1124" w14:paraId="6AECDC3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E8B41C2"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F667563"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08B21C81"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33FC238E" w14:textId="77777777" w:rsidR="00AB1124" w:rsidRPr="00AB1124" w:rsidRDefault="00AB1124" w:rsidP="00EC7D7F">
            <w:pPr>
              <w:jc w:val="center"/>
              <w:rPr>
                <w:rFonts w:ascii="Arial" w:hAnsi="Arial" w:cs="Arial"/>
                <w:sz w:val="20"/>
                <w:szCs w:val="20"/>
              </w:rPr>
            </w:pPr>
          </w:p>
        </w:tc>
      </w:tr>
      <w:tr w:rsidR="00AB1124" w:rsidRPr="00AB1124" w14:paraId="0052025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BCA38AD"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7ED0BF5"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BF077F1"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73362C65" w14:textId="77777777" w:rsidR="00AB1124" w:rsidRPr="00AB1124" w:rsidRDefault="00AB1124" w:rsidP="00EC7D7F">
            <w:pPr>
              <w:jc w:val="center"/>
              <w:rPr>
                <w:rFonts w:ascii="Arial" w:hAnsi="Arial" w:cs="Arial"/>
                <w:sz w:val="20"/>
                <w:szCs w:val="20"/>
              </w:rPr>
            </w:pPr>
          </w:p>
        </w:tc>
      </w:tr>
      <w:tr w:rsidR="00AB1124" w:rsidRPr="00AB1124" w14:paraId="1E98416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530DA4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E330714" w14:textId="77777777" w:rsidR="00AB1124" w:rsidRPr="00AB1124" w:rsidRDefault="00AB1124" w:rsidP="00EC7D7F">
            <w:pPr>
              <w:rPr>
                <w:rFonts w:ascii="Arial" w:hAnsi="Arial" w:cs="Arial"/>
                <w:sz w:val="20"/>
                <w:szCs w:val="20"/>
              </w:rPr>
            </w:pPr>
            <w:r w:rsidRPr="00AB1124">
              <w:rPr>
                <w:rFonts w:ascii="Arial" w:hAnsi="Arial" w:cs="Arial"/>
                <w:sz w:val="20"/>
                <w:szCs w:val="20"/>
              </w:rPr>
              <w:t>Diğer (makale çalışması)</w:t>
            </w:r>
          </w:p>
        </w:tc>
        <w:tc>
          <w:tcPr>
            <w:tcW w:w="1377" w:type="pct"/>
            <w:gridSpan w:val="2"/>
            <w:tcBorders>
              <w:top w:val="single" w:sz="8" w:space="0" w:color="auto"/>
              <w:left w:val="single" w:sz="4" w:space="0" w:color="auto"/>
              <w:bottom w:val="single" w:sz="12" w:space="0" w:color="auto"/>
              <w:right w:val="single" w:sz="8" w:space="0" w:color="auto"/>
            </w:tcBorders>
          </w:tcPr>
          <w:p w14:paraId="26A342F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12" w:space="0" w:color="auto"/>
              <w:right w:val="single" w:sz="12" w:space="0" w:color="auto"/>
            </w:tcBorders>
          </w:tcPr>
          <w:p w14:paraId="604DAA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0</w:t>
            </w:r>
          </w:p>
        </w:tc>
      </w:tr>
      <w:tr w:rsidR="00AB1124" w:rsidRPr="00AB1124" w14:paraId="38AB289C"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211CE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102C0CA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04EDF1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3750FA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5C0D4E32"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941BE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A4033BB"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E262AF5"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57DB60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2BCC033"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Pazarlama teorisinin temellerinin incelenmesi</w:t>
            </w:r>
          </w:p>
        </w:tc>
      </w:tr>
      <w:tr w:rsidR="00AB1124" w:rsidRPr="00AB1124" w14:paraId="06EABF13"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94AEF5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4ACBC8FF"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Pazarlama teorisinin temellerinin öğrencilere aktarılması</w:t>
            </w:r>
          </w:p>
        </w:tc>
      </w:tr>
      <w:tr w:rsidR="00AB1124" w:rsidRPr="00AB1124" w14:paraId="3FABB7E7"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6B0E69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B8BDD0A"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Turizm işletmeciliği ve pazarlamayla ilgili uzmanlık gerektiren çalışma alanlarında, proje yürütebilecek ya da bir projede görev alabilecek, pazarlama teorisine dönük olarak yeni iş fikirleri geliştirip uygulayabilecek ve pazarlamanın diğer alanlarla etkileşimini analiz edebilecek yetenek ve beceri kazandırmak</w:t>
            </w:r>
          </w:p>
        </w:tc>
      </w:tr>
      <w:tr w:rsidR="00AB1124" w:rsidRPr="00AB1124" w14:paraId="5EB8F3D8"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BAE8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527E9F7A" w14:textId="77777777" w:rsidR="00AB1124" w:rsidRPr="00AB1124" w:rsidRDefault="00AB1124" w:rsidP="00EC7D7F">
            <w:pPr>
              <w:tabs>
                <w:tab w:val="left" w:pos="7800"/>
              </w:tabs>
              <w:ind w:left="29"/>
              <w:rPr>
                <w:rFonts w:ascii="Arial" w:hAnsi="Arial" w:cs="Arial"/>
                <w:sz w:val="20"/>
                <w:szCs w:val="20"/>
              </w:rPr>
            </w:pPr>
            <w:r w:rsidRPr="00AB1124">
              <w:rPr>
                <w:rFonts w:ascii="Arial" w:hAnsi="Arial" w:cs="Arial"/>
                <w:sz w:val="20"/>
                <w:szCs w:val="20"/>
              </w:rPr>
              <w:t>Pazarlama Teorisi ile ilgili bir konu ya da gelişmeyi araştırıp, analiz edip yorumlayabilecek, ilgili alanda proje geliştirip yürütebilecek bir uzmanlığa sahip olarak pazarlama alanına özgün katkılar sağlayacak yetkinlik kazandırmaktır. Bu yetkinliklerin tatbik edilmesinde evrensel ve yerel etik ve kültürel değerler ile çevre bilincine nasıl sahip çıkılabileceğinin öğrenilmesi sağlanmış olacaktır</w:t>
            </w:r>
          </w:p>
        </w:tc>
      </w:tr>
      <w:tr w:rsidR="00AB1124" w:rsidRPr="00AB1124" w14:paraId="7E42A85C"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6F8E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AAFD1A2"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r w:rsidRPr="00AB1124">
              <w:rPr>
                <w:rFonts w:ascii="Arial" w:eastAsia="Times New Roman" w:hAnsi="Arial" w:cs="Arial"/>
                <w:color w:val="auto"/>
                <w:sz w:val="20"/>
                <w:szCs w:val="20"/>
              </w:rPr>
              <w:t xml:space="preserve">Baker M.J. ve </w:t>
            </w:r>
            <w:proofErr w:type="spellStart"/>
            <w:r w:rsidRPr="00AB1124">
              <w:rPr>
                <w:rFonts w:ascii="Arial" w:eastAsia="Times New Roman" w:hAnsi="Arial" w:cs="Arial"/>
                <w:color w:val="auto"/>
                <w:sz w:val="20"/>
                <w:szCs w:val="20"/>
              </w:rPr>
              <w:t>Saren</w:t>
            </w:r>
            <w:proofErr w:type="spellEnd"/>
            <w:r w:rsidRPr="00AB1124">
              <w:rPr>
                <w:rFonts w:ascii="Arial" w:eastAsia="Times New Roman" w:hAnsi="Arial" w:cs="Arial"/>
                <w:color w:val="auto"/>
                <w:sz w:val="20"/>
                <w:szCs w:val="20"/>
              </w:rPr>
              <w:t xml:space="preserve"> M. (2010). Marketing </w:t>
            </w:r>
            <w:proofErr w:type="spellStart"/>
            <w:r w:rsidRPr="00AB1124">
              <w:rPr>
                <w:rFonts w:ascii="Arial" w:eastAsia="Times New Roman" w:hAnsi="Arial" w:cs="Arial"/>
                <w:color w:val="auto"/>
                <w:sz w:val="20"/>
                <w:szCs w:val="20"/>
              </w:rPr>
              <w:t>Theory</w:t>
            </w:r>
            <w:proofErr w:type="spellEnd"/>
            <w:r w:rsidRPr="00AB1124">
              <w:rPr>
                <w:rFonts w:ascii="Arial" w:eastAsia="Times New Roman" w:hAnsi="Arial" w:cs="Arial"/>
                <w:color w:val="auto"/>
                <w:sz w:val="20"/>
                <w:szCs w:val="20"/>
              </w:rPr>
              <w:t xml:space="preserve">: A </w:t>
            </w:r>
            <w:proofErr w:type="spellStart"/>
            <w:r w:rsidRPr="00AB1124">
              <w:rPr>
                <w:rFonts w:ascii="Arial" w:eastAsia="Times New Roman" w:hAnsi="Arial" w:cs="Arial"/>
                <w:color w:val="auto"/>
                <w:sz w:val="20"/>
                <w:szCs w:val="20"/>
              </w:rPr>
              <w:t>Student</w:t>
            </w:r>
            <w:proofErr w:type="spellEnd"/>
            <w:r w:rsidRPr="00AB1124">
              <w:rPr>
                <w:rFonts w:ascii="Arial" w:eastAsia="Times New Roman" w:hAnsi="Arial" w:cs="Arial"/>
                <w:color w:val="auto"/>
                <w:sz w:val="20"/>
                <w:szCs w:val="20"/>
              </w:rPr>
              <w:t xml:space="preserve"> </w:t>
            </w:r>
            <w:proofErr w:type="spellStart"/>
            <w:r w:rsidRPr="00AB1124">
              <w:rPr>
                <w:rFonts w:ascii="Arial" w:eastAsia="Times New Roman" w:hAnsi="Arial" w:cs="Arial"/>
                <w:color w:val="auto"/>
                <w:sz w:val="20"/>
                <w:szCs w:val="20"/>
              </w:rPr>
              <w:t>Text</w:t>
            </w:r>
            <w:proofErr w:type="spellEnd"/>
            <w:r w:rsidRPr="00AB1124">
              <w:rPr>
                <w:rFonts w:ascii="Arial" w:eastAsia="Times New Roman" w:hAnsi="Arial" w:cs="Arial"/>
                <w:color w:val="auto"/>
                <w:sz w:val="20"/>
                <w:szCs w:val="20"/>
              </w:rPr>
              <w:t xml:space="preserve">, 2. Baskı, </w:t>
            </w:r>
            <w:proofErr w:type="spellStart"/>
            <w:r w:rsidRPr="00AB1124">
              <w:rPr>
                <w:rFonts w:ascii="Arial" w:eastAsia="Times New Roman" w:hAnsi="Arial" w:cs="Arial"/>
                <w:color w:val="auto"/>
                <w:sz w:val="20"/>
                <w:szCs w:val="20"/>
              </w:rPr>
              <w:t>Sage</w:t>
            </w:r>
            <w:proofErr w:type="spellEnd"/>
            <w:r w:rsidRPr="00AB1124">
              <w:rPr>
                <w:rFonts w:ascii="Arial" w:eastAsia="Times New Roman" w:hAnsi="Arial" w:cs="Arial"/>
                <w:color w:val="auto"/>
                <w:sz w:val="20"/>
                <w:szCs w:val="20"/>
              </w:rPr>
              <w:t xml:space="preserve"> Publications, Londra.</w:t>
            </w:r>
          </w:p>
          <w:p w14:paraId="760A2537"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proofErr w:type="spellStart"/>
            <w:r w:rsidRPr="00AB1124">
              <w:rPr>
                <w:rFonts w:ascii="Arial" w:eastAsia="Times New Roman" w:hAnsi="Arial" w:cs="Arial"/>
                <w:color w:val="auto"/>
                <w:sz w:val="20"/>
                <w:szCs w:val="20"/>
              </w:rPr>
              <w:t>Weitz</w:t>
            </w:r>
            <w:proofErr w:type="spellEnd"/>
            <w:r w:rsidRPr="00AB1124">
              <w:rPr>
                <w:rFonts w:ascii="Arial" w:eastAsia="Times New Roman" w:hAnsi="Arial" w:cs="Arial"/>
                <w:color w:val="auto"/>
                <w:sz w:val="20"/>
                <w:szCs w:val="20"/>
              </w:rPr>
              <w:t xml:space="preserve">, </w:t>
            </w:r>
            <w:proofErr w:type="spellStart"/>
            <w:r w:rsidRPr="00AB1124">
              <w:rPr>
                <w:rFonts w:ascii="Arial" w:eastAsia="Times New Roman" w:hAnsi="Arial" w:cs="Arial"/>
                <w:color w:val="auto"/>
                <w:sz w:val="20"/>
                <w:szCs w:val="20"/>
              </w:rPr>
              <w:t>Barton</w:t>
            </w:r>
            <w:proofErr w:type="spellEnd"/>
            <w:r w:rsidRPr="00AB1124">
              <w:rPr>
                <w:rFonts w:ascii="Arial" w:eastAsia="Times New Roman" w:hAnsi="Arial" w:cs="Arial"/>
                <w:color w:val="auto"/>
                <w:sz w:val="20"/>
                <w:szCs w:val="20"/>
              </w:rPr>
              <w:t xml:space="preserve"> ve </w:t>
            </w:r>
            <w:proofErr w:type="spellStart"/>
            <w:r w:rsidRPr="00AB1124">
              <w:rPr>
                <w:rFonts w:ascii="Arial" w:eastAsia="Times New Roman" w:hAnsi="Arial" w:cs="Arial"/>
                <w:color w:val="auto"/>
                <w:sz w:val="20"/>
                <w:szCs w:val="20"/>
              </w:rPr>
              <w:t>Wensley</w:t>
            </w:r>
            <w:proofErr w:type="spellEnd"/>
            <w:r w:rsidRPr="00AB1124">
              <w:rPr>
                <w:rFonts w:ascii="Arial" w:eastAsia="Times New Roman" w:hAnsi="Arial" w:cs="Arial"/>
                <w:color w:val="auto"/>
                <w:sz w:val="20"/>
                <w:szCs w:val="20"/>
              </w:rPr>
              <w:t xml:space="preserve"> R. (2002). </w:t>
            </w:r>
            <w:proofErr w:type="spellStart"/>
            <w:r w:rsidRPr="00AB1124">
              <w:rPr>
                <w:rFonts w:ascii="Arial" w:eastAsia="Times New Roman" w:hAnsi="Arial" w:cs="Arial"/>
                <w:color w:val="auto"/>
                <w:sz w:val="20"/>
                <w:szCs w:val="20"/>
              </w:rPr>
              <w:t>Handbook</w:t>
            </w:r>
            <w:proofErr w:type="spellEnd"/>
            <w:r w:rsidRPr="00AB1124">
              <w:rPr>
                <w:rFonts w:ascii="Arial" w:eastAsia="Times New Roman" w:hAnsi="Arial" w:cs="Arial"/>
                <w:color w:val="auto"/>
                <w:sz w:val="20"/>
                <w:szCs w:val="20"/>
              </w:rPr>
              <w:t xml:space="preserve"> of Marketing. </w:t>
            </w:r>
            <w:proofErr w:type="spellStart"/>
            <w:r w:rsidRPr="00AB1124">
              <w:rPr>
                <w:rFonts w:ascii="Arial" w:eastAsia="Times New Roman" w:hAnsi="Arial" w:cs="Arial"/>
                <w:color w:val="auto"/>
                <w:sz w:val="20"/>
                <w:szCs w:val="20"/>
              </w:rPr>
              <w:t>Sage</w:t>
            </w:r>
            <w:proofErr w:type="spellEnd"/>
            <w:r w:rsidRPr="00AB1124">
              <w:rPr>
                <w:rFonts w:ascii="Arial" w:eastAsia="Times New Roman" w:hAnsi="Arial" w:cs="Arial"/>
                <w:color w:val="auto"/>
                <w:sz w:val="20"/>
                <w:szCs w:val="20"/>
              </w:rPr>
              <w:t xml:space="preserve"> Publications, Londra</w:t>
            </w:r>
          </w:p>
        </w:tc>
      </w:tr>
      <w:tr w:rsidR="00AB1124" w:rsidRPr="00AB1124" w14:paraId="51F6BCF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E41DB8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1F8F27CE" w14:textId="77777777" w:rsidR="00AB1124" w:rsidRPr="00AB1124" w:rsidRDefault="00AB1124" w:rsidP="00EC7D7F">
            <w:pPr>
              <w:ind w:left="29"/>
              <w:rPr>
                <w:rFonts w:ascii="Arial" w:hAnsi="Arial" w:cs="Arial"/>
                <w:sz w:val="20"/>
                <w:szCs w:val="20"/>
              </w:rPr>
            </w:pPr>
          </w:p>
        </w:tc>
      </w:tr>
      <w:tr w:rsidR="00AB1124" w:rsidRPr="00AB1124" w14:paraId="6C57DD26"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1BB186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01A32F3D" w14:textId="77777777" w:rsidR="00AB1124" w:rsidRPr="00AB1124" w:rsidRDefault="00AB1124" w:rsidP="00EC7D7F">
            <w:pPr>
              <w:jc w:val="both"/>
              <w:rPr>
                <w:rFonts w:ascii="Arial" w:hAnsi="Arial" w:cs="Arial"/>
                <w:sz w:val="20"/>
                <w:szCs w:val="20"/>
              </w:rPr>
            </w:pPr>
          </w:p>
        </w:tc>
      </w:tr>
    </w:tbl>
    <w:p w14:paraId="01CBEF2B" w14:textId="77777777" w:rsidR="00AB1124" w:rsidRPr="00AB1124" w:rsidRDefault="00AB1124" w:rsidP="00AB1124">
      <w:pPr>
        <w:rPr>
          <w:rFonts w:ascii="Arial" w:hAnsi="Arial" w:cs="Arial"/>
          <w:i/>
          <w:sz w:val="20"/>
          <w:szCs w:val="20"/>
        </w:rPr>
      </w:pPr>
    </w:p>
    <w:p w14:paraId="07A2E85E"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7D80775"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FB903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656B1F5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5A2EDD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168AC9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89696A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9D72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1</w:t>
            </w:r>
          </w:p>
        </w:tc>
        <w:tc>
          <w:tcPr>
            <w:tcW w:w="4464" w:type="pct"/>
            <w:tcBorders>
              <w:top w:val="single" w:sz="6" w:space="0" w:color="auto"/>
              <w:left w:val="single" w:sz="6" w:space="0" w:color="auto"/>
              <w:bottom w:val="single" w:sz="6" w:space="0" w:color="auto"/>
              <w:right w:val="single" w:sz="12" w:space="0" w:color="auto"/>
            </w:tcBorders>
          </w:tcPr>
          <w:p w14:paraId="0845CB58"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Genel Kavramların Aktarımı</w:t>
            </w:r>
          </w:p>
        </w:tc>
      </w:tr>
      <w:tr w:rsidR="00AB1124" w:rsidRPr="00AB1124" w14:paraId="163327D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1F756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05E751A0"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Pazarlama-Felsefe mi Fonksiyon mu?</w:t>
            </w:r>
          </w:p>
        </w:tc>
      </w:tr>
      <w:tr w:rsidR="00AB1124" w:rsidRPr="00AB1124" w14:paraId="1EA6848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8D20B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82D5870"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Teorisi</w:t>
            </w:r>
          </w:p>
        </w:tc>
      </w:tr>
      <w:tr w:rsidR="00AB1124" w:rsidRPr="00AB1124" w14:paraId="7FC89CB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535E4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2F94F004"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Toplumla İlişkisi</w:t>
            </w:r>
          </w:p>
        </w:tc>
      </w:tr>
      <w:tr w:rsidR="00AB1124" w:rsidRPr="00AB1124" w14:paraId="0D4631F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E3051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EABBB89"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Etiği</w:t>
            </w:r>
          </w:p>
        </w:tc>
      </w:tr>
      <w:tr w:rsidR="00AB1124" w:rsidRPr="00AB1124" w14:paraId="032E8BB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F797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2D71D614"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Düşüncesi Tarihi</w:t>
            </w:r>
          </w:p>
        </w:tc>
      </w:tr>
      <w:tr w:rsidR="00AB1124" w:rsidRPr="00AB1124" w14:paraId="2614BF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BB2CC2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54E40B3"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Ekonomik Temeli</w:t>
            </w:r>
          </w:p>
        </w:tc>
      </w:tr>
      <w:tr w:rsidR="00AB1124" w:rsidRPr="00AB1124" w14:paraId="3B5ED0A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FC20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788EFA7"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Psikolojik Temeli</w:t>
            </w:r>
          </w:p>
        </w:tc>
      </w:tr>
      <w:tr w:rsidR="00AB1124" w:rsidRPr="00AB1124" w14:paraId="0A602C0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7781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6B35F69"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Sosyolojik Temeli</w:t>
            </w:r>
          </w:p>
        </w:tc>
      </w:tr>
      <w:tr w:rsidR="00AB1124" w:rsidRPr="00AB1124" w14:paraId="4AFE2C0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856C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79B46F6"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Kültürel Yönü</w:t>
            </w:r>
          </w:p>
        </w:tc>
      </w:tr>
      <w:tr w:rsidR="00AB1124" w:rsidRPr="00AB1124" w14:paraId="2D04E01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3EBC8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76A8889"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Karmasından İlişkisel Pazarlamaya</w:t>
            </w:r>
          </w:p>
        </w:tc>
      </w:tr>
      <w:tr w:rsidR="00AB1124" w:rsidRPr="00AB1124" w14:paraId="4DC9087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F15908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69571B8E" w14:textId="77777777" w:rsidR="00AB1124" w:rsidRPr="00AB1124" w:rsidRDefault="00AB1124" w:rsidP="00EC7D7F">
            <w:pPr>
              <w:rPr>
                <w:rFonts w:ascii="Arial" w:hAnsi="Arial" w:cs="Arial"/>
                <w:sz w:val="20"/>
                <w:szCs w:val="20"/>
              </w:rPr>
            </w:pPr>
            <w:r w:rsidRPr="00AB1124">
              <w:rPr>
                <w:rFonts w:ascii="Arial" w:hAnsi="Arial" w:cs="Arial"/>
                <w:sz w:val="20"/>
                <w:szCs w:val="20"/>
              </w:rPr>
              <w:t>Yeni Hizmet Pazarlaması</w:t>
            </w:r>
          </w:p>
        </w:tc>
      </w:tr>
      <w:tr w:rsidR="00AB1124" w:rsidRPr="00AB1124" w14:paraId="3F76A6D1"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570D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AB7925D" w14:textId="77777777" w:rsidR="00AB1124" w:rsidRPr="00AB1124" w:rsidRDefault="00AB1124" w:rsidP="00EC7D7F">
            <w:pPr>
              <w:rPr>
                <w:rFonts w:ascii="Arial" w:hAnsi="Arial" w:cs="Arial"/>
                <w:sz w:val="20"/>
                <w:szCs w:val="20"/>
              </w:rPr>
            </w:pPr>
            <w:r w:rsidRPr="00AB1124">
              <w:rPr>
                <w:rFonts w:ascii="Arial" w:hAnsi="Arial" w:cs="Arial"/>
                <w:sz w:val="20"/>
                <w:szCs w:val="20"/>
              </w:rPr>
              <w:t>Sosyal Pazarlamada Teori</w:t>
            </w:r>
          </w:p>
        </w:tc>
      </w:tr>
      <w:tr w:rsidR="00AB1124" w:rsidRPr="00AB1124" w14:paraId="2171047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EA80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0427AE2"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Pazarlamaya Kurumsal Bir Yaklaşım</w:t>
            </w:r>
          </w:p>
        </w:tc>
      </w:tr>
      <w:tr w:rsidR="00AB1124" w:rsidRPr="00AB1124" w14:paraId="5A06D681"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7C55D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9A71614"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535FF984"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0E3C03C"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23F410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53B05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244F0D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7D0D5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1A4F8A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7DAA38F1"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1C52A6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29B8010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130D5DDD"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2D6B0B8"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14636A0" w14:textId="77777777" w:rsidR="00AB1124" w:rsidRPr="00AB1124" w:rsidRDefault="00AB1124" w:rsidP="00AB1124">
            <w:pPr>
              <w:ind w:left="-60"/>
              <w:jc w:val="center"/>
              <w:rPr>
                <w:rFonts w:ascii="Arial" w:hAnsi="Arial" w:cs="Arial"/>
                <w:b/>
                <w:sz w:val="20"/>
                <w:szCs w:val="20"/>
              </w:rPr>
            </w:pPr>
          </w:p>
        </w:tc>
      </w:tr>
      <w:tr w:rsidR="00AB1124" w:rsidRPr="00AB1124" w14:paraId="1412739B"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06577B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6535DAE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5E1C229D"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868D88B"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94841D5" w14:textId="77777777" w:rsidR="00AB1124" w:rsidRPr="00AB1124" w:rsidRDefault="00AB1124" w:rsidP="00AB1124">
            <w:pPr>
              <w:ind w:left="-60"/>
              <w:jc w:val="center"/>
              <w:rPr>
                <w:rFonts w:ascii="Arial" w:hAnsi="Arial" w:cs="Arial"/>
                <w:b/>
                <w:sz w:val="20"/>
                <w:szCs w:val="20"/>
              </w:rPr>
            </w:pPr>
          </w:p>
        </w:tc>
      </w:tr>
      <w:tr w:rsidR="00AB1124" w:rsidRPr="00AB1124" w14:paraId="4352438C"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2E9B2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7A5EF97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289595BD"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D9E3407"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93EA525" w14:textId="77777777" w:rsidR="00AB1124" w:rsidRPr="00AB1124" w:rsidRDefault="00AB1124" w:rsidP="00AB1124">
            <w:pPr>
              <w:ind w:left="-60"/>
              <w:jc w:val="center"/>
              <w:rPr>
                <w:rFonts w:ascii="Arial" w:hAnsi="Arial" w:cs="Arial"/>
                <w:b/>
                <w:sz w:val="20"/>
                <w:szCs w:val="20"/>
              </w:rPr>
            </w:pPr>
          </w:p>
        </w:tc>
      </w:tr>
      <w:tr w:rsidR="00AB1124" w:rsidRPr="00AB1124" w14:paraId="261C4EAA"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45F63A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12220AB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F02D851"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B31653A"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1055F0D" w14:textId="77777777" w:rsidR="00AB1124" w:rsidRPr="00AB1124" w:rsidRDefault="00AB1124" w:rsidP="00AB1124">
            <w:pPr>
              <w:ind w:left="-60"/>
              <w:jc w:val="center"/>
              <w:rPr>
                <w:rFonts w:ascii="Arial" w:hAnsi="Arial" w:cs="Arial"/>
                <w:b/>
                <w:sz w:val="20"/>
                <w:szCs w:val="20"/>
              </w:rPr>
            </w:pPr>
          </w:p>
        </w:tc>
      </w:tr>
      <w:tr w:rsidR="00AB1124" w:rsidRPr="00AB1124" w14:paraId="3612CB75"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7029A8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29EF5E4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5EFF86FA"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BEA1AD6"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F143A71" w14:textId="77777777" w:rsidR="00AB1124" w:rsidRPr="00AB1124" w:rsidRDefault="00AB1124" w:rsidP="00AB1124">
            <w:pPr>
              <w:ind w:left="-60"/>
              <w:jc w:val="center"/>
              <w:rPr>
                <w:rFonts w:ascii="Arial" w:hAnsi="Arial" w:cs="Arial"/>
                <w:b/>
                <w:sz w:val="20"/>
                <w:szCs w:val="20"/>
              </w:rPr>
            </w:pPr>
          </w:p>
        </w:tc>
      </w:tr>
      <w:tr w:rsidR="00AB1124" w:rsidRPr="00AB1124" w14:paraId="234508B2"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0A14092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3DAF886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12111849"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4DD70D4"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E3E335B" w14:textId="77777777" w:rsidR="00AB1124" w:rsidRPr="00AB1124" w:rsidRDefault="00AB1124" w:rsidP="00AB1124">
            <w:pPr>
              <w:ind w:left="-60"/>
              <w:jc w:val="center"/>
              <w:rPr>
                <w:rFonts w:ascii="Arial" w:hAnsi="Arial" w:cs="Arial"/>
                <w:b/>
                <w:sz w:val="20"/>
                <w:szCs w:val="20"/>
              </w:rPr>
            </w:pPr>
          </w:p>
        </w:tc>
      </w:tr>
      <w:tr w:rsidR="00AB1124" w:rsidRPr="00AB1124" w14:paraId="44695398"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A6B57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319E37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43380C12" w14:textId="77777777" w:rsidR="00AB1124" w:rsidRPr="00AB1124" w:rsidRDefault="00AB1124" w:rsidP="00AB1124">
            <w:pPr>
              <w:ind w:left="-60"/>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833DF16"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90232F2" w14:textId="77777777" w:rsidR="00AB1124" w:rsidRPr="00AB1124" w:rsidRDefault="00AB1124" w:rsidP="00AB1124">
            <w:pPr>
              <w:ind w:left="-60"/>
              <w:jc w:val="center"/>
              <w:rPr>
                <w:rFonts w:ascii="Arial" w:hAnsi="Arial" w:cs="Arial"/>
                <w:b/>
                <w:sz w:val="20"/>
                <w:szCs w:val="20"/>
              </w:rPr>
            </w:pPr>
          </w:p>
        </w:tc>
      </w:tr>
      <w:tr w:rsidR="00AB1124" w:rsidRPr="00AB1124" w14:paraId="6E7B727F"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17B8B45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23EBBB2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2576EA69"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E0B7690"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8D069E5" w14:textId="77777777" w:rsidR="00AB1124" w:rsidRPr="00AB1124" w:rsidRDefault="00AB1124" w:rsidP="00AB1124">
            <w:pPr>
              <w:ind w:left="-60"/>
              <w:jc w:val="center"/>
              <w:rPr>
                <w:rFonts w:ascii="Arial" w:hAnsi="Arial" w:cs="Arial"/>
                <w:b/>
                <w:sz w:val="20"/>
                <w:szCs w:val="20"/>
              </w:rPr>
            </w:pPr>
          </w:p>
        </w:tc>
      </w:tr>
      <w:tr w:rsidR="00AB1124" w:rsidRPr="00AB1124" w14:paraId="135CBA5B"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10E459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233D70C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071D72CB"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FC99510"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3684CF2" w14:textId="77777777" w:rsidR="00AB1124" w:rsidRPr="00AB1124" w:rsidRDefault="00AB1124" w:rsidP="00AB1124">
            <w:pPr>
              <w:ind w:left="-60"/>
              <w:jc w:val="center"/>
              <w:rPr>
                <w:rFonts w:ascii="Arial" w:hAnsi="Arial" w:cs="Arial"/>
                <w:b/>
                <w:sz w:val="20"/>
                <w:szCs w:val="20"/>
              </w:rPr>
            </w:pPr>
          </w:p>
        </w:tc>
      </w:tr>
      <w:tr w:rsidR="00AB1124" w:rsidRPr="00AB1124" w14:paraId="0CB8FD55" w14:textId="77777777" w:rsidTr="00AB1124">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765F1C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4CF8318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689125FD"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36B5738"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7FDBFEE" w14:textId="77777777" w:rsidR="00AB1124" w:rsidRPr="00AB1124" w:rsidRDefault="00AB1124" w:rsidP="00AB1124">
            <w:pPr>
              <w:ind w:left="-60"/>
              <w:jc w:val="center"/>
              <w:rPr>
                <w:rFonts w:ascii="Arial" w:hAnsi="Arial" w:cs="Arial"/>
                <w:b/>
                <w:sz w:val="20"/>
                <w:szCs w:val="20"/>
              </w:rPr>
            </w:pPr>
          </w:p>
        </w:tc>
      </w:tr>
      <w:tr w:rsidR="00AB1124" w:rsidRPr="00AB1124" w14:paraId="06A5DC2E"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FDB60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0E169D3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149903B8"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D30760C"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72D79C8" w14:textId="77777777" w:rsidR="00AB1124" w:rsidRPr="00AB1124" w:rsidRDefault="00AB1124" w:rsidP="00AB1124">
            <w:pPr>
              <w:ind w:left="-60"/>
              <w:jc w:val="center"/>
              <w:rPr>
                <w:rFonts w:ascii="Arial" w:hAnsi="Arial" w:cs="Arial"/>
                <w:b/>
                <w:sz w:val="20"/>
                <w:szCs w:val="20"/>
              </w:rPr>
            </w:pPr>
          </w:p>
        </w:tc>
      </w:tr>
      <w:tr w:rsidR="00AB1124" w:rsidRPr="00AB1124" w14:paraId="0F77BE3A"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3FC81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28F21C6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6B38D10B"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DB87839"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8E90BD5" w14:textId="77777777" w:rsidR="00AB1124" w:rsidRPr="00AB1124" w:rsidRDefault="00AB1124" w:rsidP="00AB1124">
            <w:pPr>
              <w:ind w:left="-60"/>
              <w:jc w:val="center"/>
              <w:rPr>
                <w:rFonts w:ascii="Arial" w:hAnsi="Arial" w:cs="Arial"/>
                <w:b/>
                <w:sz w:val="20"/>
                <w:szCs w:val="20"/>
              </w:rPr>
            </w:pPr>
          </w:p>
        </w:tc>
      </w:tr>
      <w:tr w:rsidR="00AB1124" w:rsidRPr="00AB1124" w14:paraId="6E81DD96"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7FC9745C"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71EC08D"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1CD9AD8" w14:textId="77777777" w:rsidR="00AB1124" w:rsidRPr="00AB1124" w:rsidRDefault="00AB1124" w:rsidP="00AB1124">
      <w:pPr>
        <w:ind w:left="567" w:right="543" w:firstLine="708"/>
        <w:jc w:val="right"/>
        <w:rPr>
          <w:rFonts w:ascii="Arial" w:hAnsi="Arial" w:cs="Arial"/>
          <w:sz w:val="20"/>
          <w:szCs w:val="20"/>
        </w:rPr>
      </w:pPr>
    </w:p>
    <w:p w14:paraId="07BA1E19" w14:textId="77777777" w:rsidR="00AB1124" w:rsidRPr="00AB1124" w:rsidRDefault="00AB1124" w:rsidP="00AB1124">
      <w:pPr>
        <w:ind w:right="543"/>
        <w:rPr>
          <w:rFonts w:ascii="Arial" w:hAnsi="Arial" w:cs="Arial"/>
          <w:sz w:val="20"/>
          <w:szCs w:val="20"/>
        </w:rPr>
      </w:pPr>
    </w:p>
    <w:p w14:paraId="0A215F74"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3D57ABB9"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6763B61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774D810B" w14:textId="77777777" w:rsidR="00AB1124" w:rsidRPr="00AB1124" w:rsidRDefault="00AB1124" w:rsidP="00AB1124">
      <w:pPr>
        <w:jc w:val="center"/>
        <w:rPr>
          <w:rFonts w:ascii="Arial" w:hAnsi="Arial" w:cs="Arial"/>
          <w:sz w:val="20"/>
          <w:szCs w:val="20"/>
        </w:rPr>
      </w:pPr>
    </w:p>
    <w:p w14:paraId="735C8A64" w14:textId="77777777" w:rsidR="00AB1124" w:rsidRPr="00AB1124" w:rsidRDefault="00AB1124" w:rsidP="00AB1124">
      <w:pPr>
        <w:jc w:val="center"/>
        <w:rPr>
          <w:rFonts w:ascii="Arial" w:hAnsi="Arial" w:cs="Arial"/>
          <w:sz w:val="20"/>
          <w:szCs w:val="20"/>
        </w:rPr>
      </w:pPr>
    </w:p>
    <w:p w14:paraId="403600DC" w14:textId="77777777" w:rsidR="00AB1124" w:rsidRPr="00AB1124" w:rsidRDefault="00AB1124" w:rsidP="00AB1124">
      <w:pPr>
        <w:jc w:val="center"/>
        <w:rPr>
          <w:rFonts w:ascii="Arial" w:hAnsi="Arial" w:cs="Arial"/>
          <w:sz w:val="20"/>
          <w:szCs w:val="20"/>
        </w:rPr>
      </w:pPr>
    </w:p>
    <w:p w14:paraId="72CBCC5D" w14:textId="77777777" w:rsidR="00AB1124" w:rsidRPr="00AB1124" w:rsidRDefault="00AB1124" w:rsidP="00AB1124">
      <w:pPr>
        <w:jc w:val="center"/>
        <w:rPr>
          <w:rFonts w:ascii="Arial" w:hAnsi="Arial" w:cs="Arial"/>
          <w:sz w:val="20"/>
          <w:szCs w:val="20"/>
        </w:rPr>
      </w:pPr>
    </w:p>
    <w:p w14:paraId="0F6C00D4" w14:textId="77777777" w:rsidR="00AB1124" w:rsidRPr="00AB1124" w:rsidRDefault="00AB1124" w:rsidP="00AB1124">
      <w:pPr>
        <w:jc w:val="center"/>
        <w:rPr>
          <w:rFonts w:ascii="Arial" w:hAnsi="Arial" w:cs="Arial"/>
          <w:sz w:val="20"/>
          <w:szCs w:val="20"/>
        </w:rPr>
      </w:pPr>
    </w:p>
    <w:p w14:paraId="3D686E00" w14:textId="77777777" w:rsidR="00AB1124" w:rsidRPr="00AB1124" w:rsidRDefault="00AB1124" w:rsidP="00AB1124">
      <w:pPr>
        <w:jc w:val="center"/>
        <w:rPr>
          <w:rFonts w:ascii="Arial" w:hAnsi="Arial" w:cs="Arial"/>
          <w:sz w:val="20"/>
          <w:szCs w:val="20"/>
        </w:rPr>
      </w:pPr>
    </w:p>
    <w:p w14:paraId="6A50DD8C" w14:textId="77777777" w:rsidR="00AB1124" w:rsidRPr="00AB1124" w:rsidRDefault="00AB1124" w:rsidP="00AB1124">
      <w:pPr>
        <w:jc w:val="center"/>
        <w:rPr>
          <w:rFonts w:ascii="Arial" w:hAnsi="Arial" w:cs="Arial"/>
          <w:sz w:val="20"/>
          <w:szCs w:val="20"/>
        </w:rPr>
      </w:pPr>
    </w:p>
    <w:p w14:paraId="3B50451C" w14:textId="77777777" w:rsidR="00AB1124" w:rsidRPr="00AB1124" w:rsidRDefault="00AB1124" w:rsidP="00AB1124">
      <w:pPr>
        <w:jc w:val="center"/>
        <w:rPr>
          <w:rFonts w:ascii="Arial" w:hAnsi="Arial" w:cs="Arial"/>
          <w:sz w:val="20"/>
          <w:szCs w:val="20"/>
        </w:rPr>
      </w:pPr>
    </w:p>
    <w:p w14:paraId="117829AD" w14:textId="77777777" w:rsidR="00AB1124" w:rsidRPr="00AB1124" w:rsidRDefault="00AB1124" w:rsidP="00AB1124">
      <w:pPr>
        <w:jc w:val="center"/>
        <w:rPr>
          <w:rFonts w:ascii="Arial" w:hAnsi="Arial" w:cs="Arial"/>
          <w:sz w:val="20"/>
          <w:szCs w:val="20"/>
        </w:rPr>
      </w:pPr>
    </w:p>
    <w:p w14:paraId="49E397E8" w14:textId="77777777" w:rsidR="00AB1124" w:rsidRPr="00AB1124" w:rsidRDefault="00AB1124" w:rsidP="00AB1124">
      <w:pPr>
        <w:jc w:val="center"/>
        <w:rPr>
          <w:rFonts w:ascii="Arial" w:hAnsi="Arial" w:cs="Arial"/>
          <w:sz w:val="20"/>
          <w:szCs w:val="20"/>
        </w:rPr>
      </w:pPr>
    </w:p>
    <w:p w14:paraId="3B4772C1" w14:textId="77777777" w:rsidR="00AB1124" w:rsidRPr="00AB1124" w:rsidRDefault="00AB1124" w:rsidP="00AB1124">
      <w:pPr>
        <w:jc w:val="center"/>
        <w:rPr>
          <w:rFonts w:ascii="Arial" w:hAnsi="Arial" w:cs="Arial"/>
          <w:sz w:val="20"/>
          <w:szCs w:val="20"/>
        </w:rPr>
      </w:pPr>
    </w:p>
    <w:p w14:paraId="3F0A16ED" w14:textId="77777777" w:rsidR="00AB1124" w:rsidRPr="00AB1124" w:rsidRDefault="00AB1124" w:rsidP="00AB1124">
      <w:pPr>
        <w:jc w:val="center"/>
        <w:rPr>
          <w:rFonts w:ascii="Arial" w:hAnsi="Arial" w:cs="Arial"/>
          <w:sz w:val="20"/>
          <w:szCs w:val="20"/>
        </w:rPr>
      </w:pPr>
    </w:p>
    <w:p w14:paraId="011E6083" w14:textId="77777777" w:rsidR="00AB1124" w:rsidRPr="00AB1124" w:rsidRDefault="00AB1124" w:rsidP="00AB1124">
      <w:pPr>
        <w:jc w:val="center"/>
        <w:rPr>
          <w:rFonts w:ascii="Arial" w:hAnsi="Arial" w:cs="Arial"/>
          <w:sz w:val="20"/>
          <w:szCs w:val="20"/>
        </w:rPr>
      </w:pPr>
    </w:p>
    <w:p w14:paraId="05692FF9" w14:textId="77777777" w:rsidR="00AB1124" w:rsidRPr="00AB1124" w:rsidRDefault="00AB1124" w:rsidP="00AB1124">
      <w:pPr>
        <w:jc w:val="center"/>
        <w:rPr>
          <w:rFonts w:ascii="Arial" w:hAnsi="Arial" w:cs="Arial"/>
          <w:sz w:val="20"/>
          <w:szCs w:val="20"/>
        </w:rPr>
      </w:pPr>
    </w:p>
    <w:p w14:paraId="2F6227A5" w14:textId="77777777" w:rsidR="00AB1124" w:rsidRPr="00AB1124" w:rsidRDefault="00AB1124" w:rsidP="00AB1124">
      <w:pPr>
        <w:jc w:val="center"/>
        <w:rPr>
          <w:rFonts w:ascii="Arial" w:hAnsi="Arial" w:cs="Arial"/>
          <w:sz w:val="20"/>
          <w:szCs w:val="20"/>
        </w:rPr>
      </w:pPr>
    </w:p>
    <w:p w14:paraId="6397AF27"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632B22AA" wp14:editId="08DDC4FA">
            <wp:extent cx="942975" cy="942975"/>
            <wp:effectExtent l="0" t="0" r="0" b="0"/>
            <wp:docPr id="1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3EDA6FE8" wp14:editId="5D03DCE3">
            <wp:extent cx="1647825" cy="971550"/>
            <wp:effectExtent l="0" t="0" r="0" b="0"/>
            <wp:docPr id="1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77D7A6E" w14:textId="77777777" w:rsidTr="00EC7D7F">
        <w:tc>
          <w:tcPr>
            <w:tcW w:w="1167" w:type="dxa"/>
            <w:vAlign w:val="center"/>
          </w:tcPr>
          <w:p w14:paraId="4D274D49" w14:textId="77777777" w:rsidR="00AB1124" w:rsidRPr="00AB1124" w:rsidRDefault="00AB1124" w:rsidP="00EC7D7F">
            <w:pPr>
              <w:outlineLvl w:val="0"/>
              <w:rPr>
                <w:rFonts w:ascii="Arial" w:hAnsi="Arial" w:cs="Arial"/>
                <w:b/>
                <w:sz w:val="20"/>
                <w:szCs w:val="20"/>
              </w:rPr>
            </w:pPr>
            <w:bookmarkStart w:id="7" w:name="d7"/>
            <w:r w:rsidRPr="00AB1124">
              <w:rPr>
                <w:rFonts w:ascii="Arial" w:hAnsi="Arial" w:cs="Arial"/>
                <w:b/>
                <w:sz w:val="20"/>
                <w:szCs w:val="20"/>
              </w:rPr>
              <w:t>Dönem</w:t>
            </w:r>
            <w:bookmarkEnd w:id="7"/>
          </w:p>
        </w:tc>
        <w:tc>
          <w:tcPr>
            <w:tcW w:w="1262" w:type="dxa"/>
            <w:vAlign w:val="center"/>
          </w:tcPr>
          <w:p w14:paraId="77CCD111"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Güz </w:t>
            </w:r>
          </w:p>
        </w:tc>
      </w:tr>
    </w:tbl>
    <w:p w14:paraId="73CE8E2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8A077CA" w14:textId="77777777" w:rsidTr="00EC7D7F">
        <w:tc>
          <w:tcPr>
            <w:tcW w:w="1668" w:type="dxa"/>
            <w:vAlign w:val="center"/>
          </w:tcPr>
          <w:p w14:paraId="5631215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35DA2F3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513911007</w:t>
            </w:r>
          </w:p>
        </w:tc>
        <w:tc>
          <w:tcPr>
            <w:tcW w:w="1560" w:type="dxa"/>
            <w:vAlign w:val="center"/>
          </w:tcPr>
          <w:p w14:paraId="0E52854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ECF0FD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Sürdürülebilir Turizm Yönetimi</w:t>
            </w:r>
          </w:p>
        </w:tc>
      </w:tr>
    </w:tbl>
    <w:p w14:paraId="7F204670"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972F8E0"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43B3086"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DC145A5"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A9990E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059A0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1623C1B"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AC2ADC6"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9915D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8B3FF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1" w:type="pct"/>
            <w:gridSpan w:val="3"/>
            <w:tcBorders>
              <w:top w:val="single" w:sz="4" w:space="0" w:color="auto"/>
              <w:bottom w:val="single" w:sz="4" w:space="0" w:color="auto"/>
              <w:right w:val="single" w:sz="12" w:space="0" w:color="auto"/>
            </w:tcBorders>
            <w:vAlign w:val="center"/>
          </w:tcPr>
          <w:p w14:paraId="3C6A20BD"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Laboratuvar</w:t>
            </w:r>
          </w:p>
        </w:tc>
        <w:tc>
          <w:tcPr>
            <w:tcW w:w="523" w:type="pct"/>
            <w:tcBorders>
              <w:top w:val="single" w:sz="4" w:space="0" w:color="auto"/>
              <w:bottom w:val="single" w:sz="4" w:space="0" w:color="auto"/>
              <w:right w:val="single" w:sz="4" w:space="0" w:color="auto"/>
            </w:tcBorders>
            <w:vAlign w:val="center"/>
          </w:tcPr>
          <w:p w14:paraId="4E76B9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BB31D2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17223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72BF56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15E3C9B2"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20A8A25D"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0069995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6E2D348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57447A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791B905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17CE9F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20278D1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285D14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26EB9911"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EBD803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A762086"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375BDCA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5A2D6E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BF511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3A5608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883C917"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40CA6E99"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3101CD15"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D256EE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101B75D3"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9F8416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2C63BF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A332A6B"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3F328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325538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A59A1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B85E1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30EC80C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7EF1B45"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AF5FC16"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69D49F8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1CF9A99C" w14:textId="77777777" w:rsidR="00AB1124" w:rsidRPr="00AB1124" w:rsidRDefault="00AB1124" w:rsidP="00EC7D7F">
            <w:pPr>
              <w:jc w:val="center"/>
              <w:rPr>
                <w:rFonts w:ascii="Arial" w:hAnsi="Arial" w:cs="Arial"/>
                <w:sz w:val="20"/>
                <w:szCs w:val="20"/>
                <w:highlight w:val="yellow"/>
              </w:rPr>
            </w:pPr>
          </w:p>
        </w:tc>
      </w:tr>
      <w:tr w:rsidR="00AB1124" w:rsidRPr="00AB1124" w14:paraId="161917A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15AB4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658EA8E"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C2B3E1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21FA303B"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7781B6D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BAE5CA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B2568D4"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75337803"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28FF39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4869C51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650F42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AB47608"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6820EB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 (Makale İnceleme)</w:t>
            </w:r>
          </w:p>
        </w:tc>
        <w:tc>
          <w:tcPr>
            <w:tcW w:w="819" w:type="pct"/>
            <w:tcBorders>
              <w:top w:val="single" w:sz="4" w:space="0" w:color="auto"/>
              <w:left w:val="single" w:sz="8" w:space="0" w:color="auto"/>
              <w:bottom w:val="single" w:sz="4" w:space="0" w:color="auto"/>
              <w:right w:val="single" w:sz="12" w:space="0" w:color="auto"/>
            </w:tcBorders>
          </w:tcPr>
          <w:p w14:paraId="51EE92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11021A8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CBA3AC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F6CB137"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77D760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1C9165FB" w14:textId="77777777" w:rsidR="00AB1124" w:rsidRPr="00AB1124" w:rsidRDefault="00AB1124" w:rsidP="00EC7D7F">
            <w:pPr>
              <w:jc w:val="center"/>
              <w:rPr>
                <w:rFonts w:ascii="Arial" w:hAnsi="Arial" w:cs="Arial"/>
                <w:sz w:val="20"/>
                <w:szCs w:val="20"/>
              </w:rPr>
            </w:pPr>
          </w:p>
        </w:tc>
      </w:tr>
      <w:tr w:rsidR="00AB1124" w:rsidRPr="00AB1124" w14:paraId="03EC5F6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8C0D722"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909F344"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DC64F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Güncel Araştırma)</w:t>
            </w:r>
          </w:p>
        </w:tc>
        <w:tc>
          <w:tcPr>
            <w:tcW w:w="819" w:type="pct"/>
            <w:tcBorders>
              <w:top w:val="single" w:sz="8" w:space="0" w:color="auto"/>
              <w:left w:val="single" w:sz="8" w:space="0" w:color="auto"/>
              <w:bottom w:val="single" w:sz="8" w:space="0" w:color="auto"/>
              <w:right w:val="single" w:sz="12" w:space="0" w:color="auto"/>
            </w:tcBorders>
          </w:tcPr>
          <w:p w14:paraId="4BD9F7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5FF8D25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E14B50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B71B9BE"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74EF6C96"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025AA09" w14:textId="77777777" w:rsidR="00AB1124" w:rsidRPr="00AB1124" w:rsidRDefault="00AB1124" w:rsidP="00EC7D7F">
            <w:pPr>
              <w:jc w:val="center"/>
              <w:rPr>
                <w:rFonts w:ascii="Arial" w:hAnsi="Arial" w:cs="Arial"/>
                <w:sz w:val="20"/>
                <w:szCs w:val="20"/>
              </w:rPr>
            </w:pPr>
          </w:p>
        </w:tc>
      </w:tr>
      <w:tr w:rsidR="00AB1124" w:rsidRPr="00AB1124" w14:paraId="06862B58"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7AA40D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0986BE98"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14A87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732C5357" w14:textId="77777777" w:rsidR="00AB1124" w:rsidRPr="00AB1124" w:rsidRDefault="00AB1124" w:rsidP="00EC7D7F">
            <w:pPr>
              <w:jc w:val="center"/>
              <w:rPr>
                <w:rFonts w:ascii="Arial" w:hAnsi="Arial" w:cs="Arial"/>
                <w:sz w:val="20"/>
                <w:szCs w:val="20"/>
              </w:rPr>
            </w:pPr>
          </w:p>
        </w:tc>
      </w:tr>
      <w:tr w:rsidR="00AB1124" w:rsidRPr="00AB1124" w14:paraId="2754DCA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439707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A9C4021"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E02B71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DA0A7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739C336" w14:textId="77777777" w:rsidR="00AB1124" w:rsidRPr="00AB1124" w:rsidRDefault="00AB1124" w:rsidP="00EC7D7F">
            <w:pPr>
              <w:rPr>
                <w:rFonts w:ascii="Arial" w:hAnsi="Arial" w:cs="Arial"/>
                <w:sz w:val="20"/>
                <w:szCs w:val="20"/>
              </w:rPr>
            </w:pPr>
            <w:r w:rsidRPr="00AB1124">
              <w:rPr>
                <w:rFonts w:ascii="Arial" w:hAnsi="Arial" w:cs="Arial"/>
                <w:sz w:val="20"/>
                <w:szCs w:val="20"/>
              </w:rPr>
              <w:t>Yaşam-destek sistemleri ve küresel çevre konusuna ilişkin problemler; çevrenin değişiminde insan faktörünün rolü; turizm ve çevre etkileşimleri; doğal çevre, yerel ekonomi, yerel halk ve turizm arasındaki ilişkilerin analizi. Çevresel planlama ve sürdürülebilir turizm yönetiminde yaklaşımlar</w:t>
            </w:r>
          </w:p>
        </w:tc>
      </w:tr>
      <w:tr w:rsidR="00AB1124" w:rsidRPr="00AB1124" w14:paraId="501CDED8"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93620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5C7D5B1A"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 planlaması yaklaşımları ve modellerini öğrenme; turizm politikası oluşturma süreçlerini anlama; sürdürülebilir turizm gelişimini planlayabilme</w:t>
            </w:r>
          </w:p>
        </w:tc>
      </w:tr>
      <w:tr w:rsidR="00AB1124" w:rsidRPr="00AB1124" w14:paraId="32F287F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E9DDB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8FED308"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 alanında akademik gelişimlerini destekler</w:t>
            </w:r>
          </w:p>
        </w:tc>
      </w:tr>
      <w:tr w:rsidR="00AB1124" w:rsidRPr="00AB1124" w14:paraId="05ADFFEB"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D57C3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AF720B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Sürdürülebilirlik ve Sürdürülebilir Gelişme Kavramlarının kökeni anlaşılır, Sürdürülebilir Turizmin Önemi ve Gelişimi Öğrenilir.</w:t>
            </w:r>
          </w:p>
        </w:tc>
      </w:tr>
      <w:tr w:rsidR="00AB1124" w:rsidRPr="00AB1124" w14:paraId="281421B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3F972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4595FF78" w14:textId="77777777" w:rsidR="00AB1124" w:rsidRPr="00AB1124" w:rsidRDefault="00AB1124" w:rsidP="00EC7D7F">
            <w:pPr>
              <w:pStyle w:val="Balk1"/>
              <w:shd w:val="clear" w:color="auto" w:fill="FFFFFF"/>
              <w:spacing w:before="0"/>
              <w:rPr>
                <w:rFonts w:ascii="Arial" w:hAnsi="Arial" w:cs="Arial"/>
                <w:color w:val="auto"/>
                <w:sz w:val="20"/>
                <w:szCs w:val="20"/>
              </w:rPr>
            </w:pPr>
            <w:r w:rsidRPr="00AB1124">
              <w:rPr>
                <w:rFonts w:ascii="Arial" w:hAnsi="Arial" w:cs="Arial"/>
                <w:color w:val="auto"/>
                <w:sz w:val="20"/>
                <w:szCs w:val="20"/>
              </w:rPr>
              <w:t xml:space="preserve">Turizm ve Çevre Yönetimi (Aydın Çevirgen, Cengiz Demir) </w:t>
            </w:r>
          </w:p>
          <w:p w14:paraId="26766BD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tephen A. </w:t>
            </w:r>
            <w:proofErr w:type="spellStart"/>
            <w:r w:rsidRPr="00AB1124">
              <w:rPr>
                <w:rFonts w:ascii="Arial" w:hAnsi="Arial" w:cs="Arial"/>
                <w:sz w:val="20"/>
                <w:szCs w:val="20"/>
              </w:rPr>
              <w:t>Roosa</w:t>
            </w:r>
            <w:proofErr w:type="spellEnd"/>
            <w:r w:rsidRPr="00AB1124">
              <w:rPr>
                <w:rFonts w:ascii="Arial" w:hAnsi="Arial" w:cs="Arial"/>
                <w:sz w:val="20"/>
                <w:szCs w:val="20"/>
              </w:rPr>
              <w:t xml:space="preserve"> (2010) </w:t>
            </w:r>
            <w:proofErr w:type="spellStart"/>
            <w:r w:rsidRPr="00AB1124">
              <w:rPr>
                <w:rFonts w:ascii="Arial" w:hAnsi="Arial" w:cs="Arial"/>
                <w:sz w:val="20"/>
                <w:szCs w:val="20"/>
              </w:rPr>
              <w:t>Sustainable</w:t>
            </w:r>
            <w:proofErr w:type="spellEnd"/>
            <w:r w:rsidRPr="00AB1124">
              <w:rPr>
                <w:rFonts w:ascii="Arial" w:hAnsi="Arial" w:cs="Arial"/>
                <w:sz w:val="20"/>
                <w:szCs w:val="20"/>
              </w:rPr>
              <w:t xml:space="preserve"> Development </w:t>
            </w:r>
            <w:proofErr w:type="spellStart"/>
            <w:r w:rsidRPr="00AB1124">
              <w:rPr>
                <w:rFonts w:ascii="Arial" w:hAnsi="Arial" w:cs="Arial"/>
                <w:sz w:val="20"/>
                <w:szCs w:val="20"/>
              </w:rPr>
              <w:t>Handbook</w:t>
            </w:r>
            <w:proofErr w:type="spellEnd"/>
            <w:r w:rsidRPr="00AB1124">
              <w:rPr>
                <w:rFonts w:ascii="Arial" w:hAnsi="Arial" w:cs="Arial"/>
                <w:sz w:val="20"/>
                <w:szCs w:val="20"/>
              </w:rPr>
              <w:t xml:space="preserve">, </w:t>
            </w:r>
            <w:proofErr w:type="spellStart"/>
            <w:r w:rsidRPr="00AB1124">
              <w:rPr>
                <w:rFonts w:ascii="Arial" w:hAnsi="Arial" w:cs="Arial"/>
                <w:sz w:val="20"/>
                <w:szCs w:val="20"/>
              </w:rPr>
              <w:t>The</w:t>
            </w:r>
            <w:proofErr w:type="spellEnd"/>
            <w:r w:rsidRPr="00AB1124">
              <w:rPr>
                <w:rFonts w:ascii="Arial" w:hAnsi="Arial" w:cs="Arial"/>
                <w:sz w:val="20"/>
                <w:szCs w:val="20"/>
              </w:rPr>
              <w:t xml:space="preserve"> </w:t>
            </w:r>
            <w:proofErr w:type="spellStart"/>
            <w:r w:rsidRPr="00AB1124">
              <w:rPr>
                <w:rFonts w:ascii="Arial" w:hAnsi="Arial" w:cs="Arial"/>
                <w:sz w:val="20"/>
                <w:szCs w:val="20"/>
              </w:rPr>
              <w:t>Fairmont</w:t>
            </w:r>
            <w:proofErr w:type="spellEnd"/>
            <w:r w:rsidRPr="00AB1124">
              <w:rPr>
                <w:rFonts w:ascii="Arial" w:hAnsi="Arial" w:cs="Arial"/>
                <w:sz w:val="20"/>
                <w:szCs w:val="20"/>
              </w:rPr>
              <w:t xml:space="preserve"> </w:t>
            </w:r>
            <w:proofErr w:type="spellStart"/>
            <w:r w:rsidRPr="00AB1124">
              <w:rPr>
                <w:rFonts w:ascii="Arial" w:hAnsi="Arial" w:cs="Arial"/>
                <w:sz w:val="20"/>
                <w:szCs w:val="20"/>
              </w:rPr>
              <w:t>Press</w:t>
            </w:r>
            <w:proofErr w:type="spellEnd"/>
            <w:r w:rsidRPr="00AB1124">
              <w:rPr>
                <w:rFonts w:ascii="Arial" w:hAnsi="Arial" w:cs="Arial"/>
                <w:sz w:val="20"/>
                <w:szCs w:val="20"/>
              </w:rPr>
              <w:t xml:space="preserve">, David </w:t>
            </w:r>
            <w:proofErr w:type="spellStart"/>
            <w:r w:rsidRPr="00AB1124">
              <w:rPr>
                <w:rFonts w:ascii="Arial" w:hAnsi="Arial" w:cs="Arial"/>
                <w:sz w:val="20"/>
                <w:szCs w:val="20"/>
              </w:rPr>
              <w:t>Weaver</w:t>
            </w:r>
            <w:proofErr w:type="spellEnd"/>
            <w:r w:rsidRPr="00AB1124">
              <w:rPr>
                <w:rFonts w:ascii="Arial" w:hAnsi="Arial" w:cs="Arial"/>
                <w:sz w:val="20"/>
                <w:szCs w:val="20"/>
              </w:rPr>
              <w:t xml:space="preserve"> (2006) </w:t>
            </w:r>
            <w:proofErr w:type="spellStart"/>
            <w:r w:rsidRPr="00AB1124">
              <w:rPr>
                <w:rFonts w:ascii="Arial" w:hAnsi="Arial" w:cs="Arial"/>
                <w:sz w:val="20"/>
                <w:szCs w:val="20"/>
              </w:rPr>
              <w:t>Sustainable</w:t>
            </w:r>
            <w:proofErr w:type="spellEnd"/>
            <w:r w:rsidRPr="00AB1124">
              <w:rPr>
                <w:rFonts w:ascii="Arial" w:hAnsi="Arial" w:cs="Arial"/>
                <w:sz w:val="20"/>
                <w:szCs w:val="20"/>
              </w:rPr>
              <w:t xml:space="preserve">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w:t>
            </w:r>
            <w:proofErr w:type="spellStart"/>
            <w:r w:rsidRPr="00AB1124">
              <w:rPr>
                <w:rFonts w:ascii="Arial" w:hAnsi="Arial" w:cs="Arial"/>
                <w:sz w:val="20"/>
                <w:szCs w:val="20"/>
              </w:rPr>
              <w:t>Elsevier</w:t>
            </w:r>
            <w:proofErr w:type="spellEnd"/>
            <w:r w:rsidRPr="00AB1124">
              <w:rPr>
                <w:rFonts w:ascii="Arial" w:hAnsi="Arial" w:cs="Arial"/>
                <w:sz w:val="20"/>
                <w:szCs w:val="20"/>
              </w:rPr>
              <w:t>.</w:t>
            </w:r>
          </w:p>
        </w:tc>
      </w:tr>
      <w:tr w:rsidR="00AB1124" w:rsidRPr="00AB1124" w14:paraId="0553F455"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75E91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71FCABB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Ulusal ve Uluslararası yazındaki araştırma makaleleri </w:t>
            </w:r>
          </w:p>
        </w:tc>
      </w:tr>
      <w:tr w:rsidR="00AB1124" w:rsidRPr="00AB1124" w14:paraId="3B4F3E53"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0D10F9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6F4EC101"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6A16B803" w14:textId="77777777" w:rsidR="00AB1124" w:rsidRPr="00AB1124" w:rsidRDefault="00AB1124" w:rsidP="00AB1124">
      <w:pPr>
        <w:rPr>
          <w:rFonts w:ascii="Arial" w:hAnsi="Arial" w:cs="Arial"/>
          <w:i/>
          <w:sz w:val="20"/>
          <w:szCs w:val="20"/>
        </w:rPr>
      </w:pPr>
    </w:p>
    <w:p w14:paraId="049E3E55"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72137AAC"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CA04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E14669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05618F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20969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3A58432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FAFC1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74A35DF4"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Temel Bilgiler ve Öğrenci Sorumlulukları</w:t>
            </w:r>
          </w:p>
        </w:tc>
      </w:tr>
      <w:tr w:rsidR="00AB1124" w:rsidRPr="00AB1124" w14:paraId="45CCCF6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148C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1A583A99"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Sürdürülebilirliğin Tarihçesi</w:t>
            </w:r>
          </w:p>
        </w:tc>
      </w:tr>
      <w:tr w:rsidR="00AB1124" w:rsidRPr="00AB1124" w14:paraId="471BDF8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D3CA7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7AE89152"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Gelişme Kavramı ve Ortaya Çıkışı</w:t>
            </w:r>
          </w:p>
        </w:tc>
      </w:tr>
      <w:tr w:rsidR="00AB1124" w:rsidRPr="00AB1124" w14:paraId="624842E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35B88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9934845"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Gelişme ile İlgili Önemli Gelişmeler</w:t>
            </w:r>
          </w:p>
        </w:tc>
      </w:tr>
      <w:tr w:rsidR="00AB1124" w:rsidRPr="00AB1124" w14:paraId="24A01C8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3A73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280072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ürdürülebilir Gelişme ve Sürdürülebilir Turizm İlişkileri </w:t>
            </w:r>
          </w:p>
        </w:tc>
      </w:tr>
      <w:tr w:rsidR="00AB1124" w:rsidRPr="00AB1124" w14:paraId="43D3897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D72E5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6</w:t>
            </w:r>
          </w:p>
        </w:tc>
        <w:tc>
          <w:tcPr>
            <w:tcW w:w="4464" w:type="pct"/>
            <w:tcBorders>
              <w:top w:val="single" w:sz="6" w:space="0" w:color="auto"/>
              <w:left w:val="single" w:sz="6" w:space="0" w:color="auto"/>
              <w:bottom w:val="single" w:sz="6" w:space="0" w:color="auto"/>
              <w:right w:val="single" w:sz="12" w:space="0" w:color="auto"/>
            </w:tcBorders>
          </w:tcPr>
          <w:p w14:paraId="2BDFCD4B"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 ve Çevre İlişkisi</w:t>
            </w:r>
          </w:p>
        </w:tc>
      </w:tr>
      <w:tr w:rsidR="00AB1124" w:rsidRPr="00AB1124" w14:paraId="19C6AA3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54E79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E8685C5"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 Politikaları, İlkeleri, Boyutları</w:t>
            </w:r>
          </w:p>
        </w:tc>
      </w:tr>
      <w:tr w:rsidR="00AB1124" w:rsidRPr="00AB1124" w14:paraId="44D9ECF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57BC22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27D5819B"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e Uygun Destinasyon Yönetimi ve Planlaması</w:t>
            </w:r>
          </w:p>
        </w:tc>
      </w:tr>
      <w:tr w:rsidR="00AB1124" w:rsidRPr="00AB1124" w14:paraId="4475161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6417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55EEC7D5" w14:textId="77777777" w:rsidR="00AB1124" w:rsidRPr="00AB1124" w:rsidRDefault="00AB1124" w:rsidP="00EC7D7F">
            <w:pPr>
              <w:rPr>
                <w:rFonts w:ascii="Arial" w:hAnsi="Arial" w:cs="Arial"/>
                <w:sz w:val="20"/>
                <w:szCs w:val="20"/>
              </w:rPr>
            </w:pPr>
            <w:r w:rsidRPr="00AB1124">
              <w:rPr>
                <w:rFonts w:ascii="Arial" w:hAnsi="Arial" w:cs="Arial"/>
                <w:sz w:val="20"/>
                <w:szCs w:val="20"/>
              </w:rPr>
              <w:t>Kamu Yönetimi ve Özel Sektör Açısından Sürdürülebilir Turizm yönetimi</w:t>
            </w:r>
          </w:p>
        </w:tc>
      </w:tr>
      <w:tr w:rsidR="00AB1124" w:rsidRPr="00AB1124" w14:paraId="208ABC8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ADC3B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4DF3E450"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e Dönük Yaklaşımlar ve Tartışmalar</w:t>
            </w:r>
          </w:p>
        </w:tc>
      </w:tr>
      <w:tr w:rsidR="00AB1124" w:rsidRPr="00AB1124" w14:paraId="05D9A9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56EB33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2DD7B8E" w14:textId="77777777" w:rsidR="00AB1124" w:rsidRPr="00AB1124" w:rsidRDefault="00AB1124" w:rsidP="00EC7D7F">
            <w:pPr>
              <w:rPr>
                <w:rFonts w:ascii="Arial" w:hAnsi="Arial" w:cs="Arial"/>
                <w:sz w:val="20"/>
                <w:szCs w:val="20"/>
              </w:rPr>
            </w:pPr>
            <w:r w:rsidRPr="00AB1124">
              <w:rPr>
                <w:rFonts w:ascii="Arial" w:hAnsi="Arial" w:cs="Arial"/>
                <w:sz w:val="20"/>
                <w:szCs w:val="20"/>
              </w:rPr>
              <w:t>Makale Sunumları</w:t>
            </w:r>
          </w:p>
        </w:tc>
      </w:tr>
      <w:tr w:rsidR="00AB1124" w:rsidRPr="00AB1124" w14:paraId="61BAE96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527A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91F52DF" w14:textId="77777777" w:rsidR="00AB1124" w:rsidRPr="00AB1124" w:rsidRDefault="00AB1124" w:rsidP="00EC7D7F">
            <w:pPr>
              <w:rPr>
                <w:rFonts w:ascii="Arial" w:hAnsi="Arial" w:cs="Arial"/>
                <w:sz w:val="20"/>
                <w:szCs w:val="20"/>
              </w:rPr>
            </w:pPr>
            <w:r w:rsidRPr="00AB1124">
              <w:rPr>
                <w:rFonts w:ascii="Arial" w:hAnsi="Arial" w:cs="Arial"/>
                <w:sz w:val="20"/>
                <w:szCs w:val="20"/>
              </w:rPr>
              <w:t>Makale Sunumları</w:t>
            </w:r>
          </w:p>
        </w:tc>
      </w:tr>
      <w:tr w:rsidR="00AB1124" w:rsidRPr="00AB1124" w14:paraId="66159BC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A9967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4A241A66"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r w:rsidR="00AB1124" w:rsidRPr="00AB1124" w14:paraId="5517DEB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065A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CDC939E"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r w:rsidR="00AB1124" w:rsidRPr="00AB1124" w14:paraId="3F56B0D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FC866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16150467"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bl>
    <w:p w14:paraId="7BCA341D"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DEBC7F4"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173E35D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48A47C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694198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1478AA8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432DA4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2F93347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962BB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BBEF70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0816F0B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31CEF3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81242A3" w14:textId="77777777" w:rsidR="00AB1124" w:rsidRPr="00AB1124" w:rsidRDefault="00AB1124" w:rsidP="00EC7D7F">
            <w:pPr>
              <w:jc w:val="center"/>
              <w:rPr>
                <w:rFonts w:ascii="Arial" w:hAnsi="Arial" w:cs="Arial"/>
                <w:sz w:val="20"/>
                <w:szCs w:val="20"/>
              </w:rPr>
            </w:pPr>
          </w:p>
        </w:tc>
      </w:tr>
      <w:tr w:rsidR="00AB1124" w:rsidRPr="00AB1124" w14:paraId="24BA888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D509D7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8B6793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B55CEC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5EBB7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EDD8EC2" w14:textId="77777777" w:rsidR="00AB1124" w:rsidRPr="00AB1124" w:rsidRDefault="00AB1124" w:rsidP="00EC7D7F">
            <w:pPr>
              <w:jc w:val="center"/>
              <w:rPr>
                <w:rFonts w:ascii="Arial" w:hAnsi="Arial" w:cs="Arial"/>
                <w:sz w:val="20"/>
                <w:szCs w:val="20"/>
              </w:rPr>
            </w:pPr>
          </w:p>
        </w:tc>
      </w:tr>
      <w:tr w:rsidR="00AB1124" w:rsidRPr="00AB1124" w14:paraId="620148D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314C4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6EBE006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0A22100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7CD1D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2F2A718" w14:textId="77777777" w:rsidR="00AB1124" w:rsidRPr="00AB1124" w:rsidRDefault="00AB1124" w:rsidP="00EC7D7F">
            <w:pPr>
              <w:jc w:val="center"/>
              <w:rPr>
                <w:rFonts w:ascii="Arial" w:hAnsi="Arial" w:cs="Arial"/>
                <w:sz w:val="20"/>
                <w:szCs w:val="20"/>
              </w:rPr>
            </w:pPr>
          </w:p>
        </w:tc>
      </w:tr>
      <w:tr w:rsidR="00AB1124" w:rsidRPr="00AB1124" w14:paraId="10C4A17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553D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6F3649D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10BB067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1F48D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DD21D8E" w14:textId="77777777" w:rsidR="00AB1124" w:rsidRPr="00AB1124" w:rsidRDefault="00AB1124" w:rsidP="00EC7D7F">
            <w:pPr>
              <w:jc w:val="center"/>
              <w:rPr>
                <w:rFonts w:ascii="Arial" w:hAnsi="Arial" w:cs="Arial"/>
                <w:sz w:val="20"/>
                <w:szCs w:val="20"/>
              </w:rPr>
            </w:pPr>
          </w:p>
        </w:tc>
      </w:tr>
      <w:tr w:rsidR="00AB1124" w:rsidRPr="00AB1124" w14:paraId="4E672A5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271F8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4962329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573B1F65"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23058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3BC6B24" w14:textId="77777777" w:rsidR="00AB1124" w:rsidRPr="00AB1124" w:rsidRDefault="00AB1124" w:rsidP="00EC7D7F">
            <w:pPr>
              <w:jc w:val="center"/>
              <w:rPr>
                <w:rFonts w:ascii="Arial" w:hAnsi="Arial" w:cs="Arial"/>
                <w:sz w:val="20"/>
                <w:szCs w:val="20"/>
              </w:rPr>
            </w:pPr>
          </w:p>
        </w:tc>
      </w:tr>
      <w:tr w:rsidR="00AB1124" w:rsidRPr="00AB1124" w14:paraId="174C519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D0BC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70DF333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DBD6AD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6B8EF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FDA5DC7" w14:textId="77777777" w:rsidR="00AB1124" w:rsidRPr="00AB1124" w:rsidRDefault="00AB1124" w:rsidP="00EC7D7F">
            <w:pPr>
              <w:jc w:val="center"/>
              <w:rPr>
                <w:rFonts w:ascii="Arial" w:hAnsi="Arial" w:cs="Arial"/>
                <w:sz w:val="20"/>
                <w:szCs w:val="20"/>
              </w:rPr>
            </w:pPr>
          </w:p>
        </w:tc>
      </w:tr>
      <w:tr w:rsidR="00AB1124" w:rsidRPr="00AB1124" w14:paraId="7C41232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5E3E8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3548E6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DE795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851D8B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6F33B92" w14:textId="77777777" w:rsidR="00AB1124" w:rsidRPr="00AB1124" w:rsidRDefault="00AB1124" w:rsidP="00EC7D7F">
            <w:pPr>
              <w:jc w:val="center"/>
              <w:rPr>
                <w:rFonts w:ascii="Arial" w:hAnsi="Arial" w:cs="Arial"/>
                <w:sz w:val="20"/>
                <w:szCs w:val="20"/>
              </w:rPr>
            </w:pPr>
          </w:p>
        </w:tc>
      </w:tr>
      <w:tr w:rsidR="00AB1124" w:rsidRPr="00AB1124" w14:paraId="08D0615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9EDBA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6007515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3C9A2C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9754F2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46B70B9" w14:textId="77777777" w:rsidR="00AB1124" w:rsidRPr="00AB1124" w:rsidRDefault="00AB1124" w:rsidP="00EC7D7F">
            <w:pPr>
              <w:jc w:val="center"/>
              <w:rPr>
                <w:rFonts w:ascii="Arial" w:hAnsi="Arial" w:cs="Arial"/>
                <w:sz w:val="20"/>
                <w:szCs w:val="20"/>
              </w:rPr>
            </w:pPr>
          </w:p>
        </w:tc>
      </w:tr>
      <w:tr w:rsidR="00AB1124" w:rsidRPr="00AB1124" w14:paraId="609E92D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D3240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BEC292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DF27C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AA8C0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6F06D51" w14:textId="77777777" w:rsidR="00AB1124" w:rsidRPr="00AB1124" w:rsidRDefault="00AB1124" w:rsidP="00EC7D7F">
            <w:pPr>
              <w:jc w:val="center"/>
              <w:rPr>
                <w:rFonts w:ascii="Arial" w:hAnsi="Arial" w:cs="Arial"/>
                <w:sz w:val="20"/>
                <w:szCs w:val="20"/>
              </w:rPr>
            </w:pPr>
          </w:p>
        </w:tc>
      </w:tr>
      <w:tr w:rsidR="00AB1124" w:rsidRPr="00AB1124" w14:paraId="19006DC9"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3E7346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675DB54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1100E1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9DBA53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A5EFC43" w14:textId="77777777" w:rsidR="00AB1124" w:rsidRPr="00AB1124" w:rsidRDefault="00AB1124" w:rsidP="00EC7D7F">
            <w:pPr>
              <w:jc w:val="center"/>
              <w:rPr>
                <w:rFonts w:ascii="Arial" w:hAnsi="Arial" w:cs="Arial"/>
                <w:sz w:val="20"/>
                <w:szCs w:val="20"/>
              </w:rPr>
            </w:pPr>
          </w:p>
        </w:tc>
      </w:tr>
      <w:tr w:rsidR="00AB1124" w:rsidRPr="00AB1124" w14:paraId="055157C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0806A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19835A7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5F33560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F777A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5A13A96" w14:textId="77777777" w:rsidR="00AB1124" w:rsidRPr="00AB1124" w:rsidRDefault="00AB1124" w:rsidP="00EC7D7F">
            <w:pPr>
              <w:jc w:val="center"/>
              <w:rPr>
                <w:rFonts w:ascii="Arial" w:hAnsi="Arial" w:cs="Arial"/>
                <w:sz w:val="20"/>
                <w:szCs w:val="20"/>
              </w:rPr>
            </w:pPr>
          </w:p>
        </w:tc>
      </w:tr>
      <w:tr w:rsidR="00AB1124" w:rsidRPr="00AB1124" w14:paraId="745A789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CA1F5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C5967D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CF0DBE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F31D7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62569D8" w14:textId="77777777" w:rsidR="00AB1124" w:rsidRPr="00AB1124" w:rsidRDefault="00AB1124" w:rsidP="00EC7D7F">
            <w:pPr>
              <w:jc w:val="center"/>
              <w:rPr>
                <w:rFonts w:ascii="Arial" w:hAnsi="Arial" w:cs="Arial"/>
                <w:sz w:val="20"/>
                <w:szCs w:val="20"/>
              </w:rPr>
            </w:pPr>
          </w:p>
        </w:tc>
      </w:tr>
      <w:tr w:rsidR="00AB1124" w:rsidRPr="00AB1124" w14:paraId="5CBAB340"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DD0C24C"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17B8FB2"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C445349" w14:textId="77777777" w:rsidR="00AB1124" w:rsidRPr="00AB1124" w:rsidRDefault="00AB1124" w:rsidP="00AB1124">
      <w:pPr>
        <w:ind w:left="567" w:right="543" w:firstLine="708"/>
        <w:jc w:val="right"/>
        <w:rPr>
          <w:rFonts w:ascii="Arial" w:hAnsi="Arial" w:cs="Arial"/>
          <w:sz w:val="20"/>
          <w:szCs w:val="20"/>
        </w:rPr>
      </w:pPr>
    </w:p>
    <w:p w14:paraId="643C1D7E" w14:textId="77777777" w:rsidR="00AB1124" w:rsidRPr="00AB1124" w:rsidRDefault="00AB1124" w:rsidP="00AB1124">
      <w:pPr>
        <w:ind w:right="543"/>
        <w:rPr>
          <w:rFonts w:ascii="Arial" w:hAnsi="Arial" w:cs="Arial"/>
          <w:sz w:val="20"/>
          <w:szCs w:val="20"/>
        </w:rPr>
      </w:pPr>
    </w:p>
    <w:p w14:paraId="637647C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4BAD0CFD"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30/10/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48D8225F" w14:textId="77777777" w:rsidR="00AB1124" w:rsidRPr="00AB1124" w:rsidRDefault="00AB1124" w:rsidP="00AB1124">
      <w:pPr>
        <w:jc w:val="center"/>
        <w:rPr>
          <w:rFonts w:ascii="Arial" w:hAnsi="Arial" w:cs="Arial"/>
          <w:sz w:val="20"/>
          <w:szCs w:val="20"/>
        </w:rPr>
      </w:pPr>
    </w:p>
    <w:p w14:paraId="26AB75E6" w14:textId="77777777" w:rsidR="00AB1124" w:rsidRPr="00AB1124" w:rsidRDefault="00AB1124" w:rsidP="00AB1124">
      <w:pPr>
        <w:jc w:val="center"/>
        <w:rPr>
          <w:rFonts w:ascii="Arial" w:hAnsi="Arial" w:cs="Arial"/>
          <w:sz w:val="20"/>
          <w:szCs w:val="20"/>
        </w:rPr>
      </w:pPr>
    </w:p>
    <w:p w14:paraId="1AD6B4CD" w14:textId="77777777" w:rsidR="00AB1124" w:rsidRPr="00AB1124" w:rsidRDefault="00AB1124" w:rsidP="00AB1124">
      <w:pPr>
        <w:jc w:val="center"/>
        <w:rPr>
          <w:rFonts w:ascii="Arial" w:hAnsi="Arial" w:cs="Arial"/>
          <w:sz w:val="20"/>
          <w:szCs w:val="20"/>
        </w:rPr>
      </w:pPr>
    </w:p>
    <w:p w14:paraId="39E2D173" w14:textId="77777777" w:rsidR="00AB1124" w:rsidRPr="00AB1124" w:rsidRDefault="00AB1124" w:rsidP="00AB1124">
      <w:pPr>
        <w:jc w:val="center"/>
        <w:rPr>
          <w:rFonts w:ascii="Arial" w:hAnsi="Arial" w:cs="Arial"/>
          <w:sz w:val="20"/>
          <w:szCs w:val="20"/>
        </w:rPr>
      </w:pPr>
    </w:p>
    <w:p w14:paraId="4D89EC5D" w14:textId="77777777" w:rsidR="00AB1124" w:rsidRPr="00AB1124" w:rsidRDefault="00AB1124" w:rsidP="00AB1124">
      <w:pPr>
        <w:jc w:val="center"/>
        <w:rPr>
          <w:rFonts w:ascii="Arial" w:hAnsi="Arial" w:cs="Arial"/>
          <w:sz w:val="20"/>
          <w:szCs w:val="20"/>
        </w:rPr>
      </w:pPr>
    </w:p>
    <w:p w14:paraId="3F3D7F7B" w14:textId="77777777" w:rsidR="00AB1124" w:rsidRPr="00AB1124" w:rsidRDefault="00AB1124" w:rsidP="00AB1124">
      <w:pPr>
        <w:jc w:val="center"/>
        <w:rPr>
          <w:rFonts w:ascii="Arial" w:hAnsi="Arial" w:cs="Arial"/>
          <w:sz w:val="20"/>
          <w:szCs w:val="20"/>
        </w:rPr>
      </w:pPr>
    </w:p>
    <w:p w14:paraId="35506767" w14:textId="77777777" w:rsidR="00AB1124" w:rsidRPr="00AB1124" w:rsidRDefault="00AB1124" w:rsidP="00AB1124">
      <w:pPr>
        <w:jc w:val="center"/>
        <w:rPr>
          <w:rFonts w:ascii="Arial" w:hAnsi="Arial" w:cs="Arial"/>
          <w:sz w:val="20"/>
          <w:szCs w:val="20"/>
        </w:rPr>
      </w:pPr>
    </w:p>
    <w:p w14:paraId="689BAC76" w14:textId="77777777" w:rsidR="00AB1124" w:rsidRPr="00AB1124" w:rsidRDefault="00AB1124" w:rsidP="00AB1124">
      <w:pPr>
        <w:jc w:val="center"/>
        <w:rPr>
          <w:rFonts w:ascii="Arial" w:hAnsi="Arial" w:cs="Arial"/>
          <w:sz w:val="20"/>
          <w:szCs w:val="20"/>
        </w:rPr>
      </w:pPr>
    </w:p>
    <w:p w14:paraId="37342719" w14:textId="77777777" w:rsidR="00AB1124" w:rsidRPr="00AB1124" w:rsidRDefault="00AB1124" w:rsidP="00AB1124">
      <w:pPr>
        <w:jc w:val="center"/>
        <w:rPr>
          <w:rFonts w:ascii="Arial" w:hAnsi="Arial" w:cs="Arial"/>
          <w:sz w:val="20"/>
          <w:szCs w:val="20"/>
        </w:rPr>
      </w:pPr>
    </w:p>
    <w:p w14:paraId="66CCCA10" w14:textId="77777777" w:rsidR="00AB1124" w:rsidRPr="00AB1124" w:rsidRDefault="00AB1124" w:rsidP="00AB1124">
      <w:pPr>
        <w:jc w:val="center"/>
        <w:rPr>
          <w:rFonts w:ascii="Arial" w:hAnsi="Arial" w:cs="Arial"/>
          <w:sz w:val="20"/>
          <w:szCs w:val="20"/>
        </w:rPr>
      </w:pPr>
    </w:p>
    <w:p w14:paraId="5970BBCD" w14:textId="77777777" w:rsidR="00AB1124" w:rsidRPr="00AB1124" w:rsidRDefault="00AB1124" w:rsidP="00AB1124">
      <w:pPr>
        <w:jc w:val="center"/>
        <w:rPr>
          <w:rFonts w:ascii="Arial" w:hAnsi="Arial" w:cs="Arial"/>
          <w:sz w:val="20"/>
          <w:szCs w:val="20"/>
        </w:rPr>
      </w:pPr>
    </w:p>
    <w:p w14:paraId="54E18834" w14:textId="77777777" w:rsidR="00AB1124" w:rsidRPr="00AB1124" w:rsidRDefault="00AB1124" w:rsidP="00AB1124">
      <w:pPr>
        <w:jc w:val="center"/>
        <w:rPr>
          <w:rFonts w:ascii="Arial" w:hAnsi="Arial" w:cs="Arial"/>
          <w:sz w:val="20"/>
          <w:szCs w:val="20"/>
        </w:rPr>
      </w:pPr>
    </w:p>
    <w:p w14:paraId="6B331FD6" w14:textId="77777777" w:rsidR="00AB1124" w:rsidRPr="00AB1124" w:rsidRDefault="00AB1124" w:rsidP="00AB1124">
      <w:pPr>
        <w:jc w:val="center"/>
        <w:rPr>
          <w:rFonts w:ascii="Arial" w:hAnsi="Arial" w:cs="Arial"/>
          <w:sz w:val="20"/>
          <w:szCs w:val="20"/>
        </w:rPr>
      </w:pPr>
    </w:p>
    <w:p w14:paraId="235932A1" w14:textId="77777777" w:rsidR="00AB1124" w:rsidRPr="00AB1124" w:rsidRDefault="00AB1124" w:rsidP="00AB1124">
      <w:pPr>
        <w:jc w:val="center"/>
        <w:rPr>
          <w:rFonts w:ascii="Arial" w:hAnsi="Arial" w:cs="Arial"/>
          <w:sz w:val="20"/>
          <w:szCs w:val="20"/>
        </w:rPr>
      </w:pPr>
    </w:p>
    <w:p w14:paraId="2FF814E5" w14:textId="77777777" w:rsidR="00AB1124" w:rsidRPr="00AB1124" w:rsidRDefault="00AB1124" w:rsidP="00AB1124">
      <w:pPr>
        <w:jc w:val="center"/>
        <w:rPr>
          <w:rFonts w:ascii="Arial" w:hAnsi="Arial" w:cs="Arial"/>
          <w:sz w:val="20"/>
          <w:szCs w:val="20"/>
        </w:rPr>
      </w:pPr>
    </w:p>
    <w:p w14:paraId="5B4656D4" w14:textId="77777777" w:rsidR="00AB1124" w:rsidRPr="00AB1124" w:rsidRDefault="00AB1124" w:rsidP="00AB1124">
      <w:pPr>
        <w:jc w:val="center"/>
        <w:rPr>
          <w:rFonts w:ascii="Arial" w:hAnsi="Arial" w:cs="Arial"/>
          <w:sz w:val="20"/>
          <w:szCs w:val="20"/>
        </w:rPr>
      </w:pPr>
    </w:p>
    <w:p w14:paraId="347DE15A" w14:textId="77777777" w:rsidR="00AB1124" w:rsidRDefault="00AB1124" w:rsidP="00AB1124">
      <w:pPr>
        <w:jc w:val="center"/>
        <w:rPr>
          <w:rFonts w:ascii="Arial" w:hAnsi="Arial" w:cs="Arial"/>
          <w:sz w:val="20"/>
          <w:szCs w:val="20"/>
        </w:rPr>
      </w:pPr>
    </w:p>
    <w:p w14:paraId="5188AF4A" w14:textId="77777777" w:rsidR="009C521E" w:rsidRDefault="009C521E" w:rsidP="00AB1124">
      <w:pPr>
        <w:jc w:val="center"/>
        <w:rPr>
          <w:rFonts w:ascii="Arial" w:hAnsi="Arial" w:cs="Arial"/>
          <w:sz w:val="20"/>
          <w:szCs w:val="20"/>
        </w:rPr>
      </w:pPr>
    </w:p>
    <w:p w14:paraId="7F32DF8C" w14:textId="77777777" w:rsidR="009C521E" w:rsidRDefault="009C521E" w:rsidP="00AB1124">
      <w:pPr>
        <w:jc w:val="center"/>
        <w:rPr>
          <w:rFonts w:ascii="Arial" w:hAnsi="Arial" w:cs="Arial"/>
          <w:sz w:val="20"/>
          <w:szCs w:val="20"/>
        </w:rPr>
      </w:pPr>
    </w:p>
    <w:p w14:paraId="5C3B0778" w14:textId="77777777" w:rsidR="00EC7D7F" w:rsidRPr="00AB1124" w:rsidRDefault="00EC7D7F" w:rsidP="00AB1124">
      <w:pPr>
        <w:jc w:val="center"/>
        <w:rPr>
          <w:rFonts w:ascii="Arial" w:hAnsi="Arial" w:cs="Arial"/>
          <w:sz w:val="20"/>
          <w:szCs w:val="20"/>
        </w:rPr>
      </w:pPr>
    </w:p>
    <w:p w14:paraId="5F9A7543"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783DE6D9" wp14:editId="79CE12BB">
            <wp:extent cx="942975" cy="942975"/>
            <wp:effectExtent l="0" t="0" r="0" b="0"/>
            <wp:docPr id="1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71B19288" wp14:editId="444F5C53">
            <wp:extent cx="1647825" cy="971550"/>
            <wp:effectExtent l="0" t="0" r="0" b="0"/>
            <wp:docPr id="1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13E3EE24" w14:textId="77777777" w:rsidTr="00EC7D7F">
        <w:tc>
          <w:tcPr>
            <w:tcW w:w="1167" w:type="dxa"/>
            <w:vAlign w:val="center"/>
          </w:tcPr>
          <w:p w14:paraId="4391700B" w14:textId="77777777" w:rsidR="00AB1124" w:rsidRPr="00AB1124" w:rsidRDefault="00AB1124" w:rsidP="00EC7D7F">
            <w:pPr>
              <w:outlineLvl w:val="0"/>
              <w:rPr>
                <w:rFonts w:ascii="Arial" w:hAnsi="Arial" w:cs="Arial"/>
                <w:b/>
                <w:sz w:val="20"/>
                <w:szCs w:val="20"/>
              </w:rPr>
            </w:pPr>
            <w:bookmarkStart w:id="8" w:name="d8"/>
            <w:r w:rsidRPr="00AB1124">
              <w:rPr>
                <w:rFonts w:ascii="Arial" w:hAnsi="Arial" w:cs="Arial"/>
                <w:b/>
                <w:sz w:val="20"/>
                <w:szCs w:val="20"/>
              </w:rPr>
              <w:t>Dönem</w:t>
            </w:r>
            <w:bookmarkEnd w:id="8"/>
          </w:p>
        </w:tc>
        <w:tc>
          <w:tcPr>
            <w:tcW w:w="1262" w:type="dxa"/>
            <w:vAlign w:val="center"/>
          </w:tcPr>
          <w:p w14:paraId="3D8434A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Güz  </w:t>
            </w:r>
          </w:p>
        </w:tc>
      </w:tr>
    </w:tbl>
    <w:p w14:paraId="2A3392E7"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25765F0B" w14:textId="77777777" w:rsidTr="00EC7D7F">
        <w:tc>
          <w:tcPr>
            <w:tcW w:w="1668" w:type="dxa"/>
            <w:vAlign w:val="center"/>
          </w:tcPr>
          <w:p w14:paraId="179767C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6744E0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56E2202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BF79E08"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in Psikolojik Dinamikleri</w:t>
            </w:r>
          </w:p>
        </w:tc>
      </w:tr>
    </w:tbl>
    <w:p w14:paraId="4928DD12"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0890446"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3FB5DE98"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F294C01"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2E5593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40BB7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4514F9E"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5375E14C"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6C5101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ABE92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C11A173"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B6BABC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7CAA5DB0"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ED92C1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C7C36D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78906F1"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5E6834FE"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5EC5D0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65EB5B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111F189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70FF81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51E600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4956BD6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1FAC7E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BD8BE6C"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EDC132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5C8E29E2"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50E38F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DABF56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8F362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0C1354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6BAD424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4E9A508"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226D0D4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4CA25F4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C2E6A36"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81D3C9D"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0D576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6C8E00A1"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4AB1FB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53EB75C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B135B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0BCF8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02C3E99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EBB00D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71C5A7B"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65C7C5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BECB40B"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40 </w:t>
            </w:r>
          </w:p>
        </w:tc>
      </w:tr>
      <w:tr w:rsidR="00AB1124" w:rsidRPr="00AB1124" w14:paraId="7EAE265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E5B07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6AF477A"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3D5615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2A7FAA1F"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7120BE9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A02224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EEA316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975D8AB"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905DDF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3A16479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03BB44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D805F36"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0D17CC7"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FAC8FD3" w14:textId="77777777" w:rsidR="00AB1124" w:rsidRPr="00AB1124" w:rsidRDefault="00AB1124" w:rsidP="00EC7D7F">
            <w:pPr>
              <w:jc w:val="center"/>
              <w:rPr>
                <w:rFonts w:ascii="Arial" w:hAnsi="Arial" w:cs="Arial"/>
                <w:sz w:val="20"/>
                <w:szCs w:val="20"/>
              </w:rPr>
            </w:pPr>
          </w:p>
        </w:tc>
      </w:tr>
      <w:tr w:rsidR="00AB1124" w:rsidRPr="00AB1124" w14:paraId="315AD07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3C5B06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20CD72D"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51A7B3E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29AEC8D1" w14:textId="77777777" w:rsidR="00AB1124" w:rsidRPr="00AB1124" w:rsidRDefault="00AB1124" w:rsidP="00EC7D7F">
            <w:pPr>
              <w:jc w:val="center"/>
              <w:rPr>
                <w:rFonts w:ascii="Arial" w:hAnsi="Arial" w:cs="Arial"/>
                <w:sz w:val="20"/>
                <w:szCs w:val="20"/>
              </w:rPr>
            </w:pPr>
          </w:p>
        </w:tc>
      </w:tr>
      <w:tr w:rsidR="00AB1124" w:rsidRPr="00AB1124" w14:paraId="039A71A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3FC5D92"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39E5294"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6BD2B581"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0D8A097B" w14:textId="77777777" w:rsidR="00AB1124" w:rsidRPr="00AB1124" w:rsidRDefault="00AB1124" w:rsidP="00EC7D7F">
            <w:pPr>
              <w:jc w:val="center"/>
              <w:rPr>
                <w:rFonts w:ascii="Arial" w:hAnsi="Arial" w:cs="Arial"/>
                <w:sz w:val="20"/>
                <w:szCs w:val="20"/>
              </w:rPr>
            </w:pPr>
          </w:p>
        </w:tc>
      </w:tr>
      <w:tr w:rsidR="00AB1124" w:rsidRPr="00AB1124" w14:paraId="35DA28D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706CF7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B51B9C2"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95023CA"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279CDD5" w14:textId="77777777" w:rsidR="00AB1124" w:rsidRPr="00AB1124" w:rsidRDefault="00AB1124" w:rsidP="00EC7D7F">
            <w:pPr>
              <w:jc w:val="center"/>
              <w:rPr>
                <w:rFonts w:ascii="Arial" w:hAnsi="Arial" w:cs="Arial"/>
                <w:sz w:val="20"/>
                <w:szCs w:val="20"/>
              </w:rPr>
            </w:pPr>
          </w:p>
        </w:tc>
      </w:tr>
      <w:tr w:rsidR="00AB1124" w:rsidRPr="00AB1124" w14:paraId="66531262"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D5E80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7D82DC00"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203EE8E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12" w:space="0" w:color="auto"/>
              <w:left w:val="single" w:sz="8" w:space="0" w:color="auto"/>
              <w:bottom w:val="single" w:sz="8" w:space="0" w:color="auto"/>
              <w:right w:val="single" w:sz="12" w:space="0" w:color="auto"/>
            </w:tcBorders>
            <w:vAlign w:val="center"/>
          </w:tcPr>
          <w:p w14:paraId="2879DE5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417828A2"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F519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4E35D1F"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2155EF2"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BB95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6C60A13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tum ve davranış, turist davranışı, turist </w:t>
            </w:r>
            <w:proofErr w:type="gramStart"/>
            <w:r w:rsidRPr="00AB1124">
              <w:rPr>
                <w:rFonts w:ascii="Arial" w:hAnsi="Arial" w:cs="Arial"/>
                <w:sz w:val="20"/>
                <w:szCs w:val="20"/>
              </w:rPr>
              <w:t>motivasyonları</w:t>
            </w:r>
            <w:proofErr w:type="gramEnd"/>
            <w:r w:rsidRPr="00AB1124">
              <w:rPr>
                <w:rFonts w:ascii="Arial" w:hAnsi="Arial" w:cs="Arial"/>
                <w:sz w:val="20"/>
                <w:szCs w:val="20"/>
              </w:rPr>
              <w:t>, turist psikolojisi</w:t>
            </w:r>
          </w:p>
        </w:tc>
      </w:tr>
      <w:tr w:rsidR="00AB1124" w:rsidRPr="00AB1124" w14:paraId="0A9DF1EB"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E84A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2290085F" w14:textId="77777777" w:rsidR="00AB1124" w:rsidRPr="00AB1124" w:rsidRDefault="00AB1124" w:rsidP="00EC7D7F">
            <w:pPr>
              <w:rPr>
                <w:rFonts w:ascii="Arial" w:hAnsi="Arial" w:cs="Arial"/>
                <w:sz w:val="20"/>
                <w:szCs w:val="20"/>
              </w:rPr>
            </w:pPr>
            <w:r w:rsidRPr="00AB1124">
              <w:rPr>
                <w:rFonts w:ascii="Arial" w:hAnsi="Arial" w:cs="Arial"/>
                <w:sz w:val="20"/>
                <w:szCs w:val="20"/>
              </w:rPr>
              <w:t>Turizmin psikolojik dinamiklerinin özümsenmesi</w:t>
            </w:r>
          </w:p>
        </w:tc>
      </w:tr>
      <w:tr w:rsidR="00AB1124" w:rsidRPr="00AB1124" w14:paraId="32AB81B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5669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62709B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Bu ders, turizm sektörü çalışanlarının ve turistlerin davranışlarının anlaşılması noktasında katkı sağlayacaktır. </w:t>
            </w:r>
          </w:p>
        </w:tc>
      </w:tr>
      <w:tr w:rsidR="00AB1124" w:rsidRPr="00AB1124" w14:paraId="21376566"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9B84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014723DC"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shd w:val="clear" w:color="auto" w:fill="FFFFFF"/>
              </w:rPr>
              <w:t xml:space="preserve">Turist davranışları ve </w:t>
            </w:r>
            <w:proofErr w:type="gramStart"/>
            <w:r w:rsidRPr="00AB1124">
              <w:rPr>
                <w:rFonts w:ascii="Arial" w:hAnsi="Arial" w:cs="Arial"/>
                <w:sz w:val="20"/>
                <w:szCs w:val="20"/>
                <w:shd w:val="clear" w:color="auto" w:fill="FFFFFF"/>
              </w:rPr>
              <w:t>motivasyonları</w:t>
            </w:r>
            <w:proofErr w:type="gramEnd"/>
            <w:r w:rsidRPr="00AB1124">
              <w:rPr>
                <w:rFonts w:ascii="Arial" w:hAnsi="Arial" w:cs="Arial"/>
                <w:sz w:val="20"/>
                <w:szCs w:val="20"/>
                <w:shd w:val="clear" w:color="auto" w:fill="FFFFFF"/>
              </w:rPr>
              <w:t xml:space="preserve"> konusunda analiz yeteneği kazandırmak </w:t>
            </w:r>
          </w:p>
        </w:tc>
      </w:tr>
      <w:tr w:rsidR="00AB1124" w:rsidRPr="00AB1124" w14:paraId="28D99BE4"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539AF8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110B416" w14:textId="77777777" w:rsidR="00AB1124" w:rsidRPr="00AB1124" w:rsidRDefault="00AB1124" w:rsidP="00EC7D7F">
            <w:pPr>
              <w:pStyle w:val="Balk1"/>
              <w:shd w:val="clear" w:color="auto" w:fill="FFFFFF"/>
              <w:spacing w:before="0"/>
              <w:rPr>
                <w:rFonts w:ascii="Arial" w:hAnsi="Arial" w:cs="Arial"/>
                <w:color w:val="auto"/>
                <w:sz w:val="20"/>
                <w:szCs w:val="20"/>
                <w:shd w:val="clear" w:color="auto" w:fill="FFFFFF"/>
              </w:rPr>
            </w:pPr>
            <w:r w:rsidRPr="00AB1124">
              <w:rPr>
                <w:rFonts w:ascii="Arial" w:hAnsi="Arial" w:cs="Arial"/>
                <w:color w:val="auto"/>
                <w:sz w:val="20"/>
                <w:szCs w:val="20"/>
              </w:rPr>
              <w:t xml:space="preserve">Ross, G. F. (1998). </w:t>
            </w:r>
            <w:proofErr w:type="spellStart"/>
            <w:r w:rsidRPr="00AB1124">
              <w:rPr>
                <w:rFonts w:ascii="Arial" w:hAnsi="Arial" w:cs="Arial"/>
                <w:color w:val="auto"/>
                <w:sz w:val="20"/>
                <w:szCs w:val="20"/>
              </w:rPr>
              <w:t>The</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Psychology</w:t>
            </w:r>
            <w:proofErr w:type="spellEnd"/>
            <w:r w:rsidRPr="00AB1124">
              <w:rPr>
                <w:rFonts w:ascii="Arial" w:hAnsi="Arial" w:cs="Arial"/>
                <w:color w:val="auto"/>
                <w:sz w:val="20"/>
                <w:szCs w:val="20"/>
              </w:rPr>
              <w:t xml:space="preserve"> of </w:t>
            </w:r>
            <w:proofErr w:type="spellStart"/>
            <w:r w:rsidRPr="00AB1124">
              <w:rPr>
                <w:rFonts w:ascii="Arial" w:hAnsi="Arial" w:cs="Arial"/>
                <w:color w:val="auto"/>
                <w:sz w:val="20"/>
                <w:szCs w:val="20"/>
              </w:rPr>
              <w:t>Tourism</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shd w:val="clear" w:color="auto" w:fill="FFFFFF"/>
              </w:rPr>
              <w:t>Pearson</w:t>
            </w:r>
            <w:proofErr w:type="spellEnd"/>
            <w:r w:rsidRPr="00AB1124">
              <w:rPr>
                <w:rFonts w:ascii="Arial" w:hAnsi="Arial" w:cs="Arial"/>
                <w:color w:val="auto"/>
                <w:sz w:val="20"/>
                <w:szCs w:val="20"/>
                <w:shd w:val="clear" w:color="auto" w:fill="FFFFFF"/>
              </w:rPr>
              <w:t xml:space="preserve"> </w:t>
            </w:r>
            <w:proofErr w:type="spellStart"/>
            <w:r w:rsidRPr="00AB1124">
              <w:rPr>
                <w:rFonts w:ascii="Arial" w:hAnsi="Arial" w:cs="Arial"/>
                <w:color w:val="auto"/>
                <w:sz w:val="20"/>
                <w:szCs w:val="20"/>
                <w:shd w:val="clear" w:color="auto" w:fill="FFFFFF"/>
              </w:rPr>
              <w:t>Education</w:t>
            </w:r>
            <w:proofErr w:type="spellEnd"/>
            <w:r w:rsidRPr="00AB1124">
              <w:rPr>
                <w:rFonts w:ascii="Arial" w:hAnsi="Arial" w:cs="Arial"/>
                <w:color w:val="auto"/>
                <w:sz w:val="20"/>
                <w:szCs w:val="20"/>
                <w:shd w:val="clear" w:color="auto" w:fill="FFFFFF"/>
              </w:rPr>
              <w:t xml:space="preserve">, </w:t>
            </w:r>
            <w:proofErr w:type="spellStart"/>
            <w:r w:rsidRPr="00AB1124">
              <w:rPr>
                <w:rFonts w:ascii="Arial" w:hAnsi="Arial" w:cs="Arial"/>
                <w:color w:val="auto"/>
                <w:sz w:val="20"/>
                <w:szCs w:val="20"/>
                <w:shd w:val="clear" w:color="auto" w:fill="FFFFFF"/>
              </w:rPr>
              <w:t>Australia</w:t>
            </w:r>
            <w:proofErr w:type="spellEnd"/>
            <w:r w:rsidRPr="00AB1124">
              <w:rPr>
                <w:rFonts w:ascii="Arial" w:hAnsi="Arial" w:cs="Arial"/>
                <w:color w:val="auto"/>
                <w:sz w:val="20"/>
                <w:szCs w:val="20"/>
                <w:shd w:val="clear" w:color="auto" w:fill="FFFFFF"/>
              </w:rPr>
              <w:t>.</w:t>
            </w:r>
          </w:p>
        </w:tc>
      </w:tr>
      <w:tr w:rsidR="00AB1124" w:rsidRPr="00AB1124" w14:paraId="4781D5A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F3E42E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5298B5C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onu ile ilgili makaleler </w:t>
            </w:r>
          </w:p>
        </w:tc>
      </w:tr>
      <w:tr w:rsidR="00AB1124" w:rsidRPr="00AB1124" w14:paraId="1F407346"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AED488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5C03F7A6"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0693015A" w14:textId="77777777" w:rsidR="00AB1124" w:rsidRPr="00AB1124" w:rsidRDefault="00AB1124" w:rsidP="00AB1124">
      <w:pPr>
        <w:rPr>
          <w:rFonts w:ascii="Arial" w:hAnsi="Arial" w:cs="Arial"/>
          <w:i/>
          <w:sz w:val="20"/>
          <w:szCs w:val="20"/>
        </w:rPr>
      </w:pPr>
    </w:p>
    <w:p w14:paraId="50A780A8"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C80CCAF"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4FF98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958515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14390B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6B7EC4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8830E9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3637D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70867CD"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Turist, turizm ve psikoloji</w:t>
            </w:r>
          </w:p>
        </w:tc>
      </w:tr>
      <w:tr w:rsidR="00AB1124" w:rsidRPr="00AB1124" w14:paraId="0971ECE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D4B9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9EB0D81"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bCs/>
                <w:color w:val="000000"/>
                <w:sz w:val="20"/>
                <w:szCs w:val="20"/>
              </w:rPr>
              <w:t xml:space="preserve">Turizm, psikoloji, sosyoloji ve sosyal psikoloji ilişkisi </w:t>
            </w:r>
          </w:p>
        </w:tc>
      </w:tr>
      <w:tr w:rsidR="00AB1124" w:rsidRPr="00AB1124" w14:paraId="4F59004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2990D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7499E7A8" w14:textId="77777777" w:rsidR="00AB1124" w:rsidRPr="00AB1124" w:rsidRDefault="00AB1124" w:rsidP="00EC7D7F">
            <w:pPr>
              <w:rPr>
                <w:rFonts w:ascii="Arial" w:hAnsi="Arial" w:cs="Arial"/>
                <w:sz w:val="20"/>
                <w:szCs w:val="20"/>
              </w:rPr>
            </w:pPr>
            <w:r w:rsidRPr="00AB1124">
              <w:rPr>
                <w:rFonts w:ascii="Arial" w:hAnsi="Arial" w:cs="Arial"/>
                <w:sz w:val="20"/>
                <w:szCs w:val="20"/>
              </w:rPr>
              <w:t>Motivasyon ve turist</w:t>
            </w:r>
          </w:p>
        </w:tc>
      </w:tr>
      <w:tr w:rsidR="00AB1124" w:rsidRPr="00AB1124" w14:paraId="162FBDC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6BB0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526F62D7" w14:textId="77777777" w:rsidR="00AB1124" w:rsidRPr="00AB1124" w:rsidRDefault="00AB1124" w:rsidP="00EC7D7F">
            <w:pPr>
              <w:rPr>
                <w:rFonts w:ascii="Arial" w:hAnsi="Arial" w:cs="Arial"/>
                <w:sz w:val="20"/>
                <w:szCs w:val="20"/>
              </w:rPr>
            </w:pPr>
            <w:r w:rsidRPr="00AB1124">
              <w:rPr>
                <w:rFonts w:ascii="Arial" w:hAnsi="Arial" w:cs="Arial"/>
                <w:sz w:val="20"/>
                <w:szCs w:val="20"/>
              </w:rPr>
              <w:t>Tutum ve turist</w:t>
            </w:r>
          </w:p>
        </w:tc>
      </w:tr>
      <w:tr w:rsidR="00AB1124" w:rsidRPr="00AB1124" w14:paraId="24D9379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9055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7C38A9DB" w14:textId="77777777" w:rsidR="00AB1124" w:rsidRPr="00AB1124" w:rsidRDefault="00AB1124" w:rsidP="00EC7D7F">
            <w:pPr>
              <w:rPr>
                <w:rFonts w:ascii="Arial" w:hAnsi="Arial" w:cs="Arial"/>
                <w:sz w:val="20"/>
                <w:szCs w:val="20"/>
              </w:rPr>
            </w:pPr>
            <w:r w:rsidRPr="00AB1124">
              <w:rPr>
                <w:rFonts w:ascii="Arial" w:hAnsi="Arial" w:cs="Arial"/>
                <w:sz w:val="20"/>
                <w:szCs w:val="20"/>
              </w:rPr>
              <w:t>Kişilik ve turist</w:t>
            </w:r>
          </w:p>
        </w:tc>
      </w:tr>
      <w:tr w:rsidR="00AB1124" w:rsidRPr="00AB1124" w14:paraId="08C0EB6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3647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0957CF8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st davranışları </w:t>
            </w:r>
          </w:p>
        </w:tc>
      </w:tr>
      <w:tr w:rsidR="00AB1124" w:rsidRPr="00AB1124" w14:paraId="738798D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C145A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3DB6A3D"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ları</w:t>
            </w:r>
          </w:p>
        </w:tc>
      </w:tr>
      <w:tr w:rsidR="00AB1124" w:rsidRPr="00AB1124" w14:paraId="3AD07EA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00A6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180960B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st-yerel halk ilişkisi </w:t>
            </w:r>
          </w:p>
        </w:tc>
      </w:tr>
      <w:tr w:rsidR="00AB1124" w:rsidRPr="00AB1124" w14:paraId="38396A4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B97F0F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9</w:t>
            </w:r>
          </w:p>
        </w:tc>
        <w:tc>
          <w:tcPr>
            <w:tcW w:w="4464" w:type="pct"/>
            <w:tcBorders>
              <w:top w:val="single" w:sz="6" w:space="0" w:color="auto"/>
              <w:left w:val="single" w:sz="6" w:space="0" w:color="auto"/>
              <w:bottom w:val="single" w:sz="6" w:space="0" w:color="auto"/>
              <w:right w:val="single" w:sz="12" w:space="0" w:color="auto"/>
            </w:tcBorders>
          </w:tcPr>
          <w:p w14:paraId="3F04DA5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st-çalışan ilişkileri </w:t>
            </w:r>
          </w:p>
        </w:tc>
      </w:tr>
      <w:tr w:rsidR="00AB1124" w:rsidRPr="00AB1124" w14:paraId="22745C5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AE75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8E5C99C" w14:textId="77777777" w:rsidR="00AB1124" w:rsidRPr="00AB1124" w:rsidRDefault="00AB1124" w:rsidP="00EC7D7F">
            <w:pPr>
              <w:rPr>
                <w:rFonts w:ascii="Arial" w:hAnsi="Arial" w:cs="Arial"/>
                <w:sz w:val="20"/>
                <w:szCs w:val="20"/>
              </w:rPr>
            </w:pPr>
            <w:r w:rsidRPr="00AB1124">
              <w:rPr>
                <w:rFonts w:ascii="Arial" w:hAnsi="Arial" w:cs="Arial"/>
                <w:sz w:val="20"/>
                <w:szCs w:val="20"/>
              </w:rPr>
              <w:t>Turist-çalışan ilişkileri</w:t>
            </w:r>
          </w:p>
        </w:tc>
      </w:tr>
      <w:tr w:rsidR="00AB1124" w:rsidRPr="00AB1124" w14:paraId="46CE6F3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50804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FA061A2" w14:textId="77777777" w:rsidR="00AB1124" w:rsidRPr="00AB1124" w:rsidRDefault="00AB1124" w:rsidP="00EC7D7F">
            <w:pPr>
              <w:rPr>
                <w:rFonts w:ascii="Arial" w:hAnsi="Arial" w:cs="Arial"/>
                <w:sz w:val="20"/>
                <w:szCs w:val="20"/>
              </w:rPr>
            </w:pPr>
            <w:r w:rsidRPr="00AB1124">
              <w:rPr>
                <w:rFonts w:ascii="Arial" w:hAnsi="Arial" w:cs="Arial"/>
                <w:sz w:val="20"/>
                <w:szCs w:val="20"/>
              </w:rPr>
              <w:t>Turistler arası ilişkiler</w:t>
            </w:r>
          </w:p>
        </w:tc>
      </w:tr>
      <w:tr w:rsidR="00AB1124" w:rsidRPr="00AB1124" w14:paraId="6852116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8DC2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71767421" w14:textId="77777777" w:rsidR="00AB1124" w:rsidRPr="00AB1124" w:rsidRDefault="00AB1124" w:rsidP="00EC7D7F">
            <w:pPr>
              <w:rPr>
                <w:rFonts w:ascii="Arial" w:hAnsi="Arial" w:cs="Arial"/>
                <w:sz w:val="20"/>
                <w:szCs w:val="20"/>
              </w:rPr>
            </w:pPr>
            <w:r w:rsidRPr="00AB1124">
              <w:rPr>
                <w:rFonts w:ascii="Arial" w:hAnsi="Arial" w:cs="Arial"/>
                <w:sz w:val="20"/>
                <w:szCs w:val="20"/>
              </w:rPr>
              <w:t>Turistler arası ilişkiler</w:t>
            </w:r>
          </w:p>
        </w:tc>
      </w:tr>
      <w:tr w:rsidR="00AB1124" w:rsidRPr="00AB1124" w14:paraId="32B34F7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F722FD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4AA18D37"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r w:rsidR="00AB1124" w:rsidRPr="00AB1124" w14:paraId="248A3C0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FC9C4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D0499BA"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r w:rsidR="00AB1124" w:rsidRPr="00AB1124" w14:paraId="7EA509F8"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62EA3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6434B1B"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bl>
    <w:p w14:paraId="1C7C7405"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264169E"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6D7BA0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AC0DA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138758C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4A6620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AEBC7F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28D7493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C47FD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6169502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20346AA5"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5EBEF3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7440DEF" w14:textId="77777777" w:rsidR="00AB1124" w:rsidRPr="00AB1124" w:rsidRDefault="00AB1124" w:rsidP="00EC7D7F">
            <w:pPr>
              <w:jc w:val="center"/>
              <w:rPr>
                <w:rFonts w:ascii="Arial" w:hAnsi="Arial" w:cs="Arial"/>
                <w:sz w:val="20"/>
                <w:szCs w:val="20"/>
              </w:rPr>
            </w:pPr>
          </w:p>
        </w:tc>
      </w:tr>
      <w:tr w:rsidR="00AB1124" w:rsidRPr="00AB1124" w14:paraId="3190AD1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2090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0A444BF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922665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7BD193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C7DCF90" w14:textId="77777777" w:rsidR="00AB1124" w:rsidRPr="00AB1124" w:rsidRDefault="00AB1124" w:rsidP="00EC7D7F">
            <w:pPr>
              <w:jc w:val="center"/>
              <w:rPr>
                <w:rFonts w:ascii="Arial" w:hAnsi="Arial" w:cs="Arial"/>
                <w:sz w:val="20"/>
                <w:szCs w:val="20"/>
              </w:rPr>
            </w:pPr>
          </w:p>
        </w:tc>
      </w:tr>
      <w:tr w:rsidR="00AB1124" w:rsidRPr="00AB1124" w14:paraId="55D5536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64C32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043763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5BFE7D6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D1CF4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AE106F8" w14:textId="77777777" w:rsidR="00AB1124" w:rsidRPr="00AB1124" w:rsidRDefault="00AB1124" w:rsidP="00EC7D7F">
            <w:pPr>
              <w:jc w:val="center"/>
              <w:rPr>
                <w:rFonts w:ascii="Arial" w:hAnsi="Arial" w:cs="Arial"/>
                <w:sz w:val="20"/>
                <w:szCs w:val="20"/>
              </w:rPr>
            </w:pPr>
          </w:p>
        </w:tc>
      </w:tr>
      <w:tr w:rsidR="00AB1124" w:rsidRPr="00AB1124" w14:paraId="2C02C3D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3EE55D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195FD9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0D23CBD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14FA9E8"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83608F7" w14:textId="77777777" w:rsidR="00AB1124" w:rsidRPr="00AB1124" w:rsidRDefault="00AB1124" w:rsidP="00EC7D7F">
            <w:pPr>
              <w:jc w:val="center"/>
              <w:rPr>
                <w:rFonts w:ascii="Arial" w:hAnsi="Arial" w:cs="Arial"/>
                <w:sz w:val="20"/>
                <w:szCs w:val="20"/>
              </w:rPr>
            </w:pPr>
          </w:p>
        </w:tc>
      </w:tr>
      <w:tr w:rsidR="00AB1124" w:rsidRPr="00AB1124" w14:paraId="0EB0F93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12026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4978F30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400FF2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EE20AD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0C7DE8A" w14:textId="77777777" w:rsidR="00AB1124" w:rsidRPr="00AB1124" w:rsidRDefault="00AB1124" w:rsidP="00EC7D7F">
            <w:pPr>
              <w:jc w:val="center"/>
              <w:rPr>
                <w:rFonts w:ascii="Arial" w:hAnsi="Arial" w:cs="Arial"/>
                <w:sz w:val="20"/>
                <w:szCs w:val="20"/>
              </w:rPr>
            </w:pPr>
          </w:p>
        </w:tc>
      </w:tr>
      <w:tr w:rsidR="00AB1124" w:rsidRPr="00AB1124" w14:paraId="20DEB41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655D6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160652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BA556E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103B05C"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591AE75" w14:textId="77777777" w:rsidR="00AB1124" w:rsidRPr="00AB1124" w:rsidRDefault="00AB1124" w:rsidP="00EC7D7F">
            <w:pPr>
              <w:jc w:val="center"/>
              <w:rPr>
                <w:rFonts w:ascii="Arial" w:hAnsi="Arial" w:cs="Arial"/>
                <w:sz w:val="20"/>
                <w:szCs w:val="20"/>
              </w:rPr>
            </w:pPr>
          </w:p>
        </w:tc>
      </w:tr>
      <w:tr w:rsidR="00AB1124" w:rsidRPr="00AB1124" w14:paraId="670D21F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AAEC9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3E802D8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565EE05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0D15D1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AEC51DB" w14:textId="77777777" w:rsidR="00AB1124" w:rsidRPr="00AB1124" w:rsidRDefault="00AB1124" w:rsidP="00EC7D7F">
            <w:pPr>
              <w:jc w:val="center"/>
              <w:rPr>
                <w:rFonts w:ascii="Arial" w:hAnsi="Arial" w:cs="Arial"/>
                <w:sz w:val="20"/>
                <w:szCs w:val="20"/>
              </w:rPr>
            </w:pPr>
          </w:p>
        </w:tc>
      </w:tr>
      <w:tr w:rsidR="00AB1124" w:rsidRPr="00AB1124" w14:paraId="6297AE2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DDDC2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3F6EF4F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EB87FA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704D31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F22515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6EFCAAD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01F5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632155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1A699F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115AC8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7889D06" w14:textId="77777777" w:rsidR="00AB1124" w:rsidRPr="00AB1124" w:rsidRDefault="00AB1124" w:rsidP="00EC7D7F">
            <w:pPr>
              <w:jc w:val="center"/>
              <w:rPr>
                <w:rFonts w:ascii="Arial" w:hAnsi="Arial" w:cs="Arial"/>
                <w:sz w:val="20"/>
                <w:szCs w:val="20"/>
              </w:rPr>
            </w:pPr>
          </w:p>
        </w:tc>
      </w:tr>
      <w:tr w:rsidR="00AB1124" w:rsidRPr="00AB1124" w14:paraId="19B26310"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E322A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59960F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3828AEE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BCBAED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FFF216F" w14:textId="77777777" w:rsidR="00AB1124" w:rsidRPr="00AB1124" w:rsidRDefault="00AB1124" w:rsidP="00EC7D7F">
            <w:pPr>
              <w:jc w:val="center"/>
              <w:rPr>
                <w:rFonts w:ascii="Arial" w:hAnsi="Arial" w:cs="Arial"/>
                <w:sz w:val="20"/>
                <w:szCs w:val="20"/>
              </w:rPr>
            </w:pPr>
          </w:p>
        </w:tc>
      </w:tr>
      <w:tr w:rsidR="00AB1124" w:rsidRPr="00AB1124" w14:paraId="3B7A9A3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B8F18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6B9BAB1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DFFFD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0B6B1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BD59324" w14:textId="77777777" w:rsidR="00AB1124" w:rsidRPr="00AB1124" w:rsidRDefault="00AB1124" w:rsidP="00EC7D7F">
            <w:pPr>
              <w:jc w:val="center"/>
              <w:rPr>
                <w:rFonts w:ascii="Arial" w:hAnsi="Arial" w:cs="Arial"/>
                <w:sz w:val="20"/>
                <w:szCs w:val="20"/>
              </w:rPr>
            </w:pPr>
          </w:p>
        </w:tc>
      </w:tr>
      <w:tr w:rsidR="00AB1124" w:rsidRPr="00AB1124" w14:paraId="180E141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97B8E3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440BCA7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1362319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91412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2295E28" w14:textId="77777777" w:rsidR="00AB1124" w:rsidRPr="00AB1124" w:rsidRDefault="00AB1124" w:rsidP="00EC7D7F">
            <w:pPr>
              <w:jc w:val="center"/>
              <w:rPr>
                <w:rFonts w:ascii="Arial" w:hAnsi="Arial" w:cs="Arial"/>
                <w:sz w:val="20"/>
                <w:szCs w:val="20"/>
              </w:rPr>
            </w:pPr>
          </w:p>
        </w:tc>
      </w:tr>
      <w:tr w:rsidR="00AB1124" w:rsidRPr="00AB1124" w14:paraId="1D425CC2"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6F25EEAD"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15ED4656"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AB00C23" w14:textId="77777777" w:rsidR="00AB1124" w:rsidRPr="00AB1124" w:rsidRDefault="00AB1124" w:rsidP="00AB1124">
      <w:pPr>
        <w:ind w:left="567" w:right="543" w:firstLine="708"/>
        <w:jc w:val="right"/>
        <w:rPr>
          <w:rFonts w:ascii="Arial" w:hAnsi="Arial" w:cs="Arial"/>
          <w:sz w:val="20"/>
          <w:szCs w:val="20"/>
        </w:rPr>
      </w:pPr>
    </w:p>
    <w:p w14:paraId="5ECE6BB6" w14:textId="77777777" w:rsidR="00AB1124" w:rsidRPr="00AB1124" w:rsidRDefault="00AB1124" w:rsidP="00AB1124">
      <w:pPr>
        <w:ind w:right="543"/>
        <w:rPr>
          <w:rFonts w:ascii="Arial" w:hAnsi="Arial" w:cs="Arial"/>
          <w:sz w:val="20"/>
          <w:szCs w:val="20"/>
        </w:rPr>
      </w:pPr>
    </w:p>
    <w:p w14:paraId="30070C85"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19781745"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2F217A73" w14:textId="77777777" w:rsidR="00AB1124" w:rsidRPr="00AB1124" w:rsidRDefault="00AB1124" w:rsidP="00AB1124">
      <w:pPr>
        <w:ind w:right="543"/>
        <w:rPr>
          <w:rFonts w:ascii="Arial" w:hAnsi="Arial" w:cs="Arial"/>
          <w:sz w:val="20"/>
          <w:szCs w:val="20"/>
        </w:rPr>
      </w:pPr>
    </w:p>
    <w:p w14:paraId="32635316"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27/10/2023</w:t>
      </w:r>
      <w:r w:rsidRPr="00AB1124">
        <w:rPr>
          <w:rFonts w:ascii="Arial" w:hAnsi="Arial" w:cs="Arial"/>
          <w:sz w:val="20"/>
          <w:szCs w:val="20"/>
        </w:rPr>
        <w:tab/>
        <w:t xml:space="preserve">   </w:t>
      </w:r>
    </w:p>
    <w:p w14:paraId="27774D82"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6E537E3" w14:textId="77777777" w:rsidR="00AB1124" w:rsidRPr="00AB1124" w:rsidRDefault="00AB1124" w:rsidP="00AB1124">
      <w:pPr>
        <w:jc w:val="center"/>
        <w:rPr>
          <w:rFonts w:ascii="Arial" w:hAnsi="Arial" w:cs="Arial"/>
          <w:sz w:val="20"/>
          <w:szCs w:val="20"/>
        </w:rPr>
      </w:pPr>
    </w:p>
    <w:p w14:paraId="429DDA21" w14:textId="77777777" w:rsidR="00AB1124" w:rsidRPr="00AB1124" w:rsidRDefault="00AB1124" w:rsidP="00AB1124">
      <w:pPr>
        <w:jc w:val="center"/>
        <w:rPr>
          <w:rFonts w:ascii="Arial" w:hAnsi="Arial" w:cs="Arial"/>
          <w:sz w:val="20"/>
          <w:szCs w:val="20"/>
        </w:rPr>
      </w:pPr>
    </w:p>
    <w:p w14:paraId="3CC5F596" w14:textId="77777777" w:rsidR="00AB1124" w:rsidRPr="00AB1124" w:rsidRDefault="00AB1124" w:rsidP="00AB1124">
      <w:pPr>
        <w:jc w:val="center"/>
        <w:rPr>
          <w:rFonts w:ascii="Arial" w:hAnsi="Arial" w:cs="Arial"/>
          <w:sz w:val="20"/>
          <w:szCs w:val="20"/>
        </w:rPr>
      </w:pPr>
    </w:p>
    <w:p w14:paraId="116B4DEB" w14:textId="77777777" w:rsidR="00AB1124" w:rsidRPr="00AB1124" w:rsidRDefault="00AB1124" w:rsidP="00AB1124">
      <w:pPr>
        <w:jc w:val="center"/>
        <w:rPr>
          <w:rFonts w:ascii="Arial" w:hAnsi="Arial" w:cs="Arial"/>
          <w:sz w:val="20"/>
          <w:szCs w:val="20"/>
        </w:rPr>
      </w:pPr>
    </w:p>
    <w:p w14:paraId="5C98DC5A" w14:textId="77777777" w:rsidR="00AB1124" w:rsidRPr="00AB1124" w:rsidRDefault="00AB1124" w:rsidP="00AB1124">
      <w:pPr>
        <w:jc w:val="center"/>
        <w:rPr>
          <w:rFonts w:ascii="Arial" w:hAnsi="Arial" w:cs="Arial"/>
          <w:sz w:val="20"/>
          <w:szCs w:val="20"/>
        </w:rPr>
      </w:pPr>
    </w:p>
    <w:p w14:paraId="6F4A5A6F" w14:textId="77777777" w:rsidR="00AB1124" w:rsidRPr="00AB1124" w:rsidRDefault="00AB1124" w:rsidP="00AB1124">
      <w:pPr>
        <w:jc w:val="center"/>
        <w:rPr>
          <w:rFonts w:ascii="Arial" w:hAnsi="Arial" w:cs="Arial"/>
          <w:sz w:val="20"/>
          <w:szCs w:val="20"/>
        </w:rPr>
      </w:pPr>
    </w:p>
    <w:p w14:paraId="127C4A31" w14:textId="77777777" w:rsidR="00AB1124" w:rsidRPr="00AB1124" w:rsidRDefault="00AB1124" w:rsidP="00AB1124">
      <w:pPr>
        <w:jc w:val="center"/>
        <w:rPr>
          <w:rFonts w:ascii="Arial" w:hAnsi="Arial" w:cs="Arial"/>
          <w:sz w:val="20"/>
          <w:szCs w:val="20"/>
        </w:rPr>
      </w:pPr>
    </w:p>
    <w:p w14:paraId="4536E2A3" w14:textId="77777777" w:rsidR="00AB1124" w:rsidRPr="00AB1124" w:rsidRDefault="00AB1124" w:rsidP="00AB1124">
      <w:pPr>
        <w:jc w:val="center"/>
        <w:rPr>
          <w:rFonts w:ascii="Arial" w:hAnsi="Arial" w:cs="Arial"/>
          <w:sz w:val="20"/>
          <w:szCs w:val="20"/>
        </w:rPr>
      </w:pPr>
    </w:p>
    <w:p w14:paraId="65A160D4" w14:textId="77777777" w:rsidR="00AB1124" w:rsidRPr="00AB1124" w:rsidRDefault="00AB1124" w:rsidP="00AB1124">
      <w:pPr>
        <w:jc w:val="center"/>
        <w:rPr>
          <w:rFonts w:ascii="Arial" w:hAnsi="Arial" w:cs="Arial"/>
          <w:sz w:val="20"/>
          <w:szCs w:val="20"/>
        </w:rPr>
      </w:pPr>
    </w:p>
    <w:p w14:paraId="7B0C8824" w14:textId="77777777" w:rsidR="00AB1124" w:rsidRPr="00AB1124" w:rsidRDefault="00AB1124" w:rsidP="00AB1124">
      <w:pPr>
        <w:jc w:val="center"/>
        <w:rPr>
          <w:rFonts w:ascii="Arial" w:hAnsi="Arial" w:cs="Arial"/>
          <w:sz w:val="20"/>
          <w:szCs w:val="20"/>
        </w:rPr>
      </w:pPr>
    </w:p>
    <w:p w14:paraId="2ACFD932" w14:textId="77777777" w:rsidR="00AB1124" w:rsidRPr="00AB1124" w:rsidRDefault="00AB1124" w:rsidP="00AB1124">
      <w:pPr>
        <w:jc w:val="center"/>
        <w:rPr>
          <w:rFonts w:ascii="Arial" w:hAnsi="Arial" w:cs="Arial"/>
          <w:sz w:val="20"/>
          <w:szCs w:val="20"/>
        </w:rPr>
      </w:pPr>
    </w:p>
    <w:p w14:paraId="02CC206B" w14:textId="77777777" w:rsidR="00AB1124" w:rsidRPr="00AB1124" w:rsidRDefault="00AB1124" w:rsidP="00AB1124">
      <w:pPr>
        <w:jc w:val="center"/>
        <w:rPr>
          <w:rFonts w:ascii="Arial" w:hAnsi="Arial" w:cs="Arial"/>
          <w:sz w:val="20"/>
          <w:szCs w:val="20"/>
        </w:rPr>
      </w:pPr>
    </w:p>
    <w:p w14:paraId="6C0466C2" w14:textId="77777777" w:rsidR="00AB1124" w:rsidRPr="00AB1124" w:rsidRDefault="00AB1124" w:rsidP="00AB1124">
      <w:pPr>
        <w:jc w:val="center"/>
        <w:rPr>
          <w:rFonts w:ascii="Arial" w:hAnsi="Arial" w:cs="Arial"/>
          <w:sz w:val="20"/>
          <w:szCs w:val="20"/>
        </w:rPr>
      </w:pPr>
    </w:p>
    <w:p w14:paraId="7FE72207" w14:textId="77777777" w:rsidR="00AB1124" w:rsidRPr="00AB1124" w:rsidRDefault="00AB1124" w:rsidP="00AB1124">
      <w:pPr>
        <w:jc w:val="center"/>
        <w:rPr>
          <w:rFonts w:ascii="Arial" w:hAnsi="Arial" w:cs="Arial"/>
          <w:sz w:val="20"/>
          <w:szCs w:val="20"/>
        </w:rPr>
      </w:pPr>
    </w:p>
    <w:p w14:paraId="6111598E" w14:textId="77777777" w:rsidR="00AB1124" w:rsidRPr="00AB1124" w:rsidRDefault="00AB1124" w:rsidP="00AB1124">
      <w:pPr>
        <w:jc w:val="center"/>
        <w:rPr>
          <w:rFonts w:ascii="Arial" w:hAnsi="Arial" w:cs="Arial"/>
          <w:sz w:val="20"/>
          <w:szCs w:val="20"/>
        </w:rPr>
      </w:pPr>
    </w:p>
    <w:p w14:paraId="71A595E4" w14:textId="77777777" w:rsidR="00AB1124" w:rsidRDefault="00AB1124" w:rsidP="00AB1124">
      <w:pPr>
        <w:jc w:val="center"/>
        <w:rPr>
          <w:rFonts w:ascii="Arial" w:hAnsi="Arial" w:cs="Arial"/>
          <w:sz w:val="20"/>
          <w:szCs w:val="20"/>
        </w:rPr>
      </w:pPr>
    </w:p>
    <w:p w14:paraId="78744EF3" w14:textId="77777777" w:rsidR="00AB1124" w:rsidRPr="00AB1124" w:rsidRDefault="00AB1124" w:rsidP="00AB1124">
      <w:pPr>
        <w:jc w:val="center"/>
        <w:rPr>
          <w:rFonts w:ascii="Arial" w:hAnsi="Arial" w:cs="Arial"/>
          <w:sz w:val="20"/>
          <w:szCs w:val="20"/>
        </w:rPr>
      </w:pPr>
    </w:p>
    <w:p w14:paraId="2105BBB0" w14:textId="77777777" w:rsidR="00AB1124" w:rsidRPr="00AB1124" w:rsidRDefault="00AB1124" w:rsidP="00AB1124">
      <w:pPr>
        <w:jc w:val="center"/>
        <w:rPr>
          <w:rFonts w:ascii="Arial" w:hAnsi="Arial" w:cs="Arial"/>
          <w:sz w:val="20"/>
          <w:szCs w:val="20"/>
        </w:rPr>
      </w:pPr>
    </w:p>
    <w:p w14:paraId="73FE08B4" w14:textId="77777777" w:rsidR="00AB1124" w:rsidRPr="00AB1124" w:rsidRDefault="00AB1124" w:rsidP="00AB1124">
      <w:pPr>
        <w:jc w:val="center"/>
        <w:rPr>
          <w:rFonts w:ascii="Arial" w:hAnsi="Arial" w:cs="Arial"/>
          <w:sz w:val="20"/>
          <w:szCs w:val="20"/>
        </w:rPr>
      </w:pPr>
    </w:p>
    <w:p w14:paraId="73A0E350" w14:textId="77777777" w:rsidR="00AB1124" w:rsidRPr="00AB1124" w:rsidRDefault="00AB1124" w:rsidP="00AB1124">
      <w:pPr>
        <w:jc w:val="center"/>
        <w:rPr>
          <w:rFonts w:ascii="Arial" w:hAnsi="Arial" w:cs="Arial"/>
          <w:sz w:val="20"/>
          <w:szCs w:val="20"/>
        </w:rPr>
      </w:pPr>
    </w:p>
    <w:p w14:paraId="7E3D7310" w14:textId="77777777" w:rsidR="00AB1124" w:rsidRPr="00AB1124" w:rsidRDefault="00AB1124" w:rsidP="00AB1124">
      <w:pPr>
        <w:jc w:val="center"/>
        <w:rPr>
          <w:rFonts w:ascii="Arial" w:hAnsi="Arial" w:cs="Arial"/>
          <w:sz w:val="20"/>
          <w:szCs w:val="20"/>
        </w:rPr>
      </w:pPr>
    </w:p>
    <w:p w14:paraId="16742886" w14:textId="77777777" w:rsidR="00AB1124" w:rsidRPr="00AB1124" w:rsidRDefault="00AB1124" w:rsidP="00AB1124">
      <w:pPr>
        <w:jc w:val="center"/>
        <w:rPr>
          <w:rFonts w:ascii="Arial" w:hAnsi="Arial" w:cs="Arial"/>
          <w:sz w:val="20"/>
          <w:szCs w:val="20"/>
        </w:rPr>
      </w:pPr>
    </w:p>
    <w:p w14:paraId="01434BF7" w14:textId="77777777" w:rsidR="00AB1124" w:rsidRPr="00AB1124" w:rsidRDefault="00AB1124" w:rsidP="00AB1124">
      <w:pPr>
        <w:jc w:val="center"/>
        <w:rPr>
          <w:rFonts w:ascii="Arial" w:hAnsi="Arial" w:cs="Arial"/>
          <w:sz w:val="20"/>
          <w:szCs w:val="20"/>
        </w:rPr>
      </w:pPr>
    </w:p>
    <w:p w14:paraId="0DC5E773" w14:textId="77777777" w:rsidR="00AB1124" w:rsidRPr="00AB1124" w:rsidRDefault="00AB1124" w:rsidP="00AB1124">
      <w:pPr>
        <w:jc w:val="center"/>
        <w:rPr>
          <w:rFonts w:ascii="Arial" w:hAnsi="Arial" w:cs="Arial"/>
          <w:sz w:val="20"/>
          <w:szCs w:val="20"/>
        </w:rPr>
      </w:pPr>
    </w:p>
    <w:p w14:paraId="7C4CDA67" w14:textId="77777777" w:rsidR="00AB1124" w:rsidRPr="00AB1124" w:rsidRDefault="00AB1124" w:rsidP="00AB1124">
      <w:pPr>
        <w:jc w:val="center"/>
        <w:rPr>
          <w:rFonts w:ascii="Arial" w:hAnsi="Arial" w:cs="Arial"/>
          <w:sz w:val="20"/>
          <w:szCs w:val="20"/>
        </w:rPr>
      </w:pPr>
    </w:p>
    <w:p w14:paraId="2B638C88" w14:textId="77777777" w:rsidR="00AB1124" w:rsidRPr="00AB1124" w:rsidRDefault="00AB1124" w:rsidP="00AB1124">
      <w:pPr>
        <w:jc w:val="center"/>
        <w:rPr>
          <w:rFonts w:ascii="Arial" w:hAnsi="Arial" w:cs="Arial"/>
          <w:sz w:val="20"/>
          <w:szCs w:val="20"/>
        </w:rPr>
      </w:pPr>
    </w:p>
    <w:p w14:paraId="2512F6E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3395ABCD" wp14:editId="0FECB489">
            <wp:extent cx="942975" cy="942975"/>
            <wp:effectExtent l="0" t="0" r="0" b="0"/>
            <wp:docPr id="1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06D6B62D" wp14:editId="76179DFB">
            <wp:extent cx="1647825" cy="971550"/>
            <wp:effectExtent l="0" t="0" r="0" b="0"/>
            <wp:docPr id="1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5DB903D" w14:textId="77777777" w:rsidTr="00EC7D7F">
        <w:tc>
          <w:tcPr>
            <w:tcW w:w="1167" w:type="dxa"/>
            <w:vAlign w:val="center"/>
          </w:tcPr>
          <w:p w14:paraId="6395D56D" w14:textId="77777777" w:rsidR="00AB1124" w:rsidRPr="00AB1124" w:rsidRDefault="00AB1124" w:rsidP="00EC7D7F">
            <w:pPr>
              <w:outlineLvl w:val="0"/>
              <w:rPr>
                <w:rFonts w:ascii="Arial" w:hAnsi="Arial" w:cs="Arial"/>
                <w:b/>
                <w:sz w:val="20"/>
                <w:szCs w:val="20"/>
              </w:rPr>
            </w:pPr>
            <w:bookmarkStart w:id="9" w:name="d9"/>
            <w:r w:rsidRPr="00AB1124">
              <w:rPr>
                <w:rFonts w:ascii="Arial" w:hAnsi="Arial" w:cs="Arial"/>
                <w:b/>
                <w:sz w:val="20"/>
                <w:szCs w:val="20"/>
              </w:rPr>
              <w:t>Dönem</w:t>
            </w:r>
            <w:bookmarkEnd w:id="9"/>
          </w:p>
        </w:tc>
        <w:tc>
          <w:tcPr>
            <w:tcW w:w="1262" w:type="dxa"/>
            <w:vAlign w:val="center"/>
          </w:tcPr>
          <w:p w14:paraId="06299F93"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533932B9"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14A0910" w14:textId="77777777" w:rsidTr="00EC7D7F">
        <w:tc>
          <w:tcPr>
            <w:tcW w:w="1668" w:type="dxa"/>
            <w:vAlign w:val="center"/>
          </w:tcPr>
          <w:p w14:paraId="545BD6B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624A3AAC"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9</w:t>
            </w:r>
          </w:p>
        </w:tc>
        <w:tc>
          <w:tcPr>
            <w:tcW w:w="1560" w:type="dxa"/>
            <w:vAlign w:val="center"/>
          </w:tcPr>
          <w:p w14:paraId="54B9B7CB"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73CCC261"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Gastronomi ve Medya</w:t>
            </w:r>
            <w:r w:rsidRPr="00AB1124">
              <w:rPr>
                <w:rFonts w:ascii="Arial" w:hAnsi="Arial" w:cs="Arial"/>
                <w:sz w:val="20"/>
                <w:szCs w:val="20"/>
              </w:rPr>
              <w:tab/>
            </w:r>
          </w:p>
        </w:tc>
      </w:tr>
    </w:tbl>
    <w:p w14:paraId="604A6E2C"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46EFFAD"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22717324"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755AE7CB"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B7B4E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046D695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715A5DA3"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61537E37"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5B1DF3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2709ADF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39640D7D"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E663AB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42E680AD"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FE347A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6D40FDE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42074C9A"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32C72FD3"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1E8284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100EBF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20D0BB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02BF10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76F3C1A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00597E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04440F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39B53D56"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D127F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47DBFB00"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78FEEDA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66EFD83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A477B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355A65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BA53D9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D391833"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2623743"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3CEF04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3883998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1F7D1550"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396FA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0178C911"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CA7680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5D4E460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EE08B6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751A02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0B76A1D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1C631B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B6D4D0F"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2B3224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DA203C0"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43557DB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12B545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64FD0B8"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4F06FC62"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5A0D17C3" w14:textId="77777777" w:rsidR="00AB1124" w:rsidRPr="00AB1124" w:rsidRDefault="00AB1124" w:rsidP="00EC7D7F">
            <w:pPr>
              <w:jc w:val="center"/>
              <w:rPr>
                <w:rFonts w:ascii="Arial" w:hAnsi="Arial" w:cs="Arial"/>
                <w:sz w:val="20"/>
                <w:szCs w:val="20"/>
                <w:highlight w:val="yellow"/>
              </w:rPr>
            </w:pPr>
          </w:p>
        </w:tc>
      </w:tr>
      <w:tr w:rsidR="00AB1124" w:rsidRPr="00AB1124" w14:paraId="2FBE351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1C4A23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F8FA518"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4BD5B6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F67E4B7" w14:textId="77777777" w:rsidR="00AB1124" w:rsidRPr="00AB1124" w:rsidRDefault="00AB1124" w:rsidP="00EC7D7F">
            <w:pPr>
              <w:jc w:val="center"/>
              <w:rPr>
                <w:rFonts w:ascii="Arial" w:hAnsi="Arial" w:cs="Arial"/>
                <w:sz w:val="20"/>
                <w:szCs w:val="20"/>
              </w:rPr>
            </w:pPr>
          </w:p>
        </w:tc>
      </w:tr>
      <w:tr w:rsidR="00AB1124" w:rsidRPr="00AB1124" w14:paraId="5805D88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F06BF4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0E56C3A"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6C75A79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8AB205F" w14:textId="77777777" w:rsidR="00AB1124" w:rsidRPr="00AB1124" w:rsidRDefault="00AB1124" w:rsidP="00EC7D7F">
            <w:pPr>
              <w:jc w:val="center"/>
              <w:rPr>
                <w:rFonts w:ascii="Arial" w:hAnsi="Arial" w:cs="Arial"/>
                <w:sz w:val="20"/>
                <w:szCs w:val="20"/>
              </w:rPr>
            </w:pPr>
          </w:p>
        </w:tc>
      </w:tr>
      <w:tr w:rsidR="00AB1124" w:rsidRPr="00AB1124" w14:paraId="3110B6D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350317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686A98D"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572361DC"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036E1462" w14:textId="77777777" w:rsidR="00AB1124" w:rsidRPr="00AB1124" w:rsidRDefault="00AB1124" w:rsidP="00EC7D7F">
            <w:pPr>
              <w:jc w:val="center"/>
              <w:rPr>
                <w:rFonts w:ascii="Arial" w:hAnsi="Arial" w:cs="Arial"/>
                <w:sz w:val="20"/>
                <w:szCs w:val="20"/>
              </w:rPr>
            </w:pPr>
          </w:p>
        </w:tc>
      </w:tr>
      <w:tr w:rsidR="00AB1124" w:rsidRPr="00AB1124" w14:paraId="0BF434E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94220C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8F05C9E"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281DE99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1E966D84" w14:textId="77777777" w:rsidR="00AB1124" w:rsidRPr="00AB1124" w:rsidRDefault="00AB1124" w:rsidP="00EC7D7F">
            <w:pPr>
              <w:jc w:val="center"/>
              <w:rPr>
                <w:rFonts w:ascii="Arial" w:hAnsi="Arial" w:cs="Arial"/>
                <w:sz w:val="20"/>
                <w:szCs w:val="20"/>
              </w:rPr>
            </w:pPr>
          </w:p>
        </w:tc>
      </w:tr>
      <w:tr w:rsidR="00AB1124" w:rsidRPr="00AB1124" w14:paraId="730ED15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29D39A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4B8E7E6"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54A5398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619D8547" w14:textId="77777777" w:rsidR="00AB1124" w:rsidRPr="00AB1124" w:rsidRDefault="00AB1124" w:rsidP="00EC7D7F">
            <w:pPr>
              <w:jc w:val="center"/>
              <w:rPr>
                <w:rFonts w:ascii="Arial" w:hAnsi="Arial" w:cs="Arial"/>
                <w:sz w:val="20"/>
                <w:szCs w:val="20"/>
              </w:rPr>
            </w:pPr>
          </w:p>
        </w:tc>
      </w:tr>
      <w:tr w:rsidR="00AB1124" w:rsidRPr="00AB1124" w14:paraId="0AEC01C3"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8169D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71C74848"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052CDBC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24F94C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2D80E814"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0C5E2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484962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72ADF8F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5540A8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425A168"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dünyasını medya, basın gibi farklı bir açıdan irdeleyerek, sektörün tanınmasında ve yaygınlaşmasında önemli bir görev üstlenen basılı veya elektronik basın ve medya alanlarındaki olanakları araştırılarak girişimci ve yaratıcı yönleri değerlendirilmeye çalışılmaktadır</w:t>
            </w:r>
          </w:p>
        </w:tc>
      </w:tr>
      <w:tr w:rsidR="00AB1124" w:rsidRPr="00AB1124" w14:paraId="0FAEA409"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35AC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117F8C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Gastronomi ve medya arasında ilişki kurarak sektörün tanınmasını ve yaygınlaşmasını sağlamak, Medyanın dünyanın her alanında </w:t>
            </w:r>
            <w:proofErr w:type="gramStart"/>
            <w:r w:rsidRPr="00AB1124">
              <w:rPr>
                <w:rFonts w:ascii="Arial" w:hAnsi="Arial" w:cs="Arial"/>
                <w:sz w:val="20"/>
                <w:szCs w:val="20"/>
              </w:rPr>
              <w:t>hakim</w:t>
            </w:r>
            <w:proofErr w:type="gramEnd"/>
            <w:r w:rsidRPr="00AB1124">
              <w:rPr>
                <w:rFonts w:ascii="Arial" w:hAnsi="Arial" w:cs="Arial"/>
                <w:sz w:val="20"/>
                <w:szCs w:val="20"/>
              </w:rPr>
              <w:t xml:space="preserve"> olduğu bir ortamda, gastronomi alanında üretim, pazarlama, işletme ve tüketim konularındaki gelişimi medya aracılığı ile incelemek</w:t>
            </w:r>
          </w:p>
        </w:tc>
      </w:tr>
      <w:tr w:rsidR="00AB1124" w:rsidRPr="00AB1124" w14:paraId="2E6540B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D7AF4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26C4379" w14:textId="77777777" w:rsidR="00AB1124" w:rsidRPr="00AB1124" w:rsidRDefault="00AB1124" w:rsidP="00EC7D7F">
            <w:pPr>
              <w:ind w:left="29"/>
              <w:rPr>
                <w:rFonts w:ascii="Arial" w:hAnsi="Arial" w:cs="Arial"/>
                <w:sz w:val="20"/>
                <w:szCs w:val="20"/>
              </w:rPr>
            </w:pPr>
          </w:p>
        </w:tc>
      </w:tr>
      <w:tr w:rsidR="00AB1124" w:rsidRPr="00AB1124" w14:paraId="245A6F6A"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D716C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036D7B66"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Bu dersi alanlar, gastronomi alanındaki gelişimlerini, yaptıkları işleri kendi bloklarında ya da medya aracılığı ile tanıtabilecek ve anlatabileceklerdir. </w:t>
            </w:r>
          </w:p>
          <w:p w14:paraId="1A23B8B8"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Hazırlık, pişirme ve tabak </w:t>
            </w:r>
            <w:proofErr w:type="gramStart"/>
            <w:r w:rsidRPr="00AB1124">
              <w:rPr>
                <w:rFonts w:ascii="Arial" w:hAnsi="Arial" w:cs="Arial"/>
                <w:sz w:val="20"/>
                <w:szCs w:val="20"/>
              </w:rPr>
              <w:t>dizaynı</w:t>
            </w:r>
            <w:proofErr w:type="gramEnd"/>
            <w:r w:rsidRPr="00AB1124">
              <w:rPr>
                <w:rFonts w:ascii="Arial" w:hAnsi="Arial" w:cs="Arial"/>
                <w:sz w:val="20"/>
                <w:szCs w:val="20"/>
              </w:rPr>
              <w:t xml:space="preserve"> gibi birçok aşamayı bloklarında fotoğraflarla anlatabilecek ve gastronomi yazarlığı yapabilecektir.</w:t>
            </w:r>
          </w:p>
          <w:p w14:paraId="67723B5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Gastronominin sanatsal boyutlarını açıklayabileceklerdir</w:t>
            </w:r>
          </w:p>
        </w:tc>
      </w:tr>
      <w:tr w:rsidR="00AB1124" w:rsidRPr="00AB1124" w14:paraId="2717A172"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C70F8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550B21AC"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p>
        </w:tc>
      </w:tr>
      <w:tr w:rsidR="00AB1124" w:rsidRPr="00AB1124" w14:paraId="515A615F"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9963B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7931A08"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Gastronomi ve Medya konulu bilimsel dergiler</w:t>
            </w:r>
          </w:p>
        </w:tc>
      </w:tr>
      <w:tr w:rsidR="00AB1124" w:rsidRPr="00AB1124" w14:paraId="7E891DD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35669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7523EEB2" w14:textId="77777777" w:rsidR="00AB1124" w:rsidRPr="00AB1124" w:rsidRDefault="00AB1124" w:rsidP="00EC7D7F">
            <w:pPr>
              <w:jc w:val="both"/>
              <w:rPr>
                <w:rFonts w:ascii="Arial" w:hAnsi="Arial" w:cs="Arial"/>
                <w:sz w:val="20"/>
                <w:szCs w:val="20"/>
              </w:rPr>
            </w:pPr>
          </w:p>
        </w:tc>
      </w:tr>
    </w:tbl>
    <w:p w14:paraId="6D4AD8FC" w14:textId="77777777" w:rsidR="00AB1124" w:rsidRPr="00AB1124" w:rsidRDefault="00AB1124" w:rsidP="00AB1124">
      <w:pPr>
        <w:rPr>
          <w:rFonts w:ascii="Arial" w:hAnsi="Arial" w:cs="Arial"/>
          <w:i/>
          <w:sz w:val="20"/>
          <w:szCs w:val="20"/>
        </w:rPr>
      </w:pPr>
    </w:p>
    <w:p w14:paraId="6B731C94"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6842040D"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A1C3C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372BB43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7A25BC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AA7170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0DC595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2AEB8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3D65735"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Gastronomi</w:t>
            </w:r>
          </w:p>
        </w:tc>
      </w:tr>
      <w:tr w:rsidR="00AB1124" w:rsidRPr="00AB1124" w14:paraId="4F58B79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5CCE6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2</w:t>
            </w:r>
          </w:p>
        </w:tc>
        <w:tc>
          <w:tcPr>
            <w:tcW w:w="4464" w:type="pct"/>
            <w:tcBorders>
              <w:top w:val="single" w:sz="6" w:space="0" w:color="auto"/>
              <w:left w:val="single" w:sz="6" w:space="0" w:color="auto"/>
              <w:bottom w:val="single" w:sz="6" w:space="0" w:color="auto"/>
              <w:right w:val="single" w:sz="12" w:space="0" w:color="auto"/>
            </w:tcBorders>
          </w:tcPr>
          <w:p w14:paraId="13661C4F"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Gastronomi sanatları </w:t>
            </w:r>
          </w:p>
        </w:tc>
      </w:tr>
      <w:tr w:rsidR="00AB1124" w:rsidRPr="00AB1124" w14:paraId="32FCE65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884B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CC7AB22"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de inovasyon ve yenilikler</w:t>
            </w:r>
          </w:p>
        </w:tc>
      </w:tr>
      <w:tr w:rsidR="00AB1124" w:rsidRPr="00AB1124" w14:paraId="236CA59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B1D207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17729FE4"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ve medya</w:t>
            </w:r>
          </w:p>
        </w:tc>
      </w:tr>
      <w:tr w:rsidR="00AB1124" w:rsidRPr="00AB1124" w14:paraId="3C992D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A18D7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46155CE2"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dünyasına yön verenler</w:t>
            </w:r>
          </w:p>
        </w:tc>
      </w:tr>
      <w:tr w:rsidR="00AB1124" w:rsidRPr="00AB1124" w14:paraId="41A2F1A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7A55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7F2B77E1"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dünyasında iz bırakanlar</w:t>
            </w:r>
          </w:p>
        </w:tc>
      </w:tr>
      <w:tr w:rsidR="00AB1124" w:rsidRPr="00AB1124" w14:paraId="1946C2A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31DFB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048F0B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ARA SINAV </w:t>
            </w:r>
          </w:p>
        </w:tc>
      </w:tr>
      <w:tr w:rsidR="00AB1124" w:rsidRPr="00AB1124" w14:paraId="21C154F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AA5EF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AE51772"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yazarlığı</w:t>
            </w:r>
          </w:p>
        </w:tc>
      </w:tr>
      <w:tr w:rsidR="00AB1124" w:rsidRPr="00AB1124" w14:paraId="182A43D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E57E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F3DFD4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Bugünün ve yarının </w:t>
            </w:r>
            <w:proofErr w:type="gramStart"/>
            <w:r w:rsidRPr="00AB1124">
              <w:rPr>
                <w:rFonts w:ascii="Arial" w:hAnsi="Arial" w:cs="Arial"/>
                <w:sz w:val="20"/>
                <w:szCs w:val="20"/>
              </w:rPr>
              <w:t>gurmeleri</w:t>
            </w:r>
            <w:proofErr w:type="gramEnd"/>
          </w:p>
        </w:tc>
      </w:tr>
      <w:tr w:rsidR="00AB1124" w:rsidRPr="00AB1124" w14:paraId="24646E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87A62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A22CEC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artışma </w:t>
            </w:r>
          </w:p>
        </w:tc>
      </w:tr>
      <w:tr w:rsidR="00AB1124" w:rsidRPr="00AB1124" w14:paraId="4FE8666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BF6EB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ABEAC6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1DD6053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AD2A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0B3F7E1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007FA827"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91D6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13DC2B8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3042AF7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6291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C6816E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0B9F1FDF"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9537B5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2AFC17F"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729675B7"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D8BC729"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112EE7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4F670F7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FCA61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521656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DFC92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766DD80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66420E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A4EE97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605ECF12"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03ACDC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AF4A514" w14:textId="77777777" w:rsidR="00AB1124" w:rsidRPr="00AB1124" w:rsidRDefault="00AB1124" w:rsidP="00EC7D7F">
            <w:pPr>
              <w:jc w:val="center"/>
              <w:rPr>
                <w:rFonts w:ascii="Arial" w:hAnsi="Arial" w:cs="Arial"/>
                <w:b/>
                <w:sz w:val="20"/>
                <w:szCs w:val="20"/>
              </w:rPr>
            </w:pPr>
          </w:p>
        </w:tc>
      </w:tr>
      <w:tr w:rsidR="00AB1124" w:rsidRPr="00AB1124" w14:paraId="6528A1D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05E7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08C1AB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29EA8BE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606863F"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6358EA7D" w14:textId="77777777" w:rsidR="00AB1124" w:rsidRPr="00AB1124" w:rsidRDefault="00AB1124" w:rsidP="00EC7D7F">
            <w:pPr>
              <w:jc w:val="center"/>
              <w:rPr>
                <w:rFonts w:ascii="Arial" w:hAnsi="Arial" w:cs="Arial"/>
                <w:b/>
                <w:sz w:val="20"/>
                <w:szCs w:val="20"/>
              </w:rPr>
            </w:pPr>
          </w:p>
        </w:tc>
      </w:tr>
      <w:tr w:rsidR="00AB1124" w:rsidRPr="00AB1124" w14:paraId="665BAEB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2D491A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0FE5E0B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00EA5C72"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9E928F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0D5D510" w14:textId="77777777" w:rsidR="00AB1124" w:rsidRPr="00AB1124" w:rsidRDefault="00AB1124" w:rsidP="00EC7D7F">
            <w:pPr>
              <w:jc w:val="center"/>
              <w:rPr>
                <w:rFonts w:ascii="Arial" w:hAnsi="Arial" w:cs="Arial"/>
                <w:b/>
                <w:sz w:val="20"/>
                <w:szCs w:val="20"/>
              </w:rPr>
            </w:pPr>
          </w:p>
        </w:tc>
      </w:tr>
      <w:tr w:rsidR="00AB1124" w:rsidRPr="00AB1124" w14:paraId="0B4D85B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4B60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74AFBE7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1529BCFC"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D43D16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DC57606" w14:textId="77777777" w:rsidR="00AB1124" w:rsidRPr="00AB1124" w:rsidRDefault="00AB1124" w:rsidP="00EC7D7F">
            <w:pPr>
              <w:jc w:val="center"/>
              <w:rPr>
                <w:rFonts w:ascii="Arial" w:hAnsi="Arial" w:cs="Arial"/>
                <w:b/>
                <w:sz w:val="20"/>
                <w:szCs w:val="20"/>
              </w:rPr>
            </w:pPr>
          </w:p>
        </w:tc>
      </w:tr>
      <w:tr w:rsidR="00AB1124" w:rsidRPr="00AB1124" w14:paraId="252434A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10A16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10C4B3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7FAEB7F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CD5C03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F3C3E05" w14:textId="77777777" w:rsidR="00AB1124" w:rsidRPr="00AB1124" w:rsidRDefault="00AB1124" w:rsidP="00EC7D7F">
            <w:pPr>
              <w:jc w:val="center"/>
              <w:rPr>
                <w:rFonts w:ascii="Arial" w:hAnsi="Arial" w:cs="Arial"/>
                <w:b/>
                <w:sz w:val="20"/>
                <w:szCs w:val="20"/>
              </w:rPr>
            </w:pPr>
          </w:p>
        </w:tc>
      </w:tr>
      <w:tr w:rsidR="00AB1124" w:rsidRPr="00AB1124" w14:paraId="1A591B1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9041D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2DEC412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5B8CD2B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47D2E0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15C3B3C" w14:textId="77777777" w:rsidR="00AB1124" w:rsidRPr="00AB1124" w:rsidRDefault="00AB1124" w:rsidP="00EC7D7F">
            <w:pPr>
              <w:jc w:val="center"/>
              <w:rPr>
                <w:rFonts w:ascii="Arial" w:hAnsi="Arial" w:cs="Arial"/>
                <w:b/>
                <w:sz w:val="20"/>
                <w:szCs w:val="20"/>
              </w:rPr>
            </w:pPr>
          </w:p>
        </w:tc>
      </w:tr>
      <w:tr w:rsidR="00AB1124" w:rsidRPr="00AB1124" w14:paraId="088C043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77198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BE2076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7941EEF9"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179C56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6796356A" w14:textId="77777777" w:rsidR="00AB1124" w:rsidRPr="00AB1124" w:rsidRDefault="00AB1124" w:rsidP="00EC7D7F">
            <w:pPr>
              <w:jc w:val="center"/>
              <w:rPr>
                <w:rFonts w:ascii="Arial" w:hAnsi="Arial" w:cs="Arial"/>
                <w:b/>
                <w:sz w:val="20"/>
                <w:szCs w:val="20"/>
              </w:rPr>
            </w:pPr>
          </w:p>
        </w:tc>
      </w:tr>
      <w:tr w:rsidR="00AB1124" w:rsidRPr="00AB1124" w14:paraId="0955746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E8B851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97E3AB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0A9E8912"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EFD392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38751AE" w14:textId="77777777" w:rsidR="00AB1124" w:rsidRPr="00AB1124" w:rsidRDefault="00AB1124" w:rsidP="00EC7D7F">
            <w:pPr>
              <w:jc w:val="center"/>
              <w:rPr>
                <w:rFonts w:ascii="Arial" w:hAnsi="Arial" w:cs="Arial"/>
                <w:b/>
                <w:sz w:val="20"/>
                <w:szCs w:val="20"/>
              </w:rPr>
            </w:pPr>
          </w:p>
        </w:tc>
      </w:tr>
      <w:tr w:rsidR="00AB1124" w:rsidRPr="00AB1124" w14:paraId="4F9C99E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E6048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3ED8739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10D76D3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386303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DF3DE1B" w14:textId="77777777" w:rsidR="00AB1124" w:rsidRPr="00AB1124" w:rsidRDefault="00AB1124" w:rsidP="00EC7D7F">
            <w:pPr>
              <w:jc w:val="center"/>
              <w:rPr>
                <w:rFonts w:ascii="Arial" w:hAnsi="Arial" w:cs="Arial"/>
                <w:b/>
                <w:sz w:val="20"/>
                <w:szCs w:val="20"/>
              </w:rPr>
            </w:pPr>
          </w:p>
        </w:tc>
      </w:tr>
      <w:tr w:rsidR="00AB1124" w:rsidRPr="00AB1124" w14:paraId="523828CD"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5C858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31F4577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05CB2C5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E71F35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490CDE8" w14:textId="77777777" w:rsidR="00AB1124" w:rsidRPr="00AB1124" w:rsidRDefault="00AB1124" w:rsidP="00EC7D7F">
            <w:pPr>
              <w:jc w:val="center"/>
              <w:rPr>
                <w:rFonts w:ascii="Arial" w:hAnsi="Arial" w:cs="Arial"/>
                <w:b/>
                <w:sz w:val="20"/>
                <w:szCs w:val="20"/>
              </w:rPr>
            </w:pPr>
          </w:p>
        </w:tc>
      </w:tr>
      <w:tr w:rsidR="00AB1124" w:rsidRPr="00AB1124" w14:paraId="74529EB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F8233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50FB356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503CD70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913331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09BCEA1" w14:textId="77777777" w:rsidR="00AB1124" w:rsidRPr="00AB1124" w:rsidRDefault="00AB1124" w:rsidP="00EC7D7F">
            <w:pPr>
              <w:jc w:val="center"/>
              <w:rPr>
                <w:rFonts w:ascii="Arial" w:hAnsi="Arial" w:cs="Arial"/>
                <w:b/>
                <w:sz w:val="20"/>
                <w:szCs w:val="20"/>
              </w:rPr>
            </w:pPr>
          </w:p>
        </w:tc>
      </w:tr>
      <w:tr w:rsidR="00AB1124" w:rsidRPr="00AB1124" w14:paraId="31ED28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0A00D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73E5AB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6E2C331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0B0F42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F93BE03" w14:textId="77777777" w:rsidR="00AB1124" w:rsidRPr="00AB1124" w:rsidRDefault="00AB1124" w:rsidP="00EC7D7F">
            <w:pPr>
              <w:jc w:val="center"/>
              <w:rPr>
                <w:rFonts w:ascii="Arial" w:hAnsi="Arial" w:cs="Arial"/>
                <w:b/>
                <w:sz w:val="20"/>
                <w:szCs w:val="20"/>
              </w:rPr>
            </w:pPr>
          </w:p>
        </w:tc>
      </w:tr>
      <w:tr w:rsidR="00AB1124" w:rsidRPr="00AB1124" w14:paraId="1CA85315"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7246AEAF"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0880880"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DBACEFE" w14:textId="77777777" w:rsidR="00AB1124" w:rsidRPr="00AB1124" w:rsidRDefault="00AB1124" w:rsidP="00AB1124">
      <w:pPr>
        <w:ind w:left="567" w:right="543" w:firstLine="708"/>
        <w:jc w:val="right"/>
        <w:rPr>
          <w:rFonts w:ascii="Arial" w:hAnsi="Arial" w:cs="Arial"/>
          <w:sz w:val="20"/>
          <w:szCs w:val="20"/>
        </w:rPr>
      </w:pPr>
    </w:p>
    <w:p w14:paraId="02A3E4D5" w14:textId="77777777" w:rsidR="00AB1124" w:rsidRPr="00AB1124" w:rsidRDefault="00AB1124" w:rsidP="00AB1124">
      <w:pPr>
        <w:ind w:right="543"/>
        <w:rPr>
          <w:rFonts w:ascii="Arial" w:hAnsi="Arial" w:cs="Arial"/>
          <w:sz w:val="20"/>
          <w:szCs w:val="20"/>
        </w:rPr>
      </w:pPr>
    </w:p>
    <w:p w14:paraId="648E767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48630706"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1A115B95"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6F313E9" w14:textId="77777777" w:rsidR="00AB1124" w:rsidRPr="00AB1124" w:rsidRDefault="00AB1124" w:rsidP="00AB1124">
      <w:pPr>
        <w:jc w:val="center"/>
        <w:rPr>
          <w:rFonts w:ascii="Arial" w:hAnsi="Arial" w:cs="Arial"/>
          <w:sz w:val="20"/>
          <w:szCs w:val="20"/>
        </w:rPr>
      </w:pPr>
    </w:p>
    <w:p w14:paraId="564F8EA3" w14:textId="77777777" w:rsidR="00AB1124" w:rsidRPr="00AB1124" w:rsidRDefault="00AB1124" w:rsidP="00AB1124">
      <w:pPr>
        <w:jc w:val="center"/>
        <w:rPr>
          <w:rFonts w:ascii="Arial" w:hAnsi="Arial" w:cs="Arial"/>
          <w:sz w:val="20"/>
          <w:szCs w:val="20"/>
        </w:rPr>
      </w:pPr>
    </w:p>
    <w:p w14:paraId="451FD782" w14:textId="77777777" w:rsidR="00AB1124" w:rsidRPr="00AB1124" w:rsidRDefault="00AB1124" w:rsidP="00AB1124">
      <w:pPr>
        <w:jc w:val="center"/>
        <w:rPr>
          <w:rFonts w:ascii="Arial" w:hAnsi="Arial" w:cs="Arial"/>
          <w:sz w:val="20"/>
          <w:szCs w:val="20"/>
        </w:rPr>
      </w:pPr>
    </w:p>
    <w:p w14:paraId="719B7D53" w14:textId="77777777" w:rsidR="00AB1124" w:rsidRPr="00AB1124" w:rsidRDefault="00AB1124" w:rsidP="00AB1124">
      <w:pPr>
        <w:jc w:val="center"/>
        <w:rPr>
          <w:rFonts w:ascii="Arial" w:hAnsi="Arial" w:cs="Arial"/>
          <w:sz w:val="20"/>
          <w:szCs w:val="20"/>
        </w:rPr>
      </w:pPr>
    </w:p>
    <w:p w14:paraId="7523D6F4" w14:textId="77777777" w:rsidR="00AB1124" w:rsidRPr="00AB1124" w:rsidRDefault="00AB1124" w:rsidP="00AB1124">
      <w:pPr>
        <w:jc w:val="center"/>
        <w:rPr>
          <w:rFonts w:ascii="Arial" w:hAnsi="Arial" w:cs="Arial"/>
          <w:sz w:val="20"/>
          <w:szCs w:val="20"/>
        </w:rPr>
      </w:pPr>
    </w:p>
    <w:p w14:paraId="7AFA4DF1" w14:textId="77777777" w:rsidR="00AB1124" w:rsidRPr="00AB1124" w:rsidRDefault="00AB1124" w:rsidP="00AB1124">
      <w:pPr>
        <w:jc w:val="center"/>
        <w:rPr>
          <w:rFonts w:ascii="Arial" w:hAnsi="Arial" w:cs="Arial"/>
          <w:sz w:val="20"/>
          <w:szCs w:val="20"/>
        </w:rPr>
      </w:pPr>
    </w:p>
    <w:p w14:paraId="6F8D07C4" w14:textId="77777777" w:rsidR="00AB1124" w:rsidRPr="00AB1124" w:rsidRDefault="00AB1124" w:rsidP="00AB1124">
      <w:pPr>
        <w:jc w:val="center"/>
        <w:rPr>
          <w:rFonts w:ascii="Arial" w:hAnsi="Arial" w:cs="Arial"/>
          <w:sz w:val="20"/>
          <w:szCs w:val="20"/>
        </w:rPr>
      </w:pPr>
    </w:p>
    <w:p w14:paraId="106FD5BA" w14:textId="77777777" w:rsidR="00AB1124" w:rsidRPr="00AB1124" w:rsidRDefault="00AB1124" w:rsidP="00AB1124">
      <w:pPr>
        <w:jc w:val="center"/>
        <w:rPr>
          <w:rFonts w:ascii="Arial" w:hAnsi="Arial" w:cs="Arial"/>
          <w:sz w:val="20"/>
          <w:szCs w:val="20"/>
        </w:rPr>
      </w:pPr>
    </w:p>
    <w:p w14:paraId="2D670D39" w14:textId="77777777" w:rsidR="00AB1124" w:rsidRPr="00AB1124" w:rsidRDefault="00AB1124" w:rsidP="00AB1124">
      <w:pPr>
        <w:jc w:val="center"/>
        <w:rPr>
          <w:rFonts w:ascii="Arial" w:hAnsi="Arial" w:cs="Arial"/>
          <w:sz w:val="20"/>
          <w:szCs w:val="20"/>
        </w:rPr>
      </w:pPr>
    </w:p>
    <w:p w14:paraId="65731693" w14:textId="77777777" w:rsidR="00AB1124" w:rsidRPr="00AB1124" w:rsidRDefault="00AB1124" w:rsidP="00AB1124">
      <w:pPr>
        <w:jc w:val="center"/>
        <w:rPr>
          <w:rFonts w:ascii="Arial" w:hAnsi="Arial" w:cs="Arial"/>
          <w:sz w:val="20"/>
          <w:szCs w:val="20"/>
        </w:rPr>
      </w:pPr>
    </w:p>
    <w:p w14:paraId="0B360190" w14:textId="77777777" w:rsidR="00AB1124" w:rsidRPr="00AB1124" w:rsidRDefault="00AB1124" w:rsidP="00AB1124">
      <w:pPr>
        <w:jc w:val="center"/>
        <w:rPr>
          <w:rFonts w:ascii="Arial" w:hAnsi="Arial" w:cs="Arial"/>
          <w:sz w:val="20"/>
          <w:szCs w:val="20"/>
        </w:rPr>
      </w:pPr>
    </w:p>
    <w:p w14:paraId="31E6A3F7" w14:textId="77777777" w:rsidR="00AB1124" w:rsidRPr="00AB1124" w:rsidRDefault="00AB1124" w:rsidP="00AB1124">
      <w:pPr>
        <w:jc w:val="center"/>
        <w:rPr>
          <w:rFonts w:ascii="Arial" w:hAnsi="Arial" w:cs="Arial"/>
          <w:sz w:val="20"/>
          <w:szCs w:val="20"/>
        </w:rPr>
      </w:pPr>
    </w:p>
    <w:p w14:paraId="782D0C79" w14:textId="77777777" w:rsidR="00AB1124" w:rsidRPr="00AB1124" w:rsidRDefault="00AB1124" w:rsidP="00AB1124">
      <w:pPr>
        <w:jc w:val="center"/>
        <w:rPr>
          <w:rFonts w:ascii="Arial" w:hAnsi="Arial" w:cs="Arial"/>
          <w:sz w:val="20"/>
          <w:szCs w:val="20"/>
        </w:rPr>
      </w:pPr>
    </w:p>
    <w:p w14:paraId="734484AD" w14:textId="77777777" w:rsidR="00AB1124" w:rsidRPr="00AB1124" w:rsidRDefault="00AB1124" w:rsidP="00AB1124">
      <w:pPr>
        <w:jc w:val="center"/>
        <w:rPr>
          <w:rFonts w:ascii="Arial" w:hAnsi="Arial" w:cs="Arial"/>
          <w:sz w:val="20"/>
          <w:szCs w:val="20"/>
        </w:rPr>
      </w:pPr>
    </w:p>
    <w:p w14:paraId="26A2D177" w14:textId="77777777" w:rsidR="00AB1124" w:rsidRPr="00AB1124" w:rsidRDefault="00AB1124" w:rsidP="00AB1124">
      <w:pPr>
        <w:jc w:val="center"/>
        <w:rPr>
          <w:rFonts w:ascii="Arial" w:hAnsi="Arial" w:cs="Arial"/>
          <w:sz w:val="20"/>
          <w:szCs w:val="20"/>
        </w:rPr>
      </w:pPr>
    </w:p>
    <w:p w14:paraId="4F4A9C5E" w14:textId="77777777" w:rsidR="00AB1124" w:rsidRPr="00AB1124" w:rsidRDefault="00AB1124" w:rsidP="00AB1124">
      <w:pPr>
        <w:jc w:val="center"/>
        <w:rPr>
          <w:rFonts w:ascii="Arial" w:hAnsi="Arial" w:cs="Arial"/>
          <w:sz w:val="20"/>
          <w:szCs w:val="20"/>
        </w:rPr>
      </w:pPr>
    </w:p>
    <w:p w14:paraId="7C5DAFB1" w14:textId="77777777" w:rsidR="00AB1124" w:rsidRPr="00AB1124" w:rsidRDefault="00AB1124" w:rsidP="00AB1124">
      <w:pPr>
        <w:jc w:val="center"/>
        <w:rPr>
          <w:rFonts w:ascii="Arial" w:hAnsi="Arial" w:cs="Arial"/>
          <w:sz w:val="20"/>
          <w:szCs w:val="20"/>
        </w:rPr>
      </w:pPr>
    </w:p>
    <w:p w14:paraId="312A0892"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0314AAE3" wp14:editId="4AEC6DF4">
            <wp:extent cx="942975" cy="942975"/>
            <wp:effectExtent l="0" t="0" r="0" b="0"/>
            <wp:docPr id="1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6B42F8EA" wp14:editId="03542099">
            <wp:extent cx="1647825" cy="971550"/>
            <wp:effectExtent l="0" t="0" r="0" b="0"/>
            <wp:docPr id="2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46271F2F" w14:textId="77777777" w:rsidTr="00EC7D7F">
        <w:tc>
          <w:tcPr>
            <w:tcW w:w="1167" w:type="dxa"/>
            <w:vAlign w:val="center"/>
          </w:tcPr>
          <w:p w14:paraId="349798D7" w14:textId="77777777" w:rsidR="00AB1124" w:rsidRPr="00AB1124" w:rsidRDefault="00AB1124" w:rsidP="00EC7D7F">
            <w:pPr>
              <w:outlineLvl w:val="0"/>
              <w:rPr>
                <w:rFonts w:ascii="Arial" w:hAnsi="Arial" w:cs="Arial"/>
                <w:b/>
                <w:sz w:val="20"/>
                <w:szCs w:val="20"/>
              </w:rPr>
            </w:pPr>
            <w:bookmarkStart w:id="10" w:name="d10"/>
            <w:r w:rsidRPr="00AB1124">
              <w:rPr>
                <w:rFonts w:ascii="Arial" w:hAnsi="Arial" w:cs="Arial"/>
                <w:b/>
                <w:sz w:val="20"/>
                <w:szCs w:val="20"/>
              </w:rPr>
              <w:t>Dönem</w:t>
            </w:r>
            <w:bookmarkEnd w:id="10"/>
          </w:p>
        </w:tc>
        <w:tc>
          <w:tcPr>
            <w:tcW w:w="1262" w:type="dxa"/>
            <w:vAlign w:val="center"/>
          </w:tcPr>
          <w:p w14:paraId="36CF34B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65E436D2"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16EC306" w14:textId="77777777" w:rsidTr="00EC7D7F">
        <w:tc>
          <w:tcPr>
            <w:tcW w:w="1668" w:type="dxa"/>
            <w:vAlign w:val="center"/>
          </w:tcPr>
          <w:p w14:paraId="7F1813F1"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59C1F5D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9</w:t>
            </w:r>
          </w:p>
        </w:tc>
        <w:tc>
          <w:tcPr>
            <w:tcW w:w="1560" w:type="dxa"/>
            <w:vAlign w:val="center"/>
          </w:tcPr>
          <w:p w14:paraId="01012B8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24EF752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st Davranışı</w:t>
            </w:r>
          </w:p>
        </w:tc>
      </w:tr>
    </w:tbl>
    <w:p w14:paraId="613C7855"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3DD3928C"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7E15172"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49FE6E9C"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40E63B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5B89501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B94228C"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8A9E42A"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8A3214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53FC08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49C92BC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5A0F7A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4B49F91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FE5DA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FF7416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43526949"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6CFE1572"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6A89A6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3DBCF9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15B648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0D0D5A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450E17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3DE5EB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3876DE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044515FD"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B9DEA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79475CD"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69692CC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02E7AC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0CBF6B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6842B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85B761B"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5781BF7"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BD5B6D5"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50D3FC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F9D809A"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0C2FCE4C"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7CE9B7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57C6B0AB"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10A02D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81AD1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7D6E5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6A2CE7D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2872342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74653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85CBC30"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8AC4DF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4538A080"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5EA7CC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0488ED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A9CCEE8"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2CBA7D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09672B0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26195A7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FC1412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3ED0F64"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48745F32"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374E24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5A8F0A5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5B15D0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04BAE49"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26A1C4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5BCCCA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2A958D4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C8BF90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0DD6A71"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294956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7D7FCAD7" w14:textId="77777777" w:rsidR="00AB1124" w:rsidRPr="00AB1124" w:rsidRDefault="00AB1124" w:rsidP="00EC7D7F">
            <w:pPr>
              <w:jc w:val="center"/>
              <w:rPr>
                <w:rFonts w:ascii="Arial" w:hAnsi="Arial" w:cs="Arial"/>
                <w:sz w:val="20"/>
                <w:szCs w:val="20"/>
              </w:rPr>
            </w:pPr>
          </w:p>
        </w:tc>
      </w:tr>
      <w:tr w:rsidR="00AB1124" w:rsidRPr="00AB1124" w14:paraId="690211A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65970F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04EEECB"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F2BDD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70E700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74AC4E8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F6C5C0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B137E5D"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5E39F5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486563A3" w14:textId="77777777" w:rsidR="00AB1124" w:rsidRPr="00AB1124" w:rsidRDefault="00AB1124" w:rsidP="00EC7D7F">
            <w:pPr>
              <w:jc w:val="center"/>
              <w:rPr>
                <w:rFonts w:ascii="Arial" w:hAnsi="Arial" w:cs="Arial"/>
                <w:sz w:val="20"/>
                <w:szCs w:val="20"/>
              </w:rPr>
            </w:pPr>
          </w:p>
        </w:tc>
      </w:tr>
      <w:tr w:rsidR="00AB1124" w:rsidRPr="00AB1124" w14:paraId="58678F87"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14DD44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71D69BF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12A0E3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5570833D" w14:textId="77777777" w:rsidR="00AB1124" w:rsidRPr="00AB1124" w:rsidRDefault="00AB1124" w:rsidP="00EC7D7F">
            <w:pPr>
              <w:rPr>
                <w:rFonts w:ascii="Arial" w:hAnsi="Arial" w:cs="Arial"/>
                <w:sz w:val="20"/>
                <w:szCs w:val="20"/>
              </w:rPr>
            </w:pPr>
          </w:p>
        </w:tc>
      </w:tr>
      <w:tr w:rsidR="00AB1124" w:rsidRPr="00AB1124" w14:paraId="5AD845C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FA1C1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11557DA"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355C33DD"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FA89D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6786B1B4"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temellerinin incelenmesi</w:t>
            </w:r>
          </w:p>
        </w:tc>
      </w:tr>
      <w:tr w:rsidR="00AB1124" w:rsidRPr="00AB1124" w14:paraId="6713991C"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3E67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4E0AC98D" w14:textId="77777777" w:rsidR="00AB1124" w:rsidRPr="00AB1124" w:rsidRDefault="00AB1124" w:rsidP="00EC7D7F">
            <w:pPr>
              <w:pStyle w:val="HTMLncedenBiimlendirilmi"/>
              <w:shd w:val="clear" w:color="auto" w:fill="FFFFFF"/>
              <w:rPr>
                <w:rFonts w:ascii="Arial" w:hAnsi="Arial" w:cs="Arial"/>
              </w:rPr>
            </w:pPr>
            <w:r w:rsidRPr="00AB1124">
              <w:rPr>
                <w:rFonts w:ascii="Arial" w:hAnsi="Arial" w:cs="Arial"/>
              </w:rPr>
              <w:t>Turizmde tüketici davranışının ele alınması</w:t>
            </w:r>
          </w:p>
          <w:p w14:paraId="0EE309E1" w14:textId="77777777" w:rsidR="00AB1124" w:rsidRPr="00AB1124" w:rsidRDefault="00AB1124" w:rsidP="00EC7D7F">
            <w:pPr>
              <w:pStyle w:val="HTMLncedenBiimlendirilmi"/>
              <w:shd w:val="clear" w:color="auto" w:fill="FFFFFF"/>
              <w:rPr>
                <w:rFonts w:ascii="Arial" w:hAnsi="Arial" w:cs="Arial"/>
              </w:rPr>
            </w:pPr>
            <w:r w:rsidRPr="00AB1124">
              <w:rPr>
                <w:rFonts w:ascii="Arial" w:hAnsi="Arial" w:cs="Arial"/>
              </w:rPr>
              <w:t xml:space="preserve">Turistlerin hem davranışsal ve tutumsal yönlerinin hem de turistlerin seyahat tercihlerinin anlaşılması. </w:t>
            </w:r>
          </w:p>
          <w:p w14:paraId="36FEC68B"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ile ilgili temel kavramların anlaşılması</w:t>
            </w:r>
          </w:p>
        </w:tc>
      </w:tr>
      <w:tr w:rsidR="00AB1124" w:rsidRPr="00AB1124" w14:paraId="00C300B7"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E5C67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AFC011A"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nın temellerini analiz edebilecek yetenek kazandırmak</w:t>
            </w:r>
          </w:p>
        </w:tc>
      </w:tr>
      <w:tr w:rsidR="00AB1124" w:rsidRPr="00AB1124" w14:paraId="1CD73B7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3FF1D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7D266F6D" w14:textId="77777777" w:rsidR="00AB1124" w:rsidRPr="00AB1124" w:rsidRDefault="00AB1124" w:rsidP="00EC7D7F">
            <w:pPr>
              <w:tabs>
                <w:tab w:val="left" w:pos="7800"/>
              </w:tabs>
              <w:jc w:val="both"/>
              <w:rPr>
                <w:rFonts w:ascii="Arial" w:hAnsi="Arial" w:cs="Arial"/>
                <w:sz w:val="20"/>
                <w:szCs w:val="20"/>
              </w:rPr>
            </w:pPr>
            <w:r w:rsidRPr="00AB1124">
              <w:rPr>
                <w:rFonts w:ascii="Arial" w:hAnsi="Arial" w:cs="Arial"/>
                <w:sz w:val="20"/>
                <w:szCs w:val="20"/>
              </w:rPr>
              <w:t>Turist davranışını ve kültürünü anlar</w:t>
            </w:r>
          </w:p>
          <w:p w14:paraId="468D91DF" w14:textId="77777777" w:rsidR="00AB1124" w:rsidRPr="00AB1124" w:rsidRDefault="00AB1124" w:rsidP="00EC7D7F">
            <w:pPr>
              <w:tabs>
                <w:tab w:val="left" w:pos="7800"/>
              </w:tabs>
              <w:jc w:val="both"/>
              <w:rPr>
                <w:rFonts w:ascii="Arial" w:hAnsi="Arial" w:cs="Arial"/>
                <w:sz w:val="20"/>
                <w:szCs w:val="20"/>
              </w:rPr>
            </w:pPr>
            <w:r w:rsidRPr="00AB1124">
              <w:rPr>
                <w:rFonts w:ascii="Arial" w:hAnsi="Arial" w:cs="Arial"/>
                <w:sz w:val="20"/>
                <w:szCs w:val="20"/>
              </w:rPr>
              <w:t>Turist davranışını etkileyen unsurlarla ilgili bilgi sahibi olur</w:t>
            </w:r>
          </w:p>
          <w:p w14:paraId="4021F9CB" w14:textId="77777777" w:rsidR="00AB1124" w:rsidRPr="00AB1124" w:rsidRDefault="00AB1124" w:rsidP="00EC7D7F">
            <w:pPr>
              <w:tabs>
                <w:tab w:val="left" w:pos="7800"/>
              </w:tabs>
              <w:jc w:val="both"/>
              <w:rPr>
                <w:rFonts w:ascii="Arial" w:hAnsi="Arial" w:cs="Arial"/>
                <w:sz w:val="20"/>
                <w:szCs w:val="20"/>
              </w:rPr>
            </w:pPr>
            <w:r w:rsidRPr="00AB1124">
              <w:rPr>
                <w:rFonts w:ascii="Arial" w:hAnsi="Arial" w:cs="Arial"/>
                <w:sz w:val="20"/>
                <w:szCs w:val="20"/>
              </w:rPr>
              <w:t>Turizmde karar verme süreçleri ve turist tipolojisi hakkında fikir edinir</w:t>
            </w:r>
          </w:p>
          <w:p w14:paraId="7278BC28"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Turist davranışının güncel konularını ve gelecek eğilimlerini öğrenir. </w:t>
            </w:r>
          </w:p>
        </w:tc>
      </w:tr>
      <w:tr w:rsidR="00AB1124" w:rsidRPr="00AB1124" w14:paraId="4F2F11CC"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8107A6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B3584A8" w14:textId="77777777" w:rsidR="00AB1124" w:rsidRPr="00AB1124" w:rsidRDefault="00AB1124" w:rsidP="00EC7D7F">
            <w:pPr>
              <w:pStyle w:val="Balk1"/>
              <w:shd w:val="clear" w:color="auto" w:fill="FFFFFF"/>
              <w:spacing w:before="0"/>
              <w:rPr>
                <w:rFonts w:ascii="Arial" w:hAnsi="Arial" w:cs="Arial"/>
                <w:color w:val="auto"/>
                <w:sz w:val="20"/>
                <w:szCs w:val="20"/>
              </w:rPr>
            </w:pPr>
            <w:proofErr w:type="spellStart"/>
            <w:r w:rsidRPr="00AB1124">
              <w:rPr>
                <w:rFonts w:ascii="Arial" w:hAnsi="Arial" w:cs="Arial"/>
                <w:color w:val="auto"/>
                <w:sz w:val="20"/>
                <w:szCs w:val="20"/>
              </w:rPr>
              <w:t>Bowen</w:t>
            </w:r>
            <w:proofErr w:type="spellEnd"/>
            <w:r w:rsidRPr="00AB1124">
              <w:rPr>
                <w:rFonts w:ascii="Arial" w:hAnsi="Arial" w:cs="Arial"/>
                <w:color w:val="auto"/>
                <w:sz w:val="20"/>
                <w:szCs w:val="20"/>
              </w:rPr>
              <w:t>, D</w:t>
            </w:r>
            <w:proofErr w:type="gramStart"/>
            <w:r w:rsidRPr="00AB1124">
              <w:rPr>
                <w:rFonts w:ascii="Arial" w:hAnsi="Arial" w:cs="Arial"/>
                <w:color w:val="auto"/>
                <w:sz w:val="20"/>
                <w:szCs w:val="20"/>
              </w:rPr>
              <w:t>.,</w:t>
            </w:r>
            <w:proofErr w:type="gramEnd"/>
            <w:r w:rsidRPr="00AB1124">
              <w:rPr>
                <w:rFonts w:ascii="Arial" w:hAnsi="Arial" w:cs="Arial"/>
                <w:color w:val="auto"/>
                <w:sz w:val="20"/>
                <w:szCs w:val="20"/>
              </w:rPr>
              <w:t xml:space="preserve"> &amp; Clarke, J. (2009). </w:t>
            </w:r>
            <w:proofErr w:type="spellStart"/>
            <w:r w:rsidRPr="00AB1124">
              <w:rPr>
                <w:rFonts w:ascii="Arial" w:hAnsi="Arial" w:cs="Arial"/>
                <w:color w:val="auto"/>
                <w:sz w:val="20"/>
                <w:szCs w:val="20"/>
              </w:rPr>
              <w:t>Contemporary</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Tourist</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Behaviour</w:t>
            </w:r>
            <w:proofErr w:type="spellEnd"/>
            <w:r w:rsidRPr="00AB1124">
              <w:rPr>
                <w:rFonts w:ascii="Arial" w:hAnsi="Arial" w:cs="Arial"/>
                <w:color w:val="auto"/>
                <w:sz w:val="20"/>
                <w:szCs w:val="20"/>
              </w:rPr>
              <w:t xml:space="preserve">: Yourself </w:t>
            </w:r>
            <w:proofErr w:type="spellStart"/>
            <w:r w:rsidRPr="00AB1124">
              <w:rPr>
                <w:rFonts w:ascii="Arial" w:hAnsi="Arial" w:cs="Arial"/>
                <w:color w:val="auto"/>
                <w:sz w:val="20"/>
                <w:szCs w:val="20"/>
              </w:rPr>
              <w:t>and</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Others</w:t>
            </w:r>
            <w:proofErr w:type="spellEnd"/>
            <w:r w:rsidRPr="00AB1124">
              <w:rPr>
                <w:rFonts w:ascii="Arial" w:hAnsi="Arial" w:cs="Arial"/>
                <w:color w:val="auto"/>
                <w:sz w:val="20"/>
                <w:szCs w:val="20"/>
              </w:rPr>
              <w:t xml:space="preserve"> as </w:t>
            </w:r>
            <w:proofErr w:type="spellStart"/>
            <w:r w:rsidRPr="00AB1124">
              <w:rPr>
                <w:rFonts w:ascii="Arial" w:hAnsi="Arial" w:cs="Arial"/>
                <w:color w:val="auto"/>
                <w:sz w:val="20"/>
                <w:szCs w:val="20"/>
              </w:rPr>
              <w:t>Tourists</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Wallingford</w:t>
            </w:r>
            <w:proofErr w:type="spellEnd"/>
            <w:r w:rsidRPr="00AB1124">
              <w:rPr>
                <w:rFonts w:ascii="Arial" w:hAnsi="Arial" w:cs="Arial"/>
                <w:color w:val="auto"/>
                <w:sz w:val="20"/>
                <w:szCs w:val="20"/>
              </w:rPr>
              <w:t>, UK: CABI Publishing</w:t>
            </w:r>
          </w:p>
        </w:tc>
      </w:tr>
      <w:tr w:rsidR="00AB1124" w:rsidRPr="00AB1124" w14:paraId="2F61A1E5"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CAA72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87C9B6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roofErr w:type="spellStart"/>
            <w:r w:rsidRPr="00AB1124">
              <w:rPr>
                <w:rFonts w:ascii="Arial" w:hAnsi="Arial" w:cs="Arial"/>
                <w:sz w:val="20"/>
                <w:szCs w:val="20"/>
              </w:rPr>
              <w:t>Swarbrooke</w:t>
            </w:r>
            <w:proofErr w:type="spellEnd"/>
            <w:r w:rsidRPr="00AB1124">
              <w:rPr>
                <w:rFonts w:ascii="Arial" w:hAnsi="Arial" w:cs="Arial"/>
                <w:sz w:val="20"/>
                <w:szCs w:val="20"/>
              </w:rPr>
              <w:t>, J</w:t>
            </w:r>
            <w:proofErr w:type="gramStart"/>
            <w:r w:rsidRPr="00AB1124">
              <w:rPr>
                <w:rFonts w:ascii="Arial" w:hAnsi="Arial" w:cs="Arial"/>
                <w:sz w:val="20"/>
                <w:szCs w:val="20"/>
              </w:rPr>
              <w:t>.,</w:t>
            </w:r>
            <w:proofErr w:type="gramEnd"/>
            <w:r w:rsidRPr="00AB1124">
              <w:rPr>
                <w:rFonts w:ascii="Arial" w:hAnsi="Arial" w:cs="Arial"/>
                <w:sz w:val="20"/>
                <w:szCs w:val="20"/>
              </w:rPr>
              <w:t xml:space="preserve"> &amp; </w:t>
            </w:r>
            <w:proofErr w:type="spellStart"/>
            <w:r w:rsidRPr="00AB1124">
              <w:rPr>
                <w:rFonts w:ascii="Arial" w:hAnsi="Arial" w:cs="Arial"/>
                <w:sz w:val="20"/>
                <w:szCs w:val="20"/>
              </w:rPr>
              <w:t>Horner</w:t>
            </w:r>
            <w:proofErr w:type="spellEnd"/>
            <w:r w:rsidRPr="00AB1124">
              <w:rPr>
                <w:rFonts w:ascii="Arial" w:hAnsi="Arial" w:cs="Arial"/>
                <w:sz w:val="20"/>
                <w:szCs w:val="20"/>
              </w:rPr>
              <w:t xml:space="preserve">, S. (2007). Consumer </w:t>
            </w:r>
            <w:proofErr w:type="spellStart"/>
            <w:r w:rsidRPr="00AB1124">
              <w:rPr>
                <w:rFonts w:ascii="Arial" w:hAnsi="Arial" w:cs="Arial"/>
                <w:sz w:val="20"/>
                <w:szCs w:val="20"/>
              </w:rPr>
              <w:t>Behaviour</w:t>
            </w:r>
            <w:proofErr w:type="spellEnd"/>
            <w:r w:rsidRPr="00AB1124">
              <w:rPr>
                <w:rFonts w:ascii="Arial" w:hAnsi="Arial" w:cs="Arial"/>
                <w:sz w:val="20"/>
                <w:szCs w:val="20"/>
              </w:rPr>
              <w:t xml:space="preserve"> in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2nd </w:t>
            </w:r>
            <w:proofErr w:type="spellStart"/>
            <w:r w:rsidRPr="00AB1124">
              <w:rPr>
                <w:rFonts w:ascii="Arial" w:hAnsi="Arial" w:cs="Arial"/>
                <w:sz w:val="20"/>
                <w:szCs w:val="20"/>
              </w:rPr>
              <w:t>edition</w:t>
            </w:r>
            <w:proofErr w:type="spellEnd"/>
            <w:r w:rsidRPr="00AB1124">
              <w:rPr>
                <w:rFonts w:ascii="Arial" w:hAnsi="Arial" w:cs="Arial"/>
                <w:sz w:val="20"/>
                <w:szCs w:val="20"/>
              </w:rPr>
              <w:t xml:space="preserve">. Oxford: </w:t>
            </w:r>
            <w:proofErr w:type="spellStart"/>
            <w:r w:rsidRPr="00AB1124">
              <w:rPr>
                <w:rFonts w:ascii="Arial" w:hAnsi="Arial" w:cs="Arial"/>
                <w:sz w:val="20"/>
                <w:szCs w:val="20"/>
              </w:rPr>
              <w:t>Butterworth</w:t>
            </w:r>
            <w:proofErr w:type="spellEnd"/>
            <w:r w:rsidRPr="00AB1124">
              <w:rPr>
                <w:rFonts w:ascii="Arial" w:hAnsi="Arial" w:cs="Arial"/>
                <w:sz w:val="20"/>
                <w:szCs w:val="20"/>
              </w:rPr>
              <w:t xml:space="preserve">. Heinemann. </w:t>
            </w:r>
            <w:proofErr w:type="spellStart"/>
            <w:r w:rsidRPr="00AB1124">
              <w:rPr>
                <w:rFonts w:ascii="Arial" w:hAnsi="Arial" w:cs="Arial"/>
                <w:sz w:val="20"/>
                <w:szCs w:val="20"/>
              </w:rPr>
              <w:t>Gretzel</w:t>
            </w:r>
            <w:proofErr w:type="spellEnd"/>
            <w:r w:rsidRPr="00AB1124">
              <w:rPr>
                <w:rFonts w:ascii="Arial" w:hAnsi="Arial" w:cs="Arial"/>
                <w:sz w:val="20"/>
                <w:szCs w:val="20"/>
              </w:rPr>
              <w:t>, U</w:t>
            </w:r>
            <w:proofErr w:type="gramStart"/>
            <w:r w:rsidRPr="00AB1124">
              <w:rPr>
                <w:rFonts w:ascii="Arial" w:hAnsi="Arial" w:cs="Arial"/>
                <w:sz w:val="20"/>
                <w:szCs w:val="20"/>
              </w:rPr>
              <w:t>.,</w:t>
            </w:r>
            <w:proofErr w:type="gramEnd"/>
            <w:r w:rsidRPr="00AB1124">
              <w:rPr>
                <w:rFonts w:ascii="Arial" w:hAnsi="Arial" w:cs="Arial"/>
                <w:sz w:val="20"/>
                <w:szCs w:val="20"/>
              </w:rPr>
              <w:t xml:space="preserve"> &amp; </w:t>
            </w:r>
            <w:proofErr w:type="spellStart"/>
            <w:r w:rsidRPr="00AB1124">
              <w:rPr>
                <w:rFonts w:ascii="Arial" w:hAnsi="Arial" w:cs="Arial"/>
                <w:sz w:val="20"/>
                <w:szCs w:val="20"/>
              </w:rPr>
              <w:t>Jamal</w:t>
            </w:r>
            <w:proofErr w:type="spellEnd"/>
            <w:r w:rsidRPr="00AB1124">
              <w:rPr>
                <w:rFonts w:ascii="Arial" w:hAnsi="Arial" w:cs="Arial"/>
                <w:sz w:val="20"/>
                <w:szCs w:val="20"/>
              </w:rPr>
              <w:t xml:space="preserve">, T. (2009). </w:t>
            </w:r>
            <w:proofErr w:type="spellStart"/>
            <w:r w:rsidRPr="00AB1124">
              <w:rPr>
                <w:rFonts w:ascii="Arial" w:hAnsi="Arial" w:cs="Arial"/>
                <w:sz w:val="20"/>
                <w:szCs w:val="20"/>
              </w:rPr>
              <w:t>Conceptualizing</w:t>
            </w:r>
            <w:proofErr w:type="spellEnd"/>
            <w:r w:rsidRPr="00AB1124">
              <w:rPr>
                <w:rFonts w:ascii="Arial" w:hAnsi="Arial" w:cs="Arial"/>
                <w:sz w:val="20"/>
                <w:szCs w:val="20"/>
              </w:rPr>
              <w:t xml:space="preserve"> </w:t>
            </w:r>
            <w:proofErr w:type="spellStart"/>
            <w:r w:rsidRPr="00AB1124">
              <w:rPr>
                <w:rFonts w:ascii="Arial" w:hAnsi="Arial" w:cs="Arial"/>
                <w:sz w:val="20"/>
                <w:szCs w:val="20"/>
              </w:rPr>
              <w:t>the</w:t>
            </w:r>
            <w:proofErr w:type="spellEnd"/>
            <w:r w:rsidRPr="00AB1124">
              <w:rPr>
                <w:rFonts w:ascii="Arial" w:hAnsi="Arial" w:cs="Arial"/>
                <w:sz w:val="20"/>
                <w:szCs w:val="20"/>
              </w:rPr>
              <w:t xml:space="preserve"> Creative </w:t>
            </w:r>
            <w:proofErr w:type="spellStart"/>
            <w:r w:rsidRPr="00AB1124">
              <w:rPr>
                <w:rFonts w:ascii="Arial" w:hAnsi="Arial" w:cs="Arial"/>
                <w:sz w:val="20"/>
                <w:szCs w:val="20"/>
              </w:rPr>
              <w:t>Tourist</w:t>
            </w:r>
            <w:proofErr w:type="spellEnd"/>
            <w:r w:rsidRPr="00AB1124">
              <w:rPr>
                <w:rFonts w:ascii="Arial" w:hAnsi="Arial" w:cs="Arial"/>
                <w:sz w:val="20"/>
                <w:szCs w:val="20"/>
              </w:rPr>
              <w:t xml:space="preserve"> Class: </w:t>
            </w:r>
            <w:proofErr w:type="spellStart"/>
            <w:r w:rsidRPr="00AB1124">
              <w:rPr>
                <w:rFonts w:ascii="Arial" w:hAnsi="Arial" w:cs="Arial"/>
                <w:sz w:val="20"/>
                <w:szCs w:val="20"/>
              </w:rPr>
              <w:t>Technology</w:t>
            </w:r>
            <w:proofErr w:type="spellEnd"/>
            <w:r w:rsidRPr="00AB1124">
              <w:rPr>
                <w:rFonts w:ascii="Arial" w:hAnsi="Arial" w:cs="Arial"/>
                <w:sz w:val="20"/>
                <w:szCs w:val="20"/>
              </w:rPr>
              <w:t xml:space="preserve">, </w:t>
            </w:r>
            <w:proofErr w:type="spellStart"/>
            <w:r w:rsidRPr="00AB1124">
              <w:rPr>
                <w:rFonts w:ascii="Arial" w:hAnsi="Arial" w:cs="Arial"/>
                <w:sz w:val="20"/>
                <w:szCs w:val="20"/>
              </w:rPr>
              <w:t>Mobility</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w:t>
            </w:r>
            <w:proofErr w:type="spellStart"/>
            <w:r w:rsidRPr="00AB1124">
              <w:rPr>
                <w:rFonts w:ascii="Arial" w:hAnsi="Arial" w:cs="Arial"/>
                <w:sz w:val="20"/>
                <w:szCs w:val="20"/>
              </w:rPr>
              <w:t>Experiences</w:t>
            </w:r>
            <w:proofErr w:type="spellEnd"/>
            <w:r w:rsidRPr="00AB1124">
              <w:rPr>
                <w:rFonts w:ascii="Arial" w:hAnsi="Arial" w:cs="Arial"/>
                <w:sz w:val="20"/>
                <w:szCs w:val="20"/>
              </w:rPr>
              <w:t>. Tourism Analysis, 14(4), 471-481 Cohen, S. A</w:t>
            </w:r>
            <w:proofErr w:type="gramStart"/>
            <w:r w:rsidRPr="00AB1124">
              <w:rPr>
                <w:rFonts w:ascii="Arial" w:hAnsi="Arial" w:cs="Arial"/>
                <w:sz w:val="20"/>
                <w:szCs w:val="20"/>
              </w:rPr>
              <w:t>.,</w:t>
            </w:r>
            <w:proofErr w:type="gramEnd"/>
            <w:r w:rsidRPr="00AB1124">
              <w:rPr>
                <w:rFonts w:ascii="Arial" w:hAnsi="Arial" w:cs="Arial"/>
                <w:sz w:val="20"/>
                <w:szCs w:val="20"/>
              </w:rPr>
              <w:t xml:space="preserve"> </w:t>
            </w:r>
            <w:proofErr w:type="spellStart"/>
            <w:r w:rsidRPr="00AB1124">
              <w:rPr>
                <w:rFonts w:ascii="Arial" w:hAnsi="Arial" w:cs="Arial"/>
                <w:sz w:val="20"/>
                <w:szCs w:val="20"/>
              </w:rPr>
              <w:t>Prayag</w:t>
            </w:r>
            <w:proofErr w:type="spellEnd"/>
            <w:r w:rsidRPr="00AB1124">
              <w:rPr>
                <w:rFonts w:ascii="Arial" w:hAnsi="Arial" w:cs="Arial"/>
                <w:sz w:val="20"/>
                <w:szCs w:val="20"/>
              </w:rPr>
              <w:t xml:space="preserve">, G.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Moital</w:t>
            </w:r>
            <w:proofErr w:type="spellEnd"/>
            <w:r w:rsidRPr="00AB1124">
              <w:rPr>
                <w:rFonts w:ascii="Arial" w:hAnsi="Arial" w:cs="Arial"/>
                <w:sz w:val="20"/>
                <w:szCs w:val="20"/>
              </w:rPr>
              <w:t xml:space="preserve"> M. (2014). Consumer </w:t>
            </w:r>
            <w:proofErr w:type="spellStart"/>
            <w:r w:rsidRPr="00AB1124">
              <w:rPr>
                <w:rFonts w:ascii="Arial" w:hAnsi="Arial" w:cs="Arial"/>
                <w:sz w:val="20"/>
                <w:szCs w:val="20"/>
              </w:rPr>
              <w:t>behaviour</w:t>
            </w:r>
            <w:proofErr w:type="spellEnd"/>
            <w:r w:rsidRPr="00AB1124">
              <w:rPr>
                <w:rFonts w:ascii="Arial" w:hAnsi="Arial" w:cs="Arial"/>
                <w:sz w:val="20"/>
                <w:szCs w:val="20"/>
              </w:rPr>
              <w:t xml:space="preserve"> in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w:t>
            </w:r>
            <w:proofErr w:type="spellStart"/>
            <w:r w:rsidRPr="00AB1124">
              <w:rPr>
                <w:rFonts w:ascii="Arial" w:hAnsi="Arial" w:cs="Arial"/>
                <w:sz w:val="20"/>
                <w:szCs w:val="20"/>
              </w:rPr>
              <w:t>concepts</w:t>
            </w:r>
            <w:proofErr w:type="spellEnd"/>
            <w:r w:rsidRPr="00AB1124">
              <w:rPr>
                <w:rFonts w:ascii="Arial" w:hAnsi="Arial" w:cs="Arial"/>
                <w:sz w:val="20"/>
                <w:szCs w:val="20"/>
              </w:rPr>
              <w:t xml:space="preserve">, </w:t>
            </w:r>
            <w:proofErr w:type="spellStart"/>
            <w:r w:rsidRPr="00AB1124">
              <w:rPr>
                <w:rFonts w:ascii="Arial" w:hAnsi="Arial" w:cs="Arial"/>
                <w:sz w:val="20"/>
                <w:szCs w:val="20"/>
              </w:rPr>
              <w:t>influences</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opportunities</w:t>
            </w:r>
            <w:proofErr w:type="spellEnd"/>
            <w:r w:rsidRPr="00AB1124">
              <w:rPr>
                <w:rFonts w:ascii="Arial" w:hAnsi="Arial" w:cs="Arial"/>
                <w:sz w:val="20"/>
                <w:szCs w:val="20"/>
              </w:rPr>
              <w:t xml:space="preserve">, </w:t>
            </w:r>
            <w:proofErr w:type="spellStart"/>
            <w:r w:rsidRPr="00AB1124">
              <w:rPr>
                <w:rFonts w:ascii="Arial" w:hAnsi="Arial" w:cs="Arial"/>
                <w:sz w:val="20"/>
                <w:szCs w:val="20"/>
              </w:rPr>
              <w:t>Current</w:t>
            </w:r>
            <w:proofErr w:type="spellEnd"/>
            <w:r w:rsidRPr="00AB1124">
              <w:rPr>
                <w:rFonts w:ascii="Arial" w:hAnsi="Arial" w:cs="Arial"/>
                <w:sz w:val="20"/>
                <w:szCs w:val="20"/>
              </w:rPr>
              <w:t xml:space="preserve"> </w:t>
            </w:r>
            <w:proofErr w:type="spellStart"/>
            <w:r w:rsidRPr="00AB1124">
              <w:rPr>
                <w:rFonts w:ascii="Arial" w:hAnsi="Arial" w:cs="Arial"/>
                <w:sz w:val="20"/>
                <w:szCs w:val="20"/>
              </w:rPr>
              <w:t>Issues</w:t>
            </w:r>
            <w:proofErr w:type="spellEnd"/>
            <w:r w:rsidRPr="00AB1124">
              <w:rPr>
                <w:rFonts w:ascii="Arial" w:hAnsi="Arial" w:cs="Arial"/>
                <w:sz w:val="20"/>
                <w:szCs w:val="20"/>
              </w:rPr>
              <w:t xml:space="preserve"> in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17 (10), 872-909. </w:t>
            </w:r>
            <w:proofErr w:type="spellStart"/>
            <w:r w:rsidRPr="00AB1124">
              <w:rPr>
                <w:rFonts w:ascii="Arial" w:hAnsi="Arial" w:cs="Arial"/>
                <w:sz w:val="20"/>
                <w:szCs w:val="20"/>
              </w:rPr>
              <w:t>Gnoth</w:t>
            </w:r>
            <w:proofErr w:type="spellEnd"/>
            <w:r w:rsidRPr="00AB1124">
              <w:rPr>
                <w:rFonts w:ascii="Arial" w:hAnsi="Arial" w:cs="Arial"/>
                <w:sz w:val="20"/>
                <w:szCs w:val="20"/>
              </w:rPr>
              <w:t xml:space="preserve">, J.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Matteucci</w:t>
            </w:r>
            <w:proofErr w:type="spellEnd"/>
            <w:r w:rsidRPr="00AB1124">
              <w:rPr>
                <w:rFonts w:ascii="Arial" w:hAnsi="Arial" w:cs="Arial"/>
                <w:sz w:val="20"/>
                <w:szCs w:val="20"/>
              </w:rPr>
              <w:t xml:space="preserve"> X. (2014). A </w:t>
            </w:r>
            <w:proofErr w:type="spellStart"/>
            <w:r w:rsidRPr="00AB1124">
              <w:rPr>
                <w:rFonts w:ascii="Arial" w:hAnsi="Arial" w:cs="Arial"/>
                <w:sz w:val="20"/>
                <w:szCs w:val="20"/>
              </w:rPr>
              <w:t>phenomenological</w:t>
            </w:r>
            <w:proofErr w:type="spellEnd"/>
            <w:r w:rsidRPr="00AB1124">
              <w:rPr>
                <w:rFonts w:ascii="Arial" w:hAnsi="Arial" w:cs="Arial"/>
                <w:sz w:val="20"/>
                <w:szCs w:val="20"/>
              </w:rPr>
              <w:t xml:space="preserve"> </w:t>
            </w:r>
            <w:proofErr w:type="spellStart"/>
            <w:r w:rsidRPr="00AB1124">
              <w:rPr>
                <w:rFonts w:ascii="Arial" w:hAnsi="Arial" w:cs="Arial"/>
                <w:sz w:val="20"/>
                <w:szCs w:val="20"/>
              </w:rPr>
              <w:t>view</w:t>
            </w:r>
            <w:proofErr w:type="spellEnd"/>
            <w:r w:rsidRPr="00AB1124">
              <w:rPr>
                <w:rFonts w:ascii="Arial" w:hAnsi="Arial" w:cs="Arial"/>
                <w:sz w:val="20"/>
                <w:szCs w:val="20"/>
              </w:rPr>
              <w:t xml:space="preserve"> of </w:t>
            </w:r>
            <w:proofErr w:type="spellStart"/>
            <w:r w:rsidRPr="00AB1124">
              <w:rPr>
                <w:rFonts w:ascii="Arial" w:hAnsi="Arial" w:cs="Arial"/>
                <w:sz w:val="20"/>
                <w:szCs w:val="20"/>
              </w:rPr>
              <w:t>the</w:t>
            </w:r>
            <w:proofErr w:type="spellEnd"/>
            <w:r w:rsidRPr="00AB1124">
              <w:rPr>
                <w:rFonts w:ascii="Arial" w:hAnsi="Arial" w:cs="Arial"/>
                <w:sz w:val="20"/>
                <w:szCs w:val="20"/>
              </w:rPr>
              <w:t xml:space="preserve"> </w:t>
            </w:r>
            <w:proofErr w:type="spellStart"/>
            <w:r w:rsidRPr="00AB1124">
              <w:rPr>
                <w:rFonts w:ascii="Arial" w:hAnsi="Arial" w:cs="Arial"/>
                <w:sz w:val="20"/>
                <w:szCs w:val="20"/>
              </w:rPr>
              <w:t>behavioural</w:t>
            </w:r>
            <w:proofErr w:type="spellEnd"/>
            <w:r w:rsidRPr="00AB1124">
              <w:rPr>
                <w:rFonts w:ascii="Arial" w:hAnsi="Arial" w:cs="Arial"/>
                <w:sz w:val="20"/>
                <w:szCs w:val="20"/>
              </w:rPr>
              <w:t xml:space="preserve">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w:t>
            </w:r>
            <w:proofErr w:type="spellStart"/>
            <w:r w:rsidRPr="00AB1124">
              <w:rPr>
                <w:rFonts w:ascii="Arial" w:hAnsi="Arial" w:cs="Arial"/>
                <w:sz w:val="20"/>
                <w:szCs w:val="20"/>
              </w:rPr>
              <w:t>research</w:t>
            </w:r>
            <w:proofErr w:type="spellEnd"/>
            <w:r w:rsidRPr="00AB1124">
              <w:rPr>
                <w:rFonts w:ascii="Arial" w:hAnsi="Arial" w:cs="Arial"/>
                <w:sz w:val="20"/>
                <w:szCs w:val="20"/>
              </w:rPr>
              <w:t xml:space="preserve"> </w:t>
            </w:r>
            <w:proofErr w:type="gramStart"/>
            <w:r w:rsidRPr="00AB1124">
              <w:rPr>
                <w:rFonts w:ascii="Arial" w:hAnsi="Arial" w:cs="Arial"/>
                <w:sz w:val="20"/>
                <w:szCs w:val="20"/>
              </w:rPr>
              <w:t>literatüre</w:t>
            </w:r>
            <w:proofErr w:type="gramEnd"/>
            <w:r w:rsidRPr="00AB1124">
              <w:rPr>
                <w:rFonts w:ascii="Arial" w:hAnsi="Arial" w:cs="Arial"/>
                <w:sz w:val="20"/>
                <w:szCs w:val="20"/>
              </w:rPr>
              <w:t xml:space="preserve">, International </w:t>
            </w:r>
            <w:proofErr w:type="spellStart"/>
            <w:r w:rsidRPr="00AB1124">
              <w:rPr>
                <w:rFonts w:ascii="Arial" w:hAnsi="Arial" w:cs="Arial"/>
                <w:sz w:val="20"/>
                <w:szCs w:val="20"/>
              </w:rPr>
              <w:t>Journal</w:t>
            </w:r>
            <w:proofErr w:type="spellEnd"/>
            <w:r w:rsidRPr="00AB1124">
              <w:rPr>
                <w:rFonts w:ascii="Arial" w:hAnsi="Arial" w:cs="Arial"/>
                <w:sz w:val="20"/>
                <w:szCs w:val="20"/>
              </w:rPr>
              <w:t xml:space="preserve"> of </w:t>
            </w:r>
            <w:proofErr w:type="spellStart"/>
            <w:r w:rsidRPr="00AB1124">
              <w:rPr>
                <w:rFonts w:ascii="Arial" w:hAnsi="Arial" w:cs="Arial"/>
                <w:sz w:val="20"/>
                <w:szCs w:val="20"/>
              </w:rPr>
              <w:t>Culture</w:t>
            </w:r>
            <w:proofErr w:type="spellEnd"/>
            <w:r w:rsidRPr="00AB1124">
              <w:rPr>
                <w:rFonts w:ascii="Arial" w:hAnsi="Arial" w:cs="Arial"/>
                <w:sz w:val="20"/>
                <w:szCs w:val="20"/>
              </w:rPr>
              <w:t xml:space="preserve">,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Hospitality</w:t>
            </w:r>
            <w:proofErr w:type="spellEnd"/>
            <w:r w:rsidRPr="00AB1124">
              <w:rPr>
                <w:rFonts w:ascii="Arial" w:hAnsi="Arial" w:cs="Arial"/>
                <w:sz w:val="20"/>
                <w:szCs w:val="20"/>
              </w:rPr>
              <w:t xml:space="preserve"> </w:t>
            </w:r>
            <w:proofErr w:type="spellStart"/>
            <w:r w:rsidRPr="00AB1124">
              <w:rPr>
                <w:rFonts w:ascii="Arial" w:hAnsi="Arial" w:cs="Arial"/>
                <w:sz w:val="20"/>
                <w:szCs w:val="20"/>
              </w:rPr>
              <w:t>Research</w:t>
            </w:r>
            <w:proofErr w:type="spellEnd"/>
            <w:r w:rsidRPr="00AB1124">
              <w:rPr>
                <w:rFonts w:ascii="Arial" w:hAnsi="Arial" w:cs="Arial"/>
                <w:sz w:val="20"/>
                <w:szCs w:val="20"/>
              </w:rPr>
              <w:t>, 8 (1), 3-21.</w:t>
            </w:r>
          </w:p>
        </w:tc>
      </w:tr>
    </w:tbl>
    <w:p w14:paraId="4F8C96DF" w14:textId="77777777" w:rsidR="00AB1124" w:rsidRPr="00AB1124" w:rsidRDefault="00AB1124" w:rsidP="00AB1124">
      <w:pPr>
        <w:rPr>
          <w:rFonts w:ascii="Arial" w:hAnsi="Arial" w:cs="Arial"/>
          <w:i/>
          <w:sz w:val="20"/>
          <w:szCs w:val="20"/>
        </w:rPr>
      </w:pPr>
    </w:p>
    <w:p w14:paraId="5F84CA31"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32870553"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44DAA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4BAE0DA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00E40DB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7EF8AD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460810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F4ECA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3CAD6DF7"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Pazarlama Alanında Tüketici Davranışı</w:t>
            </w:r>
          </w:p>
        </w:tc>
      </w:tr>
      <w:tr w:rsidR="00AB1124" w:rsidRPr="00AB1124" w14:paraId="08C378D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43FE9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2</w:t>
            </w:r>
          </w:p>
        </w:tc>
        <w:tc>
          <w:tcPr>
            <w:tcW w:w="4464" w:type="pct"/>
            <w:tcBorders>
              <w:top w:val="single" w:sz="6" w:space="0" w:color="auto"/>
              <w:left w:val="single" w:sz="6" w:space="0" w:color="auto"/>
              <w:bottom w:val="single" w:sz="6" w:space="0" w:color="auto"/>
              <w:right w:val="single" w:sz="12" w:space="0" w:color="auto"/>
            </w:tcBorders>
          </w:tcPr>
          <w:p w14:paraId="7C8B5832"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Turist Davranışı: Genel Bir Bakış</w:t>
            </w:r>
          </w:p>
        </w:tc>
      </w:tr>
      <w:tr w:rsidR="00AB1124" w:rsidRPr="00AB1124" w14:paraId="1AC8522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FFA18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62E58912"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Yaklaşımlar ve Kavramlar</w:t>
            </w:r>
          </w:p>
        </w:tc>
      </w:tr>
      <w:tr w:rsidR="00AB1124" w:rsidRPr="00AB1124" w14:paraId="1B98BC8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0386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2C5031F1"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ve Kültürü</w:t>
            </w:r>
          </w:p>
        </w:tc>
      </w:tr>
      <w:tr w:rsidR="00AB1124" w:rsidRPr="00AB1124" w14:paraId="6DB64C4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852F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097F24E0"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nı Etkileyen Unsurlar - I</w:t>
            </w:r>
          </w:p>
        </w:tc>
      </w:tr>
      <w:tr w:rsidR="00AB1124" w:rsidRPr="00AB1124" w14:paraId="39C6658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988A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4809C48E"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nı Etkileyen Unsurlar - II</w:t>
            </w:r>
          </w:p>
        </w:tc>
      </w:tr>
      <w:tr w:rsidR="00AB1124" w:rsidRPr="00AB1124" w14:paraId="33B86A5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B320C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A1506F3" w14:textId="77777777" w:rsidR="00AB1124" w:rsidRPr="00AB1124" w:rsidRDefault="00AB1124" w:rsidP="00EC7D7F">
            <w:pPr>
              <w:rPr>
                <w:rFonts w:ascii="Arial" w:hAnsi="Arial" w:cs="Arial"/>
                <w:sz w:val="20"/>
                <w:szCs w:val="20"/>
              </w:rPr>
            </w:pPr>
            <w:r w:rsidRPr="00AB1124">
              <w:rPr>
                <w:rFonts w:ascii="Arial" w:hAnsi="Arial" w:cs="Arial"/>
                <w:sz w:val="20"/>
                <w:szCs w:val="20"/>
              </w:rPr>
              <w:t>ARA SINAV</w:t>
            </w:r>
          </w:p>
        </w:tc>
      </w:tr>
      <w:tr w:rsidR="00AB1124" w:rsidRPr="00AB1124" w14:paraId="11A8511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D3C8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0BAD47CE" w14:textId="77777777" w:rsidR="00AB1124" w:rsidRPr="00AB1124" w:rsidRDefault="00AB1124" w:rsidP="00EC7D7F">
            <w:pPr>
              <w:rPr>
                <w:rFonts w:ascii="Arial" w:hAnsi="Arial" w:cs="Arial"/>
                <w:sz w:val="20"/>
                <w:szCs w:val="20"/>
              </w:rPr>
            </w:pPr>
            <w:r w:rsidRPr="00AB1124">
              <w:rPr>
                <w:rFonts w:ascii="Arial" w:hAnsi="Arial" w:cs="Arial"/>
                <w:sz w:val="20"/>
                <w:szCs w:val="20"/>
              </w:rPr>
              <w:t>Turizmde Karar Verme Süreçleri</w:t>
            </w:r>
          </w:p>
        </w:tc>
      </w:tr>
      <w:tr w:rsidR="00AB1124" w:rsidRPr="00AB1124" w14:paraId="46B67D1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3C0C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7C47481" w14:textId="77777777" w:rsidR="00AB1124" w:rsidRPr="00AB1124" w:rsidRDefault="00AB1124" w:rsidP="00EC7D7F">
            <w:pPr>
              <w:rPr>
                <w:rFonts w:ascii="Arial" w:hAnsi="Arial" w:cs="Arial"/>
                <w:sz w:val="20"/>
                <w:szCs w:val="20"/>
              </w:rPr>
            </w:pPr>
            <w:r w:rsidRPr="00AB1124">
              <w:rPr>
                <w:rFonts w:ascii="Arial" w:hAnsi="Arial" w:cs="Arial"/>
                <w:sz w:val="20"/>
                <w:szCs w:val="20"/>
              </w:rPr>
              <w:t>Turist Motivasyonu, İhtiyacı ve İlgilenimi</w:t>
            </w:r>
          </w:p>
        </w:tc>
      </w:tr>
      <w:tr w:rsidR="00AB1124" w:rsidRPr="00AB1124" w14:paraId="5210E8E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EA97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FC20A4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işilik, Kişisel Değerler ve Yaşam Tarzı </w:t>
            </w:r>
          </w:p>
        </w:tc>
      </w:tr>
      <w:tr w:rsidR="00AB1124" w:rsidRPr="00AB1124" w14:paraId="02691FA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DC4FA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8B7E8C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st Tipolojileri: Örnekler ve Yaklaşımlar </w:t>
            </w:r>
          </w:p>
        </w:tc>
      </w:tr>
      <w:tr w:rsidR="00AB1124" w:rsidRPr="00AB1124" w14:paraId="6F97283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5EF7C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F9343A7" w14:textId="77777777" w:rsidR="00AB1124" w:rsidRPr="00AB1124" w:rsidRDefault="00AB1124" w:rsidP="00EC7D7F">
            <w:pPr>
              <w:rPr>
                <w:rFonts w:ascii="Arial" w:hAnsi="Arial" w:cs="Arial"/>
                <w:sz w:val="20"/>
                <w:szCs w:val="20"/>
              </w:rPr>
            </w:pPr>
            <w:r w:rsidRPr="00AB1124">
              <w:rPr>
                <w:rFonts w:ascii="Arial" w:hAnsi="Arial" w:cs="Arial"/>
                <w:sz w:val="20"/>
                <w:szCs w:val="20"/>
              </w:rPr>
              <w:t>Destinasyon Seçiminde Yenilik Arama Davranışı</w:t>
            </w:r>
          </w:p>
        </w:tc>
      </w:tr>
      <w:tr w:rsidR="00AB1124" w:rsidRPr="00AB1124" w14:paraId="5EDAB78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EEE24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B6BBA66"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Güncel Konular</w:t>
            </w:r>
          </w:p>
        </w:tc>
      </w:tr>
      <w:tr w:rsidR="00AB1124" w:rsidRPr="00AB1124" w14:paraId="55F3A32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BF22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A951FD9"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Gelecek Eğilimler</w:t>
            </w:r>
          </w:p>
        </w:tc>
      </w:tr>
      <w:tr w:rsidR="00AB1124" w:rsidRPr="00AB1124" w14:paraId="6CF80816"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EC792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94EBEB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Final sınavı</w:t>
            </w:r>
          </w:p>
        </w:tc>
      </w:tr>
    </w:tbl>
    <w:p w14:paraId="025B3360"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2509FDE2"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7FCE95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340E55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BAAF56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489620A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26E85A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FBC538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B5D93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FDD674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0BCFE77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1EE62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1492FD1" w14:textId="77777777" w:rsidR="00AB1124" w:rsidRPr="00AB1124" w:rsidRDefault="00AB1124" w:rsidP="00EC7D7F">
            <w:pPr>
              <w:jc w:val="center"/>
              <w:rPr>
                <w:rFonts w:ascii="Arial" w:hAnsi="Arial" w:cs="Arial"/>
                <w:sz w:val="20"/>
                <w:szCs w:val="20"/>
              </w:rPr>
            </w:pPr>
          </w:p>
        </w:tc>
      </w:tr>
      <w:tr w:rsidR="00AB1124" w:rsidRPr="00AB1124" w14:paraId="317C6B2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6DCF3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35651C7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03025D9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CCD71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098658B" w14:textId="77777777" w:rsidR="00AB1124" w:rsidRPr="00AB1124" w:rsidRDefault="00AB1124" w:rsidP="00EC7D7F">
            <w:pPr>
              <w:jc w:val="center"/>
              <w:rPr>
                <w:rFonts w:ascii="Arial" w:hAnsi="Arial" w:cs="Arial"/>
                <w:sz w:val="20"/>
                <w:szCs w:val="20"/>
              </w:rPr>
            </w:pPr>
          </w:p>
        </w:tc>
      </w:tr>
      <w:tr w:rsidR="00AB1124" w:rsidRPr="00AB1124" w14:paraId="4A61DEF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D28077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3B35EE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234DD69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C2DF136"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98B91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00A4416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7B285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06BDA00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3AFD50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B8D1E4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FCF595D" w14:textId="77777777" w:rsidR="00AB1124" w:rsidRPr="00AB1124" w:rsidRDefault="00AB1124" w:rsidP="00EC7D7F">
            <w:pPr>
              <w:jc w:val="center"/>
              <w:rPr>
                <w:rFonts w:ascii="Arial" w:hAnsi="Arial" w:cs="Arial"/>
                <w:sz w:val="20"/>
                <w:szCs w:val="20"/>
              </w:rPr>
            </w:pPr>
          </w:p>
        </w:tc>
      </w:tr>
      <w:tr w:rsidR="00AB1124" w:rsidRPr="00AB1124" w14:paraId="547A7F7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6D75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5A4F85A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37C6A82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B2E26F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499345D" w14:textId="77777777" w:rsidR="00AB1124" w:rsidRPr="00AB1124" w:rsidRDefault="00AB1124" w:rsidP="00EC7D7F">
            <w:pPr>
              <w:jc w:val="center"/>
              <w:rPr>
                <w:rFonts w:ascii="Arial" w:hAnsi="Arial" w:cs="Arial"/>
                <w:sz w:val="20"/>
                <w:szCs w:val="20"/>
              </w:rPr>
            </w:pPr>
          </w:p>
        </w:tc>
      </w:tr>
      <w:tr w:rsidR="00AB1124" w:rsidRPr="00AB1124" w14:paraId="265DEDE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A78F4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D4732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7F76A2E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55412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5659DA8" w14:textId="77777777" w:rsidR="00AB1124" w:rsidRPr="00AB1124" w:rsidRDefault="00AB1124" w:rsidP="00EC7D7F">
            <w:pPr>
              <w:jc w:val="center"/>
              <w:rPr>
                <w:rFonts w:ascii="Arial" w:hAnsi="Arial" w:cs="Arial"/>
                <w:sz w:val="20"/>
                <w:szCs w:val="20"/>
              </w:rPr>
            </w:pPr>
          </w:p>
        </w:tc>
      </w:tr>
      <w:tr w:rsidR="00AB1124" w:rsidRPr="00AB1124" w14:paraId="6D5128F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C7D8A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72E457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452CD71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444E2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1B8E5B5" w14:textId="77777777" w:rsidR="00AB1124" w:rsidRPr="00AB1124" w:rsidRDefault="00AB1124" w:rsidP="00EC7D7F">
            <w:pPr>
              <w:jc w:val="center"/>
              <w:rPr>
                <w:rFonts w:ascii="Arial" w:hAnsi="Arial" w:cs="Arial"/>
                <w:sz w:val="20"/>
                <w:szCs w:val="20"/>
              </w:rPr>
            </w:pPr>
          </w:p>
        </w:tc>
      </w:tr>
      <w:tr w:rsidR="00AB1124" w:rsidRPr="00AB1124" w14:paraId="788B2DB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D9C9D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C5C1C9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54C2EC1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4E8BA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F4E43C7" w14:textId="77777777" w:rsidR="00AB1124" w:rsidRPr="00AB1124" w:rsidRDefault="00AB1124" w:rsidP="00EC7D7F">
            <w:pPr>
              <w:jc w:val="center"/>
              <w:rPr>
                <w:rFonts w:ascii="Arial" w:hAnsi="Arial" w:cs="Arial"/>
                <w:sz w:val="20"/>
                <w:szCs w:val="20"/>
              </w:rPr>
            </w:pPr>
          </w:p>
        </w:tc>
      </w:tr>
      <w:tr w:rsidR="00AB1124" w:rsidRPr="00AB1124" w14:paraId="01AD689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E64B7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8E5EE6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7F8183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3C51F2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C486DE8" w14:textId="77777777" w:rsidR="00AB1124" w:rsidRPr="00AB1124" w:rsidRDefault="00AB1124" w:rsidP="00EC7D7F">
            <w:pPr>
              <w:jc w:val="center"/>
              <w:rPr>
                <w:rFonts w:ascii="Arial" w:hAnsi="Arial" w:cs="Arial"/>
                <w:sz w:val="20"/>
                <w:szCs w:val="20"/>
              </w:rPr>
            </w:pPr>
          </w:p>
        </w:tc>
      </w:tr>
      <w:tr w:rsidR="00AB1124" w:rsidRPr="00AB1124" w14:paraId="7B57D893"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4919CA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13396E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0331CE0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8B8AF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0417CA6" w14:textId="77777777" w:rsidR="00AB1124" w:rsidRPr="00AB1124" w:rsidRDefault="00AB1124" w:rsidP="00EC7D7F">
            <w:pPr>
              <w:jc w:val="center"/>
              <w:rPr>
                <w:rFonts w:ascii="Arial" w:hAnsi="Arial" w:cs="Arial"/>
                <w:sz w:val="20"/>
                <w:szCs w:val="20"/>
              </w:rPr>
            </w:pPr>
          </w:p>
        </w:tc>
      </w:tr>
      <w:tr w:rsidR="00AB1124" w:rsidRPr="00AB1124" w14:paraId="4092A43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41C6B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014D320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09851448"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167CA8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5D251A3" w14:textId="77777777" w:rsidR="00AB1124" w:rsidRPr="00AB1124" w:rsidRDefault="00AB1124" w:rsidP="00EC7D7F">
            <w:pPr>
              <w:jc w:val="center"/>
              <w:rPr>
                <w:rFonts w:ascii="Arial" w:hAnsi="Arial" w:cs="Arial"/>
                <w:sz w:val="20"/>
                <w:szCs w:val="20"/>
              </w:rPr>
            </w:pPr>
          </w:p>
        </w:tc>
      </w:tr>
      <w:tr w:rsidR="00AB1124" w:rsidRPr="00AB1124" w14:paraId="6D9D9D0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4B3CA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105AFAF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0D599518"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0B96D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4A1C8B5" w14:textId="77777777" w:rsidR="00AB1124" w:rsidRPr="00AB1124" w:rsidRDefault="00AB1124" w:rsidP="00EC7D7F">
            <w:pPr>
              <w:jc w:val="center"/>
              <w:rPr>
                <w:rFonts w:ascii="Arial" w:hAnsi="Arial" w:cs="Arial"/>
                <w:sz w:val="20"/>
                <w:szCs w:val="20"/>
              </w:rPr>
            </w:pPr>
          </w:p>
        </w:tc>
      </w:tr>
      <w:tr w:rsidR="00AB1124" w:rsidRPr="00AB1124" w14:paraId="088669F7"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29DBDC7"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279BE713"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2FC7C2D" w14:textId="77777777" w:rsidR="00AB1124" w:rsidRPr="00AB1124" w:rsidRDefault="00AB1124" w:rsidP="00AB1124">
      <w:pPr>
        <w:ind w:left="567" w:right="543" w:firstLine="708"/>
        <w:jc w:val="right"/>
        <w:rPr>
          <w:rFonts w:ascii="Arial" w:hAnsi="Arial" w:cs="Arial"/>
          <w:sz w:val="20"/>
          <w:szCs w:val="20"/>
        </w:rPr>
      </w:pPr>
    </w:p>
    <w:p w14:paraId="4B348DA2" w14:textId="77777777" w:rsidR="00AB1124" w:rsidRPr="00AB1124" w:rsidRDefault="00AB1124" w:rsidP="00AB1124">
      <w:pPr>
        <w:ind w:right="543"/>
        <w:rPr>
          <w:rFonts w:ascii="Arial" w:hAnsi="Arial" w:cs="Arial"/>
          <w:sz w:val="20"/>
          <w:szCs w:val="20"/>
        </w:rPr>
      </w:pPr>
    </w:p>
    <w:p w14:paraId="3A2A5E09"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0666657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214FA382"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7406FD2" w14:textId="77777777" w:rsidR="00AB1124" w:rsidRPr="00AB1124" w:rsidRDefault="00AB1124" w:rsidP="00AB1124">
      <w:pPr>
        <w:jc w:val="center"/>
        <w:rPr>
          <w:rFonts w:ascii="Arial" w:hAnsi="Arial" w:cs="Arial"/>
          <w:sz w:val="20"/>
          <w:szCs w:val="20"/>
        </w:rPr>
      </w:pPr>
    </w:p>
    <w:p w14:paraId="4E0E8A9A" w14:textId="77777777" w:rsidR="00AB1124" w:rsidRPr="00AB1124" w:rsidRDefault="00AB1124" w:rsidP="00AB1124">
      <w:pPr>
        <w:jc w:val="center"/>
        <w:rPr>
          <w:rFonts w:ascii="Arial" w:hAnsi="Arial" w:cs="Arial"/>
          <w:sz w:val="20"/>
          <w:szCs w:val="20"/>
        </w:rPr>
      </w:pPr>
    </w:p>
    <w:p w14:paraId="1EE82272" w14:textId="77777777" w:rsidR="00AB1124" w:rsidRPr="00AB1124" w:rsidRDefault="00AB1124" w:rsidP="00AB1124">
      <w:pPr>
        <w:jc w:val="center"/>
        <w:rPr>
          <w:rFonts w:ascii="Arial" w:hAnsi="Arial" w:cs="Arial"/>
          <w:sz w:val="20"/>
          <w:szCs w:val="20"/>
        </w:rPr>
      </w:pPr>
    </w:p>
    <w:p w14:paraId="4A7E237D" w14:textId="77777777" w:rsidR="00AB1124" w:rsidRPr="00AB1124" w:rsidRDefault="00AB1124" w:rsidP="00AB1124">
      <w:pPr>
        <w:jc w:val="center"/>
        <w:rPr>
          <w:rFonts w:ascii="Arial" w:hAnsi="Arial" w:cs="Arial"/>
          <w:sz w:val="20"/>
          <w:szCs w:val="20"/>
        </w:rPr>
      </w:pPr>
    </w:p>
    <w:p w14:paraId="64245577" w14:textId="77777777" w:rsidR="00AB1124" w:rsidRPr="00AB1124" w:rsidRDefault="00AB1124" w:rsidP="00AB1124">
      <w:pPr>
        <w:jc w:val="center"/>
        <w:rPr>
          <w:rFonts w:ascii="Arial" w:hAnsi="Arial" w:cs="Arial"/>
          <w:sz w:val="20"/>
          <w:szCs w:val="20"/>
        </w:rPr>
      </w:pPr>
    </w:p>
    <w:p w14:paraId="60EF9503" w14:textId="77777777" w:rsidR="00AB1124" w:rsidRPr="00AB1124" w:rsidRDefault="00AB1124" w:rsidP="00AB1124">
      <w:pPr>
        <w:jc w:val="center"/>
        <w:rPr>
          <w:rFonts w:ascii="Arial" w:hAnsi="Arial" w:cs="Arial"/>
          <w:sz w:val="20"/>
          <w:szCs w:val="20"/>
        </w:rPr>
      </w:pPr>
    </w:p>
    <w:p w14:paraId="62348BAC" w14:textId="77777777" w:rsidR="00AB1124" w:rsidRPr="00AB1124" w:rsidRDefault="00AB1124" w:rsidP="00AB1124">
      <w:pPr>
        <w:jc w:val="center"/>
        <w:rPr>
          <w:rFonts w:ascii="Arial" w:hAnsi="Arial" w:cs="Arial"/>
          <w:sz w:val="20"/>
          <w:szCs w:val="20"/>
        </w:rPr>
      </w:pPr>
    </w:p>
    <w:p w14:paraId="14DF41CB" w14:textId="77777777" w:rsidR="00AB1124" w:rsidRPr="00AB1124" w:rsidRDefault="00AB1124" w:rsidP="00AB1124">
      <w:pPr>
        <w:jc w:val="center"/>
        <w:rPr>
          <w:rFonts w:ascii="Arial" w:hAnsi="Arial" w:cs="Arial"/>
          <w:sz w:val="20"/>
          <w:szCs w:val="20"/>
        </w:rPr>
      </w:pPr>
    </w:p>
    <w:p w14:paraId="53EBC955" w14:textId="77777777" w:rsidR="00AB1124" w:rsidRPr="00AB1124" w:rsidRDefault="00AB1124" w:rsidP="00AB1124">
      <w:pPr>
        <w:jc w:val="center"/>
        <w:rPr>
          <w:rFonts w:ascii="Arial" w:hAnsi="Arial" w:cs="Arial"/>
          <w:sz w:val="20"/>
          <w:szCs w:val="20"/>
        </w:rPr>
      </w:pPr>
    </w:p>
    <w:p w14:paraId="1797B1C0" w14:textId="77777777" w:rsidR="00AB1124" w:rsidRPr="00AB1124" w:rsidRDefault="00AB1124" w:rsidP="00AB1124">
      <w:pPr>
        <w:jc w:val="center"/>
        <w:rPr>
          <w:rFonts w:ascii="Arial" w:hAnsi="Arial" w:cs="Arial"/>
          <w:sz w:val="20"/>
          <w:szCs w:val="20"/>
        </w:rPr>
      </w:pPr>
    </w:p>
    <w:p w14:paraId="318ACD7F" w14:textId="77777777" w:rsidR="00AB1124" w:rsidRPr="00AB1124" w:rsidRDefault="00AB1124" w:rsidP="00AB1124">
      <w:pPr>
        <w:jc w:val="center"/>
        <w:rPr>
          <w:rFonts w:ascii="Arial" w:hAnsi="Arial" w:cs="Arial"/>
          <w:sz w:val="20"/>
          <w:szCs w:val="20"/>
        </w:rPr>
      </w:pPr>
    </w:p>
    <w:p w14:paraId="34FA4433" w14:textId="77777777" w:rsidR="00AB1124" w:rsidRPr="00AB1124" w:rsidRDefault="00AB1124" w:rsidP="00AB1124">
      <w:pPr>
        <w:jc w:val="center"/>
        <w:rPr>
          <w:rFonts w:ascii="Arial" w:hAnsi="Arial" w:cs="Arial"/>
          <w:sz w:val="20"/>
          <w:szCs w:val="20"/>
        </w:rPr>
      </w:pPr>
    </w:p>
    <w:p w14:paraId="001721D0" w14:textId="77777777" w:rsidR="00AB1124" w:rsidRPr="00AB1124" w:rsidRDefault="00AB1124" w:rsidP="00AB1124">
      <w:pPr>
        <w:jc w:val="center"/>
        <w:rPr>
          <w:rFonts w:ascii="Arial" w:hAnsi="Arial" w:cs="Arial"/>
          <w:sz w:val="20"/>
          <w:szCs w:val="20"/>
        </w:rPr>
      </w:pPr>
    </w:p>
    <w:p w14:paraId="1278CE68" w14:textId="77777777" w:rsidR="00AB1124" w:rsidRPr="00AB1124" w:rsidRDefault="00AB1124" w:rsidP="00AB1124">
      <w:pPr>
        <w:jc w:val="center"/>
        <w:rPr>
          <w:rFonts w:ascii="Arial" w:hAnsi="Arial" w:cs="Arial"/>
          <w:sz w:val="20"/>
          <w:szCs w:val="20"/>
        </w:rPr>
      </w:pPr>
    </w:p>
    <w:p w14:paraId="3F9314D8" w14:textId="77777777" w:rsidR="00AB1124" w:rsidRPr="00AB1124" w:rsidRDefault="00AB1124" w:rsidP="00AB1124">
      <w:pPr>
        <w:jc w:val="center"/>
        <w:rPr>
          <w:rFonts w:ascii="Arial" w:hAnsi="Arial" w:cs="Arial"/>
          <w:sz w:val="20"/>
          <w:szCs w:val="20"/>
        </w:rPr>
      </w:pPr>
    </w:p>
    <w:p w14:paraId="08937849" w14:textId="77777777" w:rsidR="00AB1124" w:rsidRPr="00AB1124" w:rsidRDefault="00AB1124" w:rsidP="00AB1124">
      <w:pPr>
        <w:jc w:val="center"/>
        <w:rPr>
          <w:rFonts w:ascii="Arial" w:hAnsi="Arial" w:cs="Arial"/>
          <w:sz w:val="20"/>
          <w:szCs w:val="20"/>
        </w:rPr>
      </w:pPr>
    </w:p>
    <w:p w14:paraId="1C7A334E"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4D733D29" wp14:editId="58FE34D9">
            <wp:extent cx="942975" cy="942975"/>
            <wp:effectExtent l="0" t="0" r="0" b="0"/>
            <wp:docPr id="2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2B3E4957" wp14:editId="0F9066A6">
            <wp:extent cx="1647825" cy="971550"/>
            <wp:effectExtent l="0" t="0" r="0" b="0"/>
            <wp:docPr id="2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4C08480F" w14:textId="77777777" w:rsidTr="00EC7D7F">
        <w:tc>
          <w:tcPr>
            <w:tcW w:w="1167" w:type="dxa"/>
            <w:vAlign w:val="center"/>
          </w:tcPr>
          <w:p w14:paraId="170F0650" w14:textId="77777777" w:rsidR="00AB1124" w:rsidRPr="00AB1124" w:rsidRDefault="00AB1124" w:rsidP="00EC7D7F">
            <w:pPr>
              <w:outlineLvl w:val="0"/>
              <w:rPr>
                <w:rFonts w:ascii="Arial" w:hAnsi="Arial" w:cs="Arial"/>
                <w:b/>
                <w:sz w:val="20"/>
                <w:szCs w:val="20"/>
              </w:rPr>
            </w:pPr>
            <w:bookmarkStart w:id="11" w:name="d11"/>
            <w:r w:rsidRPr="00AB1124">
              <w:rPr>
                <w:rFonts w:ascii="Arial" w:hAnsi="Arial" w:cs="Arial"/>
                <w:b/>
                <w:sz w:val="20"/>
                <w:szCs w:val="20"/>
              </w:rPr>
              <w:t>Dönem</w:t>
            </w:r>
            <w:bookmarkEnd w:id="11"/>
          </w:p>
        </w:tc>
        <w:tc>
          <w:tcPr>
            <w:tcW w:w="1262" w:type="dxa"/>
            <w:vAlign w:val="center"/>
          </w:tcPr>
          <w:p w14:paraId="3671EFC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74C14C13"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4AA20172" w14:textId="77777777" w:rsidTr="00EC7D7F">
        <w:tc>
          <w:tcPr>
            <w:tcW w:w="1668" w:type="dxa"/>
            <w:vAlign w:val="center"/>
          </w:tcPr>
          <w:p w14:paraId="369072E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5E960261"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3BE62EFC"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8A55B08"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de Tüketici Kültürü </w:t>
            </w:r>
          </w:p>
        </w:tc>
      </w:tr>
    </w:tbl>
    <w:p w14:paraId="441E4D74"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8FA77C3"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598E2937"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DD0072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0AF841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186C2CA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73212933"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0BD12CF0"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2B5B66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0233E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2318C764"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08A617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66E070F9"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4B5AFAB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7C520F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2AF4AD73"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5A368708"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78E7215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55F6BB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758426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69D8C4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BE50D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5D4F09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3C1920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5D557173"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7AEF0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6423BA26"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31EE21D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7961A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747E3E0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A1E36A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3F7394E2"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49A92BF4"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A081BE9"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423A5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6928E8E"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7CA15ADB"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0237D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79AC700"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5278B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91614A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F2334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54B1E4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397F383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7D11E8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C8DA8A4"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718B75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0E359AC5"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4E7AF8B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09CFFE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2124445"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1D1CE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38EBF0A0"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924907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A4BFC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15EF93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638B4902"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17CBB2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25653C0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AC6582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62FC759"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01FF87C3"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430802EE" w14:textId="77777777" w:rsidR="00AB1124" w:rsidRPr="00AB1124" w:rsidRDefault="00AB1124" w:rsidP="00EC7D7F">
            <w:pPr>
              <w:jc w:val="center"/>
              <w:rPr>
                <w:rFonts w:ascii="Arial" w:hAnsi="Arial" w:cs="Arial"/>
                <w:sz w:val="20"/>
                <w:szCs w:val="20"/>
              </w:rPr>
            </w:pPr>
          </w:p>
        </w:tc>
      </w:tr>
      <w:tr w:rsidR="00AB1124" w:rsidRPr="00AB1124" w14:paraId="32139D6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7BDBC8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4F65FE9"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7ACA317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4" w:space="0" w:color="auto"/>
              <w:left w:val="single" w:sz="8" w:space="0" w:color="auto"/>
              <w:bottom w:val="single" w:sz="8" w:space="0" w:color="auto"/>
              <w:right w:val="single" w:sz="12" w:space="0" w:color="auto"/>
            </w:tcBorders>
          </w:tcPr>
          <w:p w14:paraId="39D817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3E96B73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589656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3043872"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03F65C5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1D4015F2" w14:textId="77777777" w:rsidR="00AB1124" w:rsidRPr="00AB1124" w:rsidRDefault="00AB1124" w:rsidP="00EC7D7F">
            <w:pPr>
              <w:jc w:val="center"/>
              <w:rPr>
                <w:rFonts w:ascii="Arial" w:hAnsi="Arial" w:cs="Arial"/>
                <w:sz w:val="20"/>
                <w:szCs w:val="20"/>
              </w:rPr>
            </w:pPr>
          </w:p>
        </w:tc>
      </w:tr>
      <w:tr w:rsidR="00AB1124" w:rsidRPr="00AB1124" w14:paraId="1AD5E42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FE70D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A3C0873"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C1D18E4"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350B900" w14:textId="77777777" w:rsidR="00AB1124" w:rsidRPr="00AB1124" w:rsidRDefault="00AB1124" w:rsidP="00EC7D7F">
            <w:pPr>
              <w:jc w:val="center"/>
              <w:rPr>
                <w:rFonts w:ascii="Arial" w:hAnsi="Arial" w:cs="Arial"/>
                <w:sz w:val="20"/>
                <w:szCs w:val="20"/>
              </w:rPr>
            </w:pPr>
          </w:p>
        </w:tc>
      </w:tr>
      <w:tr w:rsidR="00AB1124" w:rsidRPr="00AB1124" w14:paraId="61DE9D60"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9DA97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D7C2902"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F3DEA3A" w14:textId="77777777" w:rsidR="00AB1124" w:rsidRPr="00AB1124" w:rsidRDefault="00AB1124" w:rsidP="00EC7D7F">
            <w:pPr>
              <w:jc w:val="center"/>
              <w:rPr>
                <w:rFonts w:ascii="Arial" w:hAnsi="Arial" w:cs="Arial"/>
                <w:sz w:val="20"/>
                <w:szCs w:val="20"/>
              </w:rPr>
            </w:pPr>
          </w:p>
        </w:tc>
        <w:tc>
          <w:tcPr>
            <w:tcW w:w="819" w:type="pct"/>
            <w:tcBorders>
              <w:top w:val="single" w:sz="12" w:space="0" w:color="auto"/>
              <w:left w:val="single" w:sz="8" w:space="0" w:color="auto"/>
              <w:bottom w:val="single" w:sz="8" w:space="0" w:color="auto"/>
              <w:right w:val="single" w:sz="12" w:space="0" w:color="auto"/>
            </w:tcBorders>
            <w:vAlign w:val="center"/>
          </w:tcPr>
          <w:p w14:paraId="554F64E6" w14:textId="77777777" w:rsidR="00AB1124" w:rsidRPr="00AB1124" w:rsidRDefault="00AB1124" w:rsidP="00EC7D7F">
            <w:pPr>
              <w:rPr>
                <w:rFonts w:ascii="Arial" w:hAnsi="Arial" w:cs="Arial"/>
                <w:sz w:val="20"/>
                <w:szCs w:val="20"/>
              </w:rPr>
            </w:pPr>
          </w:p>
        </w:tc>
      </w:tr>
      <w:tr w:rsidR="00AB1124" w:rsidRPr="00AB1124" w14:paraId="5E16D8E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448533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5ACB7DF"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630A2E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8AF4A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6D9488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Turizm tüketimin sosyal ve kültürel anlamları</w:t>
            </w:r>
          </w:p>
          <w:p w14:paraId="18BFEE96" w14:textId="77777777" w:rsidR="00AB1124" w:rsidRPr="00AB1124" w:rsidRDefault="00AB1124" w:rsidP="00EC7D7F">
            <w:pPr>
              <w:rPr>
                <w:rFonts w:ascii="Arial" w:hAnsi="Arial" w:cs="Arial"/>
                <w:sz w:val="20"/>
                <w:szCs w:val="20"/>
              </w:rPr>
            </w:pPr>
            <w:r w:rsidRPr="00AB1124">
              <w:rPr>
                <w:rFonts w:ascii="Arial" w:hAnsi="Arial" w:cs="Arial"/>
                <w:sz w:val="20"/>
                <w:szCs w:val="20"/>
              </w:rPr>
              <w:t>Turizmde tüketici kültürü teorileri</w:t>
            </w:r>
          </w:p>
        </w:tc>
      </w:tr>
      <w:tr w:rsidR="00AB1124" w:rsidRPr="00AB1124" w14:paraId="5C75CC9B"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2E6F4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5141981F"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Dersin temel amacı; turizm tüketiminin toplumsal ya da kültürel bağlamda anlaşılarak tüketim eyleminin çok daha geniş bir perspektiften sorgulanmasını sağlamaktır.</w:t>
            </w:r>
            <w:r w:rsidRPr="00AB1124">
              <w:rPr>
                <w:rFonts w:ascii="Arial" w:hAnsi="Arial" w:cs="Arial"/>
                <w:sz w:val="20"/>
                <w:szCs w:val="20"/>
              </w:rPr>
              <w:t xml:space="preserve"> </w:t>
            </w:r>
            <w:r w:rsidRPr="00AB1124">
              <w:rPr>
                <w:rFonts w:ascii="Arial" w:hAnsi="Arial" w:cs="Arial"/>
                <w:color w:val="000000"/>
                <w:sz w:val="20"/>
                <w:szCs w:val="20"/>
              </w:rPr>
              <w:t>Turizm tüketimini daha geniş bir perspektiften ele alarak tüketimin anlamlarını irdelemektir.</w:t>
            </w:r>
          </w:p>
        </w:tc>
      </w:tr>
      <w:tr w:rsidR="00AB1124" w:rsidRPr="00AB1124" w14:paraId="7082094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372D0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5C638E9" w14:textId="77777777" w:rsidR="00AB1124" w:rsidRPr="00AB1124" w:rsidRDefault="00AB1124" w:rsidP="00EC7D7F">
            <w:pPr>
              <w:rPr>
                <w:rFonts w:ascii="Arial" w:hAnsi="Arial" w:cs="Arial"/>
                <w:sz w:val="20"/>
                <w:szCs w:val="20"/>
              </w:rPr>
            </w:pPr>
          </w:p>
        </w:tc>
      </w:tr>
      <w:tr w:rsidR="00AB1124" w:rsidRPr="00AB1124" w14:paraId="7D38E93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7ABB3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211E9260" w14:textId="77777777" w:rsidR="00AB1124" w:rsidRPr="00AB1124" w:rsidRDefault="00AB1124" w:rsidP="00EC7D7F">
            <w:pPr>
              <w:rPr>
                <w:rFonts w:ascii="Arial" w:hAnsi="Arial" w:cs="Arial"/>
                <w:sz w:val="20"/>
                <w:szCs w:val="20"/>
              </w:rPr>
            </w:pPr>
            <w:r w:rsidRPr="00AB1124">
              <w:rPr>
                <w:rFonts w:ascii="Arial" w:hAnsi="Arial" w:cs="Arial"/>
                <w:sz w:val="20"/>
                <w:szCs w:val="20"/>
              </w:rPr>
              <w:t>-Öğrenciler Turizmde Tüketici Kültürü ile ilgili bir konu ya da gelişmeyi araştırıp, analiz edip yorumlayabileceklerdir.</w:t>
            </w:r>
          </w:p>
          <w:p w14:paraId="2CE235DB"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Öğrenciler ilgili alanda proje geliştirip yürütebilecek bir uzmanlığa sahip olarak turizm pazarlaması alanına özgün katkılar sağlayacak yetkinlik kazanacaklardır.</w:t>
            </w:r>
          </w:p>
        </w:tc>
      </w:tr>
      <w:tr w:rsidR="00AB1124" w:rsidRPr="00AB1124" w14:paraId="6A984BA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B591C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49A178D"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Baranowski</w:t>
            </w:r>
            <w:proofErr w:type="spellEnd"/>
            <w:r w:rsidRPr="00AB1124">
              <w:rPr>
                <w:rFonts w:ascii="Arial" w:hAnsi="Arial" w:cs="Arial"/>
                <w:sz w:val="20"/>
                <w:szCs w:val="20"/>
              </w:rPr>
              <w:t>, S</w:t>
            </w:r>
            <w:proofErr w:type="gramStart"/>
            <w:r w:rsidRPr="00AB1124">
              <w:rPr>
                <w:rFonts w:ascii="Arial" w:hAnsi="Arial" w:cs="Arial"/>
                <w:sz w:val="20"/>
                <w:szCs w:val="20"/>
              </w:rPr>
              <w:t>.,</w:t>
            </w:r>
            <w:proofErr w:type="gramEnd"/>
            <w:r w:rsidRPr="00AB1124">
              <w:rPr>
                <w:rFonts w:ascii="Arial" w:hAnsi="Arial" w:cs="Arial"/>
                <w:sz w:val="20"/>
                <w:szCs w:val="20"/>
              </w:rPr>
              <w:t xml:space="preserve"> &amp; </w:t>
            </w:r>
            <w:proofErr w:type="spellStart"/>
            <w:r w:rsidRPr="00AB1124">
              <w:rPr>
                <w:rFonts w:ascii="Arial" w:hAnsi="Arial" w:cs="Arial"/>
                <w:sz w:val="20"/>
                <w:szCs w:val="20"/>
              </w:rPr>
              <w:t>Furlough</w:t>
            </w:r>
            <w:proofErr w:type="spellEnd"/>
            <w:r w:rsidRPr="00AB1124">
              <w:rPr>
                <w:rFonts w:ascii="Arial" w:hAnsi="Arial" w:cs="Arial"/>
                <w:sz w:val="20"/>
                <w:szCs w:val="20"/>
              </w:rPr>
              <w:t xml:space="preserve">, E. (2001). </w:t>
            </w:r>
            <w:proofErr w:type="spellStart"/>
            <w:r w:rsidRPr="00AB1124">
              <w:rPr>
                <w:rFonts w:ascii="Arial" w:hAnsi="Arial" w:cs="Arial"/>
                <w:sz w:val="20"/>
                <w:szCs w:val="20"/>
              </w:rPr>
              <w:t>Being</w:t>
            </w:r>
            <w:proofErr w:type="spellEnd"/>
            <w:r w:rsidRPr="00AB1124">
              <w:rPr>
                <w:rFonts w:ascii="Arial" w:hAnsi="Arial" w:cs="Arial"/>
                <w:sz w:val="20"/>
                <w:szCs w:val="20"/>
              </w:rPr>
              <w:t xml:space="preserve"> </w:t>
            </w:r>
            <w:proofErr w:type="spellStart"/>
            <w:r w:rsidRPr="00AB1124">
              <w:rPr>
                <w:rFonts w:ascii="Arial" w:hAnsi="Arial" w:cs="Arial"/>
                <w:sz w:val="20"/>
                <w:szCs w:val="20"/>
              </w:rPr>
              <w:t>elsewhere</w:t>
            </w:r>
            <w:proofErr w:type="spellEnd"/>
            <w:r w:rsidRPr="00AB1124">
              <w:rPr>
                <w:rFonts w:ascii="Arial" w:hAnsi="Arial" w:cs="Arial"/>
                <w:sz w:val="20"/>
                <w:szCs w:val="20"/>
              </w:rPr>
              <w:t xml:space="preserve">: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w:t>
            </w:r>
            <w:proofErr w:type="spellStart"/>
            <w:r w:rsidRPr="00AB1124">
              <w:rPr>
                <w:rFonts w:ascii="Arial" w:hAnsi="Arial" w:cs="Arial"/>
                <w:sz w:val="20"/>
                <w:szCs w:val="20"/>
              </w:rPr>
              <w:t>consumer</w:t>
            </w:r>
            <w:proofErr w:type="spellEnd"/>
            <w:r w:rsidRPr="00AB1124">
              <w:rPr>
                <w:rFonts w:ascii="Arial" w:hAnsi="Arial" w:cs="Arial"/>
                <w:sz w:val="20"/>
                <w:szCs w:val="20"/>
              </w:rPr>
              <w:t xml:space="preserve"> </w:t>
            </w:r>
            <w:proofErr w:type="spellStart"/>
            <w:r w:rsidRPr="00AB1124">
              <w:rPr>
                <w:rFonts w:ascii="Arial" w:hAnsi="Arial" w:cs="Arial"/>
                <w:sz w:val="20"/>
                <w:szCs w:val="20"/>
              </w:rPr>
              <w:t>culture</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identity</w:t>
            </w:r>
            <w:proofErr w:type="spellEnd"/>
            <w:r w:rsidRPr="00AB1124">
              <w:rPr>
                <w:rFonts w:ascii="Arial" w:hAnsi="Arial" w:cs="Arial"/>
                <w:sz w:val="20"/>
                <w:szCs w:val="20"/>
              </w:rPr>
              <w:t xml:space="preserve"> in modern Europe </w:t>
            </w:r>
            <w:proofErr w:type="spellStart"/>
            <w:r w:rsidRPr="00AB1124">
              <w:rPr>
                <w:rFonts w:ascii="Arial" w:hAnsi="Arial" w:cs="Arial"/>
                <w:sz w:val="20"/>
                <w:szCs w:val="20"/>
              </w:rPr>
              <w:t>and</w:t>
            </w:r>
            <w:proofErr w:type="spellEnd"/>
            <w:r w:rsidRPr="00AB1124">
              <w:rPr>
                <w:rFonts w:ascii="Arial" w:hAnsi="Arial" w:cs="Arial"/>
                <w:sz w:val="20"/>
                <w:szCs w:val="20"/>
              </w:rPr>
              <w:t xml:space="preserve"> North </w:t>
            </w:r>
            <w:proofErr w:type="spellStart"/>
            <w:r w:rsidRPr="00AB1124">
              <w:rPr>
                <w:rFonts w:ascii="Arial" w:hAnsi="Arial" w:cs="Arial"/>
                <w:sz w:val="20"/>
                <w:szCs w:val="20"/>
              </w:rPr>
              <w:t>America</w:t>
            </w:r>
            <w:proofErr w:type="spellEnd"/>
            <w:r w:rsidRPr="00AB1124">
              <w:rPr>
                <w:rFonts w:ascii="Arial" w:hAnsi="Arial" w:cs="Arial"/>
                <w:sz w:val="20"/>
                <w:szCs w:val="20"/>
              </w:rPr>
              <w:t xml:space="preserve">. </w:t>
            </w:r>
            <w:proofErr w:type="spellStart"/>
            <w:r w:rsidRPr="00AB1124">
              <w:rPr>
                <w:rFonts w:ascii="Arial" w:hAnsi="Arial" w:cs="Arial"/>
                <w:sz w:val="20"/>
                <w:szCs w:val="20"/>
              </w:rPr>
              <w:t>University</w:t>
            </w:r>
            <w:proofErr w:type="spellEnd"/>
            <w:r w:rsidRPr="00AB1124">
              <w:rPr>
                <w:rFonts w:ascii="Arial" w:hAnsi="Arial" w:cs="Arial"/>
                <w:sz w:val="20"/>
                <w:szCs w:val="20"/>
              </w:rPr>
              <w:t xml:space="preserve"> of Michigan </w:t>
            </w:r>
            <w:proofErr w:type="spellStart"/>
            <w:r w:rsidRPr="00AB1124">
              <w:rPr>
                <w:rFonts w:ascii="Arial" w:hAnsi="Arial" w:cs="Arial"/>
                <w:sz w:val="20"/>
                <w:szCs w:val="20"/>
              </w:rPr>
              <w:t>Press</w:t>
            </w:r>
            <w:proofErr w:type="spellEnd"/>
            <w:r w:rsidRPr="00AB1124">
              <w:rPr>
                <w:rFonts w:ascii="Arial" w:hAnsi="Arial" w:cs="Arial"/>
                <w:sz w:val="20"/>
                <w:szCs w:val="20"/>
              </w:rPr>
              <w:t>.</w:t>
            </w:r>
          </w:p>
          <w:p w14:paraId="56866113"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Meethan</w:t>
            </w:r>
            <w:proofErr w:type="spellEnd"/>
            <w:r w:rsidRPr="00AB1124">
              <w:rPr>
                <w:rFonts w:ascii="Arial" w:hAnsi="Arial" w:cs="Arial"/>
                <w:sz w:val="20"/>
                <w:szCs w:val="20"/>
              </w:rPr>
              <w:t>, K</w:t>
            </w:r>
            <w:proofErr w:type="gramStart"/>
            <w:r w:rsidRPr="00AB1124">
              <w:rPr>
                <w:rFonts w:ascii="Arial" w:hAnsi="Arial" w:cs="Arial"/>
                <w:sz w:val="20"/>
                <w:szCs w:val="20"/>
              </w:rPr>
              <w:t>.,</w:t>
            </w:r>
            <w:proofErr w:type="gramEnd"/>
            <w:r w:rsidRPr="00AB1124">
              <w:rPr>
                <w:rFonts w:ascii="Arial" w:hAnsi="Arial" w:cs="Arial"/>
                <w:sz w:val="20"/>
                <w:szCs w:val="20"/>
              </w:rPr>
              <w:t xml:space="preserve"> Anderson, A., &amp; Miles, S. (</w:t>
            </w:r>
            <w:proofErr w:type="spellStart"/>
            <w:r w:rsidRPr="00AB1124">
              <w:rPr>
                <w:rFonts w:ascii="Arial" w:hAnsi="Arial" w:cs="Arial"/>
                <w:sz w:val="20"/>
                <w:szCs w:val="20"/>
              </w:rPr>
              <w:t>Eds</w:t>
            </w:r>
            <w:proofErr w:type="spellEnd"/>
            <w:r w:rsidRPr="00AB1124">
              <w:rPr>
                <w:rFonts w:ascii="Arial" w:hAnsi="Arial" w:cs="Arial"/>
                <w:sz w:val="20"/>
                <w:szCs w:val="20"/>
              </w:rPr>
              <w:t xml:space="preserve">.). (2006).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w:t>
            </w:r>
            <w:proofErr w:type="spellStart"/>
            <w:r w:rsidRPr="00AB1124">
              <w:rPr>
                <w:rFonts w:ascii="Arial" w:hAnsi="Arial" w:cs="Arial"/>
                <w:sz w:val="20"/>
                <w:szCs w:val="20"/>
              </w:rPr>
              <w:t>consumption</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representation</w:t>
            </w:r>
            <w:proofErr w:type="spellEnd"/>
            <w:r w:rsidRPr="00AB1124">
              <w:rPr>
                <w:rFonts w:ascii="Arial" w:hAnsi="Arial" w:cs="Arial"/>
                <w:sz w:val="20"/>
                <w:szCs w:val="20"/>
              </w:rPr>
              <w:t xml:space="preserve">: </w:t>
            </w:r>
            <w:proofErr w:type="spellStart"/>
            <w:r w:rsidRPr="00AB1124">
              <w:rPr>
                <w:rFonts w:ascii="Arial" w:hAnsi="Arial" w:cs="Arial"/>
                <w:sz w:val="20"/>
                <w:szCs w:val="20"/>
              </w:rPr>
              <w:t>Narratives</w:t>
            </w:r>
            <w:proofErr w:type="spellEnd"/>
            <w:r w:rsidRPr="00AB1124">
              <w:rPr>
                <w:rFonts w:ascii="Arial" w:hAnsi="Arial" w:cs="Arial"/>
                <w:sz w:val="20"/>
                <w:szCs w:val="20"/>
              </w:rPr>
              <w:t xml:space="preserve"> of </w:t>
            </w:r>
            <w:proofErr w:type="spellStart"/>
            <w:r w:rsidRPr="00AB1124">
              <w:rPr>
                <w:rFonts w:ascii="Arial" w:hAnsi="Arial" w:cs="Arial"/>
                <w:sz w:val="20"/>
                <w:szCs w:val="20"/>
              </w:rPr>
              <w:t>place</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self. CABI.</w:t>
            </w:r>
          </w:p>
          <w:p w14:paraId="7C47029F" w14:textId="77777777" w:rsidR="00AB1124" w:rsidRPr="00AB1124" w:rsidRDefault="00AB1124" w:rsidP="00EC7D7F">
            <w:pPr>
              <w:rPr>
                <w:rFonts w:ascii="Arial" w:hAnsi="Arial" w:cs="Arial"/>
                <w:sz w:val="20"/>
                <w:szCs w:val="20"/>
                <w:shd w:val="clear" w:color="auto" w:fill="FFFFFF"/>
                <w:lang w:val="en-US" w:eastAsia="en-US"/>
              </w:rPr>
            </w:pPr>
            <w:r w:rsidRPr="00AB1124">
              <w:rPr>
                <w:rFonts w:ascii="Arial" w:hAnsi="Arial" w:cs="Arial"/>
                <w:sz w:val="20"/>
                <w:szCs w:val="20"/>
                <w:shd w:val="clear" w:color="auto" w:fill="FFFFFF"/>
                <w:lang w:val="en-US" w:eastAsia="en-US"/>
              </w:rPr>
              <w:t>Bocock, R. (2008). </w:t>
            </w:r>
            <w:r w:rsidRPr="00AB1124">
              <w:rPr>
                <w:rFonts w:ascii="Arial" w:hAnsi="Arial" w:cs="Arial"/>
                <w:i/>
                <w:iCs/>
                <w:sz w:val="20"/>
                <w:szCs w:val="20"/>
                <w:shd w:val="clear" w:color="auto" w:fill="FFFFFF"/>
                <w:lang w:val="en-US" w:eastAsia="en-US"/>
              </w:rPr>
              <w:t>Consumption</w:t>
            </w:r>
            <w:r w:rsidRPr="00AB1124">
              <w:rPr>
                <w:rFonts w:ascii="Arial" w:hAnsi="Arial" w:cs="Arial"/>
                <w:sz w:val="20"/>
                <w:szCs w:val="20"/>
                <w:shd w:val="clear" w:color="auto" w:fill="FFFFFF"/>
                <w:lang w:val="en-US" w:eastAsia="en-US"/>
              </w:rPr>
              <w:t>. Routledge.</w:t>
            </w:r>
          </w:p>
          <w:p w14:paraId="4B3C7D1B" w14:textId="77777777" w:rsidR="00AB1124" w:rsidRPr="00AB1124" w:rsidRDefault="00AB1124" w:rsidP="00EC7D7F">
            <w:pPr>
              <w:rPr>
                <w:rFonts w:ascii="Arial" w:hAnsi="Arial" w:cs="Arial"/>
                <w:sz w:val="20"/>
                <w:szCs w:val="20"/>
                <w:lang w:val="en-US" w:eastAsia="en-US"/>
              </w:rPr>
            </w:pPr>
            <w:proofErr w:type="spellStart"/>
            <w:r w:rsidRPr="00AB1124">
              <w:rPr>
                <w:rFonts w:ascii="Arial" w:hAnsi="Arial" w:cs="Arial"/>
                <w:sz w:val="20"/>
                <w:szCs w:val="20"/>
                <w:shd w:val="clear" w:color="auto" w:fill="FFFFFF"/>
                <w:lang w:val="en-US" w:eastAsia="en-US"/>
              </w:rPr>
              <w:t>Güncel</w:t>
            </w:r>
            <w:proofErr w:type="spellEnd"/>
            <w:r w:rsidRPr="00AB1124">
              <w:rPr>
                <w:rFonts w:ascii="Arial" w:hAnsi="Arial" w:cs="Arial"/>
                <w:sz w:val="20"/>
                <w:szCs w:val="20"/>
                <w:shd w:val="clear" w:color="auto" w:fill="FFFFFF"/>
                <w:lang w:val="en-US" w:eastAsia="en-US"/>
              </w:rPr>
              <w:t xml:space="preserve"> </w:t>
            </w:r>
            <w:proofErr w:type="spellStart"/>
            <w:r w:rsidRPr="00AB1124">
              <w:rPr>
                <w:rFonts w:ascii="Arial" w:hAnsi="Arial" w:cs="Arial"/>
                <w:sz w:val="20"/>
                <w:szCs w:val="20"/>
                <w:shd w:val="clear" w:color="auto" w:fill="FFFFFF"/>
                <w:lang w:val="en-US" w:eastAsia="en-US"/>
              </w:rPr>
              <w:t>Makaleler</w:t>
            </w:r>
            <w:proofErr w:type="spellEnd"/>
          </w:p>
        </w:tc>
      </w:tr>
      <w:tr w:rsidR="00AB1124" w:rsidRPr="00AB1124" w14:paraId="1CF2875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F9B0D2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A544F96" w14:textId="77777777" w:rsidR="00AB1124" w:rsidRPr="00AB1124" w:rsidRDefault="00AB1124" w:rsidP="00EC7D7F">
            <w:pPr>
              <w:rPr>
                <w:rFonts w:ascii="Arial" w:hAnsi="Arial" w:cs="Arial"/>
                <w:color w:val="000000"/>
                <w:sz w:val="20"/>
                <w:szCs w:val="20"/>
              </w:rPr>
            </w:pPr>
            <w:proofErr w:type="spellStart"/>
            <w:r w:rsidRPr="00AB1124">
              <w:rPr>
                <w:rFonts w:ascii="Arial" w:hAnsi="Arial" w:cs="Arial"/>
                <w:sz w:val="20"/>
                <w:szCs w:val="20"/>
              </w:rPr>
              <w:t>Slater</w:t>
            </w:r>
            <w:proofErr w:type="spellEnd"/>
            <w:r w:rsidRPr="00AB1124">
              <w:rPr>
                <w:rFonts w:ascii="Arial" w:hAnsi="Arial" w:cs="Arial"/>
                <w:sz w:val="20"/>
                <w:szCs w:val="20"/>
              </w:rPr>
              <w:t xml:space="preserve"> D. (1997). Consumer </w:t>
            </w:r>
            <w:proofErr w:type="spellStart"/>
            <w:r w:rsidRPr="00AB1124">
              <w:rPr>
                <w:rFonts w:ascii="Arial" w:hAnsi="Arial" w:cs="Arial"/>
                <w:sz w:val="20"/>
                <w:szCs w:val="20"/>
              </w:rPr>
              <w:t>Culture</w:t>
            </w:r>
            <w:proofErr w:type="spellEnd"/>
            <w:r w:rsidRPr="00AB1124">
              <w:rPr>
                <w:rFonts w:ascii="Arial" w:hAnsi="Arial" w:cs="Arial"/>
                <w:sz w:val="20"/>
                <w:szCs w:val="20"/>
              </w:rPr>
              <w:t xml:space="preserve"> &amp; </w:t>
            </w:r>
            <w:proofErr w:type="spellStart"/>
            <w:r w:rsidRPr="00AB1124">
              <w:rPr>
                <w:rFonts w:ascii="Arial" w:hAnsi="Arial" w:cs="Arial"/>
                <w:sz w:val="20"/>
                <w:szCs w:val="20"/>
              </w:rPr>
              <w:t>Modernity</w:t>
            </w:r>
            <w:proofErr w:type="spellEnd"/>
            <w:r w:rsidRPr="00AB1124">
              <w:rPr>
                <w:rFonts w:ascii="Arial" w:hAnsi="Arial" w:cs="Arial"/>
                <w:sz w:val="20"/>
                <w:szCs w:val="20"/>
              </w:rPr>
              <w:t xml:space="preserve">. </w:t>
            </w:r>
            <w:proofErr w:type="spellStart"/>
            <w:r w:rsidRPr="00AB1124">
              <w:rPr>
                <w:rFonts w:ascii="Arial" w:hAnsi="Arial" w:cs="Arial"/>
                <w:sz w:val="20"/>
                <w:szCs w:val="20"/>
              </w:rPr>
              <w:t>Polity</w:t>
            </w:r>
            <w:proofErr w:type="spellEnd"/>
            <w:r w:rsidRPr="00AB1124">
              <w:rPr>
                <w:rFonts w:ascii="Arial" w:hAnsi="Arial" w:cs="Arial"/>
                <w:sz w:val="20"/>
                <w:szCs w:val="20"/>
              </w:rPr>
              <w:t xml:space="preserve"> </w:t>
            </w:r>
            <w:proofErr w:type="spellStart"/>
            <w:r w:rsidRPr="00AB1124">
              <w:rPr>
                <w:rFonts w:ascii="Arial" w:hAnsi="Arial" w:cs="Arial"/>
                <w:sz w:val="20"/>
                <w:szCs w:val="20"/>
              </w:rPr>
              <w:t>Press</w:t>
            </w:r>
            <w:proofErr w:type="spellEnd"/>
            <w:r w:rsidRPr="00AB1124">
              <w:rPr>
                <w:rFonts w:ascii="Arial" w:hAnsi="Arial" w:cs="Arial"/>
                <w:sz w:val="20"/>
                <w:szCs w:val="20"/>
              </w:rPr>
              <w:t>, Cambridge.</w:t>
            </w:r>
          </w:p>
          <w:p w14:paraId="7F7DECCE" w14:textId="77777777" w:rsidR="00AB1124" w:rsidRPr="00AB1124" w:rsidRDefault="00AB1124" w:rsidP="00EC7D7F">
            <w:pPr>
              <w:rPr>
                <w:rFonts w:ascii="Arial" w:hAnsi="Arial" w:cs="Arial"/>
                <w:sz w:val="20"/>
                <w:szCs w:val="20"/>
              </w:rPr>
            </w:pPr>
            <w:proofErr w:type="spellStart"/>
            <w:r w:rsidRPr="00AB1124">
              <w:rPr>
                <w:rFonts w:ascii="Arial" w:hAnsi="Arial" w:cs="Arial"/>
                <w:color w:val="000000"/>
                <w:sz w:val="20"/>
                <w:szCs w:val="20"/>
              </w:rPr>
              <w:t>Lury</w:t>
            </w:r>
            <w:proofErr w:type="spellEnd"/>
            <w:r w:rsidRPr="00AB1124">
              <w:rPr>
                <w:rFonts w:ascii="Arial" w:hAnsi="Arial" w:cs="Arial"/>
                <w:color w:val="000000"/>
                <w:sz w:val="20"/>
                <w:szCs w:val="20"/>
              </w:rPr>
              <w:t xml:space="preserve"> C. (2011). Consumer </w:t>
            </w:r>
            <w:proofErr w:type="spellStart"/>
            <w:r w:rsidRPr="00AB1124">
              <w:rPr>
                <w:rFonts w:ascii="Arial" w:hAnsi="Arial" w:cs="Arial"/>
                <w:color w:val="000000"/>
                <w:sz w:val="20"/>
                <w:szCs w:val="20"/>
              </w:rPr>
              <w:t>Culture</w:t>
            </w:r>
            <w:proofErr w:type="spellEnd"/>
            <w:r w:rsidRPr="00AB1124">
              <w:rPr>
                <w:rFonts w:ascii="Arial" w:hAnsi="Arial" w:cs="Arial"/>
                <w:color w:val="000000"/>
                <w:sz w:val="20"/>
                <w:szCs w:val="20"/>
              </w:rPr>
              <w:t xml:space="preserve">, </w:t>
            </w:r>
            <w:proofErr w:type="spellStart"/>
            <w:r w:rsidRPr="00AB1124">
              <w:rPr>
                <w:rFonts w:ascii="Arial" w:hAnsi="Arial" w:cs="Arial"/>
                <w:color w:val="000000"/>
                <w:sz w:val="20"/>
                <w:szCs w:val="20"/>
              </w:rPr>
              <w:t>Polity</w:t>
            </w:r>
            <w:proofErr w:type="spellEnd"/>
            <w:r w:rsidRPr="00AB1124">
              <w:rPr>
                <w:rFonts w:ascii="Arial" w:hAnsi="Arial" w:cs="Arial"/>
                <w:color w:val="000000"/>
                <w:sz w:val="20"/>
                <w:szCs w:val="20"/>
              </w:rPr>
              <w:t xml:space="preserve"> </w:t>
            </w:r>
            <w:proofErr w:type="spellStart"/>
            <w:r w:rsidRPr="00AB1124">
              <w:rPr>
                <w:rFonts w:ascii="Arial" w:hAnsi="Arial" w:cs="Arial"/>
                <w:color w:val="000000"/>
                <w:sz w:val="20"/>
                <w:szCs w:val="20"/>
              </w:rPr>
              <w:t>Press</w:t>
            </w:r>
            <w:proofErr w:type="spellEnd"/>
            <w:r w:rsidRPr="00AB1124">
              <w:rPr>
                <w:rFonts w:ascii="Arial" w:hAnsi="Arial" w:cs="Arial"/>
                <w:color w:val="000000"/>
                <w:sz w:val="20"/>
                <w:szCs w:val="20"/>
              </w:rPr>
              <w:t>, Cambridge.</w:t>
            </w:r>
          </w:p>
        </w:tc>
      </w:tr>
      <w:tr w:rsidR="00AB1124" w:rsidRPr="00AB1124" w14:paraId="4DE1AD7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F3EA2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40E5E07B"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65C8A5D0" w14:textId="77777777" w:rsidR="00AB1124" w:rsidRPr="00AB1124" w:rsidRDefault="00AB1124" w:rsidP="00AB1124">
      <w:pPr>
        <w:rPr>
          <w:rFonts w:ascii="Arial" w:hAnsi="Arial" w:cs="Arial"/>
          <w:i/>
          <w:sz w:val="20"/>
          <w:szCs w:val="20"/>
        </w:rPr>
      </w:pPr>
    </w:p>
    <w:p w14:paraId="5D8E18DE"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9945474"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F5CE3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37EEF5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6A78A0E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Hafta</w:t>
            </w:r>
          </w:p>
        </w:tc>
        <w:tc>
          <w:tcPr>
            <w:tcW w:w="4464" w:type="pct"/>
            <w:tcBorders>
              <w:top w:val="single" w:sz="6" w:space="0" w:color="auto"/>
              <w:left w:val="single" w:sz="6" w:space="0" w:color="auto"/>
              <w:bottom w:val="single" w:sz="6" w:space="0" w:color="auto"/>
              <w:right w:val="single" w:sz="12" w:space="0" w:color="auto"/>
            </w:tcBorders>
          </w:tcPr>
          <w:p w14:paraId="30C0E78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5F86E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B00F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vAlign w:val="center"/>
          </w:tcPr>
          <w:p w14:paraId="6849E58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Kültürün anlamı, özellikleri, öğeleri ve çeşitleri</w:t>
            </w:r>
          </w:p>
        </w:tc>
      </w:tr>
      <w:tr w:rsidR="00AB1124" w:rsidRPr="00AB1124" w14:paraId="71457A6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A3A18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E795F2F"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Kültür-tüketim ilişkisi ve tüketici kültürü</w:t>
            </w:r>
          </w:p>
        </w:tc>
      </w:tr>
      <w:tr w:rsidR="00AB1124" w:rsidRPr="00AB1124" w14:paraId="1239552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1764D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vAlign w:val="center"/>
          </w:tcPr>
          <w:p w14:paraId="029110AC" w14:textId="77777777" w:rsidR="00AB1124" w:rsidRPr="00AB1124" w:rsidRDefault="00AB1124" w:rsidP="00EC7D7F">
            <w:pPr>
              <w:rPr>
                <w:rFonts w:ascii="Arial" w:hAnsi="Arial" w:cs="Arial"/>
                <w:sz w:val="20"/>
                <w:szCs w:val="20"/>
              </w:rPr>
            </w:pPr>
            <w:r w:rsidRPr="00AB1124">
              <w:rPr>
                <w:rFonts w:ascii="Arial" w:hAnsi="Arial" w:cs="Arial"/>
                <w:sz w:val="20"/>
                <w:szCs w:val="20"/>
              </w:rPr>
              <w:t>Tüketici kültürünün tarihsel perspektifle incelenmesi</w:t>
            </w:r>
          </w:p>
        </w:tc>
      </w:tr>
      <w:tr w:rsidR="00AB1124" w:rsidRPr="00AB1124" w14:paraId="5FB303E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8380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vAlign w:val="center"/>
          </w:tcPr>
          <w:p w14:paraId="1BEFF5BD" w14:textId="77777777" w:rsidR="00AB1124" w:rsidRPr="00AB1124" w:rsidRDefault="00AB1124" w:rsidP="00EC7D7F">
            <w:pPr>
              <w:rPr>
                <w:rFonts w:ascii="Arial" w:hAnsi="Arial" w:cs="Arial"/>
                <w:sz w:val="20"/>
                <w:szCs w:val="20"/>
              </w:rPr>
            </w:pPr>
            <w:r w:rsidRPr="00AB1124">
              <w:rPr>
                <w:rFonts w:ascii="Arial" w:hAnsi="Arial" w:cs="Arial"/>
                <w:sz w:val="20"/>
                <w:szCs w:val="20"/>
              </w:rPr>
              <w:t>Modernizm ve turizmde tüketici kültürü</w:t>
            </w:r>
          </w:p>
        </w:tc>
      </w:tr>
      <w:tr w:rsidR="00AB1124" w:rsidRPr="00AB1124" w14:paraId="0A473EB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1AA00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vAlign w:val="center"/>
          </w:tcPr>
          <w:p w14:paraId="21F3350F" w14:textId="77777777" w:rsidR="00AB1124" w:rsidRPr="00AB1124" w:rsidRDefault="00AB1124" w:rsidP="00EC7D7F">
            <w:pPr>
              <w:rPr>
                <w:rFonts w:ascii="Arial" w:hAnsi="Arial" w:cs="Arial"/>
                <w:sz w:val="20"/>
                <w:szCs w:val="20"/>
              </w:rPr>
            </w:pPr>
            <w:r w:rsidRPr="00AB1124">
              <w:rPr>
                <w:rFonts w:ascii="Arial" w:hAnsi="Arial" w:cs="Arial"/>
                <w:sz w:val="20"/>
                <w:szCs w:val="20"/>
              </w:rPr>
              <w:t>Boş zaman tüketimi</w:t>
            </w:r>
          </w:p>
        </w:tc>
      </w:tr>
      <w:tr w:rsidR="00AB1124" w:rsidRPr="00AB1124" w14:paraId="6D66846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3DCA2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vAlign w:val="center"/>
          </w:tcPr>
          <w:p w14:paraId="5F80DB36" w14:textId="77777777" w:rsidR="00AB1124" w:rsidRPr="00AB1124" w:rsidRDefault="00AB1124" w:rsidP="00EC7D7F">
            <w:pPr>
              <w:rPr>
                <w:rFonts w:ascii="Arial" w:hAnsi="Arial" w:cs="Arial"/>
                <w:sz w:val="20"/>
                <w:szCs w:val="20"/>
              </w:rPr>
            </w:pPr>
            <w:r w:rsidRPr="00AB1124">
              <w:rPr>
                <w:rFonts w:ascii="Arial" w:hAnsi="Arial" w:cs="Arial"/>
                <w:sz w:val="20"/>
                <w:szCs w:val="20"/>
              </w:rPr>
              <w:t>Turizm tüketimi</w:t>
            </w:r>
          </w:p>
        </w:tc>
      </w:tr>
      <w:tr w:rsidR="00AB1124" w:rsidRPr="00AB1124" w14:paraId="18C7A08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0F333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5D04B604" w14:textId="77777777" w:rsidR="00AB1124" w:rsidRPr="00AB1124" w:rsidRDefault="00AB1124" w:rsidP="00EC7D7F">
            <w:pPr>
              <w:rPr>
                <w:rFonts w:ascii="Arial" w:hAnsi="Arial" w:cs="Arial"/>
                <w:sz w:val="20"/>
                <w:szCs w:val="20"/>
              </w:rPr>
            </w:pPr>
            <w:r w:rsidRPr="00AB1124">
              <w:rPr>
                <w:rFonts w:ascii="Arial" w:hAnsi="Arial" w:cs="Arial"/>
                <w:sz w:val="20"/>
                <w:szCs w:val="20"/>
              </w:rPr>
              <w:t>Turizmde maddi kültür ve tüketici kültürü ilişkisi</w:t>
            </w:r>
          </w:p>
        </w:tc>
      </w:tr>
      <w:tr w:rsidR="00AB1124" w:rsidRPr="00AB1124" w14:paraId="1DEA433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D6541A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vAlign w:val="center"/>
          </w:tcPr>
          <w:p w14:paraId="7094F790" w14:textId="77777777" w:rsidR="00AB1124" w:rsidRPr="00AB1124" w:rsidRDefault="00AB1124" w:rsidP="00EC7D7F">
            <w:pPr>
              <w:rPr>
                <w:rFonts w:ascii="Arial" w:hAnsi="Arial" w:cs="Arial"/>
                <w:sz w:val="20"/>
                <w:szCs w:val="20"/>
              </w:rPr>
            </w:pPr>
            <w:r w:rsidRPr="00AB1124">
              <w:rPr>
                <w:rFonts w:ascii="Arial" w:hAnsi="Arial" w:cs="Arial"/>
                <w:sz w:val="20"/>
                <w:szCs w:val="20"/>
              </w:rPr>
              <w:t>Turizm tüketimine konu olan nesneler</w:t>
            </w:r>
          </w:p>
        </w:tc>
      </w:tr>
      <w:tr w:rsidR="00AB1124" w:rsidRPr="00AB1124" w14:paraId="050EF1D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21E1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vAlign w:val="center"/>
          </w:tcPr>
          <w:p w14:paraId="11E47952" w14:textId="77777777" w:rsidR="00AB1124" w:rsidRPr="00AB1124" w:rsidRDefault="00AB1124" w:rsidP="00EC7D7F">
            <w:pPr>
              <w:rPr>
                <w:rFonts w:ascii="Arial" w:hAnsi="Arial" w:cs="Arial"/>
                <w:sz w:val="20"/>
                <w:szCs w:val="20"/>
              </w:rPr>
            </w:pPr>
            <w:r w:rsidRPr="00AB1124">
              <w:rPr>
                <w:rFonts w:ascii="Arial" w:hAnsi="Arial" w:cs="Arial"/>
                <w:sz w:val="20"/>
                <w:szCs w:val="20"/>
              </w:rPr>
              <w:t>Tüketici kimliği ve tüketim eylemi</w:t>
            </w:r>
          </w:p>
        </w:tc>
      </w:tr>
      <w:tr w:rsidR="00AB1124" w:rsidRPr="00AB1124" w14:paraId="66FF35B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5FAD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vAlign w:val="center"/>
          </w:tcPr>
          <w:p w14:paraId="56827CEB" w14:textId="77777777" w:rsidR="00AB1124" w:rsidRPr="00AB1124" w:rsidRDefault="00AB1124" w:rsidP="00EC7D7F">
            <w:pPr>
              <w:rPr>
                <w:rFonts w:ascii="Arial" w:hAnsi="Arial" w:cs="Arial"/>
                <w:sz w:val="20"/>
                <w:szCs w:val="20"/>
              </w:rPr>
            </w:pPr>
            <w:r w:rsidRPr="00AB1124">
              <w:rPr>
                <w:rFonts w:ascii="Arial" w:hAnsi="Arial" w:cs="Arial"/>
                <w:sz w:val="20"/>
                <w:szCs w:val="20"/>
              </w:rPr>
              <w:t>Tüketici kültürü bağlamında turizmde araştırmalar</w:t>
            </w:r>
          </w:p>
        </w:tc>
      </w:tr>
      <w:tr w:rsidR="00AB1124" w:rsidRPr="00AB1124" w14:paraId="79F76FF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7BC67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41EE9C85" w14:textId="77777777" w:rsidR="00AB1124" w:rsidRPr="00AB1124" w:rsidRDefault="00AB1124" w:rsidP="00EC7D7F">
            <w:pPr>
              <w:rPr>
                <w:rFonts w:ascii="Arial" w:hAnsi="Arial" w:cs="Arial"/>
                <w:sz w:val="20"/>
                <w:szCs w:val="20"/>
              </w:rPr>
            </w:pPr>
            <w:r w:rsidRPr="00AB1124">
              <w:rPr>
                <w:rFonts w:ascii="Arial" w:hAnsi="Arial" w:cs="Arial"/>
                <w:sz w:val="20"/>
                <w:szCs w:val="20"/>
              </w:rPr>
              <w:t>Tüketici kültürü bağlamında turizmde araştırmalar</w:t>
            </w:r>
          </w:p>
        </w:tc>
      </w:tr>
      <w:tr w:rsidR="00AB1124" w:rsidRPr="00AB1124" w14:paraId="6F0DF4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8EFB7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vAlign w:val="center"/>
          </w:tcPr>
          <w:p w14:paraId="1C511E8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Araştırma konularının gözden geçirilmesi </w:t>
            </w:r>
          </w:p>
        </w:tc>
      </w:tr>
      <w:tr w:rsidR="00AB1124" w:rsidRPr="00AB1124" w14:paraId="7CE0661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73F2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vAlign w:val="center"/>
          </w:tcPr>
          <w:p w14:paraId="4C29DBC1"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konularının gözden geçirilmesi</w:t>
            </w:r>
          </w:p>
        </w:tc>
      </w:tr>
      <w:tr w:rsidR="00AB1124" w:rsidRPr="00AB1124" w14:paraId="715022A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BA28B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vAlign w:val="center"/>
          </w:tcPr>
          <w:p w14:paraId="4BB81D7D"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konularının sunumu ve değerlendirmesi</w:t>
            </w:r>
          </w:p>
        </w:tc>
      </w:tr>
      <w:tr w:rsidR="00AB1124" w:rsidRPr="00AB1124" w14:paraId="55B92EAF"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A4EE74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300BF4C0"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3C40CD9C"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3A68DC3F"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1D1CB1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70E31CF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3DB860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27B180E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FAAE6E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FA4629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3D63C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2CE724C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3A7A580F"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290FDA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F5FF7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54C9D87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6863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0FCE3FC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672B15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909C82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7500B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5EB0184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818D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2B22B81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6DFC63E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6926F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AD37EB1" w14:textId="77777777" w:rsidR="00AB1124" w:rsidRPr="00AB1124" w:rsidRDefault="00AB1124" w:rsidP="00EC7D7F">
            <w:pPr>
              <w:jc w:val="center"/>
              <w:rPr>
                <w:rFonts w:ascii="Arial" w:hAnsi="Arial" w:cs="Arial"/>
                <w:sz w:val="20"/>
                <w:szCs w:val="20"/>
              </w:rPr>
            </w:pPr>
          </w:p>
        </w:tc>
      </w:tr>
      <w:tr w:rsidR="00AB1124" w:rsidRPr="00AB1124" w14:paraId="18B9253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4A03C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32448D5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0AF024C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9C04AD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1035A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1B42D5A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D473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1E63107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597B90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45BC97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04CBEDD" w14:textId="77777777" w:rsidR="00AB1124" w:rsidRPr="00AB1124" w:rsidRDefault="00AB1124" w:rsidP="00EC7D7F">
            <w:pPr>
              <w:jc w:val="center"/>
              <w:rPr>
                <w:rFonts w:ascii="Arial" w:hAnsi="Arial" w:cs="Arial"/>
                <w:sz w:val="20"/>
                <w:szCs w:val="20"/>
              </w:rPr>
            </w:pPr>
          </w:p>
        </w:tc>
      </w:tr>
      <w:tr w:rsidR="00AB1124" w:rsidRPr="00AB1124" w14:paraId="26A05D0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0BA9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5064656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693EB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3D0A67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68E27F9" w14:textId="77777777" w:rsidR="00AB1124" w:rsidRPr="00AB1124" w:rsidRDefault="00AB1124" w:rsidP="00EC7D7F">
            <w:pPr>
              <w:jc w:val="center"/>
              <w:rPr>
                <w:rFonts w:ascii="Arial" w:hAnsi="Arial" w:cs="Arial"/>
                <w:sz w:val="20"/>
                <w:szCs w:val="20"/>
              </w:rPr>
            </w:pPr>
          </w:p>
        </w:tc>
      </w:tr>
      <w:tr w:rsidR="00AB1124" w:rsidRPr="00AB1124" w14:paraId="1C9E6C9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11D28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6B93C4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B4A8AF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5C22CC0"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53BA7B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6742F75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B833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29A4FE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39C05F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4263A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9A48303" w14:textId="77777777" w:rsidR="00AB1124" w:rsidRPr="00AB1124" w:rsidRDefault="00AB1124" w:rsidP="00EC7D7F">
            <w:pPr>
              <w:jc w:val="center"/>
              <w:rPr>
                <w:rFonts w:ascii="Arial" w:hAnsi="Arial" w:cs="Arial"/>
                <w:sz w:val="20"/>
                <w:szCs w:val="20"/>
              </w:rPr>
            </w:pPr>
          </w:p>
        </w:tc>
      </w:tr>
      <w:tr w:rsidR="00AB1124" w:rsidRPr="00AB1124" w14:paraId="3336D23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F1771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16F5A6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77ECC3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11F0A92"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EE57143" w14:textId="77777777" w:rsidR="00AB1124" w:rsidRPr="00AB1124" w:rsidRDefault="00AB1124" w:rsidP="00EC7D7F">
            <w:pPr>
              <w:jc w:val="center"/>
              <w:rPr>
                <w:rFonts w:ascii="Arial" w:hAnsi="Arial" w:cs="Arial"/>
                <w:sz w:val="20"/>
                <w:szCs w:val="20"/>
              </w:rPr>
            </w:pPr>
          </w:p>
        </w:tc>
      </w:tr>
      <w:tr w:rsidR="00AB1124" w:rsidRPr="00AB1124" w14:paraId="3491F5F3"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92C18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0BC00B2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61787D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67D43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EA1143A" w14:textId="77777777" w:rsidR="00AB1124" w:rsidRPr="00AB1124" w:rsidRDefault="00AB1124" w:rsidP="00EC7D7F">
            <w:pPr>
              <w:jc w:val="center"/>
              <w:rPr>
                <w:rFonts w:ascii="Arial" w:hAnsi="Arial" w:cs="Arial"/>
                <w:sz w:val="20"/>
                <w:szCs w:val="20"/>
              </w:rPr>
            </w:pPr>
          </w:p>
        </w:tc>
      </w:tr>
      <w:tr w:rsidR="00AB1124" w:rsidRPr="00AB1124" w14:paraId="6E759D7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952E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1C3687D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30687C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C94492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FC7C8F8" w14:textId="77777777" w:rsidR="00AB1124" w:rsidRPr="00AB1124" w:rsidRDefault="00AB1124" w:rsidP="00EC7D7F">
            <w:pPr>
              <w:jc w:val="center"/>
              <w:rPr>
                <w:rFonts w:ascii="Arial" w:hAnsi="Arial" w:cs="Arial"/>
                <w:sz w:val="20"/>
                <w:szCs w:val="20"/>
              </w:rPr>
            </w:pPr>
          </w:p>
        </w:tc>
      </w:tr>
      <w:tr w:rsidR="00AB1124" w:rsidRPr="00AB1124" w14:paraId="1429FC4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126FA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F6329B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A43B8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2F6E17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4358488" w14:textId="77777777" w:rsidR="00AB1124" w:rsidRPr="00AB1124" w:rsidRDefault="00AB1124" w:rsidP="00EC7D7F">
            <w:pPr>
              <w:jc w:val="center"/>
              <w:rPr>
                <w:rFonts w:ascii="Arial" w:hAnsi="Arial" w:cs="Arial"/>
                <w:sz w:val="20"/>
                <w:szCs w:val="20"/>
              </w:rPr>
            </w:pPr>
          </w:p>
        </w:tc>
      </w:tr>
      <w:tr w:rsidR="00AB1124" w:rsidRPr="00AB1124" w14:paraId="5FCCE2B0"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9C0AD80"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522155F3"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63EB2736" w14:textId="77777777" w:rsidR="00AB1124" w:rsidRPr="00AB1124" w:rsidRDefault="00AB1124" w:rsidP="00AB1124">
      <w:pPr>
        <w:ind w:left="567" w:right="543" w:firstLine="708"/>
        <w:jc w:val="right"/>
        <w:rPr>
          <w:rFonts w:ascii="Arial" w:hAnsi="Arial" w:cs="Arial"/>
          <w:sz w:val="20"/>
          <w:szCs w:val="20"/>
        </w:rPr>
      </w:pPr>
    </w:p>
    <w:p w14:paraId="4F4C3DF3" w14:textId="77777777" w:rsidR="00AB1124" w:rsidRPr="00AB1124" w:rsidRDefault="00AB1124" w:rsidP="00AB1124">
      <w:pPr>
        <w:ind w:right="543"/>
        <w:rPr>
          <w:rFonts w:ascii="Arial" w:hAnsi="Arial" w:cs="Arial"/>
          <w:sz w:val="20"/>
          <w:szCs w:val="20"/>
        </w:rPr>
      </w:pPr>
    </w:p>
    <w:p w14:paraId="3AF16C5E"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5AD72ADD"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0B943C8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50E2AB28" w14:textId="77777777" w:rsidR="00AB1124" w:rsidRPr="00AB1124" w:rsidRDefault="00AB1124" w:rsidP="00AB1124">
      <w:pPr>
        <w:jc w:val="center"/>
        <w:rPr>
          <w:rFonts w:ascii="Arial" w:hAnsi="Arial" w:cs="Arial"/>
          <w:sz w:val="20"/>
          <w:szCs w:val="20"/>
        </w:rPr>
      </w:pPr>
    </w:p>
    <w:p w14:paraId="22CD0C81" w14:textId="77777777" w:rsidR="00AB1124" w:rsidRPr="00AB1124" w:rsidRDefault="00AB1124" w:rsidP="00AB1124">
      <w:pPr>
        <w:jc w:val="center"/>
        <w:rPr>
          <w:rFonts w:ascii="Arial" w:hAnsi="Arial" w:cs="Arial"/>
          <w:sz w:val="20"/>
          <w:szCs w:val="20"/>
        </w:rPr>
      </w:pPr>
    </w:p>
    <w:p w14:paraId="2F6564B7" w14:textId="77777777" w:rsidR="00AB1124" w:rsidRPr="00AB1124" w:rsidRDefault="00AB1124" w:rsidP="00AB1124">
      <w:pPr>
        <w:jc w:val="center"/>
        <w:rPr>
          <w:rFonts w:ascii="Arial" w:hAnsi="Arial" w:cs="Arial"/>
          <w:sz w:val="20"/>
          <w:szCs w:val="20"/>
        </w:rPr>
      </w:pPr>
    </w:p>
    <w:p w14:paraId="5FD58EA1" w14:textId="77777777" w:rsidR="00AB1124" w:rsidRPr="00AB1124" w:rsidRDefault="00AB1124" w:rsidP="00AB1124">
      <w:pPr>
        <w:jc w:val="center"/>
        <w:rPr>
          <w:rFonts w:ascii="Arial" w:hAnsi="Arial" w:cs="Arial"/>
          <w:sz w:val="20"/>
          <w:szCs w:val="20"/>
        </w:rPr>
      </w:pPr>
    </w:p>
    <w:p w14:paraId="1ECDA1A3" w14:textId="77777777" w:rsidR="00AB1124" w:rsidRPr="00AB1124" w:rsidRDefault="00AB1124" w:rsidP="00AB1124">
      <w:pPr>
        <w:jc w:val="center"/>
        <w:rPr>
          <w:rFonts w:ascii="Arial" w:hAnsi="Arial" w:cs="Arial"/>
          <w:sz w:val="20"/>
          <w:szCs w:val="20"/>
        </w:rPr>
      </w:pPr>
    </w:p>
    <w:p w14:paraId="51BEBA50" w14:textId="77777777" w:rsidR="00AB1124" w:rsidRPr="00AB1124" w:rsidRDefault="00AB1124" w:rsidP="00AB1124">
      <w:pPr>
        <w:jc w:val="center"/>
        <w:rPr>
          <w:rFonts w:ascii="Arial" w:hAnsi="Arial" w:cs="Arial"/>
          <w:sz w:val="20"/>
          <w:szCs w:val="20"/>
        </w:rPr>
      </w:pPr>
    </w:p>
    <w:p w14:paraId="1CFE6F93" w14:textId="77777777" w:rsidR="00AB1124" w:rsidRPr="00AB1124" w:rsidRDefault="00AB1124" w:rsidP="00AB1124">
      <w:pPr>
        <w:jc w:val="center"/>
        <w:rPr>
          <w:rFonts w:ascii="Arial" w:hAnsi="Arial" w:cs="Arial"/>
          <w:sz w:val="20"/>
          <w:szCs w:val="20"/>
        </w:rPr>
      </w:pPr>
    </w:p>
    <w:p w14:paraId="680B0C14" w14:textId="77777777" w:rsidR="00AB1124" w:rsidRPr="00AB1124" w:rsidRDefault="00AB1124" w:rsidP="00AB1124">
      <w:pPr>
        <w:jc w:val="center"/>
        <w:rPr>
          <w:rFonts w:ascii="Arial" w:hAnsi="Arial" w:cs="Arial"/>
          <w:sz w:val="20"/>
          <w:szCs w:val="20"/>
        </w:rPr>
      </w:pPr>
    </w:p>
    <w:p w14:paraId="0ADB4584" w14:textId="77777777" w:rsidR="00AB1124" w:rsidRPr="00AB1124" w:rsidRDefault="00AB1124" w:rsidP="00AB1124">
      <w:pPr>
        <w:jc w:val="center"/>
        <w:rPr>
          <w:rFonts w:ascii="Arial" w:hAnsi="Arial" w:cs="Arial"/>
          <w:sz w:val="20"/>
          <w:szCs w:val="20"/>
        </w:rPr>
      </w:pPr>
    </w:p>
    <w:p w14:paraId="1906A229" w14:textId="77777777" w:rsidR="00AB1124" w:rsidRPr="00AB1124" w:rsidRDefault="00AB1124" w:rsidP="00AB1124">
      <w:pPr>
        <w:jc w:val="center"/>
        <w:rPr>
          <w:rFonts w:ascii="Arial" w:hAnsi="Arial" w:cs="Arial"/>
          <w:sz w:val="20"/>
          <w:szCs w:val="20"/>
        </w:rPr>
      </w:pPr>
    </w:p>
    <w:p w14:paraId="2E87C421" w14:textId="77777777" w:rsidR="00AB1124" w:rsidRPr="00AB1124" w:rsidRDefault="00AB1124" w:rsidP="00AB1124">
      <w:pPr>
        <w:jc w:val="center"/>
        <w:rPr>
          <w:rFonts w:ascii="Arial" w:hAnsi="Arial" w:cs="Arial"/>
          <w:sz w:val="20"/>
          <w:szCs w:val="20"/>
        </w:rPr>
      </w:pPr>
    </w:p>
    <w:p w14:paraId="297BF989" w14:textId="77777777" w:rsidR="00AB1124" w:rsidRPr="00AB1124" w:rsidRDefault="00AB1124" w:rsidP="00AB1124">
      <w:pPr>
        <w:jc w:val="center"/>
        <w:rPr>
          <w:rFonts w:ascii="Arial" w:hAnsi="Arial" w:cs="Arial"/>
          <w:sz w:val="20"/>
          <w:szCs w:val="20"/>
        </w:rPr>
      </w:pPr>
    </w:p>
    <w:p w14:paraId="1420C48E" w14:textId="77777777" w:rsidR="00AB1124" w:rsidRPr="00AB1124" w:rsidRDefault="00AB1124" w:rsidP="00AB1124">
      <w:pPr>
        <w:jc w:val="center"/>
        <w:rPr>
          <w:rFonts w:ascii="Arial" w:hAnsi="Arial" w:cs="Arial"/>
          <w:sz w:val="20"/>
          <w:szCs w:val="20"/>
        </w:rPr>
      </w:pPr>
    </w:p>
    <w:p w14:paraId="48212F83" w14:textId="77777777" w:rsidR="00AB1124" w:rsidRPr="00AB1124" w:rsidRDefault="00AB1124" w:rsidP="00AB1124">
      <w:pPr>
        <w:jc w:val="center"/>
        <w:rPr>
          <w:rFonts w:ascii="Arial" w:hAnsi="Arial" w:cs="Arial"/>
          <w:sz w:val="20"/>
          <w:szCs w:val="20"/>
        </w:rPr>
      </w:pPr>
    </w:p>
    <w:p w14:paraId="3C2889B5" w14:textId="77777777" w:rsidR="00AB1124" w:rsidRPr="00AB1124" w:rsidRDefault="00AB1124" w:rsidP="00AB1124">
      <w:pPr>
        <w:jc w:val="center"/>
        <w:rPr>
          <w:rFonts w:ascii="Arial" w:hAnsi="Arial" w:cs="Arial"/>
          <w:sz w:val="20"/>
          <w:szCs w:val="20"/>
        </w:rPr>
      </w:pPr>
    </w:p>
    <w:p w14:paraId="7A37CBC7" w14:textId="77777777" w:rsidR="00AB1124" w:rsidRPr="00AB1124" w:rsidRDefault="00AB1124" w:rsidP="00AB1124">
      <w:pPr>
        <w:jc w:val="center"/>
        <w:rPr>
          <w:rFonts w:ascii="Arial" w:hAnsi="Arial" w:cs="Arial"/>
          <w:sz w:val="20"/>
          <w:szCs w:val="20"/>
        </w:rPr>
      </w:pPr>
    </w:p>
    <w:p w14:paraId="4991882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31BEB231" wp14:editId="7BC6CB01">
            <wp:extent cx="942975" cy="942975"/>
            <wp:effectExtent l="0" t="0" r="0" b="0"/>
            <wp:docPr id="2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1466D0F7" wp14:editId="476B40E9">
            <wp:extent cx="1647825" cy="971550"/>
            <wp:effectExtent l="0" t="0" r="0" b="0"/>
            <wp:docPr id="2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1FA6F5AB" w14:textId="77777777" w:rsidTr="00EC7D7F">
        <w:tc>
          <w:tcPr>
            <w:tcW w:w="1167" w:type="dxa"/>
            <w:vAlign w:val="center"/>
          </w:tcPr>
          <w:p w14:paraId="6F20371F" w14:textId="77777777" w:rsidR="00AB1124" w:rsidRPr="00AB1124" w:rsidRDefault="00AB1124" w:rsidP="00EC7D7F">
            <w:pPr>
              <w:outlineLvl w:val="0"/>
              <w:rPr>
                <w:rFonts w:ascii="Arial" w:hAnsi="Arial" w:cs="Arial"/>
                <w:b/>
                <w:sz w:val="20"/>
                <w:szCs w:val="20"/>
              </w:rPr>
            </w:pPr>
            <w:bookmarkStart w:id="12" w:name="d12"/>
            <w:r w:rsidRPr="00AB1124">
              <w:rPr>
                <w:rFonts w:ascii="Arial" w:hAnsi="Arial" w:cs="Arial"/>
                <w:b/>
                <w:sz w:val="20"/>
                <w:szCs w:val="20"/>
              </w:rPr>
              <w:t>Dönem</w:t>
            </w:r>
            <w:bookmarkEnd w:id="12"/>
          </w:p>
        </w:tc>
        <w:tc>
          <w:tcPr>
            <w:tcW w:w="1262" w:type="dxa"/>
            <w:vAlign w:val="center"/>
          </w:tcPr>
          <w:p w14:paraId="41EF97FF"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632B6767"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53DB3C2A" w14:textId="77777777" w:rsidTr="00EC7D7F">
        <w:tc>
          <w:tcPr>
            <w:tcW w:w="1668" w:type="dxa"/>
            <w:vAlign w:val="center"/>
          </w:tcPr>
          <w:p w14:paraId="132AC2CC"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6A7FC08F"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420B0D7C"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D11183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Doktora Tez Çalışması</w:t>
            </w:r>
          </w:p>
        </w:tc>
      </w:tr>
    </w:tbl>
    <w:p w14:paraId="1CA001F5"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2C5B531A"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4177E0A8"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2EF25FE7"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2355F6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3E67D2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CFFB055"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68FC671"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4BCA72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246575A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635F9CD9"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6611237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A8AAF5A"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7575D3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44884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6D24A3AB"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681C8824"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299FB0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598" w:type="pct"/>
            <w:tcBorders>
              <w:top w:val="single" w:sz="4" w:space="0" w:color="auto"/>
              <w:left w:val="single" w:sz="4" w:space="0" w:color="auto"/>
              <w:bottom w:val="single" w:sz="12" w:space="0" w:color="auto"/>
            </w:tcBorders>
            <w:vAlign w:val="center"/>
          </w:tcPr>
          <w:p w14:paraId="6E32074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104D910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0AC24F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B5DA4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5</w:t>
            </w:r>
          </w:p>
        </w:tc>
        <w:tc>
          <w:tcPr>
            <w:tcW w:w="1184" w:type="pct"/>
            <w:tcBorders>
              <w:top w:val="single" w:sz="4" w:space="0" w:color="auto"/>
              <w:left w:val="single" w:sz="4" w:space="0" w:color="auto"/>
              <w:bottom w:val="single" w:sz="12" w:space="0" w:color="auto"/>
            </w:tcBorders>
            <w:vAlign w:val="center"/>
          </w:tcPr>
          <w:p w14:paraId="327A5D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1B50283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0D5B8FBB"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1A7CC7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40552EC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0CA5A9A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A69AE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35C225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09F0A2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2E32E3A"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1EF002AD"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8A368C8"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FF7BA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DC8940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12BA48FE"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071399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D0186DE"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F8EFF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BEDDFC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6FAED5E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1510A3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59CBE5E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E9FD6E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504371B"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DC2E2E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58874E1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15C829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E40B4E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369BD4B"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5A8FAD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55113CF6"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403041E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50B5AF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FAD635D"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79C9B203"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49BF050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2563F3D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65CC70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04D4E43"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30C0229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5FB511F" w14:textId="77777777" w:rsidR="00AB1124" w:rsidRPr="00AB1124" w:rsidRDefault="00AB1124" w:rsidP="00EC7D7F">
            <w:pPr>
              <w:jc w:val="center"/>
              <w:rPr>
                <w:rFonts w:ascii="Arial" w:hAnsi="Arial" w:cs="Arial"/>
                <w:sz w:val="20"/>
                <w:szCs w:val="20"/>
              </w:rPr>
            </w:pPr>
          </w:p>
        </w:tc>
      </w:tr>
      <w:tr w:rsidR="00AB1124" w:rsidRPr="00AB1124" w14:paraId="11146C5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68D85C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7E52BA06"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6B76C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05DD2D02" w14:textId="77777777" w:rsidR="00AB1124" w:rsidRPr="00AB1124" w:rsidRDefault="00AB1124" w:rsidP="00EC7D7F">
            <w:pPr>
              <w:jc w:val="center"/>
              <w:rPr>
                <w:rFonts w:ascii="Arial" w:hAnsi="Arial" w:cs="Arial"/>
                <w:sz w:val="20"/>
                <w:szCs w:val="20"/>
              </w:rPr>
            </w:pPr>
          </w:p>
        </w:tc>
      </w:tr>
      <w:tr w:rsidR="00AB1124" w:rsidRPr="00AB1124" w14:paraId="11E95F4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78BF095"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E9974D3"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50237D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7C8B953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644EBD1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0F965C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AC2A9E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58FE0E77"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57DC080" w14:textId="77777777" w:rsidR="00AB1124" w:rsidRPr="00AB1124" w:rsidRDefault="00AB1124" w:rsidP="00EC7D7F">
            <w:pPr>
              <w:jc w:val="center"/>
              <w:rPr>
                <w:rFonts w:ascii="Arial" w:hAnsi="Arial" w:cs="Arial"/>
                <w:sz w:val="20"/>
                <w:szCs w:val="20"/>
              </w:rPr>
            </w:pPr>
          </w:p>
        </w:tc>
      </w:tr>
      <w:tr w:rsidR="00AB1124" w:rsidRPr="00AB1124" w14:paraId="6BA21D94"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B956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503F0895"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D391E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3362AD6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65736555"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555B1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38A2328"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7E827EB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0369B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8FC34CC"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 xml:space="preserve">Her öğrencinin Doktora tez çalışması esnasında bilgi, beceri ve yetkinlik çerçevesinde sosyal bilim </w:t>
            </w:r>
            <w:proofErr w:type="gramStart"/>
            <w:r w:rsidRPr="00AB1124">
              <w:rPr>
                <w:rFonts w:ascii="Arial" w:hAnsi="Arial" w:cs="Arial"/>
                <w:color w:val="000000"/>
                <w:sz w:val="20"/>
                <w:szCs w:val="20"/>
              </w:rPr>
              <w:t>nosyonu</w:t>
            </w:r>
            <w:proofErr w:type="gramEnd"/>
            <w:r w:rsidRPr="00AB1124">
              <w:rPr>
                <w:rFonts w:ascii="Arial" w:hAnsi="Arial" w:cs="Arial"/>
                <w:color w:val="000000"/>
                <w:sz w:val="20"/>
                <w:szCs w:val="20"/>
              </w:rPr>
              <w:t>, yöntem ve analiz teknikleri ile raporlaştırmayı yapacak düzeyde olmalıdır. Bu ders, öğrencinin akademik araştırma, analiz ve raporlama yetkinliğine yönelik kapsama sahiptir (Sosyal bilim düşüncesi, nitel ve nicel analiz teknikleri, raporlaştırma ve yayın yapma).</w:t>
            </w:r>
          </w:p>
        </w:tc>
      </w:tr>
      <w:tr w:rsidR="00AB1124" w:rsidRPr="00AB1124" w14:paraId="5EC46BB5"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F439E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01DB564"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Yüksek Lisans öğrencisinin, Danışmanı kontrolü altında yüksek lisans tezini yazabilmesi için gerekli çalışmaları yapmak</w:t>
            </w:r>
            <w:r w:rsidRPr="00AB1124">
              <w:rPr>
                <w:rFonts w:ascii="Arial" w:hAnsi="Arial" w:cs="Arial"/>
                <w:color w:val="284775"/>
                <w:sz w:val="20"/>
                <w:szCs w:val="20"/>
              </w:rPr>
              <w:t>.</w:t>
            </w:r>
          </w:p>
        </w:tc>
      </w:tr>
      <w:tr w:rsidR="00AB1124" w:rsidRPr="00AB1124" w14:paraId="69A911D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064E9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A57140D" w14:textId="77777777" w:rsidR="00AB1124" w:rsidRPr="00AB1124" w:rsidRDefault="00AB1124" w:rsidP="00EC7D7F">
            <w:pPr>
              <w:rPr>
                <w:rFonts w:ascii="Arial" w:hAnsi="Arial" w:cs="Arial"/>
                <w:sz w:val="20"/>
                <w:szCs w:val="20"/>
              </w:rPr>
            </w:pPr>
          </w:p>
        </w:tc>
      </w:tr>
      <w:tr w:rsidR="00AB1124" w:rsidRPr="00AB1124" w14:paraId="61FB68E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1E13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1AE9E615"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 xml:space="preserve">1.Sosyal bilim </w:t>
            </w:r>
            <w:proofErr w:type="gramStart"/>
            <w:r w:rsidRPr="00AB1124">
              <w:rPr>
                <w:rFonts w:ascii="Arial" w:hAnsi="Arial" w:cs="Arial"/>
                <w:color w:val="000000"/>
                <w:sz w:val="20"/>
                <w:szCs w:val="20"/>
              </w:rPr>
              <w:t>nosyonuna</w:t>
            </w:r>
            <w:proofErr w:type="gramEnd"/>
            <w:r w:rsidRPr="00AB1124">
              <w:rPr>
                <w:rFonts w:ascii="Arial" w:hAnsi="Arial" w:cs="Arial"/>
                <w:color w:val="000000"/>
                <w:sz w:val="20"/>
                <w:szCs w:val="20"/>
              </w:rPr>
              <w:t xml:space="preserve"> sahip olma ve sosyal bilimci formasyonunu oluşturma.</w:t>
            </w:r>
          </w:p>
          <w:p w14:paraId="1A2C61DD"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2.Sosyal bilimlerin, istatistik ve ekonometri gibi teknik analizleri kapsayan alanlarla ilişkisini kurma.</w:t>
            </w:r>
          </w:p>
          <w:p w14:paraId="33B31189"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3.Sorunsal tespiti, sorunsalın kavramsallaştırılması, araştırma projesine dönüştürülmesi, modellenmesi, analiz çerçevesinin oluşturulması, raporlama ve öneri geliştirme.</w:t>
            </w:r>
          </w:p>
          <w:p w14:paraId="77B47BB9" w14:textId="77777777" w:rsidR="00AB1124" w:rsidRPr="00AB1124" w:rsidRDefault="00AB1124" w:rsidP="00EC7D7F">
            <w:pPr>
              <w:tabs>
                <w:tab w:val="left" w:pos="7800"/>
              </w:tabs>
              <w:rPr>
                <w:rFonts w:ascii="Arial" w:hAnsi="Arial" w:cs="Arial"/>
                <w:sz w:val="20"/>
                <w:szCs w:val="20"/>
              </w:rPr>
            </w:pPr>
            <w:r w:rsidRPr="00AB1124">
              <w:rPr>
                <w:rFonts w:ascii="Arial" w:hAnsi="Arial" w:cs="Arial"/>
                <w:color w:val="000000"/>
                <w:sz w:val="20"/>
                <w:szCs w:val="20"/>
              </w:rPr>
              <w:t>4.Araştırmaya dayalı bilimsel çalışmayı yayına dönüştürmeyi öğrenme</w:t>
            </w:r>
          </w:p>
        </w:tc>
      </w:tr>
      <w:tr w:rsidR="00AB1124" w:rsidRPr="00AB1124" w14:paraId="5C343D4B"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4F5751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5798B14A"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Ali Yıldırım ve Hasan Şimşek, Nitel Araştırma Yöntemleri.</w:t>
            </w:r>
          </w:p>
          <w:p w14:paraId="17D652DB" w14:textId="77777777" w:rsidR="00AB1124" w:rsidRPr="00AB1124" w:rsidRDefault="00AB1124" w:rsidP="00EC7D7F">
            <w:pPr>
              <w:jc w:val="both"/>
              <w:rPr>
                <w:rFonts w:ascii="Arial" w:hAnsi="Arial" w:cs="Arial"/>
                <w:sz w:val="20"/>
                <w:szCs w:val="20"/>
              </w:rPr>
            </w:pPr>
            <w:proofErr w:type="spellStart"/>
            <w:r w:rsidRPr="00AB1124">
              <w:rPr>
                <w:rFonts w:ascii="Arial" w:hAnsi="Arial" w:cs="Arial"/>
                <w:sz w:val="20"/>
                <w:szCs w:val="20"/>
              </w:rPr>
              <w:t>Allen</w:t>
            </w:r>
            <w:proofErr w:type="spellEnd"/>
            <w:r w:rsidRPr="00AB1124">
              <w:rPr>
                <w:rFonts w:ascii="Arial" w:hAnsi="Arial" w:cs="Arial"/>
                <w:sz w:val="20"/>
                <w:szCs w:val="20"/>
              </w:rPr>
              <w:t xml:space="preserve"> </w:t>
            </w:r>
            <w:proofErr w:type="spellStart"/>
            <w:r w:rsidRPr="00AB1124">
              <w:rPr>
                <w:rFonts w:ascii="Arial" w:hAnsi="Arial" w:cs="Arial"/>
                <w:sz w:val="20"/>
                <w:szCs w:val="20"/>
              </w:rPr>
              <w:t>Rubin</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Earl R. </w:t>
            </w:r>
            <w:proofErr w:type="spellStart"/>
            <w:r w:rsidRPr="00AB1124">
              <w:rPr>
                <w:rFonts w:ascii="Arial" w:hAnsi="Arial" w:cs="Arial"/>
                <w:sz w:val="20"/>
                <w:szCs w:val="20"/>
              </w:rPr>
              <w:t>Babbie</w:t>
            </w:r>
            <w:proofErr w:type="spellEnd"/>
            <w:r w:rsidRPr="00AB1124">
              <w:rPr>
                <w:rFonts w:ascii="Arial" w:hAnsi="Arial" w:cs="Arial"/>
                <w:sz w:val="20"/>
                <w:szCs w:val="20"/>
              </w:rPr>
              <w:t xml:space="preserve">, </w:t>
            </w:r>
            <w:proofErr w:type="spellStart"/>
            <w:r w:rsidRPr="00AB1124">
              <w:rPr>
                <w:rFonts w:ascii="Arial" w:hAnsi="Arial" w:cs="Arial"/>
                <w:sz w:val="20"/>
                <w:szCs w:val="20"/>
              </w:rPr>
              <w:t>Research</w:t>
            </w:r>
            <w:proofErr w:type="spellEnd"/>
            <w:r w:rsidRPr="00AB1124">
              <w:rPr>
                <w:rFonts w:ascii="Arial" w:hAnsi="Arial" w:cs="Arial"/>
                <w:sz w:val="20"/>
                <w:szCs w:val="20"/>
              </w:rPr>
              <w:t xml:space="preserve"> </w:t>
            </w:r>
            <w:proofErr w:type="spellStart"/>
            <w:r w:rsidRPr="00AB1124">
              <w:rPr>
                <w:rFonts w:ascii="Arial" w:hAnsi="Arial" w:cs="Arial"/>
                <w:sz w:val="20"/>
                <w:szCs w:val="20"/>
              </w:rPr>
              <w:t>Methods</w:t>
            </w:r>
            <w:proofErr w:type="spellEnd"/>
            <w:r w:rsidRPr="00AB1124">
              <w:rPr>
                <w:rFonts w:ascii="Arial" w:hAnsi="Arial" w:cs="Arial"/>
                <w:sz w:val="20"/>
                <w:szCs w:val="20"/>
              </w:rPr>
              <w:t xml:space="preserve"> </w:t>
            </w:r>
            <w:proofErr w:type="spellStart"/>
            <w:r w:rsidRPr="00AB1124">
              <w:rPr>
                <w:rFonts w:ascii="Arial" w:hAnsi="Arial" w:cs="Arial"/>
                <w:sz w:val="20"/>
                <w:szCs w:val="20"/>
              </w:rPr>
              <w:t>for</w:t>
            </w:r>
            <w:proofErr w:type="spellEnd"/>
            <w:r w:rsidRPr="00AB1124">
              <w:rPr>
                <w:rFonts w:ascii="Arial" w:hAnsi="Arial" w:cs="Arial"/>
                <w:sz w:val="20"/>
                <w:szCs w:val="20"/>
              </w:rPr>
              <w:t xml:space="preserve"> </w:t>
            </w:r>
            <w:proofErr w:type="spellStart"/>
            <w:r w:rsidRPr="00AB1124">
              <w:rPr>
                <w:rFonts w:ascii="Arial" w:hAnsi="Arial" w:cs="Arial"/>
                <w:sz w:val="20"/>
                <w:szCs w:val="20"/>
              </w:rPr>
              <w:t>Social</w:t>
            </w:r>
            <w:proofErr w:type="spellEnd"/>
            <w:r w:rsidRPr="00AB1124">
              <w:rPr>
                <w:rFonts w:ascii="Arial" w:hAnsi="Arial" w:cs="Arial"/>
                <w:sz w:val="20"/>
                <w:szCs w:val="20"/>
              </w:rPr>
              <w:t xml:space="preserve"> </w:t>
            </w:r>
            <w:proofErr w:type="spellStart"/>
            <w:r w:rsidRPr="00AB1124">
              <w:rPr>
                <w:rFonts w:ascii="Arial" w:hAnsi="Arial" w:cs="Arial"/>
                <w:sz w:val="20"/>
                <w:szCs w:val="20"/>
              </w:rPr>
              <w:t>Work</w:t>
            </w:r>
            <w:proofErr w:type="spellEnd"/>
            <w:r w:rsidRPr="00AB1124">
              <w:rPr>
                <w:rFonts w:ascii="Arial" w:hAnsi="Arial" w:cs="Arial"/>
                <w:sz w:val="20"/>
                <w:szCs w:val="20"/>
              </w:rPr>
              <w:t>.</w:t>
            </w:r>
          </w:p>
          <w:p w14:paraId="14354F69" w14:textId="77777777" w:rsidR="00AB1124" w:rsidRPr="00AB1124" w:rsidRDefault="00AB1124" w:rsidP="00EC7D7F">
            <w:pPr>
              <w:jc w:val="both"/>
              <w:rPr>
                <w:rFonts w:ascii="Arial" w:hAnsi="Arial" w:cs="Arial"/>
                <w:sz w:val="20"/>
                <w:szCs w:val="20"/>
              </w:rPr>
            </w:pPr>
            <w:r w:rsidRPr="00AB1124">
              <w:rPr>
                <w:rFonts w:ascii="Arial" w:hAnsi="Arial" w:cs="Arial"/>
                <w:color w:val="000000"/>
                <w:sz w:val="20"/>
                <w:szCs w:val="20"/>
              </w:rPr>
              <w:t>Remzi Altunışık, Recai Coşkun ve Engin Yıldırım, Sosyal Bilimlerde Araştırma Yöntemleri</w:t>
            </w:r>
          </w:p>
        </w:tc>
      </w:tr>
      <w:tr w:rsidR="00AB1124" w:rsidRPr="00AB1124" w14:paraId="23DE0AE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2051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1DF5FCB" w14:textId="77777777" w:rsidR="00AB1124" w:rsidRPr="00AB1124" w:rsidRDefault="00AB1124" w:rsidP="00EC7D7F">
            <w:pPr>
              <w:rPr>
                <w:rFonts w:ascii="Arial" w:hAnsi="Arial" w:cs="Arial"/>
                <w:sz w:val="20"/>
                <w:szCs w:val="20"/>
              </w:rPr>
            </w:pPr>
            <w:r w:rsidRPr="00AB1124">
              <w:rPr>
                <w:rFonts w:ascii="Arial" w:hAnsi="Arial" w:cs="Arial"/>
                <w:sz w:val="20"/>
                <w:szCs w:val="20"/>
              </w:rPr>
              <w:t>Hüner Şencan, Sosyal ve Davranışsal Ölçümlerde Güvenilirlik ve Geçerlilik.</w:t>
            </w:r>
          </w:p>
          <w:p w14:paraId="716AA8E3"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 xml:space="preserve">Zeynel Dinler (2006). Bilimsel Araştırma ve E-Kaynaklar, </w:t>
            </w:r>
            <w:proofErr w:type="spellStart"/>
            <w:r w:rsidRPr="00AB1124">
              <w:rPr>
                <w:rFonts w:ascii="Arial" w:hAnsi="Arial" w:cs="Arial"/>
                <w:sz w:val="20"/>
                <w:szCs w:val="20"/>
              </w:rPr>
              <w:t>EkinYayınları</w:t>
            </w:r>
            <w:proofErr w:type="spellEnd"/>
            <w:r w:rsidRPr="00AB1124">
              <w:rPr>
                <w:rFonts w:ascii="Arial" w:hAnsi="Arial" w:cs="Arial"/>
                <w:sz w:val="20"/>
                <w:szCs w:val="20"/>
              </w:rPr>
              <w:t xml:space="preserve">, </w:t>
            </w:r>
            <w:proofErr w:type="gramStart"/>
            <w:r w:rsidRPr="00AB1124">
              <w:rPr>
                <w:rFonts w:ascii="Arial" w:hAnsi="Arial" w:cs="Arial"/>
                <w:sz w:val="20"/>
                <w:szCs w:val="20"/>
              </w:rPr>
              <w:t>Bursa .</w:t>
            </w:r>
            <w:proofErr w:type="gramEnd"/>
          </w:p>
        </w:tc>
      </w:tr>
      <w:tr w:rsidR="00AB1124" w:rsidRPr="00AB1124" w14:paraId="67A38A81"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53E7E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65F4490E"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080570B3" w14:textId="77777777" w:rsidR="00AB1124" w:rsidRPr="00AB1124" w:rsidRDefault="00AB1124" w:rsidP="00AB1124">
      <w:pPr>
        <w:rPr>
          <w:rFonts w:ascii="Arial" w:hAnsi="Arial" w:cs="Arial"/>
          <w:i/>
          <w:sz w:val="20"/>
          <w:szCs w:val="20"/>
        </w:rPr>
      </w:pPr>
    </w:p>
    <w:p w14:paraId="53C143D7"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9FA35B3"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8546D8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6F0AABC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2EEAD8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27574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266E23D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6CC6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7301C84D"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Araştırma Sürecinin Tasarlanması</w:t>
            </w:r>
          </w:p>
        </w:tc>
      </w:tr>
      <w:tr w:rsidR="00AB1124" w:rsidRPr="00AB1124" w14:paraId="2EAE87C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62B2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676F2A16"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Konu Seçimi, Problem Belirleme Süreci, Varsayımlar, Sınırlılıklar</w:t>
            </w:r>
          </w:p>
        </w:tc>
      </w:tr>
      <w:tr w:rsidR="00AB1124" w:rsidRPr="00AB1124" w14:paraId="0E40213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9AB0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61838988" w14:textId="77777777" w:rsidR="00AB1124" w:rsidRPr="00AB1124" w:rsidRDefault="00AB1124" w:rsidP="00EC7D7F">
            <w:pPr>
              <w:rPr>
                <w:rFonts w:ascii="Arial" w:hAnsi="Arial" w:cs="Arial"/>
                <w:sz w:val="20"/>
                <w:szCs w:val="20"/>
              </w:rPr>
            </w:pPr>
            <w:r w:rsidRPr="00AB1124">
              <w:rPr>
                <w:rFonts w:ascii="Arial" w:hAnsi="Arial" w:cs="Arial"/>
                <w:sz w:val="20"/>
                <w:szCs w:val="20"/>
              </w:rPr>
              <w:t>Amaç-Önem-Beklentilerin Ortaya Konulması, Literatür Tarama Süreci</w:t>
            </w:r>
          </w:p>
        </w:tc>
      </w:tr>
      <w:tr w:rsidR="00AB1124" w:rsidRPr="00AB1124" w14:paraId="70B54E0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4709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94A413B" w14:textId="77777777" w:rsidR="00AB1124" w:rsidRPr="00AB1124" w:rsidRDefault="00AB1124" w:rsidP="00EC7D7F">
            <w:pPr>
              <w:rPr>
                <w:rFonts w:ascii="Arial" w:hAnsi="Arial" w:cs="Arial"/>
                <w:sz w:val="20"/>
                <w:szCs w:val="20"/>
              </w:rPr>
            </w:pPr>
            <w:r w:rsidRPr="00AB1124">
              <w:rPr>
                <w:rFonts w:ascii="Arial" w:hAnsi="Arial" w:cs="Arial"/>
                <w:sz w:val="20"/>
                <w:szCs w:val="20"/>
              </w:rPr>
              <w:t>Literatür Tarama Süreci</w:t>
            </w:r>
          </w:p>
        </w:tc>
      </w:tr>
      <w:tr w:rsidR="00AB1124" w:rsidRPr="00AB1124" w14:paraId="70AE624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68005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85F723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rama Süreci </w:t>
            </w:r>
          </w:p>
        </w:tc>
      </w:tr>
      <w:tr w:rsidR="00AB1124" w:rsidRPr="00AB1124" w14:paraId="0833340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FE23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6CA4C555" w14:textId="77777777" w:rsidR="00AB1124" w:rsidRPr="00AB1124" w:rsidRDefault="00AB1124" w:rsidP="00EC7D7F">
            <w:pPr>
              <w:rPr>
                <w:rFonts w:ascii="Arial" w:hAnsi="Arial" w:cs="Arial"/>
                <w:sz w:val="20"/>
                <w:szCs w:val="20"/>
              </w:rPr>
            </w:pPr>
            <w:r w:rsidRPr="00AB1124">
              <w:rPr>
                <w:rFonts w:ascii="Arial" w:hAnsi="Arial" w:cs="Arial"/>
                <w:sz w:val="20"/>
                <w:szCs w:val="20"/>
              </w:rPr>
              <w:t>Analiz Yöntemlerinin Belirlenmesi</w:t>
            </w:r>
          </w:p>
        </w:tc>
      </w:tr>
      <w:tr w:rsidR="00AB1124" w:rsidRPr="00AB1124" w14:paraId="5E068D5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F5EFA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9B84A48" w14:textId="77777777" w:rsidR="00AB1124" w:rsidRPr="00AB1124" w:rsidRDefault="00AB1124" w:rsidP="00EC7D7F">
            <w:pPr>
              <w:rPr>
                <w:rFonts w:ascii="Arial" w:hAnsi="Arial" w:cs="Arial"/>
                <w:sz w:val="20"/>
                <w:szCs w:val="20"/>
              </w:rPr>
            </w:pPr>
            <w:r w:rsidRPr="00AB1124">
              <w:rPr>
                <w:rFonts w:ascii="Arial" w:hAnsi="Arial" w:cs="Arial"/>
                <w:sz w:val="20"/>
                <w:szCs w:val="20"/>
              </w:rPr>
              <w:t>Model Tespiti</w:t>
            </w:r>
          </w:p>
        </w:tc>
      </w:tr>
      <w:tr w:rsidR="00AB1124" w:rsidRPr="00AB1124" w14:paraId="6D60C57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690C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25168E60" w14:textId="77777777" w:rsidR="00AB1124" w:rsidRPr="00AB1124" w:rsidRDefault="00AB1124" w:rsidP="00EC7D7F">
            <w:pPr>
              <w:rPr>
                <w:rFonts w:ascii="Arial" w:hAnsi="Arial" w:cs="Arial"/>
                <w:sz w:val="20"/>
                <w:szCs w:val="20"/>
              </w:rPr>
            </w:pPr>
            <w:r w:rsidRPr="00AB1124">
              <w:rPr>
                <w:rFonts w:ascii="Arial" w:hAnsi="Arial" w:cs="Arial"/>
                <w:sz w:val="20"/>
                <w:szCs w:val="20"/>
              </w:rPr>
              <w:t>Bölümler ve Alt Başlıkların Belirlenmesi</w:t>
            </w:r>
          </w:p>
        </w:tc>
      </w:tr>
      <w:tr w:rsidR="00AB1124" w:rsidRPr="00AB1124" w14:paraId="16C4BD2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83BF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D44E2FC" w14:textId="77777777" w:rsidR="00AB1124" w:rsidRPr="00AB1124" w:rsidRDefault="00AB1124" w:rsidP="00EC7D7F">
            <w:pPr>
              <w:rPr>
                <w:rFonts w:ascii="Arial" w:hAnsi="Arial" w:cs="Arial"/>
                <w:sz w:val="20"/>
                <w:szCs w:val="20"/>
              </w:rPr>
            </w:pPr>
            <w:r w:rsidRPr="00AB1124">
              <w:rPr>
                <w:rFonts w:ascii="Arial" w:hAnsi="Arial" w:cs="Arial"/>
                <w:sz w:val="20"/>
                <w:szCs w:val="20"/>
              </w:rPr>
              <w:t>İçerik Hakkında Genel Değerlendirme</w:t>
            </w:r>
          </w:p>
        </w:tc>
      </w:tr>
      <w:tr w:rsidR="00AB1124" w:rsidRPr="00AB1124" w14:paraId="3FD7482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9978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5EB77A2F"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w:t>
            </w:r>
          </w:p>
        </w:tc>
      </w:tr>
      <w:tr w:rsidR="00AB1124" w:rsidRPr="00AB1124" w14:paraId="69B62CC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0F7A2E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7328F73"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 Ara Değerlendirme</w:t>
            </w:r>
          </w:p>
        </w:tc>
      </w:tr>
      <w:tr w:rsidR="00AB1124" w:rsidRPr="00AB1124" w14:paraId="3538FC6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CE1C8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4CDF7FDC"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w:t>
            </w:r>
          </w:p>
        </w:tc>
      </w:tr>
      <w:tr w:rsidR="00AB1124" w:rsidRPr="00AB1124" w14:paraId="10A3501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37E1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8CBE1D5" w14:textId="77777777" w:rsidR="00AB1124" w:rsidRPr="00AB1124" w:rsidRDefault="00AB1124" w:rsidP="00EC7D7F">
            <w:pPr>
              <w:rPr>
                <w:rFonts w:ascii="Arial" w:hAnsi="Arial" w:cs="Arial"/>
                <w:sz w:val="20"/>
                <w:szCs w:val="20"/>
              </w:rPr>
            </w:pPr>
            <w:r w:rsidRPr="00AB1124">
              <w:rPr>
                <w:rFonts w:ascii="Arial" w:hAnsi="Arial" w:cs="Arial"/>
                <w:sz w:val="20"/>
                <w:szCs w:val="20"/>
              </w:rPr>
              <w:t>Tezin Sunumu</w:t>
            </w:r>
          </w:p>
        </w:tc>
      </w:tr>
      <w:tr w:rsidR="00AB1124" w:rsidRPr="00AB1124" w14:paraId="3CD4EF0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4466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F1E69FE" w14:textId="77777777" w:rsidR="00AB1124" w:rsidRPr="00AB1124" w:rsidRDefault="00AB1124" w:rsidP="00EC7D7F">
            <w:pPr>
              <w:rPr>
                <w:rFonts w:ascii="Arial" w:hAnsi="Arial" w:cs="Arial"/>
                <w:sz w:val="20"/>
                <w:szCs w:val="20"/>
              </w:rPr>
            </w:pPr>
            <w:r w:rsidRPr="00AB1124">
              <w:rPr>
                <w:rFonts w:ascii="Arial" w:hAnsi="Arial" w:cs="Arial"/>
                <w:sz w:val="20"/>
                <w:szCs w:val="20"/>
              </w:rPr>
              <w:t>Tezin</w:t>
            </w:r>
            <w:r w:rsidRPr="00AB1124">
              <w:rPr>
                <w:rFonts w:ascii="Arial" w:hAnsi="Arial" w:cs="Arial"/>
                <w:sz w:val="20"/>
                <w:szCs w:val="20"/>
                <w:lang w:val="en-GB"/>
              </w:rPr>
              <w:t xml:space="preserve"> </w:t>
            </w:r>
            <w:proofErr w:type="spellStart"/>
            <w:r w:rsidRPr="00AB1124">
              <w:rPr>
                <w:rFonts w:ascii="Arial" w:hAnsi="Arial" w:cs="Arial"/>
                <w:sz w:val="20"/>
                <w:szCs w:val="20"/>
                <w:lang w:val="en-GB"/>
              </w:rPr>
              <w:t>Revizyonu</w:t>
            </w:r>
            <w:proofErr w:type="spellEnd"/>
          </w:p>
        </w:tc>
      </w:tr>
      <w:tr w:rsidR="00AB1124" w:rsidRPr="00AB1124" w14:paraId="4776186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FE3548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5F2FCA7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18923E72"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37BE3641"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D7262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848CFF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C5F42B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7D8E8C3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0A5125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3BB7D63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734257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468F305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7E3F0E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4122BA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8226CE1" w14:textId="77777777" w:rsidR="00AB1124" w:rsidRPr="00AB1124" w:rsidRDefault="00AB1124" w:rsidP="00EC7D7F">
            <w:pPr>
              <w:jc w:val="center"/>
              <w:rPr>
                <w:rFonts w:ascii="Arial" w:hAnsi="Arial" w:cs="Arial"/>
                <w:sz w:val="20"/>
                <w:szCs w:val="20"/>
              </w:rPr>
            </w:pPr>
          </w:p>
        </w:tc>
      </w:tr>
      <w:tr w:rsidR="00AB1124" w:rsidRPr="00AB1124" w14:paraId="600A6D3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6A109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3AF8CB8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5A3E6C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BDA6F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6060568" w14:textId="77777777" w:rsidR="00AB1124" w:rsidRPr="00AB1124" w:rsidRDefault="00AB1124" w:rsidP="00EC7D7F">
            <w:pPr>
              <w:jc w:val="center"/>
              <w:rPr>
                <w:rFonts w:ascii="Arial" w:hAnsi="Arial" w:cs="Arial"/>
                <w:sz w:val="20"/>
                <w:szCs w:val="20"/>
              </w:rPr>
            </w:pPr>
          </w:p>
        </w:tc>
      </w:tr>
      <w:tr w:rsidR="00AB1124" w:rsidRPr="00AB1124" w14:paraId="383FF34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B0C38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6EE589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76D4F32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2803A8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C529C38" w14:textId="77777777" w:rsidR="00AB1124" w:rsidRPr="00AB1124" w:rsidRDefault="00AB1124" w:rsidP="00EC7D7F">
            <w:pPr>
              <w:jc w:val="center"/>
              <w:rPr>
                <w:rFonts w:ascii="Arial" w:hAnsi="Arial" w:cs="Arial"/>
                <w:sz w:val="20"/>
                <w:szCs w:val="20"/>
              </w:rPr>
            </w:pPr>
          </w:p>
        </w:tc>
      </w:tr>
      <w:tr w:rsidR="00AB1124" w:rsidRPr="00AB1124" w14:paraId="51D7536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863AF1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73412B8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26306F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B2133CB"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3CCC611" w14:textId="77777777" w:rsidR="00AB1124" w:rsidRPr="00AB1124" w:rsidRDefault="00AB1124" w:rsidP="00EC7D7F">
            <w:pPr>
              <w:jc w:val="center"/>
              <w:rPr>
                <w:rFonts w:ascii="Arial" w:hAnsi="Arial" w:cs="Arial"/>
                <w:sz w:val="20"/>
                <w:szCs w:val="20"/>
              </w:rPr>
            </w:pPr>
          </w:p>
        </w:tc>
      </w:tr>
      <w:tr w:rsidR="00AB1124" w:rsidRPr="00AB1124" w14:paraId="1B8E5B4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CA7F0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1B528E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7DEE7E0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166C70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EED9589" w14:textId="77777777" w:rsidR="00AB1124" w:rsidRPr="00AB1124" w:rsidRDefault="00AB1124" w:rsidP="00EC7D7F">
            <w:pPr>
              <w:jc w:val="center"/>
              <w:rPr>
                <w:rFonts w:ascii="Arial" w:hAnsi="Arial" w:cs="Arial"/>
                <w:sz w:val="20"/>
                <w:szCs w:val="20"/>
              </w:rPr>
            </w:pPr>
          </w:p>
        </w:tc>
      </w:tr>
      <w:tr w:rsidR="00AB1124" w:rsidRPr="00AB1124" w14:paraId="685A786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5050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7231CC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69132E3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FE007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086398B" w14:textId="77777777" w:rsidR="00AB1124" w:rsidRPr="00AB1124" w:rsidRDefault="00AB1124" w:rsidP="00EC7D7F">
            <w:pPr>
              <w:jc w:val="center"/>
              <w:rPr>
                <w:rFonts w:ascii="Arial" w:hAnsi="Arial" w:cs="Arial"/>
                <w:sz w:val="20"/>
                <w:szCs w:val="20"/>
              </w:rPr>
            </w:pPr>
          </w:p>
        </w:tc>
      </w:tr>
      <w:tr w:rsidR="00AB1124" w:rsidRPr="00AB1124" w14:paraId="116A277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1C967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569744A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432656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C6928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93D581E" w14:textId="77777777" w:rsidR="00AB1124" w:rsidRPr="00AB1124" w:rsidRDefault="00AB1124" w:rsidP="00EC7D7F">
            <w:pPr>
              <w:jc w:val="center"/>
              <w:rPr>
                <w:rFonts w:ascii="Arial" w:hAnsi="Arial" w:cs="Arial"/>
                <w:sz w:val="20"/>
                <w:szCs w:val="20"/>
              </w:rPr>
            </w:pPr>
          </w:p>
        </w:tc>
      </w:tr>
      <w:tr w:rsidR="00AB1124" w:rsidRPr="00AB1124" w14:paraId="6555E59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0785B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145E908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0ADAD7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88CB7B0"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96F7E88" w14:textId="77777777" w:rsidR="00AB1124" w:rsidRPr="00AB1124" w:rsidRDefault="00AB1124" w:rsidP="00EC7D7F">
            <w:pPr>
              <w:jc w:val="center"/>
              <w:rPr>
                <w:rFonts w:ascii="Arial" w:hAnsi="Arial" w:cs="Arial"/>
                <w:sz w:val="20"/>
                <w:szCs w:val="20"/>
              </w:rPr>
            </w:pPr>
          </w:p>
        </w:tc>
      </w:tr>
      <w:tr w:rsidR="00AB1124" w:rsidRPr="00AB1124" w14:paraId="630E5E6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B55EF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AC968B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BC1DF0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7953CFA"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350EFDA" w14:textId="77777777" w:rsidR="00AB1124" w:rsidRPr="00AB1124" w:rsidRDefault="00AB1124" w:rsidP="00EC7D7F">
            <w:pPr>
              <w:jc w:val="center"/>
              <w:rPr>
                <w:rFonts w:ascii="Arial" w:hAnsi="Arial" w:cs="Arial"/>
                <w:sz w:val="20"/>
                <w:szCs w:val="20"/>
              </w:rPr>
            </w:pPr>
          </w:p>
        </w:tc>
      </w:tr>
      <w:tr w:rsidR="00AB1124" w:rsidRPr="00AB1124" w14:paraId="4651BE41"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394877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2C2E79A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0DFD9D0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57D4F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35C4862" w14:textId="77777777" w:rsidR="00AB1124" w:rsidRPr="00AB1124" w:rsidRDefault="00AB1124" w:rsidP="00EC7D7F">
            <w:pPr>
              <w:jc w:val="center"/>
              <w:rPr>
                <w:rFonts w:ascii="Arial" w:hAnsi="Arial" w:cs="Arial"/>
                <w:sz w:val="20"/>
                <w:szCs w:val="20"/>
              </w:rPr>
            </w:pPr>
          </w:p>
        </w:tc>
      </w:tr>
      <w:tr w:rsidR="00AB1124" w:rsidRPr="00AB1124" w14:paraId="5C8A86B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8FC97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1D5106E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8828D7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37A7F0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D68E79F" w14:textId="77777777" w:rsidR="00AB1124" w:rsidRPr="00AB1124" w:rsidRDefault="00AB1124" w:rsidP="00EC7D7F">
            <w:pPr>
              <w:jc w:val="center"/>
              <w:rPr>
                <w:rFonts w:ascii="Arial" w:hAnsi="Arial" w:cs="Arial"/>
                <w:sz w:val="20"/>
                <w:szCs w:val="20"/>
              </w:rPr>
            </w:pPr>
          </w:p>
        </w:tc>
      </w:tr>
      <w:tr w:rsidR="00AB1124" w:rsidRPr="00AB1124" w14:paraId="68FBAA5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95E1C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A7933E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6C9A625"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0F7C93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CEFDC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06C62399"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19C3C76B"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A50623F"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8D5F788" w14:textId="77777777" w:rsidR="00AB1124" w:rsidRPr="00AB1124" w:rsidRDefault="00AB1124" w:rsidP="00AB1124">
      <w:pPr>
        <w:ind w:left="567" w:right="543" w:firstLine="708"/>
        <w:jc w:val="right"/>
        <w:rPr>
          <w:rFonts w:ascii="Arial" w:hAnsi="Arial" w:cs="Arial"/>
          <w:sz w:val="20"/>
          <w:szCs w:val="20"/>
        </w:rPr>
      </w:pPr>
    </w:p>
    <w:p w14:paraId="438604EE" w14:textId="77777777" w:rsidR="00AB1124" w:rsidRPr="00AB1124" w:rsidRDefault="00AB1124" w:rsidP="00AB1124">
      <w:pPr>
        <w:ind w:right="543"/>
        <w:rPr>
          <w:rFonts w:ascii="Arial" w:hAnsi="Arial" w:cs="Arial"/>
          <w:sz w:val="20"/>
          <w:szCs w:val="20"/>
        </w:rPr>
      </w:pPr>
    </w:p>
    <w:p w14:paraId="0778074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2BC59C8"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2ECD147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C96E5A9" w14:textId="77777777" w:rsidR="00AB1124" w:rsidRPr="00AB1124" w:rsidRDefault="00AB1124" w:rsidP="00AB1124">
      <w:pPr>
        <w:jc w:val="center"/>
        <w:rPr>
          <w:rFonts w:ascii="Arial" w:hAnsi="Arial" w:cs="Arial"/>
          <w:sz w:val="20"/>
          <w:szCs w:val="20"/>
        </w:rPr>
      </w:pPr>
    </w:p>
    <w:p w14:paraId="13F5425D" w14:textId="77777777" w:rsidR="00AB1124" w:rsidRPr="00AB1124" w:rsidRDefault="00AB1124" w:rsidP="00AB1124">
      <w:pPr>
        <w:jc w:val="center"/>
        <w:rPr>
          <w:rFonts w:ascii="Arial" w:hAnsi="Arial" w:cs="Arial"/>
          <w:sz w:val="20"/>
          <w:szCs w:val="20"/>
        </w:rPr>
      </w:pPr>
    </w:p>
    <w:p w14:paraId="42FFA594" w14:textId="77777777" w:rsidR="00AB1124" w:rsidRPr="00AB1124" w:rsidRDefault="00AB1124" w:rsidP="00AB1124">
      <w:pPr>
        <w:jc w:val="center"/>
        <w:rPr>
          <w:rFonts w:ascii="Arial" w:hAnsi="Arial" w:cs="Arial"/>
          <w:sz w:val="20"/>
          <w:szCs w:val="20"/>
        </w:rPr>
      </w:pPr>
    </w:p>
    <w:p w14:paraId="647FF6A8" w14:textId="77777777" w:rsidR="00AB1124" w:rsidRPr="00AB1124" w:rsidRDefault="00AB1124" w:rsidP="00AB1124">
      <w:pPr>
        <w:jc w:val="center"/>
        <w:rPr>
          <w:rFonts w:ascii="Arial" w:hAnsi="Arial" w:cs="Arial"/>
          <w:sz w:val="20"/>
          <w:szCs w:val="20"/>
        </w:rPr>
      </w:pPr>
    </w:p>
    <w:p w14:paraId="1C266758" w14:textId="77777777" w:rsidR="00AB1124" w:rsidRPr="00AB1124" w:rsidRDefault="00AB1124" w:rsidP="00AB1124">
      <w:pPr>
        <w:jc w:val="center"/>
        <w:rPr>
          <w:rFonts w:ascii="Arial" w:hAnsi="Arial" w:cs="Arial"/>
          <w:sz w:val="20"/>
          <w:szCs w:val="20"/>
        </w:rPr>
      </w:pPr>
    </w:p>
    <w:p w14:paraId="08576C6B" w14:textId="77777777" w:rsidR="00AB1124" w:rsidRPr="00AB1124" w:rsidRDefault="00AB1124" w:rsidP="00AB1124">
      <w:pPr>
        <w:jc w:val="center"/>
        <w:rPr>
          <w:rFonts w:ascii="Arial" w:hAnsi="Arial" w:cs="Arial"/>
          <w:sz w:val="20"/>
          <w:szCs w:val="20"/>
        </w:rPr>
      </w:pPr>
    </w:p>
    <w:p w14:paraId="1CE7095C" w14:textId="77777777" w:rsidR="00AB1124" w:rsidRPr="00AB1124" w:rsidRDefault="00AB1124" w:rsidP="00AB1124">
      <w:pPr>
        <w:jc w:val="center"/>
        <w:rPr>
          <w:rFonts w:ascii="Arial" w:hAnsi="Arial" w:cs="Arial"/>
          <w:sz w:val="20"/>
          <w:szCs w:val="20"/>
        </w:rPr>
      </w:pPr>
    </w:p>
    <w:p w14:paraId="665EC2A5" w14:textId="77777777" w:rsidR="00AB1124" w:rsidRPr="00AB1124" w:rsidRDefault="00AB1124" w:rsidP="00AB1124">
      <w:pPr>
        <w:jc w:val="center"/>
        <w:rPr>
          <w:rFonts w:ascii="Arial" w:hAnsi="Arial" w:cs="Arial"/>
          <w:sz w:val="20"/>
          <w:szCs w:val="20"/>
        </w:rPr>
      </w:pPr>
    </w:p>
    <w:p w14:paraId="5C5E24EF" w14:textId="77777777" w:rsidR="00AB1124" w:rsidRPr="00AB1124" w:rsidRDefault="00AB1124" w:rsidP="00AB1124">
      <w:pPr>
        <w:jc w:val="center"/>
        <w:rPr>
          <w:rFonts w:ascii="Arial" w:hAnsi="Arial" w:cs="Arial"/>
          <w:sz w:val="20"/>
          <w:szCs w:val="20"/>
        </w:rPr>
      </w:pPr>
    </w:p>
    <w:p w14:paraId="22BBBB5E" w14:textId="77777777" w:rsidR="00AB1124" w:rsidRPr="00AB1124" w:rsidRDefault="00AB1124" w:rsidP="00AB1124">
      <w:pPr>
        <w:jc w:val="center"/>
        <w:rPr>
          <w:rFonts w:ascii="Arial" w:hAnsi="Arial" w:cs="Arial"/>
          <w:sz w:val="20"/>
          <w:szCs w:val="20"/>
        </w:rPr>
      </w:pPr>
    </w:p>
    <w:p w14:paraId="170FD71F" w14:textId="77777777" w:rsidR="00AB1124" w:rsidRPr="00AB1124" w:rsidRDefault="00AB1124" w:rsidP="00AB1124">
      <w:pPr>
        <w:jc w:val="center"/>
        <w:rPr>
          <w:rFonts w:ascii="Arial" w:hAnsi="Arial" w:cs="Arial"/>
          <w:sz w:val="20"/>
          <w:szCs w:val="20"/>
        </w:rPr>
      </w:pPr>
    </w:p>
    <w:p w14:paraId="55BC8F29" w14:textId="77777777" w:rsidR="00AB1124" w:rsidRPr="00AB1124" w:rsidRDefault="00AB1124" w:rsidP="00AB1124">
      <w:pPr>
        <w:jc w:val="center"/>
        <w:rPr>
          <w:rFonts w:ascii="Arial" w:hAnsi="Arial" w:cs="Arial"/>
          <w:sz w:val="20"/>
          <w:szCs w:val="20"/>
        </w:rPr>
      </w:pPr>
    </w:p>
    <w:p w14:paraId="3DCCFC00" w14:textId="77777777" w:rsidR="00AB1124" w:rsidRPr="00AB1124" w:rsidRDefault="00AB1124" w:rsidP="00AB1124">
      <w:pPr>
        <w:jc w:val="center"/>
        <w:rPr>
          <w:rFonts w:ascii="Arial" w:hAnsi="Arial" w:cs="Arial"/>
          <w:sz w:val="20"/>
          <w:szCs w:val="20"/>
        </w:rPr>
      </w:pPr>
    </w:p>
    <w:p w14:paraId="7BEC593F" w14:textId="77777777" w:rsidR="00AB1124" w:rsidRPr="00AB1124" w:rsidRDefault="00AB1124" w:rsidP="00AB1124">
      <w:pPr>
        <w:jc w:val="center"/>
        <w:rPr>
          <w:rFonts w:ascii="Arial" w:hAnsi="Arial" w:cs="Arial"/>
          <w:sz w:val="20"/>
          <w:szCs w:val="20"/>
        </w:rPr>
      </w:pPr>
    </w:p>
    <w:p w14:paraId="3528D08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78A618C9" wp14:editId="1711D7AD">
            <wp:extent cx="942975" cy="942975"/>
            <wp:effectExtent l="0" t="0" r="0" b="0"/>
            <wp:docPr id="2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228BB6AE" wp14:editId="64EBF8D7">
            <wp:extent cx="1647825" cy="971550"/>
            <wp:effectExtent l="0" t="0" r="0" b="0"/>
            <wp:docPr id="2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3AAC722A" w14:textId="77777777" w:rsidTr="00EC7D7F">
        <w:tc>
          <w:tcPr>
            <w:tcW w:w="1167" w:type="dxa"/>
            <w:vAlign w:val="center"/>
          </w:tcPr>
          <w:p w14:paraId="79D3C033" w14:textId="77777777" w:rsidR="00AB1124" w:rsidRPr="00AB1124" w:rsidRDefault="00AB1124" w:rsidP="00EC7D7F">
            <w:pPr>
              <w:outlineLvl w:val="0"/>
              <w:rPr>
                <w:rFonts w:ascii="Arial" w:hAnsi="Arial" w:cs="Arial"/>
                <w:b/>
                <w:sz w:val="20"/>
                <w:szCs w:val="20"/>
              </w:rPr>
            </w:pPr>
            <w:bookmarkStart w:id="13" w:name="d13"/>
            <w:r w:rsidRPr="00AB1124">
              <w:rPr>
                <w:rFonts w:ascii="Arial" w:hAnsi="Arial" w:cs="Arial"/>
                <w:b/>
                <w:sz w:val="20"/>
                <w:szCs w:val="20"/>
              </w:rPr>
              <w:t>Dönem</w:t>
            </w:r>
            <w:bookmarkEnd w:id="13"/>
          </w:p>
        </w:tc>
        <w:tc>
          <w:tcPr>
            <w:tcW w:w="1262" w:type="dxa"/>
            <w:vAlign w:val="center"/>
          </w:tcPr>
          <w:p w14:paraId="4B814E7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04A498EB"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2B1D07E5" w14:textId="77777777" w:rsidTr="00EC7D7F">
        <w:tc>
          <w:tcPr>
            <w:tcW w:w="1668" w:type="dxa"/>
            <w:vAlign w:val="center"/>
          </w:tcPr>
          <w:p w14:paraId="398B12D0"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75D8C2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4AD799A7"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4C2E667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Uzmanlık Alan Dersi</w:t>
            </w:r>
          </w:p>
        </w:tc>
      </w:tr>
    </w:tbl>
    <w:p w14:paraId="13C4A5ED"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043DD2D"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7A1E1E61"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708072A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0ABBAE5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5D1B02B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F6641BB"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688F81D"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FA358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388B3E0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50D8496B"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14857F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60833946"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5391F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1B8103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06026D80"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50F48577"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4FB0FA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598" w:type="pct"/>
            <w:tcBorders>
              <w:top w:val="single" w:sz="4" w:space="0" w:color="auto"/>
              <w:left w:val="single" w:sz="4" w:space="0" w:color="auto"/>
              <w:bottom w:val="single" w:sz="12" w:space="0" w:color="auto"/>
            </w:tcBorders>
            <w:vAlign w:val="center"/>
          </w:tcPr>
          <w:p w14:paraId="538AADA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0A34B2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22C36D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E3F31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1184" w:type="pct"/>
            <w:tcBorders>
              <w:top w:val="single" w:sz="4" w:space="0" w:color="auto"/>
              <w:left w:val="single" w:sz="4" w:space="0" w:color="auto"/>
              <w:bottom w:val="single" w:sz="12" w:space="0" w:color="auto"/>
            </w:tcBorders>
            <w:vAlign w:val="center"/>
          </w:tcPr>
          <w:p w14:paraId="195929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0C99DEB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062EBEC4"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62F78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8966590"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A5906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54659B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916879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505DC6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4999FCC"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7CC31F73"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649A6C5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133A75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4AF4FEA"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2108726A"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941C2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F57A748"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C19FE1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C365B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C5F3E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6CEC46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7E32209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0B9589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1884DC2"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651BC81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5D8188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106D8E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4189B5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F0B4C44"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0F799E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7BDA244"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3C2326B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EBCEE3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10B7FF6"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138BAE3"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68666AF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63799EB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B902E1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5440CE1"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EAEF140"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869F21B" w14:textId="77777777" w:rsidR="00AB1124" w:rsidRPr="00AB1124" w:rsidRDefault="00AB1124" w:rsidP="00EC7D7F">
            <w:pPr>
              <w:jc w:val="center"/>
              <w:rPr>
                <w:rFonts w:ascii="Arial" w:hAnsi="Arial" w:cs="Arial"/>
                <w:sz w:val="20"/>
                <w:szCs w:val="20"/>
              </w:rPr>
            </w:pPr>
          </w:p>
        </w:tc>
      </w:tr>
      <w:tr w:rsidR="00AB1124" w:rsidRPr="00AB1124" w14:paraId="059A6FE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BCAD96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004099B"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75F165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48CD4344" w14:textId="77777777" w:rsidR="00AB1124" w:rsidRPr="00AB1124" w:rsidRDefault="00AB1124" w:rsidP="00EC7D7F">
            <w:pPr>
              <w:jc w:val="center"/>
              <w:rPr>
                <w:rFonts w:ascii="Arial" w:hAnsi="Arial" w:cs="Arial"/>
                <w:sz w:val="20"/>
                <w:szCs w:val="20"/>
              </w:rPr>
            </w:pPr>
          </w:p>
        </w:tc>
      </w:tr>
      <w:tr w:rsidR="00AB1124" w:rsidRPr="00AB1124" w14:paraId="511684C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0C4CA5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8932D04"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7132E23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481E65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29FD41F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7F17C5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63C2DF0"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3DBB0E3B"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4C1DB032" w14:textId="77777777" w:rsidR="00AB1124" w:rsidRPr="00AB1124" w:rsidRDefault="00AB1124" w:rsidP="00EC7D7F">
            <w:pPr>
              <w:jc w:val="center"/>
              <w:rPr>
                <w:rFonts w:ascii="Arial" w:hAnsi="Arial" w:cs="Arial"/>
                <w:sz w:val="20"/>
                <w:szCs w:val="20"/>
              </w:rPr>
            </w:pPr>
          </w:p>
        </w:tc>
      </w:tr>
      <w:tr w:rsidR="00AB1124" w:rsidRPr="00AB1124" w14:paraId="070B2E83"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3D74A8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5525184"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620E0B3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4FD059A0" w14:textId="77777777" w:rsidR="00AB1124" w:rsidRPr="00AB1124" w:rsidRDefault="00AB1124" w:rsidP="00AB1124">
            <w:pPr>
              <w:jc w:val="center"/>
              <w:rPr>
                <w:rFonts w:ascii="Arial" w:hAnsi="Arial" w:cs="Arial"/>
                <w:sz w:val="20"/>
                <w:szCs w:val="20"/>
              </w:rPr>
            </w:pPr>
            <w:r w:rsidRPr="00AB1124">
              <w:rPr>
                <w:rFonts w:ascii="Arial" w:hAnsi="Arial" w:cs="Arial"/>
                <w:sz w:val="20"/>
                <w:szCs w:val="20"/>
              </w:rPr>
              <w:t>60</w:t>
            </w:r>
          </w:p>
        </w:tc>
      </w:tr>
      <w:tr w:rsidR="00AB1124" w:rsidRPr="00AB1124" w14:paraId="7D0A2F6D"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30413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E79ADB7"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D8823A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ACA62A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1379CD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 ve Otel İşletmeciliği Anabilim Dalında Yüksek Lisans öğrenimi gören ve tez döneminde olan öğrencinin tez çalışmasına rehberlik etmek ve tez projesi ile ilgili, öğrencinin bilgi beceri ve tutum kazanmasını hedeflemektedir. Bu doğrultuda dersi alan öğrenciye, sosyal ve beşeri bir bilim olarak Turizm’in kaynaklarını objektif olarak kullanabilme, tez çalışmasına konu olan süreçle ilgili </w:t>
            </w:r>
            <w:proofErr w:type="gramStart"/>
            <w:r w:rsidRPr="00AB1124">
              <w:rPr>
                <w:rFonts w:ascii="Arial" w:hAnsi="Arial" w:cs="Arial"/>
                <w:sz w:val="20"/>
                <w:szCs w:val="20"/>
              </w:rPr>
              <w:t>literatürü</w:t>
            </w:r>
            <w:proofErr w:type="gramEnd"/>
            <w:r w:rsidRPr="00AB1124">
              <w:rPr>
                <w:rFonts w:ascii="Arial" w:hAnsi="Arial" w:cs="Arial"/>
                <w:sz w:val="20"/>
                <w:szCs w:val="20"/>
              </w:rPr>
              <w:t xml:space="preserve"> izleyebilme ve değerlendirebilme yeteneği ile tez konusu ile ilgili araştırma ve uygulama yapabilme becerisi kazandırmaktır.</w:t>
            </w:r>
            <w:r w:rsidRPr="00AB1124">
              <w:rPr>
                <w:rFonts w:ascii="Arial" w:hAnsi="Arial" w:cs="Arial"/>
                <w:color w:val="000000"/>
                <w:sz w:val="20"/>
                <w:szCs w:val="20"/>
              </w:rPr>
              <w:t xml:space="preserve"> </w:t>
            </w:r>
          </w:p>
        </w:tc>
      </w:tr>
      <w:tr w:rsidR="00AB1124" w:rsidRPr="00AB1124" w14:paraId="1DEAEFD5"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ACD28D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7BA5AD01" w14:textId="77777777" w:rsidR="00AB1124" w:rsidRPr="00AB1124" w:rsidRDefault="00AB1124" w:rsidP="00EC7D7F">
            <w:pPr>
              <w:rPr>
                <w:rFonts w:ascii="Arial" w:hAnsi="Arial" w:cs="Arial"/>
                <w:sz w:val="20"/>
                <w:szCs w:val="20"/>
              </w:rPr>
            </w:pPr>
            <w:r w:rsidRPr="00AB1124">
              <w:rPr>
                <w:rFonts w:ascii="Arial" w:hAnsi="Arial" w:cs="Arial"/>
                <w:sz w:val="20"/>
                <w:szCs w:val="20"/>
              </w:rPr>
              <w:t>Yapılacak tez çalışmasında güncel konuların takip edilmesi ve bilgi aktarımının gerçekleştirilmesi.</w:t>
            </w:r>
          </w:p>
        </w:tc>
      </w:tr>
      <w:tr w:rsidR="00AB1124" w:rsidRPr="00AB1124" w14:paraId="2D9D20BE"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8FF8A9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E74458D" w14:textId="77777777" w:rsidR="00AB1124" w:rsidRPr="00AB1124" w:rsidRDefault="00AB1124" w:rsidP="00EC7D7F">
            <w:pPr>
              <w:rPr>
                <w:rFonts w:ascii="Arial" w:hAnsi="Arial" w:cs="Arial"/>
                <w:sz w:val="20"/>
                <w:szCs w:val="20"/>
              </w:rPr>
            </w:pPr>
            <w:r w:rsidRPr="00AB1124">
              <w:rPr>
                <w:rFonts w:ascii="Arial" w:hAnsi="Arial" w:cs="Arial"/>
                <w:sz w:val="20"/>
                <w:szCs w:val="20"/>
              </w:rPr>
              <w:t>Yüksek Lisans tez dönemindeki öğrenciye bilimsel alandaki bilgi, görgü ve deneyimlerinin aktarılması, bilimsel etik ve çalışma disiplininin kazandırılması hususunda danışmanlık yapmayı içermektedir.</w:t>
            </w:r>
          </w:p>
        </w:tc>
      </w:tr>
      <w:tr w:rsidR="00AB1124" w:rsidRPr="00AB1124" w14:paraId="44834BB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FDEFC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BE4FF42"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1) Tez konusunun araştırma yöntemlerini planlayabilmek. </w:t>
            </w:r>
          </w:p>
          <w:p w14:paraId="2B216FF4"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2) Alanı ile ilgili metinleri ayırt edebilme ve derleyebilmek </w:t>
            </w:r>
          </w:p>
          <w:p w14:paraId="3CD0A979"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3) Alanı ile ilgili metinleri düzenleyebilmek ve bir araya getirebilmek. </w:t>
            </w:r>
          </w:p>
          <w:p w14:paraId="2C026BE3"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4) Alanı ile ilgili verilerin toplanması, değerlendirilmesi, yorumlanması, duyurulması aşamalarında; bilimsel sosyal ve etik değerleri gözetmek. </w:t>
            </w:r>
          </w:p>
          <w:p w14:paraId="73F1B0A3"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5) Konu ile ilgili gelişimi özetleyen bir sunum hazırlayabilmek. </w:t>
            </w:r>
          </w:p>
          <w:p w14:paraId="1A1260DE"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6) Konunun amacını ve sonucunu değerlendirebilmek. </w:t>
            </w:r>
          </w:p>
          <w:p w14:paraId="4E1ADDAB"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7) Konu ile ilgili yeni veriler türetebilmek. </w:t>
            </w:r>
          </w:p>
          <w:p w14:paraId="77B6CBB9"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8) Konunun içeriğine uygun uygulama projesini tasarlamak. </w:t>
            </w:r>
          </w:p>
          <w:p w14:paraId="3AB279E9"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9) Konunun içeriğine uygun uygulama projesini uygulamak. </w:t>
            </w:r>
          </w:p>
          <w:p w14:paraId="6BFBA34D"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10) Konu ile ilgili yabancı dil çevirilerini organize etmek. </w:t>
            </w:r>
          </w:p>
          <w:p w14:paraId="2FB4C200"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11) Tez çalışması ile ilgili savunma sunumu hazırlayabilmek. </w:t>
            </w:r>
          </w:p>
        </w:tc>
      </w:tr>
      <w:tr w:rsidR="00AB1124" w:rsidRPr="00AB1124" w14:paraId="104100FB"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BFDBE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508B6F7D"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Konu ile ilgili tez, makale vb. </w:t>
            </w:r>
            <w:proofErr w:type="gramStart"/>
            <w:r w:rsidRPr="00AB1124">
              <w:rPr>
                <w:rFonts w:ascii="Arial" w:hAnsi="Arial" w:cs="Arial"/>
                <w:sz w:val="20"/>
                <w:szCs w:val="20"/>
              </w:rPr>
              <w:t>literatür</w:t>
            </w:r>
            <w:proofErr w:type="gramEnd"/>
            <w:r w:rsidRPr="00AB1124">
              <w:rPr>
                <w:rFonts w:ascii="Arial" w:hAnsi="Arial" w:cs="Arial"/>
                <w:sz w:val="20"/>
                <w:szCs w:val="20"/>
              </w:rPr>
              <w:t xml:space="preserve">, internet kaynakları </w:t>
            </w:r>
          </w:p>
        </w:tc>
      </w:tr>
      <w:tr w:rsidR="00AB1124" w:rsidRPr="00AB1124" w14:paraId="0A0327C4"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8CF46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32C6A70B"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Araştırma Yöntemleri ve İstatistik-Ekonometrik Modelleri içeren çeşitli kaynaklar, Paket programlar</w:t>
            </w:r>
          </w:p>
        </w:tc>
      </w:tr>
      <w:tr w:rsidR="00AB1124" w:rsidRPr="00AB1124" w14:paraId="50DD6977"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6194A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0354376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923E348" w14:textId="77777777" w:rsidR="00AB1124" w:rsidRPr="00AB1124" w:rsidRDefault="00AB1124" w:rsidP="00AB1124">
      <w:pPr>
        <w:rPr>
          <w:rFonts w:ascii="Arial" w:hAnsi="Arial" w:cs="Arial"/>
          <w:i/>
          <w:sz w:val="20"/>
          <w:szCs w:val="20"/>
        </w:rPr>
      </w:pPr>
    </w:p>
    <w:p w14:paraId="50D324F6"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059058D"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F3DC91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6E11F9A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236A58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579D5F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4D8609A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A2AF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vAlign w:val="center"/>
          </w:tcPr>
          <w:p w14:paraId="763AEC3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Tez konusu araştırması </w:t>
            </w:r>
          </w:p>
        </w:tc>
      </w:tr>
      <w:tr w:rsidR="00AB1124" w:rsidRPr="00AB1124" w14:paraId="2F87B8E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2CFA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vAlign w:val="center"/>
          </w:tcPr>
          <w:p w14:paraId="1A8D0865"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Konu ile ilgili </w:t>
            </w:r>
            <w:proofErr w:type="gramStart"/>
            <w:r w:rsidRPr="00AB1124">
              <w:rPr>
                <w:rFonts w:ascii="Arial" w:hAnsi="Arial" w:cs="Arial"/>
                <w:sz w:val="20"/>
                <w:szCs w:val="20"/>
              </w:rPr>
              <w:t>literatür</w:t>
            </w:r>
            <w:proofErr w:type="gramEnd"/>
            <w:r w:rsidRPr="00AB1124">
              <w:rPr>
                <w:rFonts w:ascii="Arial" w:hAnsi="Arial" w:cs="Arial"/>
                <w:sz w:val="20"/>
                <w:szCs w:val="20"/>
              </w:rPr>
              <w:t xml:space="preserve"> takibi </w:t>
            </w:r>
          </w:p>
        </w:tc>
      </w:tr>
      <w:tr w:rsidR="00AB1124" w:rsidRPr="00AB1124" w14:paraId="2AF89C3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CE12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vAlign w:val="center"/>
          </w:tcPr>
          <w:p w14:paraId="70A2A74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5FCED36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E8EF92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vAlign w:val="center"/>
          </w:tcPr>
          <w:p w14:paraId="6DF80B1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0C61BE1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C9163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vAlign w:val="center"/>
          </w:tcPr>
          <w:p w14:paraId="10AE5E3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kibi </w:t>
            </w:r>
          </w:p>
        </w:tc>
      </w:tr>
      <w:tr w:rsidR="00AB1124" w:rsidRPr="00AB1124" w14:paraId="66CDDBD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CC6958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vAlign w:val="center"/>
          </w:tcPr>
          <w:p w14:paraId="0964459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kale inceleme </w:t>
            </w:r>
          </w:p>
        </w:tc>
      </w:tr>
      <w:tr w:rsidR="00AB1124" w:rsidRPr="00AB1124" w14:paraId="746BBA2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2778C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3F63D83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inceme </w:t>
            </w:r>
          </w:p>
        </w:tc>
      </w:tr>
      <w:tr w:rsidR="00AB1124" w:rsidRPr="00AB1124" w14:paraId="4A2F7E6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3D290F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vAlign w:val="center"/>
          </w:tcPr>
          <w:p w14:paraId="201113C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0537AE7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B11CE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vAlign w:val="center"/>
          </w:tcPr>
          <w:p w14:paraId="15309E5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606F0C2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2C3D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vAlign w:val="center"/>
          </w:tcPr>
          <w:p w14:paraId="7049F5F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kibi </w:t>
            </w:r>
          </w:p>
        </w:tc>
      </w:tr>
      <w:tr w:rsidR="00AB1124" w:rsidRPr="00AB1124" w14:paraId="3363A49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F3230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636EF96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inceme </w:t>
            </w:r>
          </w:p>
        </w:tc>
      </w:tr>
      <w:tr w:rsidR="00AB1124" w:rsidRPr="00AB1124" w14:paraId="7E7F923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ADEE1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vAlign w:val="center"/>
          </w:tcPr>
          <w:p w14:paraId="7B942C9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kale inceleme </w:t>
            </w:r>
          </w:p>
        </w:tc>
      </w:tr>
      <w:tr w:rsidR="00AB1124" w:rsidRPr="00AB1124" w14:paraId="27124B3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184D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vAlign w:val="center"/>
          </w:tcPr>
          <w:p w14:paraId="624FB65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26A965B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DC7E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vAlign w:val="center"/>
          </w:tcPr>
          <w:p w14:paraId="3CF1E34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40F354BD"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BAF59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104671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5206B4C5"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38010D8D"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6651C8C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A91352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FB089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129DDB3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CF0412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97D921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B71A8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725AEF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259F0A4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15A00C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4DC10CE" w14:textId="77777777" w:rsidR="00AB1124" w:rsidRPr="00AB1124" w:rsidRDefault="00AB1124" w:rsidP="00EC7D7F">
            <w:pPr>
              <w:jc w:val="center"/>
              <w:rPr>
                <w:rFonts w:ascii="Arial" w:hAnsi="Arial" w:cs="Arial"/>
                <w:sz w:val="20"/>
                <w:szCs w:val="20"/>
              </w:rPr>
            </w:pPr>
          </w:p>
        </w:tc>
      </w:tr>
      <w:tr w:rsidR="00AB1124" w:rsidRPr="00AB1124" w14:paraId="397372C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15B563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2807B3E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A8E888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9188A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D96B391" w14:textId="77777777" w:rsidR="00AB1124" w:rsidRPr="00AB1124" w:rsidRDefault="00AB1124" w:rsidP="00EC7D7F">
            <w:pPr>
              <w:jc w:val="center"/>
              <w:rPr>
                <w:rFonts w:ascii="Arial" w:hAnsi="Arial" w:cs="Arial"/>
                <w:sz w:val="20"/>
                <w:szCs w:val="20"/>
              </w:rPr>
            </w:pPr>
          </w:p>
        </w:tc>
      </w:tr>
      <w:tr w:rsidR="00AB1124" w:rsidRPr="00AB1124" w14:paraId="25F4241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D062E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14516F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228FF6E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7FEB8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201B11A" w14:textId="77777777" w:rsidR="00AB1124" w:rsidRPr="00AB1124" w:rsidRDefault="00AB1124" w:rsidP="00EC7D7F">
            <w:pPr>
              <w:jc w:val="center"/>
              <w:rPr>
                <w:rFonts w:ascii="Arial" w:hAnsi="Arial" w:cs="Arial"/>
                <w:sz w:val="20"/>
                <w:szCs w:val="20"/>
              </w:rPr>
            </w:pPr>
          </w:p>
        </w:tc>
      </w:tr>
      <w:tr w:rsidR="00AB1124" w:rsidRPr="00AB1124" w14:paraId="1C573C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21A35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6272A06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628121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EEF3CA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AF60CD7" w14:textId="77777777" w:rsidR="00AB1124" w:rsidRPr="00AB1124" w:rsidRDefault="00AB1124" w:rsidP="00EC7D7F">
            <w:pPr>
              <w:jc w:val="center"/>
              <w:rPr>
                <w:rFonts w:ascii="Arial" w:hAnsi="Arial" w:cs="Arial"/>
                <w:sz w:val="20"/>
                <w:szCs w:val="20"/>
              </w:rPr>
            </w:pPr>
          </w:p>
        </w:tc>
      </w:tr>
      <w:tr w:rsidR="00AB1124" w:rsidRPr="00AB1124" w14:paraId="1EEBFEF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9B883F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16AA8A0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277EAB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1862FBB"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3E1F7CB" w14:textId="77777777" w:rsidR="00AB1124" w:rsidRPr="00AB1124" w:rsidRDefault="00AB1124" w:rsidP="00EC7D7F">
            <w:pPr>
              <w:jc w:val="center"/>
              <w:rPr>
                <w:rFonts w:ascii="Arial" w:hAnsi="Arial" w:cs="Arial"/>
                <w:sz w:val="20"/>
                <w:szCs w:val="20"/>
              </w:rPr>
            </w:pPr>
          </w:p>
        </w:tc>
      </w:tr>
      <w:tr w:rsidR="00AB1124" w:rsidRPr="00AB1124" w14:paraId="337E73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A00F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3D6CA70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C518A1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F2AA1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170E7EF" w14:textId="77777777" w:rsidR="00AB1124" w:rsidRPr="00AB1124" w:rsidRDefault="00AB1124" w:rsidP="00EC7D7F">
            <w:pPr>
              <w:jc w:val="center"/>
              <w:rPr>
                <w:rFonts w:ascii="Arial" w:hAnsi="Arial" w:cs="Arial"/>
                <w:sz w:val="20"/>
                <w:szCs w:val="20"/>
              </w:rPr>
            </w:pPr>
          </w:p>
        </w:tc>
      </w:tr>
      <w:tr w:rsidR="00AB1124" w:rsidRPr="00AB1124" w14:paraId="09257F6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521A7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471FF33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2FC21B7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4A4443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CDA2E0C" w14:textId="77777777" w:rsidR="00AB1124" w:rsidRPr="00AB1124" w:rsidRDefault="00AB1124" w:rsidP="00EC7D7F">
            <w:pPr>
              <w:jc w:val="center"/>
              <w:rPr>
                <w:rFonts w:ascii="Arial" w:hAnsi="Arial" w:cs="Arial"/>
                <w:sz w:val="20"/>
                <w:szCs w:val="20"/>
              </w:rPr>
            </w:pPr>
          </w:p>
        </w:tc>
      </w:tr>
      <w:tr w:rsidR="00AB1124" w:rsidRPr="00AB1124" w14:paraId="366084B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E95E5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791E0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25A89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664D0F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4B1719D" w14:textId="77777777" w:rsidR="00AB1124" w:rsidRPr="00AB1124" w:rsidRDefault="00AB1124" w:rsidP="00EC7D7F">
            <w:pPr>
              <w:jc w:val="center"/>
              <w:rPr>
                <w:rFonts w:ascii="Arial" w:hAnsi="Arial" w:cs="Arial"/>
                <w:sz w:val="20"/>
                <w:szCs w:val="20"/>
              </w:rPr>
            </w:pPr>
          </w:p>
        </w:tc>
      </w:tr>
      <w:tr w:rsidR="00AB1124" w:rsidRPr="00AB1124" w14:paraId="7BE31C1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FD0B4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74AD5A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971EE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2E3BA3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56AC3B7" w14:textId="77777777" w:rsidR="00AB1124" w:rsidRPr="00AB1124" w:rsidRDefault="00AB1124" w:rsidP="00EC7D7F">
            <w:pPr>
              <w:jc w:val="center"/>
              <w:rPr>
                <w:rFonts w:ascii="Arial" w:hAnsi="Arial" w:cs="Arial"/>
                <w:sz w:val="20"/>
                <w:szCs w:val="20"/>
              </w:rPr>
            </w:pPr>
          </w:p>
        </w:tc>
      </w:tr>
      <w:tr w:rsidR="00AB1124" w:rsidRPr="00AB1124" w14:paraId="3C661164"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2BAA6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5D937E2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7E5B9AB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B4A9A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816C3E6" w14:textId="77777777" w:rsidR="00AB1124" w:rsidRPr="00AB1124" w:rsidRDefault="00AB1124" w:rsidP="00EC7D7F">
            <w:pPr>
              <w:jc w:val="center"/>
              <w:rPr>
                <w:rFonts w:ascii="Arial" w:hAnsi="Arial" w:cs="Arial"/>
                <w:sz w:val="20"/>
                <w:szCs w:val="20"/>
              </w:rPr>
            </w:pPr>
          </w:p>
        </w:tc>
      </w:tr>
      <w:tr w:rsidR="00AB1124" w:rsidRPr="00AB1124" w14:paraId="71359AB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2B604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0BC6D8B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675BF5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E39A5D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49D4A3C" w14:textId="77777777" w:rsidR="00AB1124" w:rsidRPr="00AB1124" w:rsidRDefault="00AB1124" w:rsidP="00EC7D7F">
            <w:pPr>
              <w:jc w:val="center"/>
              <w:rPr>
                <w:rFonts w:ascii="Arial" w:hAnsi="Arial" w:cs="Arial"/>
                <w:sz w:val="20"/>
                <w:szCs w:val="20"/>
              </w:rPr>
            </w:pPr>
          </w:p>
        </w:tc>
      </w:tr>
      <w:tr w:rsidR="00AB1124" w:rsidRPr="00AB1124" w14:paraId="2CBC70B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07C49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2B14D01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87FAFE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58C684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688E4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69571196"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43DFE71"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4C4A8DD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633075F4" w14:textId="77777777" w:rsidR="00AB1124" w:rsidRPr="00AB1124" w:rsidRDefault="00AB1124" w:rsidP="00AB1124">
      <w:pPr>
        <w:ind w:right="543"/>
        <w:rPr>
          <w:rFonts w:ascii="Arial" w:hAnsi="Arial" w:cs="Arial"/>
          <w:sz w:val="20"/>
          <w:szCs w:val="20"/>
        </w:rPr>
      </w:pPr>
      <w:r w:rsidRPr="00AB1124">
        <w:rPr>
          <w:rFonts w:ascii="Arial" w:hAnsi="Arial" w:cs="Arial"/>
          <w:sz w:val="20"/>
          <w:szCs w:val="20"/>
        </w:rPr>
        <w:t xml:space="preserve">            </w:t>
      </w:r>
    </w:p>
    <w:p w14:paraId="5529ED5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44837C1F" w14:textId="77777777" w:rsidR="00AB1124" w:rsidRPr="00AB1124" w:rsidRDefault="00AB1124" w:rsidP="00AB1124">
      <w:pPr>
        <w:ind w:left="567" w:right="-426" w:firstLine="708"/>
        <w:jc w:val="right"/>
        <w:rPr>
          <w:rFonts w:ascii="Arial" w:hAnsi="Arial" w:cs="Arial"/>
          <w:sz w:val="20"/>
          <w:szCs w:val="20"/>
          <w:lang w:val="en-US"/>
        </w:rPr>
      </w:pPr>
      <w:r w:rsidRPr="00AB1124">
        <w:rPr>
          <w:rFonts w:ascii="Arial" w:hAnsi="Arial" w:cs="Arial"/>
          <w:sz w:val="20"/>
          <w:szCs w:val="20"/>
        </w:rPr>
        <w:t>Prof. Dr. Cihan SEÇİLMİŞ</w:t>
      </w:r>
      <w:r w:rsidRPr="00AB1124">
        <w:rPr>
          <w:rFonts w:ascii="Arial" w:hAnsi="Arial" w:cs="Arial"/>
          <w:sz w:val="20"/>
          <w:szCs w:val="20"/>
          <w:lang w:val="en-US"/>
        </w:rPr>
        <w:t xml:space="preserve"> </w:t>
      </w:r>
    </w:p>
    <w:p w14:paraId="033D96B8" w14:textId="77777777" w:rsidR="00AB1124" w:rsidRPr="00AB1124" w:rsidRDefault="00AB1124" w:rsidP="00AB1124">
      <w:pPr>
        <w:ind w:left="567" w:right="543" w:firstLine="708"/>
        <w:jc w:val="right"/>
        <w:rPr>
          <w:rFonts w:ascii="Arial" w:hAnsi="Arial" w:cs="Arial"/>
          <w:sz w:val="20"/>
          <w:szCs w:val="20"/>
        </w:rPr>
      </w:pPr>
    </w:p>
    <w:p w14:paraId="6CCBC212"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5FE11357" w14:textId="77777777" w:rsidR="00AB1124" w:rsidRPr="00AB1124" w:rsidRDefault="00AB1124" w:rsidP="00AB1124">
      <w:pPr>
        <w:jc w:val="center"/>
        <w:rPr>
          <w:rFonts w:ascii="Arial" w:hAnsi="Arial" w:cs="Arial"/>
          <w:sz w:val="20"/>
          <w:szCs w:val="20"/>
        </w:rPr>
      </w:pPr>
    </w:p>
    <w:p w14:paraId="58AFE99D" w14:textId="77777777" w:rsidR="00AB1124" w:rsidRPr="00AB1124" w:rsidRDefault="00AB1124" w:rsidP="00AB1124">
      <w:pPr>
        <w:jc w:val="center"/>
        <w:rPr>
          <w:rFonts w:ascii="Arial" w:hAnsi="Arial" w:cs="Arial"/>
          <w:sz w:val="20"/>
          <w:szCs w:val="20"/>
        </w:rPr>
      </w:pPr>
    </w:p>
    <w:p w14:paraId="6FA21349" w14:textId="77777777" w:rsidR="00AB1124" w:rsidRPr="00AB1124" w:rsidRDefault="00AB1124" w:rsidP="00AB1124">
      <w:pPr>
        <w:jc w:val="center"/>
        <w:rPr>
          <w:rFonts w:ascii="Arial" w:hAnsi="Arial" w:cs="Arial"/>
          <w:sz w:val="20"/>
          <w:szCs w:val="20"/>
        </w:rPr>
      </w:pPr>
    </w:p>
    <w:p w14:paraId="37CABCE6" w14:textId="77777777" w:rsidR="00AB1124" w:rsidRPr="00AB1124" w:rsidRDefault="00AB1124" w:rsidP="00AB1124">
      <w:pPr>
        <w:jc w:val="center"/>
        <w:rPr>
          <w:rFonts w:ascii="Arial" w:hAnsi="Arial" w:cs="Arial"/>
          <w:sz w:val="20"/>
          <w:szCs w:val="20"/>
        </w:rPr>
      </w:pPr>
    </w:p>
    <w:p w14:paraId="77BD9440" w14:textId="77777777" w:rsidR="00AB1124" w:rsidRPr="00AB1124" w:rsidRDefault="00AB1124" w:rsidP="00EC7D7F">
      <w:pPr>
        <w:rPr>
          <w:rFonts w:ascii="Arial" w:hAnsi="Arial" w:cs="Arial"/>
          <w:sz w:val="20"/>
          <w:szCs w:val="20"/>
        </w:rPr>
      </w:pPr>
    </w:p>
    <w:p w14:paraId="3EED4D24" w14:textId="77777777" w:rsidR="00AB1124" w:rsidRPr="00AB1124" w:rsidRDefault="00AB1124" w:rsidP="00AB1124">
      <w:pPr>
        <w:jc w:val="center"/>
        <w:rPr>
          <w:rFonts w:ascii="Arial" w:hAnsi="Arial" w:cs="Arial"/>
          <w:sz w:val="20"/>
          <w:szCs w:val="20"/>
        </w:rPr>
      </w:pPr>
    </w:p>
    <w:p w14:paraId="30B53B84" w14:textId="77777777" w:rsidR="00AB1124" w:rsidRPr="00AB1124" w:rsidRDefault="00AB1124" w:rsidP="00AB1124">
      <w:pPr>
        <w:jc w:val="center"/>
        <w:rPr>
          <w:rFonts w:ascii="Arial" w:hAnsi="Arial" w:cs="Arial"/>
          <w:sz w:val="20"/>
          <w:szCs w:val="20"/>
        </w:rPr>
      </w:pPr>
    </w:p>
    <w:p w14:paraId="33B8FDD6" w14:textId="77777777" w:rsidR="00AB1124" w:rsidRPr="00AB1124" w:rsidRDefault="00AB1124" w:rsidP="00AB1124">
      <w:pPr>
        <w:jc w:val="center"/>
        <w:rPr>
          <w:rFonts w:ascii="Arial" w:hAnsi="Arial" w:cs="Arial"/>
          <w:sz w:val="20"/>
          <w:szCs w:val="20"/>
        </w:rPr>
      </w:pPr>
    </w:p>
    <w:p w14:paraId="5AEECE23" w14:textId="77777777" w:rsidR="00AB1124" w:rsidRPr="00AB1124" w:rsidRDefault="00AB1124" w:rsidP="00AB1124">
      <w:pPr>
        <w:jc w:val="center"/>
        <w:rPr>
          <w:rFonts w:ascii="Arial" w:hAnsi="Arial" w:cs="Arial"/>
          <w:sz w:val="20"/>
          <w:szCs w:val="20"/>
        </w:rPr>
      </w:pPr>
    </w:p>
    <w:p w14:paraId="1666F4ED"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4BB642D2" wp14:editId="2A2E4FA7">
            <wp:extent cx="942975" cy="942975"/>
            <wp:effectExtent l="0" t="0" r="0" b="0"/>
            <wp:docPr id="2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4DB27995" wp14:editId="52EF20A5">
            <wp:extent cx="1647825" cy="971550"/>
            <wp:effectExtent l="0" t="0" r="0" b="0"/>
            <wp:docPr id="2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FEF759D" w14:textId="77777777" w:rsidTr="00EC7D7F">
        <w:tc>
          <w:tcPr>
            <w:tcW w:w="1167" w:type="dxa"/>
            <w:vAlign w:val="center"/>
          </w:tcPr>
          <w:p w14:paraId="06CEE445" w14:textId="77777777" w:rsidR="00AB1124" w:rsidRPr="00AB1124" w:rsidRDefault="00AB1124" w:rsidP="00EC7D7F">
            <w:pPr>
              <w:outlineLvl w:val="0"/>
              <w:rPr>
                <w:rFonts w:ascii="Arial" w:hAnsi="Arial" w:cs="Arial"/>
                <w:b/>
                <w:sz w:val="20"/>
                <w:szCs w:val="20"/>
              </w:rPr>
            </w:pPr>
            <w:bookmarkStart w:id="14" w:name="d14"/>
            <w:r w:rsidRPr="00AB1124">
              <w:rPr>
                <w:rFonts w:ascii="Arial" w:hAnsi="Arial" w:cs="Arial"/>
                <w:b/>
                <w:sz w:val="20"/>
                <w:szCs w:val="20"/>
              </w:rPr>
              <w:t>Dönem</w:t>
            </w:r>
            <w:bookmarkEnd w:id="14"/>
          </w:p>
        </w:tc>
        <w:tc>
          <w:tcPr>
            <w:tcW w:w="1262" w:type="dxa"/>
            <w:vAlign w:val="center"/>
          </w:tcPr>
          <w:p w14:paraId="4A17D91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707FB4FD"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5E2F9E62" w14:textId="77777777" w:rsidTr="00EC7D7F">
        <w:tc>
          <w:tcPr>
            <w:tcW w:w="1668" w:type="dxa"/>
            <w:vAlign w:val="center"/>
          </w:tcPr>
          <w:p w14:paraId="6E4F4D8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735D815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0</w:t>
            </w:r>
          </w:p>
        </w:tc>
        <w:tc>
          <w:tcPr>
            <w:tcW w:w="1560" w:type="dxa"/>
            <w:vAlign w:val="center"/>
          </w:tcPr>
          <w:p w14:paraId="6536DB7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48E3262"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Turizm İşletmelerinde Yatırım Projeleri</w:t>
            </w:r>
            <w:r w:rsidRPr="00AB1124">
              <w:rPr>
                <w:rFonts w:ascii="Arial" w:hAnsi="Arial" w:cs="Arial"/>
                <w:sz w:val="20"/>
                <w:szCs w:val="20"/>
              </w:rPr>
              <w:tab/>
            </w:r>
          </w:p>
        </w:tc>
      </w:tr>
    </w:tbl>
    <w:p w14:paraId="63DC0C10"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4C3572E1"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0BC7A253"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04AAFBD5"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2E8BDE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46DA9FE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2EA757C"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3984F549"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3CC2B9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54B99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10437476"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06D793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174398E2"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74CCC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7856BF0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01F5B1C6"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67A9F414"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7E05A1E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3920A6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34B2CE7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4AA7788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15C8CAD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53193E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0A76931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421E4D36"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9B1B9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511CBF53"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F84EE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9C734C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7A4197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15E137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395811CF"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6E4B4DC"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1EFB305E"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57B54D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771F1DB"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82F1D45"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2B015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8020EEC"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282AD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A3A37F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680F2E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BF3EE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AA1157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203456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28A802C"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663E6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183715F"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69C56DA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C23D4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6B63AC4"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37F946D9"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711FBDE8" w14:textId="77777777" w:rsidR="00AB1124" w:rsidRPr="00AB1124" w:rsidRDefault="00AB1124" w:rsidP="00EC7D7F">
            <w:pPr>
              <w:jc w:val="center"/>
              <w:rPr>
                <w:rFonts w:ascii="Arial" w:hAnsi="Arial" w:cs="Arial"/>
                <w:sz w:val="20"/>
                <w:szCs w:val="20"/>
                <w:highlight w:val="yellow"/>
              </w:rPr>
            </w:pPr>
          </w:p>
        </w:tc>
      </w:tr>
      <w:tr w:rsidR="00AB1124" w:rsidRPr="00AB1124" w14:paraId="433EBDF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60BBF8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BBFC2E3"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26A44952"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79D93E0" w14:textId="77777777" w:rsidR="00AB1124" w:rsidRPr="00AB1124" w:rsidRDefault="00AB1124" w:rsidP="00EC7D7F">
            <w:pPr>
              <w:jc w:val="center"/>
              <w:rPr>
                <w:rFonts w:ascii="Arial" w:hAnsi="Arial" w:cs="Arial"/>
                <w:sz w:val="20"/>
                <w:szCs w:val="20"/>
              </w:rPr>
            </w:pPr>
          </w:p>
        </w:tc>
      </w:tr>
      <w:tr w:rsidR="00AB1124" w:rsidRPr="00AB1124" w14:paraId="3D6C652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90B3C92"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F1F8695"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177AB7EE"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9EEE8F8" w14:textId="77777777" w:rsidR="00AB1124" w:rsidRPr="00AB1124" w:rsidRDefault="00AB1124" w:rsidP="00EC7D7F">
            <w:pPr>
              <w:jc w:val="center"/>
              <w:rPr>
                <w:rFonts w:ascii="Arial" w:hAnsi="Arial" w:cs="Arial"/>
                <w:sz w:val="20"/>
                <w:szCs w:val="20"/>
              </w:rPr>
            </w:pPr>
          </w:p>
        </w:tc>
      </w:tr>
      <w:tr w:rsidR="00AB1124" w:rsidRPr="00AB1124" w14:paraId="5FE4179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7295E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0EE03AF"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610039A"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6F67102A" w14:textId="77777777" w:rsidR="00AB1124" w:rsidRPr="00AB1124" w:rsidRDefault="00AB1124" w:rsidP="00EC7D7F">
            <w:pPr>
              <w:jc w:val="center"/>
              <w:rPr>
                <w:rFonts w:ascii="Arial" w:hAnsi="Arial" w:cs="Arial"/>
                <w:sz w:val="20"/>
                <w:szCs w:val="20"/>
              </w:rPr>
            </w:pPr>
          </w:p>
        </w:tc>
      </w:tr>
      <w:tr w:rsidR="00AB1124" w:rsidRPr="00AB1124" w14:paraId="19C6295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C68D65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CF39813"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581E144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14FBC520" w14:textId="77777777" w:rsidR="00AB1124" w:rsidRPr="00AB1124" w:rsidRDefault="00AB1124" w:rsidP="00EC7D7F">
            <w:pPr>
              <w:jc w:val="center"/>
              <w:rPr>
                <w:rFonts w:ascii="Arial" w:hAnsi="Arial" w:cs="Arial"/>
                <w:sz w:val="20"/>
                <w:szCs w:val="20"/>
              </w:rPr>
            </w:pPr>
          </w:p>
        </w:tc>
      </w:tr>
      <w:tr w:rsidR="00AB1124" w:rsidRPr="00AB1124" w14:paraId="07D8E86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22D3B8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C51C870"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6883707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57D6D5B" w14:textId="77777777" w:rsidR="00AB1124" w:rsidRPr="00AB1124" w:rsidRDefault="00AB1124" w:rsidP="00EC7D7F">
            <w:pPr>
              <w:jc w:val="center"/>
              <w:rPr>
                <w:rFonts w:ascii="Arial" w:hAnsi="Arial" w:cs="Arial"/>
                <w:sz w:val="20"/>
                <w:szCs w:val="20"/>
              </w:rPr>
            </w:pPr>
          </w:p>
        </w:tc>
      </w:tr>
      <w:tr w:rsidR="00AB1124" w:rsidRPr="00AB1124" w14:paraId="2B457EBA"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75918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01678D4"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9262E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68C010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3ABCBAC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41B6DF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B55EEF3"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9AD202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56C16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C468D72" w14:textId="77777777" w:rsidR="00AB1124" w:rsidRPr="00AB1124" w:rsidRDefault="00AB1124" w:rsidP="00EC7D7F">
            <w:pPr>
              <w:rPr>
                <w:rFonts w:ascii="Arial" w:hAnsi="Arial" w:cs="Arial"/>
                <w:sz w:val="20"/>
                <w:szCs w:val="20"/>
              </w:rPr>
            </w:pPr>
            <w:r w:rsidRPr="00AB1124">
              <w:rPr>
                <w:rFonts w:ascii="Arial" w:hAnsi="Arial" w:cs="Arial"/>
                <w:sz w:val="20"/>
                <w:szCs w:val="20"/>
              </w:rPr>
              <w:t>Proje kavramı, proje türleri, proje yönetimi ve planlama süreçleri, proje takımı oluşturma, turizm proje kaynaklarının araştırılması, bulunması, dağıtımı, kaynak sağlayan kurum ve kuruluşlar ve uyguladıkları süreçler</w:t>
            </w:r>
          </w:p>
        </w:tc>
      </w:tr>
      <w:tr w:rsidR="00AB1124" w:rsidRPr="00AB1124" w14:paraId="3362F6F9"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1B7A54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5D4B78B7" w14:textId="77777777" w:rsidR="00AB1124" w:rsidRPr="00AB1124" w:rsidRDefault="00AB1124" w:rsidP="00EC7D7F">
            <w:pPr>
              <w:rPr>
                <w:rFonts w:ascii="Arial" w:hAnsi="Arial" w:cs="Arial"/>
                <w:sz w:val="20"/>
                <w:szCs w:val="20"/>
              </w:rPr>
            </w:pPr>
            <w:r w:rsidRPr="00AB1124">
              <w:rPr>
                <w:rFonts w:ascii="Arial" w:hAnsi="Arial" w:cs="Arial"/>
                <w:sz w:val="20"/>
                <w:szCs w:val="20"/>
              </w:rPr>
              <w:t>Turizmde proje ve proje yönetimi kapsamındaki kavram ve ilişkileri tanıtmak, proje finansmanında kullanılan yöntemler, başvurulabilecek ulusal ve uluslararası kuruluşlar, bunlara başvuru süreçleri konusunda bilinç oluşturmak</w:t>
            </w:r>
          </w:p>
        </w:tc>
      </w:tr>
      <w:tr w:rsidR="00AB1124" w:rsidRPr="00AB1124" w14:paraId="6774B60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6A976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E43BB49"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Turizm işletmelerinde proje hazırlama, proje takımı kurma, yönetme ve proje finansmanı yöntemleri konusunda akademik ve pratik bilgiye sahip olma</w:t>
            </w:r>
          </w:p>
        </w:tc>
      </w:tr>
      <w:tr w:rsidR="00AB1124" w:rsidRPr="00AB1124" w14:paraId="4E5851AE" w14:textId="77777777" w:rsidTr="00EC7D7F">
        <w:trPr>
          <w:trHeight w:val="19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37955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60DCCEEB"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yönetim esaslarını uygulayabilme</w:t>
            </w:r>
          </w:p>
          <w:p w14:paraId="11FAF17A"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takımı oluşturma konusunda beceri</w:t>
            </w:r>
          </w:p>
          <w:p w14:paraId="630EA292"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Proje koşullarına uygun planlama ve </w:t>
            </w:r>
            <w:proofErr w:type="spellStart"/>
            <w:r w:rsidRPr="00AB1124">
              <w:rPr>
                <w:rFonts w:ascii="Arial" w:hAnsi="Arial" w:cs="Arial"/>
                <w:sz w:val="20"/>
                <w:szCs w:val="20"/>
              </w:rPr>
              <w:t>düzeltimleri</w:t>
            </w:r>
            <w:proofErr w:type="spellEnd"/>
            <w:r w:rsidRPr="00AB1124">
              <w:rPr>
                <w:rFonts w:ascii="Arial" w:hAnsi="Arial" w:cs="Arial"/>
                <w:sz w:val="20"/>
                <w:szCs w:val="20"/>
              </w:rPr>
              <w:t xml:space="preserve"> yapabilme</w:t>
            </w:r>
          </w:p>
          <w:p w14:paraId="437F9F4B"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çalışanlarının bireysel ve takım olarak performanslarını değerlendirebilme</w:t>
            </w:r>
          </w:p>
          <w:p w14:paraId="120EDB70"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koşullarına uygun kaynak seçeneklerini araştırıp belirleyebilme</w:t>
            </w:r>
          </w:p>
          <w:p w14:paraId="5F050D56"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Eldeki proje kaynaklarının </w:t>
            </w:r>
            <w:proofErr w:type="gramStart"/>
            <w:r w:rsidRPr="00AB1124">
              <w:rPr>
                <w:rFonts w:ascii="Arial" w:hAnsi="Arial" w:cs="Arial"/>
                <w:sz w:val="20"/>
                <w:szCs w:val="20"/>
              </w:rPr>
              <w:t>optimal</w:t>
            </w:r>
            <w:proofErr w:type="gramEnd"/>
            <w:r w:rsidRPr="00AB1124">
              <w:rPr>
                <w:rFonts w:ascii="Arial" w:hAnsi="Arial" w:cs="Arial"/>
                <w:sz w:val="20"/>
                <w:szCs w:val="20"/>
              </w:rPr>
              <w:t xml:space="preserve"> kullanımı konusunda planlama ve uygulama yapabilme</w:t>
            </w:r>
          </w:p>
          <w:p w14:paraId="5FDD782D"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finansmanı sağlayan kurum ve kuruluşların uygulamalarını kıyaslayarak en uygun seçeneği belirleyebilme</w:t>
            </w:r>
          </w:p>
        </w:tc>
      </w:tr>
      <w:tr w:rsidR="00AB1124" w:rsidRPr="00AB1124" w14:paraId="7D5BB72C"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4259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568B7B0"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Turizmde proje yönetimi ve finansmanı ile ilgili her türlü kitap, makale, rapor, resmi internet siteleri ve veri bankaları</w:t>
            </w:r>
          </w:p>
        </w:tc>
      </w:tr>
      <w:tr w:rsidR="00AB1124" w:rsidRPr="00AB1124" w14:paraId="2BC801B8"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8F03D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392A4C6" w14:textId="77777777" w:rsidR="00AB1124" w:rsidRPr="00AB1124" w:rsidRDefault="00AB1124" w:rsidP="00EC7D7F">
            <w:pPr>
              <w:ind w:left="29"/>
              <w:rPr>
                <w:rFonts w:ascii="Arial" w:hAnsi="Arial" w:cs="Arial"/>
                <w:sz w:val="20"/>
                <w:szCs w:val="20"/>
              </w:rPr>
            </w:pPr>
          </w:p>
        </w:tc>
      </w:tr>
      <w:tr w:rsidR="00AB1124" w:rsidRPr="00AB1124" w14:paraId="5BE6135C"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F6B5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3DA772A6" w14:textId="77777777" w:rsidR="00AB1124" w:rsidRPr="00AB1124" w:rsidRDefault="00AB1124" w:rsidP="00EC7D7F">
            <w:pPr>
              <w:jc w:val="both"/>
              <w:rPr>
                <w:rFonts w:ascii="Arial" w:hAnsi="Arial" w:cs="Arial"/>
                <w:sz w:val="20"/>
                <w:szCs w:val="20"/>
              </w:rPr>
            </w:pPr>
          </w:p>
        </w:tc>
      </w:tr>
    </w:tbl>
    <w:p w14:paraId="24818E16" w14:textId="77777777" w:rsidR="00AB1124" w:rsidRPr="00AB1124" w:rsidRDefault="00AB1124" w:rsidP="00AB1124">
      <w:pPr>
        <w:rPr>
          <w:rFonts w:ascii="Arial" w:hAnsi="Arial" w:cs="Arial"/>
          <w:i/>
          <w:sz w:val="20"/>
          <w:szCs w:val="20"/>
        </w:rPr>
      </w:pPr>
    </w:p>
    <w:p w14:paraId="1934976B"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lastRenderedPageBreak/>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0226414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A1AAE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3AC157A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10A20C3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3BB7D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12E589E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4D1D4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776904A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Proje Kavramı, Özellikleri, Türleri</w:t>
            </w:r>
          </w:p>
        </w:tc>
      </w:tr>
      <w:tr w:rsidR="00AB1124" w:rsidRPr="00AB1124" w14:paraId="07A8075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E79A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722EC77D"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Genel Proje Adımları</w:t>
            </w:r>
          </w:p>
        </w:tc>
      </w:tr>
      <w:tr w:rsidR="00AB1124" w:rsidRPr="00AB1124" w14:paraId="2048909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2F45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3489A9EC" w14:textId="77777777" w:rsidR="00AB1124" w:rsidRPr="00AB1124" w:rsidRDefault="00AB1124" w:rsidP="00EC7D7F">
            <w:pPr>
              <w:rPr>
                <w:rFonts w:ascii="Arial" w:hAnsi="Arial" w:cs="Arial"/>
                <w:sz w:val="20"/>
                <w:szCs w:val="20"/>
              </w:rPr>
            </w:pPr>
            <w:r w:rsidRPr="00AB1124">
              <w:rPr>
                <w:rFonts w:ascii="Arial" w:hAnsi="Arial" w:cs="Arial"/>
                <w:sz w:val="20"/>
                <w:szCs w:val="20"/>
              </w:rPr>
              <w:t>Turizmde Proje Yönetiminin Esasları, Fonksiyonları Tarihçesi, Günümüzdeki Uygulama Şekilleri</w:t>
            </w:r>
          </w:p>
        </w:tc>
      </w:tr>
      <w:tr w:rsidR="00AB1124" w:rsidRPr="00AB1124" w14:paraId="1362020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ADF99C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0F1AD4CA" w14:textId="77777777" w:rsidR="00AB1124" w:rsidRPr="00AB1124" w:rsidRDefault="00AB1124" w:rsidP="00EC7D7F">
            <w:pPr>
              <w:rPr>
                <w:rFonts w:ascii="Arial" w:hAnsi="Arial" w:cs="Arial"/>
                <w:sz w:val="20"/>
                <w:szCs w:val="20"/>
              </w:rPr>
            </w:pPr>
            <w:r w:rsidRPr="00AB1124">
              <w:rPr>
                <w:rFonts w:ascii="Arial" w:hAnsi="Arial" w:cs="Arial"/>
                <w:sz w:val="20"/>
                <w:szCs w:val="20"/>
              </w:rPr>
              <w:t>Turizmde Proje Planlaması</w:t>
            </w:r>
          </w:p>
        </w:tc>
      </w:tr>
      <w:tr w:rsidR="00AB1124" w:rsidRPr="00AB1124" w14:paraId="6188A9E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F4AC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2910C11" w14:textId="77777777" w:rsidR="00AB1124" w:rsidRPr="00AB1124" w:rsidRDefault="00AB1124" w:rsidP="00EC7D7F">
            <w:pPr>
              <w:rPr>
                <w:rFonts w:ascii="Arial" w:hAnsi="Arial" w:cs="Arial"/>
                <w:sz w:val="20"/>
                <w:szCs w:val="20"/>
              </w:rPr>
            </w:pPr>
            <w:r w:rsidRPr="00AB1124">
              <w:rPr>
                <w:rFonts w:ascii="Arial" w:hAnsi="Arial" w:cs="Arial"/>
                <w:sz w:val="20"/>
                <w:szCs w:val="20"/>
              </w:rPr>
              <w:t>Turizm İşletmelerinde Proje Organizasyonları</w:t>
            </w:r>
          </w:p>
        </w:tc>
      </w:tr>
      <w:tr w:rsidR="00AB1124" w:rsidRPr="00AB1124" w14:paraId="08BB446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EA4EC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01DCA53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Proje Programlama ve Kontrolü (CPM, PERT. </w:t>
            </w:r>
            <w:proofErr w:type="gramStart"/>
            <w:r w:rsidRPr="00AB1124">
              <w:rPr>
                <w:rFonts w:ascii="Arial" w:hAnsi="Arial" w:cs="Arial"/>
                <w:sz w:val="20"/>
                <w:szCs w:val="20"/>
              </w:rPr>
              <w:t>vb.</w:t>
            </w:r>
            <w:proofErr w:type="gramEnd"/>
            <w:r w:rsidRPr="00AB1124">
              <w:rPr>
                <w:rFonts w:ascii="Arial" w:hAnsi="Arial" w:cs="Arial"/>
                <w:sz w:val="20"/>
                <w:szCs w:val="20"/>
              </w:rPr>
              <w:t xml:space="preserve"> yöntemler)</w:t>
            </w:r>
          </w:p>
        </w:tc>
      </w:tr>
      <w:tr w:rsidR="00AB1124" w:rsidRPr="00AB1124" w14:paraId="7F3DA53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33B6B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98A71D3"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3D6729F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AF85D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252FFF7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Proje Programlama ve Kontrolü (CPM, PERT. </w:t>
            </w:r>
            <w:proofErr w:type="gramStart"/>
            <w:r w:rsidRPr="00AB1124">
              <w:rPr>
                <w:rFonts w:ascii="Arial" w:hAnsi="Arial" w:cs="Arial"/>
                <w:sz w:val="20"/>
                <w:szCs w:val="20"/>
              </w:rPr>
              <w:t>vb.</w:t>
            </w:r>
            <w:proofErr w:type="gramEnd"/>
            <w:r w:rsidRPr="00AB1124">
              <w:rPr>
                <w:rFonts w:ascii="Arial" w:hAnsi="Arial" w:cs="Arial"/>
                <w:sz w:val="20"/>
                <w:szCs w:val="20"/>
              </w:rPr>
              <w:t xml:space="preserve"> yöntemler)</w:t>
            </w:r>
          </w:p>
        </w:tc>
      </w:tr>
      <w:tr w:rsidR="00AB1124" w:rsidRPr="00AB1124" w14:paraId="1C14C49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9C14D4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7BF971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Ar-Ge ve </w:t>
            </w:r>
            <w:proofErr w:type="spellStart"/>
            <w:r w:rsidRPr="00AB1124">
              <w:rPr>
                <w:rFonts w:ascii="Arial" w:hAnsi="Arial" w:cs="Arial"/>
                <w:sz w:val="20"/>
                <w:szCs w:val="20"/>
              </w:rPr>
              <w:t>İnovasyon</w:t>
            </w:r>
            <w:proofErr w:type="spellEnd"/>
            <w:r w:rsidRPr="00AB1124">
              <w:rPr>
                <w:rFonts w:ascii="Arial" w:hAnsi="Arial" w:cs="Arial"/>
                <w:sz w:val="20"/>
                <w:szCs w:val="20"/>
              </w:rPr>
              <w:t xml:space="preserve"> Kavramları ve İşletmelerde Kullanımı</w:t>
            </w:r>
          </w:p>
        </w:tc>
      </w:tr>
      <w:tr w:rsidR="00AB1124" w:rsidRPr="00AB1124" w14:paraId="58B5499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3C7CB1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02C8496B" w14:textId="77777777" w:rsidR="00AB1124" w:rsidRPr="00AB1124" w:rsidRDefault="00AB1124" w:rsidP="00EC7D7F">
            <w:pPr>
              <w:rPr>
                <w:rFonts w:ascii="Arial" w:hAnsi="Arial" w:cs="Arial"/>
                <w:sz w:val="20"/>
                <w:szCs w:val="20"/>
              </w:rPr>
            </w:pPr>
            <w:r w:rsidRPr="00AB1124">
              <w:rPr>
                <w:rFonts w:ascii="Arial" w:hAnsi="Arial" w:cs="Arial"/>
                <w:sz w:val="20"/>
                <w:szCs w:val="20"/>
              </w:rPr>
              <w:t>Proje Finansman Yöntemleri, Proje Şirketlerinin Yapıları, Risk Sermayesi</w:t>
            </w:r>
          </w:p>
        </w:tc>
      </w:tr>
      <w:tr w:rsidR="00AB1124" w:rsidRPr="00AB1124" w14:paraId="235CF8F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DD4F6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E0C27BB" w14:textId="77777777" w:rsidR="00AB1124" w:rsidRPr="00AB1124" w:rsidRDefault="00AB1124" w:rsidP="00EC7D7F">
            <w:pPr>
              <w:rPr>
                <w:rFonts w:ascii="Arial" w:hAnsi="Arial" w:cs="Arial"/>
                <w:sz w:val="20"/>
                <w:szCs w:val="20"/>
              </w:rPr>
            </w:pPr>
            <w:r w:rsidRPr="00AB1124">
              <w:rPr>
                <w:rFonts w:ascii="Arial" w:hAnsi="Arial" w:cs="Arial"/>
                <w:sz w:val="20"/>
                <w:szCs w:val="20"/>
              </w:rPr>
              <w:t>Proje Finansmanında Yer Alabilen Taraflar, Birbirleri ile İlişkileri, Yapıları</w:t>
            </w:r>
          </w:p>
        </w:tc>
      </w:tr>
      <w:tr w:rsidR="00AB1124" w:rsidRPr="00AB1124" w14:paraId="4FA8913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C6FE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D19BE5C" w14:textId="77777777" w:rsidR="00AB1124" w:rsidRPr="00AB1124" w:rsidRDefault="00AB1124" w:rsidP="00EC7D7F">
            <w:pPr>
              <w:rPr>
                <w:rFonts w:ascii="Arial" w:hAnsi="Arial" w:cs="Arial"/>
                <w:sz w:val="20"/>
                <w:szCs w:val="20"/>
              </w:rPr>
            </w:pPr>
            <w:r w:rsidRPr="00AB1124">
              <w:rPr>
                <w:rFonts w:ascii="Arial" w:hAnsi="Arial" w:cs="Arial"/>
                <w:sz w:val="20"/>
                <w:szCs w:val="20"/>
              </w:rPr>
              <w:t>Proje Finansmanının Yasal ve Vergi ile İlgili Boyutu</w:t>
            </w:r>
          </w:p>
        </w:tc>
      </w:tr>
      <w:tr w:rsidR="00AB1124" w:rsidRPr="00AB1124" w14:paraId="2C3D50D2"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D78A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7EA2294" w14:textId="77777777" w:rsidR="00AB1124" w:rsidRPr="00AB1124" w:rsidRDefault="00AB1124" w:rsidP="00EC7D7F">
            <w:pPr>
              <w:rPr>
                <w:rFonts w:ascii="Arial" w:hAnsi="Arial" w:cs="Arial"/>
                <w:sz w:val="20"/>
                <w:szCs w:val="20"/>
              </w:rPr>
            </w:pPr>
            <w:r w:rsidRPr="00AB1124">
              <w:rPr>
                <w:rFonts w:ascii="Arial" w:hAnsi="Arial" w:cs="Arial"/>
                <w:sz w:val="20"/>
                <w:szCs w:val="20"/>
              </w:rPr>
              <w:t>Proje Yönetim ve Finansmanına Destek Veren Ulusal Birim ve Kuruluşlar</w:t>
            </w:r>
          </w:p>
        </w:tc>
      </w:tr>
      <w:tr w:rsidR="00AB1124" w:rsidRPr="00AB1124" w14:paraId="7B9C0E3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5265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3F1DF711" w14:textId="77777777" w:rsidR="00AB1124" w:rsidRPr="00AB1124" w:rsidRDefault="00AB1124" w:rsidP="00EC7D7F">
            <w:pPr>
              <w:rPr>
                <w:rFonts w:ascii="Arial" w:hAnsi="Arial" w:cs="Arial"/>
                <w:sz w:val="20"/>
                <w:szCs w:val="20"/>
              </w:rPr>
            </w:pPr>
            <w:r w:rsidRPr="00AB1124">
              <w:rPr>
                <w:rFonts w:ascii="Arial" w:hAnsi="Arial" w:cs="Arial"/>
                <w:sz w:val="20"/>
                <w:szCs w:val="20"/>
              </w:rPr>
              <w:t>Proje Yönetim ve Finansmanına Destek Veren Uluslararası Birim ve Kuruluşlar</w:t>
            </w:r>
          </w:p>
        </w:tc>
      </w:tr>
      <w:tr w:rsidR="00AB1124" w:rsidRPr="00AB1124" w14:paraId="64813DA7"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CD9E8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EBC9A89"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4D271F3C"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5B4A9F0"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70E62C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4941F23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01F6D60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757D38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FF56F1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314059F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E846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0FE2FFE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127FB96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48F95E2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219D793A" w14:textId="77777777" w:rsidR="00AB1124" w:rsidRPr="00AB1124" w:rsidRDefault="00AB1124" w:rsidP="00EC7D7F">
            <w:pPr>
              <w:jc w:val="center"/>
              <w:rPr>
                <w:rFonts w:ascii="Arial" w:hAnsi="Arial" w:cs="Arial"/>
                <w:b/>
                <w:sz w:val="20"/>
                <w:szCs w:val="20"/>
              </w:rPr>
            </w:pPr>
          </w:p>
        </w:tc>
      </w:tr>
      <w:tr w:rsidR="00AB1124" w:rsidRPr="00AB1124" w14:paraId="3C1607D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CC960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2491B32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04923C8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7929CA35"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33F3D0D" w14:textId="77777777" w:rsidR="00AB1124" w:rsidRPr="00AB1124" w:rsidRDefault="00AB1124" w:rsidP="00EC7D7F">
            <w:pPr>
              <w:jc w:val="center"/>
              <w:rPr>
                <w:rFonts w:ascii="Arial" w:hAnsi="Arial" w:cs="Arial"/>
                <w:b/>
                <w:sz w:val="20"/>
                <w:szCs w:val="20"/>
              </w:rPr>
            </w:pPr>
          </w:p>
        </w:tc>
      </w:tr>
      <w:tr w:rsidR="00AB1124" w:rsidRPr="00AB1124" w14:paraId="051708D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437C7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AEA984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74DFF8E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F5BFF4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175DD09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386BE02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FBBFD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49F30AD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0BF4775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X </w:t>
            </w:r>
          </w:p>
        </w:tc>
        <w:tc>
          <w:tcPr>
            <w:tcW w:w="309" w:type="pct"/>
            <w:tcBorders>
              <w:top w:val="single" w:sz="6" w:space="0" w:color="auto"/>
              <w:left w:val="single" w:sz="6" w:space="0" w:color="auto"/>
              <w:bottom w:val="single" w:sz="6" w:space="0" w:color="auto"/>
              <w:right w:val="single" w:sz="6" w:space="0" w:color="auto"/>
            </w:tcBorders>
          </w:tcPr>
          <w:p w14:paraId="3C93CB4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0CEB42B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190DF9C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D82A7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3864E00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10F3CDB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742745B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21AA305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7C1C052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8346E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1E9280A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755E6EF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2D3F3F0"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84221E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59FC505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9FE2E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75B869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5D46A9F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7AF44106"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076F758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7A76BBF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A348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762C3AC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19D7FCD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0E0BE3C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792E260D" w14:textId="77777777" w:rsidR="00AB1124" w:rsidRPr="00AB1124" w:rsidRDefault="00AB1124" w:rsidP="00EC7D7F">
            <w:pPr>
              <w:jc w:val="center"/>
              <w:rPr>
                <w:rFonts w:ascii="Arial" w:hAnsi="Arial" w:cs="Arial"/>
                <w:b/>
                <w:sz w:val="20"/>
                <w:szCs w:val="20"/>
              </w:rPr>
            </w:pPr>
          </w:p>
        </w:tc>
      </w:tr>
      <w:tr w:rsidR="00AB1124" w:rsidRPr="00AB1124" w14:paraId="48FAFF9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165E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D2F931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352BC49C"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B225EE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20A0842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4F2A9752"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02D51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45A513A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68F0BC25"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66ED1A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146DB0F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3C324BA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FFC09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72FF45A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46207CA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75AC9B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0FA44E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77E5003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8E0C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1471579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5B3B1CD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5CE592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83EAFA4" w14:textId="77777777" w:rsidR="00AB1124" w:rsidRPr="00AB1124" w:rsidRDefault="00AB1124" w:rsidP="00EC7D7F">
            <w:pPr>
              <w:jc w:val="center"/>
              <w:rPr>
                <w:rFonts w:ascii="Arial" w:hAnsi="Arial" w:cs="Arial"/>
                <w:b/>
                <w:sz w:val="20"/>
                <w:szCs w:val="20"/>
              </w:rPr>
            </w:pPr>
          </w:p>
        </w:tc>
      </w:tr>
      <w:tr w:rsidR="00AB1124" w:rsidRPr="00AB1124" w14:paraId="25F2A24A"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7453AEF"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848C4F3"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AB896D6" w14:textId="77777777" w:rsidR="00AB1124" w:rsidRPr="00AB1124" w:rsidRDefault="00AB1124" w:rsidP="00AB1124">
      <w:pPr>
        <w:ind w:left="567" w:right="543" w:firstLine="708"/>
        <w:jc w:val="right"/>
        <w:rPr>
          <w:rFonts w:ascii="Arial" w:hAnsi="Arial" w:cs="Arial"/>
          <w:sz w:val="20"/>
          <w:szCs w:val="20"/>
        </w:rPr>
      </w:pPr>
    </w:p>
    <w:p w14:paraId="267F738C" w14:textId="77777777" w:rsidR="00AB1124" w:rsidRPr="00AB1124" w:rsidRDefault="00AB1124" w:rsidP="00AB1124">
      <w:pPr>
        <w:ind w:right="543"/>
        <w:rPr>
          <w:rFonts w:ascii="Arial" w:hAnsi="Arial" w:cs="Arial"/>
          <w:sz w:val="20"/>
          <w:szCs w:val="20"/>
        </w:rPr>
      </w:pPr>
    </w:p>
    <w:p w14:paraId="0280999B"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1A917753"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599B5E7B"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38846F6C" w14:textId="77777777" w:rsidR="00AB1124" w:rsidRPr="00AB1124" w:rsidRDefault="00AB1124" w:rsidP="00AB1124">
      <w:pPr>
        <w:jc w:val="center"/>
        <w:rPr>
          <w:rFonts w:ascii="Arial" w:hAnsi="Arial" w:cs="Arial"/>
          <w:sz w:val="20"/>
          <w:szCs w:val="20"/>
        </w:rPr>
      </w:pPr>
    </w:p>
    <w:p w14:paraId="4BB35ACD" w14:textId="77777777" w:rsidR="00AB1124" w:rsidRPr="00AB1124" w:rsidRDefault="00AB1124" w:rsidP="00AB1124">
      <w:pPr>
        <w:rPr>
          <w:rFonts w:ascii="Arial" w:hAnsi="Arial" w:cs="Arial"/>
          <w:sz w:val="20"/>
          <w:szCs w:val="20"/>
        </w:rPr>
      </w:pPr>
    </w:p>
    <w:p w14:paraId="3AAF38C6" w14:textId="77777777" w:rsidR="00AB1124" w:rsidRPr="00AB1124" w:rsidRDefault="00AB1124" w:rsidP="00AB1124">
      <w:pPr>
        <w:jc w:val="center"/>
        <w:rPr>
          <w:rFonts w:ascii="Arial" w:hAnsi="Arial" w:cs="Arial"/>
          <w:sz w:val="20"/>
          <w:szCs w:val="20"/>
        </w:rPr>
      </w:pPr>
    </w:p>
    <w:p w14:paraId="6F21D6A6" w14:textId="77777777" w:rsidR="00AB1124" w:rsidRDefault="00AB1124" w:rsidP="00AB1124">
      <w:pPr>
        <w:jc w:val="center"/>
        <w:rPr>
          <w:rFonts w:ascii="Arial" w:hAnsi="Arial" w:cs="Arial"/>
          <w:sz w:val="20"/>
          <w:szCs w:val="20"/>
        </w:rPr>
      </w:pPr>
    </w:p>
    <w:p w14:paraId="00348C87" w14:textId="77777777" w:rsidR="00EC7D7F" w:rsidRDefault="00EC7D7F" w:rsidP="00AB1124">
      <w:pPr>
        <w:jc w:val="center"/>
        <w:rPr>
          <w:rFonts w:ascii="Arial" w:hAnsi="Arial" w:cs="Arial"/>
          <w:sz w:val="20"/>
          <w:szCs w:val="20"/>
        </w:rPr>
      </w:pPr>
    </w:p>
    <w:p w14:paraId="7AFFD202" w14:textId="77777777" w:rsidR="00EC7D7F" w:rsidRDefault="00EC7D7F" w:rsidP="00AB1124">
      <w:pPr>
        <w:jc w:val="center"/>
        <w:rPr>
          <w:rFonts w:ascii="Arial" w:hAnsi="Arial" w:cs="Arial"/>
          <w:sz w:val="20"/>
          <w:szCs w:val="20"/>
        </w:rPr>
      </w:pPr>
    </w:p>
    <w:p w14:paraId="4328950F" w14:textId="77777777" w:rsidR="00EC7D7F" w:rsidRDefault="00EC7D7F" w:rsidP="00AB1124">
      <w:pPr>
        <w:jc w:val="center"/>
        <w:rPr>
          <w:rFonts w:ascii="Arial" w:hAnsi="Arial" w:cs="Arial"/>
          <w:sz w:val="20"/>
          <w:szCs w:val="20"/>
        </w:rPr>
      </w:pPr>
    </w:p>
    <w:p w14:paraId="508DF9F0" w14:textId="77777777" w:rsidR="009C521E" w:rsidRPr="00AB1124" w:rsidRDefault="009C521E" w:rsidP="00AB1124">
      <w:pPr>
        <w:jc w:val="center"/>
        <w:rPr>
          <w:rFonts w:ascii="Arial" w:hAnsi="Arial" w:cs="Arial"/>
          <w:sz w:val="20"/>
          <w:szCs w:val="20"/>
        </w:rPr>
      </w:pPr>
    </w:p>
    <w:p w14:paraId="06EB2BC2" w14:textId="77777777" w:rsidR="00AB1124" w:rsidRPr="00AB1124" w:rsidRDefault="00AB1124" w:rsidP="00AB1124">
      <w:pPr>
        <w:jc w:val="center"/>
        <w:rPr>
          <w:rFonts w:ascii="Arial" w:hAnsi="Arial" w:cs="Arial"/>
          <w:sz w:val="20"/>
          <w:szCs w:val="20"/>
        </w:rPr>
      </w:pPr>
    </w:p>
    <w:p w14:paraId="06FA53A6" w14:textId="77777777" w:rsidR="00AB1124" w:rsidRPr="00AB1124" w:rsidRDefault="00AB1124" w:rsidP="00AB1124">
      <w:pPr>
        <w:jc w:val="center"/>
        <w:rPr>
          <w:rFonts w:ascii="Arial" w:hAnsi="Arial" w:cs="Arial"/>
          <w:sz w:val="20"/>
          <w:szCs w:val="20"/>
        </w:rPr>
      </w:pPr>
    </w:p>
    <w:p w14:paraId="4C67B430"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3AC439C6" wp14:editId="14E946FC">
            <wp:extent cx="942975" cy="942975"/>
            <wp:effectExtent l="0" t="0" r="0" b="0"/>
            <wp:docPr id="2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5454F428" wp14:editId="5A278EBA">
            <wp:extent cx="1647825" cy="971550"/>
            <wp:effectExtent l="0" t="0" r="0" b="0"/>
            <wp:docPr id="3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EBC8FAB" w14:textId="77777777" w:rsidTr="00EC7D7F">
        <w:tc>
          <w:tcPr>
            <w:tcW w:w="1167" w:type="dxa"/>
            <w:vAlign w:val="center"/>
          </w:tcPr>
          <w:p w14:paraId="417867B6" w14:textId="77777777" w:rsidR="00AB1124" w:rsidRPr="00AB1124" w:rsidRDefault="00AB1124" w:rsidP="00EC7D7F">
            <w:pPr>
              <w:outlineLvl w:val="0"/>
              <w:rPr>
                <w:rFonts w:ascii="Arial" w:hAnsi="Arial" w:cs="Arial"/>
                <w:b/>
                <w:sz w:val="20"/>
                <w:szCs w:val="20"/>
              </w:rPr>
            </w:pPr>
            <w:bookmarkStart w:id="15" w:name="d15"/>
            <w:r w:rsidRPr="00AB1124">
              <w:rPr>
                <w:rFonts w:ascii="Arial" w:hAnsi="Arial" w:cs="Arial"/>
                <w:b/>
                <w:sz w:val="20"/>
                <w:szCs w:val="20"/>
              </w:rPr>
              <w:t>Dönem</w:t>
            </w:r>
            <w:bookmarkEnd w:id="15"/>
          </w:p>
        </w:tc>
        <w:tc>
          <w:tcPr>
            <w:tcW w:w="1262" w:type="dxa"/>
            <w:vAlign w:val="center"/>
          </w:tcPr>
          <w:p w14:paraId="432F758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72E03B81"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6B4D9EE6" w14:textId="77777777" w:rsidTr="00EC7D7F">
        <w:tc>
          <w:tcPr>
            <w:tcW w:w="1668" w:type="dxa"/>
            <w:vAlign w:val="center"/>
          </w:tcPr>
          <w:p w14:paraId="1F57C065"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47CB85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1</w:t>
            </w:r>
          </w:p>
        </w:tc>
        <w:tc>
          <w:tcPr>
            <w:tcW w:w="1560" w:type="dxa"/>
            <w:vAlign w:val="center"/>
          </w:tcPr>
          <w:p w14:paraId="3FB8865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2505D1C8"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Turizm Sektöründe Finansal Politika ve Stratejiler</w:t>
            </w:r>
            <w:r w:rsidRPr="00AB1124">
              <w:rPr>
                <w:rFonts w:ascii="Arial" w:hAnsi="Arial" w:cs="Arial"/>
                <w:sz w:val="20"/>
                <w:szCs w:val="20"/>
              </w:rPr>
              <w:tab/>
            </w:r>
          </w:p>
        </w:tc>
      </w:tr>
    </w:tbl>
    <w:p w14:paraId="1BD5D511"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41E8139C"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755BBC39"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5B50C8BF"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453232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1D7E1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63C805C3"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F452195"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A2650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ADCFDB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1AFD6B3C"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0707A0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4AB4C264"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392559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6FE949F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27FBEE8C"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0B91F31E"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792881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21F2FBF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01B927D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373A5F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5573C5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5574AB4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77DB02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12E498B"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6FB490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6997504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7C840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786BA4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49AAD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D023AD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499EA159"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6CEF59EE"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3559EAC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558FF28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E5763DC"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6187927D"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5A0B6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63584D9"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90BB4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12226C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6378C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C1F420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5A83535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E36656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7DD01D3"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549BDA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A1D8BA6"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456558E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B2224E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7EF6186"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657D522E"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13C69C42" w14:textId="77777777" w:rsidR="00AB1124" w:rsidRPr="00AB1124" w:rsidRDefault="00AB1124" w:rsidP="00EC7D7F">
            <w:pPr>
              <w:jc w:val="center"/>
              <w:rPr>
                <w:rFonts w:ascii="Arial" w:hAnsi="Arial" w:cs="Arial"/>
                <w:sz w:val="20"/>
                <w:szCs w:val="20"/>
                <w:highlight w:val="yellow"/>
              </w:rPr>
            </w:pPr>
          </w:p>
        </w:tc>
      </w:tr>
      <w:tr w:rsidR="00AB1124" w:rsidRPr="00AB1124" w14:paraId="28BB56A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C0FA5D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F5973AE"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5B7C6DC"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654A7EE" w14:textId="77777777" w:rsidR="00AB1124" w:rsidRPr="00AB1124" w:rsidRDefault="00AB1124" w:rsidP="00EC7D7F">
            <w:pPr>
              <w:jc w:val="center"/>
              <w:rPr>
                <w:rFonts w:ascii="Arial" w:hAnsi="Arial" w:cs="Arial"/>
                <w:sz w:val="20"/>
                <w:szCs w:val="20"/>
              </w:rPr>
            </w:pPr>
          </w:p>
        </w:tc>
      </w:tr>
      <w:tr w:rsidR="00AB1124" w:rsidRPr="00AB1124" w14:paraId="3673610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5F78AC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492B1ED"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3AC0CA8F"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127945D" w14:textId="77777777" w:rsidR="00AB1124" w:rsidRPr="00AB1124" w:rsidRDefault="00AB1124" w:rsidP="00EC7D7F">
            <w:pPr>
              <w:jc w:val="center"/>
              <w:rPr>
                <w:rFonts w:ascii="Arial" w:hAnsi="Arial" w:cs="Arial"/>
                <w:sz w:val="20"/>
                <w:szCs w:val="20"/>
              </w:rPr>
            </w:pPr>
          </w:p>
        </w:tc>
      </w:tr>
      <w:tr w:rsidR="00AB1124" w:rsidRPr="00AB1124" w14:paraId="3F6A10C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35EB1C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2D5C28D"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D95971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2ED1BDC6" w14:textId="77777777" w:rsidR="00AB1124" w:rsidRPr="00AB1124" w:rsidRDefault="00AB1124" w:rsidP="00EC7D7F">
            <w:pPr>
              <w:jc w:val="center"/>
              <w:rPr>
                <w:rFonts w:ascii="Arial" w:hAnsi="Arial" w:cs="Arial"/>
                <w:sz w:val="20"/>
                <w:szCs w:val="20"/>
              </w:rPr>
            </w:pPr>
          </w:p>
        </w:tc>
      </w:tr>
      <w:tr w:rsidR="00AB1124" w:rsidRPr="00AB1124" w14:paraId="3C1F62C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31340F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4B04248"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28EBBC58"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76A53CEE" w14:textId="77777777" w:rsidR="00AB1124" w:rsidRPr="00AB1124" w:rsidRDefault="00AB1124" w:rsidP="00EC7D7F">
            <w:pPr>
              <w:jc w:val="center"/>
              <w:rPr>
                <w:rFonts w:ascii="Arial" w:hAnsi="Arial" w:cs="Arial"/>
                <w:sz w:val="20"/>
                <w:szCs w:val="20"/>
              </w:rPr>
            </w:pPr>
          </w:p>
        </w:tc>
      </w:tr>
      <w:tr w:rsidR="00AB1124" w:rsidRPr="00AB1124" w14:paraId="0E96F4C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B1E6BDA"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91C5D10"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502B2AF8"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31C4530" w14:textId="77777777" w:rsidR="00AB1124" w:rsidRPr="00AB1124" w:rsidRDefault="00AB1124" w:rsidP="00EC7D7F">
            <w:pPr>
              <w:jc w:val="center"/>
              <w:rPr>
                <w:rFonts w:ascii="Arial" w:hAnsi="Arial" w:cs="Arial"/>
                <w:sz w:val="20"/>
                <w:szCs w:val="20"/>
              </w:rPr>
            </w:pPr>
          </w:p>
        </w:tc>
      </w:tr>
      <w:tr w:rsidR="00AB1124" w:rsidRPr="00AB1124" w14:paraId="0CC38B0B"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39C59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535F2F3D"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05A426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05579A3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6161659F"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B9E9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B4A6DC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27E6989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0845C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20E90EB9" w14:textId="77777777" w:rsidR="00AB1124" w:rsidRPr="00AB1124" w:rsidRDefault="00AB1124" w:rsidP="00EC7D7F">
            <w:pPr>
              <w:rPr>
                <w:rFonts w:ascii="Arial" w:hAnsi="Arial" w:cs="Arial"/>
                <w:sz w:val="20"/>
                <w:szCs w:val="20"/>
              </w:rPr>
            </w:pPr>
            <w:proofErr w:type="gramStart"/>
            <w:r w:rsidRPr="00AB1124">
              <w:rPr>
                <w:rFonts w:ascii="Arial" w:hAnsi="Arial" w:cs="Arial"/>
                <w:sz w:val="20"/>
                <w:szCs w:val="20"/>
              </w:rPr>
              <w:t>Finans Fonksiyonunun Tanımı, Gelişimi, Fonksiyonları, Turizm Sektöründe Finans Fonksiyonu, Gelişimi ve Önemi, Firma Değeri Kavramı ve Değer Temelli Yönetim Sistemi, Sermaye Pazarlarının Tanımı ve Önemi, Faiz Kavramı, Faiz Türleri, Paranın Zaman Değeri ve Finansta Kullanımı, Turizm İşletmelerinde İşletme Sermayesi, Para ve Menkul Değerler, Alacak-Stok Yönetimi, Turizm İşletmelerinde Sermaye Bütçelemesi ve Yatırım Kararları, Turizm Yatırım Projeleri Değerleme Yöntemleri, Turizm Sektöründe Sermaye Yapısı ve Sermaye Maliyeti, Risk ve Getiri Kavramları, Portföy Riski ve Beklenen Getirinin Hesaplanması, Çeşitleme ve Toplam Risk, Etkin Sınır ve Portföy Seçimi, Sermaye Varlıklarını Fiyatlama Modeli, Arbitraj Fiyatlama Modeli, Faktör Modelleri, Etkin Piyasa Hipotezi, Turizm Sektöründe Portföy Yönetim Stratejileri, Portföy Performansının Ölçülmesi</w:t>
            </w:r>
            <w:proofErr w:type="gramEnd"/>
          </w:p>
        </w:tc>
      </w:tr>
      <w:tr w:rsidR="00AB1124" w:rsidRPr="00AB1124" w14:paraId="610EFC39"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4779F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C2E235A" w14:textId="77777777" w:rsidR="00AB1124" w:rsidRPr="00AB1124" w:rsidRDefault="00AB1124" w:rsidP="00EC7D7F">
            <w:pPr>
              <w:rPr>
                <w:rFonts w:ascii="Arial" w:hAnsi="Arial" w:cs="Arial"/>
                <w:sz w:val="20"/>
                <w:szCs w:val="20"/>
              </w:rPr>
            </w:pPr>
            <w:r w:rsidRPr="00AB1124">
              <w:rPr>
                <w:rFonts w:ascii="Arial" w:hAnsi="Arial" w:cs="Arial"/>
                <w:sz w:val="20"/>
                <w:szCs w:val="20"/>
              </w:rPr>
              <w:t>Turizm sektöründe finansal politika ve stratejileri kavrama</w:t>
            </w:r>
          </w:p>
        </w:tc>
      </w:tr>
      <w:tr w:rsidR="00AB1124" w:rsidRPr="00AB1124" w14:paraId="181A2871"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EF10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C51C5B2" w14:textId="77777777" w:rsidR="00AB1124" w:rsidRPr="00AB1124" w:rsidRDefault="00AB1124" w:rsidP="00EC7D7F">
            <w:pPr>
              <w:ind w:left="29"/>
              <w:rPr>
                <w:rFonts w:ascii="Arial" w:hAnsi="Arial" w:cs="Arial"/>
                <w:sz w:val="20"/>
                <w:szCs w:val="20"/>
              </w:rPr>
            </w:pPr>
          </w:p>
        </w:tc>
      </w:tr>
      <w:tr w:rsidR="00AB1124" w:rsidRPr="00AB1124" w14:paraId="1A7E537F" w14:textId="77777777" w:rsidTr="00EC7D7F">
        <w:trPr>
          <w:trHeight w:val="19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8E246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6E16995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Turizm işletmelerinde finans fonksiyonunun anlaşılmasını,</w:t>
            </w:r>
          </w:p>
          <w:p w14:paraId="7404B0D5"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Yatırım projelerinin sermaye bütçelerini değerlendirebilmeyi,</w:t>
            </w:r>
          </w:p>
          <w:p w14:paraId="7300D7AF"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Fiyatlama modellerini analiz etmeyi,</w:t>
            </w:r>
          </w:p>
          <w:p w14:paraId="025F3B9B"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Turizm sektöründe </w:t>
            </w:r>
            <w:proofErr w:type="gramStart"/>
            <w:r w:rsidRPr="00AB1124">
              <w:rPr>
                <w:rFonts w:ascii="Arial" w:hAnsi="Arial" w:cs="Arial"/>
                <w:sz w:val="20"/>
                <w:szCs w:val="20"/>
              </w:rPr>
              <w:t>portföy</w:t>
            </w:r>
            <w:proofErr w:type="gramEnd"/>
            <w:r w:rsidRPr="00AB1124">
              <w:rPr>
                <w:rFonts w:ascii="Arial" w:hAnsi="Arial" w:cs="Arial"/>
                <w:sz w:val="20"/>
                <w:szCs w:val="20"/>
              </w:rPr>
              <w:t xml:space="preserve"> yönetim stratejilerini ve portföy performanslarını ölçmeyi sağlar</w:t>
            </w:r>
          </w:p>
        </w:tc>
      </w:tr>
      <w:tr w:rsidR="00AB1124" w:rsidRPr="00AB1124" w14:paraId="6348B2AE"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B55EC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2A679841"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İlgili makaleler, araştırmalar, tezler</w:t>
            </w:r>
          </w:p>
        </w:tc>
      </w:tr>
      <w:tr w:rsidR="00AB1124" w:rsidRPr="00AB1124" w14:paraId="22CF9B15"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6FB987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D153CF0" w14:textId="77777777" w:rsidR="00AB1124" w:rsidRPr="00AB1124" w:rsidRDefault="00AB1124" w:rsidP="00EC7D7F">
            <w:pPr>
              <w:ind w:left="29"/>
              <w:rPr>
                <w:rFonts w:ascii="Arial" w:hAnsi="Arial" w:cs="Arial"/>
                <w:sz w:val="20"/>
                <w:szCs w:val="20"/>
              </w:rPr>
            </w:pPr>
          </w:p>
        </w:tc>
      </w:tr>
      <w:tr w:rsidR="00AB1124" w:rsidRPr="00AB1124" w14:paraId="21ED9F7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17D2A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09D74137" w14:textId="77777777" w:rsidR="00AB1124" w:rsidRPr="00AB1124" w:rsidRDefault="00AB1124" w:rsidP="00EC7D7F">
            <w:pPr>
              <w:jc w:val="both"/>
              <w:rPr>
                <w:rFonts w:ascii="Arial" w:hAnsi="Arial" w:cs="Arial"/>
                <w:sz w:val="20"/>
                <w:szCs w:val="20"/>
              </w:rPr>
            </w:pPr>
          </w:p>
        </w:tc>
      </w:tr>
    </w:tbl>
    <w:p w14:paraId="340B72D2" w14:textId="77777777" w:rsidR="00AB1124" w:rsidRPr="00AB1124" w:rsidRDefault="00AB1124" w:rsidP="00AB1124">
      <w:pPr>
        <w:rPr>
          <w:rFonts w:ascii="Arial" w:hAnsi="Arial" w:cs="Arial"/>
          <w:i/>
          <w:sz w:val="20"/>
          <w:szCs w:val="20"/>
        </w:rPr>
      </w:pPr>
    </w:p>
    <w:p w14:paraId="3640ACEB"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955A7FB"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3689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7C94D8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61A171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61F464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405173F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0B0D8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1B5FABE0"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Turizm Sektöründe Finans Fonksiyonu, Gelişimi ve Önemi</w:t>
            </w:r>
          </w:p>
        </w:tc>
      </w:tr>
      <w:tr w:rsidR="00AB1124" w:rsidRPr="00AB1124" w14:paraId="16C5C89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FDA83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4CF60FB7"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Firma Değeri Kavramı ve Değer Temelli Yönetim Sistemi</w:t>
            </w:r>
          </w:p>
        </w:tc>
      </w:tr>
      <w:tr w:rsidR="00AB1124" w:rsidRPr="00AB1124" w14:paraId="7837D39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ADB6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6F2EF9F3" w14:textId="77777777" w:rsidR="00AB1124" w:rsidRPr="00AB1124" w:rsidRDefault="00AB1124" w:rsidP="00EC7D7F">
            <w:pPr>
              <w:rPr>
                <w:rFonts w:ascii="Arial" w:hAnsi="Arial" w:cs="Arial"/>
                <w:sz w:val="20"/>
                <w:szCs w:val="20"/>
              </w:rPr>
            </w:pPr>
            <w:r w:rsidRPr="00AB1124">
              <w:rPr>
                <w:rFonts w:ascii="Arial" w:hAnsi="Arial" w:cs="Arial"/>
                <w:sz w:val="20"/>
                <w:szCs w:val="20"/>
              </w:rPr>
              <w:t>Sermaye Pazarlarının Tanımı ve Önemi, Faiz Kavramı</w:t>
            </w:r>
          </w:p>
        </w:tc>
      </w:tr>
      <w:tr w:rsidR="00AB1124" w:rsidRPr="00AB1124" w14:paraId="3FDAC0A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BC37E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1FBA0EE9" w14:textId="77777777" w:rsidR="00AB1124" w:rsidRPr="00AB1124" w:rsidRDefault="00AB1124" w:rsidP="00EC7D7F">
            <w:pPr>
              <w:rPr>
                <w:rFonts w:ascii="Arial" w:hAnsi="Arial" w:cs="Arial"/>
                <w:sz w:val="20"/>
                <w:szCs w:val="20"/>
              </w:rPr>
            </w:pPr>
            <w:r w:rsidRPr="00AB1124">
              <w:rPr>
                <w:rFonts w:ascii="Arial" w:hAnsi="Arial" w:cs="Arial"/>
                <w:sz w:val="20"/>
                <w:szCs w:val="20"/>
              </w:rPr>
              <w:t>Faiz Türleri, Paranın Zaman Değeri ve Finansta Kullanımı</w:t>
            </w:r>
          </w:p>
        </w:tc>
      </w:tr>
      <w:tr w:rsidR="00AB1124" w:rsidRPr="00AB1124" w14:paraId="02804A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1CE5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5D96EFF4" w14:textId="77777777" w:rsidR="00AB1124" w:rsidRPr="00AB1124" w:rsidRDefault="00AB1124" w:rsidP="00EC7D7F">
            <w:pPr>
              <w:rPr>
                <w:rFonts w:ascii="Arial" w:hAnsi="Arial" w:cs="Arial"/>
                <w:sz w:val="20"/>
                <w:szCs w:val="20"/>
              </w:rPr>
            </w:pPr>
            <w:r w:rsidRPr="00AB1124">
              <w:rPr>
                <w:rFonts w:ascii="Arial" w:hAnsi="Arial" w:cs="Arial"/>
                <w:sz w:val="20"/>
                <w:szCs w:val="20"/>
              </w:rPr>
              <w:t>Turizm İşletmelerinde İşletme Sermayesi, Para ve Menkul Değerler</w:t>
            </w:r>
          </w:p>
        </w:tc>
      </w:tr>
      <w:tr w:rsidR="00AB1124" w:rsidRPr="00AB1124" w14:paraId="2D2C40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EA653A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DE31F16" w14:textId="77777777" w:rsidR="00AB1124" w:rsidRPr="00AB1124" w:rsidRDefault="00AB1124" w:rsidP="00EC7D7F">
            <w:pPr>
              <w:rPr>
                <w:rFonts w:ascii="Arial" w:hAnsi="Arial" w:cs="Arial"/>
                <w:sz w:val="20"/>
                <w:szCs w:val="20"/>
              </w:rPr>
            </w:pPr>
            <w:r w:rsidRPr="00AB1124">
              <w:rPr>
                <w:rFonts w:ascii="Arial" w:hAnsi="Arial" w:cs="Arial"/>
                <w:sz w:val="20"/>
                <w:szCs w:val="20"/>
              </w:rPr>
              <w:t>Alacak-Stok Yönetimi, Turizm İşletmelerinde Sermaye Bütçelemesi ve Yatırım Kararları</w:t>
            </w:r>
          </w:p>
        </w:tc>
      </w:tr>
      <w:tr w:rsidR="00AB1124" w:rsidRPr="00AB1124" w14:paraId="4B56417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5A2CB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1621898"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50E7010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19EE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8ED4118" w14:textId="77777777" w:rsidR="00AB1124" w:rsidRPr="00AB1124" w:rsidRDefault="00AB1124" w:rsidP="00EC7D7F">
            <w:pPr>
              <w:rPr>
                <w:rFonts w:ascii="Arial" w:hAnsi="Arial" w:cs="Arial"/>
                <w:sz w:val="20"/>
                <w:szCs w:val="20"/>
              </w:rPr>
            </w:pPr>
            <w:r w:rsidRPr="00AB1124">
              <w:rPr>
                <w:rFonts w:ascii="Arial" w:hAnsi="Arial" w:cs="Arial"/>
                <w:sz w:val="20"/>
                <w:szCs w:val="20"/>
              </w:rPr>
              <w:t>Turizm Yatırım Projeleri Değerleme Yöntemleri</w:t>
            </w:r>
          </w:p>
        </w:tc>
      </w:tr>
      <w:tr w:rsidR="00AB1124" w:rsidRPr="00AB1124" w14:paraId="75E07A0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91F0B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711185D" w14:textId="77777777" w:rsidR="00AB1124" w:rsidRPr="00AB1124" w:rsidRDefault="00AB1124" w:rsidP="00EC7D7F">
            <w:pPr>
              <w:rPr>
                <w:rFonts w:ascii="Arial" w:hAnsi="Arial" w:cs="Arial"/>
                <w:sz w:val="20"/>
                <w:szCs w:val="20"/>
              </w:rPr>
            </w:pPr>
            <w:r w:rsidRPr="00AB1124">
              <w:rPr>
                <w:rFonts w:ascii="Arial" w:hAnsi="Arial" w:cs="Arial"/>
                <w:sz w:val="20"/>
                <w:szCs w:val="20"/>
              </w:rPr>
              <w:t>Turizm Sektöründe Sermaye Yapısı ve Sermaye Maliyeti</w:t>
            </w:r>
          </w:p>
        </w:tc>
      </w:tr>
      <w:tr w:rsidR="00AB1124" w:rsidRPr="00AB1124" w14:paraId="129BFF1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B755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765AC9D" w14:textId="77777777" w:rsidR="00AB1124" w:rsidRPr="00AB1124" w:rsidRDefault="00AB1124" w:rsidP="00EC7D7F">
            <w:pPr>
              <w:rPr>
                <w:rFonts w:ascii="Arial" w:hAnsi="Arial" w:cs="Arial"/>
                <w:sz w:val="20"/>
                <w:szCs w:val="20"/>
              </w:rPr>
            </w:pPr>
            <w:r w:rsidRPr="00AB1124">
              <w:rPr>
                <w:rFonts w:ascii="Arial" w:hAnsi="Arial" w:cs="Arial"/>
                <w:sz w:val="20"/>
                <w:szCs w:val="20"/>
              </w:rPr>
              <w:t>Risk ve Getiri Kavramları, Portföy Riski ve Beklenen Getirinin Hesaplanması</w:t>
            </w:r>
          </w:p>
        </w:tc>
      </w:tr>
      <w:tr w:rsidR="00AB1124" w:rsidRPr="00AB1124" w14:paraId="67A2B8A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596F3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B1960C9" w14:textId="77777777" w:rsidR="00AB1124" w:rsidRPr="00AB1124" w:rsidRDefault="00AB1124" w:rsidP="00EC7D7F">
            <w:pPr>
              <w:rPr>
                <w:rFonts w:ascii="Arial" w:hAnsi="Arial" w:cs="Arial"/>
                <w:sz w:val="20"/>
                <w:szCs w:val="20"/>
              </w:rPr>
            </w:pPr>
            <w:r w:rsidRPr="00AB1124">
              <w:rPr>
                <w:rFonts w:ascii="Arial" w:hAnsi="Arial" w:cs="Arial"/>
                <w:sz w:val="20"/>
                <w:szCs w:val="20"/>
              </w:rPr>
              <w:t>Çeşitleme ve Toplam Risk</w:t>
            </w:r>
          </w:p>
        </w:tc>
      </w:tr>
      <w:tr w:rsidR="00AB1124" w:rsidRPr="00AB1124" w14:paraId="18ECA0B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92393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4CA9609F" w14:textId="77777777" w:rsidR="00AB1124" w:rsidRPr="00AB1124" w:rsidRDefault="00AB1124" w:rsidP="00EC7D7F">
            <w:pPr>
              <w:rPr>
                <w:rFonts w:ascii="Arial" w:hAnsi="Arial" w:cs="Arial"/>
                <w:sz w:val="20"/>
                <w:szCs w:val="20"/>
              </w:rPr>
            </w:pPr>
            <w:r w:rsidRPr="00AB1124">
              <w:rPr>
                <w:rFonts w:ascii="Arial" w:hAnsi="Arial" w:cs="Arial"/>
                <w:sz w:val="20"/>
                <w:szCs w:val="20"/>
              </w:rPr>
              <w:t>Etkin Sınır ve Portföy Seçimi</w:t>
            </w:r>
          </w:p>
        </w:tc>
      </w:tr>
      <w:tr w:rsidR="00AB1124" w:rsidRPr="00AB1124" w14:paraId="585E3350"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DE1D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C23E6E9" w14:textId="77777777" w:rsidR="00AB1124" w:rsidRPr="00AB1124" w:rsidRDefault="00AB1124" w:rsidP="00EC7D7F">
            <w:pPr>
              <w:rPr>
                <w:rFonts w:ascii="Arial" w:hAnsi="Arial" w:cs="Arial"/>
                <w:sz w:val="20"/>
                <w:szCs w:val="20"/>
              </w:rPr>
            </w:pPr>
            <w:r w:rsidRPr="00AB1124">
              <w:rPr>
                <w:rFonts w:ascii="Arial" w:hAnsi="Arial" w:cs="Arial"/>
                <w:sz w:val="20"/>
                <w:szCs w:val="20"/>
              </w:rPr>
              <w:t>Sermaye Varlıklarını Fiyatlama Modeli, Arbitraj Fiyatlama Modeli, Faktör Modelleri, Etkin Piyasa Hipotezi</w:t>
            </w:r>
          </w:p>
        </w:tc>
      </w:tr>
      <w:tr w:rsidR="00AB1124" w:rsidRPr="00AB1124" w14:paraId="30A763A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E366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EE0C9B8" w14:textId="77777777" w:rsidR="00AB1124" w:rsidRPr="00AB1124" w:rsidRDefault="00AB1124" w:rsidP="00EC7D7F">
            <w:pPr>
              <w:rPr>
                <w:rFonts w:ascii="Arial" w:hAnsi="Arial" w:cs="Arial"/>
                <w:sz w:val="20"/>
                <w:szCs w:val="20"/>
              </w:rPr>
            </w:pPr>
            <w:r w:rsidRPr="00AB1124">
              <w:rPr>
                <w:rFonts w:ascii="Arial" w:hAnsi="Arial" w:cs="Arial"/>
                <w:sz w:val="20"/>
                <w:szCs w:val="20"/>
              </w:rPr>
              <w:t>Turizm Sektöründe Portföy Yönetim Stratejileri, Portföy Performansının Ölçülmesi</w:t>
            </w:r>
          </w:p>
        </w:tc>
      </w:tr>
      <w:tr w:rsidR="00AB1124" w:rsidRPr="00AB1124" w14:paraId="18C1961A"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0A790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575CA8B9"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55A83591"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311BD883" w14:textId="77777777" w:rsidR="00AB1124" w:rsidRPr="00AB1124" w:rsidRDefault="00AB1124" w:rsidP="00AB1124">
      <w:pPr>
        <w:ind w:left="567" w:right="543" w:firstLine="708"/>
        <w:jc w:val="right"/>
        <w:rPr>
          <w:rFonts w:ascii="Arial" w:hAnsi="Arial" w:cs="Arial"/>
          <w:sz w:val="20"/>
          <w:szCs w:val="20"/>
        </w:rPr>
      </w:pPr>
    </w:p>
    <w:tbl>
      <w:tblPr>
        <w:tblpPr w:leftFromText="141" w:rightFromText="141" w:vertAnchor="text" w:horzAnchor="margin" w:tblpXSpec="center" w:tblpY="124"/>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DD82850"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144DF57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0DCE312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A400F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469762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8A004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3A767FB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88F72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521B545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7D7FE92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F20123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7C67F031" w14:textId="77777777" w:rsidR="00AB1124" w:rsidRPr="00AB1124" w:rsidRDefault="00AB1124" w:rsidP="00EC7D7F">
            <w:pPr>
              <w:jc w:val="center"/>
              <w:rPr>
                <w:rFonts w:ascii="Arial" w:hAnsi="Arial" w:cs="Arial"/>
                <w:b/>
                <w:sz w:val="20"/>
                <w:szCs w:val="20"/>
              </w:rPr>
            </w:pPr>
          </w:p>
        </w:tc>
      </w:tr>
      <w:tr w:rsidR="00AB1124" w:rsidRPr="00AB1124" w14:paraId="3B4BD9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0D4E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6C8528C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4B7AE54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44BA1C5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32DF4AF8" w14:textId="77777777" w:rsidR="00AB1124" w:rsidRPr="00AB1124" w:rsidRDefault="00AB1124" w:rsidP="00EC7D7F">
            <w:pPr>
              <w:jc w:val="center"/>
              <w:rPr>
                <w:rFonts w:ascii="Arial" w:hAnsi="Arial" w:cs="Arial"/>
                <w:b/>
                <w:sz w:val="20"/>
                <w:szCs w:val="20"/>
              </w:rPr>
            </w:pPr>
          </w:p>
        </w:tc>
      </w:tr>
      <w:tr w:rsidR="00AB1124" w:rsidRPr="00AB1124" w14:paraId="3AC512F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7E3A8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23D5DEA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5ECC6F9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3E2889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49DF4CD" w14:textId="77777777" w:rsidR="00AB1124" w:rsidRPr="00AB1124" w:rsidRDefault="00AB1124" w:rsidP="00EC7D7F">
            <w:pPr>
              <w:jc w:val="center"/>
              <w:rPr>
                <w:rFonts w:ascii="Arial" w:hAnsi="Arial" w:cs="Arial"/>
                <w:b/>
                <w:sz w:val="20"/>
                <w:szCs w:val="20"/>
              </w:rPr>
            </w:pPr>
          </w:p>
        </w:tc>
      </w:tr>
      <w:tr w:rsidR="00AB1124" w:rsidRPr="00AB1124" w14:paraId="2E86ED0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574A9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7A2054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7DB1EB7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DA2BFD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7A6A14D" w14:textId="77777777" w:rsidR="00AB1124" w:rsidRPr="00AB1124" w:rsidRDefault="00AB1124" w:rsidP="00EC7D7F">
            <w:pPr>
              <w:jc w:val="center"/>
              <w:rPr>
                <w:rFonts w:ascii="Arial" w:hAnsi="Arial" w:cs="Arial"/>
                <w:b/>
                <w:sz w:val="20"/>
                <w:szCs w:val="20"/>
              </w:rPr>
            </w:pPr>
          </w:p>
        </w:tc>
      </w:tr>
      <w:tr w:rsidR="00AB1124" w:rsidRPr="00AB1124" w14:paraId="2634BFA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93FE8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3BA0C5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437930B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B4EA9B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3D24F30" w14:textId="77777777" w:rsidR="00AB1124" w:rsidRPr="00AB1124" w:rsidRDefault="00AB1124" w:rsidP="00EC7D7F">
            <w:pPr>
              <w:jc w:val="center"/>
              <w:rPr>
                <w:rFonts w:ascii="Arial" w:hAnsi="Arial" w:cs="Arial"/>
                <w:b/>
                <w:sz w:val="20"/>
                <w:szCs w:val="20"/>
              </w:rPr>
            </w:pPr>
          </w:p>
        </w:tc>
      </w:tr>
      <w:tr w:rsidR="00AB1124" w:rsidRPr="00AB1124" w14:paraId="57EBCFF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0A839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60A4CFA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2DBF0EA3"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5A15C4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A5EF50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4747204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C95DAD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6BF97F6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5D9AC5E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5A6FD12"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2476053" w14:textId="77777777" w:rsidR="00AB1124" w:rsidRPr="00AB1124" w:rsidRDefault="00AB1124" w:rsidP="00EC7D7F">
            <w:pPr>
              <w:jc w:val="center"/>
              <w:rPr>
                <w:rFonts w:ascii="Arial" w:hAnsi="Arial" w:cs="Arial"/>
                <w:b/>
                <w:sz w:val="20"/>
                <w:szCs w:val="20"/>
              </w:rPr>
            </w:pPr>
          </w:p>
        </w:tc>
      </w:tr>
      <w:tr w:rsidR="00AB1124" w:rsidRPr="00AB1124" w14:paraId="2C50EDF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EAD17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2175458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2AF8C33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4656B1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1CA6350" w14:textId="77777777" w:rsidR="00AB1124" w:rsidRPr="00AB1124" w:rsidRDefault="00AB1124" w:rsidP="00EC7D7F">
            <w:pPr>
              <w:jc w:val="center"/>
              <w:rPr>
                <w:rFonts w:ascii="Arial" w:hAnsi="Arial" w:cs="Arial"/>
                <w:b/>
                <w:sz w:val="20"/>
                <w:szCs w:val="20"/>
              </w:rPr>
            </w:pPr>
          </w:p>
        </w:tc>
      </w:tr>
      <w:tr w:rsidR="00AB1124" w:rsidRPr="00AB1124" w14:paraId="7AB715E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7C631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95BCB7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6198CFE5"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E6C6B38"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05A13D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083183BF"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CD075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44365C2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747AE1F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93AD237"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09F3E9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6904284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97FC2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57B0F5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3AC341DE"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FC2A62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96C40F1" w14:textId="77777777" w:rsidR="00AB1124" w:rsidRPr="00AB1124" w:rsidRDefault="00AB1124" w:rsidP="00EC7D7F">
            <w:pPr>
              <w:jc w:val="center"/>
              <w:rPr>
                <w:rFonts w:ascii="Arial" w:hAnsi="Arial" w:cs="Arial"/>
                <w:b/>
                <w:sz w:val="20"/>
                <w:szCs w:val="20"/>
              </w:rPr>
            </w:pPr>
          </w:p>
        </w:tc>
      </w:tr>
      <w:tr w:rsidR="00AB1124" w:rsidRPr="00AB1124" w14:paraId="32D4F1A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F89231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2B15507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6BBD2798"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2A4D2C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837E18F" w14:textId="77777777" w:rsidR="00AB1124" w:rsidRPr="00AB1124" w:rsidRDefault="00AB1124" w:rsidP="00EC7D7F">
            <w:pPr>
              <w:jc w:val="center"/>
              <w:rPr>
                <w:rFonts w:ascii="Arial" w:hAnsi="Arial" w:cs="Arial"/>
                <w:b/>
                <w:sz w:val="20"/>
                <w:szCs w:val="20"/>
              </w:rPr>
            </w:pPr>
          </w:p>
        </w:tc>
      </w:tr>
      <w:tr w:rsidR="00AB1124" w:rsidRPr="00AB1124" w14:paraId="3030F75C"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E488C09"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18E3FD7" w14:textId="77777777" w:rsidR="00AB1124" w:rsidRPr="00AB1124" w:rsidRDefault="00AB1124" w:rsidP="00AB1124">
      <w:pPr>
        <w:ind w:right="543"/>
        <w:rPr>
          <w:rFonts w:ascii="Arial" w:hAnsi="Arial" w:cs="Arial"/>
          <w:sz w:val="20"/>
          <w:szCs w:val="20"/>
        </w:rPr>
      </w:pPr>
    </w:p>
    <w:p w14:paraId="2933F685"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498516DF"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11CB389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3C46A896" w14:textId="77777777" w:rsidR="00AB1124" w:rsidRPr="00AB1124" w:rsidRDefault="00AB1124" w:rsidP="00AB1124">
      <w:pPr>
        <w:jc w:val="center"/>
        <w:rPr>
          <w:rFonts w:ascii="Arial" w:hAnsi="Arial" w:cs="Arial"/>
          <w:sz w:val="20"/>
          <w:szCs w:val="20"/>
        </w:rPr>
      </w:pPr>
    </w:p>
    <w:p w14:paraId="7DBE5103" w14:textId="77777777" w:rsidR="00AB1124" w:rsidRPr="00AB1124" w:rsidRDefault="00AB1124" w:rsidP="00AB1124">
      <w:pPr>
        <w:jc w:val="center"/>
        <w:rPr>
          <w:rFonts w:ascii="Arial" w:hAnsi="Arial" w:cs="Arial"/>
          <w:sz w:val="20"/>
          <w:szCs w:val="20"/>
        </w:rPr>
      </w:pPr>
    </w:p>
    <w:p w14:paraId="0936EE15" w14:textId="77777777" w:rsidR="00AB1124" w:rsidRPr="00AB1124" w:rsidRDefault="00AB1124" w:rsidP="00AB1124">
      <w:pPr>
        <w:jc w:val="center"/>
        <w:rPr>
          <w:rFonts w:ascii="Arial" w:hAnsi="Arial" w:cs="Arial"/>
          <w:sz w:val="20"/>
          <w:szCs w:val="20"/>
        </w:rPr>
      </w:pPr>
    </w:p>
    <w:p w14:paraId="1B585733" w14:textId="77777777" w:rsidR="00AB1124" w:rsidRPr="00AB1124" w:rsidRDefault="00AB1124" w:rsidP="00AB1124">
      <w:pPr>
        <w:jc w:val="center"/>
        <w:rPr>
          <w:rFonts w:ascii="Arial" w:hAnsi="Arial" w:cs="Arial"/>
          <w:sz w:val="20"/>
          <w:szCs w:val="20"/>
        </w:rPr>
      </w:pPr>
    </w:p>
    <w:p w14:paraId="27160284" w14:textId="77777777" w:rsidR="00AB1124" w:rsidRPr="00AB1124" w:rsidRDefault="00AB1124" w:rsidP="00AB1124">
      <w:pPr>
        <w:jc w:val="center"/>
        <w:rPr>
          <w:rFonts w:ascii="Arial" w:hAnsi="Arial" w:cs="Arial"/>
          <w:sz w:val="20"/>
          <w:szCs w:val="20"/>
        </w:rPr>
      </w:pPr>
    </w:p>
    <w:p w14:paraId="126B4445" w14:textId="77777777" w:rsidR="00AB1124" w:rsidRPr="00AB1124" w:rsidRDefault="00AB1124" w:rsidP="00AB1124">
      <w:pPr>
        <w:rPr>
          <w:rFonts w:ascii="Arial" w:hAnsi="Arial" w:cs="Arial"/>
          <w:sz w:val="20"/>
          <w:szCs w:val="20"/>
        </w:rPr>
      </w:pPr>
    </w:p>
    <w:p w14:paraId="3826B507" w14:textId="77777777" w:rsidR="00AB1124" w:rsidRPr="00AB1124" w:rsidRDefault="00AB1124" w:rsidP="00AB1124">
      <w:pPr>
        <w:jc w:val="center"/>
        <w:rPr>
          <w:rFonts w:ascii="Arial" w:hAnsi="Arial" w:cs="Arial"/>
          <w:sz w:val="20"/>
          <w:szCs w:val="20"/>
        </w:rPr>
      </w:pPr>
    </w:p>
    <w:p w14:paraId="3FFB9C98" w14:textId="77777777" w:rsidR="00AB1124" w:rsidRPr="00AB1124" w:rsidRDefault="00AB1124" w:rsidP="00AB1124">
      <w:pPr>
        <w:jc w:val="center"/>
        <w:rPr>
          <w:rFonts w:ascii="Arial" w:hAnsi="Arial" w:cs="Arial"/>
          <w:sz w:val="20"/>
          <w:szCs w:val="20"/>
        </w:rPr>
      </w:pPr>
    </w:p>
    <w:p w14:paraId="32B33EE6"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drawing>
          <wp:inline distT="0" distB="0" distL="0" distR="0" wp14:anchorId="3A9B5A80" wp14:editId="74EBADAC">
            <wp:extent cx="942975" cy="942975"/>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1072A323" wp14:editId="18E92EBD">
            <wp:extent cx="1647825" cy="971550"/>
            <wp:effectExtent l="0" t="0" r="0" b="0"/>
            <wp:docPr id="3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FE73E92" w14:textId="77777777" w:rsidTr="00EC7D7F">
        <w:tc>
          <w:tcPr>
            <w:tcW w:w="1167" w:type="dxa"/>
            <w:vAlign w:val="center"/>
          </w:tcPr>
          <w:p w14:paraId="2180C291" w14:textId="77777777" w:rsidR="00AB1124" w:rsidRPr="00AB1124" w:rsidRDefault="00AB1124" w:rsidP="00EC7D7F">
            <w:pPr>
              <w:outlineLvl w:val="0"/>
              <w:rPr>
                <w:rFonts w:ascii="Arial" w:hAnsi="Arial" w:cs="Arial"/>
                <w:b/>
                <w:sz w:val="20"/>
                <w:szCs w:val="20"/>
              </w:rPr>
            </w:pPr>
            <w:bookmarkStart w:id="16" w:name="d16"/>
            <w:r w:rsidRPr="00AB1124">
              <w:rPr>
                <w:rFonts w:ascii="Arial" w:hAnsi="Arial" w:cs="Arial"/>
                <w:b/>
                <w:sz w:val="20"/>
                <w:szCs w:val="20"/>
              </w:rPr>
              <w:t>Dönem</w:t>
            </w:r>
            <w:bookmarkEnd w:id="16"/>
          </w:p>
        </w:tc>
        <w:tc>
          <w:tcPr>
            <w:tcW w:w="1262" w:type="dxa"/>
            <w:vAlign w:val="center"/>
          </w:tcPr>
          <w:p w14:paraId="63B4F35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55584034"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5E0DC704" w14:textId="77777777" w:rsidTr="00EC7D7F">
        <w:tc>
          <w:tcPr>
            <w:tcW w:w="1668" w:type="dxa"/>
            <w:vAlign w:val="center"/>
          </w:tcPr>
          <w:p w14:paraId="35A3EA9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6C6AE184"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5B5A762B"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8743B25"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 İşletmelerinde İstihdam Sorunları</w:t>
            </w:r>
          </w:p>
        </w:tc>
      </w:tr>
    </w:tbl>
    <w:p w14:paraId="5198D6B8"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15FCD1D5"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F722AC1"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09DF2D1F"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51D2AD3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1A4CF91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1EA9198"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1F0A9021"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347FAD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2B6F9E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423EA9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20EB4D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7DFFFC5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080C9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7C23E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0B91E4D"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1EE0308A"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19B2DA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7D6507B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27E682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512197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0AD51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642ACB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58BB9E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6018E3A8"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8CC48F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2EAFBDD"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35E284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DFDBA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9E6007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7AC2A9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EF9AFE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BCCFD50"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621ED075"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533016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76C92E1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5F0DE40D"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BDED7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2FF8DC18"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2F2C1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602CC9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46E95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3165F87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F9C27E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92064C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6AC6FAE2"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6E93B32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34CAD2B"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0C4463F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4B3CE9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109527E"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DAE8B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C204002"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5943F8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BAFEE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ED0A78C"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65B88D55"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412F02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664D7F3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3559712"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59191DD"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C959CBC"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2AA9CC9" w14:textId="77777777" w:rsidR="00AB1124" w:rsidRPr="00AB1124" w:rsidRDefault="00AB1124" w:rsidP="00EC7D7F">
            <w:pPr>
              <w:jc w:val="center"/>
              <w:rPr>
                <w:rFonts w:ascii="Arial" w:hAnsi="Arial" w:cs="Arial"/>
                <w:sz w:val="20"/>
                <w:szCs w:val="20"/>
              </w:rPr>
            </w:pPr>
          </w:p>
        </w:tc>
      </w:tr>
      <w:tr w:rsidR="00AB1124" w:rsidRPr="00AB1124" w14:paraId="7DD41FE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6175E8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991DB80"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B9E86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4B971381" w14:textId="77777777" w:rsidR="00AB1124" w:rsidRPr="00AB1124" w:rsidRDefault="00AB1124" w:rsidP="00EC7D7F">
            <w:pPr>
              <w:jc w:val="center"/>
              <w:rPr>
                <w:rFonts w:ascii="Arial" w:hAnsi="Arial" w:cs="Arial"/>
                <w:sz w:val="20"/>
                <w:szCs w:val="20"/>
              </w:rPr>
            </w:pPr>
          </w:p>
        </w:tc>
      </w:tr>
      <w:tr w:rsidR="00AB1124" w:rsidRPr="00AB1124" w14:paraId="0BE875F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DD85A7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013BC7C"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032A37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01B4B09F" w14:textId="77777777" w:rsidR="00AB1124" w:rsidRPr="00AB1124" w:rsidRDefault="00AB1124" w:rsidP="00EC7D7F">
            <w:pPr>
              <w:jc w:val="center"/>
              <w:rPr>
                <w:rFonts w:ascii="Arial" w:hAnsi="Arial" w:cs="Arial"/>
                <w:sz w:val="20"/>
                <w:szCs w:val="20"/>
              </w:rPr>
            </w:pPr>
          </w:p>
        </w:tc>
      </w:tr>
      <w:tr w:rsidR="00AB1124" w:rsidRPr="00AB1124" w14:paraId="62A3B99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0030AF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FC9DE18"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3E5A14D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0DD3E17" w14:textId="77777777" w:rsidR="00AB1124" w:rsidRPr="00AB1124" w:rsidRDefault="00AB1124" w:rsidP="00EC7D7F">
            <w:pPr>
              <w:jc w:val="center"/>
              <w:rPr>
                <w:rFonts w:ascii="Arial" w:hAnsi="Arial" w:cs="Arial"/>
                <w:sz w:val="20"/>
                <w:szCs w:val="20"/>
              </w:rPr>
            </w:pPr>
          </w:p>
        </w:tc>
      </w:tr>
      <w:tr w:rsidR="00AB1124" w:rsidRPr="00AB1124" w14:paraId="4A588BFB"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14C4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DB9D3FF"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D06A4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22D1167D" w14:textId="77777777" w:rsidR="00AB1124" w:rsidRPr="00AB1124" w:rsidRDefault="00AB1124" w:rsidP="00EC7D7F">
            <w:pPr>
              <w:rPr>
                <w:rFonts w:ascii="Arial" w:hAnsi="Arial" w:cs="Arial"/>
                <w:sz w:val="20"/>
                <w:szCs w:val="20"/>
              </w:rPr>
            </w:pPr>
            <w:r w:rsidRPr="00AB1124">
              <w:rPr>
                <w:rFonts w:ascii="Arial" w:hAnsi="Arial" w:cs="Arial"/>
                <w:sz w:val="20"/>
                <w:szCs w:val="20"/>
              </w:rPr>
              <w:t>60</w:t>
            </w:r>
          </w:p>
        </w:tc>
      </w:tr>
      <w:tr w:rsidR="00AB1124" w:rsidRPr="00AB1124" w14:paraId="1AC7B82F"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1FEFC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E284ABA"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31C7048E"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AF1AB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2442CD3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İşgücü piyasasının analizi, turizmde istihdam sorunları, istihdam sorunlarına çözüm önerileri. </w:t>
            </w:r>
          </w:p>
        </w:tc>
      </w:tr>
      <w:tr w:rsidR="00AB1124" w:rsidRPr="00AB1124" w14:paraId="4F42A41F"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068C0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537F870" w14:textId="77777777" w:rsidR="00AB1124" w:rsidRPr="00AB1124" w:rsidRDefault="00AB1124" w:rsidP="00EC7D7F">
            <w:pPr>
              <w:rPr>
                <w:rFonts w:ascii="Arial" w:hAnsi="Arial" w:cs="Arial"/>
                <w:sz w:val="20"/>
                <w:szCs w:val="20"/>
              </w:rPr>
            </w:pPr>
            <w:r w:rsidRPr="00AB1124">
              <w:rPr>
                <w:rFonts w:ascii="Arial" w:hAnsi="Arial" w:cs="Arial"/>
                <w:sz w:val="20"/>
                <w:szCs w:val="20"/>
              </w:rPr>
              <w:t>Turizmde işgücü piyasasının analiz edilmesi, sorunların tespit edilmesi ve çözüm önerisi getirilmesi.</w:t>
            </w:r>
          </w:p>
        </w:tc>
      </w:tr>
      <w:tr w:rsidR="00AB1124" w:rsidRPr="00AB1124" w14:paraId="3B57AB9C"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A9F256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669FE9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Bu ders sonucunda öğrenciler turizm sektörünün ülke ekonomisindeki yeri ve kalkınmadaki rolünü öğrenebilecektir. </w:t>
            </w:r>
          </w:p>
        </w:tc>
      </w:tr>
      <w:tr w:rsidR="00AB1124" w:rsidRPr="00AB1124" w14:paraId="292A2B79"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5F5C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3E6FA2F6" w14:textId="77777777" w:rsidR="00AB1124" w:rsidRPr="00AB1124" w:rsidRDefault="00AB1124" w:rsidP="00EC7D7F">
            <w:pPr>
              <w:tabs>
                <w:tab w:val="left" w:pos="7800"/>
              </w:tabs>
              <w:jc w:val="both"/>
              <w:rPr>
                <w:rFonts w:ascii="Arial" w:hAnsi="Arial" w:cs="Arial"/>
                <w:sz w:val="20"/>
                <w:szCs w:val="20"/>
              </w:rPr>
            </w:pPr>
            <w:r w:rsidRPr="00AB1124">
              <w:rPr>
                <w:rFonts w:ascii="Arial" w:hAnsi="Arial" w:cs="Arial"/>
                <w:sz w:val="20"/>
                <w:szCs w:val="20"/>
              </w:rPr>
              <w:t>İşgücü piyasasına yönelik çözüm ve yenilik getirebilecek.</w:t>
            </w:r>
          </w:p>
          <w:p w14:paraId="5BCB813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İstihdam sorunlarına yönelik olayları analiz edebilecek. </w:t>
            </w:r>
          </w:p>
        </w:tc>
      </w:tr>
      <w:tr w:rsidR="00AB1124" w:rsidRPr="00AB1124" w14:paraId="4164A40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1D295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16C8BE73" w14:textId="77777777" w:rsidR="00AB1124" w:rsidRPr="00AB1124" w:rsidRDefault="00AB1124" w:rsidP="00EC7D7F">
            <w:pPr>
              <w:pStyle w:val="Balk1"/>
              <w:pBdr>
                <w:top w:val="single" w:sz="2" w:space="0" w:color="E5E7EB"/>
                <w:left w:val="single" w:sz="2" w:space="0" w:color="E5E7EB"/>
                <w:bottom w:val="single" w:sz="2" w:space="0" w:color="E5E7EB"/>
                <w:right w:val="single" w:sz="2" w:space="0" w:color="E5E7EB"/>
              </w:pBdr>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Cem, Kılıç, 2000 Turizm Sektöründe İstihdamın Niteliğini Etkileyen Faktörler ve Türkiye'de Beş Yıldızlı Otellerin Analizi, Gazi Kitabevi</w:t>
            </w:r>
          </w:p>
          <w:p w14:paraId="2E3EFC5F" w14:textId="77777777" w:rsidR="00AB1124" w:rsidRPr="00AB1124" w:rsidRDefault="00AB1124" w:rsidP="00EC7D7F">
            <w:pPr>
              <w:rPr>
                <w:rFonts w:ascii="Arial" w:hAnsi="Arial" w:cs="Arial"/>
                <w:sz w:val="20"/>
                <w:szCs w:val="20"/>
              </w:rPr>
            </w:pPr>
          </w:p>
        </w:tc>
      </w:tr>
      <w:tr w:rsidR="00AB1124" w:rsidRPr="00AB1124" w14:paraId="0CB79BD3"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CF4658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56E7912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rs notları, Örnek araştırmalar, Ulusal ve Uluslararası yazındaki araştırma makaleleri </w:t>
            </w:r>
          </w:p>
        </w:tc>
      </w:tr>
      <w:tr w:rsidR="00AB1124" w:rsidRPr="00AB1124" w14:paraId="771A866E"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AE192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3AB61A44" w14:textId="77777777" w:rsidR="00AB1124" w:rsidRPr="00AB1124" w:rsidRDefault="00AB1124" w:rsidP="00EC7D7F">
            <w:pPr>
              <w:rPr>
                <w:rFonts w:ascii="Arial" w:hAnsi="Arial" w:cs="Arial"/>
                <w:sz w:val="20"/>
                <w:szCs w:val="20"/>
              </w:rPr>
            </w:pPr>
            <w:r w:rsidRPr="00AB1124">
              <w:rPr>
                <w:rFonts w:ascii="Arial" w:hAnsi="Arial" w:cs="Arial"/>
                <w:sz w:val="20"/>
                <w:szCs w:val="20"/>
              </w:rPr>
              <w:t>Projeksiyon ve Bilgisayar</w:t>
            </w:r>
          </w:p>
        </w:tc>
      </w:tr>
    </w:tbl>
    <w:p w14:paraId="4FA42119" w14:textId="77777777" w:rsidR="00AB1124" w:rsidRPr="00AB1124" w:rsidRDefault="00AB1124" w:rsidP="00AB1124">
      <w:pPr>
        <w:rPr>
          <w:rFonts w:ascii="Arial" w:hAnsi="Arial" w:cs="Arial"/>
          <w:i/>
          <w:sz w:val="20"/>
          <w:szCs w:val="20"/>
        </w:rPr>
      </w:pPr>
    </w:p>
    <w:p w14:paraId="66968EBA" w14:textId="77777777" w:rsidR="00AB1124" w:rsidRPr="00AB1124" w:rsidRDefault="00AB1124" w:rsidP="00AB1124">
      <w:pPr>
        <w:ind w:left="8222" w:right="-426" w:hanging="434"/>
        <w:jc w:val="right"/>
        <w:rPr>
          <w:rFonts w:ascii="Arial" w:hAnsi="Arial" w:cs="Arial"/>
          <w:i/>
          <w:sz w:val="20"/>
          <w:szCs w:val="20"/>
        </w:rPr>
      </w:pPr>
    </w:p>
    <w:p w14:paraId="38EE5CD2" w14:textId="77777777" w:rsidR="00AB1124" w:rsidRPr="00AB1124" w:rsidRDefault="00AB1124" w:rsidP="00AB1124">
      <w:pPr>
        <w:ind w:left="8222" w:right="-426" w:hanging="434"/>
        <w:jc w:val="right"/>
        <w:rPr>
          <w:rFonts w:ascii="Arial" w:hAnsi="Arial" w:cs="Arial"/>
          <w:i/>
          <w:sz w:val="20"/>
          <w:szCs w:val="20"/>
        </w:rPr>
      </w:pPr>
    </w:p>
    <w:p w14:paraId="2B6BC9AB" w14:textId="77777777" w:rsidR="00AB1124" w:rsidRPr="00AB1124" w:rsidRDefault="00AB1124" w:rsidP="00AB1124">
      <w:pPr>
        <w:ind w:left="8222" w:right="-426" w:hanging="434"/>
        <w:jc w:val="right"/>
        <w:rPr>
          <w:rFonts w:ascii="Arial" w:hAnsi="Arial" w:cs="Arial"/>
          <w:i/>
          <w:sz w:val="20"/>
          <w:szCs w:val="20"/>
        </w:rPr>
      </w:pPr>
    </w:p>
    <w:p w14:paraId="612475BE" w14:textId="77777777" w:rsidR="00AB1124" w:rsidRPr="00AB1124" w:rsidRDefault="00AB1124" w:rsidP="00AB1124">
      <w:pPr>
        <w:ind w:left="8222" w:right="-426" w:hanging="434"/>
        <w:jc w:val="right"/>
        <w:rPr>
          <w:rFonts w:ascii="Arial" w:hAnsi="Arial" w:cs="Arial"/>
          <w:i/>
          <w:sz w:val="20"/>
          <w:szCs w:val="20"/>
        </w:rPr>
      </w:pPr>
    </w:p>
    <w:p w14:paraId="4EC5E4F2" w14:textId="77777777" w:rsidR="00AB1124" w:rsidRPr="00AB1124" w:rsidRDefault="00AB1124" w:rsidP="00AB1124">
      <w:pPr>
        <w:ind w:left="8222" w:right="-426" w:hanging="434"/>
        <w:jc w:val="right"/>
        <w:rPr>
          <w:rFonts w:ascii="Arial" w:hAnsi="Arial" w:cs="Arial"/>
          <w:i/>
          <w:sz w:val="20"/>
          <w:szCs w:val="20"/>
        </w:rPr>
      </w:pPr>
    </w:p>
    <w:p w14:paraId="18ECF979"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58AD7525"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2B5D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65946C0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1174014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2A60FB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3F831BF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01C4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00C92452"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İşgücü piyasasının analizi</w:t>
            </w:r>
          </w:p>
        </w:tc>
      </w:tr>
      <w:tr w:rsidR="00AB1124" w:rsidRPr="00AB1124" w14:paraId="3D9E4B2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D53C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2</w:t>
            </w:r>
          </w:p>
        </w:tc>
        <w:tc>
          <w:tcPr>
            <w:tcW w:w="4464" w:type="pct"/>
            <w:tcBorders>
              <w:top w:val="single" w:sz="6" w:space="0" w:color="auto"/>
              <w:left w:val="single" w:sz="6" w:space="0" w:color="auto"/>
              <w:bottom w:val="single" w:sz="6" w:space="0" w:color="auto"/>
              <w:right w:val="single" w:sz="12" w:space="0" w:color="auto"/>
            </w:tcBorders>
          </w:tcPr>
          <w:p w14:paraId="468D8118"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İşgücü piyasasının analizi</w:t>
            </w:r>
          </w:p>
        </w:tc>
      </w:tr>
      <w:tr w:rsidR="00AB1124" w:rsidRPr="00AB1124" w14:paraId="3CB3059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B55A3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4542F9A" w14:textId="77777777" w:rsidR="00AB1124" w:rsidRPr="00AB1124" w:rsidRDefault="00AB1124" w:rsidP="00EC7D7F">
            <w:pPr>
              <w:rPr>
                <w:rFonts w:ascii="Arial" w:hAnsi="Arial" w:cs="Arial"/>
                <w:sz w:val="20"/>
                <w:szCs w:val="20"/>
              </w:rPr>
            </w:pPr>
            <w:proofErr w:type="spellStart"/>
            <w:proofErr w:type="gramStart"/>
            <w:r w:rsidRPr="00AB1124">
              <w:rPr>
                <w:rFonts w:ascii="Arial" w:hAnsi="Arial" w:cs="Arial"/>
                <w:sz w:val="20"/>
                <w:szCs w:val="20"/>
              </w:rPr>
              <w:t>Kayıtdışı</w:t>
            </w:r>
            <w:proofErr w:type="spellEnd"/>
            <w:r w:rsidRPr="00AB1124">
              <w:rPr>
                <w:rFonts w:ascii="Arial" w:hAnsi="Arial" w:cs="Arial"/>
                <w:sz w:val="20"/>
                <w:szCs w:val="20"/>
              </w:rPr>
              <w:t xml:space="preserve">  istihdam</w:t>
            </w:r>
            <w:proofErr w:type="gramEnd"/>
            <w:r w:rsidRPr="00AB1124">
              <w:rPr>
                <w:rFonts w:ascii="Arial" w:hAnsi="Arial" w:cs="Arial"/>
                <w:sz w:val="20"/>
                <w:szCs w:val="20"/>
              </w:rPr>
              <w:t xml:space="preserve"> ve ücretler</w:t>
            </w:r>
          </w:p>
        </w:tc>
      </w:tr>
      <w:tr w:rsidR="00AB1124" w:rsidRPr="00AB1124" w14:paraId="4308548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E9E8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A8608B1" w14:textId="77777777" w:rsidR="00AB1124" w:rsidRPr="00AB1124" w:rsidRDefault="00AB1124" w:rsidP="00EC7D7F">
            <w:pPr>
              <w:rPr>
                <w:rFonts w:ascii="Arial" w:hAnsi="Arial" w:cs="Arial"/>
                <w:sz w:val="20"/>
                <w:szCs w:val="20"/>
              </w:rPr>
            </w:pPr>
            <w:proofErr w:type="spellStart"/>
            <w:proofErr w:type="gramStart"/>
            <w:r w:rsidRPr="00AB1124">
              <w:rPr>
                <w:rFonts w:ascii="Arial" w:hAnsi="Arial" w:cs="Arial"/>
                <w:sz w:val="20"/>
                <w:szCs w:val="20"/>
              </w:rPr>
              <w:t>Kayıtdışı</w:t>
            </w:r>
            <w:proofErr w:type="spellEnd"/>
            <w:r w:rsidRPr="00AB1124">
              <w:rPr>
                <w:rFonts w:ascii="Arial" w:hAnsi="Arial" w:cs="Arial"/>
                <w:sz w:val="20"/>
                <w:szCs w:val="20"/>
              </w:rPr>
              <w:t xml:space="preserve">  istihdam</w:t>
            </w:r>
            <w:proofErr w:type="gramEnd"/>
            <w:r w:rsidRPr="00AB1124">
              <w:rPr>
                <w:rFonts w:ascii="Arial" w:hAnsi="Arial" w:cs="Arial"/>
                <w:sz w:val="20"/>
                <w:szCs w:val="20"/>
              </w:rPr>
              <w:t xml:space="preserve"> ve ücretler</w:t>
            </w:r>
          </w:p>
        </w:tc>
      </w:tr>
      <w:tr w:rsidR="00AB1124" w:rsidRPr="00AB1124" w14:paraId="638E75C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9EA9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ED6051A" w14:textId="77777777" w:rsidR="00AB1124" w:rsidRPr="00AB1124" w:rsidRDefault="00AB1124" w:rsidP="00EC7D7F">
            <w:pPr>
              <w:rPr>
                <w:rFonts w:ascii="Arial" w:hAnsi="Arial" w:cs="Arial"/>
                <w:sz w:val="20"/>
                <w:szCs w:val="20"/>
              </w:rPr>
            </w:pPr>
            <w:r w:rsidRPr="00AB1124">
              <w:rPr>
                <w:rFonts w:ascii="Arial" w:hAnsi="Arial" w:cs="Arial"/>
                <w:sz w:val="20"/>
                <w:szCs w:val="20"/>
              </w:rPr>
              <w:t>Küreselleşme sürecinde kayıt dışı istihdam</w:t>
            </w:r>
          </w:p>
        </w:tc>
      </w:tr>
      <w:tr w:rsidR="00AB1124" w:rsidRPr="00AB1124" w14:paraId="71532D5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B487FF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57624DE5" w14:textId="77777777" w:rsidR="00AB1124" w:rsidRPr="00AB1124" w:rsidRDefault="00AB1124" w:rsidP="00EC7D7F">
            <w:pPr>
              <w:rPr>
                <w:rFonts w:ascii="Arial" w:hAnsi="Arial" w:cs="Arial"/>
                <w:sz w:val="20"/>
                <w:szCs w:val="20"/>
              </w:rPr>
            </w:pPr>
            <w:r w:rsidRPr="00AB1124">
              <w:rPr>
                <w:rFonts w:ascii="Arial" w:hAnsi="Arial" w:cs="Arial"/>
                <w:sz w:val="20"/>
                <w:szCs w:val="20"/>
              </w:rPr>
              <w:t>Küreselleşme sürecinde kayıt dışı istihdam</w:t>
            </w:r>
          </w:p>
        </w:tc>
      </w:tr>
      <w:tr w:rsidR="00AB1124" w:rsidRPr="00AB1124" w14:paraId="2C87C8A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EFE88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5C909C0" w14:textId="77777777" w:rsidR="00AB1124" w:rsidRPr="00AB1124" w:rsidRDefault="00AB1124" w:rsidP="00EC7D7F">
            <w:pPr>
              <w:rPr>
                <w:rFonts w:ascii="Arial" w:hAnsi="Arial" w:cs="Arial"/>
                <w:sz w:val="20"/>
                <w:szCs w:val="20"/>
              </w:rPr>
            </w:pPr>
            <w:r w:rsidRPr="00AB1124">
              <w:rPr>
                <w:rFonts w:ascii="Arial" w:hAnsi="Arial" w:cs="Arial"/>
                <w:sz w:val="20"/>
                <w:szCs w:val="20"/>
              </w:rPr>
              <w:t>ARA SINAV</w:t>
            </w:r>
          </w:p>
        </w:tc>
      </w:tr>
      <w:tr w:rsidR="00AB1124" w:rsidRPr="00AB1124" w14:paraId="0DAECEE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2916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735B393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ürkiye’de </w:t>
            </w:r>
            <w:proofErr w:type="spellStart"/>
            <w:r w:rsidRPr="00AB1124">
              <w:rPr>
                <w:rFonts w:ascii="Arial" w:hAnsi="Arial" w:cs="Arial"/>
                <w:sz w:val="20"/>
                <w:szCs w:val="20"/>
              </w:rPr>
              <w:t>kayıtdışı</w:t>
            </w:r>
            <w:proofErr w:type="spellEnd"/>
            <w:r w:rsidRPr="00AB1124">
              <w:rPr>
                <w:rFonts w:ascii="Arial" w:hAnsi="Arial" w:cs="Arial"/>
                <w:sz w:val="20"/>
                <w:szCs w:val="20"/>
              </w:rPr>
              <w:t xml:space="preserve"> istihdamda mücadeleye yönelik politik tedbirler</w:t>
            </w:r>
          </w:p>
        </w:tc>
      </w:tr>
      <w:tr w:rsidR="00AB1124" w:rsidRPr="00AB1124" w14:paraId="1E507B4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644E26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1BAEDC9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ürkiye’de </w:t>
            </w:r>
            <w:proofErr w:type="spellStart"/>
            <w:r w:rsidRPr="00AB1124">
              <w:rPr>
                <w:rFonts w:ascii="Arial" w:hAnsi="Arial" w:cs="Arial"/>
                <w:sz w:val="20"/>
                <w:szCs w:val="20"/>
              </w:rPr>
              <w:t>kayıtdışı</w:t>
            </w:r>
            <w:proofErr w:type="spellEnd"/>
            <w:r w:rsidRPr="00AB1124">
              <w:rPr>
                <w:rFonts w:ascii="Arial" w:hAnsi="Arial" w:cs="Arial"/>
                <w:sz w:val="20"/>
                <w:szCs w:val="20"/>
              </w:rPr>
              <w:t xml:space="preserve"> istihdamda mücadeleye yönelik politik tedbirler</w:t>
            </w:r>
          </w:p>
        </w:tc>
      </w:tr>
      <w:tr w:rsidR="00AB1124" w:rsidRPr="00AB1124" w14:paraId="0814EFF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95E2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125F42B" w14:textId="77777777" w:rsidR="00AB1124" w:rsidRPr="00AB1124" w:rsidRDefault="00AB1124" w:rsidP="00EC7D7F">
            <w:pPr>
              <w:rPr>
                <w:rFonts w:ascii="Arial" w:hAnsi="Arial" w:cs="Arial"/>
                <w:sz w:val="20"/>
                <w:szCs w:val="20"/>
              </w:rPr>
            </w:pPr>
            <w:r w:rsidRPr="00AB1124">
              <w:rPr>
                <w:rFonts w:ascii="Arial" w:hAnsi="Arial" w:cs="Arial"/>
                <w:sz w:val="20"/>
                <w:szCs w:val="20"/>
              </w:rPr>
              <w:t>AB ülkelerinde kayıt dışı istihdama yönelik politik tedbirler</w:t>
            </w:r>
          </w:p>
        </w:tc>
      </w:tr>
      <w:tr w:rsidR="00AB1124" w:rsidRPr="00AB1124" w14:paraId="57024A5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64772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E0593C2" w14:textId="77777777" w:rsidR="00AB1124" w:rsidRPr="00AB1124" w:rsidRDefault="00AB1124" w:rsidP="00EC7D7F">
            <w:pPr>
              <w:rPr>
                <w:rFonts w:ascii="Arial" w:hAnsi="Arial" w:cs="Arial"/>
                <w:sz w:val="20"/>
                <w:szCs w:val="20"/>
              </w:rPr>
            </w:pPr>
            <w:r w:rsidRPr="00AB1124">
              <w:rPr>
                <w:rFonts w:ascii="Arial" w:hAnsi="Arial" w:cs="Arial"/>
                <w:sz w:val="20"/>
                <w:szCs w:val="20"/>
              </w:rPr>
              <w:t>AB ülkelerinde kayıt dışı istihdama yönelik politik tedbirler</w:t>
            </w:r>
          </w:p>
        </w:tc>
      </w:tr>
      <w:tr w:rsidR="00AB1124" w:rsidRPr="00AB1124" w14:paraId="464D8BD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EA2B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6B982197" w14:textId="77777777" w:rsidR="00AB1124" w:rsidRPr="00AB1124" w:rsidRDefault="00AB1124" w:rsidP="00EC7D7F">
            <w:pPr>
              <w:rPr>
                <w:rFonts w:ascii="Arial" w:hAnsi="Arial" w:cs="Arial"/>
                <w:sz w:val="20"/>
                <w:szCs w:val="20"/>
              </w:rPr>
            </w:pPr>
            <w:r w:rsidRPr="00AB1124">
              <w:rPr>
                <w:rFonts w:ascii="Arial" w:hAnsi="Arial" w:cs="Arial"/>
                <w:sz w:val="20"/>
                <w:szCs w:val="20"/>
              </w:rPr>
              <w:t>Turizmde istihdam analizi</w:t>
            </w:r>
          </w:p>
        </w:tc>
      </w:tr>
      <w:tr w:rsidR="00AB1124" w:rsidRPr="00AB1124" w14:paraId="3219E89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7FAF68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61D13638" w14:textId="77777777" w:rsidR="00AB1124" w:rsidRPr="00AB1124" w:rsidRDefault="00AB1124" w:rsidP="00EC7D7F">
            <w:pPr>
              <w:rPr>
                <w:rFonts w:ascii="Arial" w:hAnsi="Arial" w:cs="Arial"/>
                <w:sz w:val="20"/>
                <w:szCs w:val="20"/>
              </w:rPr>
            </w:pPr>
            <w:r w:rsidRPr="00AB1124">
              <w:rPr>
                <w:rFonts w:ascii="Arial" w:hAnsi="Arial" w:cs="Arial"/>
                <w:sz w:val="20"/>
                <w:szCs w:val="20"/>
              </w:rPr>
              <w:t>Turizmde istihdam analizi</w:t>
            </w:r>
          </w:p>
        </w:tc>
      </w:tr>
      <w:tr w:rsidR="00AB1124" w:rsidRPr="00AB1124" w14:paraId="56EC422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FDF3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776ACAA0" w14:textId="77777777" w:rsidR="00AB1124" w:rsidRPr="00AB1124" w:rsidRDefault="00AB1124" w:rsidP="00EC7D7F">
            <w:pPr>
              <w:rPr>
                <w:rFonts w:ascii="Arial" w:hAnsi="Arial" w:cs="Arial"/>
                <w:sz w:val="20"/>
                <w:szCs w:val="20"/>
              </w:rPr>
            </w:pPr>
            <w:r w:rsidRPr="00AB1124">
              <w:rPr>
                <w:rFonts w:ascii="Arial" w:hAnsi="Arial" w:cs="Arial"/>
                <w:sz w:val="20"/>
                <w:szCs w:val="20"/>
              </w:rPr>
              <w:t>Turizmde istihdam sorunlarına çözüm önerileri</w:t>
            </w:r>
          </w:p>
        </w:tc>
      </w:tr>
      <w:tr w:rsidR="00AB1124" w:rsidRPr="00AB1124" w14:paraId="17AC264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0B3A17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64672BA"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42447FE7"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3D0271A"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58EB97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112DC5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2B9C6E7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2B45C7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F09535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9B1382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378BD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A15510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5ED1B22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DABBE9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0BB3A1D" w14:textId="77777777" w:rsidR="00AB1124" w:rsidRPr="00AB1124" w:rsidRDefault="00AB1124" w:rsidP="00EC7D7F">
            <w:pPr>
              <w:jc w:val="center"/>
              <w:rPr>
                <w:rFonts w:ascii="Arial" w:hAnsi="Arial" w:cs="Arial"/>
                <w:sz w:val="20"/>
                <w:szCs w:val="20"/>
              </w:rPr>
            </w:pPr>
          </w:p>
        </w:tc>
      </w:tr>
      <w:tr w:rsidR="00AB1124" w:rsidRPr="00AB1124" w14:paraId="5D5A5C8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EC45DA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0E48B01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1597806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vAlign w:val="center"/>
          </w:tcPr>
          <w:p w14:paraId="70269FE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4D22822" w14:textId="77777777" w:rsidR="00AB1124" w:rsidRPr="00AB1124" w:rsidRDefault="00AB1124" w:rsidP="00EC7D7F">
            <w:pPr>
              <w:jc w:val="center"/>
              <w:rPr>
                <w:rFonts w:ascii="Arial" w:hAnsi="Arial" w:cs="Arial"/>
                <w:sz w:val="20"/>
                <w:szCs w:val="20"/>
              </w:rPr>
            </w:pPr>
          </w:p>
        </w:tc>
      </w:tr>
      <w:tr w:rsidR="00AB1124" w:rsidRPr="00AB1124" w14:paraId="61DF43F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9C2EA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78B7DDA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40BED65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431818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A42DB2E" w14:textId="77777777" w:rsidR="00AB1124" w:rsidRPr="00AB1124" w:rsidRDefault="00AB1124" w:rsidP="00EC7D7F">
            <w:pPr>
              <w:jc w:val="center"/>
              <w:rPr>
                <w:rFonts w:ascii="Arial" w:hAnsi="Arial" w:cs="Arial"/>
                <w:sz w:val="20"/>
                <w:szCs w:val="20"/>
              </w:rPr>
            </w:pPr>
          </w:p>
        </w:tc>
      </w:tr>
      <w:tr w:rsidR="00AB1124" w:rsidRPr="00AB1124" w14:paraId="4585173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D3EFC7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0467979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152ECD6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F8AAA94"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5BED884" w14:textId="77777777" w:rsidR="00AB1124" w:rsidRPr="00AB1124" w:rsidRDefault="00AB1124" w:rsidP="00EC7D7F">
            <w:pPr>
              <w:jc w:val="center"/>
              <w:rPr>
                <w:rFonts w:ascii="Arial" w:hAnsi="Arial" w:cs="Arial"/>
                <w:sz w:val="20"/>
                <w:szCs w:val="20"/>
              </w:rPr>
            </w:pPr>
          </w:p>
        </w:tc>
      </w:tr>
      <w:tr w:rsidR="00AB1124" w:rsidRPr="00AB1124" w14:paraId="6C7CF7D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DD996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3F7B9BF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041BADA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4E26FE2"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DEB071E" w14:textId="77777777" w:rsidR="00AB1124" w:rsidRPr="00AB1124" w:rsidRDefault="00AB1124" w:rsidP="00EC7D7F">
            <w:pPr>
              <w:jc w:val="center"/>
              <w:rPr>
                <w:rFonts w:ascii="Arial" w:hAnsi="Arial" w:cs="Arial"/>
                <w:sz w:val="20"/>
                <w:szCs w:val="20"/>
              </w:rPr>
            </w:pPr>
          </w:p>
        </w:tc>
      </w:tr>
      <w:tr w:rsidR="00AB1124" w:rsidRPr="00AB1124" w14:paraId="5302F93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3BF8C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44C29FE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797D966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1FF77FB"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0AAC98D" w14:textId="77777777" w:rsidR="00AB1124" w:rsidRPr="00AB1124" w:rsidRDefault="00AB1124" w:rsidP="00EC7D7F">
            <w:pPr>
              <w:jc w:val="center"/>
              <w:rPr>
                <w:rFonts w:ascii="Arial" w:hAnsi="Arial" w:cs="Arial"/>
                <w:sz w:val="20"/>
                <w:szCs w:val="20"/>
              </w:rPr>
            </w:pPr>
          </w:p>
        </w:tc>
      </w:tr>
      <w:tr w:rsidR="00AB1124" w:rsidRPr="00AB1124" w14:paraId="3F1ABBC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420A34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6323C56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6E583975"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9A13D2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9B4FB55" w14:textId="77777777" w:rsidR="00AB1124" w:rsidRPr="00AB1124" w:rsidRDefault="00AB1124" w:rsidP="00EC7D7F">
            <w:pPr>
              <w:jc w:val="center"/>
              <w:rPr>
                <w:rFonts w:ascii="Arial" w:hAnsi="Arial" w:cs="Arial"/>
                <w:sz w:val="20"/>
                <w:szCs w:val="20"/>
              </w:rPr>
            </w:pPr>
          </w:p>
        </w:tc>
      </w:tr>
      <w:tr w:rsidR="00AB1124" w:rsidRPr="00AB1124" w14:paraId="6B2C6C8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FA1A6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77859EE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5C2D2D3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C2CDDEA"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04A3DA9" w14:textId="77777777" w:rsidR="00AB1124" w:rsidRPr="00AB1124" w:rsidRDefault="00AB1124" w:rsidP="00EC7D7F">
            <w:pPr>
              <w:jc w:val="center"/>
              <w:rPr>
                <w:rFonts w:ascii="Arial" w:hAnsi="Arial" w:cs="Arial"/>
                <w:sz w:val="20"/>
                <w:szCs w:val="20"/>
              </w:rPr>
            </w:pPr>
          </w:p>
        </w:tc>
      </w:tr>
      <w:tr w:rsidR="00AB1124" w:rsidRPr="00AB1124" w14:paraId="5B92FC6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24DA7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80CB15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9FC70F5"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48647B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E7AE43E" w14:textId="77777777" w:rsidR="00AB1124" w:rsidRPr="00AB1124" w:rsidRDefault="00AB1124" w:rsidP="00EC7D7F">
            <w:pPr>
              <w:jc w:val="center"/>
              <w:rPr>
                <w:rFonts w:ascii="Arial" w:hAnsi="Arial" w:cs="Arial"/>
                <w:sz w:val="20"/>
                <w:szCs w:val="20"/>
              </w:rPr>
            </w:pPr>
          </w:p>
        </w:tc>
      </w:tr>
      <w:tr w:rsidR="00AB1124" w:rsidRPr="00AB1124" w14:paraId="21AA61AC"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30EA12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ED38CF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34D4A85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D4BEB8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4984C0D" w14:textId="77777777" w:rsidR="00AB1124" w:rsidRPr="00AB1124" w:rsidRDefault="00AB1124" w:rsidP="00EC7D7F">
            <w:pPr>
              <w:jc w:val="center"/>
              <w:rPr>
                <w:rFonts w:ascii="Arial" w:hAnsi="Arial" w:cs="Arial"/>
                <w:sz w:val="20"/>
                <w:szCs w:val="20"/>
              </w:rPr>
            </w:pPr>
          </w:p>
        </w:tc>
      </w:tr>
      <w:tr w:rsidR="00AB1124" w:rsidRPr="00AB1124" w14:paraId="41C7301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071B9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5F4E7F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5F74F3C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4B83651"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A0876ED" w14:textId="77777777" w:rsidR="00AB1124" w:rsidRPr="00AB1124" w:rsidRDefault="00AB1124" w:rsidP="00EC7D7F">
            <w:pPr>
              <w:jc w:val="center"/>
              <w:rPr>
                <w:rFonts w:ascii="Arial" w:hAnsi="Arial" w:cs="Arial"/>
                <w:sz w:val="20"/>
                <w:szCs w:val="20"/>
              </w:rPr>
            </w:pPr>
          </w:p>
        </w:tc>
      </w:tr>
      <w:tr w:rsidR="00AB1124" w:rsidRPr="00AB1124" w14:paraId="42691E0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8D0C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6B1D719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639B674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BD4E17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0DB26B8" w14:textId="77777777" w:rsidR="00AB1124" w:rsidRPr="00AB1124" w:rsidRDefault="00AB1124" w:rsidP="00EC7D7F">
            <w:pPr>
              <w:jc w:val="center"/>
              <w:rPr>
                <w:rFonts w:ascii="Arial" w:hAnsi="Arial" w:cs="Arial"/>
                <w:sz w:val="20"/>
                <w:szCs w:val="20"/>
              </w:rPr>
            </w:pPr>
          </w:p>
        </w:tc>
      </w:tr>
      <w:tr w:rsidR="00AB1124" w:rsidRPr="00AB1124" w14:paraId="5145D10B"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5B30EA6"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E716B8F"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6038419C" w14:textId="77777777" w:rsidR="00AB1124" w:rsidRPr="00AB1124" w:rsidRDefault="00AB1124" w:rsidP="00AB1124">
      <w:pPr>
        <w:ind w:left="567" w:right="543" w:firstLine="708"/>
        <w:jc w:val="right"/>
        <w:rPr>
          <w:rFonts w:ascii="Arial" w:hAnsi="Arial" w:cs="Arial"/>
          <w:sz w:val="20"/>
          <w:szCs w:val="20"/>
        </w:rPr>
      </w:pPr>
    </w:p>
    <w:p w14:paraId="6939F6D4" w14:textId="77777777" w:rsidR="00AB1124" w:rsidRPr="00AB1124" w:rsidRDefault="00AB1124" w:rsidP="00AB1124">
      <w:pPr>
        <w:ind w:right="543"/>
        <w:rPr>
          <w:rFonts w:ascii="Arial" w:hAnsi="Arial" w:cs="Arial"/>
          <w:sz w:val="20"/>
          <w:szCs w:val="20"/>
        </w:rPr>
      </w:pPr>
    </w:p>
    <w:p w14:paraId="6FBF183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11106008" w14:textId="77777777" w:rsidR="00AB1124" w:rsidRPr="00AB1124" w:rsidRDefault="00AB1124" w:rsidP="00AB1124">
      <w:pPr>
        <w:ind w:left="708" w:right="543" w:firstLine="708"/>
        <w:jc w:val="right"/>
        <w:rPr>
          <w:rFonts w:ascii="Arial" w:hAnsi="Arial" w:cs="Arial"/>
          <w:sz w:val="20"/>
          <w:szCs w:val="20"/>
        </w:rPr>
      </w:pPr>
      <w:r w:rsidRPr="00AB1124">
        <w:rPr>
          <w:rFonts w:ascii="Arial" w:hAnsi="Arial" w:cs="Arial"/>
          <w:sz w:val="20"/>
          <w:szCs w:val="20"/>
        </w:rPr>
        <w:t xml:space="preserve"> Ders Öğretim Üyesi </w:t>
      </w:r>
    </w:p>
    <w:p w14:paraId="1AC57DC3"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26/07/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5765611" w14:textId="77777777" w:rsidR="00AB1124" w:rsidRPr="00AB1124" w:rsidRDefault="00AB1124" w:rsidP="00AB1124">
      <w:pPr>
        <w:jc w:val="center"/>
        <w:rPr>
          <w:rFonts w:ascii="Arial" w:hAnsi="Arial" w:cs="Arial"/>
          <w:sz w:val="20"/>
          <w:szCs w:val="20"/>
        </w:rPr>
      </w:pPr>
    </w:p>
    <w:p w14:paraId="47D094CE" w14:textId="77777777" w:rsidR="00AB1124" w:rsidRPr="00AB1124" w:rsidRDefault="00AB1124" w:rsidP="00AB1124">
      <w:pPr>
        <w:jc w:val="center"/>
        <w:rPr>
          <w:rFonts w:ascii="Arial" w:hAnsi="Arial" w:cs="Arial"/>
          <w:sz w:val="20"/>
          <w:szCs w:val="20"/>
        </w:rPr>
      </w:pPr>
    </w:p>
    <w:p w14:paraId="27E97961" w14:textId="77777777" w:rsidR="00AB1124" w:rsidRPr="00AB1124" w:rsidRDefault="00AB1124" w:rsidP="00AB1124">
      <w:pPr>
        <w:jc w:val="center"/>
        <w:rPr>
          <w:rFonts w:ascii="Arial" w:hAnsi="Arial" w:cs="Arial"/>
          <w:sz w:val="20"/>
          <w:szCs w:val="20"/>
        </w:rPr>
      </w:pPr>
    </w:p>
    <w:p w14:paraId="42E25036" w14:textId="77777777" w:rsidR="00AB1124" w:rsidRPr="00AB1124" w:rsidRDefault="00AB1124" w:rsidP="00AB1124">
      <w:pPr>
        <w:jc w:val="center"/>
        <w:rPr>
          <w:rFonts w:ascii="Arial" w:hAnsi="Arial" w:cs="Arial"/>
          <w:sz w:val="20"/>
          <w:szCs w:val="20"/>
        </w:rPr>
      </w:pPr>
    </w:p>
    <w:p w14:paraId="7F2BF683" w14:textId="77777777" w:rsidR="00AB1124" w:rsidRPr="00AB1124" w:rsidRDefault="00AB1124" w:rsidP="00AB1124">
      <w:pPr>
        <w:jc w:val="center"/>
        <w:rPr>
          <w:rFonts w:ascii="Arial" w:hAnsi="Arial" w:cs="Arial"/>
          <w:sz w:val="20"/>
          <w:szCs w:val="20"/>
        </w:rPr>
      </w:pPr>
    </w:p>
    <w:p w14:paraId="549D0A0E" w14:textId="77777777" w:rsidR="00AB1124" w:rsidRPr="00AB1124" w:rsidRDefault="00AB1124" w:rsidP="00AB1124">
      <w:pPr>
        <w:jc w:val="center"/>
        <w:rPr>
          <w:rFonts w:ascii="Arial" w:hAnsi="Arial" w:cs="Arial"/>
          <w:sz w:val="20"/>
          <w:szCs w:val="20"/>
        </w:rPr>
      </w:pPr>
    </w:p>
    <w:p w14:paraId="2797AEB4" w14:textId="77777777" w:rsidR="00AB1124" w:rsidRPr="00AB1124" w:rsidRDefault="00AB1124" w:rsidP="00AB1124">
      <w:pPr>
        <w:jc w:val="center"/>
        <w:rPr>
          <w:rFonts w:ascii="Arial" w:hAnsi="Arial" w:cs="Arial"/>
          <w:sz w:val="20"/>
          <w:szCs w:val="20"/>
        </w:rPr>
      </w:pPr>
    </w:p>
    <w:p w14:paraId="0115ED49" w14:textId="77777777" w:rsidR="00AB1124" w:rsidRPr="00AB1124" w:rsidRDefault="00AB1124" w:rsidP="00AB1124">
      <w:pPr>
        <w:jc w:val="center"/>
        <w:rPr>
          <w:rFonts w:ascii="Arial" w:hAnsi="Arial" w:cs="Arial"/>
          <w:sz w:val="20"/>
          <w:szCs w:val="20"/>
        </w:rPr>
      </w:pPr>
    </w:p>
    <w:p w14:paraId="413CBE58" w14:textId="77777777" w:rsidR="00AB1124" w:rsidRPr="00AB1124" w:rsidRDefault="00AB1124" w:rsidP="00AB1124">
      <w:pPr>
        <w:jc w:val="center"/>
        <w:rPr>
          <w:rFonts w:ascii="Arial" w:hAnsi="Arial" w:cs="Arial"/>
          <w:sz w:val="20"/>
          <w:szCs w:val="20"/>
        </w:rPr>
      </w:pPr>
    </w:p>
    <w:p w14:paraId="525F11FB" w14:textId="77777777" w:rsidR="00AB1124" w:rsidRPr="00AB1124" w:rsidRDefault="00AB1124" w:rsidP="00AB1124">
      <w:pPr>
        <w:jc w:val="center"/>
        <w:rPr>
          <w:rFonts w:ascii="Arial" w:hAnsi="Arial" w:cs="Arial"/>
          <w:sz w:val="20"/>
          <w:szCs w:val="20"/>
        </w:rPr>
      </w:pPr>
    </w:p>
    <w:p w14:paraId="2441B196" w14:textId="77777777" w:rsidR="00AB1124" w:rsidRPr="00AB1124" w:rsidRDefault="00AB1124" w:rsidP="00AB1124">
      <w:pPr>
        <w:jc w:val="center"/>
        <w:rPr>
          <w:rFonts w:ascii="Arial" w:hAnsi="Arial" w:cs="Arial"/>
          <w:sz w:val="20"/>
          <w:szCs w:val="20"/>
        </w:rPr>
      </w:pPr>
    </w:p>
    <w:p w14:paraId="07469473" w14:textId="77777777" w:rsidR="00AB1124" w:rsidRPr="00AB1124" w:rsidRDefault="00AB1124" w:rsidP="00AB1124">
      <w:pPr>
        <w:jc w:val="center"/>
        <w:rPr>
          <w:rFonts w:ascii="Arial" w:hAnsi="Arial" w:cs="Arial"/>
          <w:sz w:val="20"/>
          <w:szCs w:val="20"/>
        </w:rPr>
      </w:pPr>
    </w:p>
    <w:p w14:paraId="39B9A1CC" w14:textId="77777777" w:rsidR="00AB1124" w:rsidRPr="00AB1124" w:rsidRDefault="00AB1124" w:rsidP="00AB1124">
      <w:pPr>
        <w:jc w:val="center"/>
        <w:rPr>
          <w:rFonts w:ascii="Arial" w:hAnsi="Arial" w:cs="Arial"/>
          <w:sz w:val="20"/>
          <w:szCs w:val="20"/>
        </w:rPr>
      </w:pPr>
    </w:p>
    <w:p w14:paraId="2180D46C" w14:textId="77777777" w:rsidR="00AB1124" w:rsidRPr="00AB1124" w:rsidRDefault="00AB1124" w:rsidP="00AB1124">
      <w:pPr>
        <w:jc w:val="center"/>
        <w:rPr>
          <w:rFonts w:ascii="Arial" w:hAnsi="Arial" w:cs="Arial"/>
          <w:sz w:val="20"/>
          <w:szCs w:val="20"/>
        </w:rPr>
      </w:pPr>
    </w:p>
    <w:p w14:paraId="6661E762" w14:textId="77777777" w:rsidR="00AB1124" w:rsidRPr="00AB1124" w:rsidRDefault="00AB1124" w:rsidP="00AB1124">
      <w:pPr>
        <w:jc w:val="center"/>
        <w:rPr>
          <w:rFonts w:ascii="Arial" w:hAnsi="Arial" w:cs="Arial"/>
          <w:sz w:val="20"/>
          <w:szCs w:val="20"/>
        </w:rPr>
      </w:pPr>
    </w:p>
    <w:p w14:paraId="54F684A0" w14:textId="77777777" w:rsidR="00AB1124" w:rsidRPr="00AB1124" w:rsidRDefault="00AB1124" w:rsidP="00AB1124">
      <w:pPr>
        <w:jc w:val="center"/>
        <w:rPr>
          <w:rFonts w:ascii="Arial" w:hAnsi="Arial" w:cs="Arial"/>
          <w:sz w:val="20"/>
          <w:szCs w:val="20"/>
        </w:rPr>
      </w:pPr>
    </w:p>
    <w:p w14:paraId="104AC8CB" w14:textId="77777777" w:rsidR="00AB1124" w:rsidRPr="00AB1124" w:rsidRDefault="00AB1124" w:rsidP="00AB1124">
      <w:pPr>
        <w:jc w:val="center"/>
        <w:rPr>
          <w:rFonts w:ascii="Arial" w:hAnsi="Arial" w:cs="Arial"/>
          <w:sz w:val="20"/>
          <w:szCs w:val="20"/>
        </w:rPr>
      </w:pPr>
    </w:p>
    <w:p w14:paraId="2005BEFB"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44B2C4E7" wp14:editId="1938AD42">
            <wp:extent cx="942975" cy="942975"/>
            <wp:effectExtent l="0" t="0" r="0" b="0"/>
            <wp:docPr id="3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2E5B8090" wp14:editId="075FE803">
            <wp:extent cx="1647825" cy="971550"/>
            <wp:effectExtent l="0" t="0" r="0" b="0"/>
            <wp:docPr id="3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6F1F3168" w14:textId="77777777" w:rsidTr="00EC7D7F">
        <w:tc>
          <w:tcPr>
            <w:tcW w:w="1167" w:type="dxa"/>
            <w:vAlign w:val="center"/>
          </w:tcPr>
          <w:p w14:paraId="177C759C" w14:textId="77777777" w:rsidR="00AB1124" w:rsidRPr="00AB1124" w:rsidRDefault="00AB1124" w:rsidP="00EC7D7F">
            <w:pPr>
              <w:outlineLvl w:val="0"/>
              <w:rPr>
                <w:rFonts w:ascii="Arial" w:hAnsi="Arial" w:cs="Arial"/>
                <w:b/>
                <w:sz w:val="20"/>
                <w:szCs w:val="20"/>
              </w:rPr>
            </w:pPr>
            <w:bookmarkStart w:id="17" w:name="d17"/>
            <w:r w:rsidRPr="00AB1124">
              <w:rPr>
                <w:rFonts w:ascii="Arial" w:hAnsi="Arial" w:cs="Arial"/>
                <w:b/>
                <w:sz w:val="20"/>
                <w:szCs w:val="20"/>
              </w:rPr>
              <w:t>Dönem</w:t>
            </w:r>
            <w:bookmarkEnd w:id="17"/>
          </w:p>
        </w:tc>
        <w:tc>
          <w:tcPr>
            <w:tcW w:w="1262" w:type="dxa"/>
            <w:vAlign w:val="center"/>
          </w:tcPr>
          <w:p w14:paraId="1CB88DA8"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1AB758A5"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089C6E96" w14:textId="77777777" w:rsidTr="00EC7D7F">
        <w:tc>
          <w:tcPr>
            <w:tcW w:w="1668" w:type="dxa"/>
            <w:vAlign w:val="center"/>
          </w:tcPr>
          <w:p w14:paraId="06D08125"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7F71BB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2DEE386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26F7B9B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 İşletmelerinde Risk ve Kriz Yönetimi</w:t>
            </w:r>
          </w:p>
        </w:tc>
      </w:tr>
    </w:tbl>
    <w:p w14:paraId="744B2072"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5A25A575"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012898D9"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0D7C71CF"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A26D5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EE45F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6F3A1914"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1496998"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864E23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147CE9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ACC8868"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139A080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1732ACF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0E2250F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58876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7F22814B"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22E10423"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2D686D8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1A3EEA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7AC27FA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12A736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3DFE6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2F87E8F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0C0035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13911F15"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9C708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20202AB2"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1622A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6E0D904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96435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346EF7A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788BD690"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0D12C4C3"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24131501"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0B1988A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D9B43FB"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228BC511"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7B33F2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0B720933"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713F2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34E8D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7A10B7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7841B2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374F453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D7A09A"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B38FAD3"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3FB6A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4F2E1E5A"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6CE656D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71F967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1DB34C3"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2183C9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57E4503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37DDCC1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B9FA3B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6599E3F"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71891C9"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49D76A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1C36196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2EA9B7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D5BF928"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1C7238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64FB6A9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04E9D94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27A1EE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2002F28"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5C1DBD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7BFF1C33" w14:textId="77777777" w:rsidR="00AB1124" w:rsidRPr="00AB1124" w:rsidRDefault="00AB1124" w:rsidP="00EC7D7F">
            <w:pPr>
              <w:jc w:val="center"/>
              <w:rPr>
                <w:rFonts w:ascii="Arial" w:hAnsi="Arial" w:cs="Arial"/>
                <w:sz w:val="20"/>
                <w:szCs w:val="20"/>
              </w:rPr>
            </w:pPr>
          </w:p>
        </w:tc>
      </w:tr>
      <w:tr w:rsidR="00AB1124" w:rsidRPr="00AB1124" w14:paraId="3D6028D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A4118F1"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E66861B"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E338842"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29FF2CA3" w14:textId="77777777" w:rsidR="00AB1124" w:rsidRPr="00AB1124" w:rsidRDefault="00AB1124" w:rsidP="00EC7D7F">
            <w:pPr>
              <w:jc w:val="center"/>
              <w:rPr>
                <w:rFonts w:ascii="Arial" w:hAnsi="Arial" w:cs="Arial"/>
                <w:sz w:val="20"/>
                <w:szCs w:val="20"/>
              </w:rPr>
            </w:pPr>
          </w:p>
        </w:tc>
      </w:tr>
      <w:tr w:rsidR="00AB1124" w:rsidRPr="00AB1124" w14:paraId="066CD7B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D0B2F0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117C323"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27A5D3E8"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FBF3BFB" w14:textId="77777777" w:rsidR="00AB1124" w:rsidRPr="00AB1124" w:rsidRDefault="00AB1124" w:rsidP="00EC7D7F">
            <w:pPr>
              <w:jc w:val="center"/>
              <w:rPr>
                <w:rFonts w:ascii="Arial" w:hAnsi="Arial" w:cs="Arial"/>
                <w:sz w:val="20"/>
                <w:szCs w:val="20"/>
              </w:rPr>
            </w:pPr>
          </w:p>
        </w:tc>
      </w:tr>
      <w:tr w:rsidR="00AB1124" w:rsidRPr="00AB1124" w14:paraId="22E1656E"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9C3E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D189478"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30492F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1187D41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60</w:t>
            </w:r>
          </w:p>
        </w:tc>
      </w:tr>
      <w:tr w:rsidR="00AB1124" w:rsidRPr="00AB1124" w14:paraId="5F630AD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FD01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428E19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3EC6B8C5"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A2A6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BE5ED1F"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Turizm İşletmelerinde Kriz ve Finansal Kriz Kavramları, Özellikleri, Türleri, Nedenleri; Kriz Yönetimi; Finansal Riskler ve Etkileşimleri, Ulusal ve Uluslararası Finansal Kriz Kronolojileri, Çözüm Yaklaşımları.</w:t>
            </w:r>
          </w:p>
        </w:tc>
      </w:tr>
      <w:tr w:rsidR="00AB1124" w:rsidRPr="00AB1124" w14:paraId="588F8667"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AB36C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B62637E"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 xml:space="preserve">Finansal kriz sürecinin kavratılması, kriz göstergelerinin ve kullanımlarının anlaşılması, kriz yönetimi konusundaki yaklaşımların ve edinilen tecrübelerin tartışılması. </w:t>
            </w:r>
          </w:p>
        </w:tc>
      </w:tr>
      <w:tr w:rsidR="00AB1124" w:rsidRPr="00AB1124" w14:paraId="4E0C8909"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5240F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360A7A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 İşletmelerinde finansal kriz sürecini değerlendirme, içerdiği tehdit ve fırsatları görebilme becerisi, kriz yönetimi ile ilgili esasları uygulayabilme, göstergeleri okuyarak işletmelere yön verebilme. </w:t>
            </w:r>
          </w:p>
        </w:tc>
      </w:tr>
      <w:tr w:rsidR="00AB1124" w:rsidRPr="00AB1124" w14:paraId="314382EC"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1F1F0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997698D"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 xml:space="preserve">Kriz sürecinin evreleri bilip uygulamadaki mevcut ve gelecekteki durumu </w:t>
            </w:r>
            <w:proofErr w:type="spellStart"/>
            <w:proofErr w:type="gramStart"/>
            <w:r w:rsidRPr="00AB1124">
              <w:rPr>
                <w:rFonts w:ascii="Arial" w:hAnsi="Arial" w:cs="Arial"/>
                <w:sz w:val="20"/>
                <w:szCs w:val="20"/>
              </w:rPr>
              <w:t>kavrayabilme.Finansal</w:t>
            </w:r>
            <w:proofErr w:type="spellEnd"/>
            <w:proofErr w:type="gramEnd"/>
            <w:r w:rsidRPr="00AB1124">
              <w:rPr>
                <w:rFonts w:ascii="Arial" w:hAnsi="Arial" w:cs="Arial"/>
                <w:sz w:val="20"/>
                <w:szCs w:val="20"/>
              </w:rPr>
              <w:t xml:space="preserve"> risk ve kriz göstergelerini okuyup yorumlayabilme.</w:t>
            </w:r>
          </w:p>
          <w:p w14:paraId="50B92E72"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Risk ve krizlerin içerdiği tehdit ve fırsatları görebilme.</w:t>
            </w:r>
          </w:p>
          <w:p w14:paraId="6B37BEA7"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 xml:space="preserve">Akademik bakış açısı ile ulusal, bölgesel ve </w:t>
            </w:r>
            <w:proofErr w:type="gramStart"/>
            <w:r w:rsidRPr="00AB1124">
              <w:rPr>
                <w:rFonts w:ascii="Arial" w:hAnsi="Arial" w:cs="Arial"/>
                <w:sz w:val="20"/>
                <w:szCs w:val="20"/>
              </w:rPr>
              <w:t>global</w:t>
            </w:r>
            <w:proofErr w:type="gramEnd"/>
            <w:r w:rsidRPr="00AB1124">
              <w:rPr>
                <w:rFonts w:ascii="Arial" w:hAnsi="Arial" w:cs="Arial"/>
                <w:sz w:val="20"/>
                <w:szCs w:val="20"/>
              </w:rPr>
              <w:t xml:space="preserve"> risklerin ve krizlerin temel mekanizmalarını karşılaştırabilme.</w:t>
            </w:r>
          </w:p>
          <w:p w14:paraId="5499F47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Krizlere neden olan ve krizlere çözüm olarak ortaya konan politikaları yorumlayıp, ilgili finansal riskleri doğru yönetebilme.</w:t>
            </w:r>
          </w:p>
        </w:tc>
      </w:tr>
      <w:tr w:rsidR="00AB1124" w:rsidRPr="00AB1124" w14:paraId="602A97EC"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60252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2222FBBF"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Koçel  Tamer, İşletme Yöneticiliği, 8.b</w:t>
            </w:r>
            <w:proofErr w:type="gramStart"/>
            <w:r w:rsidRPr="00AB1124">
              <w:rPr>
                <w:rFonts w:ascii="Arial" w:hAnsi="Arial" w:cs="Arial"/>
                <w:sz w:val="20"/>
                <w:szCs w:val="20"/>
              </w:rPr>
              <w:t>.,</w:t>
            </w:r>
            <w:proofErr w:type="gramEnd"/>
            <w:r w:rsidRPr="00AB1124">
              <w:rPr>
                <w:rFonts w:ascii="Arial" w:hAnsi="Arial" w:cs="Arial"/>
                <w:sz w:val="20"/>
                <w:szCs w:val="20"/>
              </w:rPr>
              <w:t xml:space="preserve"> Beta Basım Yayım Dağıtım A.Ş., </w:t>
            </w:r>
          </w:p>
          <w:p w14:paraId="332097AB" w14:textId="77777777" w:rsidR="00AB1124" w:rsidRPr="00AB1124" w:rsidRDefault="00AB1124" w:rsidP="00EC7D7F">
            <w:pPr>
              <w:pStyle w:val="ListeParagraf"/>
              <w:tabs>
                <w:tab w:val="left" w:pos="7800"/>
              </w:tabs>
              <w:ind w:left="0"/>
              <w:rPr>
                <w:rFonts w:ascii="Arial" w:hAnsi="Arial" w:cs="Arial"/>
                <w:sz w:val="20"/>
                <w:szCs w:val="20"/>
              </w:rPr>
            </w:pPr>
            <w:proofErr w:type="spellStart"/>
            <w:proofErr w:type="gramStart"/>
            <w:r w:rsidRPr="00AB1124">
              <w:rPr>
                <w:rFonts w:ascii="Arial" w:hAnsi="Arial" w:cs="Arial"/>
                <w:sz w:val="20"/>
                <w:szCs w:val="20"/>
              </w:rPr>
              <w:t>Parsons</w:t>
            </w:r>
            <w:proofErr w:type="spellEnd"/>
            <w:r w:rsidRPr="00AB1124">
              <w:rPr>
                <w:rFonts w:ascii="Arial" w:hAnsi="Arial" w:cs="Arial"/>
                <w:sz w:val="20"/>
                <w:szCs w:val="20"/>
              </w:rPr>
              <w:t xml:space="preserve">  </w:t>
            </w:r>
            <w:proofErr w:type="spellStart"/>
            <w:r w:rsidRPr="00AB1124">
              <w:rPr>
                <w:rFonts w:ascii="Arial" w:hAnsi="Arial" w:cs="Arial"/>
                <w:sz w:val="20"/>
                <w:szCs w:val="20"/>
              </w:rPr>
              <w:t>Will</w:t>
            </w:r>
            <w:proofErr w:type="spellEnd"/>
            <w:proofErr w:type="gramEnd"/>
            <w:r w:rsidRPr="00AB1124">
              <w:rPr>
                <w:rFonts w:ascii="Arial" w:hAnsi="Arial" w:cs="Arial"/>
                <w:sz w:val="20"/>
                <w:szCs w:val="20"/>
              </w:rPr>
              <w:t xml:space="preserve"> , “</w:t>
            </w:r>
            <w:proofErr w:type="spellStart"/>
            <w:r w:rsidRPr="00AB1124">
              <w:rPr>
                <w:rFonts w:ascii="Arial" w:hAnsi="Arial" w:cs="Arial"/>
                <w:sz w:val="20"/>
                <w:szCs w:val="20"/>
              </w:rPr>
              <w:t>Crisis</w:t>
            </w:r>
            <w:proofErr w:type="spellEnd"/>
            <w:r w:rsidRPr="00AB1124">
              <w:rPr>
                <w:rFonts w:ascii="Arial" w:hAnsi="Arial" w:cs="Arial"/>
                <w:sz w:val="20"/>
                <w:szCs w:val="20"/>
              </w:rPr>
              <w:t xml:space="preserve"> Management”, </w:t>
            </w:r>
            <w:proofErr w:type="spellStart"/>
            <w:r w:rsidRPr="00AB1124">
              <w:rPr>
                <w:rFonts w:ascii="Arial" w:hAnsi="Arial" w:cs="Arial"/>
                <w:sz w:val="20"/>
                <w:szCs w:val="20"/>
              </w:rPr>
              <w:t>Career</w:t>
            </w:r>
            <w:proofErr w:type="spellEnd"/>
            <w:r w:rsidRPr="00AB1124">
              <w:rPr>
                <w:rFonts w:ascii="Arial" w:hAnsi="Arial" w:cs="Arial"/>
                <w:sz w:val="20"/>
                <w:szCs w:val="20"/>
              </w:rPr>
              <w:t xml:space="preserve"> Development International, </w:t>
            </w:r>
          </w:p>
          <w:p w14:paraId="04674754"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Tutar Hasan, Kriz ve Stres Ortamında Yönetim, Hayat Yayıncılık, İletişim, Eğitim Hizmetleri ve Ticaret Ltd. Şti</w:t>
            </w:r>
            <w:proofErr w:type="gramStart"/>
            <w:r w:rsidRPr="00AB1124">
              <w:rPr>
                <w:rFonts w:ascii="Arial" w:hAnsi="Arial" w:cs="Arial"/>
                <w:sz w:val="20"/>
                <w:szCs w:val="20"/>
              </w:rPr>
              <w:t>.,</w:t>
            </w:r>
            <w:proofErr w:type="gramEnd"/>
            <w:r w:rsidRPr="00AB1124">
              <w:rPr>
                <w:rFonts w:ascii="Arial" w:hAnsi="Arial" w:cs="Arial"/>
                <w:sz w:val="20"/>
                <w:szCs w:val="20"/>
              </w:rPr>
              <w:t xml:space="preserve"> İstanbul, 2000</w:t>
            </w:r>
          </w:p>
          <w:p w14:paraId="09280A94"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p>
        </w:tc>
      </w:tr>
      <w:tr w:rsidR="00AB1124" w:rsidRPr="00AB1124" w14:paraId="0FEAB3C7"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130F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3F468860"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lang w:val="en-US"/>
              </w:rPr>
              <w:t>Finansal</w:t>
            </w:r>
            <w:proofErr w:type="spellEnd"/>
            <w:r w:rsidRPr="00AB1124">
              <w:rPr>
                <w:rFonts w:ascii="Arial" w:hAnsi="Arial" w:cs="Arial"/>
                <w:sz w:val="20"/>
                <w:szCs w:val="20"/>
                <w:lang w:val="en-US"/>
              </w:rPr>
              <w:t xml:space="preserve"> risk </w:t>
            </w:r>
            <w:proofErr w:type="spellStart"/>
            <w:r w:rsidRPr="00AB1124">
              <w:rPr>
                <w:rFonts w:ascii="Arial" w:hAnsi="Arial" w:cs="Arial"/>
                <w:sz w:val="20"/>
                <w:szCs w:val="20"/>
                <w:lang w:val="en-US"/>
              </w:rPr>
              <w:t>ve</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kriz</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süreçleri</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ile</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ilgili</w:t>
            </w:r>
            <w:proofErr w:type="spellEnd"/>
            <w:r w:rsidRPr="00AB1124">
              <w:rPr>
                <w:rFonts w:ascii="Arial" w:hAnsi="Arial" w:cs="Arial"/>
                <w:sz w:val="20"/>
                <w:szCs w:val="20"/>
                <w:lang w:val="en-US"/>
              </w:rPr>
              <w:t xml:space="preserve"> her </w:t>
            </w:r>
            <w:proofErr w:type="spellStart"/>
            <w:r w:rsidRPr="00AB1124">
              <w:rPr>
                <w:rFonts w:ascii="Arial" w:hAnsi="Arial" w:cs="Arial"/>
                <w:sz w:val="20"/>
                <w:szCs w:val="20"/>
                <w:lang w:val="en-US"/>
              </w:rPr>
              <w:t>türlü</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kitap</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makale</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rapor</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resmi</w:t>
            </w:r>
            <w:proofErr w:type="spellEnd"/>
            <w:r w:rsidRPr="00AB1124">
              <w:rPr>
                <w:rFonts w:ascii="Arial" w:hAnsi="Arial" w:cs="Arial"/>
                <w:sz w:val="20"/>
                <w:szCs w:val="20"/>
                <w:lang w:val="en-US"/>
              </w:rPr>
              <w:t xml:space="preserve"> internet </w:t>
            </w:r>
            <w:proofErr w:type="spellStart"/>
            <w:r w:rsidRPr="00AB1124">
              <w:rPr>
                <w:rFonts w:ascii="Arial" w:hAnsi="Arial" w:cs="Arial"/>
                <w:sz w:val="20"/>
                <w:szCs w:val="20"/>
                <w:lang w:val="en-US"/>
              </w:rPr>
              <w:t>siteleri</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ve</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veri</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bankaları</w:t>
            </w:r>
            <w:proofErr w:type="spellEnd"/>
            <w:r w:rsidRPr="00AB1124">
              <w:rPr>
                <w:rFonts w:ascii="Arial" w:hAnsi="Arial" w:cs="Arial"/>
                <w:sz w:val="20"/>
                <w:szCs w:val="20"/>
                <w:lang w:val="en-US"/>
              </w:rPr>
              <w:t>.</w:t>
            </w:r>
            <w:proofErr w:type="spellStart"/>
            <w:r w:rsidRPr="00AB1124">
              <w:rPr>
                <w:rFonts w:ascii="Arial" w:hAnsi="Arial" w:cs="Arial"/>
                <w:sz w:val="20"/>
                <w:szCs w:val="20"/>
              </w:rPr>
              <w:t>management</w:t>
            </w:r>
            <w:proofErr w:type="spellEnd"/>
            <w:r w:rsidRPr="00AB1124">
              <w:rPr>
                <w:rFonts w:ascii="Arial" w:hAnsi="Arial" w:cs="Arial"/>
                <w:sz w:val="20"/>
                <w:szCs w:val="20"/>
              </w:rPr>
              <w:t>.</w:t>
            </w:r>
            <w:r w:rsidRPr="00AB1124">
              <w:rPr>
                <w:rFonts w:ascii="Arial" w:hAnsi="Arial" w:cs="Arial"/>
                <w:sz w:val="20"/>
                <w:szCs w:val="20"/>
              </w:rPr>
              <w:br/>
            </w:r>
          </w:p>
        </w:tc>
      </w:tr>
      <w:tr w:rsidR="00AB1124" w:rsidRPr="00AB1124" w14:paraId="643163EE"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FF98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D7D1F9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5D38244" w14:textId="77777777" w:rsidR="00AB1124" w:rsidRPr="00AB1124" w:rsidRDefault="00AB1124" w:rsidP="00AB1124">
      <w:pPr>
        <w:rPr>
          <w:rFonts w:ascii="Arial" w:hAnsi="Arial" w:cs="Arial"/>
          <w:i/>
          <w:sz w:val="20"/>
          <w:szCs w:val="20"/>
        </w:rPr>
      </w:pPr>
    </w:p>
    <w:p w14:paraId="2E395E9E"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2AD2EEF7"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9EFAD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0333713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92630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92DF59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1CCBF0B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8ABF7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0DF2CF1"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Sistem Yaklaşımı ve Risk - Kriz Kavramı</w:t>
            </w:r>
          </w:p>
        </w:tc>
      </w:tr>
      <w:tr w:rsidR="00AB1124" w:rsidRPr="00AB1124" w14:paraId="10FFD54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DD99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0E5C9654"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Turizm İşletmelerinde Kriz, Kriz Yönetimi</w:t>
            </w:r>
          </w:p>
        </w:tc>
      </w:tr>
      <w:tr w:rsidR="00AB1124" w:rsidRPr="00AB1124" w14:paraId="0588077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1A4F6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70804FF3" w14:textId="77777777" w:rsidR="00AB1124" w:rsidRPr="00AB1124" w:rsidRDefault="00AB1124" w:rsidP="00EC7D7F">
            <w:pPr>
              <w:rPr>
                <w:rFonts w:ascii="Arial" w:hAnsi="Arial" w:cs="Arial"/>
                <w:sz w:val="20"/>
                <w:szCs w:val="20"/>
              </w:rPr>
            </w:pPr>
            <w:r w:rsidRPr="00AB1124">
              <w:rPr>
                <w:rFonts w:ascii="Arial" w:hAnsi="Arial" w:cs="Arial"/>
                <w:sz w:val="20"/>
                <w:szCs w:val="20"/>
              </w:rPr>
              <w:t>Finansal ve Ekonomik Krizler, Türleri, Özellikleri, Tetikleme Mekanizmaları</w:t>
            </w:r>
          </w:p>
        </w:tc>
      </w:tr>
      <w:tr w:rsidR="00AB1124" w:rsidRPr="00AB1124" w14:paraId="7DE1354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E92AF7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6C61C576" w14:textId="77777777" w:rsidR="00AB1124" w:rsidRPr="00AB1124" w:rsidRDefault="00AB1124" w:rsidP="00EC7D7F">
            <w:pPr>
              <w:rPr>
                <w:rFonts w:ascii="Arial" w:hAnsi="Arial" w:cs="Arial"/>
                <w:sz w:val="20"/>
                <w:szCs w:val="20"/>
              </w:rPr>
            </w:pPr>
            <w:r w:rsidRPr="00AB1124">
              <w:rPr>
                <w:rFonts w:ascii="Arial" w:hAnsi="Arial" w:cs="Arial"/>
                <w:sz w:val="20"/>
                <w:szCs w:val="20"/>
              </w:rPr>
              <w:t>Temel Finansal Riskler: Likidite Riski, Krizler Açısından Değerlendirilmesi</w:t>
            </w:r>
          </w:p>
        </w:tc>
      </w:tr>
      <w:tr w:rsidR="00AB1124" w:rsidRPr="00AB1124" w14:paraId="7FD3B88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C5D6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7D274B3" w14:textId="77777777" w:rsidR="00AB1124" w:rsidRPr="00AB1124" w:rsidRDefault="00AB1124" w:rsidP="00EC7D7F">
            <w:pPr>
              <w:rPr>
                <w:rFonts w:ascii="Arial" w:hAnsi="Arial" w:cs="Arial"/>
                <w:sz w:val="20"/>
                <w:szCs w:val="20"/>
              </w:rPr>
            </w:pPr>
            <w:r w:rsidRPr="00AB1124">
              <w:rPr>
                <w:rFonts w:ascii="Arial" w:hAnsi="Arial" w:cs="Arial"/>
                <w:sz w:val="20"/>
                <w:szCs w:val="20"/>
              </w:rPr>
              <w:t>Temel Finansal Riskler: Faiz Oranı Riski, Krizler Açısından Değerlendirilmesi</w:t>
            </w:r>
          </w:p>
        </w:tc>
      </w:tr>
      <w:tr w:rsidR="00AB1124" w:rsidRPr="00AB1124" w14:paraId="2F98CDF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5A705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409502CA" w14:textId="77777777" w:rsidR="00AB1124" w:rsidRPr="00AB1124" w:rsidRDefault="00AB1124" w:rsidP="00EC7D7F">
            <w:pPr>
              <w:rPr>
                <w:rFonts w:ascii="Arial" w:hAnsi="Arial" w:cs="Arial"/>
                <w:sz w:val="20"/>
                <w:szCs w:val="20"/>
              </w:rPr>
            </w:pPr>
            <w:r w:rsidRPr="00AB1124">
              <w:rPr>
                <w:rFonts w:ascii="Arial" w:hAnsi="Arial" w:cs="Arial"/>
                <w:sz w:val="20"/>
                <w:szCs w:val="20"/>
              </w:rPr>
              <w:t>Kriz Yönetimi Süreçleri</w:t>
            </w:r>
          </w:p>
        </w:tc>
      </w:tr>
      <w:tr w:rsidR="00AB1124" w:rsidRPr="00AB1124" w14:paraId="7522034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42304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E7B2408"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2AB5D78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E563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F35B6E2" w14:textId="77777777" w:rsidR="00AB1124" w:rsidRPr="00AB1124" w:rsidRDefault="00AB1124" w:rsidP="00EC7D7F">
            <w:pPr>
              <w:rPr>
                <w:rFonts w:ascii="Arial" w:hAnsi="Arial" w:cs="Arial"/>
                <w:sz w:val="20"/>
                <w:szCs w:val="20"/>
              </w:rPr>
            </w:pPr>
            <w:r w:rsidRPr="00AB1124">
              <w:rPr>
                <w:rFonts w:ascii="Arial" w:hAnsi="Arial" w:cs="Arial"/>
                <w:sz w:val="20"/>
                <w:szCs w:val="20"/>
              </w:rPr>
              <w:t>Kriz Yönetim örnekleri</w:t>
            </w:r>
          </w:p>
        </w:tc>
      </w:tr>
      <w:tr w:rsidR="00AB1124" w:rsidRPr="00AB1124" w14:paraId="21C4459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D19AD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D2223CC" w14:textId="77777777" w:rsidR="00AB1124" w:rsidRPr="00AB1124" w:rsidRDefault="00AB1124" w:rsidP="00EC7D7F">
            <w:pPr>
              <w:rPr>
                <w:rFonts w:ascii="Arial" w:hAnsi="Arial" w:cs="Arial"/>
                <w:sz w:val="20"/>
                <w:szCs w:val="20"/>
              </w:rPr>
            </w:pPr>
            <w:r w:rsidRPr="00AB1124">
              <w:rPr>
                <w:rFonts w:ascii="Arial" w:hAnsi="Arial" w:cs="Arial"/>
                <w:sz w:val="20"/>
                <w:szCs w:val="20"/>
              </w:rPr>
              <w:t>Liberalizasyon Politikaları, Türkiye’de Liberalizasyon Politikaları Uygulamaları</w:t>
            </w:r>
          </w:p>
        </w:tc>
      </w:tr>
      <w:tr w:rsidR="00AB1124" w:rsidRPr="00AB1124" w14:paraId="4E97E9E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AD9A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C045E05" w14:textId="77777777" w:rsidR="00AB1124" w:rsidRPr="00AB1124" w:rsidRDefault="00AB1124" w:rsidP="00EC7D7F">
            <w:pPr>
              <w:rPr>
                <w:rFonts w:ascii="Arial" w:hAnsi="Arial" w:cs="Arial"/>
                <w:sz w:val="20"/>
                <w:szCs w:val="20"/>
              </w:rPr>
            </w:pPr>
            <w:r w:rsidRPr="00AB1124">
              <w:rPr>
                <w:rFonts w:ascii="Arial" w:hAnsi="Arial" w:cs="Arial"/>
                <w:sz w:val="20"/>
                <w:szCs w:val="20"/>
              </w:rPr>
              <w:t>1994 Krizi ve TMSF’nin Evrimi</w:t>
            </w:r>
          </w:p>
        </w:tc>
      </w:tr>
      <w:tr w:rsidR="00AB1124" w:rsidRPr="00AB1124" w14:paraId="46E8E8A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4F5AFC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064D269" w14:textId="77777777" w:rsidR="00AB1124" w:rsidRPr="00AB1124" w:rsidRDefault="00AB1124" w:rsidP="00EC7D7F">
            <w:pPr>
              <w:rPr>
                <w:rFonts w:ascii="Arial" w:hAnsi="Arial" w:cs="Arial"/>
                <w:sz w:val="20"/>
                <w:szCs w:val="20"/>
              </w:rPr>
            </w:pPr>
            <w:r w:rsidRPr="00AB1124">
              <w:rPr>
                <w:rFonts w:ascii="Arial" w:hAnsi="Arial" w:cs="Arial"/>
                <w:sz w:val="20"/>
                <w:szCs w:val="20"/>
              </w:rPr>
              <w:t>IMF ve Finansal Kriz Çözümlerindeki Olumlu ve Olumsuz Etkileri</w:t>
            </w:r>
          </w:p>
        </w:tc>
      </w:tr>
      <w:tr w:rsidR="00AB1124" w:rsidRPr="00AB1124" w14:paraId="12FED31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33093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70F5710C" w14:textId="77777777" w:rsidR="00AB1124" w:rsidRPr="00AB1124" w:rsidRDefault="00AB1124" w:rsidP="00EC7D7F">
            <w:pPr>
              <w:rPr>
                <w:rFonts w:ascii="Arial" w:hAnsi="Arial" w:cs="Arial"/>
                <w:sz w:val="20"/>
                <w:szCs w:val="20"/>
              </w:rPr>
            </w:pPr>
            <w:r w:rsidRPr="00AB1124">
              <w:rPr>
                <w:rFonts w:ascii="Arial" w:hAnsi="Arial" w:cs="Arial"/>
                <w:sz w:val="20"/>
                <w:szCs w:val="20"/>
              </w:rPr>
              <w:t>Asya ve Rusya Kriz Süreçleri, Brezilya ve Arjantin Kriz Süreçleri</w:t>
            </w:r>
          </w:p>
        </w:tc>
      </w:tr>
      <w:tr w:rsidR="00AB1124" w:rsidRPr="00AB1124" w14:paraId="337373D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F606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7D57FC35" w14:textId="77777777" w:rsidR="00AB1124" w:rsidRPr="00AB1124" w:rsidRDefault="00AB1124" w:rsidP="00EC7D7F">
            <w:pPr>
              <w:rPr>
                <w:rFonts w:ascii="Arial" w:hAnsi="Arial" w:cs="Arial"/>
                <w:sz w:val="20"/>
                <w:szCs w:val="20"/>
              </w:rPr>
            </w:pPr>
            <w:r w:rsidRPr="00AB1124">
              <w:rPr>
                <w:rFonts w:ascii="Arial" w:hAnsi="Arial" w:cs="Arial"/>
                <w:sz w:val="20"/>
                <w:szCs w:val="20"/>
              </w:rPr>
              <w:t>2001 Krizi ve Yeniden Yapılandırma Yaklaşımları</w:t>
            </w:r>
          </w:p>
        </w:tc>
      </w:tr>
      <w:tr w:rsidR="00AB1124" w:rsidRPr="00AB1124" w14:paraId="3CFF66F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F30D3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3F3A5C9A"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Mortgage</w:t>
            </w:r>
            <w:proofErr w:type="spellEnd"/>
            <w:r w:rsidRPr="00AB1124">
              <w:rPr>
                <w:rFonts w:ascii="Arial" w:hAnsi="Arial" w:cs="Arial"/>
                <w:sz w:val="20"/>
                <w:szCs w:val="20"/>
              </w:rPr>
              <w:t xml:space="preserve"> Krizi ve Global Kriz</w:t>
            </w:r>
          </w:p>
        </w:tc>
      </w:tr>
      <w:tr w:rsidR="00AB1124" w:rsidRPr="00AB1124" w14:paraId="36712837"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D1E2E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79FB3D72"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2E208BBD"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353E1A5C"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19DAF9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0967381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7DE745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C22D0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E9C177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36E291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A86103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7429E5A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065CFEC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vAlign w:val="center"/>
          </w:tcPr>
          <w:p w14:paraId="38A8007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2027016B" w14:textId="77777777" w:rsidR="00AB1124" w:rsidRPr="00AB1124" w:rsidRDefault="00AB1124" w:rsidP="00EC7D7F">
            <w:pPr>
              <w:jc w:val="center"/>
              <w:rPr>
                <w:rFonts w:ascii="Arial" w:hAnsi="Arial" w:cs="Arial"/>
                <w:sz w:val="20"/>
                <w:szCs w:val="20"/>
              </w:rPr>
            </w:pPr>
          </w:p>
        </w:tc>
      </w:tr>
      <w:tr w:rsidR="00AB1124" w:rsidRPr="00AB1124" w14:paraId="70FB53C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2AE1D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7C2705C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00160CE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vAlign w:val="center"/>
          </w:tcPr>
          <w:p w14:paraId="68FA7AF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C4D6A7E" w14:textId="77777777" w:rsidR="00AB1124" w:rsidRPr="00AB1124" w:rsidRDefault="00AB1124" w:rsidP="00EC7D7F">
            <w:pPr>
              <w:jc w:val="center"/>
              <w:rPr>
                <w:rFonts w:ascii="Arial" w:hAnsi="Arial" w:cs="Arial"/>
                <w:sz w:val="20"/>
                <w:szCs w:val="20"/>
              </w:rPr>
            </w:pPr>
          </w:p>
        </w:tc>
      </w:tr>
      <w:tr w:rsidR="00AB1124" w:rsidRPr="00AB1124" w14:paraId="174E34C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4CA5B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22525B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36251D8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8EA660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635A391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1A08002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E4B79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2092604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2A8561E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 </w:t>
            </w:r>
          </w:p>
        </w:tc>
        <w:tc>
          <w:tcPr>
            <w:tcW w:w="309" w:type="pct"/>
            <w:tcBorders>
              <w:top w:val="single" w:sz="6" w:space="0" w:color="auto"/>
              <w:left w:val="single" w:sz="6" w:space="0" w:color="auto"/>
              <w:bottom w:val="single" w:sz="6" w:space="0" w:color="auto"/>
              <w:right w:val="single" w:sz="6" w:space="0" w:color="auto"/>
            </w:tcBorders>
            <w:vAlign w:val="center"/>
          </w:tcPr>
          <w:p w14:paraId="5A0AE03E"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6E49A33B"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07578E2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FB8D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30834CB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3822396F"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40218F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w:t>
            </w:r>
          </w:p>
        </w:tc>
        <w:tc>
          <w:tcPr>
            <w:tcW w:w="348" w:type="pct"/>
            <w:tcBorders>
              <w:top w:val="single" w:sz="6" w:space="0" w:color="auto"/>
              <w:left w:val="single" w:sz="6" w:space="0" w:color="auto"/>
              <w:bottom w:val="single" w:sz="6" w:space="0" w:color="auto"/>
              <w:right w:val="single" w:sz="12" w:space="0" w:color="auto"/>
            </w:tcBorders>
            <w:vAlign w:val="center"/>
          </w:tcPr>
          <w:p w14:paraId="2F8473B4"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4D4B2F2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4F5CF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25369BC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B03E61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F9F837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582FDB0"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3E2DF72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85C48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675B061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2A0512F2"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vAlign w:val="center"/>
          </w:tcPr>
          <w:p w14:paraId="1FB4940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DA06AC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06A88DC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6FE53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3B867F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64791611"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vAlign w:val="center"/>
          </w:tcPr>
          <w:p w14:paraId="145071E1"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6D2D8732" w14:textId="77777777" w:rsidR="00AB1124" w:rsidRPr="00AB1124" w:rsidRDefault="00AB1124" w:rsidP="00EC7D7F">
            <w:pPr>
              <w:jc w:val="center"/>
              <w:rPr>
                <w:rFonts w:ascii="Arial" w:hAnsi="Arial" w:cs="Arial"/>
                <w:sz w:val="20"/>
                <w:szCs w:val="20"/>
              </w:rPr>
            </w:pPr>
          </w:p>
        </w:tc>
      </w:tr>
      <w:tr w:rsidR="00AB1124" w:rsidRPr="00AB1124" w14:paraId="764FA15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B5445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3AF4F4F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6266AA2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79B899E"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44FB433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49DC0A02"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7EDCE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2926C88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4FE8031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2CB629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1F9247D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2324085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978B9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782AD9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B496B0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A9C56E4"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ABE5732" w14:textId="77777777" w:rsidR="00AB1124" w:rsidRPr="00AB1124" w:rsidRDefault="00AB1124" w:rsidP="00EC7D7F">
            <w:pPr>
              <w:jc w:val="center"/>
              <w:rPr>
                <w:rFonts w:ascii="Arial" w:hAnsi="Arial" w:cs="Arial"/>
                <w:sz w:val="20"/>
                <w:szCs w:val="20"/>
              </w:rPr>
            </w:pPr>
          </w:p>
        </w:tc>
      </w:tr>
      <w:tr w:rsidR="00AB1124" w:rsidRPr="00AB1124" w14:paraId="61657F5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617A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E98F88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1D820C6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122DDA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19F2544" w14:textId="77777777" w:rsidR="00AB1124" w:rsidRPr="00AB1124" w:rsidRDefault="00AB1124" w:rsidP="00EC7D7F">
            <w:pPr>
              <w:jc w:val="center"/>
              <w:rPr>
                <w:rFonts w:ascii="Arial" w:hAnsi="Arial" w:cs="Arial"/>
                <w:sz w:val="20"/>
                <w:szCs w:val="20"/>
              </w:rPr>
            </w:pPr>
          </w:p>
        </w:tc>
      </w:tr>
      <w:tr w:rsidR="00AB1124" w:rsidRPr="00AB1124" w14:paraId="16744470"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0DD3EE93"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57237A9"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09CE0000" w14:textId="77777777" w:rsidR="00AB1124" w:rsidRPr="00AB1124" w:rsidRDefault="00AB1124" w:rsidP="00AB1124">
      <w:pPr>
        <w:ind w:left="567" w:right="543" w:firstLine="708"/>
        <w:jc w:val="right"/>
        <w:rPr>
          <w:rFonts w:ascii="Arial" w:hAnsi="Arial" w:cs="Arial"/>
          <w:sz w:val="20"/>
          <w:szCs w:val="20"/>
        </w:rPr>
      </w:pPr>
    </w:p>
    <w:p w14:paraId="3EE2BCEB" w14:textId="77777777" w:rsidR="00AB1124" w:rsidRPr="00AB1124" w:rsidRDefault="00AB1124" w:rsidP="00AB1124">
      <w:pPr>
        <w:ind w:right="543"/>
        <w:rPr>
          <w:rFonts w:ascii="Arial" w:hAnsi="Arial" w:cs="Arial"/>
          <w:sz w:val="20"/>
          <w:szCs w:val="20"/>
        </w:rPr>
      </w:pPr>
    </w:p>
    <w:p w14:paraId="1B7650B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502A7E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71EF868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D08EBCC" w14:textId="77777777" w:rsidR="00AB1124" w:rsidRPr="00AB1124" w:rsidRDefault="00AB1124" w:rsidP="00AB1124">
      <w:pPr>
        <w:jc w:val="center"/>
        <w:rPr>
          <w:rFonts w:ascii="Arial" w:hAnsi="Arial" w:cs="Arial"/>
          <w:sz w:val="20"/>
          <w:szCs w:val="20"/>
        </w:rPr>
      </w:pPr>
    </w:p>
    <w:p w14:paraId="2A4AA33D" w14:textId="77777777" w:rsidR="00AB1124" w:rsidRPr="00AB1124" w:rsidRDefault="00AB1124" w:rsidP="00AB1124">
      <w:pPr>
        <w:jc w:val="center"/>
        <w:rPr>
          <w:rFonts w:ascii="Arial" w:hAnsi="Arial" w:cs="Arial"/>
          <w:sz w:val="20"/>
          <w:szCs w:val="20"/>
        </w:rPr>
      </w:pPr>
    </w:p>
    <w:p w14:paraId="0C65227F" w14:textId="77777777" w:rsidR="00AB1124" w:rsidRPr="00AB1124" w:rsidRDefault="00AB1124" w:rsidP="00AB1124">
      <w:pPr>
        <w:jc w:val="center"/>
        <w:rPr>
          <w:rFonts w:ascii="Arial" w:hAnsi="Arial" w:cs="Arial"/>
          <w:sz w:val="20"/>
          <w:szCs w:val="20"/>
        </w:rPr>
      </w:pPr>
    </w:p>
    <w:p w14:paraId="1EE9129E" w14:textId="77777777" w:rsidR="00AB1124" w:rsidRPr="00AB1124" w:rsidRDefault="00AB1124" w:rsidP="00AB1124">
      <w:pPr>
        <w:jc w:val="center"/>
        <w:rPr>
          <w:rFonts w:ascii="Arial" w:hAnsi="Arial" w:cs="Arial"/>
          <w:sz w:val="20"/>
          <w:szCs w:val="20"/>
        </w:rPr>
      </w:pPr>
    </w:p>
    <w:p w14:paraId="6E7BFEE1" w14:textId="77777777" w:rsidR="00AB1124" w:rsidRPr="00AB1124" w:rsidRDefault="00AB1124" w:rsidP="00AB1124">
      <w:pPr>
        <w:jc w:val="center"/>
        <w:rPr>
          <w:rFonts w:ascii="Arial" w:hAnsi="Arial" w:cs="Arial"/>
          <w:sz w:val="20"/>
          <w:szCs w:val="20"/>
        </w:rPr>
      </w:pPr>
    </w:p>
    <w:p w14:paraId="25EDE285" w14:textId="77777777" w:rsidR="00AB1124" w:rsidRPr="00AB1124" w:rsidRDefault="00AB1124" w:rsidP="00AB1124">
      <w:pPr>
        <w:jc w:val="center"/>
        <w:rPr>
          <w:rFonts w:ascii="Arial" w:hAnsi="Arial" w:cs="Arial"/>
          <w:sz w:val="20"/>
          <w:szCs w:val="20"/>
        </w:rPr>
      </w:pPr>
    </w:p>
    <w:p w14:paraId="3217C7A2" w14:textId="77777777" w:rsidR="00AB1124" w:rsidRPr="00AB1124" w:rsidRDefault="00AB1124" w:rsidP="00AB1124">
      <w:pPr>
        <w:jc w:val="center"/>
        <w:rPr>
          <w:rFonts w:ascii="Arial" w:hAnsi="Arial" w:cs="Arial"/>
          <w:sz w:val="20"/>
          <w:szCs w:val="20"/>
        </w:rPr>
      </w:pPr>
    </w:p>
    <w:p w14:paraId="555257FC" w14:textId="77777777" w:rsidR="00AB1124" w:rsidRPr="00AB1124" w:rsidRDefault="00AB1124" w:rsidP="00AB1124">
      <w:pPr>
        <w:jc w:val="center"/>
        <w:rPr>
          <w:rFonts w:ascii="Arial" w:hAnsi="Arial" w:cs="Arial"/>
          <w:sz w:val="20"/>
          <w:szCs w:val="20"/>
        </w:rPr>
      </w:pPr>
    </w:p>
    <w:p w14:paraId="530638FC" w14:textId="77777777" w:rsidR="00AB1124" w:rsidRPr="00AB1124" w:rsidRDefault="00AB1124" w:rsidP="00AB1124">
      <w:pPr>
        <w:jc w:val="center"/>
        <w:rPr>
          <w:rFonts w:ascii="Arial" w:hAnsi="Arial" w:cs="Arial"/>
          <w:sz w:val="20"/>
          <w:szCs w:val="20"/>
        </w:rPr>
      </w:pPr>
    </w:p>
    <w:p w14:paraId="30C4FE9A" w14:textId="77777777" w:rsidR="00AB1124" w:rsidRPr="00AB1124" w:rsidRDefault="00AB1124" w:rsidP="00AB1124">
      <w:pPr>
        <w:jc w:val="center"/>
        <w:rPr>
          <w:rFonts w:ascii="Arial" w:hAnsi="Arial" w:cs="Arial"/>
          <w:sz w:val="20"/>
          <w:szCs w:val="20"/>
        </w:rPr>
      </w:pPr>
    </w:p>
    <w:p w14:paraId="106838BC" w14:textId="77777777" w:rsidR="00AB1124" w:rsidRPr="00AB1124" w:rsidRDefault="00AB1124" w:rsidP="00AB1124">
      <w:pPr>
        <w:jc w:val="center"/>
        <w:rPr>
          <w:rFonts w:ascii="Arial" w:hAnsi="Arial" w:cs="Arial"/>
          <w:sz w:val="20"/>
          <w:szCs w:val="20"/>
        </w:rPr>
      </w:pPr>
    </w:p>
    <w:p w14:paraId="09552F29" w14:textId="77777777" w:rsidR="00AB1124" w:rsidRPr="00AB1124" w:rsidRDefault="00AB1124" w:rsidP="00AB1124">
      <w:pPr>
        <w:jc w:val="center"/>
        <w:rPr>
          <w:rFonts w:ascii="Arial" w:hAnsi="Arial" w:cs="Arial"/>
          <w:sz w:val="20"/>
          <w:szCs w:val="20"/>
        </w:rPr>
      </w:pPr>
    </w:p>
    <w:p w14:paraId="23FEE77A" w14:textId="77777777" w:rsidR="00AB1124" w:rsidRPr="00AB1124" w:rsidRDefault="00AB1124" w:rsidP="00AB1124">
      <w:pPr>
        <w:jc w:val="center"/>
        <w:rPr>
          <w:rFonts w:ascii="Arial" w:hAnsi="Arial" w:cs="Arial"/>
          <w:sz w:val="20"/>
          <w:szCs w:val="20"/>
        </w:rPr>
      </w:pPr>
    </w:p>
    <w:p w14:paraId="0502F3EA" w14:textId="77777777" w:rsidR="00AB1124" w:rsidRPr="00AB1124" w:rsidRDefault="00AB1124" w:rsidP="00AB1124">
      <w:pPr>
        <w:jc w:val="center"/>
        <w:rPr>
          <w:rFonts w:ascii="Arial" w:hAnsi="Arial" w:cs="Arial"/>
          <w:sz w:val="20"/>
          <w:szCs w:val="20"/>
        </w:rPr>
      </w:pPr>
    </w:p>
    <w:p w14:paraId="5D53FB26" w14:textId="77777777" w:rsidR="00AB1124" w:rsidRPr="00AB1124" w:rsidRDefault="00AB1124" w:rsidP="00AB1124">
      <w:pPr>
        <w:jc w:val="center"/>
        <w:rPr>
          <w:rFonts w:ascii="Arial" w:hAnsi="Arial" w:cs="Arial"/>
          <w:sz w:val="20"/>
          <w:szCs w:val="20"/>
        </w:rPr>
      </w:pPr>
    </w:p>
    <w:p w14:paraId="79D6C1E9" w14:textId="77777777" w:rsidR="00AB1124" w:rsidRPr="00AB1124" w:rsidRDefault="00AB1124" w:rsidP="00AB1124">
      <w:pPr>
        <w:jc w:val="center"/>
        <w:rPr>
          <w:rFonts w:ascii="Arial" w:hAnsi="Arial" w:cs="Arial"/>
          <w:sz w:val="20"/>
          <w:szCs w:val="20"/>
        </w:rPr>
      </w:pPr>
    </w:p>
    <w:p w14:paraId="3ED9F112" w14:textId="77777777" w:rsidR="00AB1124" w:rsidRPr="00AB1124" w:rsidRDefault="00AB1124" w:rsidP="00AB1124">
      <w:pPr>
        <w:jc w:val="center"/>
        <w:rPr>
          <w:rFonts w:ascii="Arial" w:hAnsi="Arial" w:cs="Arial"/>
          <w:sz w:val="20"/>
          <w:szCs w:val="20"/>
        </w:rPr>
      </w:pPr>
    </w:p>
    <w:p w14:paraId="4A0208E5" w14:textId="77777777" w:rsidR="00AB1124" w:rsidRPr="00AB1124" w:rsidRDefault="00AB1124" w:rsidP="00AB1124">
      <w:pPr>
        <w:jc w:val="center"/>
        <w:rPr>
          <w:rFonts w:ascii="Arial" w:hAnsi="Arial" w:cs="Arial"/>
          <w:sz w:val="20"/>
          <w:szCs w:val="20"/>
        </w:rPr>
      </w:pPr>
    </w:p>
    <w:p w14:paraId="4B1C0C5D"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drawing>
          <wp:inline distT="0" distB="0" distL="0" distR="0" wp14:anchorId="05546A73" wp14:editId="12846977">
            <wp:extent cx="942975" cy="942975"/>
            <wp:effectExtent l="0" t="0" r="0" b="0"/>
            <wp:docPr id="3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7CCEA9BB" wp14:editId="1F527148">
            <wp:extent cx="1647825" cy="971550"/>
            <wp:effectExtent l="0" t="0" r="0" b="0"/>
            <wp:docPr id="3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6A7F8B6" w14:textId="77777777" w:rsidTr="00EC7D7F">
        <w:tc>
          <w:tcPr>
            <w:tcW w:w="1167" w:type="dxa"/>
            <w:vAlign w:val="center"/>
          </w:tcPr>
          <w:p w14:paraId="0E131717" w14:textId="77777777" w:rsidR="00AB1124" w:rsidRPr="00AB1124" w:rsidRDefault="00AB1124" w:rsidP="00EC7D7F">
            <w:pPr>
              <w:outlineLvl w:val="0"/>
              <w:rPr>
                <w:rFonts w:ascii="Arial" w:hAnsi="Arial" w:cs="Arial"/>
                <w:b/>
                <w:sz w:val="20"/>
                <w:szCs w:val="20"/>
              </w:rPr>
            </w:pPr>
            <w:bookmarkStart w:id="18" w:name="d18"/>
            <w:r w:rsidRPr="00AB1124">
              <w:rPr>
                <w:rFonts w:ascii="Arial" w:hAnsi="Arial" w:cs="Arial"/>
                <w:b/>
                <w:sz w:val="20"/>
                <w:szCs w:val="20"/>
              </w:rPr>
              <w:t>Dönem</w:t>
            </w:r>
            <w:bookmarkEnd w:id="18"/>
          </w:p>
        </w:tc>
        <w:tc>
          <w:tcPr>
            <w:tcW w:w="1262" w:type="dxa"/>
            <w:vAlign w:val="center"/>
          </w:tcPr>
          <w:p w14:paraId="0D6995E4"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Bahar </w:t>
            </w:r>
          </w:p>
        </w:tc>
      </w:tr>
    </w:tbl>
    <w:p w14:paraId="14FD3064"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6E0E4945" w14:textId="77777777" w:rsidTr="00EC7D7F">
        <w:tc>
          <w:tcPr>
            <w:tcW w:w="1668" w:type="dxa"/>
            <w:vAlign w:val="center"/>
          </w:tcPr>
          <w:p w14:paraId="503630B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49F89648"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513912006</w:t>
            </w:r>
          </w:p>
        </w:tc>
        <w:tc>
          <w:tcPr>
            <w:tcW w:w="1560" w:type="dxa"/>
            <w:vAlign w:val="center"/>
          </w:tcPr>
          <w:p w14:paraId="60AA16E7"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783D987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in Sosyolojik Temelleri</w:t>
            </w:r>
          </w:p>
        </w:tc>
      </w:tr>
    </w:tbl>
    <w:p w14:paraId="351DBFA6"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31B28E25"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514E0637"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9514DB0"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F1E2D6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43BFD74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1D61098"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2A03E2A1"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21A15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6DB2EA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1" w:type="pct"/>
            <w:gridSpan w:val="3"/>
            <w:tcBorders>
              <w:top w:val="single" w:sz="4" w:space="0" w:color="auto"/>
              <w:bottom w:val="single" w:sz="4" w:space="0" w:color="auto"/>
              <w:right w:val="single" w:sz="12" w:space="0" w:color="auto"/>
            </w:tcBorders>
            <w:vAlign w:val="center"/>
          </w:tcPr>
          <w:p w14:paraId="03D6514D"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Laboratuvar</w:t>
            </w:r>
          </w:p>
        </w:tc>
        <w:tc>
          <w:tcPr>
            <w:tcW w:w="523" w:type="pct"/>
            <w:tcBorders>
              <w:top w:val="single" w:sz="4" w:space="0" w:color="auto"/>
              <w:bottom w:val="single" w:sz="4" w:space="0" w:color="auto"/>
              <w:right w:val="single" w:sz="4" w:space="0" w:color="auto"/>
            </w:tcBorders>
            <w:vAlign w:val="center"/>
          </w:tcPr>
          <w:p w14:paraId="4FF9A42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71B5A50"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F64895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3EF616D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6BEA9C74"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0C474155" w14:textId="77777777" w:rsidR="00AB1124" w:rsidRPr="00AB1124" w:rsidRDefault="00A62FA8" w:rsidP="00EC7D7F">
            <w:pPr>
              <w:jc w:val="center"/>
              <w:rPr>
                <w:rFonts w:ascii="Arial" w:hAnsi="Arial" w:cs="Arial"/>
                <w:sz w:val="20"/>
                <w:szCs w:val="20"/>
              </w:rPr>
            </w:pPr>
            <w:r>
              <w:rPr>
                <w:rFonts w:ascii="Arial" w:hAnsi="Arial" w:cs="Arial"/>
                <w:sz w:val="20"/>
                <w:szCs w:val="20"/>
              </w:rPr>
              <w:t>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24A210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785FFF4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15D1B4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28F54A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52BE9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60B374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5F8AD3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4BC27B22"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2810C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6CE5F46E"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7EFA9C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6F62CDD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3C7FB5A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0A68AD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68F57CA"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4CDEFFCB"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2207F4E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649FE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7FC6BEB6"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AF34C87"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42783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39FF73D"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2CBB8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C6753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22EBD1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4BD4F3F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708E9E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ADCB4F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3016CDA8"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75DC77C6"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25EBEDA7" w14:textId="77777777" w:rsidR="00AB1124" w:rsidRPr="00AB1124" w:rsidRDefault="00AB1124" w:rsidP="00EC7D7F">
            <w:pPr>
              <w:jc w:val="center"/>
              <w:rPr>
                <w:rFonts w:ascii="Arial" w:hAnsi="Arial" w:cs="Arial"/>
                <w:sz w:val="20"/>
                <w:szCs w:val="20"/>
                <w:highlight w:val="yellow"/>
              </w:rPr>
            </w:pPr>
          </w:p>
        </w:tc>
      </w:tr>
      <w:tr w:rsidR="00AB1124" w:rsidRPr="00AB1124" w14:paraId="1D2C0DE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C02DCC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4DD64AF"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6C6C80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199C5315"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2605F8C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E1DC5A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735ACF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138F971"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1C60DA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5DC919E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E2622C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811F39E"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53BBCE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 (Makale İnceleme)</w:t>
            </w:r>
          </w:p>
        </w:tc>
        <w:tc>
          <w:tcPr>
            <w:tcW w:w="819" w:type="pct"/>
            <w:tcBorders>
              <w:top w:val="single" w:sz="4" w:space="0" w:color="auto"/>
              <w:left w:val="single" w:sz="8" w:space="0" w:color="auto"/>
              <w:bottom w:val="single" w:sz="4" w:space="0" w:color="auto"/>
              <w:right w:val="single" w:sz="12" w:space="0" w:color="auto"/>
            </w:tcBorders>
          </w:tcPr>
          <w:p w14:paraId="66E0EB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456D3E7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6F29A9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4216222"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2FBE6C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3757FC0D" w14:textId="77777777" w:rsidR="00AB1124" w:rsidRPr="00AB1124" w:rsidRDefault="00AB1124" w:rsidP="00EC7D7F">
            <w:pPr>
              <w:jc w:val="center"/>
              <w:rPr>
                <w:rFonts w:ascii="Arial" w:hAnsi="Arial" w:cs="Arial"/>
                <w:sz w:val="20"/>
                <w:szCs w:val="20"/>
              </w:rPr>
            </w:pPr>
          </w:p>
        </w:tc>
      </w:tr>
      <w:tr w:rsidR="00AB1124" w:rsidRPr="00AB1124" w14:paraId="477DBEE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B030AF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EC973FD"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61736FD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Güncel Araştırma)</w:t>
            </w:r>
          </w:p>
        </w:tc>
        <w:tc>
          <w:tcPr>
            <w:tcW w:w="819" w:type="pct"/>
            <w:tcBorders>
              <w:top w:val="single" w:sz="8" w:space="0" w:color="auto"/>
              <w:left w:val="single" w:sz="8" w:space="0" w:color="auto"/>
              <w:bottom w:val="single" w:sz="8" w:space="0" w:color="auto"/>
              <w:right w:val="single" w:sz="12" w:space="0" w:color="auto"/>
            </w:tcBorders>
          </w:tcPr>
          <w:p w14:paraId="2496C7D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5D404FE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E10788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8EDCFFB"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76509557"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0C7E1D8D" w14:textId="77777777" w:rsidR="00AB1124" w:rsidRPr="00AB1124" w:rsidRDefault="00AB1124" w:rsidP="00EC7D7F">
            <w:pPr>
              <w:jc w:val="center"/>
              <w:rPr>
                <w:rFonts w:ascii="Arial" w:hAnsi="Arial" w:cs="Arial"/>
                <w:sz w:val="20"/>
                <w:szCs w:val="20"/>
              </w:rPr>
            </w:pPr>
          </w:p>
        </w:tc>
      </w:tr>
      <w:tr w:rsidR="00AB1124" w:rsidRPr="00AB1124" w14:paraId="0FEC10F0"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74685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77C2989"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315242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3BD906F1" w14:textId="77777777" w:rsidR="00AB1124" w:rsidRPr="00AB1124" w:rsidRDefault="00AB1124" w:rsidP="00EC7D7F">
            <w:pPr>
              <w:jc w:val="center"/>
              <w:rPr>
                <w:rFonts w:ascii="Arial" w:hAnsi="Arial" w:cs="Arial"/>
                <w:sz w:val="20"/>
                <w:szCs w:val="20"/>
              </w:rPr>
            </w:pPr>
          </w:p>
        </w:tc>
      </w:tr>
      <w:tr w:rsidR="00AB1124" w:rsidRPr="00AB1124" w14:paraId="200A8F3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E5282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E5DD03C"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625D6EB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2465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F5D88FF" w14:textId="77777777" w:rsidR="00AB1124" w:rsidRPr="00AB1124" w:rsidRDefault="00AB1124" w:rsidP="00EC7D7F">
            <w:pPr>
              <w:rPr>
                <w:rFonts w:ascii="Arial" w:hAnsi="Arial" w:cs="Arial"/>
                <w:sz w:val="20"/>
                <w:szCs w:val="20"/>
              </w:rPr>
            </w:pPr>
            <w:r w:rsidRPr="00AB1124">
              <w:rPr>
                <w:rFonts w:ascii="Arial" w:hAnsi="Arial" w:cs="Arial"/>
                <w:sz w:val="20"/>
                <w:szCs w:val="20"/>
              </w:rPr>
              <w:t>Turizmin sosyolojik kökenlerinin izah edilmesi, Turizm alanındaki temel konulara ilişkin örnek olayların incelenmesi ve yorumlanması</w:t>
            </w:r>
          </w:p>
        </w:tc>
      </w:tr>
      <w:tr w:rsidR="00AB1124" w:rsidRPr="00AB1124" w14:paraId="1FED2BA0"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6E02C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586E70E0" w14:textId="77777777" w:rsidR="00AB1124" w:rsidRPr="00AB1124" w:rsidRDefault="00AB1124" w:rsidP="00EC7D7F">
            <w:pPr>
              <w:rPr>
                <w:rFonts w:ascii="Arial" w:hAnsi="Arial" w:cs="Arial"/>
                <w:sz w:val="20"/>
                <w:szCs w:val="20"/>
              </w:rPr>
            </w:pPr>
            <w:r w:rsidRPr="00AB1124">
              <w:rPr>
                <w:rFonts w:ascii="Arial" w:hAnsi="Arial" w:cs="Arial"/>
                <w:sz w:val="20"/>
                <w:szCs w:val="20"/>
              </w:rPr>
              <w:t>Turizm alanındaki temel konulara ilişkin örnek olayların sosyolojik açıdan incelenmesi ile iş öncesi fikir ve düşünce gelişiminin sağlanması.</w:t>
            </w:r>
          </w:p>
        </w:tc>
      </w:tr>
      <w:tr w:rsidR="00AB1124" w:rsidRPr="00AB1124" w14:paraId="07AF581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AF625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B5C1C1D" w14:textId="77777777" w:rsidR="00AB1124" w:rsidRPr="00AB1124" w:rsidRDefault="00AB1124" w:rsidP="00EC7D7F">
            <w:pPr>
              <w:rPr>
                <w:rFonts w:ascii="Arial" w:hAnsi="Arial" w:cs="Arial"/>
                <w:sz w:val="20"/>
                <w:szCs w:val="20"/>
              </w:rPr>
            </w:pPr>
            <w:r w:rsidRPr="00AB1124">
              <w:rPr>
                <w:rFonts w:ascii="Arial" w:hAnsi="Arial" w:cs="Arial"/>
                <w:sz w:val="20"/>
                <w:szCs w:val="20"/>
              </w:rPr>
              <w:t>Turizmde toplumsal ilişkilerin anlaşılması, mesleki başarıya katkı sağlar</w:t>
            </w:r>
          </w:p>
        </w:tc>
      </w:tr>
      <w:tr w:rsidR="00AB1124" w:rsidRPr="00AB1124" w14:paraId="7F44ECBC"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CD2E56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71B7C76E"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Turizm sektöründe insan ilişkileri ile ilgili sorunları tanımlar.</w:t>
            </w:r>
          </w:p>
          <w:p w14:paraId="326AC285"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Turistik alanlardaki toplumsal problemleri anlar.</w:t>
            </w:r>
          </w:p>
          <w:p w14:paraId="44B53006"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Uzun dönemli planlama yapma becerisi kazanır ve stratejik plan yapar.</w:t>
            </w:r>
          </w:p>
          <w:p w14:paraId="7600297F"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Örnek vaka hazırlar ve değerlendirir.</w:t>
            </w:r>
          </w:p>
        </w:tc>
      </w:tr>
      <w:tr w:rsidR="00AB1124" w:rsidRPr="00AB1124" w14:paraId="7E041303"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23AF5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AE4B20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Henry </w:t>
            </w:r>
            <w:proofErr w:type="spellStart"/>
            <w:r w:rsidRPr="00AB1124">
              <w:rPr>
                <w:rFonts w:ascii="Arial" w:hAnsi="Arial" w:cs="Arial"/>
                <w:sz w:val="20"/>
                <w:szCs w:val="20"/>
              </w:rPr>
              <w:t>Tischler</w:t>
            </w:r>
            <w:proofErr w:type="spellEnd"/>
            <w:r w:rsidRPr="00AB1124">
              <w:rPr>
                <w:rFonts w:ascii="Arial" w:hAnsi="Arial" w:cs="Arial"/>
                <w:sz w:val="20"/>
                <w:szCs w:val="20"/>
              </w:rPr>
              <w:t xml:space="preserve"> (2011) </w:t>
            </w:r>
            <w:proofErr w:type="spellStart"/>
            <w:r w:rsidRPr="00AB1124">
              <w:rPr>
                <w:rFonts w:ascii="Arial" w:hAnsi="Arial" w:cs="Arial"/>
                <w:sz w:val="20"/>
                <w:szCs w:val="20"/>
              </w:rPr>
              <w:t>Introduction</w:t>
            </w:r>
            <w:proofErr w:type="spellEnd"/>
            <w:r w:rsidRPr="00AB1124">
              <w:rPr>
                <w:rFonts w:ascii="Arial" w:hAnsi="Arial" w:cs="Arial"/>
                <w:sz w:val="20"/>
                <w:szCs w:val="20"/>
              </w:rPr>
              <w:t xml:space="preserve"> </w:t>
            </w:r>
            <w:proofErr w:type="spellStart"/>
            <w:r w:rsidRPr="00AB1124">
              <w:rPr>
                <w:rFonts w:ascii="Arial" w:hAnsi="Arial" w:cs="Arial"/>
                <w:sz w:val="20"/>
                <w:szCs w:val="20"/>
              </w:rPr>
              <w:t>to</w:t>
            </w:r>
            <w:proofErr w:type="spellEnd"/>
            <w:r w:rsidRPr="00AB1124">
              <w:rPr>
                <w:rFonts w:ascii="Arial" w:hAnsi="Arial" w:cs="Arial"/>
                <w:sz w:val="20"/>
                <w:szCs w:val="20"/>
              </w:rPr>
              <w:t xml:space="preserve"> </w:t>
            </w:r>
            <w:proofErr w:type="spellStart"/>
            <w:r w:rsidRPr="00AB1124">
              <w:rPr>
                <w:rFonts w:ascii="Arial" w:hAnsi="Arial" w:cs="Arial"/>
                <w:sz w:val="20"/>
                <w:szCs w:val="20"/>
              </w:rPr>
              <w:t>Sociology</w:t>
            </w:r>
            <w:proofErr w:type="spellEnd"/>
            <w:r w:rsidRPr="00AB1124">
              <w:rPr>
                <w:rFonts w:ascii="Arial" w:hAnsi="Arial" w:cs="Arial"/>
                <w:sz w:val="20"/>
                <w:szCs w:val="20"/>
              </w:rPr>
              <w:t xml:space="preserve">, </w:t>
            </w:r>
            <w:proofErr w:type="spellStart"/>
            <w:r w:rsidRPr="00AB1124">
              <w:rPr>
                <w:rFonts w:ascii="Arial" w:hAnsi="Arial" w:cs="Arial"/>
                <w:sz w:val="20"/>
                <w:szCs w:val="20"/>
              </w:rPr>
              <w:t>Wadsworth</w:t>
            </w:r>
            <w:proofErr w:type="spellEnd"/>
            <w:r w:rsidRPr="00AB1124">
              <w:rPr>
                <w:rFonts w:ascii="Arial" w:hAnsi="Arial" w:cs="Arial"/>
                <w:sz w:val="20"/>
                <w:szCs w:val="20"/>
              </w:rPr>
              <w:t>.</w:t>
            </w:r>
          </w:p>
          <w:p w14:paraId="328D9E7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Cevdet </w:t>
            </w:r>
            <w:proofErr w:type="spellStart"/>
            <w:r w:rsidRPr="00AB1124">
              <w:rPr>
                <w:rFonts w:ascii="Arial" w:hAnsi="Arial" w:cs="Arial"/>
                <w:sz w:val="20"/>
                <w:szCs w:val="20"/>
              </w:rPr>
              <w:t>Avcıkurt</w:t>
            </w:r>
            <w:proofErr w:type="spellEnd"/>
            <w:r w:rsidRPr="00AB1124">
              <w:rPr>
                <w:rFonts w:ascii="Arial" w:hAnsi="Arial" w:cs="Arial"/>
                <w:sz w:val="20"/>
                <w:szCs w:val="20"/>
              </w:rPr>
              <w:t xml:space="preserve"> (2023) Turizm Sosyolojisi, Detay Yayınevi</w:t>
            </w:r>
          </w:p>
        </w:tc>
      </w:tr>
      <w:tr w:rsidR="00AB1124" w:rsidRPr="00AB1124" w14:paraId="1BF17A71"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D5A62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F85D2B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Ulusal ve Uluslararası yazındaki araştırma makaleleri </w:t>
            </w:r>
          </w:p>
        </w:tc>
      </w:tr>
      <w:tr w:rsidR="00AB1124" w:rsidRPr="00AB1124" w14:paraId="232FA1FF"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9F311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CE89F2F"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r w:rsidR="00AB1124" w:rsidRPr="00AB1124" w14:paraId="1A9B934E"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6677E5" w14:textId="77777777" w:rsidR="00AB1124" w:rsidRPr="00AB1124" w:rsidRDefault="00AB1124" w:rsidP="00EC7D7F">
            <w:pPr>
              <w:jc w:val="center"/>
              <w:rPr>
                <w:rFonts w:ascii="Arial" w:hAnsi="Arial" w:cs="Arial"/>
                <w:b/>
                <w:sz w:val="20"/>
                <w:szCs w:val="20"/>
              </w:rPr>
            </w:pPr>
          </w:p>
        </w:tc>
        <w:tc>
          <w:tcPr>
            <w:tcW w:w="3272" w:type="pct"/>
            <w:gridSpan w:val="7"/>
            <w:tcBorders>
              <w:top w:val="single" w:sz="12" w:space="0" w:color="auto"/>
              <w:left w:val="single" w:sz="12" w:space="0" w:color="auto"/>
              <w:bottom w:val="single" w:sz="12" w:space="0" w:color="auto"/>
              <w:right w:val="single" w:sz="12" w:space="0" w:color="auto"/>
            </w:tcBorders>
          </w:tcPr>
          <w:p w14:paraId="7712783C" w14:textId="77777777" w:rsidR="00AB1124" w:rsidRPr="00AB1124" w:rsidRDefault="00AB1124" w:rsidP="00EC7D7F">
            <w:pPr>
              <w:jc w:val="both"/>
              <w:rPr>
                <w:rFonts w:ascii="Arial" w:hAnsi="Arial" w:cs="Arial"/>
                <w:sz w:val="20"/>
                <w:szCs w:val="20"/>
              </w:rPr>
            </w:pPr>
          </w:p>
        </w:tc>
      </w:tr>
    </w:tbl>
    <w:p w14:paraId="5D6ED467" w14:textId="77777777" w:rsidR="00AB1124" w:rsidRPr="00AB1124" w:rsidRDefault="00AB1124" w:rsidP="00AB1124">
      <w:pPr>
        <w:rPr>
          <w:rFonts w:ascii="Arial" w:hAnsi="Arial" w:cs="Arial"/>
          <w:i/>
          <w:sz w:val="20"/>
          <w:szCs w:val="20"/>
        </w:rPr>
      </w:pPr>
    </w:p>
    <w:p w14:paraId="7FD74EAD"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761CBB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1F24C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F9CB2D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0DD0219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4A66C7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14701F8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9854A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49852884"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Temel Bilgiler ve Öğrenci Sorumlulukları</w:t>
            </w:r>
          </w:p>
        </w:tc>
      </w:tr>
      <w:tr w:rsidR="00AB1124" w:rsidRPr="00AB1124" w14:paraId="0F7EB8C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7654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286913D"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Sosyoloji ile İlgili Temel Kavramlar</w:t>
            </w:r>
          </w:p>
        </w:tc>
      </w:tr>
      <w:tr w:rsidR="00AB1124" w:rsidRPr="00AB1124" w14:paraId="691837E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83D8E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C23EBC1" w14:textId="77777777" w:rsidR="00AB1124" w:rsidRPr="00AB1124" w:rsidRDefault="00AB1124" w:rsidP="00EC7D7F">
            <w:pPr>
              <w:rPr>
                <w:rFonts w:ascii="Arial" w:hAnsi="Arial" w:cs="Arial"/>
                <w:sz w:val="20"/>
                <w:szCs w:val="20"/>
              </w:rPr>
            </w:pPr>
            <w:r w:rsidRPr="00AB1124">
              <w:rPr>
                <w:rFonts w:ascii="Arial" w:hAnsi="Arial" w:cs="Arial"/>
                <w:sz w:val="20"/>
                <w:szCs w:val="20"/>
              </w:rPr>
              <w:t>Toplumsal Gelişimi Açıklayan Sosyolojik Paradigmaları</w:t>
            </w:r>
          </w:p>
        </w:tc>
      </w:tr>
      <w:tr w:rsidR="00AB1124" w:rsidRPr="00AB1124" w14:paraId="680BD7A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25B5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4</w:t>
            </w:r>
          </w:p>
        </w:tc>
        <w:tc>
          <w:tcPr>
            <w:tcW w:w="4464" w:type="pct"/>
            <w:tcBorders>
              <w:top w:val="single" w:sz="6" w:space="0" w:color="auto"/>
              <w:left w:val="single" w:sz="6" w:space="0" w:color="auto"/>
              <w:bottom w:val="single" w:sz="6" w:space="0" w:color="auto"/>
              <w:right w:val="single" w:sz="12" w:space="0" w:color="auto"/>
            </w:tcBorders>
          </w:tcPr>
          <w:p w14:paraId="7EB45AC9" w14:textId="77777777" w:rsidR="00AB1124" w:rsidRPr="00AB1124" w:rsidRDefault="00AB1124" w:rsidP="00EC7D7F">
            <w:pPr>
              <w:rPr>
                <w:rFonts w:ascii="Arial" w:hAnsi="Arial" w:cs="Arial"/>
                <w:sz w:val="20"/>
                <w:szCs w:val="20"/>
              </w:rPr>
            </w:pPr>
            <w:r w:rsidRPr="00AB1124">
              <w:rPr>
                <w:rFonts w:ascii="Arial" w:hAnsi="Arial" w:cs="Arial"/>
                <w:sz w:val="20"/>
                <w:szCs w:val="20"/>
              </w:rPr>
              <w:t>Sosyal Etkileşim</w:t>
            </w:r>
          </w:p>
        </w:tc>
      </w:tr>
      <w:tr w:rsidR="00AB1124" w:rsidRPr="00AB1124" w14:paraId="41C1350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5D7E5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02C45A19" w14:textId="77777777" w:rsidR="00AB1124" w:rsidRPr="00AB1124" w:rsidRDefault="00AB1124" w:rsidP="00EC7D7F">
            <w:pPr>
              <w:rPr>
                <w:rFonts w:ascii="Arial" w:hAnsi="Arial" w:cs="Arial"/>
                <w:sz w:val="20"/>
                <w:szCs w:val="20"/>
              </w:rPr>
            </w:pPr>
            <w:r w:rsidRPr="00AB1124">
              <w:rPr>
                <w:rFonts w:ascii="Arial" w:hAnsi="Arial" w:cs="Arial"/>
                <w:sz w:val="20"/>
                <w:szCs w:val="20"/>
              </w:rPr>
              <w:t>Sosyal Sınıflar ve Turizm Üzerine Etkisi</w:t>
            </w:r>
          </w:p>
        </w:tc>
      </w:tr>
      <w:tr w:rsidR="00AB1124" w:rsidRPr="00AB1124" w14:paraId="32670F4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1CB7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64ABEB19" w14:textId="77777777" w:rsidR="00AB1124" w:rsidRPr="00AB1124" w:rsidRDefault="00AB1124" w:rsidP="00EC7D7F">
            <w:pPr>
              <w:rPr>
                <w:rFonts w:ascii="Arial" w:hAnsi="Arial" w:cs="Arial"/>
                <w:sz w:val="20"/>
                <w:szCs w:val="20"/>
              </w:rPr>
            </w:pPr>
            <w:r w:rsidRPr="00AB1124">
              <w:rPr>
                <w:rFonts w:ascii="Arial" w:hAnsi="Arial" w:cs="Arial"/>
                <w:sz w:val="20"/>
                <w:szCs w:val="20"/>
              </w:rPr>
              <w:t>Nüfus Gelişimi ve Toplumsal Değişim</w:t>
            </w:r>
          </w:p>
        </w:tc>
      </w:tr>
      <w:tr w:rsidR="00AB1124" w:rsidRPr="00AB1124" w14:paraId="3066327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6C2C2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89B7F0E" w14:textId="77777777" w:rsidR="00AB1124" w:rsidRPr="00AB1124" w:rsidRDefault="00AB1124" w:rsidP="00EC7D7F">
            <w:pPr>
              <w:rPr>
                <w:rFonts w:ascii="Arial" w:hAnsi="Arial" w:cs="Arial"/>
                <w:sz w:val="20"/>
                <w:szCs w:val="20"/>
              </w:rPr>
            </w:pPr>
            <w:r w:rsidRPr="00AB1124">
              <w:rPr>
                <w:rFonts w:ascii="Arial" w:hAnsi="Arial" w:cs="Arial"/>
                <w:sz w:val="20"/>
                <w:szCs w:val="20"/>
              </w:rPr>
              <w:t>Turizmin Yerel Toplum Üzerindeki Etkileri</w:t>
            </w:r>
          </w:p>
        </w:tc>
      </w:tr>
      <w:tr w:rsidR="00AB1124" w:rsidRPr="00AB1124" w14:paraId="20372E7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AB257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FCA554C" w14:textId="77777777" w:rsidR="00AB1124" w:rsidRPr="00AB1124" w:rsidRDefault="00AB1124" w:rsidP="00EC7D7F">
            <w:pPr>
              <w:rPr>
                <w:rFonts w:ascii="Arial" w:hAnsi="Arial" w:cs="Arial"/>
                <w:sz w:val="20"/>
                <w:szCs w:val="20"/>
              </w:rPr>
            </w:pPr>
            <w:r w:rsidRPr="00AB1124">
              <w:rPr>
                <w:rFonts w:ascii="Arial" w:hAnsi="Arial" w:cs="Arial"/>
                <w:sz w:val="20"/>
                <w:szCs w:val="20"/>
              </w:rPr>
              <w:t>Turizmin Kültürel Boyutu</w:t>
            </w:r>
          </w:p>
        </w:tc>
      </w:tr>
      <w:tr w:rsidR="00AB1124" w:rsidRPr="00AB1124" w14:paraId="459EB7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FF17C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83FE0C4" w14:textId="77777777" w:rsidR="00AB1124" w:rsidRPr="00AB1124" w:rsidRDefault="00AB1124" w:rsidP="00EC7D7F">
            <w:pPr>
              <w:rPr>
                <w:rFonts w:ascii="Arial" w:hAnsi="Arial" w:cs="Arial"/>
                <w:sz w:val="20"/>
                <w:szCs w:val="20"/>
              </w:rPr>
            </w:pPr>
            <w:r w:rsidRPr="00AB1124">
              <w:rPr>
                <w:rFonts w:ascii="Arial" w:hAnsi="Arial" w:cs="Arial"/>
                <w:sz w:val="20"/>
                <w:szCs w:val="20"/>
              </w:rPr>
              <w:t>Yerel Toplum ve Turist İlişkileri</w:t>
            </w:r>
          </w:p>
        </w:tc>
      </w:tr>
      <w:tr w:rsidR="00AB1124" w:rsidRPr="00AB1124" w14:paraId="649CCCC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4EB587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03AED137" w14:textId="77777777" w:rsidR="00AB1124" w:rsidRPr="00AB1124" w:rsidRDefault="00AB1124" w:rsidP="00EC7D7F">
            <w:pPr>
              <w:rPr>
                <w:rFonts w:ascii="Arial" w:hAnsi="Arial" w:cs="Arial"/>
                <w:sz w:val="20"/>
                <w:szCs w:val="20"/>
              </w:rPr>
            </w:pPr>
            <w:r w:rsidRPr="00AB1124">
              <w:rPr>
                <w:rFonts w:ascii="Arial" w:hAnsi="Arial" w:cs="Arial"/>
                <w:sz w:val="20"/>
                <w:szCs w:val="20"/>
              </w:rPr>
              <w:t>Turist Tipolojisi ve Davranışları</w:t>
            </w:r>
          </w:p>
        </w:tc>
      </w:tr>
      <w:tr w:rsidR="00AB1124" w:rsidRPr="00AB1124" w14:paraId="271E0C1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E689EB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E9CF98B" w14:textId="77777777" w:rsidR="00AB1124" w:rsidRPr="00AB1124" w:rsidRDefault="00AB1124" w:rsidP="00EC7D7F">
            <w:pPr>
              <w:rPr>
                <w:rFonts w:ascii="Arial" w:hAnsi="Arial" w:cs="Arial"/>
                <w:sz w:val="20"/>
                <w:szCs w:val="20"/>
              </w:rPr>
            </w:pPr>
            <w:r w:rsidRPr="00AB1124">
              <w:rPr>
                <w:rFonts w:ascii="Arial" w:hAnsi="Arial" w:cs="Arial"/>
                <w:sz w:val="20"/>
                <w:szCs w:val="20"/>
              </w:rPr>
              <w:t>Makale Sunumları</w:t>
            </w:r>
          </w:p>
        </w:tc>
      </w:tr>
      <w:tr w:rsidR="00AB1124" w:rsidRPr="00AB1124" w14:paraId="4ED7FD6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C354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4E7A8F4B" w14:textId="77777777" w:rsidR="00AB1124" w:rsidRPr="00AB1124" w:rsidRDefault="00AB1124" w:rsidP="00EC7D7F">
            <w:pPr>
              <w:rPr>
                <w:rFonts w:ascii="Arial" w:hAnsi="Arial" w:cs="Arial"/>
                <w:sz w:val="20"/>
                <w:szCs w:val="20"/>
              </w:rPr>
            </w:pPr>
            <w:r w:rsidRPr="00AB1124">
              <w:rPr>
                <w:rFonts w:ascii="Arial" w:hAnsi="Arial" w:cs="Arial"/>
                <w:sz w:val="20"/>
                <w:szCs w:val="20"/>
              </w:rPr>
              <w:t>Makale Sunumları</w:t>
            </w:r>
          </w:p>
        </w:tc>
      </w:tr>
      <w:tr w:rsidR="00AB1124" w:rsidRPr="00AB1124" w14:paraId="5307ABC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F21F5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64D4CEA0"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r w:rsidR="00AB1124" w:rsidRPr="00AB1124" w14:paraId="6BD90A4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5537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837482F"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r w:rsidR="00AB1124" w:rsidRPr="00AB1124" w14:paraId="2CF334F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06CA3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62BDF88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sunumları  </w:t>
            </w:r>
          </w:p>
        </w:tc>
      </w:tr>
    </w:tbl>
    <w:p w14:paraId="0943032E"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C9A4707"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6ADDB8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56F546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1A9800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544D60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77347E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3B8A0D0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5A3B6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4A7C4F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033BF4F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E30D11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1D32047" w14:textId="77777777" w:rsidR="00AB1124" w:rsidRPr="00AB1124" w:rsidRDefault="00AB1124" w:rsidP="00EC7D7F">
            <w:pPr>
              <w:jc w:val="center"/>
              <w:rPr>
                <w:rFonts w:ascii="Arial" w:hAnsi="Arial" w:cs="Arial"/>
                <w:sz w:val="20"/>
                <w:szCs w:val="20"/>
              </w:rPr>
            </w:pPr>
          </w:p>
        </w:tc>
      </w:tr>
      <w:tr w:rsidR="00AB1124" w:rsidRPr="00AB1124" w14:paraId="758EEAC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A217E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31F4975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0F5ED2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3C7EA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76A56C0" w14:textId="77777777" w:rsidR="00AB1124" w:rsidRPr="00AB1124" w:rsidRDefault="00AB1124" w:rsidP="00EC7D7F">
            <w:pPr>
              <w:jc w:val="center"/>
              <w:rPr>
                <w:rFonts w:ascii="Arial" w:hAnsi="Arial" w:cs="Arial"/>
                <w:sz w:val="20"/>
                <w:szCs w:val="20"/>
              </w:rPr>
            </w:pPr>
          </w:p>
        </w:tc>
      </w:tr>
      <w:tr w:rsidR="00AB1124" w:rsidRPr="00AB1124" w14:paraId="59CA25E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6D1A4C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33AAD05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3B076AF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69FDCB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DE29D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06B1017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B1D5C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7062051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7B6B1CE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7417F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6C3200B" w14:textId="77777777" w:rsidR="00AB1124" w:rsidRPr="00AB1124" w:rsidRDefault="00AB1124" w:rsidP="00EC7D7F">
            <w:pPr>
              <w:jc w:val="center"/>
              <w:rPr>
                <w:rFonts w:ascii="Arial" w:hAnsi="Arial" w:cs="Arial"/>
                <w:sz w:val="20"/>
                <w:szCs w:val="20"/>
              </w:rPr>
            </w:pPr>
          </w:p>
        </w:tc>
      </w:tr>
      <w:tr w:rsidR="00AB1124" w:rsidRPr="00AB1124" w14:paraId="1757059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F92FA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54AC042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662928A8"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409AD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263BD04" w14:textId="77777777" w:rsidR="00AB1124" w:rsidRPr="00AB1124" w:rsidRDefault="00AB1124" w:rsidP="00EC7D7F">
            <w:pPr>
              <w:jc w:val="center"/>
              <w:rPr>
                <w:rFonts w:ascii="Arial" w:hAnsi="Arial" w:cs="Arial"/>
                <w:sz w:val="20"/>
                <w:szCs w:val="20"/>
              </w:rPr>
            </w:pPr>
          </w:p>
        </w:tc>
      </w:tr>
      <w:tr w:rsidR="00AB1124" w:rsidRPr="00AB1124" w14:paraId="22F05B0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07E421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6BACDE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477973A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955B7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87245E7" w14:textId="77777777" w:rsidR="00AB1124" w:rsidRPr="00AB1124" w:rsidRDefault="00AB1124" w:rsidP="00EC7D7F">
            <w:pPr>
              <w:jc w:val="center"/>
              <w:rPr>
                <w:rFonts w:ascii="Arial" w:hAnsi="Arial" w:cs="Arial"/>
                <w:sz w:val="20"/>
                <w:szCs w:val="20"/>
              </w:rPr>
            </w:pPr>
          </w:p>
        </w:tc>
      </w:tr>
      <w:tr w:rsidR="00AB1124" w:rsidRPr="00AB1124" w14:paraId="6512752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9E1DB0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689CD5E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63C65BC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BBB3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AF00591" w14:textId="77777777" w:rsidR="00AB1124" w:rsidRPr="00AB1124" w:rsidRDefault="00AB1124" w:rsidP="00EC7D7F">
            <w:pPr>
              <w:jc w:val="center"/>
              <w:rPr>
                <w:rFonts w:ascii="Arial" w:hAnsi="Arial" w:cs="Arial"/>
                <w:sz w:val="20"/>
                <w:szCs w:val="20"/>
              </w:rPr>
            </w:pPr>
          </w:p>
        </w:tc>
      </w:tr>
      <w:tr w:rsidR="00AB1124" w:rsidRPr="00AB1124" w14:paraId="669F126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260F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1F3128A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3BF1D18F"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7011F9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1257F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7BDF5EC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F926A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2EFF983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1E7E357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AD6E44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0FFAEBD" w14:textId="77777777" w:rsidR="00AB1124" w:rsidRPr="00AB1124" w:rsidRDefault="00AB1124" w:rsidP="00EC7D7F">
            <w:pPr>
              <w:jc w:val="center"/>
              <w:rPr>
                <w:rFonts w:ascii="Arial" w:hAnsi="Arial" w:cs="Arial"/>
                <w:sz w:val="20"/>
                <w:szCs w:val="20"/>
              </w:rPr>
            </w:pPr>
          </w:p>
        </w:tc>
      </w:tr>
      <w:tr w:rsidR="00AB1124" w:rsidRPr="00AB1124" w14:paraId="43AAF2CE"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342E0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7B0B4D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51167D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6EB28E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68CD3EC" w14:textId="77777777" w:rsidR="00AB1124" w:rsidRPr="00AB1124" w:rsidRDefault="00AB1124" w:rsidP="00EC7D7F">
            <w:pPr>
              <w:jc w:val="center"/>
              <w:rPr>
                <w:rFonts w:ascii="Arial" w:hAnsi="Arial" w:cs="Arial"/>
                <w:sz w:val="20"/>
                <w:szCs w:val="20"/>
              </w:rPr>
            </w:pPr>
          </w:p>
        </w:tc>
      </w:tr>
      <w:tr w:rsidR="00AB1124" w:rsidRPr="00AB1124" w14:paraId="329EBE4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319C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5A4083C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80C033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FE44F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4C487E8" w14:textId="77777777" w:rsidR="00AB1124" w:rsidRPr="00AB1124" w:rsidRDefault="00AB1124" w:rsidP="00EC7D7F">
            <w:pPr>
              <w:jc w:val="center"/>
              <w:rPr>
                <w:rFonts w:ascii="Arial" w:hAnsi="Arial" w:cs="Arial"/>
                <w:sz w:val="20"/>
                <w:szCs w:val="20"/>
              </w:rPr>
            </w:pPr>
          </w:p>
        </w:tc>
      </w:tr>
      <w:tr w:rsidR="00AB1124" w:rsidRPr="00AB1124" w14:paraId="635E14A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EF577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79F7BE4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304A844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5C168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7CCB58F" w14:textId="77777777" w:rsidR="00AB1124" w:rsidRPr="00AB1124" w:rsidRDefault="00AB1124" w:rsidP="00EC7D7F">
            <w:pPr>
              <w:jc w:val="center"/>
              <w:rPr>
                <w:rFonts w:ascii="Arial" w:hAnsi="Arial" w:cs="Arial"/>
                <w:sz w:val="20"/>
                <w:szCs w:val="20"/>
              </w:rPr>
            </w:pPr>
          </w:p>
        </w:tc>
      </w:tr>
      <w:tr w:rsidR="00AB1124" w:rsidRPr="00AB1124" w14:paraId="5751F033"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B4A2A9F"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D78B794"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1B27ADEA" w14:textId="77777777" w:rsidR="00AB1124" w:rsidRPr="00AB1124" w:rsidRDefault="00AB1124" w:rsidP="00AB1124">
      <w:pPr>
        <w:ind w:left="567" w:right="543" w:firstLine="708"/>
        <w:jc w:val="right"/>
        <w:rPr>
          <w:rFonts w:ascii="Arial" w:hAnsi="Arial" w:cs="Arial"/>
          <w:sz w:val="20"/>
          <w:szCs w:val="20"/>
        </w:rPr>
      </w:pPr>
    </w:p>
    <w:p w14:paraId="5C47BB4E" w14:textId="77777777" w:rsidR="00AB1124" w:rsidRPr="00AB1124" w:rsidRDefault="00AB1124" w:rsidP="00AB1124">
      <w:pPr>
        <w:ind w:right="543"/>
        <w:rPr>
          <w:rFonts w:ascii="Arial" w:hAnsi="Arial" w:cs="Arial"/>
          <w:sz w:val="20"/>
          <w:szCs w:val="20"/>
        </w:rPr>
      </w:pPr>
    </w:p>
    <w:p w14:paraId="06505FB9"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5474DFB9"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30/10/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2B799CB" w14:textId="77777777" w:rsidR="00AB1124" w:rsidRPr="00AB1124" w:rsidRDefault="00AB1124" w:rsidP="00AB1124">
      <w:pPr>
        <w:jc w:val="center"/>
        <w:rPr>
          <w:rFonts w:ascii="Arial" w:hAnsi="Arial" w:cs="Arial"/>
          <w:sz w:val="20"/>
          <w:szCs w:val="20"/>
        </w:rPr>
      </w:pPr>
    </w:p>
    <w:p w14:paraId="7893D590" w14:textId="77777777" w:rsidR="00AB1124" w:rsidRPr="00AB1124" w:rsidRDefault="00AB1124" w:rsidP="00AB1124">
      <w:pPr>
        <w:jc w:val="center"/>
        <w:rPr>
          <w:rFonts w:ascii="Arial" w:hAnsi="Arial" w:cs="Arial"/>
          <w:sz w:val="20"/>
          <w:szCs w:val="20"/>
        </w:rPr>
      </w:pPr>
    </w:p>
    <w:p w14:paraId="5A74E6D4" w14:textId="77777777" w:rsidR="00AB1124" w:rsidRPr="00AB1124" w:rsidRDefault="00AB1124" w:rsidP="00AB1124">
      <w:pPr>
        <w:jc w:val="center"/>
        <w:rPr>
          <w:rFonts w:ascii="Arial" w:hAnsi="Arial" w:cs="Arial"/>
          <w:sz w:val="20"/>
          <w:szCs w:val="20"/>
        </w:rPr>
      </w:pPr>
    </w:p>
    <w:p w14:paraId="51C8340C" w14:textId="77777777" w:rsidR="00AB1124" w:rsidRPr="00AB1124" w:rsidRDefault="00AB1124" w:rsidP="00AB1124">
      <w:pPr>
        <w:jc w:val="center"/>
        <w:rPr>
          <w:rFonts w:ascii="Arial" w:hAnsi="Arial" w:cs="Arial"/>
          <w:sz w:val="20"/>
          <w:szCs w:val="20"/>
        </w:rPr>
      </w:pPr>
    </w:p>
    <w:p w14:paraId="088192D2" w14:textId="77777777" w:rsidR="00AB1124" w:rsidRPr="00AB1124" w:rsidRDefault="00AB1124" w:rsidP="00AB1124">
      <w:pPr>
        <w:jc w:val="center"/>
        <w:rPr>
          <w:rFonts w:ascii="Arial" w:hAnsi="Arial" w:cs="Arial"/>
          <w:sz w:val="20"/>
          <w:szCs w:val="20"/>
        </w:rPr>
      </w:pPr>
    </w:p>
    <w:p w14:paraId="6DEA2953" w14:textId="77777777" w:rsidR="00AB1124" w:rsidRPr="00AB1124" w:rsidRDefault="00AB1124" w:rsidP="00AB1124">
      <w:pPr>
        <w:jc w:val="center"/>
        <w:rPr>
          <w:rFonts w:ascii="Arial" w:hAnsi="Arial" w:cs="Arial"/>
          <w:sz w:val="20"/>
          <w:szCs w:val="20"/>
        </w:rPr>
      </w:pPr>
    </w:p>
    <w:p w14:paraId="4B404758" w14:textId="77777777" w:rsidR="00AB1124" w:rsidRPr="00AB1124" w:rsidRDefault="00AB1124" w:rsidP="00AB1124">
      <w:pPr>
        <w:jc w:val="center"/>
        <w:rPr>
          <w:rFonts w:ascii="Arial" w:hAnsi="Arial" w:cs="Arial"/>
          <w:sz w:val="20"/>
          <w:szCs w:val="20"/>
        </w:rPr>
      </w:pPr>
    </w:p>
    <w:p w14:paraId="7BFDCDE9" w14:textId="77777777" w:rsidR="00AB1124" w:rsidRPr="00AB1124" w:rsidRDefault="00AB1124" w:rsidP="00AB1124">
      <w:pPr>
        <w:jc w:val="center"/>
        <w:rPr>
          <w:rFonts w:ascii="Arial" w:hAnsi="Arial" w:cs="Arial"/>
          <w:sz w:val="20"/>
          <w:szCs w:val="20"/>
        </w:rPr>
      </w:pPr>
    </w:p>
    <w:p w14:paraId="52D166C5" w14:textId="77777777" w:rsidR="00AB1124" w:rsidRDefault="00AB1124" w:rsidP="00AB1124">
      <w:pPr>
        <w:jc w:val="center"/>
        <w:rPr>
          <w:rFonts w:ascii="Arial" w:hAnsi="Arial" w:cs="Arial"/>
          <w:sz w:val="20"/>
          <w:szCs w:val="20"/>
        </w:rPr>
      </w:pPr>
    </w:p>
    <w:p w14:paraId="130BE17C" w14:textId="77777777" w:rsidR="009C521E" w:rsidRDefault="009C521E" w:rsidP="00AB1124">
      <w:pPr>
        <w:jc w:val="center"/>
        <w:rPr>
          <w:rFonts w:ascii="Arial" w:hAnsi="Arial" w:cs="Arial"/>
          <w:sz w:val="20"/>
          <w:szCs w:val="20"/>
        </w:rPr>
      </w:pPr>
    </w:p>
    <w:p w14:paraId="330BF270" w14:textId="77777777" w:rsidR="009C521E" w:rsidRDefault="009C521E" w:rsidP="00AB1124">
      <w:pPr>
        <w:jc w:val="center"/>
        <w:rPr>
          <w:rFonts w:ascii="Arial" w:hAnsi="Arial" w:cs="Arial"/>
          <w:sz w:val="20"/>
          <w:szCs w:val="20"/>
        </w:rPr>
      </w:pPr>
    </w:p>
    <w:p w14:paraId="4E71EEEC" w14:textId="77777777" w:rsidR="009C521E" w:rsidRPr="00AB1124" w:rsidRDefault="009C521E" w:rsidP="00AB1124">
      <w:pPr>
        <w:jc w:val="center"/>
        <w:rPr>
          <w:rFonts w:ascii="Arial" w:hAnsi="Arial" w:cs="Arial"/>
          <w:sz w:val="20"/>
          <w:szCs w:val="20"/>
        </w:rPr>
      </w:pPr>
    </w:p>
    <w:p w14:paraId="4660689C" w14:textId="77777777" w:rsidR="00AB1124" w:rsidRPr="00AB1124" w:rsidRDefault="00AB1124" w:rsidP="00AB1124">
      <w:pPr>
        <w:jc w:val="center"/>
        <w:rPr>
          <w:rFonts w:ascii="Arial" w:hAnsi="Arial" w:cs="Arial"/>
          <w:sz w:val="20"/>
          <w:szCs w:val="20"/>
        </w:rPr>
      </w:pPr>
    </w:p>
    <w:p w14:paraId="7B9A08BA" w14:textId="77777777" w:rsidR="00AB1124" w:rsidRPr="00AB1124" w:rsidRDefault="00AB1124" w:rsidP="00AB1124">
      <w:pPr>
        <w:jc w:val="center"/>
        <w:rPr>
          <w:rFonts w:ascii="Arial" w:hAnsi="Arial" w:cs="Arial"/>
          <w:sz w:val="20"/>
          <w:szCs w:val="20"/>
        </w:rPr>
      </w:pPr>
    </w:p>
    <w:p w14:paraId="5F4DC287" w14:textId="77777777" w:rsidR="00AB1124" w:rsidRPr="00AB1124" w:rsidRDefault="00AB1124" w:rsidP="00AB1124">
      <w:pPr>
        <w:jc w:val="center"/>
        <w:rPr>
          <w:rFonts w:ascii="Arial" w:hAnsi="Arial" w:cs="Arial"/>
          <w:sz w:val="20"/>
          <w:szCs w:val="20"/>
        </w:rPr>
      </w:pPr>
    </w:p>
    <w:p w14:paraId="452C91BB" w14:textId="77777777" w:rsidR="00AB1124" w:rsidRPr="00AB1124" w:rsidRDefault="00AB1124" w:rsidP="00AB1124">
      <w:pPr>
        <w:jc w:val="center"/>
        <w:rPr>
          <w:rFonts w:ascii="Arial" w:hAnsi="Arial" w:cs="Arial"/>
          <w:sz w:val="20"/>
          <w:szCs w:val="20"/>
        </w:rPr>
      </w:pPr>
    </w:p>
    <w:p w14:paraId="59DF80DC" w14:textId="77777777" w:rsidR="00AB1124" w:rsidRPr="00AB1124" w:rsidRDefault="00AB1124" w:rsidP="00AB1124">
      <w:pPr>
        <w:jc w:val="center"/>
        <w:rPr>
          <w:rFonts w:ascii="Arial" w:hAnsi="Arial" w:cs="Arial"/>
          <w:sz w:val="20"/>
          <w:szCs w:val="20"/>
        </w:rPr>
      </w:pPr>
    </w:p>
    <w:p w14:paraId="6E5F4E29" w14:textId="77777777" w:rsidR="00AB1124" w:rsidRPr="00AB1124" w:rsidRDefault="00AB1124" w:rsidP="00AB1124">
      <w:pPr>
        <w:jc w:val="center"/>
        <w:rPr>
          <w:rFonts w:ascii="Arial" w:hAnsi="Arial" w:cs="Arial"/>
          <w:sz w:val="20"/>
          <w:szCs w:val="20"/>
        </w:rPr>
      </w:pPr>
    </w:p>
    <w:p w14:paraId="59467DB8"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38D0A4DC" wp14:editId="37514D43">
            <wp:extent cx="942975" cy="942975"/>
            <wp:effectExtent l="0" t="0" r="0" b="0"/>
            <wp:docPr id="3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450DC5CD" wp14:editId="3C6A27BC">
            <wp:extent cx="1647825" cy="971550"/>
            <wp:effectExtent l="0" t="0" r="0" b="0"/>
            <wp:docPr id="3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164FF5F9" w14:textId="77777777" w:rsidTr="00EC7D7F">
        <w:tc>
          <w:tcPr>
            <w:tcW w:w="1167" w:type="dxa"/>
            <w:vAlign w:val="center"/>
          </w:tcPr>
          <w:p w14:paraId="0051DB62" w14:textId="77777777" w:rsidR="00AB1124" w:rsidRPr="00AB1124" w:rsidRDefault="00AB1124" w:rsidP="00EC7D7F">
            <w:pPr>
              <w:outlineLvl w:val="0"/>
              <w:rPr>
                <w:rFonts w:ascii="Arial" w:hAnsi="Arial" w:cs="Arial"/>
                <w:b/>
                <w:sz w:val="20"/>
                <w:szCs w:val="20"/>
              </w:rPr>
            </w:pPr>
            <w:bookmarkStart w:id="19" w:name="d19"/>
            <w:r w:rsidRPr="00AB1124">
              <w:rPr>
                <w:rFonts w:ascii="Arial" w:hAnsi="Arial" w:cs="Arial"/>
                <w:b/>
                <w:sz w:val="20"/>
                <w:szCs w:val="20"/>
              </w:rPr>
              <w:t>Dönem</w:t>
            </w:r>
            <w:bookmarkEnd w:id="19"/>
          </w:p>
        </w:tc>
        <w:tc>
          <w:tcPr>
            <w:tcW w:w="1262" w:type="dxa"/>
            <w:vAlign w:val="center"/>
          </w:tcPr>
          <w:p w14:paraId="5F59E26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149BFDD1"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0EB3628" w14:textId="77777777" w:rsidTr="00EC7D7F">
        <w:tc>
          <w:tcPr>
            <w:tcW w:w="1668" w:type="dxa"/>
            <w:vAlign w:val="center"/>
          </w:tcPr>
          <w:p w14:paraId="3F6502C8"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12893E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5</w:t>
            </w:r>
          </w:p>
        </w:tc>
        <w:tc>
          <w:tcPr>
            <w:tcW w:w="1560" w:type="dxa"/>
            <w:vAlign w:val="center"/>
          </w:tcPr>
          <w:p w14:paraId="2CBF490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416092C4"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Örgüt Kuramları</w:t>
            </w:r>
            <w:r w:rsidRPr="00AB1124">
              <w:rPr>
                <w:rFonts w:ascii="Arial" w:hAnsi="Arial" w:cs="Arial"/>
                <w:sz w:val="20"/>
                <w:szCs w:val="20"/>
              </w:rPr>
              <w:tab/>
            </w:r>
          </w:p>
        </w:tc>
      </w:tr>
    </w:tbl>
    <w:p w14:paraId="4A8964E9"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00B69C2"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3F12A52"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25F13FF1"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32EC43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42A26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43E82601"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50E4E389"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7F9D11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5D844E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14D896C2"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541C4A7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5C61CE0F"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F2B07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20DC71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E5DB53A"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3C06CAC2"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6B9D38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098DD0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208D79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6E75C0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36556F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069D34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57F3C8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527FC02C"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BFE36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2B48D5FB"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09FC48F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2E88755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440B42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7F0CDB5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176BF9C"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2445CB70"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249A4595"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4D6C19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72C81A7"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3A9E6E2"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3A172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5DFC0FE"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80B44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35BE2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7002FB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5D342E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AC6DB3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3FBA56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804D45B"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7C5377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291D7965"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50</w:t>
            </w:r>
          </w:p>
        </w:tc>
      </w:tr>
      <w:tr w:rsidR="00AB1124" w:rsidRPr="00AB1124" w14:paraId="3C4F8DD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9D4269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ADA553E"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504D6D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55B282C4" w14:textId="77777777" w:rsidR="00AB1124" w:rsidRPr="00AB1124" w:rsidRDefault="00AB1124" w:rsidP="00EC7D7F">
            <w:pPr>
              <w:jc w:val="center"/>
              <w:rPr>
                <w:rFonts w:ascii="Arial" w:hAnsi="Arial" w:cs="Arial"/>
                <w:sz w:val="20"/>
                <w:szCs w:val="20"/>
                <w:highlight w:val="yellow"/>
              </w:rPr>
            </w:pPr>
          </w:p>
        </w:tc>
      </w:tr>
      <w:tr w:rsidR="00AB1124" w:rsidRPr="00AB1124" w14:paraId="46E11AB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302505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AD2145F"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8643B69"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847D5C8" w14:textId="77777777" w:rsidR="00AB1124" w:rsidRPr="00AB1124" w:rsidRDefault="00AB1124" w:rsidP="00EC7D7F">
            <w:pPr>
              <w:jc w:val="center"/>
              <w:rPr>
                <w:rFonts w:ascii="Arial" w:hAnsi="Arial" w:cs="Arial"/>
                <w:sz w:val="20"/>
                <w:szCs w:val="20"/>
              </w:rPr>
            </w:pPr>
          </w:p>
        </w:tc>
      </w:tr>
      <w:tr w:rsidR="00AB1124" w:rsidRPr="00AB1124" w14:paraId="00C3638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4C9EB9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160D4C8"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4ACFC1F7"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F50FB3F" w14:textId="77777777" w:rsidR="00AB1124" w:rsidRPr="00AB1124" w:rsidRDefault="00AB1124" w:rsidP="00EC7D7F">
            <w:pPr>
              <w:jc w:val="center"/>
              <w:rPr>
                <w:rFonts w:ascii="Arial" w:hAnsi="Arial" w:cs="Arial"/>
                <w:sz w:val="20"/>
                <w:szCs w:val="20"/>
              </w:rPr>
            </w:pPr>
          </w:p>
        </w:tc>
      </w:tr>
      <w:tr w:rsidR="00AB1124" w:rsidRPr="00AB1124" w14:paraId="47FC2B2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2CECC8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2890247"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D293BAD"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41E34C8A" w14:textId="77777777" w:rsidR="00AB1124" w:rsidRPr="00AB1124" w:rsidRDefault="00AB1124" w:rsidP="00EC7D7F">
            <w:pPr>
              <w:jc w:val="center"/>
              <w:rPr>
                <w:rFonts w:ascii="Arial" w:hAnsi="Arial" w:cs="Arial"/>
                <w:sz w:val="20"/>
                <w:szCs w:val="20"/>
              </w:rPr>
            </w:pPr>
          </w:p>
        </w:tc>
      </w:tr>
      <w:tr w:rsidR="00AB1124" w:rsidRPr="00AB1124" w14:paraId="7ECB358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10CCB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F8A55E2"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90D8AEE"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27979F69" w14:textId="77777777" w:rsidR="00AB1124" w:rsidRPr="00AB1124" w:rsidRDefault="00AB1124" w:rsidP="00EC7D7F">
            <w:pPr>
              <w:jc w:val="center"/>
              <w:rPr>
                <w:rFonts w:ascii="Arial" w:hAnsi="Arial" w:cs="Arial"/>
                <w:sz w:val="20"/>
                <w:szCs w:val="20"/>
              </w:rPr>
            </w:pPr>
          </w:p>
        </w:tc>
      </w:tr>
      <w:tr w:rsidR="00AB1124" w:rsidRPr="00AB1124" w14:paraId="4A9917C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4D1EA6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419D087"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3D61887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61BDD4C9" w14:textId="77777777" w:rsidR="00AB1124" w:rsidRPr="00AB1124" w:rsidRDefault="00AB1124" w:rsidP="00EC7D7F">
            <w:pPr>
              <w:jc w:val="center"/>
              <w:rPr>
                <w:rFonts w:ascii="Arial" w:hAnsi="Arial" w:cs="Arial"/>
                <w:sz w:val="20"/>
                <w:szCs w:val="20"/>
              </w:rPr>
            </w:pPr>
          </w:p>
        </w:tc>
      </w:tr>
      <w:tr w:rsidR="00AB1124" w:rsidRPr="00AB1124" w14:paraId="07A24FF7"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E3147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7384005A"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2A0E84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0A0547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0</w:t>
            </w:r>
          </w:p>
        </w:tc>
      </w:tr>
      <w:tr w:rsidR="00AB1124" w:rsidRPr="00AB1124" w14:paraId="2AFE839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E25B1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ECC9F0D"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14C68F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10A6D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081E666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Örgüt kuramlarının felsefi ve sosyolojik temelleri, bilimsel yönetim, insan ilişkileri, koşul bağımlılık, işlem maliyeti, vekalet, kaynak bağımlılığı, kurumsallaşma, ulusal iş sistemi, örgütsel </w:t>
            </w:r>
            <w:proofErr w:type="gramStart"/>
            <w:r w:rsidRPr="00AB1124">
              <w:rPr>
                <w:rFonts w:ascii="Arial" w:hAnsi="Arial" w:cs="Arial"/>
                <w:sz w:val="20"/>
                <w:szCs w:val="20"/>
              </w:rPr>
              <w:t>ekoloji</w:t>
            </w:r>
            <w:proofErr w:type="gramEnd"/>
            <w:r w:rsidRPr="00AB1124">
              <w:rPr>
                <w:rFonts w:ascii="Arial" w:hAnsi="Arial" w:cs="Arial"/>
                <w:sz w:val="20"/>
                <w:szCs w:val="20"/>
              </w:rPr>
              <w:t xml:space="preserve">, komplekslik, eleştirel ve </w:t>
            </w:r>
            <w:proofErr w:type="spellStart"/>
            <w:r w:rsidRPr="00AB1124">
              <w:rPr>
                <w:rFonts w:ascii="Arial" w:hAnsi="Arial" w:cs="Arial"/>
                <w:sz w:val="20"/>
                <w:szCs w:val="20"/>
              </w:rPr>
              <w:t>postmodern</w:t>
            </w:r>
            <w:proofErr w:type="spellEnd"/>
            <w:r w:rsidRPr="00AB1124">
              <w:rPr>
                <w:rFonts w:ascii="Arial" w:hAnsi="Arial" w:cs="Arial"/>
                <w:sz w:val="20"/>
                <w:szCs w:val="20"/>
              </w:rPr>
              <w:t xml:space="preserve"> yaklaşım ve kuramlar</w:t>
            </w:r>
          </w:p>
        </w:tc>
      </w:tr>
      <w:tr w:rsidR="00AB1124" w:rsidRPr="00AB1124" w14:paraId="3B6472C6"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63E3B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2240870" w14:textId="77777777" w:rsidR="00AB1124" w:rsidRPr="00AB1124" w:rsidRDefault="00AB1124" w:rsidP="00EC7D7F">
            <w:pPr>
              <w:rPr>
                <w:rFonts w:ascii="Arial" w:hAnsi="Arial" w:cs="Arial"/>
                <w:sz w:val="20"/>
                <w:szCs w:val="20"/>
              </w:rPr>
            </w:pPr>
            <w:r w:rsidRPr="00AB1124">
              <w:rPr>
                <w:rFonts w:ascii="Arial" w:hAnsi="Arial" w:cs="Arial"/>
                <w:sz w:val="20"/>
                <w:szCs w:val="20"/>
              </w:rPr>
              <w:t>Örgütsel olayları açıklamak ve anlamak üzere geliştirilmiş kuramları inceleme</w:t>
            </w:r>
          </w:p>
        </w:tc>
      </w:tr>
      <w:tr w:rsidR="00AB1124" w:rsidRPr="00AB1124" w14:paraId="7A959041"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93F7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292F389" w14:textId="77777777" w:rsidR="00AB1124" w:rsidRPr="00AB1124" w:rsidRDefault="00AB1124" w:rsidP="00EC7D7F">
            <w:pPr>
              <w:ind w:left="29"/>
              <w:rPr>
                <w:rFonts w:ascii="Arial" w:hAnsi="Arial" w:cs="Arial"/>
                <w:sz w:val="20"/>
                <w:szCs w:val="20"/>
              </w:rPr>
            </w:pPr>
          </w:p>
        </w:tc>
      </w:tr>
      <w:tr w:rsidR="00AB1124" w:rsidRPr="00AB1124" w14:paraId="70EEB906" w14:textId="77777777" w:rsidTr="00EC7D7F">
        <w:trPr>
          <w:trHeight w:val="6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6CC04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6BD0ACF7"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Örgütsel kuramları anlama</w:t>
            </w:r>
          </w:p>
          <w:p w14:paraId="3F88749E"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Örgütsel kuramlar ve örgütsel problemleri ilişkilendirerek değerlendirebilme</w:t>
            </w:r>
          </w:p>
        </w:tc>
      </w:tr>
      <w:tr w:rsidR="00AB1124" w:rsidRPr="00AB1124" w14:paraId="5EC4A0D7"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13CFD0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BC424CC"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 xml:space="preserve">A. S. </w:t>
            </w:r>
            <w:proofErr w:type="spellStart"/>
            <w:r w:rsidRPr="00AB1124">
              <w:rPr>
                <w:rFonts w:ascii="Arial" w:eastAsia="Times New Roman" w:hAnsi="Arial" w:cs="Arial"/>
                <w:color w:val="auto"/>
                <w:sz w:val="20"/>
                <w:szCs w:val="20"/>
              </w:rPr>
              <w:t>Sargut</w:t>
            </w:r>
            <w:proofErr w:type="spellEnd"/>
            <w:r w:rsidRPr="00AB1124">
              <w:rPr>
                <w:rFonts w:ascii="Arial" w:eastAsia="Times New Roman" w:hAnsi="Arial" w:cs="Arial"/>
                <w:color w:val="auto"/>
                <w:sz w:val="20"/>
                <w:szCs w:val="20"/>
              </w:rPr>
              <w:t xml:space="preserve"> ve Ş. Özen (Der.). Örgüt Kuramları. Ankara: İmge, 2007.</w:t>
            </w:r>
          </w:p>
        </w:tc>
      </w:tr>
      <w:tr w:rsidR="00AB1124" w:rsidRPr="00AB1124" w14:paraId="460547A3"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5B46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0A5BF69" w14:textId="77777777" w:rsidR="00AB1124" w:rsidRPr="00AB1124" w:rsidRDefault="00AB1124" w:rsidP="00EC7D7F">
            <w:pPr>
              <w:ind w:left="29"/>
              <w:rPr>
                <w:rFonts w:ascii="Arial" w:hAnsi="Arial" w:cs="Arial"/>
                <w:sz w:val="20"/>
                <w:szCs w:val="20"/>
              </w:rPr>
            </w:pPr>
            <w:proofErr w:type="spellStart"/>
            <w:r w:rsidRPr="00AB1124">
              <w:rPr>
                <w:rFonts w:ascii="Arial" w:hAnsi="Arial" w:cs="Arial"/>
                <w:sz w:val="20"/>
                <w:szCs w:val="20"/>
              </w:rPr>
              <w:t>Perrow</w:t>
            </w:r>
            <w:proofErr w:type="spellEnd"/>
            <w:r w:rsidRPr="00AB1124">
              <w:rPr>
                <w:rFonts w:ascii="Arial" w:hAnsi="Arial" w:cs="Arial"/>
                <w:sz w:val="20"/>
                <w:szCs w:val="20"/>
              </w:rPr>
              <w:t xml:space="preserve">, C. 1986. </w:t>
            </w:r>
            <w:proofErr w:type="spellStart"/>
            <w:r w:rsidRPr="00AB1124">
              <w:rPr>
                <w:rFonts w:ascii="Arial" w:hAnsi="Arial" w:cs="Arial"/>
                <w:sz w:val="20"/>
                <w:szCs w:val="20"/>
              </w:rPr>
              <w:t>Complex</w:t>
            </w:r>
            <w:proofErr w:type="spellEnd"/>
            <w:r w:rsidRPr="00AB1124">
              <w:rPr>
                <w:rFonts w:ascii="Arial" w:hAnsi="Arial" w:cs="Arial"/>
                <w:sz w:val="20"/>
                <w:szCs w:val="20"/>
              </w:rPr>
              <w:t xml:space="preserve"> </w:t>
            </w:r>
            <w:proofErr w:type="spellStart"/>
            <w:r w:rsidRPr="00AB1124">
              <w:rPr>
                <w:rFonts w:ascii="Arial" w:hAnsi="Arial" w:cs="Arial"/>
                <w:sz w:val="20"/>
                <w:szCs w:val="20"/>
              </w:rPr>
              <w:t>organizations</w:t>
            </w:r>
            <w:proofErr w:type="spellEnd"/>
            <w:r w:rsidRPr="00AB1124">
              <w:rPr>
                <w:rFonts w:ascii="Arial" w:hAnsi="Arial" w:cs="Arial"/>
                <w:sz w:val="20"/>
                <w:szCs w:val="20"/>
              </w:rPr>
              <w:t xml:space="preserve">: A </w:t>
            </w:r>
            <w:proofErr w:type="spellStart"/>
            <w:r w:rsidRPr="00AB1124">
              <w:rPr>
                <w:rFonts w:ascii="Arial" w:hAnsi="Arial" w:cs="Arial"/>
                <w:sz w:val="20"/>
                <w:szCs w:val="20"/>
              </w:rPr>
              <w:t>critical</w:t>
            </w:r>
            <w:proofErr w:type="spellEnd"/>
            <w:r w:rsidRPr="00AB1124">
              <w:rPr>
                <w:rFonts w:ascii="Arial" w:hAnsi="Arial" w:cs="Arial"/>
                <w:sz w:val="20"/>
                <w:szCs w:val="20"/>
              </w:rPr>
              <w:t xml:space="preserve"> </w:t>
            </w:r>
            <w:proofErr w:type="spellStart"/>
            <w:r w:rsidRPr="00AB1124">
              <w:rPr>
                <w:rFonts w:ascii="Arial" w:hAnsi="Arial" w:cs="Arial"/>
                <w:sz w:val="20"/>
                <w:szCs w:val="20"/>
              </w:rPr>
              <w:t>essay</w:t>
            </w:r>
            <w:proofErr w:type="spellEnd"/>
            <w:r w:rsidRPr="00AB1124">
              <w:rPr>
                <w:rFonts w:ascii="Arial" w:hAnsi="Arial" w:cs="Arial"/>
                <w:sz w:val="20"/>
                <w:szCs w:val="20"/>
              </w:rPr>
              <w:t>. 3rd ed</w:t>
            </w:r>
            <w:proofErr w:type="gramStart"/>
            <w:r w:rsidRPr="00AB1124">
              <w:rPr>
                <w:rFonts w:ascii="Arial" w:hAnsi="Arial" w:cs="Arial"/>
                <w:sz w:val="20"/>
                <w:szCs w:val="20"/>
              </w:rPr>
              <w:t>.,</w:t>
            </w:r>
            <w:proofErr w:type="gramEnd"/>
            <w:r w:rsidRPr="00AB1124">
              <w:rPr>
                <w:rFonts w:ascii="Arial" w:hAnsi="Arial" w:cs="Arial"/>
                <w:sz w:val="20"/>
                <w:szCs w:val="20"/>
              </w:rPr>
              <w:t xml:space="preserve"> New York </w:t>
            </w:r>
            <w:proofErr w:type="spellStart"/>
            <w:r w:rsidRPr="00AB1124">
              <w:rPr>
                <w:rFonts w:ascii="Arial" w:hAnsi="Arial" w:cs="Arial"/>
                <w:sz w:val="20"/>
                <w:szCs w:val="20"/>
              </w:rPr>
              <w:t>Random</w:t>
            </w:r>
            <w:proofErr w:type="spellEnd"/>
            <w:r w:rsidRPr="00AB1124">
              <w:rPr>
                <w:rFonts w:ascii="Arial" w:hAnsi="Arial" w:cs="Arial"/>
                <w:sz w:val="20"/>
                <w:szCs w:val="20"/>
              </w:rPr>
              <w:t xml:space="preserve"> House.</w:t>
            </w:r>
          </w:p>
          <w:p w14:paraId="11ACF025"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 xml:space="preserve">Scott, R. 1998. </w:t>
            </w:r>
            <w:proofErr w:type="spellStart"/>
            <w:r w:rsidRPr="00AB1124">
              <w:rPr>
                <w:rFonts w:ascii="Arial" w:hAnsi="Arial" w:cs="Arial"/>
                <w:sz w:val="20"/>
                <w:szCs w:val="20"/>
              </w:rPr>
              <w:t>Organizations</w:t>
            </w:r>
            <w:proofErr w:type="spellEnd"/>
            <w:r w:rsidRPr="00AB1124">
              <w:rPr>
                <w:rFonts w:ascii="Arial" w:hAnsi="Arial" w:cs="Arial"/>
                <w:sz w:val="20"/>
                <w:szCs w:val="20"/>
              </w:rPr>
              <w:t xml:space="preserve">: </w:t>
            </w:r>
            <w:proofErr w:type="spellStart"/>
            <w:r w:rsidRPr="00AB1124">
              <w:rPr>
                <w:rFonts w:ascii="Arial" w:hAnsi="Arial" w:cs="Arial"/>
                <w:sz w:val="20"/>
                <w:szCs w:val="20"/>
              </w:rPr>
              <w:t>Rational</w:t>
            </w:r>
            <w:proofErr w:type="spellEnd"/>
            <w:r w:rsidRPr="00AB1124">
              <w:rPr>
                <w:rFonts w:ascii="Arial" w:hAnsi="Arial" w:cs="Arial"/>
                <w:sz w:val="20"/>
                <w:szCs w:val="20"/>
              </w:rPr>
              <w:t xml:space="preserve">, </w:t>
            </w:r>
            <w:proofErr w:type="spellStart"/>
            <w:r w:rsidRPr="00AB1124">
              <w:rPr>
                <w:rFonts w:ascii="Arial" w:hAnsi="Arial" w:cs="Arial"/>
                <w:sz w:val="20"/>
                <w:szCs w:val="20"/>
              </w:rPr>
              <w:t>natural</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open</w:t>
            </w:r>
            <w:proofErr w:type="spellEnd"/>
            <w:r w:rsidRPr="00AB1124">
              <w:rPr>
                <w:rFonts w:ascii="Arial" w:hAnsi="Arial" w:cs="Arial"/>
                <w:sz w:val="20"/>
                <w:szCs w:val="20"/>
              </w:rPr>
              <w:t xml:space="preserve"> </w:t>
            </w:r>
            <w:proofErr w:type="spellStart"/>
            <w:r w:rsidRPr="00AB1124">
              <w:rPr>
                <w:rFonts w:ascii="Arial" w:hAnsi="Arial" w:cs="Arial"/>
                <w:sz w:val="20"/>
                <w:szCs w:val="20"/>
              </w:rPr>
              <w:t>systems</w:t>
            </w:r>
            <w:proofErr w:type="spellEnd"/>
            <w:r w:rsidRPr="00AB1124">
              <w:rPr>
                <w:rFonts w:ascii="Arial" w:hAnsi="Arial" w:cs="Arial"/>
                <w:sz w:val="20"/>
                <w:szCs w:val="20"/>
              </w:rPr>
              <w:t>, 4th ed</w:t>
            </w:r>
            <w:proofErr w:type="gramStart"/>
            <w:r w:rsidRPr="00AB1124">
              <w:rPr>
                <w:rFonts w:ascii="Arial" w:hAnsi="Arial" w:cs="Arial"/>
                <w:sz w:val="20"/>
                <w:szCs w:val="20"/>
              </w:rPr>
              <w:t>.,</w:t>
            </w:r>
            <w:proofErr w:type="gramEnd"/>
            <w:r w:rsidRPr="00AB1124">
              <w:rPr>
                <w:rFonts w:ascii="Arial" w:hAnsi="Arial" w:cs="Arial"/>
                <w:sz w:val="20"/>
                <w:szCs w:val="20"/>
              </w:rPr>
              <w:t xml:space="preserve"> New York: </w:t>
            </w:r>
            <w:proofErr w:type="spellStart"/>
            <w:r w:rsidRPr="00AB1124">
              <w:rPr>
                <w:rFonts w:ascii="Arial" w:hAnsi="Arial" w:cs="Arial"/>
                <w:sz w:val="20"/>
                <w:szCs w:val="20"/>
              </w:rPr>
              <w:t>Prentice</w:t>
            </w:r>
            <w:proofErr w:type="spellEnd"/>
            <w:r w:rsidRPr="00AB1124">
              <w:rPr>
                <w:rFonts w:ascii="Arial" w:hAnsi="Arial" w:cs="Arial"/>
                <w:sz w:val="20"/>
                <w:szCs w:val="20"/>
              </w:rPr>
              <w:t xml:space="preserve"> </w:t>
            </w:r>
            <w:proofErr w:type="spellStart"/>
            <w:r w:rsidRPr="00AB1124">
              <w:rPr>
                <w:rFonts w:ascii="Arial" w:hAnsi="Arial" w:cs="Arial"/>
                <w:sz w:val="20"/>
                <w:szCs w:val="20"/>
              </w:rPr>
              <w:t>Hall</w:t>
            </w:r>
            <w:proofErr w:type="spellEnd"/>
            <w:r w:rsidRPr="00AB1124">
              <w:rPr>
                <w:rFonts w:ascii="Arial" w:hAnsi="Arial" w:cs="Arial"/>
                <w:sz w:val="20"/>
                <w:szCs w:val="20"/>
              </w:rPr>
              <w:t>.</w:t>
            </w:r>
          </w:p>
          <w:p w14:paraId="32857C7B" w14:textId="77777777" w:rsidR="00AB1124" w:rsidRPr="00AB1124" w:rsidRDefault="00AB1124" w:rsidP="00EC7D7F">
            <w:pPr>
              <w:ind w:left="29"/>
              <w:rPr>
                <w:rFonts w:ascii="Arial" w:hAnsi="Arial" w:cs="Arial"/>
                <w:sz w:val="20"/>
                <w:szCs w:val="20"/>
              </w:rPr>
            </w:pPr>
            <w:proofErr w:type="spellStart"/>
            <w:r w:rsidRPr="00AB1124">
              <w:rPr>
                <w:rFonts w:ascii="Arial" w:hAnsi="Arial" w:cs="Arial"/>
                <w:sz w:val="20"/>
                <w:szCs w:val="20"/>
              </w:rPr>
              <w:t>Haridimos</w:t>
            </w:r>
            <w:proofErr w:type="spellEnd"/>
            <w:r w:rsidRPr="00AB1124">
              <w:rPr>
                <w:rFonts w:ascii="Arial" w:hAnsi="Arial" w:cs="Arial"/>
                <w:sz w:val="20"/>
                <w:szCs w:val="20"/>
              </w:rPr>
              <w:t xml:space="preserve"> </w:t>
            </w:r>
            <w:proofErr w:type="spellStart"/>
            <w:r w:rsidRPr="00AB1124">
              <w:rPr>
                <w:rFonts w:ascii="Arial" w:hAnsi="Arial" w:cs="Arial"/>
                <w:sz w:val="20"/>
                <w:szCs w:val="20"/>
              </w:rPr>
              <w:t>Tsoukas</w:t>
            </w:r>
            <w:proofErr w:type="spellEnd"/>
            <w:r w:rsidRPr="00AB1124">
              <w:rPr>
                <w:rFonts w:ascii="Arial" w:hAnsi="Arial" w:cs="Arial"/>
                <w:sz w:val="20"/>
                <w:szCs w:val="20"/>
              </w:rPr>
              <w:t xml:space="preserve"> ve </w:t>
            </w:r>
            <w:proofErr w:type="spellStart"/>
            <w:r w:rsidRPr="00AB1124">
              <w:rPr>
                <w:rFonts w:ascii="Arial" w:hAnsi="Arial" w:cs="Arial"/>
                <w:sz w:val="20"/>
                <w:szCs w:val="20"/>
              </w:rPr>
              <w:t>Christian</w:t>
            </w:r>
            <w:proofErr w:type="spellEnd"/>
            <w:r w:rsidRPr="00AB1124">
              <w:rPr>
                <w:rFonts w:ascii="Arial" w:hAnsi="Arial" w:cs="Arial"/>
                <w:sz w:val="20"/>
                <w:szCs w:val="20"/>
              </w:rPr>
              <w:t xml:space="preserve"> </w:t>
            </w:r>
            <w:proofErr w:type="spellStart"/>
            <w:r w:rsidRPr="00AB1124">
              <w:rPr>
                <w:rFonts w:ascii="Arial" w:hAnsi="Arial" w:cs="Arial"/>
                <w:sz w:val="20"/>
                <w:szCs w:val="20"/>
              </w:rPr>
              <w:t>Knudsen</w:t>
            </w:r>
            <w:proofErr w:type="spellEnd"/>
            <w:r w:rsidRPr="00AB1124">
              <w:rPr>
                <w:rFonts w:ascii="Arial" w:hAnsi="Arial" w:cs="Arial"/>
                <w:sz w:val="20"/>
                <w:szCs w:val="20"/>
              </w:rPr>
              <w:t xml:space="preserve"> (Der) </w:t>
            </w:r>
            <w:proofErr w:type="spellStart"/>
            <w:r w:rsidRPr="00AB1124">
              <w:rPr>
                <w:rFonts w:ascii="Arial" w:hAnsi="Arial" w:cs="Arial"/>
                <w:sz w:val="20"/>
                <w:szCs w:val="20"/>
              </w:rPr>
              <w:t>The</w:t>
            </w:r>
            <w:proofErr w:type="spellEnd"/>
            <w:r w:rsidRPr="00AB1124">
              <w:rPr>
                <w:rFonts w:ascii="Arial" w:hAnsi="Arial" w:cs="Arial"/>
                <w:sz w:val="20"/>
                <w:szCs w:val="20"/>
              </w:rPr>
              <w:t xml:space="preserve"> Oxford </w:t>
            </w:r>
            <w:proofErr w:type="spellStart"/>
            <w:r w:rsidRPr="00AB1124">
              <w:rPr>
                <w:rFonts w:ascii="Arial" w:hAnsi="Arial" w:cs="Arial"/>
                <w:sz w:val="20"/>
                <w:szCs w:val="20"/>
              </w:rPr>
              <w:t>Handbook</w:t>
            </w:r>
            <w:proofErr w:type="spellEnd"/>
            <w:r w:rsidRPr="00AB1124">
              <w:rPr>
                <w:rFonts w:ascii="Arial" w:hAnsi="Arial" w:cs="Arial"/>
                <w:sz w:val="20"/>
                <w:szCs w:val="20"/>
              </w:rPr>
              <w:t xml:space="preserve"> of </w:t>
            </w:r>
            <w:proofErr w:type="spellStart"/>
            <w:r w:rsidRPr="00AB1124">
              <w:rPr>
                <w:rFonts w:ascii="Arial" w:hAnsi="Arial" w:cs="Arial"/>
                <w:sz w:val="20"/>
                <w:szCs w:val="20"/>
              </w:rPr>
              <w:t>Organization</w:t>
            </w:r>
            <w:proofErr w:type="spellEnd"/>
            <w:r w:rsidRPr="00AB1124">
              <w:rPr>
                <w:rFonts w:ascii="Arial" w:hAnsi="Arial" w:cs="Arial"/>
                <w:sz w:val="20"/>
                <w:szCs w:val="20"/>
              </w:rPr>
              <w:t xml:space="preserve"> </w:t>
            </w:r>
            <w:proofErr w:type="spellStart"/>
            <w:r w:rsidRPr="00AB1124">
              <w:rPr>
                <w:rFonts w:ascii="Arial" w:hAnsi="Arial" w:cs="Arial"/>
                <w:sz w:val="20"/>
                <w:szCs w:val="20"/>
              </w:rPr>
              <w:t>Theory</w:t>
            </w:r>
            <w:proofErr w:type="spellEnd"/>
            <w:r w:rsidRPr="00AB1124">
              <w:rPr>
                <w:rFonts w:ascii="Arial" w:hAnsi="Arial" w:cs="Arial"/>
                <w:sz w:val="20"/>
                <w:szCs w:val="20"/>
              </w:rPr>
              <w:t>: Meta-</w:t>
            </w:r>
            <w:proofErr w:type="spellStart"/>
            <w:r w:rsidRPr="00AB1124">
              <w:rPr>
                <w:rFonts w:ascii="Arial" w:hAnsi="Arial" w:cs="Arial"/>
                <w:sz w:val="20"/>
                <w:szCs w:val="20"/>
              </w:rPr>
              <w:t>Theoretical</w:t>
            </w:r>
            <w:proofErr w:type="spellEnd"/>
            <w:r w:rsidRPr="00AB1124">
              <w:rPr>
                <w:rFonts w:ascii="Arial" w:hAnsi="Arial" w:cs="Arial"/>
                <w:sz w:val="20"/>
                <w:szCs w:val="20"/>
              </w:rPr>
              <w:t xml:space="preserve"> </w:t>
            </w:r>
            <w:proofErr w:type="spellStart"/>
            <w:r w:rsidRPr="00AB1124">
              <w:rPr>
                <w:rFonts w:ascii="Arial" w:hAnsi="Arial" w:cs="Arial"/>
                <w:sz w:val="20"/>
                <w:szCs w:val="20"/>
              </w:rPr>
              <w:t>Perspectives</w:t>
            </w:r>
            <w:proofErr w:type="spellEnd"/>
            <w:r w:rsidRPr="00AB1124">
              <w:rPr>
                <w:rFonts w:ascii="Arial" w:hAnsi="Arial" w:cs="Arial"/>
                <w:sz w:val="20"/>
                <w:szCs w:val="20"/>
              </w:rPr>
              <w:t xml:space="preserve">. Oxford: Oxford </w:t>
            </w:r>
            <w:proofErr w:type="spellStart"/>
            <w:r w:rsidRPr="00AB1124">
              <w:rPr>
                <w:rFonts w:ascii="Arial" w:hAnsi="Arial" w:cs="Arial"/>
                <w:sz w:val="20"/>
                <w:szCs w:val="20"/>
              </w:rPr>
              <w:t>University</w:t>
            </w:r>
            <w:proofErr w:type="spellEnd"/>
            <w:r w:rsidRPr="00AB1124">
              <w:rPr>
                <w:rFonts w:ascii="Arial" w:hAnsi="Arial" w:cs="Arial"/>
                <w:sz w:val="20"/>
                <w:szCs w:val="20"/>
              </w:rPr>
              <w:t xml:space="preserve"> </w:t>
            </w:r>
            <w:proofErr w:type="spellStart"/>
            <w:r w:rsidRPr="00AB1124">
              <w:rPr>
                <w:rFonts w:ascii="Arial" w:hAnsi="Arial" w:cs="Arial"/>
                <w:sz w:val="20"/>
                <w:szCs w:val="20"/>
              </w:rPr>
              <w:t>Press</w:t>
            </w:r>
            <w:proofErr w:type="spellEnd"/>
            <w:r w:rsidRPr="00AB1124">
              <w:rPr>
                <w:rFonts w:ascii="Arial" w:hAnsi="Arial" w:cs="Arial"/>
                <w:sz w:val="20"/>
                <w:szCs w:val="20"/>
              </w:rPr>
              <w:t>, 2003.</w:t>
            </w:r>
          </w:p>
        </w:tc>
      </w:tr>
      <w:tr w:rsidR="00AB1124" w:rsidRPr="00AB1124" w14:paraId="197CAF5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39A00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5615B2E4" w14:textId="77777777" w:rsidR="00AB1124" w:rsidRPr="00AB1124" w:rsidRDefault="00AB1124" w:rsidP="00EC7D7F">
            <w:pPr>
              <w:jc w:val="both"/>
              <w:rPr>
                <w:rFonts w:ascii="Arial" w:hAnsi="Arial" w:cs="Arial"/>
                <w:sz w:val="20"/>
                <w:szCs w:val="20"/>
              </w:rPr>
            </w:pPr>
          </w:p>
        </w:tc>
      </w:tr>
    </w:tbl>
    <w:p w14:paraId="5F5F86A1" w14:textId="77777777" w:rsidR="00AB1124" w:rsidRPr="00AB1124" w:rsidRDefault="00AB1124" w:rsidP="00AB1124">
      <w:pPr>
        <w:rPr>
          <w:rFonts w:ascii="Arial" w:hAnsi="Arial" w:cs="Arial"/>
          <w:i/>
          <w:sz w:val="20"/>
          <w:szCs w:val="20"/>
        </w:rPr>
      </w:pPr>
    </w:p>
    <w:p w14:paraId="6EBCA926"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07ED47B4"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B20E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4A6AAAF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4E4775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BC332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8FE212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92CD18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1</w:t>
            </w:r>
          </w:p>
        </w:tc>
        <w:tc>
          <w:tcPr>
            <w:tcW w:w="4464" w:type="pct"/>
            <w:tcBorders>
              <w:top w:val="single" w:sz="6" w:space="0" w:color="auto"/>
              <w:left w:val="single" w:sz="6" w:space="0" w:color="auto"/>
              <w:bottom w:val="single" w:sz="6" w:space="0" w:color="auto"/>
              <w:right w:val="single" w:sz="12" w:space="0" w:color="auto"/>
            </w:tcBorders>
          </w:tcPr>
          <w:p w14:paraId="476E995B"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Organizasyonel Çalışmalara Genel Bakış</w:t>
            </w:r>
          </w:p>
        </w:tc>
      </w:tr>
      <w:tr w:rsidR="00AB1124" w:rsidRPr="00AB1124" w14:paraId="5A86EE3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4BDB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213DCA4F"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Organizasyonel Çalışmalara Genel Bakış</w:t>
            </w:r>
          </w:p>
        </w:tc>
      </w:tr>
      <w:tr w:rsidR="00AB1124" w:rsidRPr="00AB1124" w14:paraId="217675F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6CE8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3E216041" w14:textId="77777777" w:rsidR="00AB1124" w:rsidRPr="00AB1124" w:rsidRDefault="00AB1124" w:rsidP="00EC7D7F">
            <w:pPr>
              <w:rPr>
                <w:rFonts w:ascii="Arial" w:hAnsi="Arial" w:cs="Arial"/>
                <w:sz w:val="20"/>
                <w:szCs w:val="20"/>
              </w:rPr>
            </w:pPr>
            <w:r w:rsidRPr="00AB1124">
              <w:rPr>
                <w:rFonts w:ascii="Arial" w:hAnsi="Arial" w:cs="Arial"/>
                <w:sz w:val="20"/>
                <w:szCs w:val="20"/>
              </w:rPr>
              <w:t>Organizasyonel Çalışmaların Tarihi Gelişimi</w:t>
            </w:r>
          </w:p>
        </w:tc>
      </w:tr>
      <w:tr w:rsidR="00AB1124" w:rsidRPr="00AB1124" w14:paraId="2D75ECD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97F16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5814B52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Organizasyonel Teorilerin Esasları </w:t>
            </w:r>
          </w:p>
        </w:tc>
      </w:tr>
      <w:tr w:rsidR="00AB1124" w:rsidRPr="00AB1124" w14:paraId="1317EF7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00AAD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549C8144" w14:textId="77777777" w:rsidR="00AB1124" w:rsidRPr="00AB1124" w:rsidRDefault="00AB1124" w:rsidP="00EC7D7F">
            <w:pPr>
              <w:rPr>
                <w:rFonts w:ascii="Arial" w:hAnsi="Arial" w:cs="Arial"/>
                <w:sz w:val="20"/>
                <w:szCs w:val="20"/>
              </w:rPr>
            </w:pPr>
            <w:r w:rsidRPr="00AB1124">
              <w:rPr>
                <w:rFonts w:ascii="Arial" w:hAnsi="Arial" w:cs="Arial"/>
                <w:sz w:val="20"/>
                <w:szCs w:val="20"/>
              </w:rPr>
              <w:t>Durumsal Bağımlılık ve Düzenleme Yaklaşımları</w:t>
            </w:r>
          </w:p>
        </w:tc>
      </w:tr>
      <w:tr w:rsidR="00AB1124" w:rsidRPr="00AB1124" w14:paraId="1BB38ED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4B437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A67D06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Sosyal Davranış ve </w:t>
            </w:r>
            <w:proofErr w:type="spellStart"/>
            <w:r w:rsidRPr="00AB1124">
              <w:rPr>
                <w:rFonts w:ascii="Arial" w:hAnsi="Arial" w:cs="Arial"/>
                <w:sz w:val="20"/>
                <w:szCs w:val="20"/>
              </w:rPr>
              <w:t>Stratejk</w:t>
            </w:r>
            <w:proofErr w:type="spellEnd"/>
            <w:r w:rsidRPr="00AB1124">
              <w:rPr>
                <w:rFonts w:ascii="Arial" w:hAnsi="Arial" w:cs="Arial"/>
                <w:sz w:val="20"/>
                <w:szCs w:val="20"/>
              </w:rPr>
              <w:t xml:space="preserve"> Seçim Yaklaşımları </w:t>
            </w:r>
          </w:p>
        </w:tc>
      </w:tr>
      <w:tr w:rsidR="00AB1124" w:rsidRPr="00AB1124" w14:paraId="7B18253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27A714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E5918C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Bağlılık Teorisi </w:t>
            </w:r>
          </w:p>
        </w:tc>
      </w:tr>
      <w:tr w:rsidR="00AB1124" w:rsidRPr="00AB1124" w14:paraId="198655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57AA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063AD191" w14:textId="77777777" w:rsidR="00AB1124" w:rsidRPr="00AB1124" w:rsidRDefault="00AB1124" w:rsidP="00EC7D7F">
            <w:pPr>
              <w:rPr>
                <w:rFonts w:ascii="Arial" w:hAnsi="Arial" w:cs="Arial"/>
                <w:sz w:val="20"/>
                <w:szCs w:val="20"/>
              </w:rPr>
            </w:pPr>
            <w:r w:rsidRPr="00AB1124">
              <w:rPr>
                <w:rFonts w:ascii="Arial" w:hAnsi="Arial" w:cs="Arial"/>
                <w:sz w:val="20"/>
                <w:szCs w:val="20"/>
              </w:rPr>
              <w:t>ARA SINAV</w:t>
            </w:r>
          </w:p>
        </w:tc>
      </w:tr>
      <w:tr w:rsidR="00AB1124" w:rsidRPr="00AB1124" w14:paraId="51659C8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191E2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4A2B779" w14:textId="77777777" w:rsidR="00AB1124" w:rsidRPr="00AB1124" w:rsidRDefault="00AB1124" w:rsidP="00EC7D7F">
            <w:pPr>
              <w:rPr>
                <w:rFonts w:ascii="Arial" w:hAnsi="Arial" w:cs="Arial"/>
                <w:sz w:val="20"/>
                <w:szCs w:val="20"/>
              </w:rPr>
            </w:pPr>
            <w:r w:rsidRPr="00AB1124">
              <w:rPr>
                <w:rFonts w:ascii="Arial" w:hAnsi="Arial" w:cs="Arial"/>
                <w:sz w:val="20"/>
                <w:szCs w:val="20"/>
              </w:rPr>
              <w:t>Organizasyonel Ekonomi: Ticaret Maliyeti ve Arabulucu Teorileri</w:t>
            </w:r>
          </w:p>
        </w:tc>
      </w:tr>
      <w:tr w:rsidR="00AB1124" w:rsidRPr="00AB1124" w14:paraId="2A59D3C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34009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007E7F0" w14:textId="77777777" w:rsidR="00AB1124" w:rsidRPr="00AB1124" w:rsidRDefault="00AB1124" w:rsidP="00EC7D7F">
            <w:pPr>
              <w:rPr>
                <w:rFonts w:ascii="Arial" w:hAnsi="Arial" w:cs="Arial"/>
                <w:sz w:val="20"/>
                <w:szCs w:val="20"/>
              </w:rPr>
            </w:pPr>
            <w:r w:rsidRPr="00AB1124">
              <w:rPr>
                <w:rFonts w:ascii="Arial" w:hAnsi="Arial" w:cs="Arial"/>
                <w:sz w:val="20"/>
                <w:szCs w:val="20"/>
              </w:rPr>
              <w:t>Organizasyonel Ekoloji Teorisi</w:t>
            </w:r>
          </w:p>
        </w:tc>
      </w:tr>
      <w:tr w:rsidR="00AB1124" w:rsidRPr="00AB1124" w14:paraId="2817B00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31E61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F8478B6" w14:textId="77777777" w:rsidR="00AB1124" w:rsidRPr="00AB1124" w:rsidRDefault="00AB1124" w:rsidP="00EC7D7F">
            <w:pPr>
              <w:rPr>
                <w:rFonts w:ascii="Arial" w:hAnsi="Arial" w:cs="Arial"/>
                <w:sz w:val="20"/>
                <w:szCs w:val="20"/>
              </w:rPr>
            </w:pPr>
            <w:r w:rsidRPr="00AB1124">
              <w:rPr>
                <w:rFonts w:ascii="Arial" w:hAnsi="Arial" w:cs="Arial"/>
                <w:sz w:val="20"/>
                <w:szCs w:val="20"/>
              </w:rPr>
              <w:t>Yeni Şirket Teorisi: İlk Yaklaşımlar ve Olgunlaşma</w:t>
            </w:r>
          </w:p>
        </w:tc>
      </w:tr>
      <w:tr w:rsidR="00AB1124" w:rsidRPr="00AB1124" w14:paraId="63B105E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FC851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2E704D4" w14:textId="77777777" w:rsidR="00AB1124" w:rsidRPr="00AB1124" w:rsidRDefault="00AB1124" w:rsidP="00EC7D7F">
            <w:pPr>
              <w:rPr>
                <w:rFonts w:ascii="Arial" w:hAnsi="Arial" w:cs="Arial"/>
                <w:sz w:val="20"/>
                <w:szCs w:val="20"/>
              </w:rPr>
            </w:pPr>
            <w:r w:rsidRPr="00AB1124">
              <w:rPr>
                <w:rFonts w:ascii="Arial" w:hAnsi="Arial" w:cs="Arial"/>
                <w:sz w:val="20"/>
                <w:szCs w:val="20"/>
              </w:rPr>
              <w:t>Yeni Şirket Teorisi: Güncel Gelişmeler</w:t>
            </w:r>
          </w:p>
        </w:tc>
      </w:tr>
      <w:tr w:rsidR="00AB1124" w:rsidRPr="00AB1124" w14:paraId="334C7ECD"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3BE3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9977ABD" w14:textId="77777777" w:rsidR="00AB1124" w:rsidRPr="00AB1124" w:rsidRDefault="00AB1124" w:rsidP="00EC7D7F">
            <w:pPr>
              <w:rPr>
                <w:rFonts w:ascii="Arial" w:hAnsi="Arial" w:cs="Arial"/>
                <w:sz w:val="20"/>
                <w:szCs w:val="20"/>
              </w:rPr>
            </w:pPr>
            <w:r w:rsidRPr="00AB1124">
              <w:rPr>
                <w:rFonts w:ascii="Arial" w:hAnsi="Arial" w:cs="Arial"/>
                <w:sz w:val="20"/>
                <w:szCs w:val="20"/>
              </w:rPr>
              <w:t>Organizasyonel Sistem Mekanizması Ve Sosyal Sermaye</w:t>
            </w:r>
          </w:p>
        </w:tc>
      </w:tr>
      <w:tr w:rsidR="00AB1124" w:rsidRPr="00AB1124" w14:paraId="6A30F4E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A945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30E206F0" w14:textId="77777777" w:rsidR="00AB1124" w:rsidRPr="00AB1124" w:rsidRDefault="00AB1124" w:rsidP="00EC7D7F">
            <w:pPr>
              <w:rPr>
                <w:rFonts w:ascii="Arial" w:hAnsi="Arial" w:cs="Arial"/>
                <w:sz w:val="20"/>
                <w:szCs w:val="20"/>
              </w:rPr>
            </w:pPr>
            <w:r w:rsidRPr="00AB1124">
              <w:rPr>
                <w:rFonts w:ascii="Arial" w:hAnsi="Arial" w:cs="Arial"/>
                <w:sz w:val="20"/>
                <w:szCs w:val="20"/>
              </w:rPr>
              <w:t>Yeni Marksist/Kritik Ve Post-Modern Yaklaşımlar</w:t>
            </w:r>
          </w:p>
        </w:tc>
      </w:tr>
      <w:tr w:rsidR="00AB1124" w:rsidRPr="00AB1124" w14:paraId="79E66383"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33072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4AC1D22"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1684815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462BE0B" w14:textId="77777777" w:rsidR="00AB1124" w:rsidRPr="00AB1124" w:rsidRDefault="00AB1124" w:rsidP="00AB1124">
      <w:pPr>
        <w:ind w:left="567" w:right="543" w:firstLine="708"/>
        <w:jc w:val="right"/>
        <w:rPr>
          <w:rFonts w:ascii="Arial" w:hAnsi="Arial" w:cs="Arial"/>
          <w:sz w:val="20"/>
          <w:szCs w:val="20"/>
        </w:rPr>
      </w:pPr>
    </w:p>
    <w:tbl>
      <w:tblPr>
        <w:tblpPr w:leftFromText="141" w:rightFromText="141" w:vertAnchor="text" w:horzAnchor="margin" w:tblpXSpec="center" w:tblpY="124"/>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43B81D2D"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0B21AB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25B294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EE5C71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601331B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B6819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24F9A09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9440D0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2B4C2E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3BA5C6F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1CF1AFE"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14B68A0" w14:textId="77777777" w:rsidR="00AB1124" w:rsidRPr="00AB1124" w:rsidRDefault="00AB1124" w:rsidP="00EC7D7F">
            <w:pPr>
              <w:jc w:val="center"/>
              <w:rPr>
                <w:rFonts w:ascii="Arial" w:hAnsi="Arial" w:cs="Arial"/>
                <w:b/>
                <w:sz w:val="20"/>
                <w:szCs w:val="20"/>
              </w:rPr>
            </w:pPr>
          </w:p>
        </w:tc>
      </w:tr>
      <w:tr w:rsidR="00AB1124" w:rsidRPr="00AB1124" w14:paraId="41485CE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7935C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0B4C020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7DF6ABF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7B312D3A"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8A0F0F3" w14:textId="77777777" w:rsidR="00AB1124" w:rsidRPr="00AB1124" w:rsidRDefault="00AB1124" w:rsidP="00EC7D7F">
            <w:pPr>
              <w:jc w:val="center"/>
              <w:rPr>
                <w:rFonts w:ascii="Arial" w:hAnsi="Arial" w:cs="Arial"/>
                <w:b/>
                <w:sz w:val="20"/>
                <w:szCs w:val="20"/>
              </w:rPr>
            </w:pPr>
          </w:p>
        </w:tc>
      </w:tr>
      <w:tr w:rsidR="00AB1124" w:rsidRPr="00AB1124" w14:paraId="1AB40F4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205CA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448FA45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559FD15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F2E60CC"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14477C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534C8D5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8BB8F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1E84D5F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69113BF2"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5359D3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4DDFD5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4DF950F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AD7AF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F86F47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775C7F18"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284B93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8C2A32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6765D9F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A469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6E7BB54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1AE6AD3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E905FB7"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3B4BA9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1D47659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966AB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2D9824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6D66ECF3"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09D115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4AF89D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7C91FC2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710B74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3753264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0BF17B8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A1D4AF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60D23D99" w14:textId="77777777" w:rsidR="00AB1124" w:rsidRPr="00AB1124" w:rsidRDefault="00AB1124" w:rsidP="00EC7D7F">
            <w:pPr>
              <w:jc w:val="center"/>
              <w:rPr>
                <w:rFonts w:ascii="Arial" w:hAnsi="Arial" w:cs="Arial"/>
                <w:b/>
                <w:sz w:val="20"/>
                <w:szCs w:val="20"/>
              </w:rPr>
            </w:pPr>
          </w:p>
        </w:tc>
      </w:tr>
      <w:tr w:rsidR="00AB1124" w:rsidRPr="00AB1124" w14:paraId="659B2E9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7847C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00ACFE9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07AF5D6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D9F89B1"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C723D02" w14:textId="77777777" w:rsidR="00AB1124" w:rsidRPr="00AB1124" w:rsidRDefault="00AB1124" w:rsidP="00EC7D7F">
            <w:pPr>
              <w:jc w:val="center"/>
              <w:rPr>
                <w:rFonts w:ascii="Arial" w:hAnsi="Arial" w:cs="Arial"/>
                <w:b/>
                <w:sz w:val="20"/>
                <w:szCs w:val="20"/>
              </w:rPr>
            </w:pPr>
          </w:p>
        </w:tc>
      </w:tr>
      <w:tr w:rsidR="00AB1124" w:rsidRPr="00AB1124" w14:paraId="1F4E5999"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D57784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6FAD12D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5DB8383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F5170B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25E1B6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6787D04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BCFFC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1527E33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3644DF9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0B42948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4499FE5" w14:textId="77777777" w:rsidR="00AB1124" w:rsidRPr="00AB1124" w:rsidRDefault="00AB1124" w:rsidP="00EC7D7F">
            <w:pPr>
              <w:jc w:val="center"/>
              <w:rPr>
                <w:rFonts w:ascii="Arial" w:hAnsi="Arial" w:cs="Arial"/>
                <w:b/>
                <w:sz w:val="20"/>
                <w:szCs w:val="20"/>
              </w:rPr>
            </w:pPr>
          </w:p>
        </w:tc>
      </w:tr>
      <w:tr w:rsidR="00AB1124" w:rsidRPr="00AB1124" w14:paraId="6479D53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04E4DE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710229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010AC14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4A4DDBE"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3DB708F" w14:textId="77777777" w:rsidR="00AB1124" w:rsidRPr="00AB1124" w:rsidRDefault="00AB1124" w:rsidP="00EC7D7F">
            <w:pPr>
              <w:jc w:val="center"/>
              <w:rPr>
                <w:rFonts w:ascii="Arial" w:hAnsi="Arial" w:cs="Arial"/>
                <w:b/>
                <w:sz w:val="20"/>
                <w:szCs w:val="20"/>
              </w:rPr>
            </w:pPr>
          </w:p>
        </w:tc>
      </w:tr>
      <w:tr w:rsidR="00AB1124" w:rsidRPr="00AB1124" w14:paraId="4B4E57F9"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30F53DBD"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1791BCE8" w14:textId="77777777" w:rsidR="00AB1124" w:rsidRPr="00AB1124" w:rsidRDefault="00AB1124" w:rsidP="00AB1124">
      <w:pPr>
        <w:ind w:right="543"/>
        <w:rPr>
          <w:rFonts w:ascii="Arial" w:hAnsi="Arial" w:cs="Arial"/>
          <w:sz w:val="20"/>
          <w:szCs w:val="20"/>
        </w:rPr>
      </w:pPr>
    </w:p>
    <w:p w14:paraId="4D08D4C4"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66D73DCA"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6A6A5F5F"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DD9BC6C" w14:textId="77777777" w:rsidR="00AB1124" w:rsidRPr="00AB1124" w:rsidRDefault="00AB1124" w:rsidP="00AB1124">
      <w:pPr>
        <w:jc w:val="center"/>
        <w:rPr>
          <w:rFonts w:ascii="Arial" w:hAnsi="Arial" w:cs="Arial"/>
          <w:sz w:val="20"/>
          <w:szCs w:val="20"/>
        </w:rPr>
      </w:pPr>
    </w:p>
    <w:p w14:paraId="751E26D7" w14:textId="77777777" w:rsidR="00AB1124" w:rsidRPr="00AB1124" w:rsidRDefault="00AB1124" w:rsidP="00AB1124">
      <w:pPr>
        <w:jc w:val="center"/>
        <w:rPr>
          <w:rFonts w:ascii="Arial" w:hAnsi="Arial" w:cs="Arial"/>
          <w:sz w:val="20"/>
          <w:szCs w:val="20"/>
        </w:rPr>
      </w:pPr>
    </w:p>
    <w:p w14:paraId="20C4FB5F" w14:textId="77777777" w:rsidR="00AB1124" w:rsidRPr="00AB1124" w:rsidRDefault="00AB1124" w:rsidP="00AB1124">
      <w:pPr>
        <w:jc w:val="center"/>
        <w:rPr>
          <w:rFonts w:ascii="Arial" w:hAnsi="Arial" w:cs="Arial"/>
          <w:sz w:val="20"/>
          <w:szCs w:val="20"/>
        </w:rPr>
      </w:pPr>
    </w:p>
    <w:p w14:paraId="3FEC2954" w14:textId="77777777" w:rsidR="00AB1124" w:rsidRPr="00AB1124" w:rsidRDefault="00AB1124" w:rsidP="00AB1124">
      <w:pPr>
        <w:jc w:val="center"/>
        <w:rPr>
          <w:rFonts w:ascii="Arial" w:hAnsi="Arial" w:cs="Arial"/>
          <w:sz w:val="20"/>
          <w:szCs w:val="20"/>
        </w:rPr>
      </w:pPr>
    </w:p>
    <w:p w14:paraId="61FA4FBC" w14:textId="77777777" w:rsidR="00AB1124" w:rsidRPr="00AB1124" w:rsidRDefault="00AB1124" w:rsidP="00AB1124">
      <w:pPr>
        <w:jc w:val="center"/>
        <w:rPr>
          <w:rFonts w:ascii="Arial" w:hAnsi="Arial" w:cs="Arial"/>
          <w:sz w:val="20"/>
          <w:szCs w:val="20"/>
        </w:rPr>
      </w:pPr>
    </w:p>
    <w:p w14:paraId="5AD1BF6E" w14:textId="77777777" w:rsidR="00AB1124" w:rsidRPr="00AB1124" w:rsidRDefault="00AB1124" w:rsidP="00AB1124">
      <w:pPr>
        <w:jc w:val="center"/>
        <w:rPr>
          <w:rFonts w:ascii="Arial" w:hAnsi="Arial" w:cs="Arial"/>
          <w:sz w:val="20"/>
          <w:szCs w:val="20"/>
        </w:rPr>
      </w:pPr>
    </w:p>
    <w:p w14:paraId="3BA9BA86" w14:textId="77777777" w:rsidR="00AB1124" w:rsidRPr="00AB1124" w:rsidRDefault="00AB1124" w:rsidP="00AB1124">
      <w:pPr>
        <w:jc w:val="center"/>
        <w:rPr>
          <w:rFonts w:ascii="Arial" w:hAnsi="Arial" w:cs="Arial"/>
          <w:sz w:val="20"/>
          <w:szCs w:val="20"/>
        </w:rPr>
      </w:pPr>
    </w:p>
    <w:p w14:paraId="79657F2B" w14:textId="77777777" w:rsidR="00AB1124" w:rsidRPr="00AB1124" w:rsidRDefault="00AB1124" w:rsidP="00AB1124">
      <w:pPr>
        <w:jc w:val="center"/>
        <w:rPr>
          <w:rFonts w:ascii="Arial" w:hAnsi="Arial" w:cs="Arial"/>
          <w:sz w:val="20"/>
          <w:szCs w:val="20"/>
        </w:rPr>
      </w:pPr>
    </w:p>
    <w:p w14:paraId="45CC8251" w14:textId="77777777" w:rsidR="00AB1124" w:rsidRPr="00AB1124" w:rsidRDefault="00AB1124" w:rsidP="00AB1124">
      <w:pPr>
        <w:jc w:val="center"/>
        <w:rPr>
          <w:rFonts w:ascii="Arial" w:hAnsi="Arial" w:cs="Arial"/>
          <w:sz w:val="20"/>
          <w:szCs w:val="20"/>
        </w:rPr>
      </w:pPr>
    </w:p>
    <w:p w14:paraId="51B03444" w14:textId="77777777" w:rsidR="00AB1124" w:rsidRPr="00AB1124" w:rsidRDefault="00AB1124" w:rsidP="00AB1124">
      <w:pPr>
        <w:jc w:val="center"/>
        <w:rPr>
          <w:rFonts w:ascii="Arial" w:hAnsi="Arial" w:cs="Arial"/>
          <w:sz w:val="20"/>
          <w:szCs w:val="20"/>
        </w:rPr>
      </w:pPr>
    </w:p>
    <w:p w14:paraId="6FD2028C" w14:textId="77777777" w:rsidR="00AB1124" w:rsidRPr="00AB1124" w:rsidRDefault="00AB1124" w:rsidP="00AB1124">
      <w:pPr>
        <w:jc w:val="center"/>
        <w:rPr>
          <w:rFonts w:ascii="Arial" w:hAnsi="Arial" w:cs="Arial"/>
          <w:sz w:val="20"/>
          <w:szCs w:val="20"/>
        </w:rPr>
      </w:pPr>
    </w:p>
    <w:p w14:paraId="66B899A3" w14:textId="77777777" w:rsidR="00AB1124" w:rsidRPr="00AB1124" w:rsidRDefault="00AB1124" w:rsidP="00AB1124">
      <w:pPr>
        <w:jc w:val="center"/>
        <w:rPr>
          <w:rFonts w:ascii="Arial" w:hAnsi="Arial" w:cs="Arial"/>
          <w:sz w:val="20"/>
          <w:szCs w:val="20"/>
        </w:rPr>
      </w:pPr>
    </w:p>
    <w:p w14:paraId="52EAE7E4" w14:textId="77777777" w:rsidR="00AB1124" w:rsidRPr="00AB1124" w:rsidRDefault="00AB1124" w:rsidP="00AB1124">
      <w:pPr>
        <w:jc w:val="center"/>
        <w:rPr>
          <w:rFonts w:ascii="Arial" w:hAnsi="Arial" w:cs="Arial"/>
          <w:sz w:val="20"/>
          <w:szCs w:val="20"/>
        </w:rPr>
      </w:pPr>
    </w:p>
    <w:p w14:paraId="18CF0254" w14:textId="77777777" w:rsidR="00AB1124" w:rsidRPr="00AB1124" w:rsidRDefault="00AB1124" w:rsidP="00AB1124">
      <w:pPr>
        <w:jc w:val="center"/>
        <w:rPr>
          <w:rFonts w:ascii="Arial" w:hAnsi="Arial" w:cs="Arial"/>
          <w:sz w:val="20"/>
          <w:szCs w:val="20"/>
        </w:rPr>
      </w:pPr>
    </w:p>
    <w:p w14:paraId="58990497" w14:textId="77777777" w:rsidR="00AB1124" w:rsidRPr="00AB1124" w:rsidRDefault="00AB1124" w:rsidP="00AB1124">
      <w:pPr>
        <w:jc w:val="center"/>
        <w:rPr>
          <w:rFonts w:ascii="Arial" w:hAnsi="Arial" w:cs="Arial"/>
          <w:sz w:val="20"/>
          <w:szCs w:val="20"/>
        </w:rPr>
      </w:pPr>
    </w:p>
    <w:p w14:paraId="0151F7EA" w14:textId="77777777" w:rsidR="00AB1124" w:rsidRPr="00AB1124" w:rsidRDefault="00AB1124" w:rsidP="00AB1124">
      <w:pPr>
        <w:jc w:val="center"/>
        <w:rPr>
          <w:rFonts w:ascii="Arial" w:hAnsi="Arial" w:cs="Arial"/>
          <w:sz w:val="20"/>
          <w:szCs w:val="20"/>
        </w:rPr>
      </w:pPr>
    </w:p>
    <w:p w14:paraId="40A0846E" w14:textId="77777777" w:rsidR="00AB1124" w:rsidRPr="00AB1124" w:rsidRDefault="00AB1124" w:rsidP="00AB1124">
      <w:pPr>
        <w:jc w:val="center"/>
        <w:rPr>
          <w:rFonts w:ascii="Arial" w:hAnsi="Arial" w:cs="Arial"/>
          <w:sz w:val="20"/>
          <w:szCs w:val="20"/>
        </w:rPr>
      </w:pPr>
    </w:p>
    <w:p w14:paraId="6905412F" w14:textId="77777777" w:rsidR="00AB1124" w:rsidRPr="00AB1124" w:rsidRDefault="00AB1124" w:rsidP="00AB1124">
      <w:pPr>
        <w:jc w:val="center"/>
        <w:rPr>
          <w:rFonts w:ascii="Arial" w:hAnsi="Arial" w:cs="Arial"/>
          <w:sz w:val="20"/>
          <w:szCs w:val="20"/>
        </w:rPr>
      </w:pPr>
    </w:p>
    <w:p w14:paraId="09A2897C" w14:textId="77777777" w:rsidR="00AB1124" w:rsidRPr="00AB1124" w:rsidRDefault="00AB1124" w:rsidP="00AB1124">
      <w:pPr>
        <w:jc w:val="center"/>
        <w:rPr>
          <w:rFonts w:ascii="Arial" w:hAnsi="Arial" w:cs="Arial"/>
          <w:sz w:val="20"/>
          <w:szCs w:val="20"/>
        </w:rPr>
      </w:pPr>
    </w:p>
    <w:p w14:paraId="3B81129E" w14:textId="77777777" w:rsidR="00AB1124" w:rsidRPr="00AB1124" w:rsidRDefault="00AB1124" w:rsidP="00AB1124">
      <w:pPr>
        <w:jc w:val="center"/>
        <w:rPr>
          <w:rFonts w:ascii="Arial" w:hAnsi="Arial" w:cs="Arial"/>
          <w:sz w:val="20"/>
          <w:szCs w:val="20"/>
        </w:rPr>
      </w:pPr>
    </w:p>
    <w:p w14:paraId="61B4168E" w14:textId="77777777" w:rsidR="00AB1124" w:rsidRPr="00AB1124" w:rsidRDefault="00AB1124" w:rsidP="00AB1124">
      <w:pPr>
        <w:jc w:val="center"/>
        <w:rPr>
          <w:rFonts w:ascii="Arial" w:hAnsi="Arial" w:cs="Arial"/>
          <w:sz w:val="20"/>
          <w:szCs w:val="20"/>
        </w:rPr>
      </w:pPr>
    </w:p>
    <w:p w14:paraId="54D239A6"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drawing>
          <wp:inline distT="0" distB="0" distL="0" distR="0" wp14:anchorId="4F831E1A" wp14:editId="7426BE3C">
            <wp:extent cx="942975" cy="942975"/>
            <wp:effectExtent l="0" t="0" r="0" b="0"/>
            <wp:docPr id="3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0D5CE821" wp14:editId="4041F5DB">
            <wp:extent cx="1647825" cy="971550"/>
            <wp:effectExtent l="0" t="0" r="0" b="0"/>
            <wp:docPr id="4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C01A7B3" w14:textId="77777777" w:rsidTr="00EC7D7F">
        <w:tc>
          <w:tcPr>
            <w:tcW w:w="1167" w:type="dxa"/>
            <w:vAlign w:val="center"/>
          </w:tcPr>
          <w:p w14:paraId="1FFA7D02" w14:textId="77777777" w:rsidR="00AB1124" w:rsidRPr="00AB1124" w:rsidRDefault="00AB1124" w:rsidP="00EC7D7F">
            <w:pPr>
              <w:outlineLvl w:val="0"/>
              <w:rPr>
                <w:rFonts w:ascii="Arial" w:hAnsi="Arial" w:cs="Arial"/>
                <w:b/>
                <w:sz w:val="20"/>
                <w:szCs w:val="20"/>
              </w:rPr>
            </w:pPr>
            <w:bookmarkStart w:id="20" w:name="d20"/>
            <w:r w:rsidRPr="00AB1124">
              <w:rPr>
                <w:rFonts w:ascii="Arial" w:hAnsi="Arial" w:cs="Arial"/>
                <w:b/>
                <w:sz w:val="20"/>
                <w:szCs w:val="20"/>
              </w:rPr>
              <w:t>Dönem</w:t>
            </w:r>
            <w:bookmarkEnd w:id="20"/>
          </w:p>
        </w:tc>
        <w:tc>
          <w:tcPr>
            <w:tcW w:w="1262" w:type="dxa"/>
            <w:vAlign w:val="center"/>
          </w:tcPr>
          <w:p w14:paraId="679A783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Bahar </w:t>
            </w:r>
          </w:p>
        </w:tc>
      </w:tr>
    </w:tbl>
    <w:p w14:paraId="568B44D5"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250F35F" w14:textId="77777777" w:rsidTr="00EC7D7F">
        <w:tc>
          <w:tcPr>
            <w:tcW w:w="1668" w:type="dxa"/>
            <w:vAlign w:val="center"/>
          </w:tcPr>
          <w:p w14:paraId="37DC922B"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3E05FF4"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71CDCF6E"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7F9BAD3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de Pazarlama Araştırmaları </w:t>
            </w:r>
          </w:p>
        </w:tc>
      </w:tr>
    </w:tbl>
    <w:p w14:paraId="469535A4"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65"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80"/>
        <w:gridCol w:w="723"/>
        <w:gridCol w:w="218"/>
        <w:gridCol w:w="1258"/>
        <w:gridCol w:w="557"/>
        <w:gridCol w:w="48"/>
        <w:gridCol w:w="620"/>
        <w:gridCol w:w="1101"/>
        <w:gridCol w:w="470"/>
        <w:gridCol w:w="412"/>
        <w:gridCol w:w="2491"/>
        <w:gridCol w:w="1724"/>
      </w:tblGrid>
      <w:tr w:rsidR="00AB1124" w:rsidRPr="00AB1124" w14:paraId="4FA6F4E9" w14:textId="77777777" w:rsidTr="00EC7D7F">
        <w:trPr>
          <w:trHeight w:val="383"/>
        </w:trPr>
        <w:tc>
          <w:tcPr>
            <w:tcW w:w="419" w:type="pct"/>
            <w:vMerge w:val="restart"/>
            <w:tcBorders>
              <w:top w:val="single" w:sz="12" w:space="0" w:color="auto"/>
              <w:left w:val="single" w:sz="12" w:space="0" w:color="auto"/>
              <w:bottom w:val="single" w:sz="4" w:space="0" w:color="auto"/>
              <w:right w:val="single" w:sz="12" w:space="0" w:color="auto"/>
            </w:tcBorders>
            <w:vAlign w:val="center"/>
          </w:tcPr>
          <w:p w14:paraId="65379BE8"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2165107D" w14:textId="77777777" w:rsidR="00AB1124" w:rsidRPr="00AB1124" w:rsidRDefault="00AB1124" w:rsidP="00EC7D7F">
            <w:pPr>
              <w:rPr>
                <w:rFonts w:ascii="Arial" w:hAnsi="Arial" w:cs="Arial"/>
                <w:sz w:val="20"/>
                <w:szCs w:val="20"/>
              </w:rPr>
            </w:pPr>
          </w:p>
        </w:tc>
        <w:tc>
          <w:tcPr>
            <w:tcW w:w="1630" w:type="pct"/>
            <w:gridSpan w:val="6"/>
            <w:tcBorders>
              <w:left w:val="single" w:sz="12" w:space="0" w:color="auto"/>
              <w:bottom w:val="single" w:sz="4" w:space="0" w:color="auto"/>
              <w:right w:val="single" w:sz="12" w:space="0" w:color="auto"/>
            </w:tcBorders>
            <w:vAlign w:val="center"/>
          </w:tcPr>
          <w:p w14:paraId="3D3652E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51" w:type="pct"/>
            <w:gridSpan w:val="5"/>
            <w:tcBorders>
              <w:left w:val="single" w:sz="12" w:space="0" w:color="auto"/>
              <w:bottom w:val="single" w:sz="4" w:space="0" w:color="auto"/>
            </w:tcBorders>
            <w:vAlign w:val="center"/>
          </w:tcPr>
          <w:p w14:paraId="6816D9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4A6165C7" w14:textId="77777777" w:rsidTr="00EC7D7F">
        <w:trPr>
          <w:trHeight w:val="382"/>
        </w:trPr>
        <w:tc>
          <w:tcPr>
            <w:tcW w:w="419" w:type="pct"/>
            <w:vMerge/>
            <w:tcBorders>
              <w:top w:val="single" w:sz="4" w:space="0" w:color="auto"/>
              <w:left w:val="single" w:sz="12" w:space="0" w:color="auto"/>
              <w:bottom w:val="single" w:sz="4" w:space="0" w:color="auto"/>
              <w:right w:val="single" w:sz="12" w:space="0" w:color="auto"/>
            </w:tcBorders>
          </w:tcPr>
          <w:p w14:paraId="530E742C" w14:textId="77777777" w:rsidR="00AB1124" w:rsidRPr="00AB1124" w:rsidRDefault="00AB1124" w:rsidP="00EC7D7F">
            <w:pPr>
              <w:rPr>
                <w:rFonts w:ascii="Arial" w:hAnsi="Arial" w:cs="Arial"/>
                <w:b/>
                <w:sz w:val="20"/>
                <w:szCs w:val="20"/>
              </w:rPr>
            </w:pPr>
          </w:p>
        </w:tc>
        <w:tc>
          <w:tcPr>
            <w:tcW w:w="448" w:type="pct"/>
            <w:gridSpan w:val="2"/>
            <w:tcBorders>
              <w:top w:val="single" w:sz="4" w:space="0" w:color="auto"/>
              <w:left w:val="single" w:sz="12" w:space="0" w:color="auto"/>
              <w:bottom w:val="single" w:sz="4" w:space="0" w:color="auto"/>
              <w:right w:val="single" w:sz="4" w:space="0" w:color="auto"/>
            </w:tcBorders>
            <w:vAlign w:val="center"/>
          </w:tcPr>
          <w:p w14:paraId="6C8B9A8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9" w:type="pct"/>
            <w:tcBorders>
              <w:top w:val="single" w:sz="4" w:space="0" w:color="auto"/>
              <w:left w:val="single" w:sz="4" w:space="0" w:color="auto"/>
              <w:bottom w:val="single" w:sz="4" w:space="0" w:color="auto"/>
            </w:tcBorders>
            <w:vAlign w:val="center"/>
          </w:tcPr>
          <w:p w14:paraId="42B4A9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83" w:type="pct"/>
            <w:gridSpan w:val="3"/>
            <w:tcBorders>
              <w:top w:val="single" w:sz="4" w:space="0" w:color="auto"/>
              <w:bottom w:val="single" w:sz="4" w:space="0" w:color="auto"/>
              <w:right w:val="single" w:sz="12" w:space="0" w:color="auto"/>
            </w:tcBorders>
            <w:vAlign w:val="center"/>
          </w:tcPr>
          <w:p w14:paraId="27CB05BB"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4" w:type="pct"/>
            <w:tcBorders>
              <w:top w:val="single" w:sz="4" w:space="0" w:color="auto"/>
              <w:bottom w:val="single" w:sz="4" w:space="0" w:color="auto"/>
              <w:right w:val="single" w:sz="4" w:space="0" w:color="auto"/>
            </w:tcBorders>
            <w:vAlign w:val="center"/>
          </w:tcPr>
          <w:p w14:paraId="32A79D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20" w:type="pct"/>
            <w:gridSpan w:val="2"/>
            <w:tcBorders>
              <w:top w:val="single" w:sz="4" w:space="0" w:color="auto"/>
              <w:left w:val="single" w:sz="4" w:space="0" w:color="auto"/>
              <w:bottom w:val="single" w:sz="4" w:space="0" w:color="auto"/>
              <w:right w:val="single" w:sz="4" w:space="0" w:color="auto"/>
            </w:tcBorders>
            <w:vAlign w:val="center"/>
          </w:tcPr>
          <w:p w14:paraId="634CEF1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6" w:type="pct"/>
            <w:tcBorders>
              <w:top w:val="single" w:sz="4" w:space="0" w:color="auto"/>
              <w:left w:val="single" w:sz="4" w:space="0" w:color="auto"/>
              <w:bottom w:val="single" w:sz="4" w:space="0" w:color="auto"/>
            </w:tcBorders>
            <w:vAlign w:val="center"/>
          </w:tcPr>
          <w:p w14:paraId="197D64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21" w:type="pct"/>
            <w:tcBorders>
              <w:top w:val="single" w:sz="4" w:space="0" w:color="auto"/>
              <w:left w:val="single" w:sz="4" w:space="0" w:color="auto"/>
              <w:bottom w:val="single" w:sz="4" w:space="0" w:color="auto"/>
            </w:tcBorders>
            <w:vAlign w:val="center"/>
          </w:tcPr>
          <w:p w14:paraId="7A8B3A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FAFCD7C" w14:textId="77777777" w:rsidTr="00EC7D7F">
        <w:trPr>
          <w:trHeight w:val="367"/>
        </w:trPr>
        <w:tc>
          <w:tcPr>
            <w:tcW w:w="419" w:type="pct"/>
            <w:tcBorders>
              <w:top w:val="single" w:sz="4" w:space="0" w:color="auto"/>
              <w:left w:val="single" w:sz="12" w:space="0" w:color="auto"/>
              <w:bottom w:val="single" w:sz="12" w:space="0" w:color="auto"/>
              <w:right w:val="single" w:sz="12" w:space="0" w:color="auto"/>
            </w:tcBorders>
            <w:vAlign w:val="center"/>
          </w:tcPr>
          <w:p w14:paraId="158A538B" w14:textId="77777777" w:rsidR="00AB1124" w:rsidRPr="00AB1124" w:rsidRDefault="00A62FA8" w:rsidP="00EC7D7F">
            <w:pPr>
              <w:jc w:val="center"/>
              <w:rPr>
                <w:rFonts w:ascii="Arial" w:hAnsi="Arial" w:cs="Arial"/>
                <w:sz w:val="20"/>
                <w:szCs w:val="20"/>
              </w:rPr>
            </w:pPr>
            <w:r>
              <w:rPr>
                <w:rFonts w:ascii="Arial" w:hAnsi="Arial" w:cs="Arial"/>
                <w:sz w:val="20"/>
                <w:szCs w:val="20"/>
              </w:rPr>
              <w:t>II</w:t>
            </w:r>
          </w:p>
        </w:tc>
        <w:tc>
          <w:tcPr>
            <w:tcW w:w="448" w:type="pct"/>
            <w:gridSpan w:val="2"/>
            <w:tcBorders>
              <w:top w:val="single" w:sz="4" w:space="0" w:color="auto"/>
              <w:left w:val="single" w:sz="12" w:space="0" w:color="auto"/>
              <w:bottom w:val="single" w:sz="12" w:space="0" w:color="auto"/>
              <w:right w:val="single" w:sz="4" w:space="0" w:color="auto"/>
            </w:tcBorders>
            <w:vAlign w:val="center"/>
          </w:tcPr>
          <w:p w14:paraId="76B3C3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9" w:type="pct"/>
            <w:tcBorders>
              <w:top w:val="single" w:sz="4" w:space="0" w:color="auto"/>
              <w:left w:val="single" w:sz="4" w:space="0" w:color="auto"/>
              <w:bottom w:val="single" w:sz="12" w:space="0" w:color="auto"/>
            </w:tcBorders>
            <w:vAlign w:val="center"/>
          </w:tcPr>
          <w:p w14:paraId="6962D49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83" w:type="pct"/>
            <w:gridSpan w:val="3"/>
            <w:tcBorders>
              <w:top w:val="single" w:sz="4" w:space="0" w:color="auto"/>
              <w:bottom w:val="single" w:sz="12" w:space="0" w:color="auto"/>
              <w:right w:val="single" w:sz="12" w:space="0" w:color="auto"/>
            </w:tcBorders>
            <w:shd w:val="clear" w:color="auto" w:fill="auto"/>
            <w:vAlign w:val="center"/>
          </w:tcPr>
          <w:p w14:paraId="0F8183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4" w:type="pct"/>
            <w:tcBorders>
              <w:top w:val="single" w:sz="4" w:space="0" w:color="auto"/>
              <w:bottom w:val="single" w:sz="12" w:space="0" w:color="auto"/>
              <w:right w:val="single" w:sz="4" w:space="0" w:color="auto"/>
            </w:tcBorders>
            <w:shd w:val="clear" w:color="auto" w:fill="auto"/>
            <w:vAlign w:val="center"/>
          </w:tcPr>
          <w:p w14:paraId="769A361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2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51A1B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6" w:type="pct"/>
            <w:tcBorders>
              <w:top w:val="single" w:sz="4" w:space="0" w:color="auto"/>
              <w:left w:val="single" w:sz="4" w:space="0" w:color="auto"/>
              <w:bottom w:val="single" w:sz="12" w:space="0" w:color="auto"/>
            </w:tcBorders>
            <w:vAlign w:val="center"/>
          </w:tcPr>
          <w:p w14:paraId="2597FD1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21" w:type="pct"/>
            <w:tcBorders>
              <w:top w:val="single" w:sz="4" w:space="0" w:color="auto"/>
              <w:left w:val="single" w:sz="4" w:space="0" w:color="auto"/>
              <w:bottom w:val="single" w:sz="12" w:space="0" w:color="auto"/>
            </w:tcBorders>
            <w:vAlign w:val="center"/>
          </w:tcPr>
          <w:p w14:paraId="52D4904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5AFEC749" w14:textId="77777777" w:rsidTr="00EC7D7F">
        <w:tblPrEx>
          <w:tblBorders>
            <w:insideH w:val="single" w:sz="6" w:space="0" w:color="auto"/>
            <w:insideV w:val="single" w:sz="6" w:space="0" w:color="auto"/>
          </w:tblBorders>
        </w:tblPrEx>
        <w:trPr>
          <w:trHeight w:val="340"/>
        </w:trPr>
        <w:tc>
          <w:tcPr>
            <w:tcW w:w="4998" w:type="pct"/>
            <w:gridSpan w:val="12"/>
            <w:tcBorders>
              <w:top w:val="single" w:sz="12" w:space="0" w:color="auto"/>
              <w:left w:val="single" w:sz="12" w:space="0" w:color="auto"/>
              <w:bottom w:val="single" w:sz="12" w:space="0" w:color="auto"/>
            </w:tcBorders>
            <w:vAlign w:val="center"/>
          </w:tcPr>
          <w:p w14:paraId="566AD1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6EF830BD" w14:textId="77777777" w:rsidTr="00EC7D7F">
        <w:tblPrEx>
          <w:tblBorders>
            <w:insideH w:val="single" w:sz="6" w:space="0" w:color="auto"/>
            <w:insideV w:val="single" w:sz="6" w:space="0" w:color="auto"/>
          </w:tblBorders>
        </w:tblPrEx>
        <w:trPr>
          <w:trHeight w:val="546"/>
        </w:trPr>
        <w:tc>
          <w:tcPr>
            <w:tcW w:w="763" w:type="pct"/>
            <w:gridSpan w:val="2"/>
            <w:tcBorders>
              <w:top w:val="single" w:sz="12" w:space="0" w:color="auto"/>
              <w:left w:val="single" w:sz="12" w:space="0" w:color="auto"/>
              <w:bottom w:val="single" w:sz="6" w:space="0" w:color="auto"/>
            </w:tcBorders>
            <w:vAlign w:val="center"/>
          </w:tcPr>
          <w:p w14:paraId="7B302F5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91" w:type="pct"/>
            <w:gridSpan w:val="4"/>
            <w:tcBorders>
              <w:top w:val="single" w:sz="12" w:space="0" w:color="auto"/>
              <w:bottom w:val="single" w:sz="6" w:space="0" w:color="auto"/>
            </w:tcBorders>
            <w:vAlign w:val="center"/>
          </w:tcPr>
          <w:p w14:paraId="0295AF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23" w:type="pct"/>
            <w:gridSpan w:val="5"/>
            <w:tcBorders>
              <w:top w:val="single" w:sz="12" w:space="0" w:color="auto"/>
              <w:bottom w:val="single" w:sz="6" w:space="0" w:color="auto"/>
            </w:tcBorders>
            <w:vAlign w:val="center"/>
          </w:tcPr>
          <w:p w14:paraId="436FC63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21" w:type="pct"/>
            <w:tcBorders>
              <w:top w:val="single" w:sz="12" w:space="0" w:color="auto"/>
              <w:bottom w:val="single" w:sz="6" w:space="0" w:color="auto"/>
            </w:tcBorders>
            <w:vAlign w:val="center"/>
          </w:tcPr>
          <w:p w14:paraId="32151CA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927C4F9" w14:textId="77777777" w:rsidTr="00EC7D7F">
        <w:tblPrEx>
          <w:tblBorders>
            <w:insideH w:val="single" w:sz="6" w:space="0" w:color="auto"/>
            <w:insideV w:val="single" w:sz="6" w:space="0" w:color="auto"/>
          </w:tblBorders>
        </w:tblPrEx>
        <w:trPr>
          <w:trHeight w:val="138"/>
        </w:trPr>
        <w:tc>
          <w:tcPr>
            <w:tcW w:w="763" w:type="pct"/>
            <w:gridSpan w:val="2"/>
            <w:tcBorders>
              <w:top w:val="single" w:sz="6" w:space="0" w:color="auto"/>
              <w:left w:val="single" w:sz="12" w:space="0" w:color="auto"/>
              <w:bottom w:val="single" w:sz="12" w:space="0" w:color="auto"/>
              <w:right w:val="single" w:sz="4" w:space="0" w:color="auto"/>
            </w:tcBorders>
          </w:tcPr>
          <w:p w14:paraId="4272C436" w14:textId="77777777" w:rsidR="00AB1124" w:rsidRPr="00AB1124" w:rsidRDefault="00AB1124" w:rsidP="00EC7D7F">
            <w:pPr>
              <w:jc w:val="center"/>
              <w:rPr>
                <w:rFonts w:ascii="Arial" w:hAnsi="Arial" w:cs="Arial"/>
                <w:sz w:val="20"/>
                <w:szCs w:val="20"/>
              </w:rPr>
            </w:pPr>
          </w:p>
        </w:tc>
        <w:tc>
          <w:tcPr>
            <w:tcW w:w="991" w:type="pct"/>
            <w:gridSpan w:val="4"/>
            <w:tcBorders>
              <w:top w:val="single" w:sz="6" w:space="0" w:color="auto"/>
              <w:left w:val="single" w:sz="4" w:space="0" w:color="auto"/>
              <w:bottom w:val="single" w:sz="12" w:space="0" w:color="auto"/>
              <w:right w:val="single" w:sz="4" w:space="0" w:color="auto"/>
            </w:tcBorders>
          </w:tcPr>
          <w:p w14:paraId="47DE27B4" w14:textId="77777777" w:rsidR="00AB1124" w:rsidRPr="00AB1124" w:rsidRDefault="00AB1124" w:rsidP="00EC7D7F">
            <w:pPr>
              <w:jc w:val="center"/>
              <w:rPr>
                <w:rFonts w:ascii="Arial" w:hAnsi="Arial" w:cs="Arial"/>
                <w:sz w:val="20"/>
                <w:szCs w:val="20"/>
              </w:rPr>
            </w:pPr>
          </w:p>
        </w:tc>
        <w:tc>
          <w:tcPr>
            <w:tcW w:w="2423" w:type="pct"/>
            <w:gridSpan w:val="5"/>
            <w:tcBorders>
              <w:top w:val="single" w:sz="6" w:space="0" w:color="auto"/>
              <w:left w:val="single" w:sz="4" w:space="0" w:color="auto"/>
              <w:bottom w:val="single" w:sz="12" w:space="0" w:color="auto"/>
            </w:tcBorders>
          </w:tcPr>
          <w:p w14:paraId="30A607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21" w:type="pct"/>
            <w:tcBorders>
              <w:top w:val="single" w:sz="6" w:space="0" w:color="auto"/>
              <w:left w:val="single" w:sz="4" w:space="0" w:color="auto"/>
              <w:bottom w:val="single" w:sz="12" w:space="0" w:color="auto"/>
            </w:tcBorders>
          </w:tcPr>
          <w:p w14:paraId="6C72BF7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00E2542" w14:textId="77777777" w:rsidTr="00EC7D7F">
        <w:trPr>
          <w:trHeight w:val="324"/>
        </w:trPr>
        <w:tc>
          <w:tcPr>
            <w:tcW w:w="4998" w:type="pct"/>
            <w:gridSpan w:val="12"/>
            <w:tcBorders>
              <w:top w:val="single" w:sz="12" w:space="0" w:color="auto"/>
              <w:left w:val="single" w:sz="12" w:space="0" w:color="auto"/>
              <w:bottom w:val="single" w:sz="12" w:space="0" w:color="auto"/>
              <w:right w:val="single" w:sz="12" w:space="0" w:color="auto"/>
            </w:tcBorders>
            <w:vAlign w:val="center"/>
          </w:tcPr>
          <w:p w14:paraId="55BC33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22F4A552" w14:textId="77777777" w:rsidTr="00EC7D7F">
        <w:tc>
          <w:tcPr>
            <w:tcW w:w="1731" w:type="pct"/>
            <w:gridSpan w:val="5"/>
            <w:vMerge w:val="restart"/>
            <w:tcBorders>
              <w:top w:val="single" w:sz="12" w:space="0" w:color="auto"/>
              <w:left w:val="single" w:sz="12" w:space="0" w:color="auto"/>
              <w:bottom w:val="single" w:sz="12" w:space="0" w:color="auto"/>
              <w:right w:val="single" w:sz="12" w:space="0" w:color="auto"/>
            </w:tcBorders>
            <w:vAlign w:val="center"/>
          </w:tcPr>
          <w:p w14:paraId="29B8191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66" w:type="pct"/>
            <w:gridSpan w:val="4"/>
            <w:tcBorders>
              <w:top w:val="single" w:sz="12" w:space="0" w:color="auto"/>
              <w:left w:val="single" w:sz="12" w:space="0" w:color="auto"/>
              <w:bottom w:val="single" w:sz="8" w:space="0" w:color="auto"/>
              <w:right w:val="single" w:sz="4" w:space="0" w:color="auto"/>
            </w:tcBorders>
            <w:vAlign w:val="center"/>
          </w:tcPr>
          <w:p w14:paraId="16A73F1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80" w:type="pct"/>
            <w:gridSpan w:val="2"/>
            <w:tcBorders>
              <w:top w:val="single" w:sz="12" w:space="0" w:color="auto"/>
              <w:left w:val="single" w:sz="4" w:space="0" w:color="auto"/>
              <w:bottom w:val="single" w:sz="8" w:space="0" w:color="auto"/>
              <w:right w:val="single" w:sz="8" w:space="0" w:color="auto"/>
            </w:tcBorders>
            <w:vAlign w:val="center"/>
          </w:tcPr>
          <w:p w14:paraId="292CA7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21" w:type="pct"/>
            <w:tcBorders>
              <w:top w:val="single" w:sz="12" w:space="0" w:color="auto"/>
              <w:left w:val="single" w:sz="8" w:space="0" w:color="auto"/>
              <w:bottom w:val="single" w:sz="8" w:space="0" w:color="auto"/>
              <w:right w:val="single" w:sz="12" w:space="0" w:color="auto"/>
            </w:tcBorders>
            <w:vAlign w:val="center"/>
          </w:tcPr>
          <w:p w14:paraId="312992E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7296A6EE"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1E76FDA1" w14:textId="77777777" w:rsidR="00AB1124" w:rsidRPr="00AB1124" w:rsidRDefault="00AB1124" w:rsidP="00EC7D7F">
            <w:pPr>
              <w:rPr>
                <w:rFonts w:ascii="Arial" w:hAnsi="Arial" w:cs="Arial"/>
                <w:b/>
                <w:sz w:val="20"/>
                <w:szCs w:val="20"/>
              </w:rPr>
            </w:pPr>
          </w:p>
        </w:tc>
        <w:tc>
          <w:tcPr>
            <w:tcW w:w="1066" w:type="pct"/>
            <w:gridSpan w:val="4"/>
            <w:tcBorders>
              <w:top w:val="single" w:sz="8" w:space="0" w:color="auto"/>
              <w:left w:val="single" w:sz="12" w:space="0" w:color="auto"/>
              <w:bottom w:val="single" w:sz="4" w:space="0" w:color="auto"/>
              <w:right w:val="single" w:sz="4" w:space="0" w:color="auto"/>
            </w:tcBorders>
            <w:vAlign w:val="center"/>
          </w:tcPr>
          <w:p w14:paraId="55ECBDDD"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80" w:type="pct"/>
            <w:gridSpan w:val="2"/>
            <w:tcBorders>
              <w:top w:val="single" w:sz="8" w:space="0" w:color="auto"/>
              <w:left w:val="single" w:sz="4" w:space="0" w:color="auto"/>
              <w:bottom w:val="single" w:sz="4" w:space="0" w:color="auto"/>
              <w:right w:val="single" w:sz="8" w:space="0" w:color="auto"/>
            </w:tcBorders>
          </w:tcPr>
          <w:p w14:paraId="763C9FD9" w14:textId="77777777" w:rsidR="00AB1124" w:rsidRPr="00AB1124" w:rsidRDefault="00AB1124" w:rsidP="00EC7D7F">
            <w:pPr>
              <w:jc w:val="center"/>
              <w:rPr>
                <w:rFonts w:ascii="Arial" w:hAnsi="Arial" w:cs="Arial"/>
                <w:sz w:val="20"/>
                <w:szCs w:val="20"/>
              </w:rPr>
            </w:pPr>
          </w:p>
        </w:tc>
        <w:tc>
          <w:tcPr>
            <w:tcW w:w="821" w:type="pct"/>
            <w:tcBorders>
              <w:top w:val="single" w:sz="8" w:space="0" w:color="auto"/>
              <w:left w:val="single" w:sz="8" w:space="0" w:color="auto"/>
              <w:bottom w:val="single" w:sz="4" w:space="0" w:color="auto"/>
              <w:right w:val="single" w:sz="12" w:space="0" w:color="auto"/>
            </w:tcBorders>
            <w:shd w:val="clear" w:color="auto" w:fill="auto"/>
          </w:tcPr>
          <w:p w14:paraId="0ECD3C80" w14:textId="77777777" w:rsidR="00AB1124" w:rsidRPr="00AB1124" w:rsidRDefault="00AB1124" w:rsidP="00EC7D7F">
            <w:pPr>
              <w:jc w:val="center"/>
              <w:rPr>
                <w:rFonts w:ascii="Arial" w:hAnsi="Arial" w:cs="Arial"/>
                <w:sz w:val="20"/>
                <w:szCs w:val="20"/>
                <w:highlight w:val="yellow"/>
              </w:rPr>
            </w:pPr>
          </w:p>
        </w:tc>
      </w:tr>
      <w:tr w:rsidR="00AB1124" w:rsidRPr="00AB1124" w14:paraId="3EFE0C3F"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188EEDA7" w14:textId="77777777" w:rsidR="00AB1124" w:rsidRPr="00AB1124" w:rsidRDefault="00AB1124" w:rsidP="00EC7D7F">
            <w:pPr>
              <w:rPr>
                <w:rFonts w:ascii="Arial" w:hAnsi="Arial" w:cs="Arial"/>
                <w:b/>
                <w:sz w:val="20"/>
                <w:szCs w:val="20"/>
              </w:rPr>
            </w:pPr>
          </w:p>
        </w:tc>
        <w:tc>
          <w:tcPr>
            <w:tcW w:w="1066" w:type="pct"/>
            <w:gridSpan w:val="4"/>
            <w:tcBorders>
              <w:top w:val="single" w:sz="4" w:space="0" w:color="auto"/>
              <w:left w:val="single" w:sz="12" w:space="0" w:color="auto"/>
              <w:bottom w:val="single" w:sz="4" w:space="0" w:color="auto"/>
              <w:right w:val="single" w:sz="4" w:space="0" w:color="auto"/>
            </w:tcBorders>
            <w:vAlign w:val="center"/>
          </w:tcPr>
          <w:p w14:paraId="3E3FD671"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80" w:type="pct"/>
            <w:gridSpan w:val="2"/>
            <w:tcBorders>
              <w:top w:val="single" w:sz="4" w:space="0" w:color="auto"/>
              <w:left w:val="single" w:sz="4" w:space="0" w:color="auto"/>
              <w:bottom w:val="single" w:sz="4" w:space="0" w:color="auto"/>
              <w:right w:val="single" w:sz="8" w:space="0" w:color="auto"/>
            </w:tcBorders>
          </w:tcPr>
          <w:p w14:paraId="32127E6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21" w:type="pct"/>
            <w:tcBorders>
              <w:top w:val="single" w:sz="4" w:space="0" w:color="auto"/>
              <w:left w:val="single" w:sz="8" w:space="0" w:color="auto"/>
              <w:bottom w:val="single" w:sz="4" w:space="0" w:color="auto"/>
              <w:right w:val="single" w:sz="12" w:space="0" w:color="auto"/>
            </w:tcBorders>
            <w:shd w:val="clear" w:color="auto" w:fill="auto"/>
          </w:tcPr>
          <w:p w14:paraId="0A88D91E"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012A45CD"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33289724" w14:textId="77777777" w:rsidR="00AB1124" w:rsidRPr="00AB1124" w:rsidRDefault="00AB1124" w:rsidP="00EC7D7F">
            <w:pPr>
              <w:rPr>
                <w:rFonts w:ascii="Arial" w:hAnsi="Arial" w:cs="Arial"/>
                <w:b/>
                <w:sz w:val="20"/>
                <w:szCs w:val="20"/>
              </w:rPr>
            </w:pPr>
          </w:p>
        </w:tc>
        <w:tc>
          <w:tcPr>
            <w:tcW w:w="1066" w:type="pct"/>
            <w:gridSpan w:val="4"/>
            <w:tcBorders>
              <w:top w:val="single" w:sz="4" w:space="0" w:color="auto"/>
              <w:left w:val="single" w:sz="12" w:space="0" w:color="auto"/>
              <w:bottom w:val="single" w:sz="4" w:space="0" w:color="auto"/>
              <w:right w:val="single" w:sz="4" w:space="0" w:color="auto"/>
            </w:tcBorders>
            <w:vAlign w:val="center"/>
          </w:tcPr>
          <w:p w14:paraId="373B1A2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80" w:type="pct"/>
            <w:gridSpan w:val="2"/>
            <w:tcBorders>
              <w:top w:val="single" w:sz="4" w:space="0" w:color="auto"/>
              <w:left w:val="single" w:sz="4" w:space="0" w:color="auto"/>
              <w:bottom w:val="single" w:sz="4" w:space="0" w:color="auto"/>
              <w:right w:val="single" w:sz="8" w:space="0" w:color="auto"/>
            </w:tcBorders>
          </w:tcPr>
          <w:p w14:paraId="7166BDA7" w14:textId="77777777" w:rsidR="00AB1124" w:rsidRPr="00AB1124" w:rsidRDefault="00AB1124" w:rsidP="00EC7D7F">
            <w:pPr>
              <w:rPr>
                <w:rFonts w:ascii="Arial" w:hAnsi="Arial" w:cs="Arial"/>
                <w:sz w:val="20"/>
                <w:szCs w:val="20"/>
              </w:rPr>
            </w:pPr>
          </w:p>
        </w:tc>
        <w:tc>
          <w:tcPr>
            <w:tcW w:w="821" w:type="pct"/>
            <w:tcBorders>
              <w:top w:val="single" w:sz="4" w:space="0" w:color="auto"/>
              <w:left w:val="single" w:sz="8" w:space="0" w:color="auto"/>
              <w:bottom w:val="single" w:sz="4" w:space="0" w:color="auto"/>
              <w:right w:val="single" w:sz="12" w:space="0" w:color="auto"/>
            </w:tcBorders>
          </w:tcPr>
          <w:p w14:paraId="0D86A31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30F353E2"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4DC48AA9" w14:textId="77777777" w:rsidR="00AB1124" w:rsidRPr="00AB1124" w:rsidRDefault="00AB1124" w:rsidP="00EC7D7F">
            <w:pPr>
              <w:rPr>
                <w:rFonts w:ascii="Arial" w:hAnsi="Arial" w:cs="Arial"/>
                <w:b/>
                <w:sz w:val="20"/>
                <w:szCs w:val="20"/>
              </w:rPr>
            </w:pPr>
          </w:p>
        </w:tc>
        <w:tc>
          <w:tcPr>
            <w:tcW w:w="1066" w:type="pct"/>
            <w:gridSpan w:val="4"/>
            <w:tcBorders>
              <w:top w:val="single" w:sz="4" w:space="0" w:color="auto"/>
              <w:left w:val="single" w:sz="12" w:space="0" w:color="auto"/>
              <w:bottom w:val="single" w:sz="4" w:space="0" w:color="auto"/>
              <w:right w:val="single" w:sz="4" w:space="0" w:color="auto"/>
            </w:tcBorders>
            <w:vAlign w:val="center"/>
          </w:tcPr>
          <w:p w14:paraId="0808504A"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80" w:type="pct"/>
            <w:gridSpan w:val="2"/>
            <w:tcBorders>
              <w:top w:val="single" w:sz="4" w:space="0" w:color="auto"/>
              <w:left w:val="single" w:sz="4" w:space="0" w:color="auto"/>
              <w:bottom w:val="single" w:sz="4" w:space="0" w:color="auto"/>
              <w:right w:val="single" w:sz="8" w:space="0" w:color="auto"/>
            </w:tcBorders>
          </w:tcPr>
          <w:p w14:paraId="41FCCC1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21" w:type="pct"/>
            <w:tcBorders>
              <w:top w:val="single" w:sz="4" w:space="0" w:color="auto"/>
              <w:left w:val="single" w:sz="8" w:space="0" w:color="auto"/>
              <w:bottom w:val="single" w:sz="4" w:space="0" w:color="auto"/>
              <w:right w:val="single" w:sz="12" w:space="0" w:color="auto"/>
            </w:tcBorders>
          </w:tcPr>
          <w:p w14:paraId="1A2FA5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02E09BDD"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01E5D8E0" w14:textId="77777777" w:rsidR="00AB1124" w:rsidRPr="00AB1124" w:rsidRDefault="00AB1124" w:rsidP="00EC7D7F">
            <w:pPr>
              <w:rPr>
                <w:rFonts w:ascii="Arial" w:hAnsi="Arial" w:cs="Arial"/>
                <w:b/>
                <w:sz w:val="20"/>
                <w:szCs w:val="20"/>
              </w:rPr>
            </w:pPr>
          </w:p>
        </w:tc>
        <w:tc>
          <w:tcPr>
            <w:tcW w:w="1066" w:type="pct"/>
            <w:gridSpan w:val="4"/>
            <w:tcBorders>
              <w:top w:val="single" w:sz="4" w:space="0" w:color="auto"/>
              <w:left w:val="single" w:sz="12" w:space="0" w:color="auto"/>
              <w:bottom w:val="single" w:sz="8" w:space="0" w:color="auto"/>
              <w:right w:val="single" w:sz="4" w:space="0" w:color="auto"/>
            </w:tcBorders>
            <w:vAlign w:val="center"/>
          </w:tcPr>
          <w:p w14:paraId="69BDBFB2"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80" w:type="pct"/>
            <w:gridSpan w:val="2"/>
            <w:tcBorders>
              <w:top w:val="single" w:sz="4" w:space="0" w:color="auto"/>
              <w:left w:val="single" w:sz="4" w:space="0" w:color="auto"/>
              <w:bottom w:val="single" w:sz="8" w:space="0" w:color="auto"/>
              <w:right w:val="single" w:sz="8" w:space="0" w:color="auto"/>
            </w:tcBorders>
          </w:tcPr>
          <w:p w14:paraId="2F7003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21" w:type="pct"/>
            <w:tcBorders>
              <w:top w:val="single" w:sz="4" w:space="0" w:color="auto"/>
              <w:left w:val="single" w:sz="8" w:space="0" w:color="auto"/>
              <w:bottom w:val="single" w:sz="8" w:space="0" w:color="auto"/>
              <w:right w:val="single" w:sz="12" w:space="0" w:color="auto"/>
            </w:tcBorders>
          </w:tcPr>
          <w:p w14:paraId="775494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7E8559F4"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7DC82734" w14:textId="77777777" w:rsidR="00AB1124" w:rsidRPr="00AB1124" w:rsidRDefault="00AB1124" w:rsidP="00EC7D7F">
            <w:pPr>
              <w:rPr>
                <w:rFonts w:ascii="Arial" w:hAnsi="Arial" w:cs="Arial"/>
                <w:b/>
                <w:sz w:val="20"/>
                <w:szCs w:val="20"/>
              </w:rPr>
            </w:pPr>
          </w:p>
        </w:tc>
        <w:tc>
          <w:tcPr>
            <w:tcW w:w="1066" w:type="pct"/>
            <w:gridSpan w:val="4"/>
            <w:tcBorders>
              <w:top w:val="single" w:sz="8" w:space="0" w:color="auto"/>
              <w:left w:val="single" w:sz="12" w:space="0" w:color="auto"/>
              <w:bottom w:val="single" w:sz="8" w:space="0" w:color="auto"/>
              <w:right w:val="single" w:sz="4" w:space="0" w:color="auto"/>
            </w:tcBorders>
            <w:vAlign w:val="center"/>
          </w:tcPr>
          <w:p w14:paraId="0294DF65"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80" w:type="pct"/>
            <w:gridSpan w:val="2"/>
            <w:tcBorders>
              <w:top w:val="single" w:sz="8" w:space="0" w:color="auto"/>
              <w:left w:val="single" w:sz="4" w:space="0" w:color="auto"/>
              <w:bottom w:val="single" w:sz="8" w:space="0" w:color="auto"/>
              <w:right w:val="single" w:sz="8" w:space="0" w:color="auto"/>
            </w:tcBorders>
          </w:tcPr>
          <w:p w14:paraId="244AE6A8" w14:textId="77777777" w:rsidR="00AB1124" w:rsidRPr="00AB1124" w:rsidRDefault="00AB1124" w:rsidP="00EC7D7F">
            <w:pPr>
              <w:jc w:val="center"/>
              <w:rPr>
                <w:rFonts w:ascii="Arial" w:hAnsi="Arial" w:cs="Arial"/>
                <w:sz w:val="20"/>
                <w:szCs w:val="20"/>
              </w:rPr>
            </w:pPr>
          </w:p>
        </w:tc>
        <w:tc>
          <w:tcPr>
            <w:tcW w:w="821" w:type="pct"/>
            <w:tcBorders>
              <w:top w:val="single" w:sz="8" w:space="0" w:color="auto"/>
              <w:left w:val="single" w:sz="8" w:space="0" w:color="auto"/>
              <w:bottom w:val="single" w:sz="8" w:space="0" w:color="auto"/>
              <w:right w:val="single" w:sz="12" w:space="0" w:color="auto"/>
            </w:tcBorders>
          </w:tcPr>
          <w:p w14:paraId="687F8104" w14:textId="77777777" w:rsidR="00AB1124" w:rsidRPr="00AB1124" w:rsidRDefault="00AB1124" w:rsidP="00EC7D7F">
            <w:pPr>
              <w:jc w:val="center"/>
              <w:rPr>
                <w:rFonts w:ascii="Arial" w:hAnsi="Arial" w:cs="Arial"/>
                <w:sz w:val="20"/>
                <w:szCs w:val="20"/>
              </w:rPr>
            </w:pPr>
          </w:p>
        </w:tc>
      </w:tr>
      <w:tr w:rsidR="00AB1124" w:rsidRPr="00AB1124" w14:paraId="028C6593"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5CD8EE3C" w14:textId="77777777" w:rsidR="00AB1124" w:rsidRPr="00AB1124" w:rsidRDefault="00AB1124" w:rsidP="00EC7D7F">
            <w:pPr>
              <w:rPr>
                <w:rFonts w:ascii="Arial" w:hAnsi="Arial" w:cs="Arial"/>
                <w:b/>
                <w:sz w:val="20"/>
                <w:szCs w:val="20"/>
              </w:rPr>
            </w:pPr>
          </w:p>
        </w:tc>
        <w:tc>
          <w:tcPr>
            <w:tcW w:w="1066" w:type="pct"/>
            <w:gridSpan w:val="4"/>
            <w:tcBorders>
              <w:top w:val="single" w:sz="8" w:space="0" w:color="auto"/>
              <w:left w:val="single" w:sz="12" w:space="0" w:color="auto"/>
              <w:bottom w:val="single" w:sz="12" w:space="0" w:color="auto"/>
              <w:right w:val="single" w:sz="4" w:space="0" w:color="auto"/>
            </w:tcBorders>
            <w:vAlign w:val="center"/>
          </w:tcPr>
          <w:p w14:paraId="093852BC"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80" w:type="pct"/>
            <w:gridSpan w:val="2"/>
            <w:tcBorders>
              <w:top w:val="single" w:sz="8" w:space="0" w:color="auto"/>
              <w:left w:val="single" w:sz="4" w:space="0" w:color="auto"/>
              <w:bottom w:val="single" w:sz="12" w:space="0" w:color="auto"/>
              <w:right w:val="single" w:sz="8" w:space="0" w:color="auto"/>
            </w:tcBorders>
          </w:tcPr>
          <w:p w14:paraId="50CAAF18" w14:textId="77777777" w:rsidR="00AB1124" w:rsidRPr="00AB1124" w:rsidRDefault="00AB1124" w:rsidP="00EC7D7F">
            <w:pPr>
              <w:jc w:val="center"/>
              <w:rPr>
                <w:rFonts w:ascii="Arial" w:hAnsi="Arial" w:cs="Arial"/>
                <w:sz w:val="20"/>
                <w:szCs w:val="20"/>
              </w:rPr>
            </w:pPr>
          </w:p>
        </w:tc>
        <w:tc>
          <w:tcPr>
            <w:tcW w:w="821" w:type="pct"/>
            <w:tcBorders>
              <w:top w:val="single" w:sz="8" w:space="0" w:color="auto"/>
              <w:left w:val="single" w:sz="8" w:space="0" w:color="auto"/>
              <w:bottom w:val="single" w:sz="12" w:space="0" w:color="auto"/>
              <w:right w:val="single" w:sz="12" w:space="0" w:color="auto"/>
            </w:tcBorders>
          </w:tcPr>
          <w:p w14:paraId="0AABF96C" w14:textId="77777777" w:rsidR="00AB1124" w:rsidRPr="00AB1124" w:rsidRDefault="00AB1124" w:rsidP="00EC7D7F">
            <w:pPr>
              <w:jc w:val="center"/>
              <w:rPr>
                <w:rFonts w:ascii="Arial" w:hAnsi="Arial" w:cs="Arial"/>
                <w:sz w:val="20"/>
                <w:szCs w:val="20"/>
              </w:rPr>
            </w:pPr>
          </w:p>
        </w:tc>
      </w:tr>
      <w:tr w:rsidR="00AB1124" w:rsidRPr="00AB1124" w14:paraId="2DBE26A0" w14:textId="77777777" w:rsidTr="00EC7D7F">
        <w:trPr>
          <w:trHeight w:val="392"/>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5F217AD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66" w:type="pct"/>
            <w:gridSpan w:val="4"/>
            <w:tcBorders>
              <w:top w:val="single" w:sz="12" w:space="0" w:color="auto"/>
              <w:left w:val="single" w:sz="12" w:space="0" w:color="auto"/>
              <w:bottom w:val="single" w:sz="8" w:space="0" w:color="auto"/>
              <w:right w:val="single" w:sz="4" w:space="0" w:color="auto"/>
            </w:tcBorders>
          </w:tcPr>
          <w:p w14:paraId="22734E8D" w14:textId="77777777" w:rsidR="00AB1124" w:rsidRPr="00AB1124" w:rsidRDefault="00AB1124" w:rsidP="00EC7D7F">
            <w:pPr>
              <w:rPr>
                <w:rFonts w:ascii="Arial" w:hAnsi="Arial" w:cs="Arial"/>
                <w:sz w:val="20"/>
                <w:szCs w:val="20"/>
              </w:rPr>
            </w:pPr>
          </w:p>
        </w:tc>
        <w:tc>
          <w:tcPr>
            <w:tcW w:w="1380" w:type="pct"/>
            <w:gridSpan w:val="2"/>
            <w:tcBorders>
              <w:top w:val="single" w:sz="12" w:space="0" w:color="auto"/>
              <w:left w:val="single" w:sz="4" w:space="0" w:color="auto"/>
              <w:bottom w:val="single" w:sz="8" w:space="0" w:color="auto"/>
              <w:right w:val="single" w:sz="8" w:space="0" w:color="auto"/>
            </w:tcBorders>
            <w:vAlign w:val="center"/>
          </w:tcPr>
          <w:p w14:paraId="3C992EAC" w14:textId="77777777" w:rsidR="00AB1124" w:rsidRPr="00AB1124" w:rsidRDefault="00AB1124" w:rsidP="00EC7D7F">
            <w:pPr>
              <w:jc w:val="center"/>
              <w:rPr>
                <w:rFonts w:ascii="Arial" w:hAnsi="Arial" w:cs="Arial"/>
                <w:sz w:val="20"/>
                <w:szCs w:val="20"/>
              </w:rPr>
            </w:pPr>
          </w:p>
        </w:tc>
        <w:tc>
          <w:tcPr>
            <w:tcW w:w="821" w:type="pct"/>
            <w:tcBorders>
              <w:top w:val="single" w:sz="12" w:space="0" w:color="auto"/>
              <w:left w:val="single" w:sz="8" w:space="0" w:color="auto"/>
              <w:bottom w:val="single" w:sz="8" w:space="0" w:color="auto"/>
              <w:right w:val="single" w:sz="12" w:space="0" w:color="auto"/>
            </w:tcBorders>
            <w:vAlign w:val="center"/>
          </w:tcPr>
          <w:p w14:paraId="5BA03FD8" w14:textId="77777777" w:rsidR="00AB1124" w:rsidRPr="00AB1124" w:rsidRDefault="00AB1124" w:rsidP="00EC7D7F">
            <w:pPr>
              <w:rPr>
                <w:rFonts w:ascii="Arial" w:hAnsi="Arial" w:cs="Arial"/>
                <w:sz w:val="20"/>
                <w:szCs w:val="20"/>
              </w:rPr>
            </w:pPr>
          </w:p>
        </w:tc>
      </w:tr>
      <w:tr w:rsidR="00AB1124" w:rsidRPr="00AB1124" w14:paraId="6859CAC2" w14:textId="77777777" w:rsidTr="00EC7D7F">
        <w:trPr>
          <w:trHeight w:val="447"/>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72DC83D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67" w:type="pct"/>
            <w:gridSpan w:val="7"/>
            <w:tcBorders>
              <w:top w:val="single" w:sz="12" w:space="0" w:color="auto"/>
              <w:left w:val="single" w:sz="12" w:space="0" w:color="auto"/>
              <w:bottom w:val="single" w:sz="12" w:space="0" w:color="auto"/>
              <w:right w:val="single" w:sz="12" w:space="0" w:color="auto"/>
            </w:tcBorders>
            <w:vAlign w:val="center"/>
          </w:tcPr>
          <w:p w14:paraId="10BAC66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6DC3A48" w14:textId="77777777" w:rsidTr="00EC7D7F">
        <w:trPr>
          <w:trHeight w:val="447"/>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57C46B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67" w:type="pct"/>
            <w:gridSpan w:val="7"/>
            <w:tcBorders>
              <w:top w:val="single" w:sz="12" w:space="0" w:color="auto"/>
              <w:left w:val="single" w:sz="12" w:space="0" w:color="auto"/>
              <w:bottom w:val="single" w:sz="12" w:space="0" w:color="auto"/>
              <w:right w:val="single" w:sz="12" w:space="0" w:color="auto"/>
            </w:tcBorders>
          </w:tcPr>
          <w:p w14:paraId="256CB80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Pazarlama </w:t>
            </w:r>
            <w:proofErr w:type="gramStart"/>
            <w:r w:rsidRPr="00AB1124">
              <w:rPr>
                <w:rFonts w:ascii="Arial" w:hAnsi="Arial" w:cs="Arial"/>
                <w:sz w:val="20"/>
                <w:szCs w:val="20"/>
              </w:rPr>
              <w:t>araştırmaları  ile</w:t>
            </w:r>
            <w:proofErr w:type="gramEnd"/>
            <w:r w:rsidRPr="00AB1124">
              <w:rPr>
                <w:rFonts w:ascii="Arial" w:hAnsi="Arial" w:cs="Arial"/>
                <w:sz w:val="20"/>
                <w:szCs w:val="20"/>
              </w:rPr>
              <w:t xml:space="preserve"> ilgili temel kavramlar, örnekleme-Pazarlama araştırmalarında veri ve bilgi toplama yöntem ve araçları, toplanan bilgi ve verilerin analize hazırlanması, araştırma planlaması ve deneysel serimler, araştırma modelleri-pazarlama araştırmalarında ölçme ve analiz.</w:t>
            </w:r>
          </w:p>
        </w:tc>
      </w:tr>
      <w:tr w:rsidR="00AB1124" w:rsidRPr="00AB1124" w14:paraId="49732E09" w14:textId="77777777" w:rsidTr="00EC7D7F">
        <w:trPr>
          <w:trHeight w:val="426"/>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59B4CB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67" w:type="pct"/>
            <w:gridSpan w:val="7"/>
            <w:tcBorders>
              <w:top w:val="single" w:sz="12" w:space="0" w:color="auto"/>
              <w:left w:val="single" w:sz="12" w:space="0" w:color="auto"/>
              <w:bottom w:val="single" w:sz="12" w:space="0" w:color="auto"/>
              <w:right w:val="single" w:sz="12" w:space="0" w:color="auto"/>
            </w:tcBorders>
          </w:tcPr>
          <w:p w14:paraId="07E72495"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araştırmaları dersinin temel amacı, pazarlama konusunda herhangi bir problemin belirlenmesi ve belirlenen bu problemin çözülmesi amacına yönelik bilgilerin toplanması, analiz edilmesi, yorumlanması ve problemin çözümü ile ilgili gerekli önerilerde bulunulabilmesini sağlamaktır.</w:t>
            </w:r>
          </w:p>
        </w:tc>
      </w:tr>
      <w:tr w:rsidR="00AB1124" w:rsidRPr="00AB1124" w14:paraId="6313EF82" w14:textId="77777777" w:rsidTr="00EC7D7F">
        <w:trPr>
          <w:trHeight w:val="518"/>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62B9FB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67" w:type="pct"/>
            <w:gridSpan w:val="7"/>
            <w:tcBorders>
              <w:top w:val="single" w:sz="12" w:space="0" w:color="auto"/>
              <w:left w:val="single" w:sz="12" w:space="0" w:color="auto"/>
              <w:bottom w:val="single" w:sz="12" w:space="0" w:color="auto"/>
              <w:right w:val="single" w:sz="12" w:space="0" w:color="auto"/>
            </w:tcBorders>
            <w:vAlign w:val="center"/>
          </w:tcPr>
          <w:p w14:paraId="13E569AE" w14:textId="77777777" w:rsidR="00AB1124" w:rsidRPr="00AB1124" w:rsidRDefault="00AB1124" w:rsidP="00EC7D7F">
            <w:pPr>
              <w:rPr>
                <w:rFonts w:ascii="Arial" w:hAnsi="Arial" w:cs="Arial"/>
                <w:sz w:val="20"/>
                <w:szCs w:val="20"/>
              </w:rPr>
            </w:pPr>
          </w:p>
        </w:tc>
      </w:tr>
      <w:tr w:rsidR="00AB1124" w:rsidRPr="00AB1124" w14:paraId="7FF65060" w14:textId="77777777" w:rsidTr="00EC7D7F">
        <w:trPr>
          <w:trHeight w:val="518"/>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0ED82A0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67" w:type="pct"/>
            <w:gridSpan w:val="7"/>
            <w:tcBorders>
              <w:top w:val="single" w:sz="12" w:space="0" w:color="auto"/>
              <w:left w:val="single" w:sz="12" w:space="0" w:color="auto"/>
              <w:bottom w:val="single" w:sz="12" w:space="0" w:color="auto"/>
              <w:right w:val="single" w:sz="12" w:space="0" w:color="auto"/>
            </w:tcBorders>
          </w:tcPr>
          <w:p w14:paraId="15D0A27D" w14:textId="77777777" w:rsidR="00AB1124" w:rsidRPr="00AB1124" w:rsidRDefault="00AB1124" w:rsidP="00EC7D7F">
            <w:pPr>
              <w:tabs>
                <w:tab w:val="left" w:pos="7800"/>
              </w:tabs>
              <w:rPr>
                <w:rFonts w:ascii="Arial" w:hAnsi="Arial" w:cs="Arial"/>
                <w:sz w:val="20"/>
                <w:szCs w:val="20"/>
              </w:rPr>
            </w:pPr>
          </w:p>
        </w:tc>
      </w:tr>
      <w:tr w:rsidR="00AB1124" w:rsidRPr="00AB1124" w14:paraId="3FDC140D" w14:textId="77777777" w:rsidTr="00EC7D7F">
        <w:trPr>
          <w:trHeight w:val="540"/>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277671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67" w:type="pct"/>
            <w:gridSpan w:val="7"/>
            <w:tcBorders>
              <w:top w:val="single" w:sz="12" w:space="0" w:color="auto"/>
              <w:left w:val="single" w:sz="12" w:space="0" w:color="auto"/>
              <w:bottom w:val="single" w:sz="12" w:space="0" w:color="auto"/>
              <w:right w:val="single" w:sz="12" w:space="0" w:color="auto"/>
            </w:tcBorders>
          </w:tcPr>
          <w:p w14:paraId="05E1BB53" w14:textId="77777777" w:rsidR="00AB1124" w:rsidRPr="00AB1124" w:rsidRDefault="00AB1124" w:rsidP="00EC7D7F">
            <w:pPr>
              <w:pStyle w:val="Balk1"/>
              <w:shd w:val="clear" w:color="auto" w:fill="FFFFFF"/>
              <w:spacing w:before="0"/>
              <w:rPr>
                <w:rFonts w:ascii="Arial" w:hAnsi="Arial" w:cs="Arial"/>
                <w:color w:val="auto"/>
                <w:sz w:val="20"/>
                <w:szCs w:val="20"/>
              </w:rPr>
            </w:pPr>
            <w:r w:rsidRPr="00AB1124">
              <w:rPr>
                <w:rFonts w:ascii="Arial" w:hAnsi="Arial" w:cs="Arial"/>
                <w:color w:val="auto"/>
                <w:sz w:val="20"/>
                <w:szCs w:val="20"/>
              </w:rPr>
              <w:t>İlgili makaleler, araştırmalar, tezler</w:t>
            </w:r>
          </w:p>
        </w:tc>
      </w:tr>
      <w:tr w:rsidR="00AB1124" w:rsidRPr="00AB1124" w14:paraId="29645499" w14:textId="77777777" w:rsidTr="00EC7D7F">
        <w:trPr>
          <w:trHeight w:val="540"/>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78FA19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67" w:type="pct"/>
            <w:gridSpan w:val="7"/>
            <w:tcBorders>
              <w:top w:val="single" w:sz="12" w:space="0" w:color="auto"/>
              <w:left w:val="single" w:sz="12" w:space="0" w:color="auto"/>
              <w:bottom w:val="single" w:sz="12" w:space="0" w:color="auto"/>
              <w:right w:val="single" w:sz="12" w:space="0" w:color="auto"/>
            </w:tcBorders>
          </w:tcPr>
          <w:p w14:paraId="2DB8E635" w14:textId="77777777" w:rsidR="00AB1124" w:rsidRPr="00AB1124" w:rsidRDefault="00AB1124" w:rsidP="00EC7D7F">
            <w:pPr>
              <w:rPr>
                <w:rFonts w:ascii="Arial" w:hAnsi="Arial" w:cs="Arial"/>
                <w:sz w:val="20"/>
                <w:szCs w:val="20"/>
              </w:rPr>
            </w:pPr>
          </w:p>
        </w:tc>
      </w:tr>
      <w:tr w:rsidR="00AB1124" w:rsidRPr="00AB1124" w14:paraId="53A2ECE7" w14:textId="77777777" w:rsidTr="00EC7D7F">
        <w:trPr>
          <w:trHeight w:val="520"/>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090E472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67" w:type="pct"/>
            <w:gridSpan w:val="7"/>
            <w:tcBorders>
              <w:top w:val="single" w:sz="12" w:space="0" w:color="auto"/>
              <w:left w:val="single" w:sz="12" w:space="0" w:color="auto"/>
              <w:bottom w:val="single" w:sz="12" w:space="0" w:color="auto"/>
              <w:right w:val="single" w:sz="12" w:space="0" w:color="auto"/>
            </w:tcBorders>
          </w:tcPr>
          <w:p w14:paraId="03CC6748"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2C673927" w14:textId="77777777" w:rsidR="00AB1124" w:rsidRPr="00AB1124" w:rsidRDefault="00AB1124" w:rsidP="00AB1124">
      <w:pPr>
        <w:rPr>
          <w:rFonts w:ascii="Arial" w:hAnsi="Arial" w:cs="Arial"/>
          <w:i/>
          <w:sz w:val="20"/>
          <w:szCs w:val="20"/>
        </w:rPr>
      </w:pPr>
    </w:p>
    <w:p w14:paraId="0F0861D7"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02FD5CFE"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F9E32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594D8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CE530A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F8828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A6C5AC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3B65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03A19F63"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shd w:val="clear" w:color="auto" w:fill="FFFFFF"/>
              </w:rPr>
              <w:t>Pazarlama araştırmaları dersi ile ilgili temel kavramlar</w:t>
            </w:r>
          </w:p>
        </w:tc>
      </w:tr>
      <w:tr w:rsidR="00AB1124" w:rsidRPr="00AB1124" w14:paraId="4915D88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E264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D23FFB6"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shd w:val="clear" w:color="auto" w:fill="FFFFFF"/>
              </w:rPr>
              <w:t>Örnekleme-pazarlama araştırmalarında veri ve bilgi toplama yöntem ve araçları, Toplanan bilgi ve verilerin analize hazırlanması</w:t>
            </w:r>
          </w:p>
        </w:tc>
      </w:tr>
      <w:tr w:rsidR="00AB1124" w:rsidRPr="00AB1124" w14:paraId="25B2ACC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20DD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5DBA0C0"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 xml:space="preserve">Araştırma planlaması, </w:t>
            </w:r>
          </w:p>
        </w:tc>
      </w:tr>
      <w:tr w:rsidR="00AB1124" w:rsidRPr="00AB1124" w14:paraId="79FB4EA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9B55F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4</w:t>
            </w:r>
          </w:p>
        </w:tc>
        <w:tc>
          <w:tcPr>
            <w:tcW w:w="4464" w:type="pct"/>
            <w:tcBorders>
              <w:top w:val="single" w:sz="6" w:space="0" w:color="auto"/>
              <w:left w:val="single" w:sz="6" w:space="0" w:color="auto"/>
              <w:bottom w:val="single" w:sz="6" w:space="0" w:color="auto"/>
              <w:right w:val="single" w:sz="12" w:space="0" w:color="auto"/>
            </w:tcBorders>
          </w:tcPr>
          <w:p w14:paraId="2C3EA2E1"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Araştırma modelleri-pazarlama araştırmalarında ölçme ve ölçekleme,</w:t>
            </w:r>
          </w:p>
        </w:tc>
      </w:tr>
      <w:tr w:rsidR="00AB1124" w:rsidRPr="00AB1124" w14:paraId="460D073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90550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BE89E49"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 xml:space="preserve">İlgi analizlerine </w:t>
            </w:r>
            <w:proofErr w:type="gramStart"/>
            <w:r w:rsidRPr="00AB1124">
              <w:rPr>
                <w:rFonts w:ascii="Arial" w:hAnsi="Arial" w:cs="Arial"/>
                <w:sz w:val="20"/>
                <w:szCs w:val="20"/>
                <w:shd w:val="clear" w:color="auto" w:fill="FFFFFF"/>
              </w:rPr>
              <w:t>giriş,</w:t>
            </w:r>
            <w:proofErr w:type="gramEnd"/>
            <w:r w:rsidRPr="00AB1124">
              <w:rPr>
                <w:rFonts w:ascii="Arial" w:hAnsi="Arial" w:cs="Arial"/>
                <w:sz w:val="20"/>
                <w:szCs w:val="20"/>
                <w:shd w:val="clear" w:color="auto" w:fill="FFFFFF"/>
              </w:rPr>
              <w:t xml:space="preserve"> ki-kare analizi ve uygulamaları. Korelasyon analizi, </w:t>
            </w:r>
            <w:proofErr w:type="gramStart"/>
            <w:r w:rsidRPr="00AB1124">
              <w:rPr>
                <w:rFonts w:ascii="Arial" w:hAnsi="Arial" w:cs="Arial"/>
                <w:sz w:val="20"/>
                <w:szCs w:val="20"/>
                <w:shd w:val="clear" w:color="auto" w:fill="FFFFFF"/>
              </w:rPr>
              <w:t>korelasyon</w:t>
            </w:r>
            <w:proofErr w:type="gramEnd"/>
            <w:r w:rsidRPr="00AB1124">
              <w:rPr>
                <w:rFonts w:ascii="Arial" w:hAnsi="Arial" w:cs="Arial"/>
                <w:sz w:val="20"/>
                <w:szCs w:val="20"/>
                <w:shd w:val="clear" w:color="auto" w:fill="FFFFFF"/>
              </w:rPr>
              <w:t xml:space="preserve"> analizi uygulamaları</w:t>
            </w:r>
          </w:p>
        </w:tc>
      </w:tr>
      <w:tr w:rsidR="00AB1124" w:rsidRPr="00AB1124" w14:paraId="1B630E1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DAF21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76865B22"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Faktör analizi, faktör analizi uygulamaları</w:t>
            </w:r>
          </w:p>
        </w:tc>
      </w:tr>
      <w:tr w:rsidR="00AB1124" w:rsidRPr="00AB1124" w14:paraId="24F9D65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21FF04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E52AE69"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6E42538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A0026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887D6A5"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aket program uygulamaları</w:t>
            </w:r>
          </w:p>
        </w:tc>
      </w:tr>
      <w:tr w:rsidR="00AB1124" w:rsidRPr="00AB1124" w14:paraId="6113290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8A54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2D2EE77"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aket program uygulamaları</w:t>
            </w:r>
          </w:p>
        </w:tc>
      </w:tr>
      <w:tr w:rsidR="00AB1124" w:rsidRPr="00AB1124" w14:paraId="645F8DD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71A59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08F61A67"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aket program uygulamaları</w:t>
            </w:r>
          </w:p>
        </w:tc>
      </w:tr>
      <w:tr w:rsidR="00AB1124" w:rsidRPr="00AB1124" w14:paraId="3717990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0D1B3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CDA3F4"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roje Sunumu</w:t>
            </w:r>
          </w:p>
        </w:tc>
      </w:tr>
      <w:tr w:rsidR="00AB1124" w:rsidRPr="00AB1124" w14:paraId="477D141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55EBF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E4A67CE"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roje Sunumu</w:t>
            </w:r>
          </w:p>
        </w:tc>
      </w:tr>
      <w:tr w:rsidR="00AB1124" w:rsidRPr="00AB1124" w14:paraId="5513EBC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7890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40493F73"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roje Sunumu</w:t>
            </w:r>
          </w:p>
        </w:tc>
      </w:tr>
      <w:tr w:rsidR="00AB1124" w:rsidRPr="00AB1124" w14:paraId="380CF42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4A0D2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BE8ABA0"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roje Sunumu</w:t>
            </w:r>
          </w:p>
        </w:tc>
      </w:tr>
      <w:tr w:rsidR="00AB1124" w:rsidRPr="00AB1124" w14:paraId="1698F5AC"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3FFBD5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650F4A0E" w14:textId="77777777" w:rsidR="00AB1124" w:rsidRPr="00AB1124" w:rsidRDefault="00AB1124" w:rsidP="00EC7D7F">
            <w:pPr>
              <w:rPr>
                <w:rFonts w:ascii="Arial" w:hAnsi="Arial" w:cs="Arial"/>
                <w:sz w:val="20"/>
                <w:szCs w:val="20"/>
              </w:rPr>
            </w:pPr>
            <w:r w:rsidRPr="00AB1124">
              <w:rPr>
                <w:rFonts w:ascii="Arial" w:hAnsi="Arial" w:cs="Arial"/>
                <w:sz w:val="20"/>
                <w:szCs w:val="20"/>
              </w:rPr>
              <w:t>Final</w:t>
            </w:r>
          </w:p>
        </w:tc>
      </w:tr>
    </w:tbl>
    <w:p w14:paraId="05158142"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B70F73E"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250C76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A1E74D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2D7523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1DD56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34D66E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178260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7CA022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4BC0888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34426308"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1DE08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DF4C00A" w14:textId="77777777" w:rsidR="00AB1124" w:rsidRPr="00AB1124" w:rsidRDefault="00AB1124" w:rsidP="00EC7D7F">
            <w:pPr>
              <w:jc w:val="center"/>
              <w:rPr>
                <w:rFonts w:ascii="Arial" w:hAnsi="Arial" w:cs="Arial"/>
                <w:sz w:val="20"/>
                <w:szCs w:val="20"/>
              </w:rPr>
            </w:pPr>
          </w:p>
        </w:tc>
      </w:tr>
      <w:tr w:rsidR="00AB1124" w:rsidRPr="00AB1124" w14:paraId="7B2131E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958F2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446E3F6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54824EE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61A6FA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F3B25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5F2383E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384D6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A285C8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5973924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1C037D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62BF3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000D560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884E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383EEBD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60EA32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38D323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ACC70BA" w14:textId="77777777" w:rsidR="00AB1124" w:rsidRPr="00AB1124" w:rsidRDefault="00AB1124" w:rsidP="00EC7D7F">
            <w:pPr>
              <w:jc w:val="center"/>
              <w:rPr>
                <w:rFonts w:ascii="Arial" w:hAnsi="Arial" w:cs="Arial"/>
                <w:sz w:val="20"/>
                <w:szCs w:val="20"/>
              </w:rPr>
            </w:pPr>
          </w:p>
        </w:tc>
      </w:tr>
      <w:tr w:rsidR="00AB1124" w:rsidRPr="00AB1124" w14:paraId="59D8B9F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AA9345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848B3A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48203B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7A2984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3B8210C" w14:textId="77777777" w:rsidR="00AB1124" w:rsidRPr="00AB1124" w:rsidRDefault="00AB1124" w:rsidP="00EC7D7F">
            <w:pPr>
              <w:jc w:val="center"/>
              <w:rPr>
                <w:rFonts w:ascii="Arial" w:hAnsi="Arial" w:cs="Arial"/>
                <w:sz w:val="20"/>
                <w:szCs w:val="20"/>
              </w:rPr>
            </w:pPr>
          </w:p>
        </w:tc>
      </w:tr>
      <w:tr w:rsidR="00AB1124" w:rsidRPr="00AB1124" w14:paraId="0CB7972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A6385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71415A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289081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ABAD082"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BDDF2C6" w14:textId="77777777" w:rsidR="00AB1124" w:rsidRPr="00AB1124" w:rsidRDefault="00AB1124" w:rsidP="00EC7D7F">
            <w:pPr>
              <w:jc w:val="center"/>
              <w:rPr>
                <w:rFonts w:ascii="Arial" w:hAnsi="Arial" w:cs="Arial"/>
                <w:sz w:val="20"/>
                <w:szCs w:val="20"/>
              </w:rPr>
            </w:pPr>
          </w:p>
        </w:tc>
      </w:tr>
      <w:tr w:rsidR="00AB1124" w:rsidRPr="00AB1124" w14:paraId="2EF4D66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A2FA64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110B31E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758686F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4F5A5D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EE76A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28E581F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1D105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ABBBE4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F80967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3196C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1573052" w14:textId="77777777" w:rsidR="00AB1124" w:rsidRPr="00AB1124" w:rsidRDefault="00AB1124" w:rsidP="00EC7D7F">
            <w:pPr>
              <w:jc w:val="center"/>
              <w:rPr>
                <w:rFonts w:ascii="Arial" w:hAnsi="Arial" w:cs="Arial"/>
                <w:sz w:val="20"/>
                <w:szCs w:val="20"/>
              </w:rPr>
            </w:pPr>
          </w:p>
        </w:tc>
      </w:tr>
      <w:tr w:rsidR="00AB1124" w:rsidRPr="00AB1124" w14:paraId="39B51E8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7B6F7A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148B51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2D57F5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281110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C782F23" w14:textId="77777777" w:rsidR="00AB1124" w:rsidRPr="00AB1124" w:rsidRDefault="00AB1124" w:rsidP="00EC7D7F">
            <w:pPr>
              <w:jc w:val="center"/>
              <w:rPr>
                <w:rFonts w:ascii="Arial" w:hAnsi="Arial" w:cs="Arial"/>
                <w:sz w:val="20"/>
                <w:szCs w:val="20"/>
              </w:rPr>
            </w:pPr>
          </w:p>
        </w:tc>
      </w:tr>
      <w:tr w:rsidR="00AB1124" w:rsidRPr="00AB1124" w14:paraId="25DF5E71"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4608E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37519C6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50E9822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9337D4B"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75A7F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20856BA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536E0C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255B0AD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30BAAE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4C31FF0"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CACE978" w14:textId="77777777" w:rsidR="00AB1124" w:rsidRPr="00AB1124" w:rsidRDefault="00AB1124" w:rsidP="00EC7D7F">
            <w:pPr>
              <w:jc w:val="center"/>
              <w:rPr>
                <w:rFonts w:ascii="Arial" w:hAnsi="Arial" w:cs="Arial"/>
                <w:sz w:val="20"/>
                <w:szCs w:val="20"/>
              </w:rPr>
            </w:pPr>
          </w:p>
        </w:tc>
      </w:tr>
      <w:tr w:rsidR="00AB1124" w:rsidRPr="00AB1124" w14:paraId="25094EA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9807F7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11A7249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4329F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52A30A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E985533" w14:textId="77777777" w:rsidR="00AB1124" w:rsidRPr="00AB1124" w:rsidRDefault="00AB1124" w:rsidP="00EC7D7F">
            <w:pPr>
              <w:jc w:val="center"/>
              <w:rPr>
                <w:rFonts w:ascii="Arial" w:hAnsi="Arial" w:cs="Arial"/>
                <w:sz w:val="20"/>
                <w:szCs w:val="20"/>
              </w:rPr>
            </w:pPr>
          </w:p>
        </w:tc>
      </w:tr>
      <w:tr w:rsidR="00AB1124" w:rsidRPr="00AB1124" w14:paraId="43649610"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711B67A8"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4DDAB5F"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70420E5" w14:textId="77777777" w:rsidR="00AB1124" w:rsidRPr="00AB1124" w:rsidRDefault="00AB1124" w:rsidP="00AB1124">
      <w:pPr>
        <w:ind w:left="567" w:right="543" w:firstLine="708"/>
        <w:jc w:val="right"/>
        <w:rPr>
          <w:rFonts w:ascii="Arial" w:hAnsi="Arial" w:cs="Arial"/>
          <w:sz w:val="20"/>
          <w:szCs w:val="20"/>
        </w:rPr>
      </w:pPr>
    </w:p>
    <w:p w14:paraId="046ED2AD" w14:textId="77777777" w:rsidR="00AB1124" w:rsidRPr="00AB1124" w:rsidRDefault="00AB1124" w:rsidP="00AB1124">
      <w:pPr>
        <w:ind w:right="543"/>
        <w:rPr>
          <w:rFonts w:ascii="Arial" w:hAnsi="Arial" w:cs="Arial"/>
          <w:sz w:val="20"/>
          <w:szCs w:val="20"/>
        </w:rPr>
      </w:pPr>
    </w:p>
    <w:p w14:paraId="2A94F66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FBD0F01"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02F56771"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1B8E17DF" w14:textId="77777777" w:rsidR="00AB1124" w:rsidRPr="00AB1124" w:rsidRDefault="00AB1124" w:rsidP="00AB1124">
      <w:pPr>
        <w:jc w:val="center"/>
        <w:rPr>
          <w:rFonts w:ascii="Arial" w:hAnsi="Arial" w:cs="Arial"/>
          <w:sz w:val="20"/>
          <w:szCs w:val="20"/>
        </w:rPr>
      </w:pPr>
    </w:p>
    <w:p w14:paraId="353673DF" w14:textId="77777777" w:rsidR="00AB1124" w:rsidRPr="00AB1124" w:rsidRDefault="00AB1124" w:rsidP="00AB1124">
      <w:pPr>
        <w:jc w:val="center"/>
        <w:rPr>
          <w:rFonts w:ascii="Arial" w:hAnsi="Arial" w:cs="Arial"/>
          <w:sz w:val="20"/>
          <w:szCs w:val="20"/>
        </w:rPr>
      </w:pPr>
    </w:p>
    <w:p w14:paraId="050802CA" w14:textId="77777777" w:rsidR="00AB1124" w:rsidRPr="00AB1124" w:rsidRDefault="00AB1124" w:rsidP="00AB1124">
      <w:pPr>
        <w:jc w:val="center"/>
        <w:rPr>
          <w:rFonts w:ascii="Arial" w:hAnsi="Arial" w:cs="Arial"/>
          <w:sz w:val="20"/>
          <w:szCs w:val="20"/>
        </w:rPr>
      </w:pPr>
    </w:p>
    <w:p w14:paraId="1F5FAB85" w14:textId="77777777" w:rsidR="00AB1124" w:rsidRPr="00AB1124" w:rsidRDefault="00AB1124" w:rsidP="00AB1124">
      <w:pPr>
        <w:jc w:val="center"/>
        <w:rPr>
          <w:rFonts w:ascii="Arial" w:hAnsi="Arial" w:cs="Arial"/>
          <w:sz w:val="20"/>
          <w:szCs w:val="20"/>
        </w:rPr>
      </w:pPr>
    </w:p>
    <w:p w14:paraId="3443C045" w14:textId="77777777" w:rsidR="00AB1124" w:rsidRPr="00AB1124" w:rsidRDefault="00AB1124" w:rsidP="00AB1124">
      <w:pPr>
        <w:jc w:val="center"/>
        <w:rPr>
          <w:rFonts w:ascii="Arial" w:hAnsi="Arial" w:cs="Arial"/>
          <w:sz w:val="20"/>
          <w:szCs w:val="20"/>
        </w:rPr>
      </w:pPr>
    </w:p>
    <w:p w14:paraId="2633DE53" w14:textId="77777777" w:rsidR="00AB1124" w:rsidRPr="00AB1124" w:rsidRDefault="00AB1124" w:rsidP="00AB1124">
      <w:pPr>
        <w:jc w:val="center"/>
        <w:rPr>
          <w:rFonts w:ascii="Arial" w:hAnsi="Arial" w:cs="Arial"/>
          <w:sz w:val="20"/>
          <w:szCs w:val="20"/>
        </w:rPr>
      </w:pPr>
    </w:p>
    <w:p w14:paraId="2EE4E607" w14:textId="77777777" w:rsidR="00AB1124" w:rsidRPr="00AB1124" w:rsidRDefault="00AB1124" w:rsidP="00AB1124">
      <w:pPr>
        <w:jc w:val="center"/>
        <w:rPr>
          <w:rFonts w:ascii="Arial" w:hAnsi="Arial" w:cs="Arial"/>
          <w:sz w:val="20"/>
          <w:szCs w:val="20"/>
        </w:rPr>
      </w:pPr>
    </w:p>
    <w:p w14:paraId="1E596626" w14:textId="77777777" w:rsidR="00AB1124" w:rsidRPr="00AB1124" w:rsidRDefault="00AB1124" w:rsidP="00AB1124">
      <w:pPr>
        <w:jc w:val="center"/>
        <w:rPr>
          <w:rFonts w:ascii="Arial" w:hAnsi="Arial" w:cs="Arial"/>
          <w:sz w:val="20"/>
          <w:szCs w:val="20"/>
        </w:rPr>
      </w:pPr>
    </w:p>
    <w:p w14:paraId="66B07DD8" w14:textId="77777777" w:rsidR="00AB1124" w:rsidRPr="00AB1124" w:rsidRDefault="00AB1124" w:rsidP="00AB1124">
      <w:pPr>
        <w:jc w:val="center"/>
        <w:rPr>
          <w:rFonts w:ascii="Arial" w:hAnsi="Arial" w:cs="Arial"/>
          <w:sz w:val="20"/>
          <w:szCs w:val="20"/>
        </w:rPr>
      </w:pPr>
    </w:p>
    <w:p w14:paraId="1BD8B098" w14:textId="77777777" w:rsidR="00AB1124" w:rsidRPr="00AB1124" w:rsidRDefault="00AB1124" w:rsidP="00AB1124">
      <w:pPr>
        <w:jc w:val="center"/>
        <w:rPr>
          <w:rFonts w:ascii="Arial" w:hAnsi="Arial" w:cs="Arial"/>
          <w:sz w:val="20"/>
          <w:szCs w:val="20"/>
        </w:rPr>
      </w:pPr>
    </w:p>
    <w:p w14:paraId="62FB8AFD" w14:textId="77777777" w:rsidR="00AB1124" w:rsidRPr="00AB1124" w:rsidRDefault="00AB1124" w:rsidP="00AB1124">
      <w:pPr>
        <w:jc w:val="center"/>
        <w:rPr>
          <w:rFonts w:ascii="Arial" w:hAnsi="Arial" w:cs="Arial"/>
          <w:sz w:val="20"/>
          <w:szCs w:val="20"/>
        </w:rPr>
      </w:pPr>
    </w:p>
    <w:p w14:paraId="670FE898" w14:textId="77777777" w:rsidR="00AB1124" w:rsidRPr="00AB1124" w:rsidRDefault="00AB1124" w:rsidP="00AB1124">
      <w:pPr>
        <w:jc w:val="center"/>
        <w:rPr>
          <w:rFonts w:ascii="Arial" w:hAnsi="Arial" w:cs="Arial"/>
          <w:sz w:val="20"/>
          <w:szCs w:val="20"/>
        </w:rPr>
      </w:pPr>
    </w:p>
    <w:p w14:paraId="685B0381" w14:textId="77777777" w:rsidR="00AB1124" w:rsidRPr="00AB1124" w:rsidRDefault="00AB1124" w:rsidP="00AB1124">
      <w:pPr>
        <w:jc w:val="center"/>
        <w:rPr>
          <w:rFonts w:ascii="Arial" w:hAnsi="Arial" w:cs="Arial"/>
          <w:sz w:val="20"/>
          <w:szCs w:val="20"/>
        </w:rPr>
      </w:pPr>
    </w:p>
    <w:p w14:paraId="06A26879" w14:textId="77777777" w:rsidR="00AB1124" w:rsidRPr="00AB1124" w:rsidRDefault="00AB1124" w:rsidP="00AB1124">
      <w:pPr>
        <w:jc w:val="center"/>
        <w:rPr>
          <w:rFonts w:ascii="Arial" w:hAnsi="Arial" w:cs="Arial"/>
          <w:sz w:val="20"/>
          <w:szCs w:val="20"/>
        </w:rPr>
      </w:pPr>
    </w:p>
    <w:p w14:paraId="1F8EA00F" w14:textId="77777777" w:rsidR="00AB1124" w:rsidRPr="00AB1124" w:rsidRDefault="00AB1124" w:rsidP="00AB1124">
      <w:pPr>
        <w:jc w:val="center"/>
        <w:rPr>
          <w:rFonts w:ascii="Arial" w:hAnsi="Arial" w:cs="Arial"/>
          <w:sz w:val="20"/>
          <w:szCs w:val="20"/>
        </w:rPr>
      </w:pPr>
    </w:p>
    <w:p w14:paraId="3D9F1878" w14:textId="77777777" w:rsidR="00AB1124" w:rsidRPr="00AB1124" w:rsidRDefault="00AB1124" w:rsidP="00AB1124">
      <w:pPr>
        <w:jc w:val="center"/>
        <w:rPr>
          <w:rFonts w:ascii="Arial" w:hAnsi="Arial" w:cs="Arial"/>
          <w:sz w:val="20"/>
          <w:szCs w:val="20"/>
        </w:rPr>
      </w:pPr>
    </w:p>
    <w:p w14:paraId="1B7A9634" w14:textId="77777777" w:rsidR="00AB1124" w:rsidRPr="00AB1124" w:rsidRDefault="00AB1124" w:rsidP="00AB1124">
      <w:pPr>
        <w:jc w:val="center"/>
        <w:rPr>
          <w:rFonts w:ascii="Arial" w:hAnsi="Arial" w:cs="Arial"/>
          <w:sz w:val="20"/>
          <w:szCs w:val="20"/>
        </w:rPr>
      </w:pPr>
    </w:p>
    <w:p w14:paraId="48E0FDDD" w14:textId="77777777" w:rsidR="00AB1124" w:rsidRPr="00AB1124" w:rsidRDefault="00AB1124" w:rsidP="00AB1124">
      <w:pPr>
        <w:jc w:val="center"/>
        <w:rPr>
          <w:rFonts w:ascii="Arial" w:hAnsi="Arial" w:cs="Arial"/>
          <w:sz w:val="20"/>
          <w:szCs w:val="20"/>
        </w:rPr>
      </w:pPr>
    </w:p>
    <w:p w14:paraId="7A77F13B" w14:textId="77777777" w:rsidR="00AB1124" w:rsidRPr="00AB1124" w:rsidRDefault="00AB1124" w:rsidP="00AB1124">
      <w:pPr>
        <w:jc w:val="center"/>
        <w:rPr>
          <w:rFonts w:ascii="Arial" w:hAnsi="Arial" w:cs="Arial"/>
          <w:sz w:val="20"/>
          <w:szCs w:val="20"/>
        </w:rPr>
      </w:pPr>
    </w:p>
    <w:p w14:paraId="666E5E7D" w14:textId="77777777" w:rsidR="00AB1124" w:rsidRPr="00AB1124" w:rsidRDefault="00AB1124" w:rsidP="00AB1124">
      <w:pPr>
        <w:jc w:val="center"/>
        <w:rPr>
          <w:rFonts w:ascii="Arial" w:hAnsi="Arial" w:cs="Arial"/>
          <w:sz w:val="20"/>
          <w:szCs w:val="20"/>
        </w:rPr>
      </w:pPr>
    </w:p>
    <w:p w14:paraId="332BDD91" w14:textId="77777777" w:rsidR="00AB1124" w:rsidRPr="00AB1124" w:rsidRDefault="00AB1124" w:rsidP="00AB1124">
      <w:pPr>
        <w:jc w:val="center"/>
        <w:rPr>
          <w:rFonts w:ascii="Arial" w:hAnsi="Arial" w:cs="Arial"/>
          <w:sz w:val="20"/>
          <w:szCs w:val="20"/>
        </w:rPr>
      </w:pPr>
    </w:p>
    <w:p w14:paraId="34DFDCB1" w14:textId="77777777" w:rsidR="00AB1124" w:rsidRPr="00AB1124" w:rsidRDefault="00AB1124" w:rsidP="00AB1124">
      <w:pPr>
        <w:jc w:val="center"/>
        <w:rPr>
          <w:rFonts w:ascii="Arial" w:hAnsi="Arial" w:cs="Arial"/>
          <w:sz w:val="20"/>
          <w:szCs w:val="20"/>
        </w:rPr>
      </w:pPr>
    </w:p>
    <w:p w14:paraId="0B22440D" w14:textId="77777777" w:rsidR="00AB1124" w:rsidRPr="00AB1124" w:rsidRDefault="00AB1124" w:rsidP="00AB1124">
      <w:pPr>
        <w:jc w:val="center"/>
        <w:rPr>
          <w:rFonts w:ascii="Arial" w:hAnsi="Arial" w:cs="Arial"/>
          <w:sz w:val="20"/>
          <w:szCs w:val="20"/>
        </w:rPr>
      </w:pPr>
    </w:p>
    <w:p w14:paraId="3C9960B8"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3D81B16B" wp14:editId="33802E10">
            <wp:extent cx="942975" cy="942975"/>
            <wp:effectExtent l="0" t="0" r="0" b="0"/>
            <wp:docPr id="4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5773EDA2" wp14:editId="1570472E">
            <wp:extent cx="1647825" cy="971550"/>
            <wp:effectExtent l="0" t="0" r="0" b="0"/>
            <wp:docPr id="4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E9C183D" w14:textId="77777777" w:rsidTr="00EC7D7F">
        <w:tc>
          <w:tcPr>
            <w:tcW w:w="1167" w:type="dxa"/>
            <w:vAlign w:val="center"/>
          </w:tcPr>
          <w:p w14:paraId="63203CF2" w14:textId="77777777" w:rsidR="00AB1124" w:rsidRPr="00AB1124" w:rsidRDefault="00AB1124" w:rsidP="00EC7D7F">
            <w:pPr>
              <w:outlineLvl w:val="0"/>
              <w:rPr>
                <w:rFonts w:ascii="Arial" w:hAnsi="Arial" w:cs="Arial"/>
                <w:b/>
                <w:sz w:val="20"/>
                <w:szCs w:val="20"/>
              </w:rPr>
            </w:pPr>
            <w:bookmarkStart w:id="21" w:name="d21"/>
            <w:r w:rsidRPr="00AB1124">
              <w:rPr>
                <w:rFonts w:ascii="Arial" w:hAnsi="Arial" w:cs="Arial"/>
                <w:b/>
                <w:sz w:val="20"/>
                <w:szCs w:val="20"/>
              </w:rPr>
              <w:t>Dönem</w:t>
            </w:r>
            <w:bookmarkEnd w:id="21"/>
          </w:p>
        </w:tc>
        <w:tc>
          <w:tcPr>
            <w:tcW w:w="1262" w:type="dxa"/>
            <w:vAlign w:val="center"/>
          </w:tcPr>
          <w:p w14:paraId="66CF026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Bahar </w:t>
            </w:r>
          </w:p>
        </w:tc>
      </w:tr>
    </w:tbl>
    <w:p w14:paraId="355AA870"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63B12516" w14:textId="77777777" w:rsidTr="00EC7D7F">
        <w:tc>
          <w:tcPr>
            <w:tcW w:w="1668" w:type="dxa"/>
            <w:vAlign w:val="center"/>
          </w:tcPr>
          <w:p w14:paraId="71FCA714"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4A294A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6C2E14E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EE49EE9"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Dünya Turizm Eğilimleri </w:t>
            </w:r>
          </w:p>
        </w:tc>
      </w:tr>
    </w:tbl>
    <w:p w14:paraId="1DE8B208"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22AD5B88"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0302AC1C"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1891616D"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1C534F5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43189F8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1902108B"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6F9D478C"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FCEA93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363E776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15785F5A"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5EEAF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70CF96FE"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6E071C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B79C18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CF55057"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7F415652" w14:textId="77777777" w:rsidR="00AB1124" w:rsidRPr="00AB1124" w:rsidRDefault="00A62FA8" w:rsidP="00EC7D7F">
            <w:pPr>
              <w:jc w:val="center"/>
              <w:rPr>
                <w:rFonts w:ascii="Arial" w:hAnsi="Arial" w:cs="Arial"/>
                <w:sz w:val="20"/>
                <w:szCs w:val="20"/>
              </w:rPr>
            </w:pPr>
            <w:r>
              <w:rPr>
                <w:rFonts w:ascii="Arial" w:hAnsi="Arial" w:cs="Arial"/>
                <w:sz w:val="20"/>
                <w:szCs w:val="20"/>
              </w:rPr>
              <w:t>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08997F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03CF5A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44DA97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10DFCD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4E982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3D436C2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5E995F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4AC6508"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A17F8B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B29496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4ACCF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4A9FB1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4812B07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008C2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B04DAB5"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39F173BF"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EF227DF"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AF08C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9555E05"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5B1624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447130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D93976D"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4115531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A21130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1E51C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1D8D37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714B84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2251A1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4670154"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0EAAE1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4CAB6A2A"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40 </w:t>
            </w:r>
          </w:p>
        </w:tc>
      </w:tr>
      <w:tr w:rsidR="00AB1124" w:rsidRPr="00AB1124" w14:paraId="25A8DCB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0ED7E2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20CED77"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54FEC5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CEC709C"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657F2D7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A288D0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0B848D8"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18CF82DA"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6BDBACC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68A7892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B0142C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A6B4D0A"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617771CA"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E554792" w14:textId="77777777" w:rsidR="00AB1124" w:rsidRPr="00AB1124" w:rsidRDefault="00AB1124" w:rsidP="00EC7D7F">
            <w:pPr>
              <w:jc w:val="center"/>
              <w:rPr>
                <w:rFonts w:ascii="Arial" w:hAnsi="Arial" w:cs="Arial"/>
                <w:sz w:val="20"/>
                <w:szCs w:val="20"/>
              </w:rPr>
            </w:pPr>
          </w:p>
        </w:tc>
      </w:tr>
      <w:tr w:rsidR="00AB1124" w:rsidRPr="00AB1124" w14:paraId="468EEBF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E4654B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B2CFAB9"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79B69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603E0692" w14:textId="77777777" w:rsidR="00AB1124" w:rsidRPr="00AB1124" w:rsidRDefault="00AB1124" w:rsidP="00EC7D7F">
            <w:pPr>
              <w:jc w:val="center"/>
              <w:rPr>
                <w:rFonts w:ascii="Arial" w:hAnsi="Arial" w:cs="Arial"/>
                <w:sz w:val="20"/>
                <w:szCs w:val="20"/>
              </w:rPr>
            </w:pPr>
          </w:p>
        </w:tc>
      </w:tr>
      <w:tr w:rsidR="00AB1124" w:rsidRPr="00AB1124" w14:paraId="018A544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3FEAC1B"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C1D780E"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61936875"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6F1B3342" w14:textId="77777777" w:rsidR="00AB1124" w:rsidRPr="00AB1124" w:rsidRDefault="00AB1124" w:rsidP="00EC7D7F">
            <w:pPr>
              <w:jc w:val="center"/>
              <w:rPr>
                <w:rFonts w:ascii="Arial" w:hAnsi="Arial" w:cs="Arial"/>
                <w:sz w:val="20"/>
                <w:szCs w:val="20"/>
              </w:rPr>
            </w:pPr>
          </w:p>
        </w:tc>
      </w:tr>
      <w:tr w:rsidR="00AB1124" w:rsidRPr="00AB1124" w14:paraId="1419C2E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2CEFD0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9CDF752"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7D95DAD7"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78F96EBA" w14:textId="77777777" w:rsidR="00AB1124" w:rsidRPr="00AB1124" w:rsidRDefault="00AB1124" w:rsidP="00EC7D7F">
            <w:pPr>
              <w:jc w:val="center"/>
              <w:rPr>
                <w:rFonts w:ascii="Arial" w:hAnsi="Arial" w:cs="Arial"/>
                <w:sz w:val="20"/>
                <w:szCs w:val="20"/>
              </w:rPr>
            </w:pPr>
          </w:p>
        </w:tc>
      </w:tr>
      <w:tr w:rsidR="00AB1124" w:rsidRPr="00AB1124" w14:paraId="46CF4E9F"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567F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005D36C3"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30A8F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12" w:space="0" w:color="auto"/>
              <w:left w:val="single" w:sz="8" w:space="0" w:color="auto"/>
              <w:bottom w:val="single" w:sz="8" w:space="0" w:color="auto"/>
              <w:right w:val="single" w:sz="12" w:space="0" w:color="auto"/>
            </w:tcBorders>
            <w:vAlign w:val="center"/>
          </w:tcPr>
          <w:p w14:paraId="1726CE91" w14:textId="77777777" w:rsidR="00AB1124" w:rsidRPr="00AB1124" w:rsidRDefault="00AB1124" w:rsidP="00EC7D7F">
            <w:pPr>
              <w:rPr>
                <w:rFonts w:ascii="Arial" w:hAnsi="Arial" w:cs="Arial"/>
                <w:sz w:val="20"/>
                <w:szCs w:val="20"/>
              </w:rPr>
            </w:pPr>
            <w:r w:rsidRPr="00AB1124">
              <w:rPr>
                <w:rFonts w:ascii="Arial" w:hAnsi="Arial" w:cs="Arial"/>
                <w:sz w:val="20"/>
                <w:szCs w:val="20"/>
              </w:rPr>
              <w:t>60</w:t>
            </w:r>
          </w:p>
        </w:tc>
      </w:tr>
      <w:tr w:rsidR="00AB1124" w:rsidRPr="00AB1124" w14:paraId="528688AA"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0813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2EB28BC"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6BEF7B7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E35CF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172CB56" w14:textId="77777777" w:rsidR="00AB1124" w:rsidRPr="00AB1124" w:rsidRDefault="00AB1124" w:rsidP="00EC7D7F">
            <w:pPr>
              <w:rPr>
                <w:rFonts w:ascii="Arial" w:hAnsi="Arial" w:cs="Arial"/>
                <w:sz w:val="20"/>
                <w:szCs w:val="20"/>
              </w:rPr>
            </w:pPr>
            <w:r w:rsidRPr="00AB1124">
              <w:rPr>
                <w:rFonts w:ascii="Arial" w:hAnsi="Arial" w:cs="Arial"/>
                <w:sz w:val="20"/>
                <w:szCs w:val="20"/>
              </w:rPr>
              <w:t>Mevcut ve gelecekteki turizm eğilimleri</w:t>
            </w:r>
          </w:p>
        </w:tc>
      </w:tr>
      <w:tr w:rsidR="00AB1124" w:rsidRPr="00AB1124" w14:paraId="31BD4E21"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6104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6DF02B62"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Bu dersin amacı, dünyadaki ve Türkiye’deki turizm eğilimleri hakkında bilgi sahibi olmak</w:t>
            </w:r>
          </w:p>
        </w:tc>
      </w:tr>
      <w:tr w:rsidR="00AB1124" w:rsidRPr="00AB1124" w14:paraId="0F18B79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66B27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7E38958"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Bu ders sonucunda öğrenciler turizm sektörünün gelişimine ilişkin bilgi sahibi olacaktır. </w:t>
            </w:r>
          </w:p>
        </w:tc>
      </w:tr>
      <w:tr w:rsidR="00AB1124" w:rsidRPr="00AB1124" w14:paraId="2D6EDEC9"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4794F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F2A864C"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shd w:val="clear" w:color="auto" w:fill="FFFFFF"/>
              </w:rPr>
              <w:t xml:space="preserve">Dünya turizm hareketlerinin dünü ve bugünü hakkında analiz yeteneği kazanmış olmak </w:t>
            </w:r>
          </w:p>
        </w:tc>
      </w:tr>
      <w:tr w:rsidR="00AB1124" w:rsidRPr="00AB1124" w14:paraId="684F9F3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165A24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031069A6" w14:textId="77777777" w:rsidR="00AB1124" w:rsidRPr="00AB1124" w:rsidRDefault="00AB1124" w:rsidP="00EC7D7F">
            <w:pPr>
              <w:pStyle w:val="Balk1"/>
              <w:shd w:val="clear" w:color="auto" w:fill="FFFFFF"/>
              <w:spacing w:before="0"/>
              <w:rPr>
                <w:rFonts w:ascii="Arial" w:hAnsi="Arial" w:cs="Arial"/>
                <w:color w:val="auto"/>
                <w:sz w:val="20"/>
                <w:szCs w:val="20"/>
              </w:rPr>
            </w:pPr>
            <w:proofErr w:type="spellStart"/>
            <w:r w:rsidRPr="00AB1124">
              <w:rPr>
                <w:rFonts w:ascii="Arial" w:hAnsi="Arial" w:cs="Arial"/>
                <w:color w:val="auto"/>
                <w:sz w:val="20"/>
                <w:szCs w:val="20"/>
                <w:shd w:val="clear" w:color="auto" w:fill="FFFFFF"/>
              </w:rPr>
              <w:t>Sharpley</w:t>
            </w:r>
            <w:proofErr w:type="spellEnd"/>
            <w:r w:rsidRPr="00AB1124">
              <w:rPr>
                <w:rFonts w:ascii="Arial" w:hAnsi="Arial" w:cs="Arial"/>
                <w:color w:val="auto"/>
                <w:sz w:val="20"/>
                <w:szCs w:val="20"/>
                <w:shd w:val="clear" w:color="auto" w:fill="FFFFFF"/>
              </w:rPr>
              <w:t xml:space="preserve">, R. (2011). </w:t>
            </w:r>
            <w:proofErr w:type="spellStart"/>
            <w:r w:rsidRPr="00AB1124">
              <w:rPr>
                <w:rFonts w:ascii="Arial" w:hAnsi="Arial" w:cs="Arial"/>
                <w:color w:val="auto"/>
                <w:sz w:val="20"/>
                <w:szCs w:val="20"/>
              </w:rPr>
              <w:t>The</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Study</w:t>
            </w:r>
            <w:proofErr w:type="spellEnd"/>
            <w:r w:rsidRPr="00AB1124">
              <w:rPr>
                <w:rFonts w:ascii="Arial" w:hAnsi="Arial" w:cs="Arial"/>
                <w:color w:val="auto"/>
                <w:sz w:val="20"/>
                <w:szCs w:val="20"/>
              </w:rPr>
              <w:t xml:space="preserve"> of </w:t>
            </w:r>
            <w:proofErr w:type="spellStart"/>
            <w:r w:rsidRPr="00AB1124">
              <w:rPr>
                <w:rFonts w:ascii="Arial" w:hAnsi="Arial" w:cs="Arial"/>
                <w:color w:val="auto"/>
                <w:sz w:val="20"/>
                <w:szCs w:val="20"/>
              </w:rPr>
              <w:t>Tourism</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Past</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Trends</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and</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Future</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Directions</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shd w:val="clear" w:color="auto" w:fill="FFFFFF"/>
              </w:rPr>
              <w:t>Routledge</w:t>
            </w:r>
            <w:proofErr w:type="spellEnd"/>
            <w:r w:rsidRPr="00AB1124">
              <w:rPr>
                <w:rFonts w:ascii="Arial" w:hAnsi="Arial" w:cs="Arial"/>
                <w:color w:val="auto"/>
                <w:sz w:val="20"/>
                <w:szCs w:val="20"/>
                <w:shd w:val="clear" w:color="auto" w:fill="FFFFFF"/>
              </w:rPr>
              <w:t> </w:t>
            </w:r>
          </w:p>
          <w:p w14:paraId="27B1BA95" w14:textId="77777777" w:rsidR="00AB1124" w:rsidRPr="00AB1124" w:rsidRDefault="00AB1124" w:rsidP="00EC7D7F">
            <w:pPr>
              <w:pStyle w:val="Balk1"/>
              <w:shd w:val="clear" w:color="auto" w:fill="FFFFFF"/>
              <w:spacing w:before="0"/>
              <w:rPr>
                <w:rFonts w:ascii="Arial" w:hAnsi="Arial" w:cs="Arial"/>
                <w:color w:val="auto"/>
                <w:sz w:val="20"/>
                <w:szCs w:val="20"/>
              </w:rPr>
            </w:pPr>
            <w:r w:rsidRPr="00AB1124">
              <w:rPr>
                <w:rFonts w:ascii="Arial" w:hAnsi="Arial" w:cs="Arial"/>
                <w:color w:val="auto"/>
                <w:sz w:val="20"/>
                <w:szCs w:val="20"/>
                <w:lang w:eastAsia="en-US"/>
              </w:rPr>
              <w:t>Aydın, Ş. ve Boz, M. (Ed.) (2021). Turizmde Güncel Konu ve Eğilimler. Ankara: Detay Yayıncılık</w:t>
            </w:r>
          </w:p>
        </w:tc>
      </w:tr>
      <w:tr w:rsidR="00AB1124" w:rsidRPr="00AB1124" w14:paraId="2449CF45"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19C4E4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747414A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Güncel turizm konuları ile İlgili makaleler </w:t>
            </w:r>
          </w:p>
        </w:tc>
      </w:tr>
      <w:tr w:rsidR="00AB1124" w:rsidRPr="00AB1124" w14:paraId="18315407"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A15A5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4F129D8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3771552E" w14:textId="77777777" w:rsidR="00AB1124" w:rsidRPr="00AB1124" w:rsidRDefault="00AB1124" w:rsidP="00AB1124">
      <w:pPr>
        <w:rPr>
          <w:rFonts w:ascii="Arial" w:hAnsi="Arial" w:cs="Arial"/>
          <w:i/>
          <w:sz w:val="20"/>
          <w:szCs w:val="20"/>
        </w:rPr>
      </w:pPr>
    </w:p>
    <w:p w14:paraId="11DD87E0" w14:textId="77777777" w:rsidR="00AB1124" w:rsidRPr="00AB1124" w:rsidRDefault="00AB1124" w:rsidP="00AB1124">
      <w:pPr>
        <w:ind w:left="8222" w:right="-426" w:hanging="434"/>
        <w:jc w:val="right"/>
        <w:rPr>
          <w:rFonts w:ascii="Arial" w:hAnsi="Arial" w:cs="Arial"/>
          <w:i/>
          <w:sz w:val="20"/>
          <w:szCs w:val="20"/>
        </w:rPr>
      </w:pPr>
    </w:p>
    <w:p w14:paraId="7AB25EC2" w14:textId="77777777" w:rsidR="00AB1124" w:rsidRPr="00AB1124" w:rsidRDefault="00AB1124" w:rsidP="00AB1124">
      <w:pPr>
        <w:ind w:left="8222" w:right="-426" w:hanging="434"/>
        <w:jc w:val="right"/>
        <w:rPr>
          <w:rFonts w:ascii="Arial" w:hAnsi="Arial" w:cs="Arial"/>
          <w:i/>
          <w:sz w:val="20"/>
          <w:szCs w:val="20"/>
        </w:rPr>
      </w:pPr>
    </w:p>
    <w:p w14:paraId="27EA3622" w14:textId="77777777" w:rsidR="00AB1124" w:rsidRPr="00AB1124" w:rsidRDefault="00AB1124" w:rsidP="00AB1124">
      <w:pPr>
        <w:ind w:left="8222" w:right="-426" w:hanging="434"/>
        <w:jc w:val="right"/>
        <w:rPr>
          <w:rFonts w:ascii="Arial" w:hAnsi="Arial" w:cs="Arial"/>
          <w:i/>
          <w:sz w:val="20"/>
          <w:szCs w:val="20"/>
        </w:rPr>
      </w:pPr>
    </w:p>
    <w:p w14:paraId="5F2B815A" w14:textId="77777777" w:rsidR="00AB1124" w:rsidRPr="00AB1124" w:rsidRDefault="00AB1124" w:rsidP="00AB1124">
      <w:pPr>
        <w:ind w:left="8222" w:right="-426" w:hanging="434"/>
        <w:jc w:val="right"/>
        <w:rPr>
          <w:rFonts w:ascii="Arial" w:hAnsi="Arial" w:cs="Arial"/>
          <w:i/>
          <w:sz w:val="20"/>
          <w:szCs w:val="20"/>
        </w:rPr>
      </w:pPr>
    </w:p>
    <w:p w14:paraId="230E5315" w14:textId="77777777" w:rsidR="00AB1124" w:rsidRPr="00AB1124" w:rsidRDefault="00AB1124" w:rsidP="00AB1124">
      <w:pPr>
        <w:ind w:left="8222" w:right="-426" w:hanging="434"/>
        <w:jc w:val="right"/>
        <w:rPr>
          <w:rFonts w:ascii="Arial" w:hAnsi="Arial" w:cs="Arial"/>
          <w:i/>
          <w:sz w:val="20"/>
          <w:szCs w:val="20"/>
        </w:rPr>
      </w:pPr>
    </w:p>
    <w:p w14:paraId="779609FE" w14:textId="77777777" w:rsidR="00AB1124" w:rsidRPr="00AB1124" w:rsidRDefault="00AB1124" w:rsidP="00AB1124">
      <w:pPr>
        <w:ind w:left="8222" w:right="-426" w:hanging="434"/>
        <w:jc w:val="right"/>
        <w:rPr>
          <w:rFonts w:ascii="Arial" w:hAnsi="Arial" w:cs="Arial"/>
          <w:i/>
          <w:sz w:val="20"/>
          <w:szCs w:val="20"/>
        </w:rPr>
      </w:pPr>
    </w:p>
    <w:p w14:paraId="520A4C69" w14:textId="77777777" w:rsidR="00AB1124" w:rsidRPr="00AB1124" w:rsidRDefault="00AB1124" w:rsidP="00AB1124">
      <w:pPr>
        <w:ind w:left="8222" w:right="-426" w:hanging="434"/>
        <w:jc w:val="right"/>
        <w:rPr>
          <w:rFonts w:ascii="Arial" w:hAnsi="Arial" w:cs="Arial"/>
          <w:i/>
          <w:sz w:val="20"/>
          <w:szCs w:val="20"/>
        </w:rPr>
      </w:pPr>
    </w:p>
    <w:p w14:paraId="70222ACA" w14:textId="77777777" w:rsidR="00AB1124" w:rsidRPr="00AB1124" w:rsidRDefault="00AB1124" w:rsidP="00AB1124">
      <w:pPr>
        <w:ind w:left="8222" w:right="-426" w:hanging="434"/>
        <w:jc w:val="right"/>
        <w:rPr>
          <w:rFonts w:ascii="Arial" w:hAnsi="Arial" w:cs="Arial"/>
          <w:i/>
          <w:sz w:val="20"/>
          <w:szCs w:val="20"/>
        </w:rPr>
      </w:pPr>
    </w:p>
    <w:p w14:paraId="69D06EA2" w14:textId="77777777" w:rsidR="00AB1124" w:rsidRPr="00AB1124" w:rsidRDefault="00AB1124" w:rsidP="00AB1124">
      <w:pPr>
        <w:ind w:left="8222" w:right="-426" w:hanging="434"/>
        <w:jc w:val="right"/>
        <w:rPr>
          <w:rFonts w:ascii="Arial" w:hAnsi="Arial" w:cs="Arial"/>
          <w:i/>
          <w:sz w:val="20"/>
          <w:szCs w:val="20"/>
        </w:rPr>
      </w:pPr>
    </w:p>
    <w:p w14:paraId="7C312260"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2C1791F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400C1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65AF58A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1F4694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71B91D8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155DEA8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E9D6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FD18EB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shd w:val="clear" w:color="auto" w:fill="FFFFFF"/>
              </w:rPr>
              <w:t>Dünyadaki mevcut turizm hareketleri</w:t>
            </w:r>
          </w:p>
        </w:tc>
      </w:tr>
      <w:tr w:rsidR="00AB1124" w:rsidRPr="00AB1124" w14:paraId="31A5546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EFA751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796BA4FC"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shd w:val="clear" w:color="auto" w:fill="FFFFFF"/>
              </w:rPr>
              <w:t>Türkiye’deki mevcut turizm hareketleri</w:t>
            </w:r>
          </w:p>
        </w:tc>
      </w:tr>
      <w:tr w:rsidR="00AB1124" w:rsidRPr="00AB1124" w14:paraId="1658AD0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A2D8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38545549"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Teknolojik gelişmenin dünya turizm hareketine etkileri</w:t>
            </w:r>
          </w:p>
        </w:tc>
      </w:tr>
      <w:tr w:rsidR="00AB1124" w:rsidRPr="00AB1124" w14:paraId="612B58D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F1F73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77A71DB3"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eğişen dünyada sürdürülebilir turizm</w:t>
            </w:r>
          </w:p>
        </w:tc>
      </w:tr>
      <w:tr w:rsidR="00AB1124" w:rsidRPr="00AB1124" w14:paraId="2CD7DB6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FCBB1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8A1A8DC"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eğişen dünyada sürdürülebilir turizm</w:t>
            </w:r>
          </w:p>
        </w:tc>
      </w:tr>
      <w:tr w:rsidR="00AB1124" w:rsidRPr="00AB1124" w14:paraId="40CCB8F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091CA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289D9793"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Güncel turizmde alternatif turizmin yeri</w:t>
            </w:r>
          </w:p>
        </w:tc>
      </w:tr>
      <w:tr w:rsidR="00AB1124" w:rsidRPr="00AB1124" w14:paraId="0B398FE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8DFEDE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1B5EC5E"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Çin ve Uzakdoğu’nun yeri</w:t>
            </w:r>
          </w:p>
        </w:tc>
      </w:tr>
      <w:tr w:rsidR="00AB1124" w:rsidRPr="00AB1124" w14:paraId="6568C38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51EB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73B44284"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Afrika'nın yeri</w:t>
            </w:r>
          </w:p>
        </w:tc>
      </w:tr>
      <w:tr w:rsidR="00AB1124" w:rsidRPr="00AB1124" w14:paraId="398453E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2107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13AD82F"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Avrupa'nın yeri</w:t>
            </w:r>
          </w:p>
        </w:tc>
      </w:tr>
      <w:tr w:rsidR="00AB1124" w:rsidRPr="00AB1124" w14:paraId="5F7243D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945E3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AEE9FB8"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Amerika'nın yeri</w:t>
            </w:r>
          </w:p>
        </w:tc>
      </w:tr>
      <w:tr w:rsidR="00AB1124" w:rsidRPr="00AB1124" w14:paraId="6116289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DA15B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23E74DD"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Akdeniz çanağının yeri</w:t>
            </w:r>
          </w:p>
        </w:tc>
      </w:tr>
      <w:tr w:rsidR="00AB1124" w:rsidRPr="00AB1124" w14:paraId="41B733C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1EF3E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007FCBB9"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Krizlerin dünya turizm hareketlerine etkisi</w:t>
            </w:r>
          </w:p>
        </w:tc>
      </w:tr>
      <w:tr w:rsidR="00AB1124" w:rsidRPr="00AB1124" w14:paraId="5408702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4A1C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22BC3E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r w:rsidR="00AB1124" w:rsidRPr="00AB1124" w14:paraId="7301447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C286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BB612E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r w:rsidR="00AB1124" w:rsidRPr="00AB1124" w14:paraId="1E5F0D94"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2ACB42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0687AF5C"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bl>
    <w:p w14:paraId="3F98A03C"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FBE84A8"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5D4803D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2EC884C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D9BBF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3AFC7AD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030130E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765ABD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AF400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6DBDFC3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2C82D3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1F0354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7384FD0" w14:textId="77777777" w:rsidR="00AB1124" w:rsidRPr="00AB1124" w:rsidRDefault="00AB1124" w:rsidP="00EC7D7F">
            <w:pPr>
              <w:jc w:val="center"/>
              <w:rPr>
                <w:rFonts w:ascii="Arial" w:hAnsi="Arial" w:cs="Arial"/>
                <w:b/>
                <w:sz w:val="20"/>
                <w:szCs w:val="20"/>
              </w:rPr>
            </w:pPr>
          </w:p>
        </w:tc>
      </w:tr>
      <w:tr w:rsidR="00AB1124" w:rsidRPr="00AB1124" w14:paraId="7D1D742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2300F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8DA290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4649BF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2BFB2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F21C207" w14:textId="77777777" w:rsidR="00AB1124" w:rsidRPr="00AB1124" w:rsidRDefault="00AB1124" w:rsidP="00EC7D7F">
            <w:pPr>
              <w:jc w:val="center"/>
              <w:rPr>
                <w:rFonts w:ascii="Arial" w:hAnsi="Arial" w:cs="Arial"/>
                <w:b/>
                <w:sz w:val="20"/>
                <w:szCs w:val="20"/>
              </w:rPr>
            </w:pPr>
          </w:p>
        </w:tc>
      </w:tr>
      <w:tr w:rsidR="00AB1124" w:rsidRPr="00AB1124" w14:paraId="2CA4A51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DFE3F3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4DCBA6E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18CEACE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CB20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A9AB87E" w14:textId="77777777" w:rsidR="00AB1124" w:rsidRPr="00AB1124" w:rsidRDefault="00AB1124" w:rsidP="00EC7D7F">
            <w:pPr>
              <w:jc w:val="center"/>
              <w:rPr>
                <w:rFonts w:ascii="Arial" w:hAnsi="Arial" w:cs="Arial"/>
                <w:b/>
                <w:sz w:val="20"/>
                <w:szCs w:val="20"/>
              </w:rPr>
            </w:pPr>
          </w:p>
        </w:tc>
      </w:tr>
      <w:tr w:rsidR="00AB1124" w:rsidRPr="00AB1124" w14:paraId="008F507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35D81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7540BCA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4F92C4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C9901E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4EBAE6D" w14:textId="77777777" w:rsidR="00AB1124" w:rsidRPr="00AB1124" w:rsidRDefault="00AB1124" w:rsidP="00EC7D7F">
            <w:pPr>
              <w:jc w:val="center"/>
              <w:rPr>
                <w:rFonts w:ascii="Arial" w:hAnsi="Arial" w:cs="Arial"/>
                <w:b/>
                <w:sz w:val="20"/>
                <w:szCs w:val="20"/>
              </w:rPr>
            </w:pPr>
          </w:p>
        </w:tc>
      </w:tr>
      <w:tr w:rsidR="00AB1124" w:rsidRPr="00AB1124" w14:paraId="13DBA73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50E6F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5DB106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2012098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F03DBE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218FE2D" w14:textId="77777777" w:rsidR="00AB1124" w:rsidRPr="00AB1124" w:rsidRDefault="00AB1124" w:rsidP="00EC7D7F">
            <w:pPr>
              <w:jc w:val="center"/>
              <w:rPr>
                <w:rFonts w:ascii="Arial" w:hAnsi="Arial" w:cs="Arial"/>
                <w:b/>
                <w:sz w:val="20"/>
                <w:szCs w:val="20"/>
              </w:rPr>
            </w:pPr>
          </w:p>
        </w:tc>
      </w:tr>
      <w:tr w:rsidR="00AB1124" w:rsidRPr="00AB1124" w14:paraId="03C46FF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CA9C80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486BEBD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6F4296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873F3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791144C" w14:textId="77777777" w:rsidR="00AB1124" w:rsidRPr="00AB1124" w:rsidRDefault="00AB1124" w:rsidP="00EC7D7F">
            <w:pPr>
              <w:jc w:val="center"/>
              <w:rPr>
                <w:rFonts w:ascii="Arial" w:hAnsi="Arial" w:cs="Arial"/>
                <w:b/>
                <w:sz w:val="20"/>
                <w:szCs w:val="20"/>
              </w:rPr>
            </w:pPr>
          </w:p>
        </w:tc>
      </w:tr>
      <w:tr w:rsidR="00AB1124" w:rsidRPr="00AB1124" w14:paraId="120D389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20928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5466B6A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3799B9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B533D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36F5B44" w14:textId="77777777" w:rsidR="00AB1124" w:rsidRPr="00AB1124" w:rsidRDefault="00AB1124" w:rsidP="00EC7D7F">
            <w:pPr>
              <w:jc w:val="center"/>
              <w:rPr>
                <w:rFonts w:ascii="Arial" w:hAnsi="Arial" w:cs="Arial"/>
                <w:b/>
                <w:sz w:val="20"/>
                <w:szCs w:val="20"/>
              </w:rPr>
            </w:pPr>
          </w:p>
        </w:tc>
      </w:tr>
      <w:tr w:rsidR="00AB1124" w:rsidRPr="00AB1124" w14:paraId="710779A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03FC5B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990589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41A471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C95B12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5B9B952" w14:textId="77777777" w:rsidR="00AB1124" w:rsidRPr="00AB1124" w:rsidRDefault="00AB1124" w:rsidP="00EC7D7F">
            <w:pPr>
              <w:jc w:val="center"/>
              <w:rPr>
                <w:rFonts w:ascii="Arial" w:hAnsi="Arial" w:cs="Arial"/>
                <w:b/>
                <w:sz w:val="20"/>
                <w:szCs w:val="20"/>
              </w:rPr>
            </w:pPr>
          </w:p>
        </w:tc>
      </w:tr>
      <w:tr w:rsidR="00AB1124" w:rsidRPr="00AB1124" w14:paraId="12925B7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6D3912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3D736A2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0FBBC8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1F5DCC2"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022D000" w14:textId="77777777" w:rsidR="00AB1124" w:rsidRPr="00AB1124" w:rsidRDefault="00AB1124" w:rsidP="00EC7D7F">
            <w:pPr>
              <w:jc w:val="center"/>
              <w:rPr>
                <w:rFonts w:ascii="Arial" w:hAnsi="Arial" w:cs="Arial"/>
                <w:b/>
                <w:sz w:val="20"/>
                <w:szCs w:val="20"/>
              </w:rPr>
            </w:pPr>
          </w:p>
        </w:tc>
      </w:tr>
      <w:tr w:rsidR="00AB1124" w:rsidRPr="00AB1124" w14:paraId="7343D074"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13CB47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886F6A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6CB21D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830B162"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F11A716" w14:textId="77777777" w:rsidR="00AB1124" w:rsidRPr="00AB1124" w:rsidRDefault="00AB1124" w:rsidP="00EC7D7F">
            <w:pPr>
              <w:jc w:val="center"/>
              <w:rPr>
                <w:rFonts w:ascii="Arial" w:hAnsi="Arial" w:cs="Arial"/>
                <w:b/>
                <w:sz w:val="20"/>
                <w:szCs w:val="20"/>
              </w:rPr>
            </w:pPr>
          </w:p>
        </w:tc>
      </w:tr>
      <w:tr w:rsidR="00AB1124" w:rsidRPr="00AB1124" w14:paraId="610193A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BA0EDB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37CBB3B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1CBB069F"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DF9B4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F93B7DD" w14:textId="77777777" w:rsidR="00AB1124" w:rsidRPr="00AB1124" w:rsidRDefault="00AB1124" w:rsidP="00EC7D7F">
            <w:pPr>
              <w:jc w:val="center"/>
              <w:rPr>
                <w:rFonts w:ascii="Arial" w:hAnsi="Arial" w:cs="Arial"/>
                <w:b/>
                <w:sz w:val="20"/>
                <w:szCs w:val="20"/>
              </w:rPr>
            </w:pPr>
          </w:p>
        </w:tc>
      </w:tr>
      <w:tr w:rsidR="00AB1124" w:rsidRPr="00AB1124" w14:paraId="13B54C5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489EC3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A38F56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462BDD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BCE9A2C"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FFD4E64" w14:textId="77777777" w:rsidR="00AB1124" w:rsidRPr="00AB1124" w:rsidRDefault="00AB1124" w:rsidP="00EC7D7F">
            <w:pPr>
              <w:jc w:val="center"/>
              <w:rPr>
                <w:rFonts w:ascii="Arial" w:hAnsi="Arial" w:cs="Arial"/>
                <w:b/>
                <w:sz w:val="20"/>
                <w:szCs w:val="20"/>
              </w:rPr>
            </w:pPr>
          </w:p>
        </w:tc>
      </w:tr>
      <w:tr w:rsidR="00AB1124" w:rsidRPr="00AB1124" w14:paraId="27C46CBB"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D3D67D0"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358C176E"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5A6B941A" w14:textId="77777777" w:rsidR="00AB1124" w:rsidRPr="00AB1124" w:rsidRDefault="00AB1124" w:rsidP="00AB1124">
      <w:pPr>
        <w:ind w:left="567" w:right="543" w:firstLine="708"/>
        <w:jc w:val="right"/>
        <w:rPr>
          <w:rFonts w:ascii="Arial" w:hAnsi="Arial" w:cs="Arial"/>
          <w:sz w:val="20"/>
          <w:szCs w:val="20"/>
        </w:rPr>
      </w:pPr>
    </w:p>
    <w:p w14:paraId="6C1D8BAD" w14:textId="77777777" w:rsidR="00AB1124" w:rsidRPr="00AB1124" w:rsidRDefault="00AB1124" w:rsidP="00AB1124">
      <w:pPr>
        <w:ind w:right="543"/>
        <w:rPr>
          <w:rFonts w:ascii="Arial" w:hAnsi="Arial" w:cs="Arial"/>
          <w:sz w:val="20"/>
          <w:szCs w:val="20"/>
        </w:rPr>
      </w:pPr>
    </w:p>
    <w:p w14:paraId="44844AB5"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232DA19"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13E5AA7B"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27/10/2023</w:t>
      </w:r>
      <w:r w:rsidRPr="00AB1124">
        <w:rPr>
          <w:rFonts w:ascii="Arial" w:hAnsi="Arial" w:cs="Arial"/>
          <w:sz w:val="20"/>
          <w:szCs w:val="20"/>
        </w:rPr>
        <w:tab/>
        <w:t xml:space="preserve">   </w:t>
      </w:r>
    </w:p>
    <w:p w14:paraId="6CC9E96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190C0184" w14:textId="77777777" w:rsidR="00AB1124" w:rsidRPr="00AB1124" w:rsidRDefault="00AB1124" w:rsidP="00AB1124">
      <w:pPr>
        <w:jc w:val="center"/>
        <w:rPr>
          <w:rFonts w:ascii="Arial" w:hAnsi="Arial" w:cs="Arial"/>
          <w:sz w:val="20"/>
          <w:szCs w:val="20"/>
        </w:rPr>
      </w:pPr>
    </w:p>
    <w:p w14:paraId="7CA2EA69" w14:textId="77777777" w:rsidR="00AB1124" w:rsidRPr="00AB1124" w:rsidRDefault="00AB1124" w:rsidP="00AB1124">
      <w:pPr>
        <w:jc w:val="center"/>
        <w:rPr>
          <w:rFonts w:ascii="Arial" w:hAnsi="Arial" w:cs="Arial"/>
          <w:sz w:val="20"/>
          <w:szCs w:val="20"/>
        </w:rPr>
      </w:pPr>
    </w:p>
    <w:p w14:paraId="1107A699" w14:textId="77777777" w:rsidR="00AB1124" w:rsidRPr="00AB1124" w:rsidRDefault="00AB1124" w:rsidP="00AB1124">
      <w:pPr>
        <w:jc w:val="center"/>
        <w:rPr>
          <w:rFonts w:ascii="Arial" w:hAnsi="Arial" w:cs="Arial"/>
          <w:sz w:val="20"/>
          <w:szCs w:val="20"/>
        </w:rPr>
      </w:pPr>
    </w:p>
    <w:p w14:paraId="6D8EF726" w14:textId="77777777" w:rsidR="00AB1124" w:rsidRPr="00AB1124" w:rsidRDefault="00AB1124" w:rsidP="00AB1124">
      <w:pPr>
        <w:jc w:val="center"/>
        <w:rPr>
          <w:rFonts w:ascii="Arial" w:hAnsi="Arial" w:cs="Arial"/>
          <w:sz w:val="20"/>
          <w:szCs w:val="20"/>
        </w:rPr>
      </w:pPr>
    </w:p>
    <w:p w14:paraId="20AC5628" w14:textId="77777777" w:rsidR="00AB1124" w:rsidRPr="00AB1124" w:rsidRDefault="00AB1124" w:rsidP="00AB1124">
      <w:pPr>
        <w:jc w:val="center"/>
        <w:rPr>
          <w:rFonts w:ascii="Arial" w:hAnsi="Arial" w:cs="Arial"/>
          <w:sz w:val="20"/>
          <w:szCs w:val="20"/>
        </w:rPr>
      </w:pPr>
    </w:p>
    <w:p w14:paraId="0E71FEFF" w14:textId="77777777" w:rsidR="00AB1124" w:rsidRPr="00AB1124" w:rsidRDefault="00AB1124" w:rsidP="00AB1124">
      <w:pPr>
        <w:jc w:val="center"/>
        <w:rPr>
          <w:rFonts w:ascii="Arial" w:hAnsi="Arial" w:cs="Arial"/>
          <w:sz w:val="20"/>
          <w:szCs w:val="20"/>
        </w:rPr>
      </w:pPr>
    </w:p>
    <w:p w14:paraId="46503488" w14:textId="77777777" w:rsidR="00AB1124" w:rsidRPr="00AB1124" w:rsidRDefault="00AB1124" w:rsidP="00AB1124">
      <w:pPr>
        <w:jc w:val="center"/>
        <w:rPr>
          <w:rFonts w:ascii="Arial" w:hAnsi="Arial" w:cs="Arial"/>
          <w:sz w:val="20"/>
          <w:szCs w:val="20"/>
        </w:rPr>
      </w:pPr>
    </w:p>
    <w:p w14:paraId="0DFC3295" w14:textId="77777777" w:rsidR="00AB1124" w:rsidRPr="00AB1124" w:rsidRDefault="00AB1124" w:rsidP="00AB1124">
      <w:pPr>
        <w:jc w:val="center"/>
        <w:rPr>
          <w:rFonts w:ascii="Arial" w:hAnsi="Arial" w:cs="Arial"/>
          <w:sz w:val="20"/>
          <w:szCs w:val="20"/>
        </w:rPr>
      </w:pPr>
    </w:p>
    <w:p w14:paraId="1F2D2432" w14:textId="77777777" w:rsidR="00AB1124" w:rsidRPr="00AB1124" w:rsidRDefault="00AB1124" w:rsidP="00AB1124">
      <w:pPr>
        <w:jc w:val="center"/>
        <w:rPr>
          <w:rFonts w:ascii="Arial" w:hAnsi="Arial" w:cs="Arial"/>
          <w:sz w:val="20"/>
          <w:szCs w:val="20"/>
        </w:rPr>
      </w:pPr>
    </w:p>
    <w:p w14:paraId="21D25022" w14:textId="77777777" w:rsidR="00AB1124" w:rsidRPr="00AB1124" w:rsidRDefault="00AB1124" w:rsidP="00AB1124">
      <w:pPr>
        <w:jc w:val="center"/>
        <w:rPr>
          <w:rFonts w:ascii="Arial" w:hAnsi="Arial" w:cs="Arial"/>
          <w:sz w:val="20"/>
          <w:szCs w:val="20"/>
        </w:rPr>
      </w:pPr>
    </w:p>
    <w:p w14:paraId="1C58E426" w14:textId="77777777" w:rsidR="00AB1124" w:rsidRPr="00AB1124" w:rsidRDefault="00AB1124" w:rsidP="00AB1124">
      <w:pPr>
        <w:jc w:val="center"/>
        <w:rPr>
          <w:rFonts w:ascii="Arial" w:hAnsi="Arial" w:cs="Arial"/>
          <w:sz w:val="20"/>
          <w:szCs w:val="20"/>
        </w:rPr>
      </w:pPr>
    </w:p>
    <w:p w14:paraId="19353756" w14:textId="77777777" w:rsidR="00AB1124" w:rsidRPr="00AB1124" w:rsidRDefault="00AB1124" w:rsidP="00AB1124">
      <w:pPr>
        <w:jc w:val="center"/>
        <w:rPr>
          <w:rFonts w:ascii="Arial" w:hAnsi="Arial" w:cs="Arial"/>
          <w:sz w:val="20"/>
          <w:szCs w:val="20"/>
        </w:rPr>
      </w:pPr>
    </w:p>
    <w:p w14:paraId="29989431" w14:textId="77777777" w:rsidR="00AB1124" w:rsidRPr="00AB1124" w:rsidRDefault="00AB1124" w:rsidP="00AB1124">
      <w:pPr>
        <w:jc w:val="center"/>
        <w:rPr>
          <w:rFonts w:ascii="Arial" w:hAnsi="Arial" w:cs="Arial"/>
          <w:sz w:val="20"/>
          <w:szCs w:val="20"/>
        </w:rPr>
      </w:pPr>
    </w:p>
    <w:p w14:paraId="5D79ED3F" w14:textId="77777777" w:rsidR="00AB1124" w:rsidRPr="00AB1124" w:rsidRDefault="00AB1124" w:rsidP="00AB1124">
      <w:pPr>
        <w:jc w:val="center"/>
        <w:rPr>
          <w:rFonts w:ascii="Arial" w:hAnsi="Arial" w:cs="Arial"/>
          <w:sz w:val="20"/>
          <w:szCs w:val="20"/>
        </w:rPr>
      </w:pPr>
    </w:p>
    <w:p w14:paraId="298F74BC" w14:textId="77777777" w:rsidR="00AB1124" w:rsidRPr="00AB1124" w:rsidRDefault="00AB1124" w:rsidP="00AB1124">
      <w:pPr>
        <w:jc w:val="center"/>
        <w:rPr>
          <w:rFonts w:ascii="Arial" w:hAnsi="Arial" w:cs="Arial"/>
          <w:sz w:val="20"/>
          <w:szCs w:val="20"/>
        </w:rPr>
      </w:pPr>
    </w:p>
    <w:p w14:paraId="7F7E2AE2"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0F6775B2" wp14:editId="0F1AFA2B">
            <wp:extent cx="942975" cy="942975"/>
            <wp:effectExtent l="0" t="0" r="0" b="0"/>
            <wp:docPr id="4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18FC088F" wp14:editId="17E10DA0">
            <wp:extent cx="1647825" cy="971550"/>
            <wp:effectExtent l="0" t="0" r="0" b="0"/>
            <wp:docPr id="4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6463884F" w14:textId="77777777" w:rsidTr="00EC7D7F">
        <w:tc>
          <w:tcPr>
            <w:tcW w:w="1167" w:type="dxa"/>
            <w:vAlign w:val="center"/>
          </w:tcPr>
          <w:p w14:paraId="26401118" w14:textId="77777777" w:rsidR="00AB1124" w:rsidRPr="00AB1124" w:rsidRDefault="00AB1124" w:rsidP="00EC7D7F">
            <w:pPr>
              <w:outlineLvl w:val="0"/>
              <w:rPr>
                <w:rFonts w:ascii="Arial" w:hAnsi="Arial" w:cs="Arial"/>
                <w:b/>
                <w:sz w:val="20"/>
                <w:szCs w:val="20"/>
              </w:rPr>
            </w:pPr>
            <w:bookmarkStart w:id="22" w:name="d22"/>
            <w:r w:rsidRPr="00AB1124">
              <w:rPr>
                <w:rFonts w:ascii="Arial" w:hAnsi="Arial" w:cs="Arial"/>
                <w:b/>
                <w:sz w:val="20"/>
                <w:szCs w:val="20"/>
              </w:rPr>
              <w:t>Dönem</w:t>
            </w:r>
            <w:bookmarkEnd w:id="22"/>
          </w:p>
        </w:tc>
        <w:tc>
          <w:tcPr>
            <w:tcW w:w="1262" w:type="dxa"/>
            <w:vAlign w:val="center"/>
          </w:tcPr>
          <w:p w14:paraId="02DC9C44"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597133F7"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65F6F2CD" w14:textId="77777777" w:rsidTr="00EC7D7F">
        <w:tc>
          <w:tcPr>
            <w:tcW w:w="1668" w:type="dxa"/>
            <w:vAlign w:val="center"/>
          </w:tcPr>
          <w:p w14:paraId="66E35F79"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3BD28F81"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8</w:t>
            </w:r>
          </w:p>
        </w:tc>
        <w:tc>
          <w:tcPr>
            <w:tcW w:w="1560" w:type="dxa"/>
            <w:vAlign w:val="center"/>
          </w:tcPr>
          <w:p w14:paraId="17D82CF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5B40F4AA"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Yiyecek İçecek İşletmelerinde Yeni Trendler</w:t>
            </w:r>
            <w:r w:rsidRPr="00AB1124">
              <w:rPr>
                <w:rFonts w:ascii="Arial" w:hAnsi="Arial" w:cs="Arial"/>
                <w:sz w:val="20"/>
                <w:szCs w:val="20"/>
              </w:rPr>
              <w:tab/>
            </w:r>
          </w:p>
        </w:tc>
      </w:tr>
    </w:tbl>
    <w:p w14:paraId="4DCD8288"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136A7C4E"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0157000"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1768C9D"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2BFD29F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A40CFA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E31A0BA"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72F78E0"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33D20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0B17F40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30F9B32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65A5C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03AB925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819EDE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5C83F4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12108324"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40EFD00B"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4B0D12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4F9E10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7DFE59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21B4E3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3380AC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6A557F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6D19CE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3C7431F3"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E83AC4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5A878651"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50AD06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8D2D07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6A93BF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12243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238E2FE"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1C38AD71"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45627DA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6E7A381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1C6C9CF"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02773043"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B68E71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0030571C"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1831D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DFD99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4F942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7977B3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01A55A6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98A7ED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31313515"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47CE3E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4E35D125"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740264B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F88D7D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FCDFB98"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C39F85F"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76FA1B9E" w14:textId="77777777" w:rsidR="00AB1124" w:rsidRPr="00AB1124" w:rsidRDefault="00AB1124" w:rsidP="00EC7D7F">
            <w:pPr>
              <w:jc w:val="center"/>
              <w:rPr>
                <w:rFonts w:ascii="Arial" w:hAnsi="Arial" w:cs="Arial"/>
                <w:sz w:val="20"/>
                <w:szCs w:val="20"/>
                <w:highlight w:val="yellow"/>
              </w:rPr>
            </w:pPr>
          </w:p>
        </w:tc>
      </w:tr>
      <w:tr w:rsidR="00AB1124" w:rsidRPr="00AB1124" w14:paraId="2DB558A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ADDFAE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0EE20BE"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5A6AE9CB"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298099B" w14:textId="77777777" w:rsidR="00AB1124" w:rsidRPr="00AB1124" w:rsidRDefault="00AB1124" w:rsidP="00EC7D7F">
            <w:pPr>
              <w:jc w:val="center"/>
              <w:rPr>
                <w:rFonts w:ascii="Arial" w:hAnsi="Arial" w:cs="Arial"/>
                <w:sz w:val="20"/>
                <w:szCs w:val="20"/>
              </w:rPr>
            </w:pPr>
          </w:p>
        </w:tc>
      </w:tr>
      <w:tr w:rsidR="00AB1124" w:rsidRPr="00AB1124" w14:paraId="1EBF90D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115B962"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975B479"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139977ED"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19A7D24" w14:textId="77777777" w:rsidR="00AB1124" w:rsidRPr="00AB1124" w:rsidRDefault="00AB1124" w:rsidP="00EC7D7F">
            <w:pPr>
              <w:jc w:val="center"/>
              <w:rPr>
                <w:rFonts w:ascii="Arial" w:hAnsi="Arial" w:cs="Arial"/>
                <w:sz w:val="20"/>
                <w:szCs w:val="20"/>
              </w:rPr>
            </w:pPr>
          </w:p>
        </w:tc>
      </w:tr>
      <w:tr w:rsidR="00AB1124" w:rsidRPr="00AB1124" w14:paraId="3731CA7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245BE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BE58890"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1FB4D8ED"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77F2C30D" w14:textId="77777777" w:rsidR="00AB1124" w:rsidRPr="00AB1124" w:rsidRDefault="00AB1124" w:rsidP="00EC7D7F">
            <w:pPr>
              <w:jc w:val="center"/>
              <w:rPr>
                <w:rFonts w:ascii="Arial" w:hAnsi="Arial" w:cs="Arial"/>
                <w:sz w:val="20"/>
                <w:szCs w:val="20"/>
              </w:rPr>
            </w:pPr>
          </w:p>
        </w:tc>
      </w:tr>
      <w:tr w:rsidR="00AB1124" w:rsidRPr="00AB1124" w14:paraId="7AE1747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C307A0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AC5B5EF"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DE15A6E"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5957082C" w14:textId="77777777" w:rsidR="00AB1124" w:rsidRPr="00AB1124" w:rsidRDefault="00AB1124" w:rsidP="00EC7D7F">
            <w:pPr>
              <w:jc w:val="center"/>
              <w:rPr>
                <w:rFonts w:ascii="Arial" w:hAnsi="Arial" w:cs="Arial"/>
                <w:sz w:val="20"/>
                <w:szCs w:val="20"/>
              </w:rPr>
            </w:pPr>
          </w:p>
        </w:tc>
      </w:tr>
      <w:tr w:rsidR="00AB1124" w:rsidRPr="00AB1124" w14:paraId="732ABC7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3F174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D6D1BC5"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4DCF1CA6"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D8ADC1B" w14:textId="77777777" w:rsidR="00AB1124" w:rsidRPr="00AB1124" w:rsidRDefault="00AB1124" w:rsidP="00EC7D7F">
            <w:pPr>
              <w:jc w:val="center"/>
              <w:rPr>
                <w:rFonts w:ascii="Arial" w:hAnsi="Arial" w:cs="Arial"/>
                <w:sz w:val="20"/>
                <w:szCs w:val="20"/>
              </w:rPr>
            </w:pPr>
          </w:p>
        </w:tc>
      </w:tr>
      <w:tr w:rsidR="00AB1124" w:rsidRPr="00AB1124" w14:paraId="0D0A4D71"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98C23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03DA73B"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8453A5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12DB95B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0941B566"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F49ACF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87E1D9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048CFA31"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D8BC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6DC39DE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oleküler gastronomi, </w:t>
            </w:r>
            <w:proofErr w:type="spellStart"/>
            <w:r w:rsidRPr="00AB1124">
              <w:rPr>
                <w:rFonts w:ascii="Arial" w:hAnsi="Arial" w:cs="Arial"/>
                <w:sz w:val="20"/>
                <w:szCs w:val="20"/>
              </w:rPr>
              <w:t>fast</w:t>
            </w:r>
            <w:proofErr w:type="spellEnd"/>
            <w:r w:rsidRPr="00AB1124">
              <w:rPr>
                <w:rFonts w:ascii="Arial" w:hAnsi="Arial" w:cs="Arial"/>
                <w:sz w:val="20"/>
                <w:szCs w:val="20"/>
              </w:rPr>
              <w:t xml:space="preserve"> </w:t>
            </w:r>
            <w:proofErr w:type="spellStart"/>
            <w:r w:rsidRPr="00AB1124">
              <w:rPr>
                <w:rFonts w:ascii="Arial" w:hAnsi="Arial" w:cs="Arial"/>
                <w:sz w:val="20"/>
                <w:szCs w:val="20"/>
              </w:rPr>
              <w:t>food</w:t>
            </w:r>
            <w:proofErr w:type="spellEnd"/>
            <w:r w:rsidRPr="00AB1124">
              <w:rPr>
                <w:rFonts w:ascii="Arial" w:hAnsi="Arial" w:cs="Arial"/>
                <w:sz w:val="20"/>
                <w:szCs w:val="20"/>
              </w:rPr>
              <w:t xml:space="preserve"> akımı, </w:t>
            </w:r>
            <w:proofErr w:type="spellStart"/>
            <w:r w:rsidRPr="00AB1124">
              <w:rPr>
                <w:rFonts w:ascii="Arial" w:hAnsi="Arial" w:cs="Arial"/>
                <w:sz w:val="20"/>
                <w:szCs w:val="20"/>
              </w:rPr>
              <w:t>slow</w:t>
            </w:r>
            <w:proofErr w:type="spellEnd"/>
            <w:r w:rsidRPr="00AB1124">
              <w:rPr>
                <w:rFonts w:ascii="Arial" w:hAnsi="Arial" w:cs="Arial"/>
                <w:sz w:val="20"/>
                <w:szCs w:val="20"/>
              </w:rPr>
              <w:t xml:space="preserve"> </w:t>
            </w:r>
            <w:proofErr w:type="spellStart"/>
            <w:r w:rsidRPr="00AB1124">
              <w:rPr>
                <w:rFonts w:ascii="Arial" w:hAnsi="Arial" w:cs="Arial"/>
                <w:sz w:val="20"/>
                <w:szCs w:val="20"/>
              </w:rPr>
              <w:t>food</w:t>
            </w:r>
            <w:proofErr w:type="spellEnd"/>
            <w:r w:rsidRPr="00AB1124">
              <w:rPr>
                <w:rFonts w:ascii="Arial" w:hAnsi="Arial" w:cs="Arial"/>
                <w:sz w:val="20"/>
                <w:szCs w:val="20"/>
              </w:rPr>
              <w:t xml:space="preserve"> ve </w:t>
            </w:r>
            <w:proofErr w:type="spellStart"/>
            <w:r w:rsidRPr="00AB1124">
              <w:rPr>
                <w:rFonts w:ascii="Arial" w:hAnsi="Arial" w:cs="Arial"/>
                <w:sz w:val="20"/>
                <w:szCs w:val="20"/>
              </w:rPr>
              <w:t>slow</w:t>
            </w:r>
            <w:proofErr w:type="spellEnd"/>
            <w:r w:rsidRPr="00AB1124">
              <w:rPr>
                <w:rFonts w:ascii="Arial" w:hAnsi="Arial" w:cs="Arial"/>
                <w:sz w:val="20"/>
                <w:szCs w:val="20"/>
              </w:rPr>
              <w:t xml:space="preserve"> </w:t>
            </w:r>
            <w:proofErr w:type="spellStart"/>
            <w:r w:rsidRPr="00AB1124">
              <w:rPr>
                <w:rFonts w:ascii="Arial" w:hAnsi="Arial" w:cs="Arial"/>
                <w:sz w:val="20"/>
                <w:szCs w:val="20"/>
              </w:rPr>
              <w:t>fish</w:t>
            </w:r>
            <w:proofErr w:type="spellEnd"/>
            <w:r w:rsidRPr="00AB1124">
              <w:rPr>
                <w:rFonts w:ascii="Arial" w:hAnsi="Arial" w:cs="Arial"/>
                <w:sz w:val="20"/>
                <w:szCs w:val="20"/>
              </w:rPr>
              <w:t xml:space="preserve"> akımı, yeme ortamı ve etkileri, </w:t>
            </w:r>
            <w:proofErr w:type="gramStart"/>
            <w:r w:rsidRPr="00AB1124">
              <w:rPr>
                <w:rFonts w:ascii="Arial" w:hAnsi="Arial" w:cs="Arial"/>
                <w:sz w:val="20"/>
                <w:szCs w:val="20"/>
              </w:rPr>
              <w:t>ekolojik</w:t>
            </w:r>
            <w:proofErr w:type="gramEnd"/>
            <w:r w:rsidRPr="00AB1124">
              <w:rPr>
                <w:rFonts w:ascii="Arial" w:hAnsi="Arial" w:cs="Arial"/>
                <w:sz w:val="20"/>
                <w:szCs w:val="20"/>
              </w:rPr>
              <w:t xml:space="preserve"> gıda ve yiyecek içecek işletmelerinde kullanımı, kent mutfakları, temalı restoran ve barlar, gıda güvenliğinde yeni yaklaşımlar, yiyecek içecek işletmelerinde </w:t>
            </w:r>
            <w:proofErr w:type="spellStart"/>
            <w:r w:rsidRPr="00AB1124">
              <w:rPr>
                <w:rFonts w:ascii="Arial" w:hAnsi="Arial" w:cs="Arial"/>
                <w:sz w:val="20"/>
                <w:szCs w:val="20"/>
              </w:rPr>
              <w:t>franchising</w:t>
            </w:r>
            <w:proofErr w:type="spellEnd"/>
            <w:r w:rsidRPr="00AB1124">
              <w:rPr>
                <w:rFonts w:ascii="Arial" w:hAnsi="Arial" w:cs="Arial"/>
                <w:sz w:val="20"/>
                <w:szCs w:val="20"/>
              </w:rPr>
              <w:t>, Dünya’nın en iyi restoranları, yiyecek stilistliği, yenilebilir çiçekler</w:t>
            </w:r>
          </w:p>
        </w:tc>
      </w:tr>
      <w:tr w:rsidR="00AB1124" w:rsidRPr="00AB1124" w14:paraId="72CDD890"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F66CC7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5BFDB70" w14:textId="77777777" w:rsidR="00AB1124" w:rsidRPr="00AB1124" w:rsidRDefault="00AB1124" w:rsidP="00EC7D7F">
            <w:pPr>
              <w:rPr>
                <w:rFonts w:ascii="Arial" w:hAnsi="Arial" w:cs="Arial"/>
                <w:sz w:val="20"/>
                <w:szCs w:val="20"/>
              </w:rPr>
            </w:pPr>
            <w:r w:rsidRPr="00AB1124">
              <w:rPr>
                <w:rFonts w:ascii="Arial" w:hAnsi="Arial" w:cs="Arial"/>
                <w:sz w:val="20"/>
                <w:szCs w:val="20"/>
              </w:rPr>
              <w:t>Yiyecek içecek işletmelerindeki yeni eğilimlerin ve gelişmelerin incelenmesi</w:t>
            </w:r>
          </w:p>
          <w:p w14:paraId="7C520D1C" w14:textId="77777777" w:rsidR="00AB1124" w:rsidRPr="00AB1124" w:rsidRDefault="00AB1124" w:rsidP="00EC7D7F">
            <w:pPr>
              <w:rPr>
                <w:rFonts w:ascii="Arial" w:hAnsi="Arial" w:cs="Arial"/>
                <w:sz w:val="20"/>
                <w:szCs w:val="20"/>
              </w:rPr>
            </w:pPr>
            <w:r w:rsidRPr="00AB1124">
              <w:rPr>
                <w:rFonts w:ascii="Arial" w:hAnsi="Arial" w:cs="Arial"/>
                <w:sz w:val="20"/>
                <w:szCs w:val="20"/>
              </w:rPr>
              <w:t>Yiyecek içecek işletmelerindeki yeni gelişimleri ve süreçleri analiz etmek</w:t>
            </w:r>
          </w:p>
        </w:tc>
      </w:tr>
      <w:tr w:rsidR="00AB1124" w:rsidRPr="00AB1124" w14:paraId="38661174"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FA14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DDE68C4"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Bu dersi alanlar, gastronomi ve mutfak sanatları alanındaki gelişimleri takip edebilecek ve öğreneceklerdir. Yiyecek içecek işletmelerindeki yeni eğilimler, akımlar ve onların özellikleri hakkında bilgi sahibi olacaklardır.</w:t>
            </w:r>
          </w:p>
        </w:tc>
      </w:tr>
      <w:tr w:rsidR="00AB1124" w:rsidRPr="00AB1124" w14:paraId="53557538" w14:textId="77777777" w:rsidTr="00EC7D7F">
        <w:trPr>
          <w:trHeight w:val="58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B8585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122139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Bu dersi alanlar, yiyecek içecek işletmelerindeki gelişmeler hakkında bilgi sahibi olacaklardır.</w:t>
            </w:r>
          </w:p>
        </w:tc>
      </w:tr>
      <w:tr w:rsidR="00AB1124" w:rsidRPr="00AB1124" w14:paraId="28197426"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07ED37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C843CB2"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p>
        </w:tc>
      </w:tr>
      <w:tr w:rsidR="00AB1124" w:rsidRPr="00AB1124" w14:paraId="3C4C4B5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38996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05E4A12"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Yiyecek içecek ve Gastronomi konulu bilimsel dergiler</w:t>
            </w:r>
          </w:p>
        </w:tc>
      </w:tr>
      <w:tr w:rsidR="00AB1124" w:rsidRPr="00AB1124" w14:paraId="3A7F73C5"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5F20D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41FA4D97" w14:textId="77777777" w:rsidR="00AB1124" w:rsidRPr="00AB1124" w:rsidRDefault="00AB1124" w:rsidP="00EC7D7F">
            <w:pPr>
              <w:jc w:val="both"/>
              <w:rPr>
                <w:rFonts w:ascii="Arial" w:hAnsi="Arial" w:cs="Arial"/>
                <w:sz w:val="20"/>
                <w:szCs w:val="20"/>
              </w:rPr>
            </w:pPr>
          </w:p>
        </w:tc>
      </w:tr>
    </w:tbl>
    <w:p w14:paraId="46892535" w14:textId="77777777" w:rsidR="00AB1124" w:rsidRPr="00AB1124" w:rsidRDefault="00AB1124" w:rsidP="00AB1124">
      <w:pPr>
        <w:rPr>
          <w:rFonts w:ascii="Arial" w:hAnsi="Arial" w:cs="Arial"/>
          <w:i/>
          <w:sz w:val="20"/>
          <w:szCs w:val="20"/>
        </w:rPr>
      </w:pPr>
    </w:p>
    <w:p w14:paraId="16653786"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2FCF3863"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40FDE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12845E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BB30B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5ED4B4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C9F0DD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0F9D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6F0D4F10"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Yiyecek İçecek İşletmelerine Genel Bir Bakış</w:t>
            </w:r>
          </w:p>
        </w:tc>
      </w:tr>
      <w:tr w:rsidR="00AB1124" w:rsidRPr="00AB1124" w14:paraId="0044DE1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E3338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233D4320"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Moleküler Gastronomi</w:t>
            </w:r>
          </w:p>
        </w:tc>
      </w:tr>
      <w:tr w:rsidR="00AB1124" w:rsidRPr="00AB1124" w14:paraId="2F1D4E3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0A074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34C61B97"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Fast</w:t>
            </w:r>
            <w:proofErr w:type="spellEnd"/>
            <w:r w:rsidRPr="00AB1124">
              <w:rPr>
                <w:rFonts w:ascii="Arial" w:hAnsi="Arial" w:cs="Arial"/>
                <w:sz w:val="20"/>
                <w:szCs w:val="20"/>
              </w:rPr>
              <w:t xml:space="preserve"> </w:t>
            </w:r>
            <w:proofErr w:type="spellStart"/>
            <w:r w:rsidRPr="00AB1124">
              <w:rPr>
                <w:rFonts w:ascii="Arial" w:hAnsi="Arial" w:cs="Arial"/>
                <w:sz w:val="20"/>
                <w:szCs w:val="20"/>
              </w:rPr>
              <w:t>Food</w:t>
            </w:r>
            <w:proofErr w:type="spellEnd"/>
            <w:r w:rsidRPr="00AB1124">
              <w:rPr>
                <w:rFonts w:ascii="Arial" w:hAnsi="Arial" w:cs="Arial"/>
                <w:sz w:val="20"/>
                <w:szCs w:val="20"/>
              </w:rPr>
              <w:t xml:space="preserve"> Akımı</w:t>
            </w:r>
          </w:p>
        </w:tc>
      </w:tr>
      <w:tr w:rsidR="00AB1124" w:rsidRPr="00AB1124" w14:paraId="7EEB883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4D7B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18AA512"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Slow</w:t>
            </w:r>
            <w:proofErr w:type="spellEnd"/>
            <w:r w:rsidRPr="00AB1124">
              <w:rPr>
                <w:rFonts w:ascii="Arial" w:hAnsi="Arial" w:cs="Arial"/>
                <w:sz w:val="20"/>
                <w:szCs w:val="20"/>
              </w:rPr>
              <w:t xml:space="preserve"> </w:t>
            </w:r>
            <w:proofErr w:type="spellStart"/>
            <w:r w:rsidRPr="00AB1124">
              <w:rPr>
                <w:rFonts w:ascii="Arial" w:hAnsi="Arial" w:cs="Arial"/>
                <w:sz w:val="20"/>
                <w:szCs w:val="20"/>
              </w:rPr>
              <w:t>Food</w:t>
            </w:r>
            <w:proofErr w:type="spellEnd"/>
            <w:r w:rsidRPr="00AB1124">
              <w:rPr>
                <w:rFonts w:ascii="Arial" w:hAnsi="Arial" w:cs="Arial"/>
                <w:sz w:val="20"/>
                <w:szCs w:val="20"/>
              </w:rPr>
              <w:t xml:space="preserve"> ve </w:t>
            </w:r>
            <w:proofErr w:type="spellStart"/>
            <w:r w:rsidRPr="00AB1124">
              <w:rPr>
                <w:rFonts w:ascii="Arial" w:hAnsi="Arial" w:cs="Arial"/>
                <w:sz w:val="20"/>
                <w:szCs w:val="20"/>
              </w:rPr>
              <w:t>Slow</w:t>
            </w:r>
            <w:proofErr w:type="spellEnd"/>
            <w:r w:rsidRPr="00AB1124">
              <w:rPr>
                <w:rFonts w:ascii="Arial" w:hAnsi="Arial" w:cs="Arial"/>
                <w:sz w:val="20"/>
                <w:szCs w:val="20"/>
              </w:rPr>
              <w:t xml:space="preserve"> </w:t>
            </w:r>
            <w:proofErr w:type="spellStart"/>
            <w:r w:rsidRPr="00AB1124">
              <w:rPr>
                <w:rFonts w:ascii="Arial" w:hAnsi="Arial" w:cs="Arial"/>
                <w:sz w:val="20"/>
                <w:szCs w:val="20"/>
              </w:rPr>
              <w:t>Fish</w:t>
            </w:r>
            <w:proofErr w:type="spellEnd"/>
            <w:r w:rsidRPr="00AB1124">
              <w:rPr>
                <w:rFonts w:ascii="Arial" w:hAnsi="Arial" w:cs="Arial"/>
                <w:sz w:val="20"/>
                <w:szCs w:val="20"/>
              </w:rPr>
              <w:t xml:space="preserve"> Akımı</w:t>
            </w:r>
          </w:p>
        </w:tc>
      </w:tr>
      <w:tr w:rsidR="00AB1124" w:rsidRPr="00AB1124" w14:paraId="0BE9C3C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D691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E8B9541" w14:textId="77777777" w:rsidR="00AB1124" w:rsidRPr="00AB1124" w:rsidRDefault="00AB1124" w:rsidP="00EC7D7F">
            <w:pPr>
              <w:rPr>
                <w:rFonts w:ascii="Arial" w:hAnsi="Arial" w:cs="Arial"/>
                <w:sz w:val="20"/>
                <w:szCs w:val="20"/>
              </w:rPr>
            </w:pPr>
            <w:r w:rsidRPr="00AB1124">
              <w:rPr>
                <w:rFonts w:ascii="Arial" w:hAnsi="Arial" w:cs="Arial"/>
                <w:sz w:val="20"/>
                <w:szCs w:val="20"/>
              </w:rPr>
              <w:t>Ekolojik Gıda ve Yiyecek İçecek İşletmelerinde Kullanımı</w:t>
            </w:r>
          </w:p>
        </w:tc>
      </w:tr>
      <w:tr w:rsidR="00AB1124" w:rsidRPr="00AB1124" w14:paraId="1377C47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208184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2B987972" w14:textId="77777777" w:rsidR="00AB1124" w:rsidRPr="00AB1124" w:rsidRDefault="00AB1124" w:rsidP="00EC7D7F">
            <w:pPr>
              <w:rPr>
                <w:rFonts w:ascii="Arial" w:hAnsi="Arial" w:cs="Arial"/>
                <w:sz w:val="20"/>
                <w:szCs w:val="20"/>
              </w:rPr>
            </w:pPr>
            <w:r w:rsidRPr="00AB1124">
              <w:rPr>
                <w:rFonts w:ascii="Arial" w:hAnsi="Arial" w:cs="Arial"/>
                <w:sz w:val="20"/>
                <w:szCs w:val="20"/>
              </w:rPr>
              <w:t>Kent Mutfakları, Temalı Restoran ve Barlar</w:t>
            </w:r>
          </w:p>
        </w:tc>
      </w:tr>
      <w:tr w:rsidR="00AB1124" w:rsidRPr="00AB1124" w14:paraId="1905A2F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4B99A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F5A5F4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ARA SINAV </w:t>
            </w:r>
          </w:p>
        </w:tc>
      </w:tr>
      <w:tr w:rsidR="00AB1124" w:rsidRPr="00AB1124" w14:paraId="06B0314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849FA2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190F9ABE" w14:textId="77777777" w:rsidR="00AB1124" w:rsidRPr="00AB1124" w:rsidRDefault="00AB1124" w:rsidP="00EC7D7F">
            <w:pPr>
              <w:rPr>
                <w:rFonts w:ascii="Arial" w:hAnsi="Arial" w:cs="Arial"/>
                <w:sz w:val="20"/>
                <w:szCs w:val="20"/>
              </w:rPr>
            </w:pPr>
            <w:r w:rsidRPr="00AB1124">
              <w:rPr>
                <w:rFonts w:ascii="Arial" w:hAnsi="Arial" w:cs="Arial"/>
                <w:sz w:val="20"/>
                <w:szCs w:val="20"/>
              </w:rPr>
              <w:t>Gıda Güvenliğinde Yeni Yaklaşımlar</w:t>
            </w:r>
          </w:p>
        </w:tc>
      </w:tr>
      <w:tr w:rsidR="00AB1124" w:rsidRPr="00AB1124" w14:paraId="6EC476F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6065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D2AD1E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Yiyecek İçecek İşletmelerinde </w:t>
            </w:r>
            <w:proofErr w:type="spellStart"/>
            <w:r w:rsidRPr="00AB1124">
              <w:rPr>
                <w:rFonts w:ascii="Arial" w:hAnsi="Arial" w:cs="Arial"/>
                <w:sz w:val="20"/>
                <w:szCs w:val="20"/>
              </w:rPr>
              <w:t>Franchising</w:t>
            </w:r>
            <w:proofErr w:type="spellEnd"/>
          </w:p>
        </w:tc>
      </w:tr>
      <w:tr w:rsidR="00AB1124" w:rsidRPr="00AB1124" w14:paraId="5FEFB34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15DE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1C14AAF8" w14:textId="77777777" w:rsidR="00AB1124" w:rsidRPr="00AB1124" w:rsidRDefault="00AB1124" w:rsidP="00EC7D7F">
            <w:pPr>
              <w:rPr>
                <w:rFonts w:ascii="Arial" w:hAnsi="Arial" w:cs="Arial"/>
                <w:sz w:val="20"/>
                <w:szCs w:val="20"/>
              </w:rPr>
            </w:pPr>
            <w:r w:rsidRPr="00AB1124">
              <w:rPr>
                <w:rFonts w:ascii="Arial" w:hAnsi="Arial" w:cs="Arial"/>
                <w:sz w:val="20"/>
                <w:szCs w:val="20"/>
              </w:rPr>
              <w:t>Dünya’nın En İyi Restoranları</w:t>
            </w:r>
          </w:p>
        </w:tc>
      </w:tr>
      <w:tr w:rsidR="00AB1124" w:rsidRPr="00AB1124" w14:paraId="69B2CB3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9BD8AB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7EE20C" w14:textId="77777777" w:rsidR="00AB1124" w:rsidRPr="00AB1124" w:rsidRDefault="00AB1124" w:rsidP="00EC7D7F">
            <w:pPr>
              <w:rPr>
                <w:rFonts w:ascii="Arial" w:hAnsi="Arial" w:cs="Arial"/>
                <w:sz w:val="20"/>
                <w:szCs w:val="20"/>
              </w:rPr>
            </w:pPr>
            <w:r w:rsidRPr="00AB1124">
              <w:rPr>
                <w:rFonts w:ascii="Arial" w:hAnsi="Arial" w:cs="Arial"/>
                <w:sz w:val="20"/>
                <w:szCs w:val="20"/>
              </w:rPr>
              <w:t>Yiyecek Stilistliği, Yenilebilir Çiçekler</w:t>
            </w:r>
          </w:p>
        </w:tc>
      </w:tr>
      <w:tr w:rsidR="00AB1124" w:rsidRPr="00AB1124" w14:paraId="3FADE26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2AC33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028EE9D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artışma </w:t>
            </w:r>
          </w:p>
        </w:tc>
      </w:tr>
      <w:tr w:rsidR="00AB1124" w:rsidRPr="00AB1124" w14:paraId="694D0C3A"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0CD3689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55FDA7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3A0E25B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DAF6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A37CF08"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203DFBF9"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BCAE0E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12414C7"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04F8459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3928C4B" w14:textId="77777777" w:rsidR="00AB1124" w:rsidRPr="00AB1124" w:rsidRDefault="00AB1124" w:rsidP="00AB1124">
      <w:pPr>
        <w:ind w:left="567" w:right="543" w:firstLine="708"/>
        <w:jc w:val="right"/>
        <w:rPr>
          <w:rFonts w:ascii="Arial" w:hAnsi="Arial" w:cs="Arial"/>
          <w:sz w:val="20"/>
          <w:szCs w:val="20"/>
        </w:rPr>
      </w:pPr>
    </w:p>
    <w:tbl>
      <w:tblPr>
        <w:tblpPr w:leftFromText="141" w:rightFromText="141" w:vertAnchor="text" w:horzAnchor="margin" w:tblpXSpec="center" w:tblpY="124"/>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AC34E04"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681CFC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B07F4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B4587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7573B3F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2CC180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08D3CCC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194B83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516BB16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2B81A8B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83153D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76A01CD" w14:textId="77777777" w:rsidR="00AB1124" w:rsidRPr="00AB1124" w:rsidRDefault="00AB1124" w:rsidP="00EC7D7F">
            <w:pPr>
              <w:jc w:val="center"/>
              <w:rPr>
                <w:rFonts w:ascii="Arial" w:hAnsi="Arial" w:cs="Arial"/>
                <w:b/>
                <w:sz w:val="20"/>
                <w:szCs w:val="20"/>
              </w:rPr>
            </w:pPr>
          </w:p>
        </w:tc>
      </w:tr>
      <w:tr w:rsidR="00AB1124" w:rsidRPr="00AB1124" w14:paraId="2B285FD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0637D5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43CCD31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23CAFAB0"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D0009E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588C633" w14:textId="77777777" w:rsidR="00AB1124" w:rsidRPr="00AB1124" w:rsidRDefault="00AB1124" w:rsidP="00EC7D7F">
            <w:pPr>
              <w:jc w:val="center"/>
              <w:rPr>
                <w:rFonts w:ascii="Arial" w:hAnsi="Arial" w:cs="Arial"/>
                <w:b/>
                <w:sz w:val="20"/>
                <w:szCs w:val="20"/>
              </w:rPr>
            </w:pPr>
          </w:p>
        </w:tc>
      </w:tr>
      <w:tr w:rsidR="00AB1124" w:rsidRPr="00AB1124" w14:paraId="251EA3A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6F2196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0C5F4F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55527793"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7C21AD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C8BAAA7" w14:textId="77777777" w:rsidR="00AB1124" w:rsidRPr="00AB1124" w:rsidRDefault="00AB1124" w:rsidP="00EC7D7F">
            <w:pPr>
              <w:jc w:val="center"/>
              <w:rPr>
                <w:rFonts w:ascii="Arial" w:hAnsi="Arial" w:cs="Arial"/>
                <w:b/>
                <w:sz w:val="20"/>
                <w:szCs w:val="20"/>
              </w:rPr>
            </w:pPr>
          </w:p>
        </w:tc>
      </w:tr>
      <w:tr w:rsidR="00AB1124" w:rsidRPr="00AB1124" w14:paraId="6B9BC94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37844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7FA534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395AAB2E"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665E75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6E69CAF3" w14:textId="77777777" w:rsidR="00AB1124" w:rsidRPr="00AB1124" w:rsidRDefault="00AB1124" w:rsidP="00EC7D7F">
            <w:pPr>
              <w:jc w:val="center"/>
              <w:rPr>
                <w:rFonts w:ascii="Arial" w:hAnsi="Arial" w:cs="Arial"/>
                <w:b/>
                <w:sz w:val="20"/>
                <w:szCs w:val="20"/>
              </w:rPr>
            </w:pPr>
          </w:p>
        </w:tc>
      </w:tr>
      <w:tr w:rsidR="00AB1124" w:rsidRPr="00AB1124" w14:paraId="5E3980F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284C1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4A101F3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678AB92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FEDF92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77BAA19" w14:textId="77777777" w:rsidR="00AB1124" w:rsidRPr="00AB1124" w:rsidRDefault="00AB1124" w:rsidP="00EC7D7F">
            <w:pPr>
              <w:jc w:val="center"/>
              <w:rPr>
                <w:rFonts w:ascii="Arial" w:hAnsi="Arial" w:cs="Arial"/>
                <w:b/>
                <w:sz w:val="20"/>
                <w:szCs w:val="20"/>
              </w:rPr>
            </w:pPr>
          </w:p>
        </w:tc>
      </w:tr>
      <w:tr w:rsidR="00AB1124" w:rsidRPr="00AB1124" w14:paraId="39C5846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F161F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6ECE2C7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768DF31A"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EB42D1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132ED47" w14:textId="77777777" w:rsidR="00AB1124" w:rsidRPr="00AB1124" w:rsidRDefault="00AB1124" w:rsidP="00EC7D7F">
            <w:pPr>
              <w:jc w:val="center"/>
              <w:rPr>
                <w:rFonts w:ascii="Arial" w:hAnsi="Arial" w:cs="Arial"/>
                <w:b/>
                <w:sz w:val="20"/>
                <w:szCs w:val="20"/>
              </w:rPr>
            </w:pPr>
          </w:p>
        </w:tc>
      </w:tr>
      <w:tr w:rsidR="00AB1124" w:rsidRPr="00AB1124" w14:paraId="4E43424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97615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234E8A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72CD9B7D"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4D3085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EF4BEA9" w14:textId="77777777" w:rsidR="00AB1124" w:rsidRPr="00AB1124" w:rsidRDefault="00AB1124" w:rsidP="00EC7D7F">
            <w:pPr>
              <w:jc w:val="center"/>
              <w:rPr>
                <w:rFonts w:ascii="Arial" w:hAnsi="Arial" w:cs="Arial"/>
                <w:b/>
                <w:sz w:val="20"/>
                <w:szCs w:val="20"/>
              </w:rPr>
            </w:pPr>
          </w:p>
        </w:tc>
      </w:tr>
      <w:tr w:rsidR="00AB1124" w:rsidRPr="00AB1124" w14:paraId="7B7AA82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5531C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6078370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7EE3148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8975FD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244FBC0" w14:textId="77777777" w:rsidR="00AB1124" w:rsidRPr="00AB1124" w:rsidRDefault="00AB1124" w:rsidP="00EC7D7F">
            <w:pPr>
              <w:jc w:val="center"/>
              <w:rPr>
                <w:rFonts w:ascii="Arial" w:hAnsi="Arial" w:cs="Arial"/>
                <w:b/>
                <w:sz w:val="20"/>
                <w:szCs w:val="20"/>
              </w:rPr>
            </w:pPr>
          </w:p>
        </w:tc>
      </w:tr>
      <w:tr w:rsidR="00AB1124" w:rsidRPr="00AB1124" w14:paraId="0D2D8D0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B91AA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0E550A9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6F84646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50C8E9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DC65813" w14:textId="77777777" w:rsidR="00AB1124" w:rsidRPr="00AB1124" w:rsidRDefault="00AB1124" w:rsidP="00EC7D7F">
            <w:pPr>
              <w:jc w:val="center"/>
              <w:rPr>
                <w:rFonts w:ascii="Arial" w:hAnsi="Arial" w:cs="Arial"/>
                <w:b/>
                <w:sz w:val="20"/>
                <w:szCs w:val="20"/>
              </w:rPr>
            </w:pPr>
          </w:p>
        </w:tc>
      </w:tr>
      <w:tr w:rsidR="00AB1124" w:rsidRPr="00AB1124" w14:paraId="3BD18160"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2786E0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C4DAB7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4AB7A0D0"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1A1286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E97ACEB" w14:textId="77777777" w:rsidR="00AB1124" w:rsidRPr="00AB1124" w:rsidRDefault="00AB1124" w:rsidP="00EC7D7F">
            <w:pPr>
              <w:jc w:val="center"/>
              <w:rPr>
                <w:rFonts w:ascii="Arial" w:hAnsi="Arial" w:cs="Arial"/>
                <w:b/>
                <w:sz w:val="20"/>
                <w:szCs w:val="20"/>
              </w:rPr>
            </w:pPr>
          </w:p>
        </w:tc>
      </w:tr>
      <w:tr w:rsidR="00AB1124" w:rsidRPr="00AB1124" w14:paraId="20DE6CF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5D023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5E2B2BA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3936BC0D"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3D9076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7FDDB9A" w14:textId="77777777" w:rsidR="00AB1124" w:rsidRPr="00AB1124" w:rsidRDefault="00AB1124" w:rsidP="00EC7D7F">
            <w:pPr>
              <w:jc w:val="center"/>
              <w:rPr>
                <w:rFonts w:ascii="Arial" w:hAnsi="Arial" w:cs="Arial"/>
                <w:b/>
                <w:sz w:val="20"/>
                <w:szCs w:val="20"/>
              </w:rPr>
            </w:pPr>
          </w:p>
        </w:tc>
      </w:tr>
      <w:tr w:rsidR="00AB1124" w:rsidRPr="00AB1124" w14:paraId="3543274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0777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992A4C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59C798BE"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93B8AF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C4DF1D4" w14:textId="77777777" w:rsidR="00AB1124" w:rsidRPr="00AB1124" w:rsidRDefault="00AB1124" w:rsidP="00EC7D7F">
            <w:pPr>
              <w:jc w:val="center"/>
              <w:rPr>
                <w:rFonts w:ascii="Arial" w:hAnsi="Arial" w:cs="Arial"/>
                <w:b/>
                <w:sz w:val="20"/>
                <w:szCs w:val="20"/>
              </w:rPr>
            </w:pPr>
          </w:p>
        </w:tc>
      </w:tr>
      <w:tr w:rsidR="00AB1124" w:rsidRPr="00AB1124" w14:paraId="77906F7D"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6C46EA1E"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B121281" w14:textId="77777777" w:rsidR="00AB1124" w:rsidRPr="00AB1124" w:rsidRDefault="00AB1124" w:rsidP="00AB1124">
      <w:pPr>
        <w:ind w:right="543"/>
        <w:rPr>
          <w:rFonts w:ascii="Arial" w:hAnsi="Arial" w:cs="Arial"/>
          <w:sz w:val="20"/>
          <w:szCs w:val="20"/>
        </w:rPr>
      </w:pPr>
    </w:p>
    <w:p w14:paraId="7F5CE80E"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A3F5168"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5A22C10C"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254C108" w14:textId="77777777" w:rsidR="00AB1124" w:rsidRPr="00AB1124" w:rsidRDefault="00AB1124" w:rsidP="00AB1124">
      <w:pPr>
        <w:jc w:val="center"/>
        <w:rPr>
          <w:rFonts w:ascii="Arial" w:hAnsi="Arial" w:cs="Arial"/>
          <w:sz w:val="20"/>
          <w:szCs w:val="20"/>
        </w:rPr>
      </w:pPr>
    </w:p>
    <w:p w14:paraId="087DF0F4" w14:textId="77777777" w:rsidR="00AB1124" w:rsidRPr="00AB1124" w:rsidRDefault="00AB1124" w:rsidP="00AB1124">
      <w:pPr>
        <w:jc w:val="center"/>
        <w:rPr>
          <w:rFonts w:ascii="Arial" w:hAnsi="Arial" w:cs="Arial"/>
          <w:sz w:val="20"/>
          <w:szCs w:val="20"/>
        </w:rPr>
      </w:pPr>
    </w:p>
    <w:p w14:paraId="62917817" w14:textId="77777777" w:rsidR="00AB1124" w:rsidRPr="00AB1124" w:rsidRDefault="00AB1124" w:rsidP="00AB1124">
      <w:pPr>
        <w:jc w:val="center"/>
        <w:rPr>
          <w:rFonts w:ascii="Arial" w:hAnsi="Arial" w:cs="Arial"/>
          <w:sz w:val="20"/>
          <w:szCs w:val="20"/>
        </w:rPr>
      </w:pPr>
    </w:p>
    <w:p w14:paraId="01B8E4B7" w14:textId="77777777" w:rsidR="00AB1124" w:rsidRPr="00AB1124" w:rsidRDefault="00AB1124" w:rsidP="00AB1124">
      <w:pPr>
        <w:jc w:val="center"/>
        <w:rPr>
          <w:rFonts w:ascii="Arial" w:hAnsi="Arial" w:cs="Arial"/>
          <w:sz w:val="20"/>
          <w:szCs w:val="20"/>
        </w:rPr>
      </w:pPr>
    </w:p>
    <w:p w14:paraId="2D2AE6EC" w14:textId="77777777" w:rsidR="00AB1124" w:rsidRPr="00AB1124" w:rsidRDefault="00AB1124" w:rsidP="00AB1124">
      <w:pPr>
        <w:jc w:val="center"/>
        <w:rPr>
          <w:rFonts w:ascii="Arial" w:hAnsi="Arial" w:cs="Arial"/>
          <w:sz w:val="20"/>
          <w:szCs w:val="20"/>
        </w:rPr>
      </w:pPr>
    </w:p>
    <w:p w14:paraId="61E9A62E" w14:textId="77777777" w:rsidR="00AB1124" w:rsidRPr="00AB1124" w:rsidRDefault="00AB1124" w:rsidP="00AB1124">
      <w:pPr>
        <w:jc w:val="center"/>
        <w:rPr>
          <w:rFonts w:ascii="Arial" w:hAnsi="Arial" w:cs="Arial"/>
          <w:sz w:val="20"/>
          <w:szCs w:val="20"/>
        </w:rPr>
      </w:pPr>
    </w:p>
    <w:p w14:paraId="5B991743" w14:textId="77777777" w:rsidR="00AB1124" w:rsidRPr="00AB1124" w:rsidRDefault="00AB1124" w:rsidP="00AB1124">
      <w:pPr>
        <w:jc w:val="center"/>
        <w:rPr>
          <w:rFonts w:ascii="Arial" w:hAnsi="Arial" w:cs="Arial"/>
          <w:sz w:val="20"/>
          <w:szCs w:val="20"/>
        </w:rPr>
      </w:pPr>
    </w:p>
    <w:p w14:paraId="1B1E5C67" w14:textId="77777777" w:rsidR="00AB1124" w:rsidRPr="00AB1124" w:rsidRDefault="00AB1124" w:rsidP="00AB1124">
      <w:pPr>
        <w:jc w:val="center"/>
        <w:rPr>
          <w:rFonts w:ascii="Arial" w:hAnsi="Arial" w:cs="Arial"/>
          <w:sz w:val="20"/>
          <w:szCs w:val="20"/>
        </w:rPr>
      </w:pPr>
    </w:p>
    <w:p w14:paraId="76CBA6F1" w14:textId="77777777" w:rsidR="00AB1124" w:rsidRPr="00AB1124" w:rsidRDefault="00AB1124" w:rsidP="00AB1124">
      <w:pPr>
        <w:jc w:val="center"/>
        <w:rPr>
          <w:rFonts w:ascii="Arial" w:hAnsi="Arial" w:cs="Arial"/>
          <w:sz w:val="20"/>
          <w:szCs w:val="20"/>
        </w:rPr>
      </w:pPr>
    </w:p>
    <w:p w14:paraId="7DD06F59" w14:textId="77777777" w:rsidR="00AB1124" w:rsidRPr="00AB1124" w:rsidRDefault="00AB1124" w:rsidP="00AB1124">
      <w:pPr>
        <w:jc w:val="center"/>
        <w:rPr>
          <w:rFonts w:ascii="Arial" w:hAnsi="Arial" w:cs="Arial"/>
          <w:sz w:val="20"/>
          <w:szCs w:val="20"/>
        </w:rPr>
      </w:pPr>
    </w:p>
    <w:p w14:paraId="404C96A7" w14:textId="77777777" w:rsidR="00AB1124" w:rsidRPr="00AB1124" w:rsidRDefault="00AB1124" w:rsidP="00AB1124">
      <w:pPr>
        <w:jc w:val="center"/>
        <w:rPr>
          <w:rFonts w:ascii="Arial" w:hAnsi="Arial" w:cs="Arial"/>
          <w:sz w:val="20"/>
          <w:szCs w:val="20"/>
        </w:rPr>
      </w:pPr>
    </w:p>
    <w:p w14:paraId="553C5F1B" w14:textId="77777777" w:rsidR="00AB1124" w:rsidRPr="00AB1124" w:rsidRDefault="00AB1124" w:rsidP="00AB1124">
      <w:pPr>
        <w:jc w:val="center"/>
        <w:rPr>
          <w:rFonts w:ascii="Arial" w:hAnsi="Arial" w:cs="Arial"/>
          <w:sz w:val="20"/>
          <w:szCs w:val="20"/>
        </w:rPr>
      </w:pPr>
    </w:p>
    <w:p w14:paraId="081971DE" w14:textId="77777777" w:rsidR="00AB1124" w:rsidRPr="00AB1124" w:rsidRDefault="00AB1124" w:rsidP="00AB1124">
      <w:pPr>
        <w:jc w:val="center"/>
        <w:rPr>
          <w:rFonts w:ascii="Arial" w:hAnsi="Arial" w:cs="Arial"/>
          <w:sz w:val="20"/>
          <w:szCs w:val="20"/>
        </w:rPr>
      </w:pPr>
    </w:p>
    <w:p w14:paraId="53320A12" w14:textId="77777777" w:rsidR="00AB1124" w:rsidRPr="00AB1124" w:rsidRDefault="00AB1124" w:rsidP="00AB1124">
      <w:pPr>
        <w:jc w:val="center"/>
        <w:rPr>
          <w:rFonts w:ascii="Arial" w:hAnsi="Arial" w:cs="Arial"/>
          <w:sz w:val="20"/>
          <w:szCs w:val="20"/>
        </w:rPr>
      </w:pPr>
    </w:p>
    <w:p w14:paraId="41B925C3" w14:textId="77777777" w:rsidR="00AB1124" w:rsidRPr="00AB1124" w:rsidRDefault="00AB1124" w:rsidP="00AB1124">
      <w:pPr>
        <w:jc w:val="center"/>
        <w:rPr>
          <w:rFonts w:ascii="Arial" w:hAnsi="Arial" w:cs="Arial"/>
          <w:sz w:val="20"/>
          <w:szCs w:val="20"/>
        </w:rPr>
      </w:pPr>
    </w:p>
    <w:p w14:paraId="76EA7FC8" w14:textId="77777777" w:rsidR="00AB1124" w:rsidRPr="00AB1124" w:rsidRDefault="00AB1124" w:rsidP="00AB1124">
      <w:pPr>
        <w:jc w:val="center"/>
        <w:rPr>
          <w:rFonts w:ascii="Arial" w:hAnsi="Arial" w:cs="Arial"/>
          <w:sz w:val="20"/>
          <w:szCs w:val="20"/>
        </w:rPr>
      </w:pPr>
    </w:p>
    <w:p w14:paraId="1D35029C" w14:textId="77777777" w:rsidR="00AB1124" w:rsidRPr="00AB1124" w:rsidRDefault="00AB1124" w:rsidP="00AB1124">
      <w:pPr>
        <w:jc w:val="center"/>
        <w:rPr>
          <w:rFonts w:ascii="Arial" w:hAnsi="Arial" w:cs="Arial"/>
          <w:sz w:val="20"/>
          <w:szCs w:val="20"/>
        </w:rPr>
      </w:pPr>
    </w:p>
    <w:p w14:paraId="15B1E454" w14:textId="77777777" w:rsidR="00AB1124" w:rsidRPr="00AB1124" w:rsidRDefault="00AB1124" w:rsidP="00AB1124">
      <w:pPr>
        <w:jc w:val="center"/>
        <w:rPr>
          <w:rFonts w:ascii="Arial" w:hAnsi="Arial" w:cs="Arial"/>
          <w:sz w:val="20"/>
          <w:szCs w:val="20"/>
        </w:rPr>
      </w:pPr>
    </w:p>
    <w:p w14:paraId="64913332" w14:textId="77777777" w:rsidR="00AB1124" w:rsidRPr="00AB1124" w:rsidRDefault="00AB1124" w:rsidP="00AB1124">
      <w:pPr>
        <w:jc w:val="center"/>
        <w:rPr>
          <w:rFonts w:ascii="Arial" w:hAnsi="Arial" w:cs="Arial"/>
          <w:sz w:val="20"/>
          <w:szCs w:val="20"/>
        </w:rPr>
      </w:pPr>
    </w:p>
    <w:p w14:paraId="3165E659" w14:textId="77777777" w:rsidR="00AB1124" w:rsidRPr="00AB1124" w:rsidRDefault="00AB1124" w:rsidP="00AB1124">
      <w:pPr>
        <w:rPr>
          <w:rFonts w:ascii="Arial" w:hAnsi="Arial" w:cs="Arial"/>
          <w:sz w:val="20"/>
          <w:szCs w:val="20"/>
        </w:rPr>
      </w:pPr>
    </w:p>
    <w:p w14:paraId="2D42AE5D" w14:textId="77777777" w:rsidR="00AB1124" w:rsidRPr="00AB1124" w:rsidRDefault="00AB1124" w:rsidP="00AB1124">
      <w:pPr>
        <w:jc w:val="center"/>
        <w:rPr>
          <w:rFonts w:ascii="Arial" w:hAnsi="Arial" w:cs="Arial"/>
          <w:sz w:val="20"/>
          <w:szCs w:val="20"/>
        </w:rPr>
      </w:pPr>
    </w:p>
    <w:p w14:paraId="7227EAF1" w14:textId="77777777" w:rsidR="00AB1124" w:rsidRPr="00AB1124" w:rsidRDefault="00AB1124" w:rsidP="00AB1124">
      <w:pPr>
        <w:jc w:val="center"/>
        <w:rPr>
          <w:rFonts w:ascii="Arial" w:hAnsi="Arial" w:cs="Arial"/>
          <w:sz w:val="20"/>
          <w:szCs w:val="20"/>
        </w:rPr>
      </w:pPr>
    </w:p>
    <w:p w14:paraId="006D127F"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2FD46507" wp14:editId="02349656">
            <wp:extent cx="942975" cy="942975"/>
            <wp:effectExtent l="0" t="0" r="0" b="0"/>
            <wp:docPr id="4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36781E16" wp14:editId="3926F85A">
            <wp:extent cx="1647825" cy="971550"/>
            <wp:effectExtent l="0" t="0" r="0" b="0"/>
            <wp:docPr id="47"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65FA0DCC" w14:textId="77777777" w:rsidTr="00EC7D7F">
        <w:tc>
          <w:tcPr>
            <w:tcW w:w="1167" w:type="dxa"/>
            <w:vAlign w:val="center"/>
          </w:tcPr>
          <w:p w14:paraId="736B37D3" w14:textId="77777777" w:rsidR="00AB1124" w:rsidRPr="00AB1124" w:rsidRDefault="00AB1124" w:rsidP="00EC7D7F">
            <w:pPr>
              <w:outlineLvl w:val="0"/>
              <w:rPr>
                <w:rFonts w:ascii="Arial" w:hAnsi="Arial" w:cs="Arial"/>
                <w:b/>
                <w:sz w:val="20"/>
                <w:szCs w:val="20"/>
              </w:rPr>
            </w:pPr>
            <w:bookmarkStart w:id="23" w:name="d23"/>
            <w:r w:rsidRPr="00AB1124">
              <w:rPr>
                <w:rFonts w:ascii="Arial" w:hAnsi="Arial" w:cs="Arial"/>
                <w:b/>
                <w:sz w:val="20"/>
                <w:szCs w:val="20"/>
              </w:rPr>
              <w:t>Dönem</w:t>
            </w:r>
            <w:bookmarkEnd w:id="23"/>
          </w:p>
        </w:tc>
        <w:tc>
          <w:tcPr>
            <w:tcW w:w="1262" w:type="dxa"/>
            <w:vAlign w:val="center"/>
          </w:tcPr>
          <w:p w14:paraId="7349818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44F04684"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0DEFB40F" w14:textId="77777777" w:rsidTr="00EC7D7F">
        <w:tc>
          <w:tcPr>
            <w:tcW w:w="1668" w:type="dxa"/>
            <w:vAlign w:val="center"/>
          </w:tcPr>
          <w:p w14:paraId="50CE160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D2F45B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6991272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099236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Akademik Yazma ve Eleştirel Okuma</w:t>
            </w:r>
          </w:p>
        </w:tc>
      </w:tr>
    </w:tbl>
    <w:p w14:paraId="3FDB592D"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51E4CA7"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5CF8DB64"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52056AC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4DE8A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5877C0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053964E"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66F4C7A"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6D5CBC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2F825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34B4480A"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033C693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F9C7A8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711585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61A7E04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6C775D02"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21B9DCA5"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725263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5DB2ED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343F6D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0065B81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952E0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5B8CD1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4457843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14CADBEB"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A3816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0FA50F2"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5637D8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4D325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0345B1E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3C67EC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4E577F1A"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6E000451"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11B27E4E"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07A438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229881C"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717120C"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DB3D5A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25799746"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B1C35A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443BC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5AD3DF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322DE3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349E744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4AD1C6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026F880"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2182D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4A8A3BD"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F8A9D8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DDFDA3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FC2D3E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00475A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C687CDA"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239EE26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3CAF0BA"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B820CD9"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4733D5A5"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2A97FBA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12E97DF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16173D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2A61629"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8AD03EE"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07C7D8F" w14:textId="77777777" w:rsidR="00AB1124" w:rsidRPr="00AB1124" w:rsidRDefault="00AB1124" w:rsidP="00EC7D7F">
            <w:pPr>
              <w:jc w:val="center"/>
              <w:rPr>
                <w:rFonts w:ascii="Arial" w:hAnsi="Arial" w:cs="Arial"/>
                <w:sz w:val="20"/>
                <w:szCs w:val="20"/>
              </w:rPr>
            </w:pPr>
          </w:p>
        </w:tc>
      </w:tr>
      <w:tr w:rsidR="00AB1124" w:rsidRPr="00AB1124" w14:paraId="31FFD0E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2931EB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10F0B9C"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93D16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8" w:space="0" w:color="auto"/>
              <w:right w:val="single" w:sz="12" w:space="0" w:color="auto"/>
            </w:tcBorders>
          </w:tcPr>
          <w:p w14:paraId="778485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48FDA59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DFE4F8A"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03E3341"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D41217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56AD14A3" w14:textId="77777777" w:rsidR="00AB1124" w:rsidRPr="00AB1124" w:rsidRDefault="00AB1124" w:rsidP="00EC7D7F">
            <w:pPr>
              <w:jc w:val="center"/>
              <w:rPr>
                <w:rFonts w:ascii="Arial" w:hAnsi="Arial" w:cs="Arial"/>
                <w:sz w:val="20"/>
                <w:szCs w:val="20"/>
              </w:rPr>
            </w:pPr>
          </w:p>
        </w:tc>
      </w:tr>
      <w:tr w:rsidR="00AB1124" w:rsidRPr="00AB1124" w14:paraId="51207DD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5C5FBFA"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7607E29"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2BD4CAA8"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D6F47C1" w14:textId="77777777" w:rsidR="00AB1124" w:rsidRPr="00AB1124" w:rsidRDefault="00AB1124" w:rsidP="00EC7D7F">
            <w:pPr>
              <w:jc w:val="center"/>
              <w:rPr>
                <w:rFonts w:ascii="Arial" w:hAnsi="Arial" w:cs="Arial"/>
                <w:sz w:val="20"/>
                <w:szCs w:val="20"/>
              </w:rPr>
            </w:pPr>
          </w:p>
        </w:tc>
      </w:tr>
      <w:tr w:rsidR="00AB1124" w:rsidRPr="00AB1124" w14:paraId="3EF0B1C1"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688B3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553065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D26CC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54864A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1A1EE76F"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E008B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7BA1E07"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BD6E2B7"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A14E9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D50B258" w14:textId="77777777" w:rsidR="00AB1124" w:rsidRPr="00AB1124" w:rsidRDefault="00AB1124" w:rsidP="00EC7D7F">
            <w:pPr>
              <w:rPr>
                <w:rFonts w:ascii="Arial" w:hAnsi="Arial" w:cs="Arial"/>
                <w:sz w:val="20"/>
                <w:szCs w:val="20"/>
              </w:rPr>
            </w:pPr>
            <w:r w:rsidRPr="00AB1124">
              <w:rPr>
                <w:rFonts w:ascii="Arial" w:hAnsi="Arial" w:cs="Arial"/>
                <w:sz w:val="20"/>
                <w:szCs w:val="20"/>
              </w:rPr>
              <w:t>Bu ders profesyonel araştırmanın yapısını ve içeriğini öğretir</w:t>
            </w:r>
            <w:r w:rsidRPr="00AB1124">
              <w:rPr>
                <w:rFonts w:ascii="Arial" w:hAnsi="Arial" w:cs="Arial"/>
                <w:color w:val="292B2C"/>
                <w:sz w:val="20"/>
                <w:szCs w:val="20"/>
                <w:shd w:val="clear" w:color="auto" w:fill="FFFFFF"/>
              </w:rPr>
              <w:t>.</w:t>
            </w:r>
          </w:p>
        </w:tc>
      </w:tr>
      <w:tr w:rsidR="00AB1124" w:rsidRPr="00AB1124" w14:paraId="0457FF78"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DC44CF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ECA5CD5" w14:textId="77777777" w:rsidR="00AB1124" w:rsidRPr="00AB1124" w:rsidRDefault="00AB1124" w:rsidP="00EC7D7F">
            <w:pPr>
              <w:rPr>
                <w:rFonts w:ascii="Arial" w:hAnsi="Arial" w:cs="Arial"/>
                <w:sz w:val="20"/>
                <w:szCs w:val="20"/>
              </w:rPr>
            </w:pPr>
            <w:r w:rsidRPr="00AB1124">
              <w:rPr>
                <w:rFonts w:ascii="Arial" w:hAnsi="Arial" w:cs="Arial"/>
                <w:sz w:val="20"/>
                <w:szCs w:val="20"/>
              </w:rPr>
              <w:t>Bu dersin amacı, öğrencilerin profesyonel bir araştırma raporu ve kompozisyon yazabilmek için, eleştirel düşünce ve akademik yazma becerilerini geliştirmelerini sağlamaktır. Bu ders, turizm işletmeciliği alanında yazılan çağdaş, açıklayıcı, tartışmacı ve analitik konuları içermektedir.</w:t>
            </w:r>
          </w:p>
        </w:tc>
      </w:tr>
      <w:tr w:rsidR="00AB1124" w:rsidRPr="00AB1124" w14:paraId="7591EB0E"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F058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58EE272" w14:textId="77777777" w:rsidR="00AB1124" w:rsidRPr="00AB1124" w:rsidRDefault="00AB1124" w:rsidP="00EC7D7F">
            <w:pPr>
              <w:rPr>
                <w:rFonts w:ascii="Arial" w:hAnsi="Arial" w:cs="Arial"/>
                <w:sz w:val="20"/>
                <w:szCs w:val="20"/>
              </w:rPr>
            </w:pPr>
          </w:p>
        </w:tc>
      </w:tr>
      <w:tr w:rsidR="00AB1124" w:rsidRPr="00AB1124" w14:paraId="34B5D01A"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9F368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09F91C0D" w14:textId="77777777" w:rsidR="00AB1124" w:rsidRPr="00AB1124" w:rsidRDefault="00AB1124" w:rsidP="00EC7D7F">
            <w:pPr>
              <w:shd w:val="clear" w:color="auto" w:fill="FFFFFF"/>
              <w:spacing w:before="100" w:beforeAutospacing="1" w:after="100" w:afterAutospacing="1"/>
              <w:rPr>
                <w:rFonts w:ascii="Arial" w:hAnsi="Arial" w:cs="Arial"/>
                <w:color w:val="666666"/>
                <w:sz w:val="20"/>
                <w:szCs w:val="20"/>
              </w:rPr>
            </w:pPr>
            <w:r w:rsidRPr="00AB1124">
              <w:rPr>
                <w:rFonts w:ascii="Arial" w:hAnsi="Arial" w:cs="Arial"/>
                <w:color w:val="666666"/>
                <w:sz w:val="20"/>
                <w:szCs w:val="20"/>
              </w:rPr>
              <w:t> </w:t>
            </w:r>
            <w:r w:rsidRPr="00AB1124">
              <w:rPr>
                <w:rFonts w:ascii="Arial" w:hAnsi="Arial" w:cs="Arial"/>
                <w:sz w:val="20"/>
                <w:szCs w:val="20"/>
              </w:rPr>
              <w:t>Yazma sürecini uygulayarak ve uygun kaynak kullanarak akademik makale yazmak. -Araştırma ve yazma süreci boyunca kritik düşünme yeti ve becerilerini geliştirmek. -Araştırma planı geliştirebilmek için araştırma yöntemleri konusunda bilinç kazanmak</w:t>
            </w:r>
          </w:p>
        </w:tc>
      </w:tr>
      <w:tr w:rsidR="00AB1124" w:rsidRPr="00AB1124" w14:paraId="31A268EC"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DFD43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381FA8FB"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proofErr w:type="spellStart"/>
            <w:r w:rsidRPr="00AB1124">
              <w:rPr>
                <w:rFonts w:ascii="Arial" w:eastAsia="Times New Roman" w:hAnsi="Arial" w:cs="Arial"/>
                <w:color w:val="auto"/>
                <w:sz w:val="20"/>
                <w:szCs w:val="20"/>
              </w:rPr>
              <w:t>Metherell</w:t>
            </w:r>
            <w:proofErr w:type="spellEnd"/>
            <w:r w:rsidRPr="00AB1124">
              <w:rPr>
                <w:rFonts w:ascii="Arial" w:eastAsia="Times New Roman" w:hAnsi="Arial" w:cs="Arial"/>
                <w:color w:val="auto"/>
                <w:sz w:val="20"/>
                <w:szCs w:val="20"/>
              </w:rPr>
              <w:t>, J.R</w:t>
            </w:r>
            <w:proofErr w:type="gramStart"/>
            <w:r w:rsidRPr="00AB1124">
              <w:rPr>
                <w:rFonts w:ascii="Arial" w:eastAsia="Times New Roman" w:hAnsi="Arial" w:cs="Arial"/>
                <w:color w:val="auto"/>
                <w:sz w:val="20"/>
                <w:szCs w:val="20"/>
              </w:rPr>
              <w:t>.,</w:t>
            </w:r>
            <w:proofErr w:type="gramEnd"/>
            <w:r w:rsidRPr="00AB1124">
              <w:rPr>
                <w:rFonts w:ascii="Arial" w:eastAsia="Times New Roman" w:hAnsi="Arial" w:cs="Arial"/>
                <w:color w:val="auto"/>
                <w:sz w:val="20"/>
                <w:szCs w:val="20"/>
              </w:rPr>
              <w:t xml:space="preserve"> &amp; </w:t>
            </w:r>
            <w:proofErr w:type="spellStart"/>
            <w:r w:rsidRPr="00AB1124">
              <w:rPr>
                <w:rFonts w:ascii="Arial" w:eastAsia="Times New Roman" w:hAnsi="Arial" w:cs="Arial"/>
                <w:color w:val="auto"/>
                <w:sz w:val="20"/>
                <w:szCs w:val="20"/>
              </w:rPr>
              <w:t>Winkler</w:t>
            </w:r>
            <w:proofErr w:type="spellEnd"/>
            <w:r w:rsidRPr="00AB1124">
              <w:rPr>
                <w:rFonts w:ascii="Arial" w:eastAsia="Times New Roman" w:hAnsi="Arial" w:cs="Arial"/>
                <w:color w:val="auto"/>
                <w:sz w:val="20"/>
                <w:szCs w:val="20"/>
              </w:rPr>
              <w:t xml:space="preserve">, A.C. (2011). </w:t>
            </w:r>
            <w:proofErr w:type="spellStart"/>
            <w:r w:rsidRPr="00AB1124">
              <w:rPr>
                <w:rFonts w:ascii="Arial" w:eastAsia="Times New Roman" w:hAnsi="Arial" w:cs="Arial"/>
                <w:color w:val="auto"/>
                <w:sz w:val="20"/>
                <w:szCs w:val="20"/>
              </w:rPr>
              <w:t>Writing</w:t>
            </w:r>
            <w:proofErr w:type="spellEnd"/>
            <w:r w:rsidRPr="00AB1124">
              <w:rPr>
                <w:rFonts w:ascii="Arial" w:eastAsia="Times New Roman" w:hAnsi="Arial" w:cs="Arial"/>
                <w:color w:val="auto"/>
                <w:sz w:val="20"/>
                <w:szCs w:val="20"/>
              </w:rPr>
              <w:t xml:space="preserve"> </w:t>
            </w:r>
            <w:proofErr w:type="spellStart"/>
            <w:r w:rsidRPr="00AB1124">
              <w:rPr>
                <w:rFonts w:ascii="Arial" w:eastAsia="Times New Roman" w:hAnsi="Arial" w:cs="Arial"/>
                <w:color w:val="auto"/>
                <w:sz w:val="20"/>
                <w:szCs w:val="20"/>
              </w:rPr>
              <w:t>the</w:t>
            </w:r>
            <w:proofErr w:type="spellEnd"/>
            <w:r w:rsidRPr="00AB1124">
              <w:rPr>
                <w:rFonts w:ascii="Arial" w:eastAsia="Times New Roman" w:hAnsi="Arial" w:cs="Arial"/>
                <w:color w:val="auto"/>
                <w:sz w:val="20"/>
                <w:szCs w:val="20"/>
              </w:rPr>
              <w:t xml:space="preserve"> </w:t>
            </w:r>
            <w:proofErr w:type="spellStart"/>
            <w:r w:rsidRPr="00AB1124">
              <w:rPr>
                <w:rFonts w:ascii="Arial" w:eastAsia="Times New Roman" w:hAnsi="Arial" w:cs="Arial"/>
                <w:color w:val="auto"/>
                <w:sz w:val="20"/>
                <w:szCs w:val="20"/>
              </w:rPr>
              <w:t>Research</w:t>
            </w:r>
            <w:proofErr w:type="spellEnd"/>
            <w:r w:rsidRPr="00AB1124">
              <w:rPr>
                <w:rFonts w:ascii="Arial" w:eastAsia="Times New Roman" w:hAnsi="Arial" w:cs="Arial"/>
                <w:color w:val="auto"/>
                <w:sz w:val="20"/>
                <w:szCs w:val="20"/>
              </w:rPr>
              <w:t xml:space="preserve"> </w:t>
            </w:r>
            <w:proofErr w:type="spellStart"/>
            <w:r w:rsidRPr="00AB1124">
              <w:rPr>
                <w:rFonts w:ascii="Arial" w:eastAsia="Times New Roman" w:hAnsi="Arial" w:cs="Arial"/>
                <w:color w:val="auto"/>
                <w:sz w:val="20"/>
                <w:szCs w:val="20"/>
              </w:rPr>
              <w:t>Paper</w:t>
            </w:r>
            <w:proofErr w:type="spellEnd"/>
            <w:r w:rsidRPr="00AB1124">
              <w:rPr>
                <w:rFonts w:ascii="Arial" w:eastAsia="Times New Roman" w:hAnsi="Arial" w:cs="Arial"/>
                <w:color w:val="auto"/>
                <w:sz w:val="20"/>
                <w:szCs w:val="20"/>
              </w:rPr>
              <w:t xml:space="preserve">: A </w:t>
            </w:r>
            <w:proofErr w:type="spellStart"/>
            <w:r w:rsidRPr="00AB1124">
              <w:rPr>
                <w:rFonts w:ascii="Arial" w:eastAsia="Times New Roman" w:hAnsi="Arial" w:cs="Arial"/>
                <w:color w:val="auto"/>
                <w:sz w:val="20"/>
                <w:szCs w:val="20"/>
              </w:rPr>
              <w:t>Handbook</w:t>
            </w:r>
            <w:proofErr w:type="spellEnd"/>
            <w:r w:rsidRPr="00AB1124">
              <w:rPr>
                <w:rFonts w:ascii="Arial" w:eastAsia="Times New Roman" w:hAnsi="Arial" w:cs="Arial"/>
                <w:color w:val="auto"/>
                <w:sz w:val="20"/>
                <w:szCs w:val="20"/>
              </w:rPr>
              <w:t xml:space="preserve"> (8th ed.). </w:t>
            </w:r>
            <w:proofErr w:type="spellStart"/>
            <w:r w:rsidRPr="00AB1124">
              <w:rPr>
                <w:rFonts w:ascii="Arial" w:eastAsia="Times New Roman" w:hAnsi="Arial" w:cs="Arial"/>
                <w:color w:val="auto"/>
                <w:sz w:val="20"/>
                <w:szCs w:val="20"/>
              </w:rPr>
              <w:t>Wadsworth</w:t>
            </w:r>
            <w:proofErr w:type="spellEnd"/>
            <w:r w:rsidRPr="00AB1124">
              <w:rPr>
                <w:rFonts w:ascii="Arial" w:eastAsia="Times New Roman" w:hAnsi="Arial" w:cs="Arial"/>
                <w:color w:val="auto"/>
                <w:sz w:val="20"/>
                <w:szCs w:val="20"/>
              </w:rPr>
              <w:t xml:space="preserve">, </w:t>
            </w:r>
            <w:proofErr w:type="spellStart"/>
            <w:r w:rsidRPr="00AB1124">
              <w:rPr>
                <w:rFonts w:ascii="Arial" w:eastAsia="Times New Roman" w:hAnsi="Arial" w:cs="Arial"/>
                <w:color w:val="auto"/>
                <w:sz w:val="20"/>
                <w:szCs w:val="20"/>
              </w:rPr>
              <w:t>Cengage</w:t>
            </w:r>
            <w:proofErr w:type="spellEnd"/>
            <w:r w:rsidRPr="00AB1124">
              <w:rPr>
                <w:rFonts w:ascii="Arial" w:eastAsia="Times New Roman" w:hAnsi="Arial" w:cs="Arial"/>
                <w:color w:val="auto"/>
                <w:sz w:val="20"/>
                <w:szCs w:val="20"/>
              </w:rPr>
              <w:t xml:space="preserve"> Learning.</w:t>
            </w:r>
          </w:p>
        </w:tc>
      </w:tr>
      <w:tr w:rsidR="00AB1124" w:rsidRPr="00AB1124" w14:paraId="6E97FAE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9FE10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1687B0D8" w14:textId="77777777" w:rsidR="00AB1124" w:rsidRPr="00AB1124" w:rsidRDefault="00AB1124" w:rsidP="00EC7D7F">
            <w:pPr>
              <w:spacing w:after="300"/>
              <w:rPr>
                <w:rFonts w:ascii="Arial" w:hAnsi="Arial" w:cs="Arial"/>
                <w:sz w:val="20"/>
                <w:szCs w:val="20"/>
              </w:rPr>
            </w:pPr>
            <w:proofErr w:type="spellStart"/>
            <w:r w:rsidRPr="00AB1124">
              <w:rPr>
                <w:rFonts w:ascii="Arial" w:hAnsi="Arial" w:cs="Arial"/>
                <w:sz w:val="20"/>
                <w:szCs w:val="20"/>
              </w:rPr>
              <w:t>Blaxter</w:t>
            </w:r>
            <w:proofErr w:type="spellEnd"/>
            <w:r w:rsidRPr="00AB1124">
              <w:rPr>
                <w:rFonts w:ascii="Arial" w:hAnsi="Arial" w:cs="Arial"/>
                <w:sz w:val="20"/>
                <w:szCs w:val="20"/>
              </w:rPr>
              <w:t>, L</w:t>
            </w:r>
            <w:proofErr w:type="gramStart"/>
            <w:r w:rsidRPr="00AB1124">
              <w:rPr>
                <w:rFonts w:ascii="Arial" w:hAnsi="Arial" w:cs="Arial"/>
                <w:sz w:val="20"/>
                <w:szCs w:val="20"/>
              </w:rPr>
              <w:t>.,</w:t>
            </w:r>
            <w:proofErr w:type="gramEnd"/>
            <w:r w:rsidRPr="00AB1124">
              <w:rPr>
                <w:rFonts w:ascii="Arial" w:hAnsi="Arial" w:cs="Arial"/>
                <w:sz w:val="20"/>
                <w:szCs w:val="20"/>
              </w:rPr>
              <w:t xml:space="preserve"> Hughes, C., &amp; </w:t>
            </w:r>
            <w:proofErr w:type="spellStart"/>
            <w:r w:rsidRPr="00AB1124">
              <w:rPr>
                <w:rFonts w:ascii="Arial" w:hAnsi="Arial" w:cs="Arial"/>
                <w:sz w:val="20"/>
                <w:szCs w:val="20"/>
              </w:rPr>
              <w:t>Tight</w:t>
            </w:r>
            <w:proofErr w:type="spellEnd"/>
            <w:r w:rsidRPr="00AB1124">
              <w:rPr>
                <w:rFonts w:ascii="Arial" w:hAnsi="Arial" w:cs="Arial"/>
                <w:sz w:val="20"/>
                <w:szCs w:val="20"/>
              </w:rPr>
              <w:t xml:space="preserve">, M. (2004). How </w:t>
            </w:r>
            <w:proofErr w:type="spellStart"/>
            <w:r w:rsidRPr="00AB1124">
              <w:rPr>
                <w:rFonts w:ascii="Arial" w:hAnsi="Arial" w:cs="Arial"/>
                <w:sz w:val="20"/>
                <w:szCs w:val="20"/>
              </w:rPr>
              <w:t>to</w:t>
            </w:r>
            <w:proofErr w:type="spellEnd"/>
            <w:r w:rsidRPr="00AB1124">
              <w:rPr>
                <w:rFonts w:ascii="Arial" w:hAnsi="Arial" w:cs="Arial"/>
                <w:sz w:val="20"/>
                <w:szCs w:val="20"/>
              </w:rPr>
              <w:t xml:space="preserve"> </w:t>
            </w:r>
            <w:proofErr w:type="spellStart"/>
            <w:r w:rsidRPr="00AB1124">
              <w:rPr>
                <w:rFonts w:ascii="Arial" w:hAnsi="Arial" w:cs="Arial"/>
                <w:sz w:val="20"/>
                <w:szCs w:val="20"/>
              </w:rPr>
              <w:t>Research</w:t>
            </w:r>
            <w:proofErr w:type="spellEnd"/>
            <w:r w:rsidRPr="00AB1124">
              <w:rPr>
                <w:rFonts w:ascii="Arial" w:hAnsi="Arial" w:cs="Arial"/>
                <w:sz w:val="20"/>
                <w:szCs w:val="20"/>
              </w:rPr>
              <w:t xml:space="preserve">. (3rd ed.). Open </w:t>
            </w:r>
            <w:proofErr w:type="spellStart"/>
            <w:r w:rsidRPr="00AB1124">
              <w:rPr>
                <w:rFonts w:ascii="Arial" w:hAnsi="Arial" w:cs="Arial"/>
                <w:sz w:val="20"/>
                <w:szCs w:val="20"/>
              </w:rPr>
              <w:t>University</w:t>
            </w:r>
            <w:proofErr w:type="spellEnd"/>
            <w:r w:rsidRPr="00AB1124">
              <w:rPr>
                <w:rFonts w:ascii="Arial" w:hAnsi="Arial" w:cs="Arial"/>
                <w:sz w:val="20"/>
                <w:szCs w:val="20"/>
              </w:rPr>
              <w:t xml:space="preserve"> </w:t>
            </w:r>
            <w:proofErr w:type="spellStart"/>
            <w:r w:rsidRPr="00AB1124">
              <w:rPr>
                <w:rFonts w:ascii="Arial" w:hAnsi="Arial" w:cs="Arial"/>
                <w:sz w:val="20"/>
                <w:szCs w:val="20"/>
              </w:rPr>
              <w:t>Press</w:t>
            </w:r>
            <w:proofErr w:type="spellEnd"/>
            <w:r w:rsidRPr="00AB1124">
              <w:rPr>
                <w:rFonts w:ascii="Arial" w:hAnsi="Arial" w:cs="Arial"/>
                <w:sz w:val="20"/>
                <w:szCs w:val="20"/>
              </w:rPr>
              <w:t>.</w:t>
            </w:r>
          </w:p>
        </w:tc>
      </w:tr>
      <w:tr w:rsidR="00AB1124" w:rsidRPr="00AB1124" w14:paraId="7D1AE243"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7813E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450DC2A"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0B672E96" w14:textId="77777777" w:rsidR="00AB1124" w:rsidRPr="00AB1124" w:rsidRDefault="00AB1124" w:rsidP="00AB1124">
      <w:pPr>
        <w:rPr>
          <w:rFonts w:ascii="Arial" w:hAnsi="Arial" w:cs="Arial"/>
          <w:i/>
          <w:sz w:val="20"/>
          <w:szCs w:val="20"/>
        </w:rPr>
      </w:pPr>
    </w:p>
    <w:p w14:paraId="1072E8EB" w14:textId="77777777" w:rsidR="00AB1124" w:rsidRPr="00AB1124" w:rsidRDefault="00AB1124" w:rsidP="00AB1124">
      <w:pPr>
        <w:rPr>
          <w:rFonts w:ascii="Arial" w:hAnsi="Arial" w:cs="Arial"/>
          <w:i/>
          <w:sz w:val="20"/>
          <w:szCs w:val="20"/>
        </w:rPr>
      </w:pPr>
    </w:p>
    <w:p w14:paraId="235E2A3B"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99A1CD4"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86EF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4803297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850BAA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C1621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3AB221F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599E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51250C9"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Araştırma sürecine giriş, Araştırma sorusu seçimi</w:t>
            </w:r>
          </w:p>
        </w:tc>
      </w:tr>
      <w:tr w:rsidR="00AB1124" w:rsidRPr="00AB1124" w14:paraId="00C43BD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ECDA6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12707EFC"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Araştırma hipotezleri üretme</w:t>
            </w:r>
          </w:p>
        </w:tc>
      </w:tr>
      <w:tr w:rsidR="00AB1124" w:rsidRPr="00AB1124" w14:paraId="08DC24F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37E2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12094657"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Kaynak araştırma ve yazma</w:t>
            </w:r>
          </w:p>
        </w:tc>
      </w:tr>
      <w:tr w:rsidR="00AB1124" w:rsidRPr="00AB1124" w14:paraId="7734F60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08339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54EB2FA"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Kaynak araştırma ve yazma</w:t>
            </w:r>
          </w:p>
        </w:tc>
      </w:tr>
      <w:tr w:rsidR="00AB1124" w:rsidRPr="00AB1124" w14:paraId="27B862A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D03A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6061EC70"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Literatür taramasını planlama ve yazma</w:t>
            </w:r>
          </w:p>
        </w:tc>
      </w:tr>
      <w:tr w:rsidR="00AB1124" w:rsidRPr="00AB1124" w14:paraId="194AC76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AD4B9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7E3A2FDA"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Makale taslağını planlama ve düzenleme</w:t>
            </w:r>
          </w:p>
        </w:tc>
      </w:tr>
      <w:tr w:rsidR="00AB1124" w:rsidRPr="00AB1124" w14:paraId="6980A5D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4D011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D33DBB6"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Birincil araştırma yapma: anket ve röportaj</w:t>
            </w:r>
          </w:p>
        </w:tc>
      </w:tr>
      <w:tr w:rsidR="00AB1124" w:rsidRPr="00AB1124" w14:paraId="0BF0D5A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660E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71455593"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Makale bölümlerini yazma:</w:t>
            </w:r>
          </w:p>
        </w:tc>
      </w:tr>
      <w:tr w:rsidR="00AB1124" w:rsidRPr="00AB1124" w14:paraId="5D7D6F1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4114D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28C9B6FA"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Giriş paragrafı taslağını yazma</w:t>
            </w:r>
          </w:p>
        </w:tc>
      </w:tr>
      <w:tr w:rsidR="00AB1124" w:rsidRPr="00AB1124" w14:paraId="5D294E1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1C5A4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4AC0AFE9"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Ana paragrafların taslağını yazma</w:t>
            </w:r>
          </w:p>
        </w:tc>
      </w:tr>
      <w:tr w:rsidR="00AB1124" w:rsidRPr="00AB1124" w14:paraId="4345A7A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4A6B1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A0314E6"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Bulgular kısmını yazma</w:t>
            </w:r>
          </w:p>
        </w:tc>
      </w:tr>
      <w:tr w:rsidR="00AB1124" w:rsidRPr="00AB1124" w14:paraId="063B800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3E75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13A5780"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Sonuç paragrafı taslağını yazma</w:t>
            </w:r>
          </w:p>
        </w:tc>
      </w:tr>
      <w:tr w:rsidR="00AB1124" w:rsidRPr="00AB1124" w14:paraId="3040D4C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3AC2F3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6F9B34AD"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Çalışmaları inceleme</w:t>
            </w:r>
          </w:p>
        </w:tc>
      </w:tr>
      <w:tr w:rsidR="00AB1124" w:rsidRPr="00AB1124" w14:paraId="67A88CE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306B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685D77C"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Çalışmaları inceleme</w:t>
            </w:r>
          </w:p>
        </w:tc>
      </w:tr>
      <w:tr w:rsidR="00AB1124" w:rsidRPr="00AB1124" w14:paraId="5636CD25"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83195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152F2BB"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0F68DCC9"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F743A31"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44EAC4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7D7DF59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64438E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ECFEC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9A1638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C5490A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8E91ED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2515BC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7639A452"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C61DA3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0FE717C" w14:textId="77777777" w:rsidR="00AB1124" w:rsidRPr="00AB1124" w:rsidRDefault="00AB1124" w:rsidP="00EC7D7F">
            <w:pPr>
              <w:jc w:val="center"/>
              <w:rPr>
                <w:rFonts w:ascii="Arial" w:hAnsi="Arial" w:cs="Arial"/>
                <w:sz w:val="20"/>
                <w:szCs w:val="20"/>
              </w:rPr>
            </w:pPr>
          </w:p>
        </w:tc>
      </w:tr>
      <w:tr w:rsidR="00AB1124" w:rsidRPr="00AB1124" w14:paraId="0676B9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33DC15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732DFCE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64BA71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F555233"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w:t>
            </w:r>
          </w:p>
        </w:tc>
        <w:tc>
          <w:tcPr>
            <w:tcW w:w="348" w:type="pct"/>
            <w:tcBorders>
              <w:top w:val="single" w:sz="6" w:space="0" w:color="auto"/>
              <w:left w:val="single" w:sz="6" w:space="0" w:color="auto"/>
              <w:bottom w:val="single" w:sz="6" w:space="0" w:color="auto"/>
              <w:right w:val="single" w:sz="12" w:space="0" w:color="auto"/>
            </w:tcBorders>
            <w:vAlign w:val="center"/>
          </w:tcPr>
          <w:p w14:paraId="673F679C" w14:textId="77777777" w:rsidR="00AB1124" w:rsidRPr="00AB1124" w:rsidRDefault="00AB1124" w:rsidP="00EC7D7F">
            <w:pPr>
              <w:jc w:val="center"/>
              <w:rPr>
                <w:rFonts w:ascii="Arial" w:hAnsi="Arial" w:cs="Arial"/>
                <w:sz w:val="20"/>
                <w:szCs w:val="20"/>
              </w:rPr>
            </w:pPr>
          </w:p>
        </w:tc>
      </w:tr>
      <w:tr w:rsidR="00AB1124" w:rsidRPr="00AB1124" w14:paraId="5AFECC0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3C6411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37BBB9F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37DB065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88DF803"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97079D6" w14:textId="77777777" w:rsidR="00AB1124" w:rsidRPr="00AB1124" w:rsidRDefault="00AB1124" w:rsidP="00EC7D7F">
            <w:pPr>
              <w:jc w:val="center"/>
              <w:rPr>
                <w:rFonts w:ascii="Arial" w:hAnsi="Arial" w:cs="Arial"/>
                <w:sz w:val="20"/>
                <w:szCs w:val="20"/>
              </w:rPr>
            </w:pPr>
          </w:p>
        </w:tc>
      </w:tr>
      <w:tr w:rsidR="00AB1124" w:rsidRPr="00AB1124" w14:paraId="55AFACA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BE6E9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648E8CD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4BBD2F0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3C1F81C"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3581879" w14:textId="77777777" w:rsidR="00AB1124" w:rsidRPr="00AB1124" w:rsidRDefault="00AB1124" w:rsidP="00EC7D7F">
            <w:pPr>
              <w:jc w:val="center"/>
              <w:rPr>
                <w:rFonts w:ascii="Arial" w:hAnsi="Arial" w:cs="Arial"/>
                <w:sz w:val="20"/>
                <w:szCs w:val="20"/>
              </w:rPr>
            </w:pPr>
          </w:p>
        </w:tc>
      </w:tr>
      <w:tr w:rsidR="00AB1124" w:rsidRPr="00AB1124" w14:paraId="185A08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F8057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0999087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4EE55B52"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FED403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BC464C0" w14:textId="77777777" w:rsidR="00AB1124" w:rsidRPr="00AB1124" w:rsidRDefault="00AB1124" w:rsidP="00EC7D7F">
            <w:pPr>
              <w:jc w:val="center"/>
              <w:rPr>
                <w:rFonts w:ascii="Arial" w:hAnsi="Arial" w:cs="Arial"/>
                <w:sz w:val="20"/>
                <w:szCs w:val="20"/>
              </w:rPr>
            </w:pPr>
          </w:p>
        </w:tc>
      </w:tr>
      <w:tr w:rsidR="00AB1124" w:rsidRPr="00AB1124" w14:paraId="2796ED1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104B5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3CB1B0E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7DD5E2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270A5E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69A46B2" w14:textId="77777777" w:rsidR="00AB1124" w:rsidRPr="00AB1124" w:rsidRDefault="00AB1124" w:rsidP="00EC7D7F">
            <w:pPr>
              <w:jc w:val="center"/>
              <w:rPr>
                <w:rFonts w:ascii="Arial" w:hAnsi="Arial" w:cs="Arial"/>
                <w:sz w:val="20"/>
                <w:szCs w:val="20"/>
              </w:rPr>
            </w:pPr>
          </w:p>
        </w:tc>
      </w:tr>
      <w:tr w:rsidR="00AB1124" w:rsidRPr="00AB1124" w14:paraId="6A38698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1237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29E1CFF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56F4C60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75E897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0CD2CB1" w14:textId="77777777" w:rsidR="00AB1124" w:rsidRPr="00AB1124" w:rsidRDefault="00AB1124" w:rsidP="00EC7D7F">
            <w:pPr>
              <w:jc w:val="center"/>
              <w:rPr>
                <w:rFonts w:ascii="Arial" w:hAnsi="Arial" w:cs="Arial"/>
                <w:sz w:val="20"/>
                <w:szCs w:val="20"/>
              </w:rPr>
            </w:pPr>
          </w:p>
        </w:tc>
      </w:tr>
      <w:tr w:rsidR="00AB1124" w:rsidRPr="00AB1124" w14:paraId="7467A36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362B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6633839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614B3C9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E609B2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B2C7A95"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2DB7E7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6F4C1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36B3C4F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29978B3A"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5C4E798"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DF57C8C" w14:textId="77777777" w:rsidR="00AB1124" w:rsidRPr="00AB1124" w:rsidRDefault="00AB1124" w:rsidP="00EC7D7F">
            <w:pPr>
              <w:jc w:val="center"/>
              <w:rPr>
                <w:rFonts w:ascii="Arial" w:hAnsi="Arial" w:cs="Arial"/>
                <w:sz w:val="20"/>
                <w:szCs w:val="20"/>
              </w:rPr>
            </w:pPr>
          </w:p>
        </w:tc>
      </w:tr>
      <w:tr w:rsidR="00AB1124" w:rsidRPr="00AB1124" w14:paraId="3ED7DEE1"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347F84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B0CD5E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36778A9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30BA05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012DDE9" w14:textId="77777777" w:rsidR="00AB1124" w:rsidRPr="00AB1124" w:rsidRDefault="00AB1124" w:rsidP="00EC7D7F">
            <w:pPr>
              <w:jc w:val="center"/>
              <w:rPr>
                <w:rFonts w:ascii="Arial" w:hAnsi="Arial" w:cs="Arial"/>
                <w:sz w:val="20"/>
                <w:szCs w:val="20"/>
              </w:rPr>
            </w:pPr>
          </w:p>
        </w:tc>
      </w:tr>
      <w:tr w:rsidR="00AB1124" w:rsidRPr="00AB1124" w14:paraId="222E897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A8E30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3BDA673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4B780F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EDBCD4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15F5AE2" w14:textId="77777777" w:rsidR="00AB1124" w:rsidRPr="00AB1124" w:rsidRDefault="00AB1124" w:rsidP="00EC7D7F">
            <w:pPr>
              <w:jc w:val="center"/>
              <w:rPr>
                <w:rFonts w:ascii="Arial" w:hAnsi="Arial" w:cs="Arial"/>
                <w:sz w:val="20"/>
                <w:szCs w:val="20"/>
              </w:rPr>
            </w:pPr>
          </w:p>
        </w:tc>
      </w:tr>
      <w:tr w:rsidR="00AB1124" w:rsidRPr="00AB1124" w14:paraId="3E5CD23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5D3D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A17CC1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4DFC7AD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A00B18A"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7A7E083" w14:textId="77777777" w:rsidR="00AB1124" w:rsidRPr="00AB1124" w:rsidRDefault="00AB1124" w:rsidP="00EC7D7F">
            <w:pPr>
              <w:jc w:val="center"/>
              <w:rPr>
                <w:rFonts w:ascii="Arial" w:hAnsi="Arial" w:cs="Arial"/>
                <w:sz w:val="20"/>
                <w:szCs w:val="20"/>
              </w:rPr>
            </w:pPr>
          </w:p>
        </w:tc>
      </w:tr>
      <w:tr w:rsidR="00AB1124" w:rsidRPr="00AB1124" w14:paraId="3BFA2BB1"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09F94C8B"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76AEBD0"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BE53B1E" w14:textId="77777777" w:rsidR="00AB1124" w:rsidRPr="00AB1124" w:rsidRDefault="00AB1124" w:rsidP="00AB1124">
      <w:pPr>
        <w:ind w:left="567" w:right="543" w:firstLine="708"/>
        <w:jc w:val="right"/>
        <w:rPr>
          <w:rFonts w:ascii="Arial" w:hAnsi="Arial" w:cs="Arial"/>
          <w:sz w:val="20"/>
          <w:szCs w:val="20"/>
        </w:rPr>
      </w:pPr>
    </w:p>
    <w:p w14:paraId="1419BC5A" w14:textId="77777777" w:rsidR="00AB1124" w:rsidRPr="00AB1124" w:rsidRDefault="00AB1124" w:rsidP="00AB1124">
      <w:pPr>
        <w:ind w:right="543"/>
        <w:rPr>
          <w:rFonts w:ascii="Arial" w:hAnsi="Arial" w:cs="Arial"/>
          <w:sz w:val="20"/>
          <w:szCs w:val="20"/>
        </w:rPr>
      </w:pPr>
    </w:p>
    <w:p w14:paraId="3A5B82FD"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63BD09E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66312B78"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75D8AEA" w14:textId="77777777" w:rsidR="00AB1124" w:rsidRPr="00AB1124" w:rsidRDefault="00AB1124" w:rsidP="00AB1124">
      <w:pPr>
        <w:jc w:val="center"/>
        <w:rPr>
          <w:rFonts w:ascii="Arial" w:hAnsi="Arial" w:cs="Arial"/>
          <w:sz w:val="20"/>
          <w:szCs w:val="20"/>
        </w:rPr>
      </w:pPr>
    </w:p>
    <w:p w14:paraId="2AA6F133" w14:textId="77777777" w:rsidR="00AB1124" w:rsidRPr="00AB1124" w:rsidRDefault="00AB1124" w:rsidP="00AB1124">
      <w:pPr>
        <w:jc w:val="center"/>
        <w:rPr>
          <w:rFonts w:ascii="Arial" w:hAnsi="Arial" w:cs="Arial"/>
          <w:sz w:val="20"/>
          <w:szCs w:val="20"/>
        </w:rPr>
      </w:pPr>
    </w:p>
    <w:p w14:paraId="61800239" w14:textId="77777777" w:rsidR="00AB1124" w:rsidRPr="00AB1124" w:rsidRDefault="00AB1124" w:rsidP="00AB1124">
      <w:pPr>
        <w:jc w:val="center"/>
        <w:rPr>
          <w:rFonts w:ascii="Arial" w:hAnsi="Arial" w:cs="Arial"/>
          <w:sz w:val="20"/>
          <w:szCs w:val="20"/>
        </w:rPr>
      </w:pPr>
    </w:p>
    <w:p w14:paraId="06E2369A" w14:textId="77777777" w:rsidR="00AB1124" w:rsidRPr="00AB1124" w:rsidRDefault="00AB1124" w:rsidP="00AB1124">
      <w:pPr>
        <w:jc w:val="center"/>
        <w:rPr>
          <w:rFonts w:ascii="Arial" w:hAnsi="Arial" w:cs="Arial"/>
          <w:sz w:val="20"/>
          <w:szCs w:val="20"/>
        </w:rPr>
      </w:pPr>
    </w:p>
    <w:p w14:paraId="2F556905" w14:textId="77777777" w:rsidR="00AB1124" w:rsidRPr="00AB1124" w:rsidRDefault="00AB1124" w:rsidP="00AB1124">
      <w:pPr>
        <w:jc w:val="center"/>
        <w:rPr>
          <w:rFonts w:ascii="Arial" w:hAnsi="Arial" w:cs="Arial"/>
          <w:sz w:val="20"/>
          <w:szCs w:val="20"/>
        </w:rPr>
      </w:pPr>
    </w:p>
    <w:p w14:paraId="7AAAABB2" w14:textId="77777777" w:rsidR="00AB1124" w:rsidRPr="00AB1124" w:rsidRDefault="00AB1124" w:rsidP="00AB1124">
      <w:pPr>
        <w:jc w:val="center"/>
        <w:rPr>
          <w:rFonts w:ascii="Arial" w:hAnsi="Arial" w:cs="Arial"/>
          <w:sz w:val="20"/>
          <w:szCs w:val="20"/>
        </w:rPr>
      </w:pPr>
    </w:p>
    <w:p w14:paraId="0089C56D" w14:textId="77777777" w:rsidR="00AB1124" w:rsidRPr="00AB1124" w:rsidRDefault="00AB1124" w:rsidP="00AB1124">
      <w:pPr>
        <w:jc w:val="center"/>
        <w:rPr>
          <w:rFonts w:ascii="Arial" w:hAnsi="Arial" w:cs="Arial"/>
          <w:sz w:val="20"/>
          <w:szCs w:val="20"/>
        </w:rPr>
      </w:pPr>
    </w:p>
    <w:p w14:paraId="4067A084" w14:textId="77777777" w:rsidR="00AB1124" w:rsidRPr="00AB1124" w:rsidRDefault="00AB1124" w:rsidP="00AB1124">
      <w:pPr>
        <w:jc w:val="center"/>
        <w:rPr>
          <w:rFonts w:ascii="Arial" w:hAnsi="Arial" w:cs="Arial"/>
          <w:sz w:val="20"/>
          <w:szCs w:val="20"/>
        </w:rPr>
      </w:pPr>
    </w:p>
    <w:p w14:paraId="6285D174" w14:textId="77777777" w:rsidR="00AB1124" w:rsidRPr="00AB1124" w:rsidRDefault="00AB1124" w:rsidP="00AB1124">
      <w:pPr>
        <w:jc w:val="center"/>
        <w:rPr>
          <w:rFonts w:ascii="Arial" w:hAnsi="Arial" w:cs="Arial"/>
          <w:sz w:val="20"/>
          <w:szCs w:val="20"/>
        </w:rPr>
      </w:pPr>
    </w:p>
    <w:p w14:paraId="42C12ADA" w14:textId="77777777" w:rsidR="00AB1124" w:rsidRPr="00AB1124" w:rsidRDefault="00AB1124" w:rsidP="00AB1124">
      <w:pPr>
        <w:jc w:val="center"/>
        <w:rPr>
          <w:rFonts w:ascii="Arial" w:hAnsi="Arial" w:cs="Arial"/>
          <w:sz w:val="20"/>
          <w:szCs w:val="20"/>
        </w:rPr>
      </w:pPr>
    </w:p>
    <w:p w14:paraId="0795D3A0" w14:textId="77777777" w:rsidR="00AB1124" w:rsidRPr="00AB1124" w:rsidRDefault="00AB1124" w:rsidP="00AB1124">
      <w:pPr>
        <w:jc w:val="center"/>
        <w:rPr>
          <w:rFonts w:ascii="Arial" w:hAnsi="Arial" w:cs="Arial"/>
          <w:sz w:val="20"/>
          <w:szCs w:val="20"/>
        </w:rPr>
      </w:pPr>
    </w:p>
    <w:p w14:paraId="19E46038" w14:textId="77777777" w:rsidR="00AB1124" w:rsidRPr="00AB1124" w:rsidRDefault="00AB1124" w:rsidP="00AB1124">
      <w:pPr>
        <w:jc w:val="center"/>
        <w:rPr>
          <w:rFonts w:ascii="Arial" w:hAnsi="Arial" w:cs="Arial"/>
          <w:sz w:val="20"/>
          <w:szCs w:val="20"/>
        </w:rPr>
      </w:pPr>
    </w:p>
    <w:p w14:paraId="694BF592" w14:textId="77777777" w:rsidR="00AB1124" w:rsidRPr="00AB1124" w:rsidRDefault="00AB1124" w:rsidP="00AB1124">
      <w:pPr>
        <w:jc w:val="center"/>
        <w:rPr>
          <w:rFonts w:ascii="Arial" w:hAnsi="Arial" w:cs="Arial"/>
          <w:sz w:val="20"/>
          <w:szCs w:val="20"/>
        </w:rPr>
      </w:pPr>
    </w:p>
    <w:p w14:paraId="2218C8D8" w14:textId="77777777" w:rsidR="00AB1124" w:rsidRPr="00AB1124" w:rsidRDefault="00AB1124" w:rsidP="00AB1124">
      <w:pPr>
        <w:jc w:val="center"/>
        <w:rPr>
          <w:rFonts w:ascii="Arial" w:hAnsi="Arial" w:cs="Arial"/>
          <w:sz w:val="20"/>
          <w:szCs w:val="20"/>
        </w:rPr>
      </w:pPr>
    </w:p>
    <w:p w14:paraId="2BDDC20A" w14:textId="77777777" w:rsidR="00AB1124" w:rsidRPr="00AB1124" w:rsidRDefault="00AB1124" w:rsidP="00AB1124">
      <w:pPr>
        <w:jc w:val="center"/>
        <w:rPr>
          <w:rFonts w:ascii="Arial" w:hAnsi="Arial" w:cs="Arial"/>
          <w:sz w:val="20"/>
          <w:szCs w:val="20"/>
        </w:rPr>
      </w:pPr>
    </w:p>
    <w:p w14:paraId="7569BC9E" w14:textId="77777777" w:rsidR="00AB1124" w:rsidRPr="00AB1124" w:rsidRDefault="00AB1124" w:rsidP="00AB1124">
      <w:pPr>
        <w:jc w:val="center"/>
        <w:rPr>
          <w:rFonts w:ascii="Arial" w:hAnsi="Arial" w:cs="Arial"/>
          <w:sz w:val="20"/>
          <w:szCs w:val="20"/>
        </w:rPr>
      </w:pPr>
    </w:p>
    <w:p w14:paraId="7475E212" w14:textId="77777777" w:rsidR="00AB1124" w:rsidRPr="00AB1124" w:rsidRDefault="00AB1124" w:rsidP="00AB1124">
      <w:pPr>
        <w:jc w:val="center"/>
        <w:rPr>
          <w:rFonts w:ascii="Arial" w:hAnsi="Arial" w:cs="Arial"/>
          <w:sz w:val="20"/>
          <w:szCs w:val="20"/>
        </w:rPr>
      </w:pPr>
    </w:p>
    <w:p w14:paraId="696EC34C" w14:textId="77777777" w:rsidR="00AB1124" w:rsidRPr="00AB1124" w:rsidRDefault="00AB1124" w:rsidP="00AB1124">
      <w:pPr>
        <w:jc w:val="center"/>
        <w:rPr>
          <w:rFonts w:ascii="Arial" w:hAnsi="Arial" w:cs="Arial"/>
          <w:sz w:val="20"/>
          <w:szCs w:val="20"/>
        </w:rPr>
      </w:pPr>
    </w:p>
    <w:p w14:paraId="59473710" w14:textId="77777777" w:rsidR="00AB1124" w:rsidRPr="00AB1124" w:rsidRDefault="00AB1124" w:rsidP="00AB1124">
      <w:pPr>
        <w:jc w:val="center"/>
        <w:rPr>
          <w:rFonts w:ascii="Arial" w:hAnsi="Arial" w:cs="Arial"/>
          <w:sz w:val="20"/>
          <w:szCs w:val="20"/>
        </w:rPr>
      </w:pPr>
    </w:p>
    <w:p w14:paraId="1C1855B4"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271274AE" wp14:editId="0A1304D7">
            <wp:extent cx="942975" cy="942975"/>
            <wp:effectExtent l="0" t="0" r="0" b="0"/>
            <wp:docPr id="48"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16AD667A" wp14:editId="15411CE8">
            <wp:extent cx="1647825" cy="971550"/>
            <wp:effectExtent l="0" t="0" r="0" b="0"/>
            <wp:docPr id="49"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2BAF236" w14:textId="77777777" w:rsidTr="00EC7D7F">
        <w:tc>
          <w:tcPr>
            <w:tcW w:w="1167" w:type="dxa"/>
            <w:vAlign w:val="center"/>
          </w:tcPr>
          <w:p w14:paraId="6C9C9BA7" w14:textId="77777777" w:rsidR="00AB1124" w:rsidRPr="00AB1124" w:rsidRDefault="00AB1124" w:rsidP="00EC7D7F">
            <w:pPr>
              <w:outlineLvl w:val="0"/>
              <w:rPr>
                <w:rFonts w:ascii="Arial" w:hAnsi="Arial" w:cs="Arial"/>
                <w:b/>
                <w:sz w:val="20"/>
                <w:szCs w:val="20"/>
              </w:rPr>
            </w:pPr>
            <w:bookmarkStart w:id="24" w:name="d24"/>
            <w:r w:rsidRPr="00AB1124">
              <w:rPr>
                <w:rFonts w:ascii="Arial" w:hAnsi="Arial" w:cs="Arial"/>
                <w:b/>
                <w:sz w:val="20"/>
                <w:szCs w:val="20"/>
              </w:rPr>
              <w:t>Dönem</w:t>
            </w:r>
            <w:bookmarkEnd w:id="24"/>
          </w:p>
        </w:tc>
        <w:tc>
          <w:tcPr>
            <w:tcW w:w="1262" w:type="dxa"/>
            <w:vAlign w:val="center"/>
          </w:tcPr>
          <w:p w14:paraId="4F0C378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78EAD5F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049C485C" w14:textId="77777777" w:rsidTr="00EC7D7F">
        <w:tc>
          <w:tcPr>
            <w:tcW w:w="1668" w:type="dxa"/>
            <w:vAlign w:val="center"/>
          </w:tcPr>
          <w:p w14:paraId="6420129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3D770AC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1AE5EDF5"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1E68C2D" w14:textId="77777777" w:rsidR="00AB1124" w:rsidRPr="00AB1124" w:rsidRDefault="00AB1124" w:rsidP="0034428E">
            <w:pPr>
              <w:outlineLvl w:val="0"/>
              <w:rPr>
                <w:rFonts w:ascii="Arial" w:hAnsi="Arial" w:cs="Arial"/>
                <w:sz w:val="20"/>
                <w:szCs w:val="20"/>
              </w:rPr>
            </w:pPr>
            <w:r w:rsidRPr="00AB1124">
              <w:rPr>
                <w:rFonts w:ascii="Arial" w:hAnsi="Arial" w:cs="Arial"/>
                <w:sz w:val="20"/>
                <w:szCs w:val="20"/>
              </w:rPr>
              <w:t xml:space="preserve"> </w:t>
            </w:r>
            <w:r w:rsidR="0034428E">
              <w:rPr>
                <w:rFonts w:ascii="Arial" w:hAnsi="Arial" w:cs="Arial"/>
                <w:sz w:val="20"/>
                <w:szCs w:val="20"/>
              </w:rPr>
              <w:t>Teorik T</w:t>
            </w:r>
            <w:r w:rsidRPr="00AB1124">
              <w:rPr>
                <w:rFonts w:ascii="Arial" w:hAnsi="Arial" w:cs="Arial"/>
                <w:sz w:val="20"/>
                <w:szCs w:val="20"/>
              </w:rPr>
              <w:t xml:space="preserve">emelli </w:t>
            </w:r>
            <w:r w:rsidR="0034428E">
              <w:rPr>
                <w:rFonts w:ascii="Arial" w:hAnsi="Arial" w:cs="Arial"/>
                <w:sz w:val="20"/>
                <w:szCs w:val="20"/>
              </w:rPr>
              <w:t>M</w:t>
            </w:r>
            <w:r w:rsidRPr="00AB1124">
              <w:rPr>
                <w:rFonts w:ascii="Arial" w:hAnsi="Arial" w:cs="Arial"/>
                <w:sz w:val="20"/>
                <w:szCs w:val="20"/>
              </w:rPr>
              <w:t xml:space="preserve">odel </w:t>
            </w:r>
            <w:r w:rsidR="0034428E">
              <w:rPr>
                <w:rFonts w:ascii="Arial" w:hAnsi="Arial" w:cs="Arial"/>
                <w:sz w:val="20"/>
                <w:szCs w:val="20"/>
              </w:rPr>
              <w:t>G</w:t>
            </w:r>
            <w:r w:rsidRPr="00AB1124">
              <w:rPr>
                <w:rFonts w:ascii="Arial" w:hAnsi="Arial" w:cs="Arial"/>
                <w:sz w:val="20"/>
                <w:szCs w:val="20"/>
              </w:rPr>
              <w:t>eliştirme</w:t>
            </w:r>
          </w:p>
        </w:tc>
      </w:tr>
    </w:tbl>
    <w:p w14:paraId="7A9092C4"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3C242423"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75B5385"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259FD648"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FEC4E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77E87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199599C"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518B37B8"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64E561F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EED00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1" w:type="pct"/>
            <w:gridSpan w:val="3"/>
            <w:tcBorders>
              <w:top w:val="single" w:sz="4" w:space="0" w:color="auto"/>
              <w:bottom w:val="single" w:sz="4" w:space="0" w:color="auto"/>
              <w:right w:val="single" w:sz="12" w:space="0" w:color="auto"/>
            </w:tcBorders>
            <w:vAlign w:val="center"/>
          </w:tcPr>
          <w:p w14:paraId="7528B89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363E2A9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09F56D8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777992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323A4C9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1CB1F5EC"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730F68D8" w14:textId="77777777" w:rsidR="00AB1124" w:rsidRPr="00AB1124" w:rsidRDefault="00A62FA8" w:rsidP="00EC7D7F">
            <w:pPr>
              <w:jc w:val="center"/>
              <w:rPr>
                <w:rFonts w:ascii="Arial" w:hAnsi="Arial" w:cs="Arial"/>
                <w:sz w:val="20"/>
                <w:szCs w:val="20"/>
              </w:rPr>
            </w:pPr>
            <w:r>
              <w:rPr>
                <w:rFonts w:ascii="Arial" w:hAnsi="Arial" w:cs="Arial"/>
                <w:sz w:val="20"/>
                <w:szCs w:val="20"/>
              </w:rPr>
              <w:t>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313628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05CF8D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067B649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46CFC6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BFB68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7,5</w:t>
            </w:r>
          </w:p>
        </w:tc>
        <w:tc>
          <w:tcPr>
            <w:tcW w:w="1184" w:type="pct"/>
            <w:tcBorders>
              <w:top w:val="single" w:sz="4" w:space="0" w:color="auto"/>
              <w:left w:val="single" w:sz="4" w:space="0" w:color="auto"/>
              <w:bottom w:val="single" w:sz="12" w:space="0" w:color="auto"/>
            </w:tcBorders>
            <w:vAlign w:val="center"/>
          </w:tcPr>
          <w:p w14:paraId="66EFBB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15EC136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52695643"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234107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789233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2E1F33D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7E1571D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7BDF73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6DC0C66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53F0DD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03187968"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5CF63364"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6C1E6E6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67E458D"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6C6C2D0"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F03906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1C2A90B"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22C7C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FBBC89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620C25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70A509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4D17CCC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3DBCBF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22C6259"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2BC5E33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1A9E089"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0615B37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5179C1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5CB5E1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35E491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1CBC7D0A"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1AB95B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993877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BC1D8BE"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56A4E769"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F4E80B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59E3603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E9C372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9FD5FB7"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584DA2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1</w:t>
            </w:r>
          </w:p>
        </w:tc>
        <w:tc>
          <w:tcPr>
            <w:tcW w:w="819" w:type="pct"/>
            <w:tcBorders>
              <w:top w:val="single" w:sz="4" w:space="0" w:color="auto"/>
              <w:left w:val="single" w:sz="8" w:space="0" w:color="auto"/>
              <w:bottom w:val="single" w:sz="4" w:space="0" w:color="auto"/>
              <w:right w:val="single" w:sz="12" w:space="0" w:color="auto"/>
            </w:tcBorders>
          </w:tcPr>
          <w:p w14:paraId="357162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488A9EC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EFD26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566EBB8"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186DBDD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4518192D" w14:textId="77777777" w:rsidR="00AB1124" w:rsidRPr="00AB1124" w:rsidRDefault="00AB1124" w:rsidP="00EC7D7F">
            <w:pPr>
              <w:jc w:val="center"/>
              <w:rPr>
                <w:rFonts w:ascii="Arial" w:hAnsi="Arial" w:cs="Arial"/>
                <w:sz w:val="20"/>
                <w:szCs w:val="20"/>
              </w:rPr>
            </w:pPr>
          </w:p>
        </w:tc>
      </w:tr>
      <w:tr w:rsidR="00AB1124" w:rsidRPr="00AB1124" w14:paraId="76DB5C6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8FAF4F2"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1E938C8E"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D83F69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6A987C09" w14:textId="77777777" w:rsidR="00AB1124" w:rsidRPr="00AB1124" w:rsidRDefault="00AB1124" w:rsidP="00EC7D7F">
            <w:pPr>
              <w:rPr>
                <w:rFonts w:ascii="Arial" w:hAnsi="Arial" w:cs="Arial"/>
                <w:sz w:val="20"/>
                <w:szCs w:val="20"/>
              </w:rPr>
            </w:pPr>
          </w:p>
        </w:tc>
      </w:tr>
      <w:tr w:rsidR="00AB1124" w:rsidRPr="00AB1124" w14:paraId="0132728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874D44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500812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F68B6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12" w:space="0" w:color="auto"/>
              <w:right w:val="single" w:sz="12" w:space="0" w:color="auto"/>
            </w:tcBorders>
          </w:tcPr>
          <w:p w14:paraId="7F2673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5A5D3569"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76145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9C31E49"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D6DAF6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43EF9C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r>
      <w:tr w:rsidR="00AB1124" w:rsidRPr="00AB1124" w14:paraId="0E45F18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D6D7C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121F1CD"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788286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C4FC0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0AA282FF"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Dersimizde ilk olarak teori kavramı geniş bir perspektiften ele alınacaktır. Araştırma modelleri çizilirken nasıl teoriye dayandırıldığı teori ve araştırma modelleri bağlamında açıklanacaktır. Ayrıca hipotez gelişimlerinin nasıl teori ile açıklandığı da ayrıntılı olarak gösterilecektir. </w:t>
            </w:r>
          </w:p>
        </w:tc>
      </w:tr>
      <w:tr w:rsidR="00AB1124" w:rsidRPr="00AB1124" w14:paraId="45979BDD"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8386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9D6195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Bu dersin amacı, doktora öğrencilerinin teze başlamadan önce teori ve araştırma modelini bir bütün halinde öğrenmelerini sağlamaktır. </w:t>
            </w:r>
          </w:p>
        </w:tc>
      </w:tr>
      <w:tr w:rsidR="00AB1124" w:rsidRPr="00AB1124" w14:paraId="5B56700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443450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3BBEBE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Bu ders sonucunda öğrenciler turizm sektöründe yer alan problem veya sektörün geleceğine yönelik tasarladıkları araştırmalar teorik temele dayanacaktır. Bu sayede uluslararası dergilerde kabul edilecek araştırmalar mesleki açıdan gelişime önemli katkı sunacaktır. </w:t>
            </w:r>
          </w:p>
        </w:tc>
      </w:tr>
      <w:tr w:rsidR="00AB1124" w:rsidRPr="00AB1124" w14:paraId="4340F6E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E15D98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747B17E"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Dersi tamamlayan öğrenciler;</w:t>
            </w:r>
          </w:p>
          <w:p w14:paraId="2470FC40"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Teoriyi kavrama</w:t>
            </w:r>
          </w:p>
          <w:p w14:paraId="1D89F60C"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xml:space="preserve">-   Araştırma tasarlama </w:t>
            </w:r>
          </w:p>
          <w:p w14:paraId="50B0F92F"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xml:space="preserve">-   Hipotezleri teori ile açıklama  </w:t>
            </w:r>
          </w:p>
          <w:p w14:paraId="30545D36"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Araştırma modellerini teori ile açıklama</w:t>
            </w:r>
          </w:p>
          <w:p w14:paraId="2F88B1FE"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xml:space="preserve">-  Teorilere katkılar sunma </w:t>
            </w:r>
          </w:p>
          <w:p w14:paraId="2A211ACB"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xml:space="preserve">- Turizm sektöründeki olayları çözümlerken teorik gerekçeler sunma </w:t>
            </w:r>
          </w:p>
          <w:p w14:paraId="530D9617" w14:textId="77777777" w:rsidR="00AB1124" w:rsidRPr="00AB1124" w:rsidRDefault="00AB1124" w:rsidP="00EC7D7F">
            <w:pPr>
              <w:tabs>
                <w:tab w:val="left" w:pos="7800"/>
              </w:tabs>
              <w:rPr>
                <w:rFonts w:ascii="Arial" w:hAnsi="Arial" w:cs="Arial"/>
                <w:color w:val="000000"/>
                <w:sz w:val="20"/>
                <w:szCs w:val="20"/>
              </w:rPr>
            </w:pPr>
          </w:p>
          <w:p w14:paraId="4B43E0F9"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br/>
            </w:r>
          </w:p>
          <w:p w14:paraId="061A8A86" w14:textId="77777777" w:rsidR="00AB1124" w:rsidRPr="00AB1124" w:rsidRDefault="00AB1124" w:rsidP="00EC7D7F">
            <w:pPr>
              <w:tabs>
                <w:tab w:val="left" w:pos="7800"/>
              </w:tabs>
              <w:rPr>
                <w:rFonts w:ascii="Arial" w:hAnsi="Arial" w:cs="Arial"/>
                <w:sz w:val="20"/>
                <w:szCs w:val="20"/>
              </w:rPr>
            </w:pPr>
          </w:p>
        </w:tc>
      </w:tr>
      <w:tr w:rsidR="00AB1124" w:rsidRPr="00AB1124" w14:paraId="6D0650D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4C7C3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47463FB1" w14:textId="77777777" w:rsidR="00AB1124" w:rsidRPr="00AB1124" w:rsidRDefault="00AB1124" w:rsidP="00EC7D7F">
            <w:pPr>
              <w:pStyle w:val="Balk4"/>
              <w:spacing w:before="0" w:beforeAutospacing="0" w:after="0" w:afterAutospacing="0"/>
              <w:rPr>
                <w:rFonts w:ascii="Arial" w:hAnsi="Arial" w:cs="Arial"/>
                <w:b w:val="0"/>
                <w:bCs w:val="0"/>
                <w:sz w:val="20"/>
                <w:szCs w:val="20"/>
              </w:rPr>
            </w:pPr>
            <w:r w:rsidRPr="00AB1124">
              <w:rPr>
                <w:rFonts w:ascii="Arial" w:hAnsi="Arial" w:cs="Arial"/>
                <w:b w:val="0"/>
                <w:bCs w:val="0"/>
                <w:sz w:val="20"/>
                <w:szCs w:val="20"/>
              </w:rPr>
              <w:t xml:space="preserve">Mehmet Baş, Erdoğan Tarakçı (2022) Sosyal bilimlerde multidisipliner çalışmalar teori, uygulama ve analizler </w:t>
            </w:r>
          </w:p>
        </w:tc>
      </w:tr>
      <w:tr w:rsidR="00AB1124" w:rsidRPr="00AB1124" w14:paraId="3DFCE048"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58961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F828A3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rs notları, Örnek araştırmalar, Uluslararası alanda kabul gören dergilerdeki araştırma tasarımları </w:t>
            </w:r>
          </w:p>
        </w:tc>
      </w:tr>
      <w:tr w:rsidR="00AB1124" w:rsidRPr="00AB1124" w14:paraId="7C270A64"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934F98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7054B169"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00C6AB46" w14:textId="77777777" w:rsidR="00AB1124" w:rsidRPr="00AB1124" w:rsidRDefault="00AB1124" w:rsidP="00AB1124">
      <w:pPr>
        <w:rPr>
          <w:rFonts w:ascii="Arial" w:hAnsi="Arial" w:cs="Arial"/>
          <w:sz w:val="20"/>
          <w:szCs w:val="20"/>
        </w:rPr>
      </w:pPr>
    </w:p>
    <w:p w14:paraId="60A5432A" w14:textId="77777777" w:rsidR="00AB1124" w:rsidRPr="00AB1124" w:rsidRDefault="00AB1124" w:rsidP="00AB1124">
      <w:pPr>
        <w:rPr>
          <w:rFonts w:ascii="Arial" w:hAnsi="Arial" w:cs="Arial"/>
          <w:sz w:val="20"/>
          <w:szCs w:val="20"/>
        </w:rPr>
      </w:pPr>
    </w:p>
    <w:p w14:paraId="3F0E9EF1" w14:textId="77777777" w:rsidR="00AB1124" w:rsidRPr="00AB1124" w:rsidRDefault="00AB1124" w:rsidP="00AB1124">
      <w:pPr>
        <w:rPr>
          <w:rFonts w:ascii="Arial" w:hAnsi="Arial" w:cs="Arial"/>
          <w:i/>
          <w:sz w:val="20"/>
          <w:szCs w:val="20"/>
        </w:rPr>
      </w:pPr>
    </w:p>
    <w:p w14:paraId="2EF44C15"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3CB727A6"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D1794D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306A4EF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5978CFD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ACB32D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4D430AE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964A3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4EA581D" w14:textId="77777777" w:rsidR="00AB1124" w:rsidRPr="00AB1124" w:rsidRDefault="00AB1124" w:rsidP="00EC7D7F">
            <w:pPr>
              <w:tabs>
                <w:tab w:val="left" w:pos="1413"/>
              </w:tabs>
              <w:rPr>
                <w:rFonts w:ascii="Arial" w:hAnsi="Arial" w:cs="Arial"/>
                <w:sz w:val="20"/>
                <w:szCs w:val="20"/>
              </w:rPr>
            </w:pPr>
            <w:r w:rsidRPr="00AB1124">
              <w:rPr>
                <w:rFonts w:ascii="Arial" w:hAnsi="Arial" w:cs="Arial"/>
                <w:bCs/>
                <w:color w:val="000000"/>
                <w:sz w:val="20"/>
                <w:szCs w:val="20"/>
              </w:rPr>
              <w:t>Teori nedir?</w:t>
            </w:r>
          </w:p>
        </w:tc>
      </w:tr>
      <w:tr w:rsidR="00AB1124" w:rsidRPr="00AB1124" w14:paraId="55847A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0062C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27F3F82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Nicel araştırma yöntemleri (teori ile desteklenmiş)</w:t>
            </w:r>
          </w:p>
        </w:tc>
      </w:tr>
      <w:tr w:rsidR="00AB1124" w:rsidRPr="00AB1124" w14:paraId="5FA4EAB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55301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D22EB2D"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Karma araştırma yöntemleri (teori ile desteklenmiş)</w:t>
            </w:r>
          </w:p>
        </w:tc>
      </w:tr>
      <w:tr w:rsidR="00AB1124" w:rsidRPr="00AB1124" w14:paraId="6E978DE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CE93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140067B7"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Teoriye dayalı hipotez gelişimi</w:t>
            </w:r>
          </w:p>
        </w:tc>
      </w:tr>
      <w:tr w:rsidR="00AB1124" w:rsidRPr="00AB1124" w14:paraId="6844722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2AC5A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4EECAA0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Teoriye dayalı araştırma modeli </w:t>
            </w:r>
          </w:p>
        </w:tc>
      </w:tr>
      <w:tr w:rsidR="00AB1124" w:rsidRPr="00AB1124" w14:paraId="4D99C79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4DC8D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C1A0760"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Teorik modelleri test edeceğimiz yapısal analiz programları</w:t>
            </w:r>
          </w:p>
        </w:tc>
      </w:tr>
      <w:tr w:rsidR="00AB1124" w:rsidRPr="00AB1124" w14:paraId="277179C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89C9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0400A2C8"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Hipotez ve teori arasındaki farklar</w:t>
            </w:r>
          </w:p>
        </w:tc>
      </w:tr>
      <w:tr w:rsidR="00AB1124" w:rsidRPr="00AB1124" w14:paraId="5205B8C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594D5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7F9B79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İki teori ile desteklenen araştırma modelleri</w:t>
            </w:r>
          </w:p>
        </w:tc>
      </w:tr>
      <w:tr w:rsidR="00AB1124" w:rsidRPr="00AB1124" w14:paraId="362EE81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8FAE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328FAEB"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Farklı teorilerin turizm alanyazına uyarlanması </w:t>
            </w:r>
          </w:p>
        </w:tc>
      </w:tr>
      <w:tr w:rsidR="00AB1124" w:rsidRPr="00AB1124" w14:paraId="2A7C38D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8A37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118EB32B"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Teoriye dayanan araştırma modelinin </w:t>
            </w:r>
            <w:proofErr w:type="spellStart"/>
            <w:r w:rsidRPr="00AB1124">
              <w:rPr>
                <w:rFonts w:ascii="Arial" w:hAnsi="Arial" w:cs="Arial"/>
                <w:bCs/>
                <w:color w:val="000000"/>
                <w:sz w:val="20"/>
                <w:szCs w:val="20"/>
              </w:rPr>
              <w:t>alanyazınla</w:t>
            </w:r>
            <w:proofErr w:type="spellEnd"/>
            <w:r w:rsidRPr="00AB1124">
              <w:rPr>
                <w:rFonts w:ascii="Arial" w:hAnsi="Arial" w:cs="Arial"/>
                <w:bCs/>
                <w:color w:val="000000"/>
                <w:sz w:val="20"/>
                <w:szCs w:val="20"/>
              </w:rPr>
              <w:t xml:space="preserve"> desteklenmesi</w:t>
            </w:r>
          </w:p>
        </w:tc>
      </w:tr>
      <w:tr w:rsidR="00AB1124" w:rsidRPr="00AB1124" w14:paraId="6255E2A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A9D36C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C4AF2EA"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Alanyazına katkı</w:t>
            </w:r>
          </w:p>
        </w:tc>
      </w:tr>
      <w:tr w:rsidR="00AB1124" w:rsidRPr="00AB1124" w14:paraId="381EFB0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3E442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6E2DC02"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Teoriye katkı</w:t>
            </w:r>
          </w:p>
        </w:tc>
      </w:tr>
      <w:tr w:rsidR="00AB1124" w:rsidRPr="00AB1124" w14:paraId="433280C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7917E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43C04C0E"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Uygulamaya katkı</w:t>
            </w:r>
          </w:p>
        </w:tc>
      </w:tr>
      <w:tr w:rsidR="00AB1124" w:rsidRPr="00AB1124" w14:paraId="1FD2F7E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82A43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5E2909F"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Teorik araştırma önerileri</w:t>
            </w:r>
          </w:p>
        </w:tc>
      </w:tr>
      <w:tr w:rsidR="00AB1124" w:rsidRPr="00AB1124" w14:paraId="0EB2B047"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B7D58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12B6ED1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Araştırma modeli  </w:t>
            </w:r>
          </w:p>
        </w:tc>
      </w:tr>
    </w:tbl>
    <w:p w14:paraId="78213F40"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08C894D4"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2E84619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27A030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77DE21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4358A6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AF5F5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5A92C5C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2024D3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7D58829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47974F6C"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2CEB748"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F59FEDA" w14:textId="77777777" w:rsidR="00AB1124" w:rsidRPr="0034428E" w:rsidRDefault="00AB1124" w:rsidP="00EC7D7F">
            <w:pPr>
              <w:jc w:val="center"/>
              <w:rPr>
                <w:rFonts w:ascii="Arial" w:hAnsi="Arial" w:cs="Arial"/>
                <w:sz w:val="20"/>
                <w:szCs w:val="20"/>
              </w:rPr>
            </w:pPr>
          </w:p>
        </w:tc>
      </w:tr>
      <w:tr w:rsidR="00AB1124" w:rsidRPr="00AB1124" w14:paraId="4920A15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BBAB2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471A79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7374C96"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F81CC38"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1843CE4" w14:textId="77777777" w:rsidR="00AB1124" w:rsidRPr="0034428E" w:rsidRDefault="00AB1124" w:rsidP="00EC7D7F">
            <w:pPr>
              <w:jc w:val="center"/>
              <w:rPr>
                <w:rFonts w:ascii="Arial" w:hAnsi="Arial" w:cs="Arial"/>
                <w:sz w:val="20"/>
                <w:szCs w:val="20"/>
              </w:rPr>
            </w:pPr>
          </w:p>
        </w:tc>
      </w:tr>
      <w:tr w:rsidR="00AB1124" w:rsidRPr="00AB1124" w14:paraId="414FAEC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3D953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436642B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4519B301"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5F50F60"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55B7978" w14:textId="77777777" w:rsidR="00AB1124" w:rsidRPr="0034428E" w:rsidRDefault="00AB1124" w:rsidP="00EC7D7F">
            <w:pPr>
              <w:jc w:val="center"/>
              <w:rPr>
                <w:rFonts w:ascii="Arial" w:hAnsi="Arial" w:cs="Arial"/>
                <w:sz w:val="20"/>
                <w:szCs w:val="20"/>
              </w:rPr>
            </w:pPr>
          </w:p>
        </w:tc>
      </w:tr>
      <w:tr w:rsidR="00AB1124" w:rsidRPr="00AB1124" w14:paraId="17DA042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8F125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4640CF5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F604CF3"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C74CD28"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7EF714A" w14:textId="77777777" w:rsidR="00AB1124" w:rsidRPr="0034428E" w:rsidRDefault="00AB1124" w:rsidP="00EC7D7F">
            <w:pPr>
              <w:jc w:val="center"/>
              <w:rPr>
                <w:rFonts w:ascii="Arial" w:hAnsi="Arial" w:cs="Arial"/>
                <w:sz w:val="20"/>
                <w:szCs w:val="20"/>
              </w:rPr>
            </w:pPr>
          </w:p>
        </w:tc>
      </w:tr>
      <w:tr w:rsidR="00AB1124" w:rsidRPr="00AB1124" w14:paraId="10E5977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1DEA8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5FCEAB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02C5A9A8" w14:textId="77777777" w:rsidR="00AB1124" w:rsidRPr="0034428E" w:rsidRDefault="00AB1124" w:rsidP="00EC7D7F">
            <w:pPr>
              <w:jc w:val="center"/>
              <w:rPr>
                <w:rFonts w:ascii="Arial" w:hAnsi="Arial" w:cs="Arial"/>
                <w:sz w:val="20"/>
                <w:szCs w:val="20"/>
              </w:rPr>
            </w:pPr>
            <w:proofErr w:type="gramStart"/>
            <w:r w:rsidRPr="0034428E">
              <w:rPr>
                <w:rFonts w:ascii="Arial" w:hAnsi="Arial" w:cs="Arial"/>
                <w:sz w:val="20"/>
                <w:szCs w:val="20"/>
              </w:rPr>
              <w:t>x</w:t>
            </w:r>
            <w:proofErr w:type="gramEnd"/>
          </w:p>
        </w:tc>
        <w:tc>
          <w:tcPr>
            <w:tcW w:w="309" w:type="pct"/>
            <w:tcBorders>
              <w:top w:val="single" w:sz="6" w:space="0" w:color="auto"/>
              <w:left w:val="single" w:sz="6" w:space="0" w:color="auto"/>
              <w:bottom w:val="single" w:sz="6" w:space="0" w:color="auto"/>
              <w:right w:val="single" w:sz="6" w:space="0" w:color="auto"/>
            </w:tcBorders>
            <w:vAlign w:val="center"/>
          </w:tcPr>
          <w:p w14:paraId="740A3B9D"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79DEEF9" w14:textId="77777777" w:rsidR="00AB1124" w:rsidRPr="0034428E" w:rsidRDefault="00AB1124" w:rsidP="00EC7D7F">
            <w:pPr>
              <w:jc w:val="center"/>
              <w:rPr>
                <w:rFonts w:ascii="Arial" w:hAnsi="Arial" w:cs="Arial"/>
                <w:sz w:val="20"/>
                <w:szCs w:val="20"/>
              </w:rPr>
            </w:pPr>
          </w:p>
        </w:tc>
      </w:tr>
      <w:tr w:rsidR="00AB1124" w:rsidRPr="00AB1124" w14:paraId="0068DD7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2F0248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61B6B57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95BC529"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0A77B35"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42E5468" w14:textId="77777777" w:rsidR="00AB1124" w:rsidRPr="0034428E" w:rsidRDefault="00AB1124" w:rsidP="00EC7D7F">
            <w:pPr>
              <w:jc w:val="center"/>
              <w:rPr>
                <w:rFonts w:ascii="Arial" w:hAnsi="Arial" w:cs="Arial"/>
                <w:sz w:val="20"/>
                <w:szCs w:val="20"/>
              </w:rPr>
            </w:pPr>
          </w:p>
        </w:tc>
      </w:tr>
      <w:tr w:rsidR="00AB1124" w:rsidRPr="00AB1124" w14:paraId="6C94C83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20412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14EC81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465E8813"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3970E75" w14:textId="77777777" w:rsidR="00AB1124" w:rsidRPr="0034428E" w:rsidRDefault="00EC7D7F" w:rsidP="00EC7D7F">
            <w:pPr>
              <w:jc w:val="center"/>
              <w:rPr>
                <w:rFonts w:ascii="Arial" w:hAnsi="Arial" w:cs="Arial"/>
                <w:sz w:val="20"/>
                <w:szCs w:val="20"/>
              </w:rPr>
            </w:pPr>
            <w:r>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5125D5E" w14:textId="77777777" w:rsidR="00AB1124" w:rsidRPr="0034428E" w:rsidRDefault="00AB1124" w:rsidP="00EC7D7F">
            <w:pPr>
              <w:jc w:val="center"/>
              <w:rPr>
                <w:rFonts w:ascii="Arial" w:hAnsi="Arial" w:cs="Arial"/>
                <w:sz w:val="20"/>
                <w:szCs w:val="20"/>
              </w:rPr>
            </w:pPr>
          </w:p>
        </w:tc>
      </w:tr>
      <w:tr w:rsidR="00AB1124" w:rsidRPr="00AB1124" w14:paraId="742CDFA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2D1195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AC58C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7A7F994"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21E520C"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03E6171" w14:textId="77777777" w:rsidR="00AB1124" w:rsidRPr="0034428E" w:rsidRDefault="00AB1124" w:rsidP="00EC7D7F">
            <w:pPr>
              <w:jc w:val="center"/>
              <w:rPr>
                <w:rFonts w:ascii="Arial" w:hAnsi="Arial" w:cs="Arial"/>
                <w:sz w:val="20"/>
                <w:szCs w:val="20"/>
              </w:rPr>
            </w:pPr>
          </w:p>
        </w:tc>
      </w:tr>
      <w:tr w:rsidR="00AB1124" w:rsidRPr="00AB1124" w14:paraId="0F534DA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88DCF7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735C9B0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42B498E3"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55A169B"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C21FF7E" w14:textId="77777777" w:rsidR="00AB1124" w:rsidRPr="0034428E" w:rsidRDefault="00AB1124" w:rsidP="00EC7D7F">
            <w:pPr>
              <w:jc w:val="center"/>
              <w:rPr>
                <w:rFonts w:ascii="Arial" w:hAnsi="Arial" w:cs="Arial"/>
                <w:sz w:val="20"/>
                <w:szCs w:val="20"/>
              </w:rPr>
            </w:pPr>
          </w:p>
        </w:tc>
      </w:tr>
      <w:tr w:rsidR="00AB1124" w:rsidRPr="00AB1124" w14:paraId="031632AD"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9D7DB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391D43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32C0EED8"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E97967B"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874C780" w14:textId="77777777" w:rsidR="00AB1124" w:rsidRPr="0034428E" w:rsidRDefault="00AB1124" w:rsidP="00EC7D7F">
            <w:pPr>
              <w:jc w:val="center"/>
              <w:rPr>
                <w:rFonts w:ascii="Arial" w:hAnsi="Arial" w:cs="Arial"/>
                <w:sz w:val="20"/>
                <w:szCs w:val="20"/>
              </w:rPr>
            </w:pPr>
          </w:p>
        </w:tc>
      </w:tr>
      <w:tr w:rsidR="00AB1124" w:rsidRPr="00AB1124" w14:paraId="185994A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5A2BA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EDFDE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D7552E2"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8F9A921"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CDA28BC" w14:textId="77777777" w:rsidR="00AB1124" w:rsidRPr="0034428E" w:rsidRDefault="00AB1124" w:rsidP="00EC7D7F">
            <w:pPr>
              <w:jc w:val="center"/>
              <w:rPr>
                <w:rFonts w:ascii="Arial" w:hAnsi="Arial" w:cs="Arial"/>
                <w:sz w:val="20"/>
                <w:szCs w:val="20"/>
              </w:rPr>
            </w:pPr>
          </w:p>
        </w:tc>
      </w:tr>
      <w:tr w:rsidR="00AB1124" w:rsidRPr="00AB1124" w14:paraId="604AA71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A8BB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471FF9D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30C09BED"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2A9F5F"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630FC44" w14:textId="77777777" w:rsidR="00AB1124" w:rsidRPr="0034428E" w:rsidRDefault="00AB1124" w:rsidP="00EC7D7F">
            <w:pPr>
              <w:jc w:val="center"/>
              <w:rPr>
                <w:rFonts w:ascii="Arial" w:hAnsi="Arial" w:cs="Arial"/>
                <w:sz w:val="20"/>
                <w:szCs w:val="20"/>
              </w:rPr>
            </w:pPr>
          </w:p>
        </w:tc>
      </w:tr>
      <w:tr w:rsidR="00AB1124" w:rsidRPr="00AB1124" w14:paraId="3D07C8D9"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AF96797"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EB10120"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17850FBB" w14:textId="77777777" w:rsidR="00AB1124" w:rsidRPr="00AB1124" w:rsidRDefault="00AB1124" w:rsidP="00AB1124">
      <w:pPr>
        <w:ind w:left="567" w:right="543" w:firstLine="708"/>
        <w:jc w:val="right"/>
        <w:rPr>
          <w:rFonts w:ascii="Arial" w:hAnsi="Arial" w:cs="Arial"/>
          <w:sz w:val="20"/>
          <w:szCs w:val="20"/>
        </w:rPr>
      </w:pPr>
    </w:p>
    <w:p w14:paraId="66B92A02" w14:textId="77777777" w:rsidR="00AB1124" w:rsidRPr="00AB1124" w:rsidRDefault="00AB1124" w:rsidP="00AB1124">
      <w:pPr>
        <w:ind w:left="567" w:right="543" w:firstLine="708"/>
        <w:jc w:val="right"/>
        <w:rPr>
          <w:rFonts w:ascii="Arial" w:hAnsi="Arial" w:cs="Arial"/>
          <w:sz w:val="20"/>
          <w:szCs w:val="20"/>
        </w:rPr>
      </w:pPr>
    </w:p>
    <w:p w14:paraId="688D8DF4" w14:textId="77777777" w:rsidR="00AB1124" w:rsidRPr="00AB1124" w:rsidRDefault="00AB1124" w:rsidP="00AB1124">
      <w:pPr>
        <w:ind w:left="567" w:right="543" w:firstLine="708"/>
        <w:jc w:val="right"/>
        <w:rPr>
          <w:rFonts w:ascii="Arial" w:hAnsi="Arial" w:cs="Arial"/>
          <w:sz w:val="20"/>
          <w:szCs w:val="20"/>
        </w:rPr>
      </w:pPr>
    </w:p>
    <w:p w14:paraId="1F7E1B2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43E4E39D" w14:textId="77777777" w:rsidR="00AB1124" w:rsidRPr="00AB1124" w:rsidRDefault="00AB1124" w:rsidP="00AB1124">
      <w:pPr>
        <w:ind w:left="567" w:right="-709" w:firstLine="708"/>
        <w:jc w:val="right"/>
        <w:rPr>
          <w:rFonts w:ascii="Arial" w:hAnsi="Arial" w:cs="Arial"/>
          <w:i/>
          <w:sz w:val="20"/>
          <w:szCs w:val="20"/>
        </w:rPr>
      </w:pPr>
      <w:r w:rsidRPr="00AB1124">
        <w:rPr>
          <w:rFonts w:ascii="Arial" w:hAnsi="Arial" w:cs="Arial"/>
          <w:sz w:val="20"/>
          <w:szCs w:val="20"/>
        </w:rPr>
        <w:t>27/10/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3EFCD135" w14:textId="77777777" w:rsidR="00AB1124" w:rsidRDefault="00AB1124" w:rsidP="00AB1124">
      <w:pPr>
        <w:jc w:val="center"/>
        <w:rPr>
          <w:rFonts w:ascii="Arial" w:hAnsi="Arial" w:cs="Arial"/>
          <w:sz w:val="20"/>
          <w:szCs w:val="20"/>
        </w:rPr>
      </w:pPr>
    </w:p>
    <w:p w14:paraId="03F2A990" w14:textId="77777777" w:rsidR="0034428E" w:rsidRDefault="0034428E" w:rsidP="00AB1124">
      <w:pPr>
        <w:jc w:val="center"/>
        <w:rPr>
          <w:rFonts w:ascii="Arial" w:hAnsi="Arial" w:cs="Arial"/>
          <w:sz w:val="20"/>
          <w:szCs w:val="20"/>
        </w:rPr>
      </w:pPr>
    </w:p>
    <w:p w14:paraId="6AD5283E" w14:textId="77777777" w:rsidR="009C521E" w:rsidRDefault="009C521E" w:rsidP="00AB1124">
      <w:pPr>
        <w:jc w:val="center"/>
        <w:rPr>
          <w:rFonts w:ascii="Arial" w:hAnsi="Arial" w:cs="Arial"/>
          <w:sz w:val="20"/>
          <w:szCs w:val="20"/>
        </w:rPr>
      </w:pPr>
    </w:p>
    <w:p w14:paraId="0F5F9B7C" w14:textId="77777777" w:rsidR="0034428E" w:rsidRDefault="0034428E" w:rsidP="00AB1124">
      <w:pPr>
        <w:jc w:val="center"/>
        <w:rPr>
          <w:rFonts w:ascii="Arial" w:hAnsi="Arial" w:cs="Arial"/>
          <w:sz w:val="20"/>
          <w:szCs w:val="20"/>
        </w:rPr>
      </w:pPr>
    </w:p>
    <w:p w14:paraId="61DC90ED" w14:textId="77777777" w:rsidR="0034428E" w:rsidRDefault="0034428E" w:rsidP="00AB1124">
      <w:pPr>
        <w:jc w:val="center"/>
        <w:rPr>
          <w:rFonts w:ascii="Arial" w:hAnsi="Arial" w:cs="Arial"/>
          <w:sz w:val="20"/>
          <w:szCs w:val="20"/>
        </w:rPr>
      </w:pPr>
    </w:p>
    <w:p w14:paraId="65B0CCBB" w14:textId="77777777" w:rsidR="0034428E" w:rsidRPr="00AB1124" w:rsidRDefault="0034428E" w:rsidP="00AB1124">
      <w:pPr>
        <w:jc w:val="center"/>
        <w:rPr>
          <w:rFonts w:ascii="Arial" w:hAnsi="Arial" w:cs="Arial"/>
          <w:sz w:val="20"/>
          <w:szCs w:val="20"/>
        </w:rPr>
      </w:pPr>
    </w:p>
    <w:p w14:paraId="4AAB0CB5" w14:textId="77777777" w:rsidR="00AB1124" w:rsidRPr="00AB1124" w:rsidRDefault="00AB1124" w:rsidP="00AB1124">
      <w:pPr>
        <w:jc w:val="center"/>
        <w:rPr>
          <w:rFonts w:ascii="Arial" w:hAnsi="Arial" w:cs="Arial"/>
          <w:sz w:val="20"/>
          <w:szCs w:val="20"/>
        </w:rPr>
      </w:pPr>
    </w:p>
    <w:p w14:paraId="1F134F60" w14:textId="77777777" w:rsidR="00AB1124" w:rsidRPr="00AB1124" w:rsidRDefault="00AB1124" w:rsidP="00AB1124">
      <w:pPr>
        <w:jc w:val="center"/>
        <w:rPr>
          <w:rFonts w:ascii="Arial" w:hAnsi="Arial" w:cs="Arial"/>
          <w:sz w:val="20"/>
          <w:szCs w:val="20"/>
        </w:rPr>
      </w:pPr>
    </w:p>
    <w:p w14:paraId="42D8E4A0"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7DFEA7CD" wp14:editId="2D78542B">
            <wp:extent cx="942975" cy="942975"/>
            <wp:effectExtent l="0" t="0" r="0" b="0"/>
            <wp:docPr id="50"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7C41B049" wp14:editId="7F14E956">
            <wp:extent cx="1647825" cy="971550"/>
            <wp:effectExtent l="0" t="0" r="0" b="0"/>
            <wp:docPr id="51"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5F67842A" w14:textId="77777777" w:rsidTr="00EC7D7F">
        <w:tc>
          <w:tcPr>
            <w:tcW w:w="1167" w:type="dxa"/>
            <w:vAlign w:val="center"/>
          </w:tcPr>
          <w:p w14:paraId="15C7A44C" w14:textId="77777777" w:rsidR="00AB1124" w:rsidRPr="00AB1124" w:rsidRDefault="00AB1124" w:rsidP="00EC7D7F">
            <w:pPr>
              <w:outlineLvl w:val="0"/>
              <w:rPr>
                <w:rFonts w:ascii="Arial" w:hAnsi="Arial" w:cs="Arial"/>
                <w:b/>
                <w:sz w:val="20"/>
                <w:szCs w:val="20"/>
              </w:rPr>
            </w:pPr>
            <w:bookmarkStart w:id="25" w:name="d25"/>
            <w:r w:rsidRPr="00AB1124">
              <w:rPr>
                <w:rFonts w:ascii="Arial" w:hAnsi="Arial" w:cs="Arial"/>
                <w:b/>
                <w:sz w:val="20"/>
                <w:szCs w:val="20"/>
              </w:rPr>
              <w:t>Dönem</w:t>
            </w:r>
            <w:bookmarkEnd w:id="25"/>
          </w:p>
        </w:tc>
        <w:tc>
          <w:tcPr>
            <w:tcW w:w="1262" w:type="dxa"/>
            <w:vAlign w:val="center"/>
          </w:tcPr>
          <w:p w14:paraId="26F6A6B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2146217E"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A6AD2AC" w14:textId="77777777" w:rsidTr="00EC7D7F">
        <w:tc>
          <w:tcPr>
            <w:tcW w:w="1668" w:type="dxa"/>
            <w:vAlign w:val="center"/>
          </w:tcPr>
          <w:p w14:paraId="1A7F974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BDB0A4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0D2557C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6CA6146F"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Seminer</w:t>
            </w:r>
          </w:p>
        </w:tc>
      </w:tr>
    </w:tbl>
    <w:p w14:paraId="2F20DD23"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3C05D850"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AD05A97"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4630024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AD483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05C6F08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031CA4F"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7483F2B"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39AC20C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B712E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60067387"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28AFEC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595DC282"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7CFBCC5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62DC15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09325CEF"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012B0761"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6AC6BD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0</w:t>
            </w:r>
          </w:p>
        </w:tc>
        <w:tc>
          <w:tcPr>
            <w:tcW w:w="598" w:type="pct"/>
            <w:tcBorders>
              <w:top w:val="single" w:sz="4" w:space="0" w:color="auto"/>
              <w:left w:val="single" w:sz="4" w:space="0" w:color="auto"/>
              <w:bottom w:val="single" w:sz="12" w:space="0" w:color="auto"/>
            </w:tcBorders>
            <w:vAlign w:val="center"/>
          </w:tcPr>
          <w:p w14:paraId="65505B8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56D3C5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155149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0</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A7C38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3A9E5FE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68D332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38621BAF"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C23E7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1C9AB5B"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26CCC80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922FBB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6E1EFA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358030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E24774E"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00BF6A13"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4A550E3A"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3C0FB1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10CABB8"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7366EA03"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801AD6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1D01053"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4E2C76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ADBCD2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D59FD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0546C6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3D4046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60F169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6BE3AB26"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829C5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15867F72"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D631D5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7B9513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B6D592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2D0169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2A33B994"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083E88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E6A2DE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A70152B"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48E8DE13"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289C555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0B424BD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F7BE2FA"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EBF4E30"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4C27583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C6FE21E" w14:textId="77777777" w:rsidR="00AB1124" w:rsidRPr="00AB1124" w:rsidRDefault="00AB1124" w:rsidP="00EC7D7F">
            <w:pPr>
              <w:jc w:val="center"/>
              <w:rPr>
                <w:rFonts w:ascii="Arial" w:hAnsi="Arial" w:cs="Arial"/>
                <w:sz w:val="20"/>
                <w:szCs w:val="20"/>
              </w:rPr>
            </w:pPr>
          </w:p>
        </w:tc>
      </w:tr>
      <w:tr w:rsidR="00AB1124" w:rsidRPr="00AB1124" w14:paraId="484A356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964B17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76F87F03"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62D88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0BC96591" w14:textId="77777777" w:rsidR="00AB1124" w:rsidRPr="00AB1124" w:rsidRDefault="00AB1124" w:rsidP="00EC7D7F">
            <w:pPr>
              <w:jc w:val="center"/>
              <w:rPr>
                <w:rFonts w:ascii="Arial" w:hAnsi="Arial" w:cs="Arial"/>
                <w:sz w:val="20"/>
                <w:szCs w:val="20"/>
              </w:rPr>
            </w:pPr>
          </w:p>
        </w:tc>
      </w:tr>
      <w:tr w:rsidR="00AB1124" w:rsidRPr="00AB1124" w14:paraId="4B010F5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1EFA66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1D0A706"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7CA45B9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485A4B2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3CC8D1F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B5B0E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0F5162C5"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046DDE9"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79BC02EA" w14:textId="77777777" w:rsidR="00AB1124" w:rsidRPr="00AB1124" w:rsidRDefault="00AB1124" w:rsidP="00EC7D7F">
            <w:pPr>
              <w:jc w:val="center"/>
              <w:rPr>
                <w:rFonts w:ascii="Arial" w:hAnsi="Arial" w:cs="Arial"/>
                <w:sz w:val="20"/>
                <w:szCs w:val="20"/>
              </w:rPr>
            </w:pPr>
          </w:p>
        </w:tc>
      </w:tr>
      <w:tr w:rsidR="00AB1124" w:rsidRPr="00AB1124" w14:paraId="67C41AF2"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2B5CB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D91124E"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0177FF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739CF731" w14:textId="77777777" w:rsidR="00AB1124" w:rsidRPr="00AB1124" w:rsidRDefault="00AB1124" w:rsidP="0034428E">
            <w:pPr>
              <w:jc w:val="center"/>
              <w:rPr>
                <w:rFonts w:ascii="Arial" w:hAnsi="Arial" w:cs="Arial"/>
                <w:sz w:val="20"/>
                <w:szCs w:val="20"/>
              </w:rPr>
            </w:pPr>
            <w:r w:rsidRPr="00AB1124">
              <w:rPr>
                <w:rFonts w:ascii="Arial" w:hAnsi="Arial" w:cs="Arial"/>
                <w:sz w:val="20"/>
                <w:szCs w:val="20"/>
              </w:rPr>
              <w:t>60</w:t>
            </w:r>
          </w:p>
        </w:tc>
      </w:tr>
      <w:tr w:rsidR="00AB1124" w:rsidRPr="00AB1124" w14:paraId="63E8B52A"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94A9CF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E739A0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03B7301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17AF62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5414315" w14:textId="77777777" w:rsidR="00AB1124" w:rsidRPr="00AB1124" w:rsidRDefault="00AB1124" w:rsidP="00EC7D7F">
            <w:pPr>
              <w:rPr>
                <w:rFonts w:ascii="Arial" w:hAnsi="Arial" w:cs="Arial"/>
                <w:sz w:val="20"/>
                <w:szCs w:val="20"/>
              </w:rPr>
            </w:pPr>
            <w:r w:rsidRPr="00AB1124">
              <w:rPr>
                <w:rFonts w:ascii="Arial" w:hAnsi="Arial" w:cs="Arial"/>
                <w:bCs/>
                <w:sz w:val="20"/>
                <w:szCs w:val="20"/>
              </w:rPr>
              <w:t xml:space="preserve"> Araştırma problemlerinin belirlenmesi, araştırma konularının planlanması, hazırlanması ve sunumu.</w:t>
            </w:r>
          </w:p>
        </w:tc>
      </w:tr>
      <w:tr w:rsidR="00AB1124" w:rsidRPr="00AB1124" w14:paraId="7E98BE61"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5BD4D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A52411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Turizm işletmeciliği alanının ilgilendiren konularda araştırma konularının ne olduğunu öğretmek, </w:t>
            </w:r>
          </w:p>
          <w:p w14:paraId="70974420"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Araştırma konularının belirlenmesinde izlenecek yolları göstermek,</w:t>
            </w:r>
          </w:p>
          <w:p w14:paraId="761D71BD"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Bilimsel araştırmaların (tez, makale, bildiri vb.) temel aşamalarını göstermek,</w:t>
            </w:r>
          </w:p>
          <w:p w14:paraId="62A15213"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Bilimsel kaynaklardan yararlanma usullerini izah etmek,</w:t>
            </w:r>
          </w:p>
          <w:p w14:paraId="61D68AD3" w14:textId="77777777" w:rsidR="00AB1124" w:rsidRPr="00AB1124" w:rsidRDefault="00AB1124" w:rsidP="00EC7D7F">
            <w:pPr>
              <w:rPr>
                <w:rFonts w:ascii="Arial" w:hAnsi="Arial" w:cs="Arial"/>
                <w:sz w:val="20"/>
                <w:szCs w:val="20"/>
              </w:rPr>
            </w:pPr>
            <w:r w:rsidRPr="00AB1124">
              <w:rPr>
                <w:rFonts w:ascii="Arial" w:hAnsi="Arial" w:cs="Arial"/>
                <w:sz w:val="20"/>
                <w:szCs w:val="20"/>
              </w:rPr>
              <w:t>Tez konularının temel alt yapısını oluşturacak araştırma problemleri ile ilgili seminer çalışmaları yaptırmak.</w:t>
            </w:r>
          </w:p>
        </w:tc>
      </w:tr>
      <w:tr w:rsidR="00AB1124" w:rsidRPr="00AB1124" w14:paraId="7181A10E"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CC87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577018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Mesleki problemlerin tespiti ve çözümü hususunda yetenekleri geliştirir.</w:t>
            </w:r>
          </w:p>
        </w:tc>
      </w:tr>
      <w:tr w:rsidR="00AB1124" w:rsidRPr="00AB1124" w14:paraId="2A86F52A"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50C85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1C5F041E"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 Alanı ile ilgili problemlerin tespiti ve çözümünün aşamalarını öğrenir,</w:t>
            </w:r>
          </w:p>
          <w:p w14:paraId="042DBFC7"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Bilimsel araştırmaları planlar ve hazırlar,</w:t>
            </w:r>
          </w:p>
          <w:p w14:paraId="6A22F6B4"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Araştırmaların biçimsel yapısını öğrenir,</w:t>
            </w:r>
          </w:p>
          <w:p w14:paraId="5A5F472F"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Bilimsel kaynaklardan yararlanabilir,</w:t>
            </w:r>
          </w:p>
          <w:p w14:paraId="143AB037"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Araştırma probleminin ortaya koyup çalışmayı tamamlayabilir.</w:t>
            </w:r>
          </w:p>
        </w:tc>
      </w:tr>
      <w:tr w:rsidR="00AB1124" w:rsidRPr="00AB1124" w14:paraId="1D6156B8"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7815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17D0BBFC" w14:textId="77777777" w:rsidR="00AB1124" w:rsidRPr="00AB1124" w:rsidRDefault="00AB1124" w:rsidP="00EC7D7F">
            <w:pPr>
              <w:pStyle w:val="Balk4"/>
              <w:spacing w:before="0"/>
              <w:rPr>
                <w:rFonts w:ascii="Arial" w:hAnsi="Arial" w:cs="Arial"/>
                <w:b w:val="0"/>
                <w:sz w:val="20"/>
                <w:szCs w:val="20"/>
              </w:rPr>
            </w:pPr>
            <w:r w:rsidRPr="00AB1124">
              <w:rPr>
                <w:rFonts w:ascii="Arial" w:hAnsi="Arial" w:cs="Arial"/>
                <w:b w:val="0"/>
                <w:sz w:val="20"/>
                <w:szCs w:val="20"/>
              </w:rPr>
              <w:t>Bilimsel Araştırma ve e-kaynaklar (Zeynel Dinler)</w:t>
            </w:r>
          </w:p>
          <w:p w14:paraId="3DC87037" w14:textId="77777777" w:rsidR="00AB1124" w:rsidRPr="00AB1124" w:rsidRDefault="00AB1124" w:rsidP="00EC7D7F">
            <w:pPr>
              <w:pStyle w:val="Balk4"/>
              <w:spacing w:before="0"/>
              <w:rPr>
                <w:rFonts w:ascii="Arial" w:hAnsi="Arial" w:cs="Arial"/>
                <w:b w:val="0"/>
                <w:sz w:val="20"/>
                <w:szCs w:val="20"/>
              </w:rPr>
            </w:pPr>
            <w:r w:rsidRPr="00AB1124">
              <w:rPr>
                <w:rFonts w:ascii="Arial" w:hAnsi="Arial" w:cs="Arial"/>
                <w:b w:val="0"/>
                <w:sz w:val="20"/>
                <w:szCs w:val="20"/>
              </w:rPr>
              <w:t>Bilimsel Araştırma ve Yazma El Kitabı (Halil Seyidoğlu)</w:t>
            </w:r>
          </w:p>
          <w:p w14:paraId="4D85B443"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Sosyal Bilimlerde Araştırma (Ali Balcı)</w:t>
            </w:r>
          </w:p>
        </w:tc>
      </w:tr>
      <w:tr w:rsidR="00AB1124" w:rsidRPr="00AB1124" w14:paraId="0F365BD7"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A4885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B2E6DC9"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 xml:space="preserve"> Konu ile ilgili yerli ve yabancı makaleler</w:t>
            </w:r>
          </w:p>
        </w:tc>
      </w:tr>
      <w:tr w:rsidR="00AB1124" w:rsidRPr="00AB1124" w14:paraId="029812B5"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36DF3D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C304371"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1F125643" w14:textId="77777777" w:rsidR="00AB1124" w:rsidRPr="00AB1124" w:rsidRDefault="00AB1124" w:rsidP="00AB1124">
      <w:pPr>
        <w:rPr>
          <w:rFonts w:ascii="Arial" w:hAnsi="Arial" w:cs="Arial"/>
          <w:i/>
          <w:sz w:val="20"/>
          <w:szCs w:val="20"/>
        </w:rPr>
      </w:pPr>
    </w:p>
    <w:p w14:paraId="1D841E23"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36B97B3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084EE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CEA5EB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04B7E8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Hafta</w:t>
            </w:r>
          </w:p>
        </w:tc>
        <w:tc>
          <w:tcPr>
            <w:tcW w:w="4464" w:type="pct"/>
            <w:tcBorders>
              <w:top w:val="single" w:sz="6" w:space="0" w:color="auto"/>
              <w:left w:val="single" w:sz="6" w:space="0" w:color="auto"/>
              <w:bottom w:val="single" w:sz="6" w:space="0" w:color="auto"/>
              <w:right w:val="single" w:sz="12" w:space="0" w:color="auto"/>
            </w:tcBorders>
          </w:tcPr>
          <w:p w14:paraId="1E5138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5FF97F7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4013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328D17D"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 Öğrenci sorumluluklarının izahı ve dersin temel amaçlarının açıklanması</w:t>
            </w:r>
          </w:p>
        </w:tc>
      </w:tr>
      <w:tr w:rsidR="00AB1124" w:rsidRPr="00AB1124" w14:paraId="04872F5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9C47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6377C32B"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 Turizm ve otel işletmeciliği ile ilgili bilimsel araştırmaların amaçları</w:t>
            </w:r>
          </w:p>
        </w:tc>
      </w:tr>
      <w:tr w:rsidR="00AB1124" w:rsidRPr="00AB1124" w14:paraId="0E5A440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1304F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4570AAE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Bilimsel araştırmaların temel özellikleri ve türleri</w:t>
            </w:r>
          </w:p>
        </w:tc>
      </w:tr>
      <w:tr w:rsidR="00AB1124" w:rsidRPr="00AB1124" w14:paraId="4F625D0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7F18D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8CF2F9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Araştırma konusunun seçimi, sınırlandırılması ve araştırma planının hazırlanması</w:t>
            </w:r>
          </w:p>
        </w:tc>
      </w:tr>
      <w:tr w:rsidR="00AB1124" w:rsidRPr="00AB1124" w14:paraId="6154F12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97717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4BE9BF1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Kaynak araştırılmasında kütüphanelerden ve basılı yayınlardan yararlanma</w:t>
            </w:r>
          </w:p>
        </w:tc>
      </w:tr>
      <w:tr w:rsidR="00AB1124" w:rsidRPr="00AB1124" w14:paraId="7A3D6A0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B3710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090404E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Kaynak araştırılmasında e-kaynaklardan yararlanma</w:t>
            </w:r>
          </w:p>
        </w:tc>
      </w:tr>
      <w:tr w:rsidR="00AB1124" w:rsidRPr="00AB1124" w14:paraId="6FC22BE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118C9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EECDC0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Bilimsel araştırmaların biçimsel yapısı</w:t>
            </w:r>
          </w:p>
        </w:tc>
      </w:tr>
      <w:tr w:rsidR="00AB1124" w:rsidRPr="00AB1124" w14:paraId="555629B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1BD0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123613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Araştırma taslağının hazırlanması</w:t>
            </w:r>
          </w:p>
        </w:tc>
      </w:tr>
      <w:tr w:rsidR="00AB1124" w:rsidRPr="00AB1124" w14:paraId="061803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8A3E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038E532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Araştırmalarda metin aktarmaları, atıflar </w:t>
            </w:r>
          </w:p>
        </w:tc>
      </w:tr>
      <w:tr w:rsidR="00AB1124" w:rsidRPr="00AB1124" w14:paraId="2875679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5523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73E349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Bilimsel araştırmalarda etik </w:t>
            </w:r>
          </w:p>
        </w:tc>
      </w:tr>
      <w:tr w:rsidR="00AB1124" w:rsidRPr="00AB1124" w14:paraId="567875A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B12FB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24043D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Makale incelemelerinin sunumu</w:t>
            </w:r>
          </w:p>
        </w:tc>
      </w:tr>
      <w:tr w:rsidR="00AB1124" w:rsidRPr="00AB1124" w14:paraId="5AF0CF7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45CD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EF5E8C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Makale incelemelerinin sunumu</w:t>
            </w:r>
          </w:p>
        </w:tc>
      </w:tr>
      <w:tr w:rsidR="00AB1124" w:rsidRPr="00AB1124" w14:paraId="192691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353337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9EB0B8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Seminer çalışmalarının sunumu</w:t>
            </w:r>
          </w:p>
        </w:tc>
      </w:tr>
      <w:tr w:rsidR="00AB1124" w:rsidRPr="00AB1124" w14:paraId="338883B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B2BD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F1CEBA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Seminer çalışmalarının sunumu</w:t>
            </w:r>
          </w:p>
        </w:tc>
      </w:tr>
      <w:tr w:rsidR="00AB1124" w:rsidRPr="00AB1124" w14:paraId="3895ED0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732B3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0F2FD1F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6AB23320"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0A4E47B3"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516044D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753CD8D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A58BF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79C1E3F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1E53A78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471DBDC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82162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3C196B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24BF05DB"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F505835"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854C531" w14:textId="77777777" w:rsidR="00AB1124" w:rsidRPr="00EC7D7F" w:rsidRDefault="00AB1124" w:rsidP="00EC7D7F">
            <w:pPr>
              <w:jc w:val="center"/>
              <w:rPr>
                <w:rFonts w:ascii="Arial" w:hAnsi="Arial" w:cs="Arial"/>
                <w:sz w:val="20"/>
                <w:szCs w:val="20"/>
              </w:rPr>
            </w:pPr>
          </w:p>
        </w:tc>
      </w:tr>
      <w:tr w:rsidR="00AB1124" w:rsidRPr="00AB1124" w14:paraId="5ACF803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B0607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116090C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09DCBA0"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099839C"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C5A99EB" w14:textId="77777777" w:rsidR="00AB1124" w:rsidRPr="00EC7D7F" w:rsidRDefault="00AB1124" w:rsidP="00EC7D7F">
            <w:pPr>
              <w:jc w:val="center"/>
              <w:rPr>
                <w:rFonts w:ascii="Arial" w:hAnsi="Arial" w:cs="Arial"/>
                <w:sz w:val="20"/>
                <w:szCs w:val="20"/>
              </w:rPr>
            </w:pPr>
          </w:p>
        </w:tc>
      </w:tr>
      <w:tr w:rsidR="00AB1124" w:rsidRPr="00AB1124" w14:paraId="4DBD1F0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576E45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D2370E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73AEC200"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2557EC7"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4ED46AC" w14:textId="77777777" w:rsidR="00AB1124" w:rsidRPr="00EC7D7F" w:rsidRDefault="00AB1124" w:rsidP="00EC7D7F">
            <w:pPr>
              <w:jc w:val="center"/>
              <w:rPr>
                <w:rFonts w:ascii="Arial" w:hAnsi="Arial" w:cs="Arial"/>
                <w:sz w:val="20"/>
                <w:szCs w:val="20"/>
              </w:rPr>
            </w:pPr>
          </w:p>
        </w:tc>
      </w:tr>
      <w:tr w:rsidR="00AB1124" w:rsidRPr="00AB1124" w14:paraId="428A26C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B5C5B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12110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7C7F0C5E"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10A60E5"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633F6A6" w14:textId="77777777" w:rsidR="00AB1124" w:rsidRPr="00EC7D7F" w:rsidRDefault="00AB1124" w:rsidP="00EC7D7F">
            <w:pPr>
              <w:jc w:val="center"/>
              <w:rPr>
                <w:rFonts w:ascii="Arial" w:hAnsi="Arial" w:cs="Arial"/>
                <w:sz w:val="20"/>
                <w:szCs w:val="20"/>
              </w:rPr>
            </w:pPr>
          </w:p>
        </w:tc>
      </w:tr>
      <w:tr w:rsidR="00AB1124" w:rsidRPr="00AB1124" w14:paraId="37C157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8FD9C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44583B5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07E987A6"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5059544"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23C20C0" w14:textId="77777777" w:rsidR="00AB1124" w:rsidRPr="00EC7D7F" w:rsidRDefault="00AB1124" w:rsidP="00EC7D7F">
            <w:pPr>
              <w:jc w:val="center"/>
              <w:rPr>
                <w:rFonts w:ascii="Arial" w:hAnsi="Arial" w:cs="Arial"/>
                <w:sz w:val="20"/>
                <w:szCs w:val="20"/>
              </w:rPr>
            </w:pPr>
          </w:p>
        </w:tc>
      </w:tr>
      <w:tr w:rsidR="00AB1124" w:rsidRPr="00AB1124" w14:paraId="49FE5FE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F51CB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5002901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D5FA30C"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8FEB62A"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E9F2294" w14:textId="77777777" w:rsidR="00AB1124" w:rsidRPr="00EC7D7F" w:rsidRDefault="00AB1124" w:rsidP="00EC7D7F">
            <w:pPr>
              <w:jc w:val="center"/>
              <w:rPr>
                <w:rFonts w:ascii="Arial" w:hAnsi="Arial" w:cs="Arial"/>
                <w:sz w:val="20"/>
                <w:szCs w:val="20"/>
              </w:rPr>
            </w:pPr>
          </w:p>
        </w:tc>
      </w:tr>
      <w:tr w:rsidR="00AB1124" w:rsidRPr="00AB1124" w14:paraId="3FA23CD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EB12B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2DF01B1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6F4C06F6"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2B401C1"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EB422A7" w14:textId="77777777" w:rsidR="00AB1124" w:rsidRPr="00EC7D7F" w:rsidRDefault="00AB1124" w:rsidP="00EC7D7F">
            <w:pPr>
              <w:jc w:val="center"/>
              <w:rPr>
                <w:rFonts w:ascii="Arial" w:hAnsi="Arial" w:cs="Arial"/>
                <w:sz w:val="20"/>
                <w:szCs w:val="20"/>
              </w:rPr>
            </w:pPr>
          </w:p>
        </w:tc>
      </w:tr>
      <w:tr w:rsidR="00AB1124" w:rsidRPr="00AB1124" w14:paraId="1741A3B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E047AE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1CEB498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0971A66E"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0A7544"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441B174" w14:textId="77777777" w:rsidR="00AB1124" w:rsidRPr="00EC7D7F" w:rsidRDefault="00AB1124" w:rsidP="00EC7D7F">
            <w:pPr>
              <w:jc w:val="center"/>
              <w:rPr>
                <w:rFonts w:ascii="Arial" w:hAnsi="Arial" w:cs="Arial"/>
                <w:sz w:val="20"/>
                <w:szCs w:val="20"/>
              </w:rPr>
            </w:pPr>
          </w:p>
        </w:tc>
      </w:tr>
      <w:tr w:rsidR="00AB1124" w:rsidRPr="00AB1124" w14:paraId="02DC4FE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C3308B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5CE113E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41C5D8E4"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E1E7759"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1D566F9" w14:textId="77777777" w:rsidR="00AB1124" w:rsidRPr="00EC7D7F" w:rsidRDefault="00AB1124" w:rsidP="00EC7D7F">
            <w:pPr>
              <w:jc w:val="center"/>
              <w:rPr>
                <w:rFonts w:ascii="Arial" w:hAnsi="Arial" w:cs="Arial"/>
                <w:sz w:val="20"/>
                <w:szCs w:val="20"/>
              </w:rPr>
            </w:pPr>
          </w:p>
        </w:tc>
      </w:tr>
      <w:tr w:rsidR="00AB1124" w:rsidRPr="00AB1124" w14:paraId="179DC672"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8F204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57A5281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76007BF5"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BA05247"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0813367" w14:textId="77777777" w:rsidR="00AB1124" w:rsidRPr="00EC7D7F" w:rsidRDefault="00AB1124" w:rsidP="00EC7D7F">
            <w:pPr>
              <w:jc w:val="center"/>
              <w:rPr>
                <w:rFonts w:ascii="Arial" w:hAnsi="Arial" w:cs="Arial"/>
                <w:sz w:val="20"/>
                <w:szCs w:val="20"/>
              </w:rPr>
            </w:pPr>
          </w:p>
        </w:tc>
      </w:tr>
      <w:tr w:rsidR="00AB1124" w:rsidRPr="00AB1124" w14:paraId="021DAA7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AD2B6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20B39B0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54ED254"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BE7AD3E"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1EDFD5C" w14:textId="77777777" w:rsidR="00AB1124" w:rsidRPr="00EC7D7F" w:rsidRDefault="00AB1124" w:rsidP="00EC7D7F">
            <w:pPr>
              <w:jc w:val="center"/>
              <w:rPr>
                <w:rFonts w:ascii="Arial" w:hAnsi="Arial" w:cs="Arial"/>
                <w:sz w:val="20"/>
                <w:szCs w:val="20"/>
              </w:rPr>
            </w:pPr>
          </w:p>
        </w:tc>
      </w:tr>
      <w:tr w:rsidR="00AB1124" w:rsidRPr="00AB1124" w14:paraId="5BA9D74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72123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5D6AD66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66B0A9A0"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2684867"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5AE52C4"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r>
      <w:tr w:rsidR="00AB1124" w:rsidRPr="00AB1124" w14:paraId="3E237F5D"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1DB4DA32"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2D9EC66"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D4EE830" w14:textId="77777777" w:rsidR="00AB1124" w:rsidRPr="00AB1124" w:rsidRDefault="00AB1124" w:rsidP="00AB1124">
      <w:pPr>
        <w:ind w:left="567" w:right="543" w:firstLine="708"/>
        <w:jc w:val="right"/>
        <w:rPr>
          <w:rFonts w:ascii="Arial" w:hAnsi="Arial" w:cs="Arial"/>
          <w:sz w:val="20"/>
          <w:szCs w:val="20"/>
        </w:rPr>
      </w:pPr>
    </w:p>
    <w:p w14:paraId="472E38E7" w14:textId="77777777" w:rsidR="00AB1124" w:rsidRPr="00AB1124" w:rsidRDefault="00AB1124" w:rsidP="00AB1124">
      <w:pPr>
        <w:ind w:right="543"/>
        <w:rPr>
          <w:rFonts w:ascii="Arial" w:hAnsi="Arial" w:cs="Arial"/>
          <w:sz w:val="20"/>
          <w:szCs w:val="20"/>
        </w:rPr>
      </w:pPr>
    </w:p>
    <w:p w14:paraId="5349C9FD"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50D6C11B"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59BB0C9D"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77DFBAC6" w14:textId="77777777" w:rsidR="00AB1124" w:rsidRPr="00AB1124" w:rsidRDefault="00AB1124" w:rsidP="00AB1124">
      <w:pPr>
        <w:jc w:val="center"/>
        <w:rPr>
          <w:rFonts w:ascii="Arial" w:hAnsi="Arial" w:cs="Arial"/>
          <w:sz w:val="20"/>
          <w:szCs w:val="20"/>
        </w:rPr>
      </w:pPr>
    </w:p>
    <w:p w14:paraId="5D0D32AB" w14:textId="77777777" w:rsidR="00AB1124" w:rsidRPr="00AB1124" w:rsidRDefault="00AB1124" w:rsidP="00AB1124">
      <w:pPr>
        <w:jc w:val="center"/>
        <w:rPr>
          <w:rFonts w:ascii="Arial" w:hAnsi="Arial" w:cs="Arial"/>
          <w:sz w:val="20"/>
          <w:szCs w:val="20"/>
        </w:rPr>
      </w:pPr>
    </w:p>
    <w:p w14:paraId="5E5DA3F5" w14:textId="77777777" w:rsidR="00AB1124" w:rsidRPr="00AB1124" w:rsidRDefault="00AB1124" w:rsidP="00AB1124">
      <w:pPr>
        <w:jc w:val="center"/>
        <w:rPr>
          <w:rFonts w:ascii="Arial" w:hAnsi="Arial" w:cs="Arial"/>
          <w:sz w:val="20"/>
          <w:szCs w:val="20"/>
        </w:rPr>
      </w:pPr>
    </w:p>
    <w:p w14:paraId="4967E60A" w14:textId="77777777" w:rsidR="00AB1124" w:rsidRPr="00AB1124" w:rsidRDefault="00AB1124" w:rsidP="00AB1124">
      <w:pPr>
        <w:jc w:val="center"/>
        <w:rPr>
          <w:rFonts w:ascii="Arial" w:hAnsi="Arial" w:cs="Arial"/>
          <w:sz w:val="20"/>
          <w:szCs w:val="20"/>
        </w:rPr>
      </w:pPr>
    </w:p>
    <w:p w14:paraId="31F0E706" w14:textId="77777777" w:rsidR="00AB1124" w:rsidRPr="00AB1124" w:rsidRDefault="00AB1124" w:rsidP="00AB1124">
      <w:pPr>
        <w:jc w:val="center"/>
        <w:rPr>
          <w:rFonts w:ascii="Arial" w:hAnsi="Arial" w:cs="Arial"/>
          <w:sz w:val="20"/>
          <w:szCs w:val="20"/>
        </w:rPr>
      </w:pPr>
    </w:p>
    <w:p w14:paraId="01DB9F69" w14:textId="77777777" w:rsidR="00AB1124" w:rsidRPr="00AB1124" w:rsidRDefault="00AB1124" w:rsidP="00AB1124">
      <w:pPr>
        <w:jc w:val="center"/>
        <w:rPr>
          <w:rFonts w:ascii="Arial" w:hAnsi="Arial" w:cs="Arial"/>
          <w:sz w:val="20"/>
          <w:szCs w:val="20"/>
        </w:rPr>
      </w:pPr>
    </w:p>
    <w:p w14:paraId="617F2488" w14:textId="77777777" w:rsidR="00AB1124" w:rsidRPr="00AB1124" w:rsidRDefault="00AB1124" w:rsidP="00AB1124">
      <w:pPr>
        <w:jc w:val="center"/>
        <w:rPr>
          <w:rFonts w:ascii="Arial" w:hAnsi="Arial" w:cs="Arial"/>
          <w:sz w:val="20"/>
          <w:szCs w:val="20"/>
        </w:rPr>
      </w:pPr>
    </w:p>
    <w:p w14:paraId="65A967BF" w14:textId="77777777" w:rsidR="00AB1124" w:rsidRPr="00AB1124" w:rsidRDefault="00AB1124" w:rsidP="00AB1124">
      <w:pPr>
        <w:jc w:val="center"/>
        <w:rPr>
          <w:rFonts w:ascii="Arial" w:hAnsi="Arial" w:cs="Arial"/>
          <w:sz w:val="20"/>
          <w:szCs w:val="20"/>
        </w:rPr>
      </w:pPr>
    </w:p>
    <w:p w14:paraId="2EFE0246" w14:textId="77777777" w:rsidR="00AB1124" w:rsidRPr="00AB1124" w:rsidRDefault="00AB1124" w:rsidP="00AB1124">
      <w:pPr>
        <w:jc w:val="center"/>
        <w:rPr>
          <w:rFonts w:ascii="Arial" w:hAnsi="Arial" w:cs="Arial"/>
          <w:sz w:val="20"/>
          <w:szCs w:val="20"/>
        </w:rPr>
      </w:pPr>
    </w:p>
    <w:p w14:paraId="61AA02E1" w14:textId="77777777" w:rsidR="00AB1124" w:rsidRPr="00AB1124" w:rsidRDefault="00AB1124" w:rsidP="00AB1124">
      <w:pPr>
        <w:jc w:val="center"/>
        <w:rPr>
          <w:rFonts w:ascii="Arial" w:hAnsi="Arial" w:cs="Arial"/>
          <w:sz w:val="20"/>
          <w:szCs w:val="20"/>
        </w:rPr>
      </w:pPr>
    </w:p>
    <w:p w14:paraId="523D6E91" w14:textId="77777777" w:rsidR="00AB1124" w:rsidRPr="00AB1124" w:rsidRDefault="00AB1124" w:rsidP="00AB1124">
      <w:pPr>
        <w:jc w:val="center"/>
        <w:rPr>
          <w:rFonts w:ascii="Arial" w:hAnsi="Arial" w:cs="Arial"/>
          <w:sz w:val="20"/>
          <w:szCs w:val="20"/>
        </w:rPr>
      </w:pPr>
    </w:p>
    <w:p w14:paraId="19C7A20C" w14:textId="77777777" w:rsidR="00AB1124" w:rsidRPr="00AB1124" w:rsidRDefault="00AB1124" w:rsidP="00AB1124">
      <w:pPr>
        <w:jc w:val="center"/>
        <w:rPr>
          <w:rFonts w:ascii="Arial" w:hAnsi="Arial" w:cs="Arial"/>
          <w:sz w:val="20"/>
          <w:szCs w:val="20"/>
        </w:rPr>
      </w:pPr>
    </w:p>
    <w:p w14:paraId="1AA05305" w14:textId="77777777" w:rsidR="00AB1124" w:rsidRPr="00AB1124" w:rsidRDefault="00AB1124" w:rsidP="00AB1124">
      <w:pPr>
        <w:jc w:val="center"/>
        <w:rPr>
          <w:rFonts w:ascii="Arial" w:hAnsi="Arial" w:cs="Arial"/>
          <w:sz w:val="20"/>
          <w:szCs w:val="20"/>
        </w:rPr>
      </w:pPr>
    </w:p>
    <w:p w14:paraId="139DA430" w14:textId="77777777" w:rsidR="00AB1124" w:rsidRPr="00AB1124" w:rsidRDefault="00AB1124" w:rsidP="00AB1124">
      <w:pPr>
        <w:jc w:val="center"/>
        <w:rPr>
          <w:rFonts w:ascii="Arial" w:hAnsi="Arial" w:cs="Arial"/>
          <w:sz w:val="20"/>
          <w:szCs w:val="20"/>
        </w:rPr>
      </w:pPr>
    </w:p>
    <w:p w14:paraId="21B06FD9" w14:textId="77777777" w:rsidR="00AB1124" w:rsidRPr="00AB1124" w:rsidRDefault="00AB1124" w:rsidP="00AB1124">
      <w:pPr>
        <w:jc w:val="center"/>
        <w:rPr>
          <w:rFonts w:ascii="Arial" w:hAnsi="Arial" w:cs="Arial"/>
          <w:sz w:val="20"/>
          <w:szCs w:val="20"/>
        </w:rPr>
      </w:pPr>
    </w:p>
    <w:p w14:paraId="08BFAA55"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60487C28" wp14:editId="57CFE45F">
            <wp:extent cx="942975" cy="942975"/>
            <wp:effectExtent l="0" t="0" r="0" b="0"/>
            <wp:docPr id="52"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5D78E22F" wp14:editId="0189FE78">
            <wp:extent cx="1647825" cy="971550"/>
            <wp:effectExtent l="0" t="0" r="0" b="0"/>
            <wp:docPr id="53"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2476018" w14:textId="77777777" w:rsidTr="00EC7D7F">
        <w:tc>
          <w:tcPr>
            <w:tcW w:w="1167" w:type="dxa"/>
            <w:vAlign w:val="center"/>
          </w:tcPr>
          <w:p w14:paraId="3BF631D5" w14:textId="77777777" w:rsidR="00AB1124" w:rsidRPr="00AB1124" w:rsidRDefault="00AB1124" w:rsidP="00EC7D7F">
            <w:pPr>
              <w:outlineLvl w:val="0"/>
              <w:rPr>
                <w:rFonts w:ascii="Arial" w:hAnsi="Arial" w:cs="Arial"/>
                <w:b/>
                <w:sz w:val="20"/>
                <w:szCs w:val="20"/>
              </w:rPr>
            </w:pPr>
            <w:bookmarkStart w:id="26" w:name="d26"/>
            <w:r w:rsidRPr="00AB1124">
              <w:rPr>
                <w:rFonts w:ascii="Arial" w:hAnsi="Arial" w:cs="Arial"/>
                <w:b/>
                <w:sz w:val="20"/>
                <w:szCs w:val="20"/>
              </w:rPr>
              <w:t>Dönem</w:t>
            </w:r>
            <w:bookmarkEnd w:id="26"/>
          </w:p>
        </w:tc>
        <w:tc>
          <w:tcPr>
            <w:tcW w:w="1262" w:type="dxa"/>
            <w:vAlign w:val="center"/>
          </w:tcPr>
          <w:p w14:paraId="6EE27FA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073E1E1D"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228F852E" w14:textId="77777777" w:rsidTr="00EC7D7F">
        <w:tc>
          <w:tcPr>
            <w:tcW w:w="1668" w:type="dxa"/>
            <w:vAlign w:val="center"/>
          </w:tcPr>
          <w:p w14:paraId="7515E42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63DE7DA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69885EE4"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2FAD3323"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Doktora Tez Çalışması</w:t>
            </w:r>
          </w:p>
        </w:tc>
      </w:tr>
    </w:tbl>
    <w:p w14:paraId="76F509C7"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110716F3"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31850FDB"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58BE0213"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0C62719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7AD5E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74929895"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5808287D"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4C0636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257125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00C4D0D8"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198CA2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4355D0C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4E3733D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36CD145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0CC55D37"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36F48ECE"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5F1746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598" w:type="pct"/>
            <w:tcBorders>
              <w:top w:val="single" w:sz="4" w:space="0" w:color="auto"/>
              <w:left w:val="single" w:sz="4" w:space="0" w:color="auto"/>
              <w:bottom w:val="single" w:sz="12" w:space="0" w:color="auto"/>
            </w:tcBorders>
            <w:vAlign w:val="center"/>
          </w:tcPr>
          <w:p w14:paraId="1AF023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097BB7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6A4CD6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0C4EB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5</w:t>
            </w:r>
          </w:p>
        </w:tc>
        <w:tc>
          <w:tcPr>
            <w:tcW w:w="1184" w:type="pct"/>
            <w:tcBorders>
              <w:top w:val="single" w:sz="4" w:space="0" w:color="auto"/>
              <w:left w:val="single" w:sz="4" w:space="0" w:color="auto"/>
              <w:bottom w:val="single" w:sz="12" w:space="0" w:color="auto"/>
            </w:tcBorders>
            <w:vAlign w:val="center"/>
          </w:tcPr>
          <w:p w14:paraId="3D8F91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47D335D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2B3C01E7"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A95ADD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11C33B9"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3821D61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051FA5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2A2945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0C51970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A4687B4"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21F918ED"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6C3DF1F8"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1F78A7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72CF6AF1"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AF3713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ED0CA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6E09833A"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784C650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5CDF5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694560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592065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714310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DFC498B"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29E54E7"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F2C02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657884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605271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A9077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B9170F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5A6DD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3D919B72"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07AD911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B9DD3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B699AB2"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D606C37"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72453B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7B7F179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8A3FCD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6289E80"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4F5563C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9E18384" w14:textId="77777777" w:rsidR="00AB1124" w:rsidRPr="00AB1124" w:rsidRDefault="00AB1124" w:rsidP="00EC7D7F">
            <w:pPr>
              <w:jc w:val="center"/>
              <w:rPr>
                <w:rFonts w:ascii="Arial" w:hAnsi="Arial" w:cs="Arial"/>
                <w:sz w:val="20"/>
                <w:szCs w:val="20"/>
              </w:rPr>
            </w:pPr>
          </w:p>
        </w:tc>
      </w:tr>
      <w:tr w:rsidR="00AB1124" w:rsidRPr="00AB1124" w14:paraId="7F29259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5B92EB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C41C5C6"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24D05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1FDD12DB" w14:textId="77777777" w:rsidR="00AB1124" w:rsidRPr="00AB1124" w:rsidRDefault="00AB1124" w:rsidP="00EC7D7F">
            <w:pPr>
              <w:jc w:val="center"/>
              <w:rPr>
                <w:rFonts w:ascii="Arial" w:hAnsi="Arial" w:cs="Arial"/>
                <w:sz w:val="20"/>
                <w:szCs w:val="20"/>
              </w:rPr>
            </w:pPr>
          </w:p>
        </w:tc>
      </w:tr>
      <w:tr w:rsidR="00AB1124" w:rsidRPr="00AB1124" w14:paraId="6210776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893D70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AAC811C"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6E1BBA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6CE9D8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09D76D2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CC095FD"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346C4E7"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7CFCC262"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07BA1C2C" w14:textId="77777777" w:rsidR="00AB1124" w:rsidRPr="00AB1124" w:rsidRDefault="00AB1124" w:rsidP="00EC7D7F">
            <w:pPr>
              <w:jc w:val="center"/>
              <w:rPr>
                <w:rFonts w:ascii="Arial" w:hAnsi="Arial" w:cs="Arial"/>
                <w:sz w:val="20"/>
                <w:szCs w:val="20"/>
              </w:rPr>
            </w:pPr>
          </w:p>
        </w:tc>
      </w:tr>
      <w:tr w:rsidR="00AB1124" w:rsidRPr="00AB1124" w14:paraId="56A42428"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8820D6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048619D"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3D584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015937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1D0261D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20BFD7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1073829"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700E2B5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6FA8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9ACAA4C"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 xml:space="preserve">Her öğrencinin Doktora tez çalışması esnasında bilgi, beceri ve yetkinlik çerçevesinde sosyal bilim </w:t>
            </w:r>
            <w:proofErr w:type="gramStart"/>
            <w:r w:rsidRPr="00AB1124">
              <w:rPr>
                <w:rFonts w:ascii="Arial" w:hAnsi="Arial" w:cs="Arial"/>
                <w:color w:val="000000"/>
                <w:sz w:val="20"/>
                <w:szCs w:val="20"/>
              </w:rPr>
              <w:t>nosyonu</w:t>
            </w:r>
            <w:proofErr w:type="gramEnd"/>
            <w:r w:rsidRPr="00AB1124">
              <w:rPr>
                <w:rFonts w:ascii="Arial" w:hAnsi="Arial" w:cs="Arial"/>
                <w:color w:val="000000"/>
                <w:sz w:val="20"/>
                <w:szCs w:val="20"/>
              </w:rPr>
              <w:t>, yöntem ve analiz teknikleri ile raporlaştırmayı yapacak düzeyde olmalıdır. Bu ders, öğrencinin akademik araştırma, analiz ve raporlama yetkinliğine yönelik kapsama sahiptir (Sosyal bilim düşüncesi, nitel ve nicel analiz teknikleri, raporlaştırma ve yayın yapma).</w:t>
            </w:r>
          </w:p>
        </w:tc>
      </w:tr>
      <w:tr w:rsidR="00AB1124" w:rsidRPr="00AB1124" w14:paraId="60C6F16D"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AA224B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6968490A"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Yüksek Lisans öğrencisinin, Danışmanı kontrolü altında yüksek lisans tezini yazabilmesi için gerekli çalışmaları yapmak</w:t>
            </w:r>
            <w:r w:rsidRPr="00AB1124">
              <w:rPr>
                <w:rFonts w:ascii="Arial" w:hAnsi="Arial" w:cs="Arial"/>
                <w:color w:val="284775"/>
                <w:sz w:val="20"/>
                <w:szCs w:val="20"/>
              </w:rPr>
              <w:t>.</w:t>
            </w:r>
          </w:p>
        </w:tc>
      </w:tr>
      <w:tr w:rsidR="00AB1124" w:rsidRPr="00AB1124" w14:paraId="64045F4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B28D8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9163536" w14:textId="77777777" w:rsidR="00AB1124" w:rsidRPr="00AB1124" w:rsidRDefault="00AB1124" w:rsidP="00EC7D7F">
            <w:pPr>
              <w:rPr>
                <w:rFonts w:ascii="Arial" w:hAnsi="Arial" w:cs="Arial"/>
                <w:sz w:val="20"/>
                <w:szCs w:val="20"/>
              </w:rPr>
            </w:pPr>
          </w:p>
        </w:tc>
      </w:tr>
      <w:tr w:rsidR="00AB1124" w:rsidRPr="00AB1124" w14:paraId="05298EF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C776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7D29C639"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 xml:space="preserve">1.Sosyal bilim </w:t>
            </w:r>
            <w:proofErr w:type="gramStart"/>
            <w:r w:rsidRPr="00AB1124">
              <w:rPr>
                <w:rFonts w:ascii="Arial" w:hAnsi="Arial" w:cs="Arial"/>
                <w:color w:val="000000"/>
                <w:sz w:val="20"/>
                <w:szCs w:val="20"/>
              </w:rPr>
              <w:t>nosyonuna</w:t>
            </w:r>
            <w:proofErr w:type="gramEnd"/>
            <w:r w:rsidRPr="00AB1124">
              <w:rPr>
                <w:rFonts w:ascii="Arial" w:hAnsi="Arial" w:cs="Arial"/>
                <w:color w:val="000000"/>
                <w:sz w:val="20"/>
                <w:szCs w:val="20"/>
              </w:rPr>
              <w:t xml:space="preserve"> sahip olma ve sosyal bilimci formasyonunu oluşturma.</w:t>
            </w:r>
          </w:p>
          <w:p w14:paraId="46A66308"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2.Sosyal bilimlerin, istatistik ve ekonometri gibi teknik analizleri kapsayan alanlarla ilişkisini kurma.</w:t>
            </w:r>
          </w:p>
          <w:p w14:paraId="7831FA27"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3.Sorunsal tespiti, sorunsalın kavramsallaştırılması, araştırma projesine dönüştürülmesi, modellenmesi, analiz çerçevesinin oluşturulması, raporlama ve öneri geliştirme.</w:t>
            </w:r>
          </w:p>
          <w:p w14:paraId="3056989D" w14:textId="77777777" w:rsidR="00AB1124" w:rsidRPr="00AB1124" w:rsidRDefault="00AB1124" w:rsidP="00EC7D7F">
            <w:pPr>
              <w:tabs>
                <w:tab w:val="left" w:pos="7800"/>
              </w:tabs>
              <w:rPr>
                <w:rFonts w:ascii="Arial" w:hAnsi="Arial" w:cs="Arial"/>
                <w:sz w:val="20"/>
                <w:szCs w:val="20"/>
              </w:rPr>
            </w:pPr>
            <w:r w:rsidRPr="00AB1124">
              <w:rPr>
                <w:rFonts w:ascii="Arial" w:hAnsi="Arial" w:cs="Arial"/>
                <w:color w:val="000000"/>
                <w:sz w:val="20"/>
                <w:szCs w:val="20"/>
              </w:rPr>
              <w:t>4.Araştırmaya dayalı bilimsel çalışmayı yayına dönüştürmeyi öğrenme</w:t>
            </w:r>
          </w:p>
        </w:tc>
      </w:tr>
      <w:tr w:rsidR="00AB1124" w:rsidRPr="00AB1124" w14:paraId="24A87CBB"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5F2C1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2C2C5B2F"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Ali Yıldırım ve Hasan Şimşek, Nitel Araştırma Yöntemleri.</w:t>
            </w:r>
          </w:p>
          <w:p w14:paraId="3CB2DD36" w14:textId="77777777" w:rsidR="00AB1124" w:rsidRPr="00AB1124" w:rsidRDefault="00AB1124" w:rsidP="00EC7D7F">
            <w:pPr>
              <w:jc w:val="both"/>
              <w:rPr>
                <w:rFonts w:ascii="Arial" w:hAnsi="Arial" w:cs="Arial"/>
                <w:sz w:val="20"/>
                <w:szCs w:val="20"/>
              </w:rPr>
            </w:pPr>
            <w:proofErr w:type="spellStart"/>
            <w:r w:rsidRPr="00AB1124">
              <w:rPr>
                <w:rFonts w:ascii="Arial" w:hAnsi="Arial" w:cs="Arial"/>
                <w:sz w:val="20"/>
                <w:szCs w:val="20"/>
              </w:rPr>
              <w:t>Allen</w:t>
            </w:r>
            <w:proofErr w:type="spellEnd"/>
            <w:r w:rsidRPr="00AB1124">
              <w:rPr>
                <w:rFonts w:ascii="Arial" w:hAnsi="Arial" w:cs="Arial"/>
                <w:sz w:val="20"/>
                <w:szCs w:val="20"/>
              </w:rPr>
              <w:t xml:space="preserve"> </w:t>
            </w:r>
            <w:proofErr w:type="spellStart"/>
            <w:r w:rsidRPr="00AB1124">
              <w:rPr>
                <w:rFonts w:ascii="Arial" w:hAnsi="Arial" w:cs="Arial"/>
                <w:sz w:val="20"/>
                <w:szCs w:val="20"/>
              </w:rPr>
              <w:t>Rubin</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Earl R. </w:t>
            </w:r>
            <w:proofErr w:type="spellStart"/>
            <w:r w:rsidRPr="00AB1124">
              <w:rPr>
                <w:rFonts w:ascii="Arial" w:hAnsi="Arial" w:cs="Arial"/>
                <w:sz w:val="20"/>
                <w:szCs w:val="20"/>
              </w:rPr>
              <w:t>Babbie</w:t>
            </w:r>
            <w:proofErr w:type="spellEnd"/>
            <w:r w:rsidRPr="00AB1124">
              <w:rPr>
                <w:rFonts w:ascii="Arial" w:hAnsi="Arial" w:cs="Arial"/>
                <w:sz w:val="20"/>
                <w:szCs w:val="20"/>
              </w:rPr>
              <w:t xml:space="preserve">, </w:t>
            </w:r>
            <w:proofErr w:type="spellStart"/>
            <w:r w:rsidRPr="00AB1124">
              <w:rPr>
                <w:rFonts w:ascii="Arial" w:hAnsi="Arial" w:cs="Arial"/>
                <w:sz w:val="20"/>
                <w:szCs w:val="20"/>
              </w:rPr>
              <w:t>Research</w:t>
            </w:r>
            <w:proofErr w:type="spellEnd"/>
            <w:r w:rsidRPr="00AB1124">
              <w:rPr>
                <w:rFonts w:ascii="Arial" w:hAnsi="Arial" w:cs="Arial"/>
                <w:sz w:val="20"/>
                <w:szCs w:val="20"/>
              </w:rPr>
              <w:t xml:space="preserve"> </w:t>
            </w:r>
            <w:proofErr w:type="spellStart"/>
            <w:r w:rsidRPr="00AB1124">
              <w:rPr>
                <w:rFonts w:ascii="Arial" w:hAnsi="Arial" w:cs="Arial"/>
                <w:sz w:val="20"/>
                <w:szCs w:val="20"/>
              </w:rPr>
              <w:t>Methods</w:t>
            </w:r>
            <w:proofErr w:type="spellEnd"/>
            <w:r w:rsidRPr="00AB1124">
              <w:rPr>
                <w:rFonts w:ascii="Arial" w:hAnsi="Arial" w:cs="Arial"/>
                <w:sz w:val="20"/>
                <w:szCs w:val="20"/>
              </w:rPr>
              <w:t xml:space="preserve"> </w:t>
            </w:r>
            <w:proofErr w:type="spellStart"/>
            <w:r w:rsidRPr="00AB1124">
              <w:rPr>
                <w:rFonts w:ascii="Arial" w:hAnsi="Arial" w:cs="Arial"/>
                <w:sz w:val="20"/>
                <w:szCs w:val="20"/>
              </w:rPr>
              <w:t>for</w:t>
            </w:r>
            <w:proofErr w:type="spellEnd"/>
            <w:r w:rsidRPr="00AB1124">
              <w:rPr>
                <w:rFonts w:ascii="Arial" w:hAnsi="Arial" w:cs="Arial"/>
                <w:sz w:val="20"/>
                <w:szCs w:val="20"/>
              </w:rPr>
              <w:t xml:space="preserve"> </w:t>
            </w:r>
            <w:proofErr w:type="spellStart"/>
            <w:r w:rsidRPr="00AB1124">
              <w:rPr>
                <w:rFonts w:ascii="Arial" w:hAnsi="Arial" w:cs="Arial"/>
                <w:sz w:val="20"/>
                <w:szCs w:val="20"/>
              </w:rPr>
              <w:t>Social</w:t>
            </w:r>
            <w:proofErr w:type="spellEnd"/>
            <w:r w:rsidRPr="00AB1124">
              <w:rPr>
                <w:rFonts w:ascii="Arial" w:hAnsi="Arial" w:cs="Arial"/>
                <w:sz w:val="20"/>
                <w:szCs w:val="20"/>
              </w:rPr>
              <w:t xml:space="preserve"> </w:t>
            </w:r>
            <w:proofErr w:type="spellStart"/>
            <w:r w:rsidRPr="00AB1124">
              <w:rPr>
                <w:rFonts w:ascii="Arial" w:hAnsi="Arial" w:cs="Arial"/>
                <w:sz w:val="20"/>
                <w:szCs w:val="20"/>
              </w:rPr>
              <w:t>Work</w:t>
            </w:r>
            <w:proofErr w:type="spellEnd"/>
            <w:r w:rsidRPr="00AB1124">
              <w:rPr>
                <w:rFonts w:ascii="Arial" w:hAnsi="Arial" w:cs="Arial"/>
                <w:sz w:val="20"/>
                <w:szCs w:val="20"/>
              </w:rPr>
              <w:t>.</w:t>
            </w:r>
          </w:p>
          <w:p w14:paraId="34DD30DE" w14:textId="77777777" w:rsidR="00AB1124" w:rsidRPr="00AB1124" w:rsidRDefault="00AB1124" w:rsidP="00EC7D7F">
            <w:pPr>
              <w:jc w:val="both"/>
              <w:rPr>
                <w:rFonts w:ascii="Arial" w:hAnsi="Arial" w:cs="Arial"/>
                <w:sz w:val="20"/>
                <w:szCs w:val="20"/>
              </w:rPr>
            </w:pPr>
            <w:r w:rsidRPr="00AB1124">
              <w:rPr>
                <w:rFonts w:ascii="Arial" w:hAnsi="Arial" w:cs="Arial"/>
                <w:color w:val="000000"/>
                <w:sz w:val="20"/>
                <w:szCs w:val="20"/>
              </w:rPr>
              <w:t>Remzi Altunışık, Recai Coşkun ve Engin Yıldırım, Sosyal Bilimlerde Araştırma Yöntemleri</w:t>
            </w:r>
          </w:p>
        </w:tc>
      </w:tr>
      <w:tr w:rsidR="00AB1124" w:rsidRPr="00AB1124" w14:paraId="027D8B4D"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EC5E1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3871ADEF" w14:textId="77777777" w:rsidR="00AB1124" w:rsidRPr="00AB1124" w:rsidRDefault="00AB1124" w:rsidP="00EC7D7F">
            <w:pPr>
              <w:rPr>
                <w:rFonts w:ascii="Arial" w:hAnsi="Arial" w:cs="Arial"/>
                <w:sz w:val="20"/>
                <w:szCs w:val="20"/>
              </w:rPr>
            </w:pPr>
            <w:r w:rsidRPr="00AB1124">
              <w:rPr>
                <w:rFonts w:ascii="Arial" w:hAnsi="Arial" w:cs="Arial"/>
                <w:sz w:val="20"/>
                <w:szCs w:val="20"/>
              </w:rPr>
              <w:t>Hüner Şencan, Sosyal ve Davranışsal Ölçümlerde Güvenilirlik ve Geçerlilik.</w:t>
            </w:r>
          </w:p>
          <w:p w14:paraId="7C2A6BFC"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 xml:space="preserve">Zeynel Dinler (2006). Bilimsel Araştırma ve E-Kaynaklar, </w:t>
            </w:r>
            <w:proofErr w:type="spellStart"/>
            <w:r w:rsidRPr="00AB1124">
              <w:rPr>
                <w:rFonts w:ascii="Arial" w:hAnsi="Arial" w:cs="Arial"/>
                <w:sz w:val="20"/>
                <w:szCs w:val="20"/>
              </w:rPr>
              <w:t>EkinYayınları</w:t>
            </w:r>
            <w:proofErr w:type="spellEnd"/>
            <w:r w:rsidRPr="00AB1124">
              <w:rPr>
                <w:rFonts w:ascii="Arial" w:hAnsi="Arial" w:cs="Arial"/>
                <w:sz w:val="20"/>
                <w:szCs w:val="20"/>
              </w:rPr>
              <w:t xml:space="preserve">, </w:t>
            </w:r>
            <w:proofErr w:type="gramStart"/>
            <w:r w:rsidRPr="00AB1124">
              <w:rPr>
                <w:rFonts w:ascii="Arial" w:hAnsi="Arial" w:cs="Arial"/>
                <w:sz w:val="20"/>
                <w:szCs w:val="20"/>
              </w:rPr>
              <w:t>Bursa .</w:t>
            </w:r>
            <w:proofErr w:type="gramEnd"/>
          </w:p>
        </w:tc>
      </w:tr>
      <w:tr w:rsidR="00AB1124" w:rsidRPr="00AB1124" w14:paraId="024644AC"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555BA0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64CF5D97"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CC533A7" w14:textId="77777777" w:rsidR="00AB1124" w:rsidRPr="00AB1124" w:rsidRDefault="00AB1124" w:rsidP="00AB1124">
      <w:pPr>
        <w:rPr>
          <w:rFonts w:ascii="Arial" w:hAnsi="Arial" w:cs="Arial"/>
          <w:i/>
          <w:sz w:val="20"/>
          <w:szCs w:val="20"/>
        </w:rPr>
      </w:pPr>
    </w:p>
    <w:p w14:paraId="145B7E37"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9CB991D"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05C7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5645B74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2BDBB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3BC34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ECEE9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956F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3ED0E430"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Araştırma Sürecinin Tasarlanması</w:t>
            </w:r>
          </w:p>
        </w:tc>
      </w:tr>
      <w:tr w:rsidR="00AB1124" w:rsidRPr="00AB1124" w14:paraId="341E0B2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D9A7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42EDB3F8"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Konu Seçimi, Problem Belirleme Süreci, Varsayımlar, Sınırlılıklar</w:t>
            </w:r>
          </w:p>
        </w:tc>
      </w:tr>
      <w:tr w:rsidR="00AB1124" w:rsidRPr="00AB1124" w14:paraId="14301AE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9EE41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0DA1D334" w14:textId="77777777" w:rsidR="00AB1124" w:rsidRPr="00AB1124" w:rsidRDefault="00AB1124" w:rsidP="00EC7D7F">
            <w:pPr>
              <w:rPr>
                <w:rFonts w:ascii="Arial" w:hAnsi="Arial" w:cs="Arial"/>
                <w:sz w:val="20"/>
                <w:szCs w:val="20"/>
              </w:rPr>
            </w:pPr>
            <w:r w:rsidRPr="00AB1124">
              <w:rPr>
                <w:rFonts w:ascii="Arial" w:hAnsi="Arial" w:cs="Arial"/>
                <w:sz w:val="20"/>
                <w:szCs w:val="20"/>
              </w:rPr>
              <w:t>Amaç-Önem-Beklentilerin Ortaya Konulması, Literatür Tarama Süreci</w:t>
            </w:r>
          </w:p>
        </w:tc>
      </w:tr>
      <w:tr w:rsidR="00AB1124" w:rsidRPr="00AB1124" w14:paraId="3F0D8A0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83EA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23D860FD" w14:textId="77777777" w:rsidR="00AB1124" w:rsidRPr="00AB1124" w:rsidRDefault="00AB1124" w:rsidP="00EC7D7F">
            <w:pPr>
              <w:rPr>
                <w:rFonts w:ascii="Arial" w:hAnsi="Arial" w:cs="Arial"/>
                <w:sz w:val="20"/>
                <w:szCs w:val="20"/>
              </w:rPr>
            </w:pPr>
            <w:r w:rsidRPr="00AB1124">
              <w:rPr>
                <w:rFonts w:ascii="Arial" w:hAnsi="Arial" w:cs="Arial"/>
                <w:sz w:val="20"/>
                <w:szCs w:val="20"/>
              </w:rPr>
              <w:t>Literatür Tarama Süreci</w:t>
            </w:r>
          </w:p>
        </w:tc>
      </w:tr>
      <w:tr w:rsidR="00AB1124" w:rsidRPr="00AB1124" w14:paraId="455FF8C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75DA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556FE2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rama Süreci </w:t>
            </w:r>
          </w:p>
        </w:tc>
      </w:tr>
      <w:tr w:rsidR="00AB1124" w:rsidRPr="00AB1124" w14:paraId="1326910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D8AE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4CB9E8D8" w14:textId="77777777" w:rsidR="00AB1124" w:rsidRPr="00AB1124" w:rsidRDefault="00AB1124" w:rsidP="00EC7D7F">
            <w:pPr>
              <w:rPr>
                <w:rFonts w:ascii="Arial" w:hAnsi="Arial" w:cs="Arial"/>
                <w:sz w:val="20"/>
                <w:szCs w:val="20"/>
              </w:rPr>
            </w:pPr>
            <w:r w:rsidRPr="00AB1124">
              <w:rPr>
                <w:rFonts w:ascii="Arial" w:hAnsi="Arial" w:cs="Arial"/>
                <w:sz w:val="20"/>
                <w:szCs w:val="20"/>
              </w:rPr>
              <w:t>Analiz Yöntemlerinin Belirlenmesi</w:t>
            </w:r>
          </w:p>
        </w:tc>
      </w:tr>
      <w:tr w:rsidR="00AB1124" w:rsidRPr="00AB1124" w14:paraId="1EC2525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9962B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110DB85" w14:textId="77777777" w:rsidR="00AB1124" w:rsidRPr="00AB1124" w:rsidRDefault="00AB1124" w:rsidP="00EC7D7F">
            <w:pPr>
              <w:rPr>
                <w:rFonts w:ascii="Arial" w:hAnsi="Arial" w:cs="Arial"/>
                <w:sz w:val="20"/>
                <w:szCs w:val="20"/>
              </w:rPr>
            </w:pPr>
            <w:r w:rsidRPr="00AB1124">
              <w:rPr>
                <w:rFonts w:ascii="Arial" w:hAnsi="Arial" w:cs="Arial"/>
                <w:sz w:val="20"/>
                <w:szCs w:val="20"/>
              </w:rPr>
              <w:t>Model Tespiti</w:t>
            </w:r>
          </w:p>
        </w:tc>
      </w:tr>
      <w:tr w:rsidR="00AB1124" w:rsidRPr="00AB1124" w14:paraId="26F4226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DE737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34010A47" w14:textId="77777777" w:rsidR="00AB1124" w:rsidRPr="00AB1124" w:rsidRDefault="00AB1124" w:rsidP="00EC7D7F">
            <w:pPr>
              <w:rPr>
                <w:rFonts w:ascii="Arial" w:hAnsi="Arial" w:cs="Arial"/>
                <w:sz w:val="20"/>
                <w:szCs w:val="20"/>
              </w:rPr>
            </w:pPr>
            <w:r w:rsidRPr="00AB1124">
              <w:rPr>
                <w:rFonts w:ascii="Arial" w:hAnsi="Arial" w:cs="Arial"/>
                <w:sz w:val="20"/>
                <w:szCs w:val="20"/>
              </w:rPr>
              <w:t>Bölümler ve Alt Başlıkların Belirlenmesi</w:t>
            </w:r>
          </w:p>
        </w:tc>
      </w:tr>
      <w:tr w:rsidR="00AB1124" w:rsidRPr="00AB1124" w14:paraId="7636016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ED8B6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5AE74B06" w14:textId="77777777" w:rsidR="00AB1124" w:rsidRPr="00AB1124" w:rsidRDefault="00AB1124" w:rsidP="00EC7D7F">
            <w:pPr>
              <w:rPr>
                <w:rFonts w:ascii="Arial" w:hAnsi="Arial" w:cs="Arial"/>
                <w:sz w:val="20"/>
                <w:szCs w:val="20"/>
              </w:rPr>
            </w:pPr>
            <w:r w:rsidRPr="00AB1124">
              <w:rPr>
                <w:rFonts w:ascii="Arial" w:hAnsi="Arial" w:cs="Arial"/>
                <w:sz w:val="20"/>
                <w:szCs w:val="20"/>
              </w:rPr>
              <w:t>İçerik Hakkında Genel Değerlendirme</w:t>
            </w:r>
          </w:p>
        </w:tc>
      </w:tr>
      <w:tr w:rsidR="00AB1124" w:rsidRPr="00AB1124" w14:paraId="2B25E4E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E130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A08B574"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w:t>
            </w:r>
          </w:p>
        </w:tc>
      </w:tr>
      <w:tr w:rsidR="00AB1124" w:rsidRPr="00AB1124" w14:paraId="7FBFB36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7CC44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267B60C"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 Ara Değerlendirme</w:t>
            </w:r>
          </w:p>
        </w:tc>
      </w:tr>
      <w:tr w:rsidR="00AB1124" w:rsidRPr="00AB1124" w14:paraId="5D7C7AF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52C72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AAF9890"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w:t>
            </w:r>
          </w:p>
        </w:tc>
      </w:tr>
      <w:tr w:rsidR="00AB1124" w:rsidRPr="00AB1124" w14:paraId="65DB7D9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8742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5F088B79" w14:textId="77777777" w:rsidR="00AB1124" w:rsidRPr="00AB1124" w:rsidRDefault="00AB1124" w:rsidP="00EC7D7F">
            <w:pPr>
              <w:rPr>
                <w:rFonts w:ascii="Arial" w:hAnsi="Arial" w:cs="Arial"/>
                <w:sz w:val="20"/>
                <w:szCs w:val="20"/>
              </w:rPr>
            </w:pPr>
            <w:r w:rsidRPr="00AB1124">
              <w:rPr>
                <w:rFonts w:ascii="Arial" w:hAnsi="Arial" w:cs="Arial"/>
                <w:sz w:val="20"/>
                <w:szCs w:val="20"/>
              </w:rPr>
              <w:t>Tezin Sunumu</w:t>
            </w:r>
          </w:p>
        </w:tc>
      </w:tr>
      <w:tr w:rsidR="00AB1124" w:rsidRPr="00AB1124" w14:paraId="0B91991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6D10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6331E100" w14:textId="77777777" w:rsidR="00AB1124" w:rsidRPr="00AB1124" w:rsidRDefault="00AB1124" w:rsidP="00EC7D7F">
            <w:pPr>
              <w:rPr>
                <w:rFonts w:ascii="Arial" w:hAnsi="Arial" w:cs="Arial"/>
                <w:sz w:val="20"/>
                <w:szCs w:val="20"/>
              </w:rPr>
            </w:pPr>
            <w:r w:rsidRPr="00AB1124">
              <w:rPr>
                <w:rFonts w:ascii="Arial" w:hAnsi="Arial" w:cs="Arial"/>
                <w:sz w:val="20"/>
                <w:szCs w:val="20"/>
              </w:rPr>
              <w:t>Tezin</w:t>
            </w:r>
            <w:r w:rsidRPr="00AB1124">
              <w:rPr>
                <w:rFonts w:ascii="Arial" w:hAnsi="Arial" w:cs="Arial"/>
                <w:sz w:val="20"/>
                <w:szCs w:val="20"/>
                <w:lang w:val="en-GB"/>
              </w:rPr>
              <w:t xml:space="preserve"> </w:t>
            </w:r>
            <w:proofErr w:type="spellStart"/>
            <w:r w:rsidRPr="00AB1124">
              <w:rPr>
                <w:rFonts w:ascii="Arial" w:hAnsi="Arial" w:cs="Arial"/>
                <w:sz w:val="20"/>
                <w:szCs w:val="20"/>
                <w:lang w:val="en-GB"/>
              </w:rPr>
              <w:t>Revizyonu</w:t>
            </w:r>
            <w:proofErr w:type="spellEnd"/>
          </w:p>
        </w:tc>
      </w:tr>
      <w:tr w:rsidR="00AB1124" w:rsidRPr="00AB1124" w14:paraId="18038BF6"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BAAC3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112A1F68"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5B1D122A"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71445920"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054EBF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907481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676501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28E83A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0185A1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0D249E1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1C12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5E07CF1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6C9FF3C0"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F570383"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82E8EAE" w14:textId="77777777" w:rsidR="00AB1124" w:rsidRPr="0034428E" w:rsidRDefault="00AB1124" w:rsidP="00EC7D7F">
            <w:pPr>
              <w:jc w:val="center"/>
              <w:rPr>
                <w:rFonts w:ascii="Arial" w:hAnsi="Arial" w:cs="Arial"/>
                <w:sz w:val="20"/>
                <w:szCs w:val="20"/>
              </w:rPr>
            </w:pPr>
          </w:p>
        </w:tc>
      </w:tr>
      <w:tr w:rsidR="00AB1124" w:rsidRPr="00AB1124" w14:paraId="20E25C4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0D20C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253E5D9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49A0C0D"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4CD3B86"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0712D44" w14:textId="77777777" w:rsidR="00AB1124" w:rsidRPr="0034428E" w:rsidRDefault="00AB1124" w:rsidP="00EC7D7F">
            <w:pPr>
              <w:jc w:val="center"/>
              <w:rPr>
                <w:rFonts w:ascii="Arial" w:hAnsi="Arial" w:cs="Arial"/>
                <w:sz w:val="20"/>
                <w:szCs w:val="20"/>
              </w:rPr>
            </w:pPr>
          </w:p>
        </w:tc>
      </w:tr>
      <w:tr w:rsidR="00AB1124" w:rsidRPr="00AB1124" w14:paraId="19704BB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6FAC9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7E19349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280461A6"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22E576"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4C9B6A3" w14:textId="77777777" w:rsidR="00AB1124" w:rsidRPr="0034428E" w:rsidRDefault="00AB1124" w:rsidP="00EC7D7F">
            <w:pPr>
              <w:jc w:val="center"/>
              <w:rPr>
                <w:rFonts w:ascii="Arial" w:hAnsi="Arial" w:cs="Arial"/>
                <w:sz w:val="20"/>
                <w:szCs w:val="20"/>
              </w:rPr>
            </w:pPr>
          </w:p>
        </w:tc>
      </w:tr>
      <w:tr w:rsidR="00AB1124" w:rsidRPr="00AB1124" w14:paraId="20C8926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16077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C296BD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C1A4057"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6231668"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B1F7497" w14:textId="77777777" w:rsidR="00AB1124" w:rsidRPr="0034428E" w:rsidRDefault="00AB1124" w:rsidP="00EC7D7F">
            <w:pPr>
              <w:jc w:val="center"/>
              <w:rPr>
                <w:rFonts w:ascii="Arial" w:hAnsi="Arial" w:cs="Arial"/>
                <w:sz w:val="20"/>
                <w:szCs w:val="20"/>
              </w:rPr>
            </w:pPr>
          </w:p>
        </w:tc>
      </w:tr>
      <w:tr w:rsidR="00AB1124" w:rsidRPr="00AB1124" w14:paraId="518A0E4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9A5798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C34BA8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3DE603D3"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C2D8381"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91ABB23" w14:textId="77777777" w:rsidR="00AB1124" w:rsidRPr="0034428E" w:rsidRDefault="00AB1124" w:rsidP="00EC7D7F">
            <w:pPr>
              <w:jc w:val="center"/>
              <w:rPr>
                <w:rFonts w:ascii="Arial" w:hAnsi="Arial" w:cs="Arial"/>
                <w:sz w:val="20"/>
                <w:szCs w:val="20"/>
              </w:rPr>
            </w:pPr>
          </w:p>
        </w:tc>
      </w:tr>
      <w:tr w:rsidR="00AB1124" w:rsidRPr="00AB1124" w14:paraId="7F0F86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5358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707B8B8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4EA4839F"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85A52FD"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C2E80C9" w14:textId="77777777" w:rsidR="00AB1124" w:rsidRPr="0034428E" w:rsidRDefault="00AB1124" w:rsidP="00EC7D7F">
            <w:pPr>
              <w:jc w:val="center"/>
              <w:rPr>
                <w:rFonts w:ascii="Arial" w:hAnsi="Arial" w:cs="Arial"/>
                <w:sz w:val="20"/>
                <w:szCs w:val="20"/>
              </w:rPr>
            </w:pPr>
          </w:p>
        </w:tc>
      </w:tr>
      <w:tr w:rsidR="00AB1124" w:rsidRPr="00AB1124" w14:paraId="2DE8327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B309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1C81CD4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3AACBD9D"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FF2F8F2"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7450545" w14:textId="77777777" w:rsidR="00AB1124" w:rsidRPr="0034428E" w:rsidRDefault="00AB1124" w:rsidP="00EC7D7F">
            <w:pPr>
              <w:jc w:val="center"/>
              <w:rPr>
                <w:rFonts w:ascii="Arial" w:hAnsi="Arial" w:cs="Arial"/>
                <w:sz w:val="20"/>
                <w:szCs w:val="20"/>
              </w:rPr>
            </w:pPr>
          </w:p>
        </w:tc>
      </w:tr>
      <w:tr w:rsidR="00AB1124" w:rsidRPr="00AB1124" w14:paraId="5B7C5E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E49F3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0BD3D0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36DBF26A"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EEFAC6B"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BB64B87" w14:textId="77777777" w:rsidR="00AB1124" w:rsidRPr="0034428E" w:rsidRDefault="00AB1124" w:rsidP="00EC7D7F">
            <w:pPr>
              <w:jc w:val="center"/>
              <w:rPr>
                <w:rFonts w:ascii="Arial" w:hAnsi="Arial" w:cs="Arial"/>
                <w:sz w:val="20"/>
                <w:szCs w:val="20"/>
              </w:rPr>
            </w:pPr>
          </w:p>
        </w:tc>
      </w:tr>
      <w:tr w:rsidR="00AB1124" w:rsidRPr="00AB1124" w14:paraId="7873300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D5163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66D113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613B7CD2"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2306373"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564007A" w14:textId="77777777" w:rsidR="00AB1124" w:rsidRPr="0034428E" w:rsidRDefault="00AB1124" w:rsidP="00EC7D7F">
            <w:pPr>
              <w:jc w:val="center"/>
              <w:rPr>
                <w:rFonts w:ascii="Arial" w:hAnsi="Arial" w:cs="Arial"/>
                <w:sz w:val="20"/>
                <w:szCs w:val="20"/>
              </w:rPr>
            </w:pPr>
          </w:p>
        </w:tc>
      </w:tr>
      <w:tr w:rsidR="00AB1124" w:rsidRPr="00AB1124" w14:paraId="620BB265"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60618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62EC29E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1910C3DC"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3369E32"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15FC4BF" w14:textId="77777777" w:rsidR="00AB1124" w:rsidRPr="0034428E" w:rsidRDefault="00AB1124" w:rsidP="00EC7D7F">
            <w:pPr>
              <w:jc w:val="center"/>
              <w:rPr>
                <w:rFonts w:ascii="Arial" w:hAnsi="Arial" w:cs="Arial"/>
                <w:sz w:val="20"/>
                <w:szCs w:val="20"/>
              </w:rPr>
            </w:pPr>
          </w:p>
        </w:tc>
      </w:tr>
      <w:tr w:rsidR="00AB1124" w:rsidRPr="00AB1124" w14:paraId="26087DF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5C7B2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0923EBD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21C8BE0"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C2EDD40"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CEAC807" w14:textId="77777777" w:rsidR="00AB1124" w:rsidRPr="0034428E" w:rsidRDefault="00AB1124" w:rsidP="00EC7D7F">
            <w:pPr>
              <w:jc w:val="center"/>
              <w:rPr>
                <w:rFonts w:ascii="Arial" w:hAnsi="Arial" w:cs="Arial"/>
                <w:sz w:val="20"/>
                <w:szCs w:val="20"/>
              </w:rPr>
            </w:pPr>
          </w:p>
        </w:tc>
      </w:tr>
      <w:tr w:rsidR="00AB1124" w:rsidRPr="00AB1124" w14:paraId="1C822DF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ED593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528C1BC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6411F71B"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041BCE6"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4F88139"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r>
      <w:tr w:rsidR="00AB1124" w:rsidRPr="00AB1124" w14:paraId="18286A56"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92B2B49"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1841E69"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48F92B0" w14:textId="77777777" w:rsidR="00AB1124" w:rsidRPr="00AB1124" w:rsidRDefault="00AB1124" w:rsidP="00AB1124">
      <w:pPr>
        <w:ind w:left="567" w:right="543" w:firstLine="708"/>
        <w:jc w:val="right"/>
        <w:rPr>
          <w:rFonts w:ascii="Arial" w:hAnsi="Arial" w:cs="Arial"/>
          <w:sz w:val="20"/>
          <w:szCs w:val="20"/>
        </w:rPr>
      </w:pPr>
    </w:p>
    <w:p w14:paraId="32FB3D09" w14:textId="77777777" w:rsidR="00AB1124" w:rsidRPr="00AB1124" w:rsidRDefault="00AB1124" w:rsidP="00AB1124">
      <w:pPr>
        <w:ind w:right="543"/>
        <w:rPr>
          <w:rFonts w:ascii="Arial" w:hAnsi="Arial" w:cs="Arial"/>
          <w:sz w:val="20"/>
          <w:szCs w:val="20"/>
        </w:rPr>
      </w:pPr>
    </w:p>
    <w:p w14:paraId="6B61469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0DDE74F7"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2A39D451"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792DDD4" w14:textId="77777777" w:rsidR="00AB1124" w:rsidRPr="00AB1124" w:rsidRDefault="00AB1124" w:rsidP="00AB1124">
      <w:pPr>
        <w:jc w:val="center"/>
        <w:rPr>
          <w:rFonts w:ascii="Arial" w:hAnsi="Arial" w:cs="Arial"/>
          <w:sz w:val="20"/>
          <w:szCs w:val="20"/>
        </w:rPr>
      </w:pPr>
    </w:p>
    <w:p w14:paraId="2854BC8C" w14:textId="77777777" w:rsidR="00AB1124" w:rsidRPr="00AB1124" w:rsidRDefault="00AB1124" w:rsidP="00AB1124">
      <w:pPr>
        <w:jc w:val="center"/>
        <w:rPr>
          <w:rFonts w:ascii="Arial" w:hAnsi="Arial" w:cs="Arial"/>
          <w:sz w:val="20"/>
          <w:szCs w:val="20"/>
        </w:rPr>
      </w:pPr>
    </w:p>
    <w:p w14:paraId="55D218FB" w14:textId="77777777" w:rsidR="00AB1124" w:rsidRPr="00AB1124" w:rsidRDefault="00AB1124" w:rsidP="00AB1124">
      <w:pPr>
        <w:jc w:val="center"/>
        <w:rPr>
          <w:rFonts w:ascii="Arial" w:hAnsi="Arial" w:cs="Arial"/>
          <w:sz w:val="20"/>
          <w:szCs w:val="20"/>
        </w:rPr>
      </w:pPr>
    </w:p>
    <w:p w14:paraId="78153204" w14:textId="77777777" w:rsidR="00AB1124" w:rsidRPr="00AB1124" w:rsidRDefault="00AB1124" w:rsidP="00AB1124">
      <w:pPr>
        <w:jc w:val="center"/>
        <w:rPr>
          <w:rFonts w:ascii="Arial" w:hAnsi="Arial" w:cs="Arial"/>
          <w:sz w:val="20"/>
          <w:szCs w:val="20"/>
        </w:rPr>
      </w:pPr>
    </w:p>
    <w:p w14:paraId="602CC5AD" w14:textId="77777777" w:rsidR="00AB1124" w:rsidRPr="00AB1124" w:rsidRDefault="00AB1124" w:rsidP="00AB1124">
      <w:pPr>
        <w:jc w:val="center"/>
        <w:rPr>
          <w:rFonts w:ascii="Arial" w:hAnsi="Arial" w:cs="Arial"/>
          <w:sz w:val="20"/>
          <w:szCs w:val="20"/>
        </w:rPr>
      </w:pPr>
    </w:p>
    <w:p w14:paraId="30A8725D" w14:textId="77777777" w:rsidR="00AB1124" w:rsidRPr="00AB1124" w:rsidRDefault="00AB1124" w:rsidP="00AB1124">
      <w:pPr>
        <w:jc w:val="center"/>
        <w:rPr>
          <w:rFonts w:ascii="Arial" w:hAnsi="Arial" w:cs="Arial"/>
          <w:sz w:val="20"/>
          <w:szCs w:val="20"/>
        </w:rPr>
      </w:pPr>
    </w:p>
    <w:p w14:paraId="49381E92" w14:textId="77777777" w:rsidR="00AB1124" w:rsidRPr="00AB1124" w:rsidRDefault="00AB1124" w:rsidP="00AB1124">
      <w:pPr>
        <w:jc w:val="center"/>
        <w:rPr>
          <w:rFonts w:ascii="Arial" w:hAnsi="Arial" w:cs="Arial"/>
          <w:sz w:val="20"/>
          <w:szCs w:val="20"/>
        </w:rPr>
      </w:pPr>
    </w:p>
    <w:p w14:paraId="08F99724" w14:textId="77777777" w:rsidR="00AB1124" w:rsidRPr="00AB1124" w:rsidRDefault="00AB1124" w:rsidP="00AB1124">
      <w:pPr>
        <w:jc w:val="center"/>
        <w:rPr>
          <w:rFonts w:ascii="Arial" w:hAnsi="Arial" w:cs="Arial"/>
          <w:sz w:val="20"/>
          <w:szCs w:val="20"/>
        </w:rPr>
      </w:pPr>
    </w:p>
    <w:p w14:paraId="6A27FA38" w14:textId="77777777" w:rsidR="00AB1124" w:rsidRPr="00AB1124" w:rsidRDefault="00AB1124" w:rsidP="00AB1124">
      <w:pPr>
        <w:jc w:val="center"/>
        <w:rPr>
          <w:rFonts w:ascii="Arial" w:hAnsi="Arial" w:cs="Arial"/>
          <w:sz w:val="20"/>
          <w:szCs w:val="20"/>
        </w:rPr>
      </w:pPr>
    </w:p>
    <w:p w14:paraId="1AB734C0" w14:textId="77777777" w:rsidR="00AB1124" w:rsidRPr="00AB1124" w:rsidRDefault="00AB1124" w:rsidP="00AB1124">
      <w:pPr>
        <w:jc w:val="center"/>
        <w:rPr>
          <w:rFonts w:ascii="Arial" w:hAnsi="Arial" w:cs="Arial"/>
          <w:sz w:val="20"/>
          <w:szCs w:val="20"/>
        </w:rPr>
      </w:pPr>
    </w:p>
    <w:p w14:paraId="016F6DA4" w14:textId="77777777" w:rsidR="00AB1124" w:rsidRPr="00AB1124" w:rsidRDefault="00AB1124" w:rsidP="00AB1124">
      <w:pPr>
        <w:jc w:val="center"/>
        <w:rPr>
          <w:rFonts w:ascii="Arial" w:hAnsi="Arial" w:cs="Arial"/>
          <w:sz w:val="20"/>
          <w:szCs w:val="20"/>
        </w:rPr>
      </w:pPr>
    </w:p>
    <w:p w14:paraId="2ACDCF6C" w14:textId="77777777" w:rsidR="00AB1124" w:rsidRPr="00AB1124" w:rsidRDefault="00AB1124" w:rsidP="00AB1124">
      <w:pPr>
        <w:jc w:val="center"/>
        <w:rPr>
          <w:rFonts w:ascii="Arial" w:hAnsi="Arial" w:cs="Arial"/>
          <w:sz w:val="20"/>
          <w:szCs w:val="20"/>
        </w:rPr>
      </w:pPr>
    </w:p>
    <w:p w14:paraId="349B2778" w14:textId="77777777" w:rsidR="00AB1124" w:rsidRPr="00AB1124" w:rsidRDefault="00AB1124" w:rsidP="00AB1124">
      <w:pPr>
        <w:jc w:val="center"/>
        <w:rPr>
          <w:rFonts w:ascii="Arial" w:hAnsi="Arial" w:cs="Arial"/>
          <w:sz w:val="20"/>
          <w:szCs w:val="20"/>
        </w:rPr>
      </w:pPr>
    </w:p>
    <w:p w14:paraId="3F4605A4" w14:textId="77777777" w:rsidR="00AB1124" w:rsidRPr="00AB1124" w:rsidRDefault="00AB1124" w:rsidP="00AB1124">
      <w:pPr>
        <w:jc w:val="center"/>
        <w:rPr>
          <w:rFonts w:ascii="Arial" w:hAnsi="Arial" w:cs="Arial"/>
          <w:sz w:val="20"/>
          <w:szCs w:val="20"/>
        </w:rPr>
      </w:pPr>
    </w:p>
    <w:p w14:paraId="7C533B0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25F3E975" wp14:editId="194FF943">
            <wp:extent cx="942975" cy="942975"/>
            <wp:effectExtent l="0" t="0" r="0" b="0"/>
            <wp:docPr id="54"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2C1A3075" wp14:editId="03C1C1AD">
            <wp:extent cx="1647825" cy="971550"/>
            <wp:effectExtent l="0" t="0" r="0" b="0"/>
            <wp:docPr id="55"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35945543" w14:textId="77777777" w:rsidTr="00EC7D7F">
        <w:tc>
          <w:tcPr>
            <w:tcW w:w="1167" w:type="dxa"/>
            <w:vAlign w:val="center"/>
          </w:tcPr>
          <w:p w14:paraId="200B9664" w14:textId="77777777" w:rsidR="00AB1124" w:rsidRPr="00AB1124" w:rsidRDefault="00AB1124" w:rsidP="00EC7D7F">
            <w:pPr>
              <w:outlineLvl w:val="0"/>
              <w:rPr>
                <w:rFonts w:ascii="Arial" w:hAnsi="Arial" w:cs="Arial"/>
                <w:b/>
                <w:sz w:val="20"/>
                <w:szCs w:val="20"/>
              </w:rPr>
            </w:pPr>
            <w:bookmarkStart w:id="27" w:name="d27"/>
            <w:r w:rsidRPr="00AB1124">
              <w:rPr>
                <w:rFonts w:ascii="Arial" w:hAnsi="Arial" w:cs="Arial"/>
                <w:b/>
                <w:sz w:val="20"/>
                <w:szCs w:val="20"/>
              </w:rPr>
              <w:t>Dönem</w:t>
            </w:r>
            <w:bookmarkEnd w:id="27"/>
          </w:p>
        </w:tc>
        <w:tc>
          <w:tcPr>
            <w:tcW w:w="1262" w:type="dxa"/>
            <w:vAlign w:val="center"/>
          </w:tcPr>
          <w:p w14:paraId="77954C1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1697B599"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CD8EC0E" w14:textId="77777777" w:rsidTr="00EC7D7F">
        <w:tc>
          <w:tcPr>
            <w:tcW w:w="1668" w:type="dxa"/>
            <w:vAlign w:val="center"/>
          </w:tcPr>
          <w:p w14:paraId="551E6248"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9AD4ABD"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5818DB5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4CA2CE8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Uzmanlık Alan Dersi</w:t>
            </w:r>
          </w:p>
        </w:tc>
      </w:tr>
    </w:tbl>
    <w:p w14:paraId="48E4899C"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821E74C"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02800C2E"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055FE06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4A30C9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4CA59A6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2D02ED1"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17B2FBB8"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486F82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8F445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4E18D4CB"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29A85A5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A9FB432"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BD0B9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315C08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7E69DD63"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77A0C7E9"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6E223A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598" w:type="pct"/>
            <w:tcBorders>
              <w:top w:val="single" w:sz="4" w:space="0" w:color="auto"/>
              <w:left w:val="single" w:sz="4" w:space="0" w:color="auto"/>
              <w:bottom w:val="single" w:sz="12" w:space="0" w:color="auto"/>
            </w:tcBorders>
            <w:vAlign w:val="center"/>
          </w:tcPr>
          <w:p w14:paraId="322ACF9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2F698E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7F8987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A1376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1184" w:type="pct"/>
            <w:tcBorders>
              <w:top w:val="single" w:sz="4" w:space="0" w:color="auto"/>
              <w:left w:val="single" w:sz="4" w:space="0" w:color="auto"/>
              <w:bottom w:val="single" w:sz="12" w:space="0" w:color="auto"/>
            </w:tcBorders>
            <w:vAlign w:val="center"/>
          </w:tcPr>
          <w:p w14:paraId="37C286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3CB81E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62276732"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E5F1EA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2435C25E"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CAEDF6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7BBD3E0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26012A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5BD8F7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646EDC7E"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3D6E4679"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4A925DE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6C287D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85D756E"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064AFC86"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C0DBE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F786561"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5C6650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71E171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486939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7D69E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9D3E32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8D60BF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696A2E8"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7BF468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A556A17"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6B6B8B4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0BF01A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AAE2D85"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47150B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0D615E4E"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7315251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7CC3FA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1B29727"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B5D7076"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AB028A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471E10D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D3D2F6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F4FB3D1"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FB24460"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64F5DCA2" w14:textId="77777777" w:rsidR="00AB1124" w:rsidRPr="00AB1124" w:rsidRDefault="00AB1124" w:rsidP="00EC7D7F">
            <w:pPr>
              <w:jc w:val="center"/>
              <w:rPr>
                <w:rFonts w:ascii="Arial" w:hAnsi="Arial" w:cs="Arial"/>
                <w:sz w:val="20"/>
                <w:szCs w:val="20"/>
              </w:rPr>
            </w:pPr>
          </w:p>
        </w:tc>
      </w:tr>
      <w:tr w:rsidR="00AB1124" w:rsidRPr="00AB1124" w14:paraId="64C8F09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777CCD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79FAF0D4"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2AF5FE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3A262792" w14:textId="77777777" w:rsidR="00AB1124" w:rsidRPr="00AB1124" w:rsidRDefault="00AB1124" w:rsidP="00EC7D7F">
            <w:pPr>
              <w:jc w:val="center"/>
              <w:rPr>
                <w:rFonts w:ascii="Arial" w:hAnsi="Arial" w:cs="Arial"/>
                <w:sz w:val="20"/>
                <w:szCs w:val="20"/>
              </w:rPr>
            </w:pPr>
          </w:p>
        </w:tc>
      </w:tr>
      <w:tr w:rsidR="00AB1124" w:rsidRPr="00AB1124" w14:paraId="053761E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BC2C7E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A7C4DE6"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DC54D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354DD0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1F84DF0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8B4A14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049D0FD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18768C05"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6E66387" w14:textId="77777777" w:rsidR="00AB1124" w:rsidRPr="00AB1124" w:rsidRDefault="00AB1124" w:rsidP="00EC7D7F">
            <w:pPr>
              <w:jc w:val="center"/>
              <w:rPr>
                <w:rFonts w:ascii="Arial" w:hAnsi="Arial" w:cs="Arial"/>
                <w:sz w:val="20"/>
                <w:szCs w:val="20"/>
              </w:rPr>
            </w:pPr>
          </w:p>
        </w:tc>
      </w:tr>
      <w:tr w:rsidR="00AB1124" w:rsidRPr="00AB1124" w14:paraId="4E976046"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76BDC3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0FECF6D1"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0C55D8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7EA3022C" w14:textId="77777777" w:rsidR="00AB1124" w:rsidRPr="00AB1124" w:rsidRDefault="00AB1124" w:rsidP="0034428E">
            <w:pPr>
              <w:jc w:val="center"/>
              <w:rPr>
                <w:rFonts w:ascii="Arial" w:hAnsi="Arial" w:cs="Arial"/>
                <w:sz w:val="20"/>
                <w:szCs w:val="20"/>
              </w:rPr>
            </w:pPr>
            <w:r w:rsidRPr="00AB1124">
              <w:rPr>
                <w:rFonts w:ascii="Arial" w:hAnsi="Arial" w:cs="Arial"/>
                <w:sz w:val="20"/>
                <w:szCs w:val="20"/>
              </w:rPr>
              <w:t>60</w:t>
            </w:r>
          </w:p>
        </w:tc>
      </w:tr>
      <w:tr w:rsidR="00AB1124" w:rsidRPr="00AB1124" w14:paraId="6F38A68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05534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FDA27E0"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83DB8B6"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B5A318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E2B252A" w14:textId="581F46F5" w:rsidR="00AB1124" w:rsidRPr="00AB1124" w:rsidRDefault="00AB1124" w:rsidP="00EC7D7F">
            <w:pPr>
              <w:rPr>
                <w:rFonts w:ascii="Arial" w:hAnsi="Arial" w:cs="Arial"/>
                <w:sz w:val="20"/>
                <w:szCs w:val="20"/>
              </w:rPr>
            </w:pPr>
            <w:r w:rsidRPr="00AB1124">
              <w:rPr>
                <w:rFonts w:ascii="Arial" w:hAnsi="Arial" w:cs="Arial"/>
                <w:sz w:val="20"/>
                <w:szCs w:val="20"/>
              </w:rPr>
              <w:t xml:space="preserve">Turizm ve Otel İşletmeciliği Anabilim Dalında Yüksek Lisans öğrenimi gören ve tez döneminde olan öğrencinin tez çalışmasına rehberlik etmek ve tez projesi ile ilgili, öğrencinin bilgi beceri ve tutum kazanmasını hedeflemektedir. Bu doğrultuda dersi alan öğrenciye, sosyal ve </w:t>
            </w:r>
            <w:r w:rsidR="009C521E" w:rsidRPr="00AB1124">
              <w:rPr>
                <w:rFonts w:ascii="Arial" w:hAnsi="Arial" w:cs="Arial"/>
                <w:sz w:val="20"/>
                <w:szCs w:val="20"/>
              </w:rPr>
              <w:t>beşerî</w:t>
            </w:r>
            <w:r w:rsidRPr="00AB1124">
              <w:rPr>
                <w:rFonts w:ascii="Arial" w:hAnsi="Arial" w:cs="Arial"/>
                <w:sz w:val="20"/>
                <w:szCs w:val="20"/>
              </w:rPr>
              <w:t xml:space="preserve"> bir bilim olarak Turizm’in kaynaklarını objektif olarak kullanabilme, tez çalışmasına konu olan süreçle ilgili </w:t>
            </w:r>
            <w:proofErr w:type="gramStart"/>
            <w:r w:rsidRPr="00AB1124">
              <w:rPr>
                <w:rFonts w:ascii="Arial" w:hAnsi="Arial" w:cs="Arial"/>
                <w:sz w:val="20"/>
                <w:szCs w:val="20"/>
              </w:rPr>
              <w:t>literatürü</w:t>
            </w:r>
            <w:proofErr w:type="gramEnd"/>
            <w:r w:rsidRPr="00AB1124">
              <w:rPr>
                <w:rFonts w:ascii="Arial" w:hAnsi="Arial" w:cs="Arial"/>
                <w:sz w:val="20"/>
                <w:szCs w:val="20"/>
              </w:rPr>
              <w:t xml:space="preserve"> izleyebilme ve değerlendirebilme yeteneği ile tez konusu ile ilgili araştırma ve uygulama yapabilme becerisi kazandırmaktır.</w:t>
            </w:r>
            <w:r w:rsidRPr="00AB1124">
              <w:rPr>
                <w:rFonts w:ascii="Arial" w:hAnsi="Arial" w:cs="Arial"/>
                <w:color w:val="000000"/>
                <w:sz w:val="20"/>
                <w:szCs w:val="20"/>
              </w:rPr>
              <w:t xml:space="preserve"> </w:t>
            </w:r>
          </w:p>
        </w:tc>
      </w:tr>
      <w:tr w:rsidR="00AB1124" w:rsidRPr="00AB1124" w14:paraId="713ED9A8"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2E4131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2BCD4DD" w14:textId="77777777" w:rsidR="00AB1124" w:rsidRPr="00AB1124" w:rsidRDefault="00AB1124" w:rsidP="00EC7D7F">
            <w:pPr>
              <w:rPr>
                <w:rFonts w:ascii="Arial" w:hAnsi="Arial" w:cs="Arial"/>
                <w:sz w:val="20"/>
                <w:szCs w:val="20"/>
              </w:rPr>
            </w:pPr>
            <w:r w:rsidRPr="00AB1124">
              <w:rPr>
                <w:rFonts w:ascii="Arial" w:hAnsi="Arial" w:cs="Arial"/>
                <w:sz w:val="20"/>
                <w:szCs w:val="20"/>
              </w:rPr>
              <w:t>Yapılacak tez çalışmasında güncel konuların takip edilmesi ve bilgi aktarımının gerçekleştirilmesi.</w:t>
            </w:r>
          </w:p>
        </w:tc>
      </w:tr>
      <w:tr w:rsidR="00AB1124" w:rsidRPr="00AB1124" w14:paraId="22A6CAB2"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330E4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5C5DC71" w14:textId="77777777" w:rsidR="00AB1124" w:rsidRPr="00AB1124" w:rsidRDefault="00AB1124" w:rsidP="00EC7D7F">
            <w:pPr>
              <w:rPr>
                <w:rFonts w:ascii="Arial" w:hAnsi="Arial" w:cs="Arial"/>
                <w:sz w:val="20"/>
                <w:szCs w:val="20"/>
              </w:rPr>
            </w:pPr>
            <w:r w:rsidRPr="00AB1124">
              <w:rPr>
                <w:rFonts w:ascii="Arial" w:hAnsi="Arial" w:cs="Arial"/>
                <w:sz w:val="20"/>
                <w:szCs w:val="20"/>
              </w:rPr>
              <w:t>Yüksek Lisans tez dönemindeki öğrenciye bilimsel alandaki bilgi, görgü ve deneyimlerinin aktarılması, bilimsel etik ve çalışma disiplininin kazandırılması hususunda danışmanlık yapmayı içermektedir.</w:t>
            </w:r>
          </w:p>
        </w:tc>
      </w:tr>
      <w:tr w:rsidR="00AB1124" w:rsidRPr="00AB1124" w14:paraId="1DB71B70"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3BADAD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626B4612"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1) Tez konusunun araştırma yöntemlerini planlayabilmek. </w:t>
            </w:r>
          </w:p>
          <w:p w14:paraId="486C0F0F"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2) Alanı ile ilgili metinleri ayırt edebilme ve derleyebilmek </w:t>
            </w:r>
          </w:p>
          <w:p w14:paraId="748A8937"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3) Alanı ile ilgili metinleri düzenleyebilmek ve bir araya getirebilmek. </w:t>
            </w:r>
          </w:p>
          <w:p w14:paraId="01BEE9DC"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4) Alanı ile ilgili verilerin toplanması, değerlendirilmesi, yorumlanması, duyurulması aşamalarında; bilimsel sosyal ve etik değerleri gözetmek. </w:t>
            </w:r>
          </w:p>
          <w:p w14:paraId="141E5F89"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5) Konu ile ilgili gelişimi özetleyen bir sunum hazırlayabilmek. </w:t>
            </w:r>
          </w:p>
          <w:p w14:paraId="6C43D09A"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6) Konunun amacını ve sonucunu değerlendirebilmek. </w:t>
            </w:r>
          </w:p>
          <w:p w14:paraId="00A69FE2"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7) Konu ile ilgili yeni veriler türetebilmek. </w:t>
            </w:r>
          </w:p>
          <w:p w14:paraId="13503F00"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8) Konunun içeriğine uygun uygulama projesini tasarlamak. </w:t>
            </w:r>
          </w:p>
          <w:p w14:paraId="088DA8B0"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9) Konunun içeriğine uygun uygulama projesini uygulamak. </w:t>
            </w:r>
          </w:p>
          <w:p w14:paraId="3D8D2411"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10) Konu ile ilgili yabancı dil çevirilerini organize etmek. </w:t>
            </w:r>
          </w:p>
          <w:p w14:paraId="6AAD843D"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11) Tez çalışması ile ilgili savunma sunumu hazırlayabilmek. </w:t>
            </w:r>
          </w:p>
        </w:tc>
      </w:tr>
      <w:tr w:rsidR="00AB1124" w:rsidRPr="00AB1124" w14:paraId="6DA935BA"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4A4542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F3D4C68"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Konu ile ilgili tez, makale vb. </w:t>
            </w:r>
            <w:proofErr w:type="gramStart"/>
            <w:r w:rsidRPr="00AB1124">
              <w:rPr>
                <w:rFonts w:ascii="Arial" w:hAnsi="Arial" w:cs="Arial"/>
                <w:sz w:val="20"/>
                <w:szCs w:val="20"/>
              </w:rPr>
              <w:t>literatür</w:t>
            </w:r>
            <w:proofErr w:type="gramEnd"/>
            <w:r w:rsidRPr="00AB1124">
              <w:rPr>
                <w:rFonts w:ascii="Arial" w:hAnsi="Arial" w:cs="Arial"/>
                <w:sz w:val="20"/>
                <w:szCs w:val="20"/>
              </w:rPr>
              <w:t xml:space="preserve">, internet kaynakları </w:t>
            </w:r>
          </w:p>
        </w:tc>
      </w:tr>
      <w:tr w:rsidR="00AB1124" w:rsidRPr="00AB1124" w14:paraId="3F6D096C"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F7F1B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1A5B6637"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Araştırma Yöntemleri ve İstatistik-Ekonometrik Modelleri içeren çeşitli kaynaklar, Paket programlar</w:t>
            </w:r>
          </w:p>
        </w:tc>
      </w:tr>
      <w:tr w:rsidR="00AB1124" w:rsidRPr="00AB1124" w14:paraId="7AF64BDA"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50F4BF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46E2843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5C8D44B" w14:textId="77777777" w:rsidR="00AB1124" w:rsidRPr="00AB1124" w:rsidRDefault="00AB1124" w:rsidP="00AB1124">
      <w:pPr>
        <w:rPr>
          <w:rFonts w:ascii="Arial" w:hAnsi="Arial" w:cs="Arial"/>
          <w:i/>
          <w:sz w:val="20"/>
          <w:szCs w:val="20"/>
        </w:rPr>
      </w:pPr>
    </w:p>
    <w:p w14:paraId="148522E1"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275B13C7"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297DF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04F95EB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6C12881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1DFCC40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224B088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B37D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vAlign w:val="center"/>
          </w:tcPr>
          <w:p w14:paraId="19DBDA1B"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Tez konusu araştırması </w:t>
            </w:r>
          </w:p>
        </w:tc>
      </w:tr>
      <w:tr w:rsidR="00AB1124" w:rsidRPr="00AB1124" w14:paraId="57B918E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392671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vAlign w:val="center"/>
          </w:tcPr>
          <w:p w14:paraId="128A1E4D"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Konu ile ilgili </w:t>
            </w:r>
            <w:proofErr w:type="gramStart"/>
            <w:r w:rsidRPr="00AB1124">
              <w:rPr>
                <w:rFonts w:ascii="Arial" w:hAnsi="Arial" w:cs="Arial"/>
                <w:sz w:val="20"/>
                <w:szCs w:val="20"/>
              </w:rPr>
              <w:t>literatür</w:t>
            </w:r>
            <w:proofErr w:type="gramEnd"/>
            <w:r w:rsidRPr="00AB1124">
              <w:rPr>
                <w:rFonts w:ascii="Arial" w:hAnsi="Arial" w:cs="Arial"/>
                <w:sz w:val="20"/>
                <w:szCs w:val="20"/>
              </w:rPr>
              <w:t xml:space="preserve"> takibi </w:t>
            </w:r>
          </w:p>
        </w:tc>
      </w:tr>
      <w:tr w:rsidR="00AB1124" w:rsidRPr="00AB1124" w14:paraId="7B3D984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2FC76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vAlign w:val="center"/>
          </w:tcPr>
          <w:p w14:paraId="5A61F69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6E0BD87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06E58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vAlign w:val="center"/>
          </w:tcPr>
          <w:p w14:paraId="74A160C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5183AF2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7B28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vAlign w:val="center"/>
          </w:tcPr>
          <w:p w14:paraId="2AD1E67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kibi </w:t>
            </w:r>
          </w:p>
        </w:tc>
      </w:tr>
      <w:tr w:rsidR="00AB1124" w:rsidRPr="00AB1124" w14:paraId="424AA1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E4883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vAlign w:val="center"/>
          </w:tcPr>
          <w:p w14:paraId="314BC17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kale inceleme </w:t>
            </w:r>
          </w:p>
        </w:tc>
      </w:tr>
      <w:tr w:rsidR="00AB1124" w:rsidRPr="00AB1124" w14:paraId="120FCA3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42CAF6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0150C12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inceme </w:t>
            </w:r>
          </w:p>
        </w:tc>
      </w:tr>
      <w:tr w:rsidR="00AB1124" w:rsidRPr="00AB1124" w14:paraId="2D168AA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CE7F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vAlign w:val="center"/>
          </w:tcPr>
          <w:p w14:paraId="4708865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2F088FF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D286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vAlign w:val="center"/>
          </w:tcPr>
          <w:p w14:paraId="2B8882A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7D07093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687CE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vAlign w:val="center"/>
          </w:tcPr>
          <w:p w14:paraId="52F7871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kibi </w:t>
            </w:r>
          </w:p>
        </w:tc>
      </w:tr>
      <w:tr w:rsidR="00AB1124" w:rsidRPr="00AB1124" w14:paraId="0DF0211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1F9B79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3403B98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inceme </w:t>
            </w:r>
          </w:p>
        </w:tc>
      </w:tr>
      <w:tr w:rsidR="00AB1124" w:rsidRPr="00AB1124" w14:paraId="131D49D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32550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vAlign w:val="center"/>
          </w:tcPr>
          <w:p w14:paraId="35F5006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kale inceleme </w:t>
            </w:r>
          </w:p>
        </w:tc>
      </w:tr>
      <w:tr w:rsidR="00AB1124" w:rsidRPr="00AB1124" w14:paraId="2AC3BB8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A739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vAlign w:val="center"/>
          </w:tcPr>
          <w:p w14:paraId="5B5A1AD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5524D0E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FD668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vAlign w:val="center"/>
          </w:tcPr>
          <w:p w14:paraId="6153565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4F1EADB5"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06FF53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21EB55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66FAD06B"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0B51BE81"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F1A86A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77AC1F6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213D02B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3C9CFF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DF5D7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32DB0D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A0615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66F251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60EFEBE7"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F39EE5B"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C7A196A" w14:textId="77777777" w:rsidR="00AB1124" w:rsidRPr="0034428E" w:rsidRDefault="00AB1124" w:rsidP="00EC7D7F">
            <w:pPr>
              <w:jc w:val="center"/>
              <w:rPr>
                <w:rFonts w:ascii="Arial" w:hAnsi="Arial" w:cs="Arial"/>
                <w:sz w:val="20"/>
                <w:szCs w:val="20"/>
              </w:rPr>
            </w:pPr>
          </w:p>
        </w:tc>
      </w:tr>
      <w:tr w:rsidR="00AB1124" w:rsidRPr="00AB1124" w14:paraId="4B7406E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AE58D2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33641C3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29AE257"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AE9E937"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AA4B300" w14:textId="77777777" w:rsidR="00AB1124" w:rsidRPr="0034428E" w:rsidRDefault="00AB1124" w:rsidP="00EC7D7F">
            <w:pPr>
              <w:jc w:val="center"/>
              <w:rPr>
                <w:rFonts w:ascii="Arial" w:hAnsi="Arial" w:cs="Arial"/>
                <w:sz w:val="20"/>
                <w:szCs w:val="20"/>
              </w:rPr>
            </w:pPr>
          </w:p>
        </w:tc>
      </w:tr>
      <w:tr w:rsidR="00AB1124" w:rsidRPr="00AB1124" w14:paraId="11B2FBB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D39A8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67F1F12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47BCBECE"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EF0BEAD"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4CFC484" w14:textId="77777777" w:rsidR="00AB1124" w:rsidRPr="0034428E" w:rsidRDefault="00AB1124" w:rsidP="00EC7D7F">
            <w:pPr>
              <w:jc w:val="center"/>
              <w:rPr>
                <w:rFonts w:ascii="Arial" w:hAnsi="Arial" w:cs="Arial"/>
                <w:sz w:val="20"/>
                <w:szCs w:val="20"/>
              </w:rPr>
            </w:pPr>
          </w:p>
        </w:tc>
      </w:tr>
      <w:tr w:rsidR="00AB1124" w:rsidRPr="00AB1124" w14:paraId="5179A73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A6F1C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33B794F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24D9872B"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8233724"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A07349A" w14:textId="77777777" w:rsidR="00AB1124" w:rsidRPr="0034428E" w:rsidRDefault="00AB1124" w:rsidP="00EC7D7F">
            <w:pPr>
              <w:jc w:val="center"/>
              <w:rPr>
                <w:rFonts w:ascii="Arial" w:hAnsi="Arial" w:cs="Arial"/>
                <w:sz w:val="20"/>
                <w:szCs w:val="20"/>
              </w:rPr>
            </w:pPr>
          </w:p>
        </w:tc>
      </w:tr>
      <w:tr w:rsidR="00AB1124" w:rsidRPr="00AB1124" w14:paraId="2E8E7D2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311272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0417B6C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1CCC695B"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F29934"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DEC553B" w14:textId="77777777" w:rsidR="00AB1124" w:rsidRPr="0034428E" w:rsidRDefault="00AB1124" w:rsidP="00EC7D7F">
            <w:pPr>
              <w:jc w:val="center"/>
              <w:rPr>
                <w:rFonts w:ascii="Arial" w:hAnsi="Arial" w:cs="Arial"/>
                <w:sz w:val="20"/>
                <w:szCs w:val="20"/>
              </w:rPr>
            </w:pPr>
          </w:p>
        </w:tc>
      </w:tr>
      <w:tr w:rsidR="00AB1124" w:rsidRPr="00AB1124" w14:paraId="401A858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B63BD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2C6C6EA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56DE6DC9"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E26A5CA"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BB31432" w14:textId="77777777" w:rsidR="00AB1124" w:rsidRPr="0034428E" w:rsidRDefault="00AB1124" w:rsidP="00EC7D7F">
            <w:pPr>
              <w:jc w:val="center"/>
              <w:rPr>
                <w:rFonts w:ascii="Arial" w:hAnsi="Arial" w:cs="Arial"/>
                <w:sz w:val="20"/>
                <w:szCs w:val="20"/>
              </w:rPr>
            </w:pPr>
          </w:p>
        </w:tc>
      </w:tr>
      <w:tr w:rsidR="00AB1124" w:rsidRPr="00AB1124" w14:paraId="2960E62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4814AD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F20AF7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23F812CB"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EF5AFD0"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266B600" w14:textId="77777777" w:rsidR="00AB1124" w:rsidRPr="0034428E" w:rsidRDefault="00AB1124" w:rsidP="00EC7D7F">
            <w:pPr>
              <w:jc w:val="center"/>
              <w:rPr>
                <w:rFonts w:ascii="Arial" w:hAnsi="Arial" w:cs="Arial"/>
                <w:sz w:val="20"/>
                <w:szCs w:val="20"/>
              </w:rPr>
            </w:pPr>
          </w:p>
        </w:tc>
      </w:tr>
      <w:tr w:rsidR="00AB1124" w:rsidRPr="00AB1124" w14:paraId="1F3BC7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56A63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D70417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368D1AF3"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E4F9B24"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EFF9D21" w14:textId="77777777" w:rsidR="00AB1124" w:rsidRPr="0034428E" w:rsidRDefault="00AB1124" w:rsidP="00EC7D7F">
            <w:pPr>
              <w:jc w:val="center"/>
              <w:rPr>
                <w:rFonts w:ascii="Arial" w:hAnsi="Arial" w:cs="Arial"/>
                <w:sz w:val="20"/>
                <w:szCs w:val="20"/>
              </w:rPr>
            </w:pPr>
          </w:p>
        </w:tc>
      </w:tr>
      <w:tr w:rsidR="00AB1124" w:rsidRPr="00AB1124" w14:paraId="3312EE5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36C71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023F325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4D7B8075"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5FBF993"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EA24A8D" w14:textId="77777777" w:rsidR="00AB1124" w:rsidRPr="0034428E" w:rsidRDefault="00AB1124" w:rsidP="00EC7D7F">
            <w:pPr>
              <w:jc w:val="center"/>
              <w:rPr>
                <w:rFonts w:ascii="Arial" w:hAnsi="Arial" w:cs="Arial"/>
                <w:sz w:val="20"/>
                <w:szCs w:val="20"/>
              </w:rPr>
            </w:pPr>
          </w:p>
        </w:tc>
      </w:tr>
      <w:tr w:rsidR="00AB1124" w:rsidRPr="00AB1124" w14:paraId="3CB628B5"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84F82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D583AE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5CD93FAE"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56CEF26"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F1F3EBA" w14:textId="77777777" w:rsidR="00AB1124" w:rsidRPr="0034428E" w:rsidRDefault="00AB1124" w:rsidP="00EC7D7F">
            <w:pPr>
              <w:jc w:val="center"/>
              <w:rPr>
                <w:rFonts w:ascii="Arial" w:hAnsi="Arial" w:cs="Arial"/>
                <w:sz w:val="20"/>
                <w:szCs w:val="20"/>
              </w:rPr>
            </w:pPr>
          </w:p>
        </w:tc>
      </w:tr>
      <w:tr w:rsidR="00AB1124" w:rsidRPr="00AB1124" w14:paraId="1D221AB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34478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64BC867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F7E9337"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5E2699E"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9FA948F" w14:textId="77777777" w:rsidR="00AB1124" w:rsidRPr="0034428E" w:rsidRDefault="00AB1124" w:rsidP="00EC7D7F">
            <w:pPr>
              <w:jc w:val="center"/>
              <w:rPr>
                <w:rFonts w:ascii="Arial" w:hAnsi="Arial" w:cs="Arial"/>
                <w:sz w:val="20"/>
                <w:szCs w:val="20"/>
              </w:rPr>
            </w:pPr>
          </w:p>
        </w:tc>
      </w:tr>
      <w:tr w:rsidR="00AB1124" w:rsidRPr="00AB1124" w14:paraId="039A338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0671C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4EBC007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1D6A72AE"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7BE3F73"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894E821"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r>
      <w:tr w:rsidR="00AB1124" w:rsidRPr="00AB1124" w14:paraId="0FFC59D2"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DB76722"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5F0E984A"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DF54844" w14:textId="77777777" w:rsidR="00AB1124" w:rsidRPr="00AB1124" w:rsidRDefault="00AB1124" w:rsidP="00AB1124">
      <w:pPr>
        <w:ind w:right="543"/>
        <w:rPr>
          <w:rFonts w:ascii="Arial" w:hAnsi="Arial" w:cs="Arial"/>
          <w:sz w:val="20"/>
          <w:szCs w:val="20"/>
        </w:rPr>
      </w:pPr>
      <w:r w:rsidRPr="00AB1124">
        <w:rPr>
          <w:rFonts w:ascii="Arial" w:hAnsi="Arial" w:cs="Arial"/>
          <w:sz w:val="20"/>
          <w:szCs w:val="20"/>
        </w:rPr>
        <w:t xml:space="preserve">            </w:t>
      </w:r>
    </w:p>
    <w:p w14:paraId="55E23C6F"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63353F18" w14:textId="42F1F8A0" w:rsidR="00AB1124" w:rsidRPr="00AB1124" w:rsidRDefault="00AB1124" w:rsidP="009C521E">
      <w:pPr>
        <w:ind w:left="567" w:right="-426" w:firstLine="708"/>
        <w:rPr>
          <w:rFonts w:ascii="Arial" w:hAnsi="Arial" w:cs="Arial"/>
          <w:sz w:val="20"/>
          <w:szCs w:val="20"/>
          <w:lang w:val="en-US"/>
        </w:rPr>
      </w:pPr>
    </w:p>
    <w:p w14:paraId="0CC27495" w14:textId="77777777" w:rsidR="00AB1124" w:rsidRPr="00AB1124" w:rsidRDefault="00AB1124" w:rsidP="00AB1124">
      <w:pPr>
        <w:ind w:left="567" w:right="543" w:firstLine="708"/>
        <w:jc w:val="right"/>
        <w:rPr>
          <w:rFonts w:ascii="Arial" w:hAnsi="Arial" w:cs="Arial"/>
          <w:sz w:val="20"/>
          <w:szCs w:val="20"/>
        </w:rPr>
      </w:pPr>
    </w:p>
    <w:p w14:paraId="1AFF2B15"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4A248BE3" w14:textId="77777777" w:rsidR="00AB1124" w:rsidRPr="00AB1124" w:rsidRDefault="00AB1124" w:rsidP="00AB1124">
      <w:pPr>
        <w:jc w:val="center"/>
        <w:rPr>
          <w:rFonts w:ascii="Arial" w:hAnsi="Arial" w:cs="Arial"/>
          <w:sz w:val="20"/>
          <w:szCs w:val="20"/>
        </w:rPr>
      </w:pPr>
    </w:p>
    <w:p w14:paraId="77175356" w14:textId="77777777" w:rsidR="00AB1124" w:rsidRPr="00AB1124" w:rsidRDefault="00AB1124" w:rsidP="00AB1124">
      <w:pPr>
        <w:jc w:val="center"/>
        <w:rPr>
          <w:rFonts w:ascii="Arial" w:hAnsi="Arial" w:cs="Arial"/>
          <w:sz w:val="20"/>
          <w:szCs w:val="20"/>
        </w:rPr>
      </w:pPr>
    </w:p>
    <w:p w14:paraId="54E4FC35" w14:textId="77777777" w:rsidR="00AB1124" w:rsidRPr="00AB1124" w:rsidRDefault="00AB1124" w:rsidP="00AB1124">
      <w:pPr>
        <w:jc w:val="center"/>
        <w:rPr>
          <w:rFonts w:ascii="Arial" w:hAnsi="Arial" w:cs="Arial"/>
          <w:sz w:val="20"/>
          <w:szCs w:val="20"/>
        </w:rPr>
      </w:pPr>
    </w:p>
    <w:p w14:paraId="6FAC61BB" w14:textId="77777777" w:rsidR="00AB1124" w:rsidRPr="00AB1124" w:rsidRDefault="00AB1124" w:rsidP="00AB1124">
      <w:pPr>
        <w:jc w:val="center"/>
        <w:rPr>
          <w:rFonts w:ascii="Arial" w:hAnsi="Arial" w:cs="Arial"/>
          <w:sz w:val="20"/>
          <w:szCs w:val="20"/>
        </w:rPr>
      </w:pPr>
    </w:p>
    <w:p w14:paraId="432E3307" w14:textId="77777777" w:rsidR="00AB1124" w:rsidRPr="00AB1124" w:rsidRDefault="00AB1124" w:rsidP="00AB1124">
      <w:pPr>
        <w:jc w:val="center"/>
        <w:rPr>
          <w:rFonts w:ascii="Arial" w:hAnsi="Arial" w:cs="Arial"/>
          <w:sz w:val="20"/>
          <w:szCs w:val="20"/>
        </w:rPr>
      </w:pPr>
    </w:p>
    <w:p w14:paraId="5E686331" w14:textId="77777777" w:rsidR="00AB1124" w:rsidRPr="00AB1124" w:rsidRDefault="00AB1124" w:rsidP="00AB1124">
      <w:pPr>
        <w:jc w:val="center"/>
        <w:rPr>
          <w:rFonts w:ascii="Arial" w:hAnsi="Arial" w:cs="Arial"/>
          <w:sz w:val="20"/>
          <w:szCs w:val="20"/>
        </w:rPr>
      </w:pPr>
    </w:p>
    <w:p w14:paraId="65B22BDC" w14:textId="77777777" w:rsidR="00AB1124" w:rsidRPr="00AB1124" w:rsidRDefault="00AB1124" w:rsidP="00AB1124">
      <w:pPr>
        <w:jc w:val="center"/>
        <w:rPr>
          <w:rFonts w:ascii="Arial" w:hAnsi="Arial" w:cs="Arial"/>
          <w:sz w:val="20"/>
          <w:szCs w:val="20"/>
        </w:rPr>
      </w:pPr>
    </w:p>
    <w:p w14:paraId="7F4987AF" w14:textId="77777777" w:rsidR="00AB1124" w:rsidRPr="00AB1124" w:rsidRDefault="00AB1124" w:rsidP="00AB1124">
      <w:pPr>
        <w:jc w:val="center"/>
        <w:rPr>
          <w:rFonts w:ascii="Arial" w:hAnsi="Arial" w:cs="Arial"/>
          <w:sz w:val="20"/>
          <w:szCs w:val="20"/>
        </w:rPr>
      </w:pPr>
    </w:p>
    <w:p w14:paraId="42E752F0" w14:textId="77777777" w:rsidR="00AB1124" w:rsidRPr="00AB1124" w:rsidRDefault="00AB1124" w:rsidP="0034428E">
      <w:pPr>
        <w:rPr>
          <w:rFonts w:ascii="Arial" w:hAnsi="Arial" w:cs="Arial"/>
          <w:sz w:val="20"/>
          <w:szCs w:val="20"/>
        </w:rPr>
      </w:pPr>
    </w:p>
    <w:p w14:paraId="3F659F86" w14:textId="77777777" w:rsidR="00AB1124" w:rsidRPr="00AB1124" w:rsidRDefault="00AB1124" w:rsidP="00AB1124">
      <w:pPr>
        <w:jc w:val="center"/>
        <w:rPr>
          <w:rFonts w:ascii="Arial" w:hAnsi="Arial" w:cs="Arial"/>
          <w:sz w:val="20"/>
          <w:szCs w:val="20"/>
        </w:rPr>
      </w:pPr>
    </w:p>
    <w:p w14:paraId="38A5A575" w14:textId="77777777" w:rsidR="00AB1124" w:rsidRPr="00AB1124" w:rsidRDefault="00AB1124" w:rsidP="00AB1124">
      <w:pPr>
        <w:jc w:val="center"/>
        <w:rPr>
          <w:rFonts w:ascii="Arial" w:hAnsi="Arial" w:cs="Arial"/>
          <w:sz w:val="20"/>
          <w:szCs w:val="20"/>
        </w:rPr>
      </w:pPr>
    </w:p>
    <w:p w14:paraId="45C941CF"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rPr>
        <w:lastRenderedPageBreak/>
        <w:drawing>
          <wp:inline distT="0" distB="0" distL="0" distR="0" wp14:anchorId="3B2FB86B" wp14:editId="30C2A34C">
            <wp:extent cx="942975" cy="942975"/>
            <wp:effectExtent l="0" t="0" r="0" b="0"/>
            <wp:docPr id="56"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rPr>
        <w:drawing>
          <wp:inline distT="0" distB="0" distL="0" distR="0" wp14:anchorId="35FF623E" wp14:editId="2168B0E1">
            <wp:extent cx="1647825" cy="971550"/>
            <wp:effectExtent l="0" t="0" r="0" b="0"/>
            <wp:docPr id="57"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49FF4CDF" w14:textId="77777777" w:rsidTr="00EC7D7F">
        <w:tc>
          <w:tcPr>
            <w:tcW w:w="1167" w:type="dxa"/>
            <w:vAlign w:val="center"/>
          </w:tcPr>
          <w:p w14:paraId="54EE86E7" w14:textId="77777777" w:rsidR="00AB1124" w:rsidRPr="00AB1124" w:rsidRDefault="00AB1124" w:rsidP="00EC7D7F">
            <w:pPr>
              <w:outlineLvl w:val="0"/>
              <w:rPr>
                <w:rFonts w:ascii="Arial" w:hAnsi="Arial" w:cs="Arial"/>
                <w:b/>
                <w:sz w:val="20"/>
                <w:szCs w:val="20"/>
              </w:rPr>
            </w:pPr>
            <w:bookmarkStart w:id="28" w:name="d28"/>
            <w:r w:rsidRPr="00AB1124">
              <w:rPr>
                <w:rFonts w:ascii="Arial" w:hAnsi="Arial" w:cs="Arial"/>
                <w:b/>
                <w:sz w:val="20"/>
                <w:szCs w:val="20"/>
              </w:rPr>
              <w:t>Dönem</w:t>
            </w:r>
            <w:bookmarkEnd w:id="28"/>
          </w:p>
        </w:tc>
        <w:tc>
          <w:tcPr>
            <w:tcW w:w="1262" w:type="dxa"/>
            <w:vAlign w:val="center"/>
          </w:tcPr>
          <w:p w14:paraId="5DBA2A8D"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6234E532"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2CD1F24" w14:textId="77777777" w:rsidTr="00EC7D7F">
        <w:tc>
          <w:tcPr>
            <w:tcW w:w="1668" w:type="dxa"/>
            <w:vAlign w:val="center"/>
          </w:tcPr>
          <w:p w14:paraId="2249955E"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7BF407B1"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013</w:t>
            </w:r>
          </w:p>
        </w:tc>
        <w:tc>
          <w:tcPr>
            <w:tcW w:w="1560" w:type="dxa"/>
            <w:vAlign w:val="center"/>
          </w:tcPr>
          <w:p w14:paraId="5BD81B9E"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CA8623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de Yeni Medya ve Elektronik İletişim</w:t>
            </w:r>
          </w:p>
        </w:tc>
      </w:tr>
    </w:tbl>
    <w:p w14:paraId="02307A47"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621C0369"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8CFB33D"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731BDC8A"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0EE87F8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087095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A96BC57"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67BBB094"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6720B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001D457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DFF8640"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ECE4E2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5B98C445"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0EAE7B5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6BD634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9F9BAB1"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43C420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562993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1409E4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5A9BD1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26B104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0045FE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72DF2C1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76ABDAE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9196B5A"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C7BEB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5C05B15F"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5F3854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0EFF65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76EF5D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57EA8B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8139AF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617279E7"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FBB7E7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56EE81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16EFC98B"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4786AE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32D85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DFEE574"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AAB1A6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11FE6F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FED33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69CB797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0BCD999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6B5613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75F5F29"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0D27C3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5F32489"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7F56B0E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989755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9677BBF"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20332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7FC33860"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413B72D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BCCD19A"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B91D26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6441312D"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40865F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339B6B7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0B0927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0EFD791"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7C2DA4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7E0F7F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1D165B9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C770BA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E06C176"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5438A3E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1BF4E588" w14:textId="77777777" w:rsidR="00AB1124" w:rsidRPr="00AB1124" w:rsidRDefault="00AB1124" w:rsidP="00EC7D7F">
            <w:pPr>
              <w:jc w:val="center"/>
              <w:rPr>
                <w:rFonts w:ascii="Arial" w:hAnsi="Arial" w:cs="Arial"/>
                <w:sz w:val="20"/>
                <w:szCs w:val="20"/>
              </w:rPr>
            </w:pPr>
          </w:p>
        </w:tc>
      </w:tr>
      <w:tr w:rsidR="00AB1124" w:rsidRPr="00AB1124" w14:paraId="7A06D3F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DC55B4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174B399D"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3BEE03E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351823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1CCC652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2FF784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DB76203"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0F37FBE9"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71C7E5EB" w14:textId="77777777" w:rsidR="00AB1124" w:rsidRPr="00AB1124" w:rsidRDefault="00AB1124" w:rsidP="00EC7D7F">
            <w:pPr>
              <w:jc w:val="center"/>
              <w:rPr>
                <w:rFonts w:ascii="Arial" w:hAnsi="Arial" w:cs="Arial"/>
                <w:sz w:val="20"/>
                <w:szCs w:val="20"/>
              </w:rPr>
            </w:pPr>
          </w:p>
        </w:tc>
      </w:tr>
      <w:tr w:rsidR="00AB1124" w:rsidRPr="00AB1124" w14:paraId="0E926AA4"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5067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6F900830"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3971F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578E7103" w14:textId="77777777" w:rsidR="00AB1124" w:rsidRPr="00AB1124" w:rsidRDefault="00AB1124" w:rsidP="00EC7D7F">
            <w:pPr>
              <w:rPr>
                <w:rFonts w:ascii="Arial" w:hAnsi="Arial" w:cs="Arial"/>
                <w:sz w:val="20"/>
                <w:szCs w:val="20"/>
              </w:rPr>
            </w:pPr>
          </w:p>
        </w:tc>
      </w:tr>
      <w:tr w:rsidR="00AB1124" w:rsidRPr="00AB1124" w14:paraId="1BEECA78"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211D4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10A1C5C"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8E892EF"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DA17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3BC4679" w14:textId="77777777" w:rsidR="00AB1124" w:rsidRPr="00AB1124" w:rsidRDefault="00AB1124" w:rsidP="00EC7D7F">
            <w:pPr>
              <w:rPr>
                <w:rFonts w:ascii="Arial" w:hAnsi="Arial" w:cs="Arial"/>
                <w:sz w:val="20"/>
                <w:szCs w:val="20"/>
              </w:rPr>
            </w:pPr>
          </w:p>
        </w:tc>
      </w:tr>
      <w:tr w:rsidR="00AB1124" w:rsidRPr="00AB1124" w14:paraId="3B2AABE7"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59A1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62A05005" w14:textId="77777777" w:rsidR="00AB1124" w:rsidRPr="00AB1124" w:rsidRDefault="00AB1124" w:rsidP="00EC7D7F">
            <w:pPr>
              <w:rPr>
                <w:rFonts w:ascii="Arial" w:hAnsi="Arial" w:cs="Arial"/>
                <w:sz w:val="20"/>
                <w:szCs w:val="20"/>
              </w:rPr>
            </w:pPr>
            <w:r w:rsidRPr="00AB1124">
              <w:rPr>
                <w:rFonts w:ascii="Arial" w:hAnsi="Arial" w:cs="Arial"/>
                <w:sz w:val="20"/>
                <w:szCs w:val="20"/>
              </w:rPr>
              <w:t>Turizmde yeni medya ve elektronik iletişime dair doktora düzeyinde bilgi sahibi olmak ve araştırmalar gerçekleştirmek</w:t>
            </w:r>
          </w:p>
        </w:tc>
      </w:tr>
      <w:tr w:rsidR="00AB1124" w:rsidRPr="00AB1124" w14:paraId="6AF73209"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F119F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22D3281" w14:textId="77777777" w:rsidR="00AB1124" w:rsidRPr="00AB1124" w:rsidRDefault="00AB1124" w:rsidP="00EC7D7F">
            <w:pPr>
              <w:rPr>
                <w:rFonts w:ascii="Arial" w:hAnsi="Arial" w:cs="Arial"/>
                <w:sz w:val="20"/>
                <w:szCs w:val="20"/>
              </w:rPr>
            </w:pPr>
          </w:p>
        </w:tc>
      </w:tr>
      <w:tr w:rsidR="00AB1124" w:rsidRPr="00AB1124" w14:paraId="49CEDF08"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84785C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5AE4A6C5"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Yeni medya hakkında bilgi sahibi olurlar</w:t>
            </w:r>
          </w:p>
          <w:p w14:paraId="10DEAE3C"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Elektronik iletişim teknikleri hakkında bilgi sahibi olurlar</w:t>
            </w:r>
          </w:p>
        </w:tc>
      </w:tr>
      <w:tr w:rsidR="00AB1124" w:rsidRPr="00AB1124" w14:paraId="67CDF9A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04F085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12FF50DD" w14:textId="77777777" w:rsidR="00AB1124" w:rsidRPr="00AB1124" w:rsidRDefault="00AB1124" w:rsidP="00EC7D7F">
            <w:pPr>
              <w:pStyle w:val="Balk1"/>
              <w:shd w:val="clear" w:color="auto" w:fill="FFFFFF"/>
              <w:spacing w:before="0"/>
              <w:rPr>
                <w:rFonts w:ascii="Arial" w:hAnsi="Arial" w:cs="Arial"/>
                <w:color w:val="auto"/>
                <w:sz w:val="20"/>
                <w:szCs w:val="20"/>
              </w:rPr>
            </w:pPr>
          </w:p>
        </w:tc>
      </w:tr>
      <w:tr w:rsidR="00AB1124" w:rsidRPr="00AB1124" w14:paraId="0963ED18"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3EFBE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7F62B919" w14:textId="77777777" w:rsidR="00AB1124" w:rsidRPr="00AB1124" w:rsidRDefault="00AB1124" w:rsidP="00EC7D7F">
            <w:pPr>
              <w:rPr>
                <w:rFonts w:ascii="Arial" w:hAnsi="Arial" w:cs="Arial"/>
                <w:sz w:val="20"/>
                <w:szCs w:val="20"/>
              </w:rPr>
            </w:pPr>
            <w:r w:rsidRPr="00AB1124">
              <w:rPr>
                <w:rFonts w:ascii="Arial" w:hAnsi="Arial" w:cs="Arial"/>
                <w:sz w:val="20"/>
                <w:szCs w:val="20"/>
              </w:rPr>
              <w:t>Güncel ve akademik makaleler</w:t>
            </w:r>
          </w:p>
        </w:tc>
      </w:tr>
      <w:tr w:rsidR="00AB1124" w:rsidRPr="00AB1124" w14:paraId="11CD5F74"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98B72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55BB698E" w14:textId="77777777" w:rsidR="00AB1124" w:rsidRPr="00AB1124" w:rsidRDefault="00AB1124" w:rsidP="00EC7D7F">
            <w:pPr>
              <w:jc w:val="both"/>
              <w:rPr>
                <w:rFonts w:ascii="Arial" w:hAnsi="Arial" w:cs="Arial"/>
                <w:sz w:val="20"/>
                <w:szCs w:val="20"/>
              </w:rPr>
            </w:pPr>
          </w:p>
        </w:tc>
      </w:tr>
    </w:tbl>
    <w:p w14:paraId="0ED3AA14" w14:textId="77777777" w:rsidR="00AB1124" w:rsidRPr="00AB1124" w:rsidRDefault="00AB1124" w:rsidP="00AB1124">
      <w:pPr>
        <w:rPr>
          <w:rFonts w:ascii="Arial" w:hAnsi="Arial" w:cs="Arial"/>
          <w:i/>
          <w:sz w:val="20"/>
          <w:szCs w:val="20"/>
        </w:rPr>
      </w:pPr>
    </w:p>
    <w:p w14:paraId="693078EF"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39C6775" w14:textId="77777777" w:rsidR="00AB1124" w:rsidRPr="00AB1124" w:rsidRDefault="00AB1124" w:rsidP="00AB1124">
      <w:pPr>
        <w:ind w:left="8222" w:right="-426" w:hanging="434"/>
        <w:jc w:val="right"/>
        <w:rPr>
          <w:rFonts w:ascii="Arial" w:hAnsi="Arial" w:cs="Arial"/>
          <w:i/>
          <w:sz w:val="20"/>
          <w:szCs w:val="20"/>
        </w:rPr>
      </w:pPr>
    </w:p>
    <w:p w14:paraId="2239A5EF" w14:textId="77777777" w:rsidR="00AB1124" w:rsidRPr="00AB1124" w:rsidRDefault="00AB1124" w:rsidP="00AB1124">
      <w:pPr>
        <w:ind w:left="8222" w:right="-426" w:hanging="434"/>
        <w:jc w:val="right"/>
        <w:rPr>
          <w:rFonts w:ascii="Arial" w:hAnsi="Arial" w:cs="Arial"/>
          <w:i/>
          <w:sz w:val="20"/>
          <w:szCs w:val="20"/>
        </w:rPr>
      </w:pPr>
    </w:p>
    <w:p w14:paraId="189F7EAB" w14:textId="77777777" w:rsidR="00AB1124" w:rsidRPr="00AB1124" w:rsidRDefault="00AB1124" w:rsidP="00AB1124">
      <w:pPr>
        <w:ind w:left="8222" w:right="-426" w:hanging="434"/>
        <w:jc w:val="right"/>
        <w:rPr>
          <w:rFonts w:ascii="Arial" w:hAnsi="Arial" w:cs="Arial"/>
          <w:i/>
          <w:sz w:val="20"/>
          <w:szCs w:val="20"/>
        </w:rPr>
      </w:pPr>
    </w:p>
    <w:p w14:paraId="39CB2C7B" w14:textId="77777777" w:rsidR="00AB1124" w:rsidRPr="00AB1124" w:rsidRDefault="00AB1124" w:rsidP="00AB1124">
      <w:pPr>
        <w:ind w:left="8222" w:right="-426" w:hanging="434"/>
        <w:jc w:val="right"/>
        <w:rPr>
          <w:rFonts w:ascii="Arial" w:hAnsi="Arial" w:cs="Arial"/>
          <w:i/>
          <w:sz w:val="20"/>
          <w:szCs w:val="20"/>
        </w:rPr>
      </w:pPr>
    </w:p>
    <w:p w14:paraId="427633AA" w14:textId="77777777" w:rsidR="00AB1124" w:rsidRPr="00AB1124" w:rsidRDefault="00AB1124" w:rsidP="00AB1124">
      <w:pPr>
        <w:ind w:left="8222" w:right="-426" w:hanging="434"/>
        <w:jc w:val="right"/>
        <w:rPr>
          <w:rFonts w:ascii="Arial" w:hAnsi="Arial" w:cs="Arial"/>
          <w:i/>
          <w:sz w:val="20"/>
          <w:szCs w:val="20"/>
        </w:rPr>
      </w:pPr>
    </w:p>
    <w:p w14:paraId="4BA8D773" w14:textId="77777777" w:rsidR="00AB1124" w:rsidRPr="00AB1124" w:rsidRDefault="00AB1124" w:rsidP="00AB1124">
      <w:pPr>
        <w:ind w:left="8222" w:right="-426" w:hanging="434"/>
        <w:jc w:val="right"/>
        <w:rPr>
          <w:rFonts w:ascii="Arial" w:hAnsi="Arial" w:cs="Arial"/>
          <w:i/>
          <w:sz w:val="20"/>
          <w:szCs w:val="20"/>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6464C498"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75E36B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56DB69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08D6E0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65EFF1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02A3830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022AB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72CF443"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Yeni medya ve iletişim teknolojileri kapsamında tartışmalar</w:t>
            </w:r>
          </w:p>
        </w:tc>
      </w:tr>
      <w:tr w:rsidR="00AB1124" w:rsidRPr="00AB1124" w14:paraId="281B4D8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5E5C74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6B1BE489"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Yeni medya ve iletişim teknolojileri kapsamında okumalar</w:t>
            </w:r>
          </w:p>
        </w:tc>
      </w:tr>
      <w:tr w:rsidR="00AB1124" w:rsidRPr="00AB1124" w14:paraId="58CFEC1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796A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5EED8338" w14:textId="77777777" w:rsidR="00AB1124" w:rsidRPr="00AB1124" w:rsidRDefault="00AB1124" w:rsidP="00EC7D7F">
            <w:pPr>
              <w:rPr>
                <w:rFonts w:ascii="Arial" w:hAnsi="Arial" w:cs="Arial"/>
                <w:sz w:val="20"/>
                <w:szCs w:val="20"/>
              </w:rPr>
            </w:pPr>
            <w:r w:rsidRPr="00AB1124">
              <w:rPr>
                <w:rFonts w:ascii="Arial" w:hAnsi="Arial" w:cs="Arial"/>
                <w:sz w:val="20"/>
                <w:szCs w:val="20"/>
              </w:rPr>
              <w:t>Yeni medya ve iletişim teknolojileri kapsamında araştırma konusu belirleme</w:t>
            </w:r>
          </w:p>
        </w:tc>
      </w:tr>
      <w:tr w:rsidR="00AB1124" w:rsidRPr="00AB1124" w14:paraId="4BBDFB9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BA1D6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AA23452" w14:textId="77777777" w:rsidR="00AB1124" w:rsidRPr="00AB1124" w:rsidRDefault="00AB1124" w:rsidP="00EC7D7F">
            <w:pPr>
              <w:rPr>
                <w:rFonts w:ascii="Arial" w:hAnsi="Arial" w:cs="Arial"/>
                <w:sz w:val="20"/>
                <w:szCs w:val="20"/>
              </w:rPr>
            </w:pPr>
            <w:r w:rsidRPr="00AB1124">
              <w:rPr>
                <w:rFonts w:ascii="Arial" w:hAnsi="Arial" w:cs="Arial"/>
                <w:sz w:val="20"/>
                <w:szCs w:val="20"/>
              </w:rPr>
              <w:t>Yeni medya ve iletişim teknolojileri kapsamında araştırma konusu belirleme</w:t>
            </w:r>
          </w:p>
        </w:tc>
      </w:tr>
      <w:tr w:rsidR="00AB1124" w:rsidRPr="00AB1124" w14:paraId="098DB91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68B1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580CEE4"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nin ve konusunun kesinleştirilmesi</w:t>
            </w:r>
          </w:p>
        </w:tc>
      </w:tr>
      <w:tr w:rsidR="00AB1124" w:rsidRPr="00AB1124" w14:paraId="522CBE1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D02DD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2012D1F" w14:textId="77777777" w:rsidR="00AB1124" w:rsidRPr="00AB1124" w:rsidRDefault="00AB1124" w:rsidP="00EC7D7F">
            <w:pPr>
              <w:rPr>
                <w:rFonts w:ascii="Arial" w:hAnsi="Arial" w:cs="Arial"/>
                <w:sz w:val="20"/>
                <w:szCs w:val="20"/>
              </w:rPr>
            </w:pPr>
            <w:r w:rsidRPr="00AB1124">
              <w:rPr>
                <w:rFonts w:ascii="Arial" w:hAnsi="Arial" w:cs="Arial"/>
                <w:sz w:val="20"/>
                <w:szCs w:val="20"/>
              </w:rPr>
              <w:t>Yapılacak araştırma için giriş yazma</w:t>
            </w:r>
          </w:p>
        </w:tc>
      </w:tr>
      <w:tr w:rsidR="00AB1124" w:rsidRPr="00AB1124" w14:paraId="56DF0DB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985BB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A89E33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Yapılacak araştırma için </w:t>
            </w:r>
            <w:proofErr w:type="gramStart"/>
            <w:r w:rsidRPr="00AB1124">
              <w:rPr>
                <w:rFonts w:ascii="Arial" w:hAnsi="Arial" w:cs="Arial"/>
                <w:sz w:val="20"/>
                <w:szCs w:val="20"/>
              </w:rPr>
              <w:t>literatür</w:t>
            </w:r>
            <w:proofErr w:type="gramEnd"/>
            <w:r w:rsidRPr="00AB1124">
              <w:rPr>
                <w:rFonts w:ascii="Arial" w:hAnsi="Arial" w:cs="Arial"/>
                <w:sz w:val="20"/>
                <w:szCs w:val="20"/>
              </w:rPr>
              <w:t xml:space="preserve"> yazma</w:t>
            </w:r>
          </w:p>
        </w:tc>
      </w:tr>
      <w:tr w:rsidR="00AB1124" w:rsidRPr="00AB1124" w14:paraId="4A2ACD3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1F44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38A26C8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Yapılacak araştırma için </w:t>
            </w:r>
            <w:proofErr w:type="gramStart"/>
            <w:r w:rsidRPr="00AB1124">
              <w:rPr>
                <w:rFonts w:ascii="Arial" w:hAnsi="Arial" w:cs="Arial"/>
                <w:sz w:val="20"/>
                <w:szCs w:val="20"/>
              </w:rPr>
              <w:t>literatür</w:t>
            </w:r>
            <w:proofErr w:type="gramEnd"/>
            <w:r w:rsidRPr="00AB1124">
              <w:rPr>
                <w:rFonts w:ascii="Arial" w:hAnsi="Arial" w:cs="Arial"/>
                <w:sz w:val="20"/>
                <w:szCs w:val="20"/>
              </w:rPr>
              <w:t xml:space="preserve"> yazma</w:t>
            </w:r>
          </w:p>
        </w:tc>
      </w:tr>
      <w:tr w:rsidR="00AB1124" w:rsidRPr="00AB1124" w14:paraId="7A03206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0E89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3B320EE" w14:textId="77777777" w:rsidR="00AB1124" w:rsidRPr="00AB1124" w:rsidRDefault="00AB1124" w:rsidP="00EC7D7F">
            <w:pPr>
              <w:rPr>
                <w:rFonts w:ascii="Arial" w:hAnsi="Arial" w:cs="Arial"/>
                <w:sz w:val="20"/>
                <w:szCs w:val="20"/>
              </w:rPr>
            </w:pPr>
            <w:r w:rsidRPr="00AB1124">
              <w:rPr>
                <w:rFonts w:ascii="Arial" w:hAnsi="Arial" w:cs="Arial"/>
                <w:sz w:val="20"/>
                <w:szCs w:val="20"/>
              </w:rPr>
              <w:t>Veri toplama</w:t>
            </w:r>
          </w:p>
        </w:tc>
      </w:tr>
      <w:tr w:rsidR="00AB1124" w:rsidRPr="00AB1124" w14:paraId="08958E4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FEF6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43E642B" w14:textId="77777777" w:rsidR="00AB1124" w:rsidRPr="00AB1124" w:rsidRDefault="00AB1124" w:rsidP="00EC7D7F">
            <w:pPr>
              <w:rPr>
                <w:rFonts w:ascii="Arial" w:hAnsi="Arial" w:cs="Arial"/>
                <w:sz w:val="20"/>
                <w:szCs w:val="20"/>
              </w:rPr>
            </w:pPr>
            <w:r w:rsidRPr="00AB1124">
              <w:rPr>
                <w:rFonts w:ascii="Arial" w:hAnsi="Arial" w:cs="Arial"/>
                <w:sz w:val="20"/>
                <w:szCs w:val="20"/>
              </w:rPr>
              <w:t>Veri toplama</w:t>
            </w:r>
          </w:p>
        </w:tc>
      </w:tr>
      <w:tr w:rsidR="00AB1124" w:rsidRPr="00AB1124" w14:paraId="68ABCA7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C8101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C162590" w14:textId="77777777" w:rsidR="00AB1124" w:rsidRPr="00AB1124" w:rsidRDefault="00AB1124" w:rsidP="00EC7D7F">
            <w:pPr>
              <w:rPr>
                <w:rFonts w:ascii="Arial" w:hAnsi="Arial" w:cs="Arial"/>
                <w:sz w:val="20"/>
                <w:szCs w:val="20"/>
              </w:rPr>
            </w:pPr>
            <w:r w:rsidRPr="00AB1124">
              <w:rPr>
                <w:rFonts w:ascii="Arial" w:hAnsi="Arial" w:cs="Arial"/>
                <w:sz w:val="20"/>
                <w:szCs w:val="20"/>
              </w:rPr>
              <w:t>Yeni medya ve iletişim teknolojileri kapsamında seçilen konu için veri analizi</w:t>
            </w:r>
          </w:p>
        </w:tc>
      </w:tr>
      <w:tr w:rsidR="00AB1124" w:rsidRPr="00AB1124" w14:paraId="5ABD976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83508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45B563AC" w14:textId="77777777" w:rsidR="00AB1124" w:rsidRPr="00AB1124" w:rsidRDefault="00AB1124" w:rsidP="00EC7D7F">
            <w:pPr>
              <w:rPr>
                <w:rFonts w:ascii="Arial" w:hAnsi="Arial" w:cs="Arial"/>
                <w:sz w:val="20"/>
                <w:szCs w:val="20"/>
              </w:rPr>
            </w:pPr>
            <w:r w:rsidRPr="00AB1124">
              <w:rPr>
                <w:rFonts w:ascii="Arial" w:hAnsi="Arial" w:cs="Arial"/>
                <w:sz w:val="20"/>
                <w:szCs w:val="20"/>
              </w:rPr>
              <w:t>Yeni medya ve iletişim teknolojileri kapsamında seçilen konu için veri analizi</w:t>
            </w:r>
          </w:p>
        </w:tc>
      </w:tr>
      <w:tr w:rsidR="00AB1124" w:rsidRPr="00AB1124" w14:paraId="5ACF586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65FCB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19C0DF0" w14:textId="77777777" w:rsidR="00AB1124" w:rsidRPr="00AB1124" w:rsidRDefault="00AB1124" w:rsidP="00EC7D7F">
            <w:pPr>
              <w:rPr>
                <w:rFonts w:ascii="Arial" w:hAnsi="Arial" w:cs="Arial"/>
                <w:sz w:val="20"/>
                <w:szCs w:val="20"/>
              </w:rPr>
            </w:pPr>
            <w:r w:rsidRPr="00AB1124">
              <w:rPr>
                <w:rFonts w:ascii="Arial" w:hAnsi="Arial" w:cs="Arial"/>
                <w:sz w:val="20"/>
                <w:szCs w:val="20"/>
              </w:rPr>
              <w:t>Sonuç ve değerlendirme yazma</w:t>
            </w:r>
          </w:p>
        </w:tc>
      </w:tr>
      <w:tr w:rsidR="00AB1124" w:rsidRPr="00AB1124" w14:paraId="5235CBB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F8015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FD24F37" w14:textId="77777777" w:rsidR="00AB1124" w:rsidRPr="00AB1124" w:rsidRDefault="00AB1124" w:rsidP="00EC7D7F">
            <w:pPr>
              <w:rPr>
                <w:rFonts w:ascii="Arial" w:hAnsi="Arial" w:cs="Arial"/>
                <w:sz w:val="20"/>
                <w:szCs w:val="20"/>
              </w:rPr>
            </w:pPr>
            <w:r w:rsidRPr="00AB1124">
              <w:rPr>
                <w:rFonts w:ascii="Arial" w:hAnsi="Arial" w:cs="Arial"/>
                <w:sz w:val="20"/>
                <w:szCs w:val="20"/>
              </w:rPr>
              <w:t>Genel değerlendirme</w:t>
            </w:r>
          </w:p>
        </w:tc>
      </w:tr>
      <w:tr w:rsidR="00AB1124" w:rsidRPr="00AB1124" w14:paraId="22580436"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4D52A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0C8CC7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Final sınavı</w:t>
            </w:r>
          </w:p>
        </w:tc>
      </w:tr>
    </w:tbl>
    <w:p w14:paraId="25A65A72"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6F94A5F"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79E87E2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73DC8C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84D91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62C94A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F4436D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5FD9D53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4A6FE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056CDC8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3C556D3B"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44C34C5"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A913637" w14:textId="77777777" w:rsidR="00AB1124" w:rsidRPr="0034428E" w:rsidRDefault="00AB1124" w:rsidP="00EC7D7F">
            <w:pPr>
              <w:jc w:val="center"/>
              <w:rPr>
                <w:rFonts w:ascii="Arial" w:hAnsi="Arial" w:cs="Arial"/>
                <w:sz w:val="20"/>
                <w:szCs w:val="20"/>
              </w:rPr>
            </w:pPr>
          </w:p>
        </w:tc>
      </w:tr>
      <w:tr w:rsidR="00AB1124" w:rsidRPr="00AB1124" w14:paraId="2CE0EA7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2D574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11EDA8F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5771DA9"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5B9BCC1"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18B0237" w14:textId="77777777" w:rsidR="00AB1124" w:rsidRPr="0034428E" w:rsidRDefault="00AB1124" w:rsidP="00EC7D7F">
            <w:pPr>
              <w:jc w:val="center"/>
              <w:rPr>
                <w:rFonts w:ascii="Arial" w:hAnsi="Arial" w:cs="Arial"/>
                <w:sz w:val="20"/>
                <w:szCs w:val="20"/>
              </w:rPr>
            </w:pPr>
          </w:p>
        </w:tc>
      </w:tr>
      <w:tr w:rsidR="00AB1124" w:rsidRPr="00AB1124" w14:paraId="2E4D827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B8FEC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6B6D6AC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5FA67769"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03FE19F"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DBF4881"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r>
      <w:tr w:rsidR="00AB1124" w:rsidRPr="00AB1124" w14:paraId="19ABFD5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92BD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0E80F43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0425ED93"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E17E317"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56FB628" w14:textId="77777777" w:rsidR="00AB1124" w:rsidRPr="0034428E" w:rsidRDefault="00AB1124" w:rsidP="00EC7D7F">
            <w:pPr>
              <w:jc w:val="center"/>
              <w:rPr>
                <w:rFonts w:ascii="Arial" w:hAnsi="Arial" w:cs="Arial"/>
                <w:sz w:val="20"/>
                <w:szCs w:val="20"/>
              </w:rPr>
            </w:pPr>
          </w:p>
        </w:tc>
      </w:tr>
      <w:tr w:rsidR="00AB1124" w:rsidRPr="00AB1124" w14:paraId="5648B64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622C0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2E32984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66096676"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1ACA851"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7C1F109" w14:textId="77777777" w:rsidR="00AB1124" w:rsidRPr="0034428E" w:rsidRDefault="00AB1124" w:rsidP="00EC7D7F">
            <w:pPr>
              <w:jc w:val="center"/>
              <w:rPr>
                <w:rFonts w:ascii="Arial" w:hAnsi="Arial" w:cs="Arial"/>
                <w:sz w:val="20"/>
                <w:szCs w:val="20"/>
              </w:rPr>
            </w:pPr>
          </w:p>
        </w:tc>
      </w:tr>
      <w:tr w:rsidR="00AB1124" w:rsidRPr="00AB1124" w14:paraId="57F236B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E8634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3DA3DF2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52B5D195"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4363439"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E7E222F" w14:textId="77777777" w:rsidR="00AB1124" w:rsidRPr="0034428E" w:rsidRDefault="00AB1124" w:rsidP="00EC7D7F">
            <w:pPr>
              <w:jc w:val="center"/>
              <w:rPr>
                <w:rFonts w:ascii="Arial" w:hAnsi="Arial" w:cs="Arial"/>
                <w:sz w:val="20"/>
                <w:szCs w:val="20"/>
              </w:rPr>
            </w:pPr>
          </w:p>
        </w:tc>
      </w:tr>
      <w:tr w:rsidR="00AB1124" w:rsidRPr="00AB1124" w14:paraId="13C678B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22B16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4A159E8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3A6F2012"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42E3585"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BC80723" w14:textId="77777777" w:rsidR="00AB1124" w:rsidRPr="0034428E" w:rsidRDefault="00AB1124" w:rsidP="00EC7D7F">
            <w:pPr>
              <w:jc w:val="center"/>
              <w:rPr>
                <w:rFonts w:ascii="Arial" w:hAnsi="Arial" w:cs="Arial"/>
                <w:sz w:val="20"/>
                <w:szCs w:val="20"/>
              </w:rPr>
            </w:pPr>
          </w:p>
        </w:tc>
      </w:tr>
      <w:tr w:rsidR="00AB1124" w:rsidRPr="00AB1124" w14:paraId="1D85172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0111A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6B2833E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005C2965"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AACC08F"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06428FD" w14:textId="77777777" w:rsidR="00AB1124" w:rsidRPr="0034428E" w:rsidRDefault="00AB1124" w:rsidP="00EC7D7F">
            <w:pPr>
              <w:jc w:val="center"/>
              <w:rPr>
                <w:rFonts w:ascii="Arial" w:hAnsi="Arial" w:cs="Arial"/>
                <w:sz w:val="20"/>
                <w:szCs w:val="20"/>
              </w:rPr>
            </w:pPr>
          </w:p>
        </w:tc>
      </w:tr>
      <w:tr w:rsidR="00AB1124" w:rsidRPr="00AB1124" w14:paraId="2BE0E84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5D5F13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B9375C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7319AF2D"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B623C6C"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2B4C471" w14:textId="77777777" w:rsidR="00AB1124" w:rsidRPr="0034428E" w:rsidRDefault="00AB1124" w:rsidP="00EC7D7F">
            <w:pPr>
              <w:jc w:val="center"/>
              <w:rPr>
                <w:rFonts w:ascii="Arial" w:hAnsi="Arial" w:cs="Arial"/>
                <w:sz w:val="20"/>
                <w:szCs w:val="20"/>
              </w:rPr>
            </w:pPr>
          </w:p>
        </w:tc>
      </w:tr>
      <w:tr w:rsidR="00AB1124" w:rsidRPr="00AB1124" w14:paraId="24073071"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E3C0C1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0A7AFF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0C162472"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880E61B"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4087899" w14:textId="77777777" w:rsidR="00AB1124" w:rsidRPr="0034428E" w:rsidRDefault="00AB1124" w:rsidP="00EC7D7F">
            <w:pPr>
              <w:jc w:val="center"/>
              <w:rPr>
                <w:rFonts w:ascii="Arial" w:hAnsi="Arial" w:cs="Arial"/>
                <w:sz w:val="20"/>
                <w:szCs w:val="20"/>
              </w:rPr>
            </w:pPr>
          </w:p>
        </w:tc>
      </w:tr>
      <w:tr w:rsidR="00AB1124" w:rsidRPr="00AB1124" w14:paraId="5D5C78F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2DA34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82FDB3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EFA0993"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94E2D83"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734BDA7" w14:textId="77777777" w:rsidR="00AB1124" w:rsidRPr="0034428E" w:rsidRDefault="00AB1124" w:rsidP="00EC7D7F">
            <w:pPr>
              <w:jc w:val="center"/>
              <w:rPr>
                <w:rFonts w:ascii="Arial" w:hAnsi="Arial" w:cs="Arial"/>
                <w:sz w:val="20"/>
                <w:szCs w:val="20"/>
              </w:rPr>
            </w:pPr>
          </w:p>
        </w:tc>
      </w:tr>
      <w:tr w:rsidR="00AB1124" w:rsidRPr="00AB1124" w14:paraId="413633E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98CE7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6436141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09AE3E55"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C99F347"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916F809" w14:textId="77777777" w:rsidR="00AB1124" w:rsidRPr="0034428E" w:rsidRDefault="00AB1124" w:rsidP="00EC7D7F">
            <w:pPr>
              <w:jc w:val="center"/>
              <w:rPr>
                <w:rFonts w:ascii="Arial" w:hAnsi="Arial" w:cs="Arial"/>
                <w:sz w:val="20"/>
                <w:szCs w:val="20"/>
              </w:rPr>
            </w:pPr>
          </w:p>
        </w:tc>
      </w:tr>
      <w:tr w:rsidR="00AB1124" w:rsidRPr="00AB1124" w14:paraId="2B88F7C1"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7712AEF"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4095744A"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09B182B" w14:textId="77777777" w:rsidR="00AB1124" w:rsidRPr="00AB1124" w:rsidRDefault="00AB1124" w:rsidP="00AB1124">
      <w:pPr>
        <w:ind w:left="567" w:right="543" w:firstLine="708"/>
        <w:jc w:val="right"/>
        <w:rPr>
          <w:rFonts w:ascii="Arial" w:hAnsi="Arial" w:cs="Arial"/>
          <w:sz w:val="20"/>
          <w:szCs w:val="20"/>
        </w:rPr>
      </w:pPr>
    </w:p>
    <w:p w14:paraId="18FB08EF" w14:textId="77777777" w:rsidR="00AB1124" w:rsidRPr="00AB1124" w:rsidRDefault="00AB1124" w:rsidP="00AB1124">
      <w:pPr>
        <w:ind w:right="543"/>
        <w:rPr>
          <w:rFonts w:ascii="Arial" w:hAnsi="Arial" w:cs="Arial"/>
          <w:sz w:val="20"/>
          <w:szCs w:val="20"/>
        </w:rPr>
      </w:pPr>
    </w:p>
    <w:p w14:paraId="71926E18"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1996948B"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40CD5BDB"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149C5B7" w14:textId="77777777" w:rsidR="00AB1124" w:rsidRPr="001632F5" w:rsidRDefault="00AB1124" w:rsidP="00AB1124">
      <w:pPr>
        <w:jc w:val="center"/>
        <w:rPr>
          <w:sz w:val="20"/>
          <w:szCs w:val="20"/>
        </w:rPr>
      </w:pPr>
    </w:p>
    <w:sectPr w:rsidR="00AB1124" w:rsidRPr="001632F5" w:rsidSect="00255DEC">
      <w:pgSz w:w="11906" w:h="16838"/>
      <w:pgMar w:top="720" w:right="1134" w:bottom="720"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Graphos">
    <w:altName w:val="Georgia"/>
    <w:panose1 w:val="00000000000000000000"/>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F250F"/>
    <w:multiLevelType w:val="hybridMultilevel"/>
    <w:tmpl w:val="4238F488"/>
    <w:lvl w:ilvl="0" w:tplc="DFF8DE0E">
      <w:start w:val="1"/>
      <w:numFmt w:val="decimal"/>
      <w:lvlText w:val="%1."/>
      <w:lvlJc w:val="left"/>
      <w:pPr>
        <w:ind w:left="390" w:hanging="360"/>
      </w:pPr>
      <w:rPr>
        <w:rFonts w:hint="default"/>
        <w:sz w:val="20"/>
      </w:rPr>
    </w:lvl>
    <w:lvl w:ilvl="1" w:tplc="041F0019" w:tentative="1">
      <w:start w:val="1"/>
      <w:numFmt w:val="lowerLetter"/>
      <w:lvlText w:val="%2."/>
      <w:lvlJc w:val="left"/>
      <w:pPr>
        <w:ind w:left="1110" w:hanging="360"/>
      </w:pPr>
    </w:lvl>
    <w:lvl w:ilvl="2" w:tplc="041F001B" w:tentative="1">
      <w:start w:val="1"/>
      <w:numFmt w:val="lowerRoman"/>
      <w:lvlText w:val="%3."/>
      <w:lvlJc w:val="right"/>
      <w:pPr>
        <w:ind w:left="1830" w:hanging="180"/>
      </w:pPr>
    </w:lvl>
    <w:lvl w:ilvl="3" w:tplc="041F000F" w:tentative="1">
      <w:start w:val="1"/>
      <w:numFmt w:val="decimal"/>
      <w:lvlText w:val="%4."/>
      <w:lvlJc w:val="left"/>
      <w:pPr>
        <w:ind w:left="2550" w:hanging="360"/>
      </w:pPr>
    </w:lvl>
    <w:lvl w:ilvl="4" w:tplc="041F0019" w:tentative="1">
      <w:start w:val="1"/>
      <w:numFmt w:val="lowerLetter"/>
      <w:lvlText w:val="%5."/>
      <w:lvlJc w:val="left"/>
      <w:pPr>
        <w:ind w:left="3270" w:hanging="360"/>
      </w:pPr>
    </w:lvl>
    <w:lvl w:ilvl="5" w:tplc="041F001B" w:tentative="1">
      <w:start w:val="1"/>
      <w:numFmt w:val="lowerRoman"/>
      <w:lvlText w:val="%6."/>
      <w:lvlJc w:val="right"/>
      <w:pPr>
        <w:ind w:left="3990" w:hanging="180"/>
      </w:pPr>
    </w:lvl>
    <w:lvl w:ilvl="6" w:tplc="041F000F" w:tentative="1">
      <w:start w:val="1"/>
      <w:numFmt w:val="decimal"/>
      <w:lvlText w:val="%7."/>
      <w:lvlJc w:val="left"/>
      <w:pPr>
        <w:ind w:left="4710" w:hanging="360"/>
      </w:pPr>
    </w:lvl>
    <w:lvl w:ilvl="7" w:tplc="041F0019" w:tentative="1">
      <w:start w:val="1"/>
      <w:numFmt w:val="lowerLetter"/>
      <w:lvlText w:val="%8."/>
      <w:lvlJc w:val="left"/>
      <w:pPr>
        <w:ind w:left="5430" w:hanging="360"/>
      </w:pPr>
    </w:lvl>
    <w:lvl w:ilvl="8" w:tplc="041F001B" w:tentative="1">
      <w:start w:val="1"/>
      <w:numFmt w:val="lowerRoman"/>
      <w:lvlText w:val="%9."/>
      <w:lvlJc w:val="right"/>
      <w:pPr>
        <w:ind w:left="6150" w:hanging="180"/>
      </w:pPr>
    </w:lvl>
  </w:abstractNum>
  <w:abstractNum w:abstractNumId="1" w15:restartNumberingAfterBreak="0">
    <w:nsid w:val="170958CB"/>
    <w:multiLevelType w:val="hybridMultilevel"/>
    <w:tmpl w:val="8B8A98A0"/>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2" w15:restartNumberingAfterBreak="0">
    <w:nsid w:val="1BB07679"/>
    <w:multiLevelType w:val="hybridMultilevel"/>
    <w:tmpl w:val="AD88DD8A"/>
    <w:lvl w:ilvl="0" w:tplc="041F000F">
      <w:start w:val="1"/>
      <w:numFmt w:val="decimal"/>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 w15:restartNumberingAfterBreak="0">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start w:val="1"/>
      <w:numFmt w:val="lowerLetter"/>
      <w:lvlText w:val="%2."/>
      <w:lvlJc w:val="left"/>
      <w:pPr>
        <w:tabs>
          <w:tab w:val="num" w:pos="1080"/>
        </w:tabs>
        <w:ind w:left="1080" w:hanging="360"/>
      </w:pPr>
    </w:lvl>
    <w:lvl w:ilvl="2" w:tplc="041F001B">
      <w:start w:val="1"/>
      <w:numFmt w:val="lowerRoman"/>
      <w:lvlText w:val="%3."/>
      <w:lvlJc w:val="right"/>
      <w:pPr>
        <w:tabs>
          <w:tab w:val="num" w:pos="1800"/>
        </w:tabs>
        <w:ind w:left="1800" w:hanging="180"/>
      </w:pPr>
    </w:lvl>
    <w:lvl w:ilvl="3" w:tplc="041F000F">
      <w:start w:val="1"/>
      <w:numFmt w:val="decimal"/>
      <w:lvlText w:val="%4."/>
      <w:lvlJc w:val="left"/>
      <w:pPr>
        <w:tabs>
          <w:tab w:val="num" w:pos="2520"/>
        </w:tabs>
        <w:ind w:left="2520" w:hanging="360"/>
      </w:pPr>
    </w:lvl>
    <w:lvl w:ilvl="4" w:tplc="041F0019">
      <w:start w:val="1"/>
      <w:numFmt w:val="lowerLetter"/>
      <w:lvlText w:val="%5."/>
      <w:lvlJc w:val="left"/>
      <w:pPr>
        <w:tabs>
          <w:tab w:val="num" w:pos="3240"/>
        </w:tabs>
        <w:ind w:left="3240" w:hanging="360"/>
      </w:pPr>
    </w:lvl>
    <w:lvl w:ilvl="5" w:tplc="041F001B">
      <w:start w:val="1"/>
      <w:numFmt w:val="lowerRoman"/>
      <w:lvlText w:val="%6."/>
      <w:lvlJc w:val="right"/>
      <w:pPr>
        <w:tabs>
          <w:tab w:val="num" w:pos="3960"/>
        </w:tabs>
        <w:ind w:left="3960" w:hanging="180"/>
      </w:pPr>
    </w:lvl>
    <w:lvl w:ilvl="6" w:tplc="041F000F">
      <w:start w:val="1"/>
      <w:numFmt w:val="decimal"/>
      <w:lvlText w:val="%7."/>
      <w:lvlJc w:val="left"/>
      <w:pPr>
        <w:tabs>
          <w:tab w:val="num" w:pos="4680"/>
        </w:tabs>
        <w:ind w:left="4680" w:hanging="360"/>
      </w:pPr>
    </w:lvl>
    <w:lvl w:ilvl="7" w:tplc="041F0019">
      <w:start w:val="1"/>
      <w:numFmt w:val="lowerLetter"/>
      <w:lvlText w:val="%8."/>
      <w:lvlJc w:val="left"/>
      <w:pPr>
        <w:tabs>
          <w:tab w:val="num" w:pos="5400"/>
        </w:tabs>
        <w:ind w:left="5400" w:hanging="360"/>
      </w:pPr>
    </w:lvl>
    <w:lvl w:ilvl="8" w:tplc="041F001B">
      <w:start w:val="1"/>
      <w:numFmt w:val="lowerRoman"/>
      <w:lvlText w:val="%9."/>
      <w:lvlJc w:val="right"/>
      <w:pPr>
        <w:tabs>
          <w:tab w:val="num" w:pos="6120"/>
        </w:tabs>
        <w:ind w:left="6120" w:hanging="180"/>
      </w:pPr>
    </w:lvl>
  </w:abstractNum>
  <w:abstractNum w:abstractNumId="4" w15:restartNumberingAfterBreak="0">
    <w:nsid w:val="22420058"/>
    <w:multiLevelType w:val="hybridMultilevel"/>
    <w:tmpl w:val="5CE054AE"/>
    <w:lvl w:ilvl="0" w:tplc="FD80A7A4">
      <w:start w:val="1"/>
      <w:numFmt w:val="decimal"/>
      <w:lvlText w:val="%1."/>
      <w:lvlJc w:val="left"/>
      <w:pPr>
        <w:tabs>
          <w:tab w:val="num" w:pos="1080"/>
        </w:tabs>
        <w:ind w:left="1080" w:hanging="360"/>
      </w:pPr>
      <w:rPr>
        <w:sz w:val="20"/>
        <w:szCs w:val="20"/>
      </w:rPr>
    </w:lvl>
    <w:lvl w:ilvl="1" w:tplc="041F0019">
      <w:start w:val="1"/>
      <w:numFmt w:val="lowerLetter"/>
      <w:lvlText w:val="%2."/>
      <w:lvlJc w:val="left"/>
      <w:pPr>
        <w:tabs>
          <w:tab w:val="num" w:pos="1800"/>
        </w:tabs>
        <w:ind w:left="1800" w:hanging="360"/>
      </w:pPr>
    </w:lvl>
    <w:lvl w:ilvl="2" w:tplc="041F001B">
      <w:start w:val="1"/>
      <w:numFmt w:val="lowerRoman"/>
      <w:lvlText w:val="%3."/>
      <w:lvlJc w:val="right"/>
      <w:pPr>
        <w:tabs>
          <w:tab w:val="num" w:pos="2520"/>
        </w:tabs>
        <w:ind w:left="2520" w:hanging="180"/>
      </w:pPr>
    </w:lvl>
    <w:lvl w:ilvl="3" w:tplc="041F000F">
      <w:start w:val="1"/>
      <w:numFmt w:val="decimal"/>
      <w:lvlText w:val="%4."/>
      <w:lvlJc w:val="left"/>
      <w:pPr>
        <w:tabs>
          <w:tab w:val="num" w:pos="3240"/>
        </w:tabs>
        <w:ind w:left="3240" w:hanging="360"/>
      </w:pPr>
    </w:lvl>
    <w:lvl w:ilvl="4" w:tplc="041F0019">
      <w:start w:val="1"/>
      <w:numFmt w:val="lowerLetter"/>
      <w:lvlText w:val="%5."/>
      <w:lvlJc w:val="left"/>
      <w:pPr>
        <w:tabs>
          <w:tab w:val="num" w:pos="3960"/>
        </w:tabs>
        <w:ind w:left="3960" w:hanging="360"/>
      </w:pPr>
    </w:lvl>
    <w:lvl w:ilvl="5" w:tplc="041F001B">
      <w:start w:val="1"/>
      <w:numFmt w:val="lowerRoman"/>
      <w:lvlText w:val="%6."/>
      <w:lvlJc w:val="right"/>
      <w:pPr>
        <w:tabs>
          <w:tab w:val="num" w:pos="4680"/>
        </w:tabs>
        <w:ind w:left="4680" w:hanging="180"/>
      </w:pPr>
    </w:lvl>
    <w:lvl w:ilvl="6" w:tplc="041F000F">
      <w:start w:val="1"/>
      <w:numFmt w:val="decimal"/>
      <w:lvlText w:val="%7."/>
      <w:lvlJc w:val="left"/>
      <w:pPr>
        <w:tabs>
          <w:tab w:val="num" w:pos="5400"/>
        </w:tabs>
        <w:ind w:left="5400" w:hanging="360"/>
      </w:pPr>
    </w:lvl>
    <w:lvl w:ilvl="7" w:tplc="041F0019">
      <w:start w:val="1"/>
      <w:numFmt w:val="lowerLetter"/>
      <w:lvlText w:val="%8."/>
      <w:lvlJc w:val="left"/>
      <w:pPr>
        <w:tabs>
          <w:tab w:val="num" w:pos="6120"/>
        </w:tabs>
        <w:ind w:left="6120" w:hanging="360"/>
      </w:pPr>
    </w:lvl>
    <w:lvl w:ilvl="8" w:tplc="041F001B">
      <w:start w:val="1"/>
      <w:numFmt w:val="lowerRoman"/>
      <w:lvlText w:val="%9."/>
      <w:lvlJc w:val="right"/>
      <w:pPr>
        <w:tabs>
          <w:tab w:val="num" w:pos="6840"/>
        </w:tabs>
        <w:ind w:left="6840" w:hanging="180"/>
      </w:pPr>
    </w:lvl>
  </w:abstractNum>
  <w:abstractNum w:abstractNumId="5" w15:restartNumberingAfterBreak="0">
    <w:nsid w:val="2B260CC9"/>
    <w:multiLevelType w:val="hybridMultilevel"/>
    <w:tmpl w:val="5088E33C"/>
    <w:lvl w:ilvl="0" w:tplc="041F000F">
      <w:start w:val="1"/>
      <w:numFmt w:val="decimal"/>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6" w15:restartNumberingAfterBreak="0">
    <w:nsid w:val="49992660"/>
    <w:multiLevelType w:val="hybridMultilevel"/>
    <w:tmpl w:val="EB5A6658"/>
    <w:lvl w:ilvl="0" w:tplc="81D66EB8">
      <w:start w:val="1"/>
      <w:numFmt w:val="bullet"/>
      <w:lvlText w:val="-"/>
      <w:lvlJc w:val="left"/>
      <w:pPr>
        <w:ind w:left="390" w:hanging="360"/>
      </w:pPr>
      <w:rPr>
        <w:rFonts w:ascii="Calibri" w:eastAsia="Times New Roman" w:hAnsi="Calibri" w:cs="Calibri" w:hint="default"/>
        <w:color w:val="000000"/>
      </w:rPr>
    </w:lvl>
    <w:lvl w:ilvl="1" w:tplc="041F0003" w:tentative="1">
      <w:start w:val="1"/>
      <w:numFmt w:val="bullet"/>
      <w:lvlText w:val="o"/>
      <w:lvlJc w:val="left"/>
      <w:pPr>
        <w:ind w:left="1110" w:hanging="360"/>
      </w:pPr>
      <w:rPr>
        <w:rFonts w:ascii="Courier New" w:hAnsi="Courier New" w:cs="Courier New" w:hint="default"/>
      </w:rPr>
    </w:lvl>
    <w:lvl w:ilvl="2" w:tplc="041F0005" w:tentative="1">
      <w:start w:val="1"/>
      <w:numFmt w:val="bullet"/>
      <w:lvlText w:val=""/>
      <w:lvlJc w:val="left"/>
      <w:pPr>
        <w:ind w:left="1830" w:hanging="360"/>
      </w:pPr>
      <w:rPr>
        <w:rFonts w:ascii="Wingdings" w:hAnsi="Wingdings" w:hint="default"/>
      </w:rPr>
    </w:lvl>
    <w:lvl w:ilvl="3" w:tplc="041F0001" w:tentative="1">
      <w:start w:val="1"/>
      <w:numFmt w:val="bullet"/>
      <w:lvlText w:val=""/>
      <w:lvlJc w:val="left"/>
      <w:pPr>
        <w:ind w:left="2550" w:hanging="360"/>
      </w:pPr>
      <w:rPr>
        <w:rFonts w:ascii="Symbol" w:hAnsi="Symbol" w:hint="default"/>
      </w:rPr>
    </w:lvl>
    <w:lvl w:ilvl="4" w:tplc="041F0003" w:tentative="1">
      <w:start w:val="1"/>
      <w:numFmt w:val="bullet"/>
      <w:lvlText w:val="o"/>
      <w:lvlJc w:val="left"/>
      <w:pPr>
        <w:ind w:left="3270" w:hanging="360"/>
      </w:pPr>
      <w:rPr>
        <w:rFonts w:ascii="Courier New" w:hAnsi="Courier New" w:cs="Courier New" w:hint="default"/>
      </w:rPr>
    </w:lvl>
    <w:lvl w:ilvl="5" w:tplc="041F0005" w:tentative="1">
      <w:start w:val="1"/>
      <w:numFmt w:val="bullet"/>
      <w:lvlText w:val=""/>
      <w:lvlJc w:val="left"/>
      <w:pPr>
        <w:ind w:left="3990" w:hanging="360"/>
      </w:pPr>
      <w:rPr>
        <w:rFonts w:ascii="Wingdings" w:hAnsi="Wingdings" w:hint="default"/>
      </w:rPr>
    </w:lvl>
    <w:lvl w:ilvl="6" w:tplc="041F0001" w:tentative="1">
      <w:start w:val="1"/>
      <w:numFmt w:val="bullet"/>
      <w:lvlText w:val=""/>
      <w:lvlJc w:val="left"/>
      <w:pPr>
        <w:ind w:left="4710" w:hanging="360"/>
      </w:pPr>
      <w:rPr>
        <w:rFonts w:ascii="Symbol" w:hAnsi="Symbol" w:hint="default"/>
      </w:rPr>
    </w:lvl>
    <w:lvl w:ilvl="7" w:tplc="041F0003" w:tentative="1">
      <w:start w:val="1"/>
      <w:numFmt w:val="bullet"/>
      <w:lvlText w:val="o"/>
      <w:lvlJc w:val="left"/>
      <w:pPr>
        <w:ind w:left="5430" w:hanging="360"/>
      </w:pPr>
      <w:rPr>
        <w:rFonts w:ascii="Courier New" w:hAnsi="Courier New" w:cs="Courier New" w:hint="default"/>
      </w:rPr>
    </w:lvl>
    <w:lvl w:ilvl="8" w:tplc="041F0005" w:tentative="1">
      <w:start w:val="1"/>
      <w:numFmt w:val="bullet"/>
      <w:lvlText w:val=""/>
      <w:lvlJc w:val="left"/>
      <w:pPr>
        <w:ind w:left="6150" w:hanging="360"/>
      </w:pPr>
      <w:rPr>
        <w:rFonts w:ascii="Wingdings" w:hAnsi="Wingdings" w:hint="default"/>
      </w:rPr>
    </w:lvl>
  </w:abstractNum>
  <w:abstractNum w:abstractNumId="7" w15:restartNumberingAfterBreak="0">
    <w:nsid w:val="55B265B8"/>
    <w:multiLevelType w:val="hybridMultilevel"/>
    <w:tmpl w:val="DD14DE7E"/>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8" w15:restartNumberingAfterBreak="0">
    <w:nsid w:val="66CB48FB"/>
    <w:multiLevelType w:val="hybridMultilevel"/>
    <w:tmpl w:val="888CC8EC"/>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num w:numId="1">
    <w:abstractNumId w:val="4"/>
  </w:num>
  <w:num w:numId="2">
    <w:abstractNumId w:val="5"/>
  </w:num>
  <w:num w:numId="3">
    <w:abstractNumId w:val="3"/>
  </w:num>
  <w:num w:numId="4">
    <w:abstractNumId w:val="2"/>
  </w:num>
  <w:num w:numId="5">
    <w:abstractNumId w:val="7"/>
  </w:num>
  <w:num w:numId="6">
    <w:abstractNumId w:val="8"/>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0"/>
  <w:hyphenationZone w:val="425"/>
  <w:doNotHyphenateCaps/>
  <w:drawingGridHorizontalSpacing w:val="12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GwMDKytLC0NDIxMTFX0lEKTi0uzszPAykwrQUAD9tDVywAAAA="/>
  </w:docVars>
  <w:rsids>
    <w:rsidRoot w:val="003E2CA7"/>
    <w:rsid w:val="00003055"/>
    <w:rsid w:val="000064F9"/>
    <w:rsid w:val="00010208"/>
    <w:rsid w:val="0001217A"/>
    <w:rsid w:val="00025913"/>
    <w:rsid w:val="00030235"/>
    <w:rsid w:val="00030FAF"/>
    <w:rsid w:val="000338C0"/>
    <w:rsid w:val="00040365"/>
    <w:rsid w:val="000438C6"/>
    <w:rsid w:val="00051F11"/>
    <w:rsid w:val="00070FAC"/>
    <w:rsid w:val="00075FD0"/>
    <w:rsid w:val="00090FD9"/>
    <w:rsid w:val="000979BA"/>
    <w:rsid w:val="000A50E1"/>
    <w:rsid w:val="000A688C"/>
    <w:rsid w:val="000B0868"/>
    <w:rsid w:val="000B2119"/>
    <w:rsid w:val="000B4311"/>
    <w:rsid w:val="000C167C"/>
    <w:rsid w:val="000D5038"/>
    <w:rsid w:val="000E3402"/>
    <w:rsid w:val="000F4EB0"/>
    <w:rsid w:val="00107021"/>
    <w:rsid w:val="00124D44"/>
    <w:rsid w:val="00152FDF"/>
    <w:rsid w:val="00183EAC"/>
    <w:rsid w:val="001851E4"/>
    <w:rsid w:val="00185F6C"/>
    <w:rsid w:val="00190E18"/>
    <w:rsid w:val="001957BA"/>
    <w:rsid w:val="001A4F8F"/>
    <w:rsid w:val="001A787E"/>
    <w:rsid w:val="001B54F2"/>
    <w:rsid w:val="001C687E"/>
    <w:rsid w:val="001D1AA1"/>
    <w:rsid w:val="001E6AD6"/>
    <w:rsid w:val="001F37F5"/>
    <w:rsid w:val="001F5771"/>
    <w:rsid w:val="002074D2"/>
    <w:rsid w:val="00226F7C"/>
    <w:rsid w:val="002278E2"/>
    <w:rsid w:val="002352CD"/>
    <w:rsid w:val="00235C58"/>
    <w:rsid w:val="00242670"/>
    <w:rsid w:val="00246552"/>
    <w:rsid w:val="00255DEC"/>
    <w:rsid w:val="00265307"/>
    <w:rsid w:val="00270AEB"/>
    <w:rsid w:val="00271445"/>
    <w:rsid w:val="002824C9"/>
    <w:rsid w:val="00290167"/>
    <w:rsid w:val="00290ACD"/>
    <w:rsid w:val="002A5327"/>
    <w:rsid w:val="002B03EE"/>
    <w:rsid w:val="002B458F"/>
    <w:rsid w:val="002C02AF"/>
    <w:rsid w:val="002D2132"/>
    <w:rsid w:val="002D74D3"/>
    <w:rsid w:val="002E68D8"/>
    <w:rsid w:val="002F1021"/>
    <w:rsid w:val="002F182D"/>
    <w:rsid w:val="0030079A"/>
    <w:rsid w:val="00304BBE"/>
    <w:rsid w:val="003320A5"/>
    <w:rsid w:val="00332665"/>
    <w:rsid w:val="00334A7C"/>
    <w:rsid w:val="00334A82"/>
    <w:rsid w:val="0034428E"/>
    <w:rsid w:val="00364ADB"/>
    <w:rsid w:val="00387DB5"/>
    <w:rsid w:val="003C1BE1"/>
    <w:rsid w:val="003C3E85"/>
    <w:rsid w:val="003D1973"/>
    <w:rsid w:val="003E2CA7"/>
    <w:rsid w:val="00401955"/>
    <w:rsid w:val="0040502C"/>
    <w:rsid w:val="00406FA6"/>
    <w:rsid w:val="004074AB"/>
    <w:rsid w:val="00414C3E"/>
    <w:rsid w:val="004158B4"/>
    <w:rsid w:val="00424600"/>
    <w:rsid w:val="00426F8C"/>
    <w:rsid w:val="004430F6"/>
    <w:rsid w:val="00466E4E"/>
    <w:rsid w:val="0047429A"/>
    <w:rsid w:val="00474EEF"/>
    <w:rsid w:val="00487A78"/>
    <w:rsid w:val="00494174"/>
    <w:rsid w:val="00496A7E"/>
    <w:rsid w:val="004A396A"/>
    <w:rsid w:val="004A5C2B"/>
    <w:rsid w:val="004B498F"/>
    <w:rsid w:val="004B7FF6"/>
    <w:rsid w:val="004C5C36"/>
    <w:rsid w:val="004C7AB7"/>
    <w:rsid w:val="004D3A2F"/>
    <w:rsid w:val="004F621D"/>
    <w:rsid w:val="00521A1D"/>
    <w:rsid w:val="00531658"/>
    <w:rsid w:val="0053420B"/>
    <w:rsid w:val="00565647"/>
    <w:rsid w:val="00570FC1"/>
    <w:rsid w:val="00581CB3"/>
    <w:rsid w:val="00595ADF"/>
    <w:rsid w:val="005964EF"/>
    <w:rsid w:val="00596869"/>
    <w:rsid w:val="005A188F"/>
    <w:rsid w:val="005C6571"/>
    <w:rsid w:val="005D187E"/>
    <w:rsid w:val="005D19B7"/>
    <w:rsid w:val="005D5897"/>
    <w:rsid w:val="005E19B1"/>
    <w:rsid w:val="005F183E"/>
    <w:rsid w:val="005F59F9"/>
    <w:rsid w:val="0060505E"/>
    <w:rsid w:val="00615496"/>
    <w:rsid w:val="0061580F"/>
    <w:rsid w:val="00617087"/>
    <w:rsid w:val="0064151F"/>
    <w:rsid w:val="00655868"/>
    <w:rsid w:val="006620C7"/>
    <w:rsid w:val="006636D6"/>
    <w:rsid w:val="00676855"/>
    <w:rsid w:val="00680AC5"/>
    <w:rsid w:val="006915FC"/>
    <w:rsid w:val="0069656C"/>
    <w:rsid w:val="006A3848"/>
    <w:rsid w:val="006B43E2"/>
    <w:rsid w:val="006B48E3"/>
    <w:rsid w:val="006C4C7F"/>
    <w:rsid w:val="006C634A"/>
    <w:rsid w:val="006D51E7"/>
    <w:rsid w:val="006E640C"/>
    <w:rsid w:val="0071042F"/>
    <w:rsid w:val="00711636"/>
    <w:rsid w:val="007117E9"/>
    <w:rsid w:val="0072271B"/>
    <w:rsid w:val="007233E2"/>
    <w:rsid w:val="00761BF9"/>
    <w:rsid w:val="00771293"/>
    <w:rsid w:val="0077504B"/>
    <w:rsid w:val="007750CB"/>
    <w:rsid w:val="007833DB"/>
    <w:rsid w:val="007866B8"/>
    <w:rsid w:val="00792B37"/>
    <w:rsid w:val="007A5684"/>
    <w:rsid w:val="007B186B"/>
    <w:rsid w:val="007D2887"/>
    <w:rsid w:val="007D5D17"/>
    <w:rsid w:val="007E02B1"/>
    <w:rsid w:val="007E45A2"/>
    <w:rsid w:val="007E5BF2"/>
    <w:rsid w:val="007E7499"/>
    <w:rsid w:val="007E757A"/>
    <w:rsid w:val="00804CDA"/>
    <w:rsid w:val="00806549"/>
    <w:rsid w:val="00815E71"/>
    <w:rsid w:val="00840E44"/>
    <w:rsid w:val="00850F02"/>
    <w:rsid w:val="00873E86"/>
    <w:rsid w:val="00891BFE"/>
    <w:rsid w:val="00897F33"/>
    <w:rsid w:val="008A1CFF"/>
    <w:rsid w:val="008A4BE2"/>
    <w:rsid w:val="008A75E6"/>
    <w:rsid w:val="008B5497"/>
    <w:rsid w:val="008C1139"/>
    <w:rsid w:val="008D12BB"/>
    <w:rsid w:val="008E59DB"/>
    <w:rsid w:val="008F5D98"/>
    <w:rsid w:val="00914942"/>
    <w:rsid w:val="00916B28"/>
    <w:rsid w:val="009264CF"/>
    <w:rsid w:val="00933288"/>
    <w:rsid w:val="009338D4"/>
    <w:rsid w:val="00936E73"/>
    <w:rsid w:val="00942131"/>
    <w:rsid w:val="00947C73"/>
    <w:rsid w:val="00960931"/>
    <w:rsid w:val="009630B4"/>
    <w:rsid w:val="0097078D"/>
    <w:rsid w:val="009806F9"/>
    <w:rsid w:val="00984E80"/>
    <w:rsid w:val="009933CB"/>
    <w:rsid w:val="009A16C3"/>
    <w:rsid w:val="009B0EFE"/>
    <w:rsid w:val="009C196B"/>
    <w:rsid w:val="009C1CAB"/>
    <w:rsid w:val="009C3BFA"/>
    <w:rsid w:val="009C3EBE"/>
    <w:rsid w:val="009C521E"/>
    <w:rsid w:val="009F01FA"/>
    <w:rsid w:val="00A10517"/>
    <w:rsid w:val="00A10941"/>
    <w:rsid w:val="00A3320E"/>
    <w:rsid w:val="00A33D6B"/>
    <w:rsid w:val="00A355B1"/>
    <w:rsid w:val="00A41C9C"/>
    <w:rsid w:val="00A60C08"/>
    <w:rsid w:val="00A62FA8"/>
    <w:rsid w:val="00A674A7"/>
    <w:rsid w:val="00A76C65"/>
    <w:rsid w:val="00A84CDD"/>
    <w:rsid w:val="00A95656"/>
    <w:rsid w:val="00A9588B"/>
    <w:rsid w:val="00AB1124"/>
    <w:rsid w:val="00AC75B1"/>
    <w:rsid w:val="00AD3230"/>
    <w:rsid w:val="00AE708C"/>
    <w:rsid w:val="00AF4EBA"/>
    <w:rsid w:val="00AF5AEC"/>
    <w:rsid w:val="00B32AE1"/>
    <w:rsid w:val="00B42DC2"/>
    <w:rsid w:val="00B54770"/>
    <w:rsid w:val="00B57FBD"/>
    <w:rsid w:val="00B730B9"/>
    <w:rsid w:val="00B74BC6"/>
    <w:rsid w:val="00B8113D"/>
    <w:rsid w:val="00B93FB9"/>
    <w:rsid w:val="00B953D9"/>
    <w:rsid w:val="00BA102A"/>
    <w:rsid w:val="00BA5FFD"/>
    <w:rsid w:val="00BA7D90"/>
    <w:rsid w:val="00BB28B4"/>
    <w:rsid w:val="00BB51BB"/>
    <w:rsid w:val="00BC3AC6"/>
    <w:rsid w:val="00BC5764"/>
    <w:rsid w:val="00BD61BA"/>
    <w:rsid w:val="00BD6B44"/>
    <w:rsid w:val="00BE1F6D"/>
    <w:rsid w:val="00BE6D6B"/>
    <w:rsid w:val="00BF01F2"/>
    <w:rsid w:val="00C03201"/>
    <w:rsid w:val="00C045A3"/>
    <w:rsid w:val="00C06C16"/>
    <w:rsid w:val="00C1543B"/>
    <w:rsid w:val="00C15AB8"/>
    <w:rsid w:val="00C2593A"/>
    <w:rsid w:val="00C41960"/>
    <w:rsid w:val="00C63C50"/>
    <w:rsid w:val="00C93010"/>
    <w:rsid w:val="00CA1CF9"/>
    <w:rsid w:val="00CA3D50"/>
    <w:rsid w:val="00CB73BD"/>
    <w:rsid w:val="00CC5974"/>
    <w:rsid w:val="00CC7C93"/>
    <w:rsid w:val="00CD0E2C"/>
    <w:rsid w:val="00CF3D7B"/>
    <w:rsid w:val="00CF7BB9"/>
    <w:rsid w:val="00D06F63"/>
    <w:rsid w:val="00D07D8B"/>
    <w:rsid w:val="00D149B3"/>
    <w:rsid w:val="00D269E4"/>
    <w:rsid w:val="00D4697A"/>
    <w:rsid w:val="00D5438E"/>
    <w:rsid w:val="00D605C4"/>
    <w:rsid w:val="00D61EEB"/>
    <w:rsid w:val="00D62B39"/>
    <w:rsid w:val="00D64451"/>
    <w:rsid w:val="00D644E0"/>
    <w:rsid w:val="00D70F7A"/>
    <w:rsid w:val="00D71F45"/>
    <w:rsid w:val="00D75AD3"/>
    <w:rsid w:val="00D86EC8"/>
    <w:rsid w:val="00D91ED6"/>
    <w:rsid w:val="00DA08B8"/>
    <w:rsid w:val="00DA1D65"/>
    <w:rsid w:val="00DA6115"/>
    <w:rsid w:val="00DA6B1A"/>
    <w:rsid w:val="00DA7D94"/>
    <w:rsid w:val="00DB1396"/>
    <w:rsid w:val="00DC6607"/>
    <w:rsid w:val="00DF7404"/>
    <w:rsid w:val="00E017F7"/>
    <w:rsid w:val="00E06145"/>
    <w:rsid w:val="00E257A9"/>
    <w:rsid w:val="00E25D97"/>
    <w:rsid w:val="00E33001"/>
    <w:rsid w:val="00E333AA"/>
    <w:rsid w:val="00E33785"/>
    <w:rsid w:val="00E478A7"/>
    <w:rsid w:val="00E57129"/>
    <w:rsid w:val="00E6149F"/>
    <w:rsid w:val="00E64853"/>
    <w:rsid w:val="00E67810"/>
    <w:rsid w:val="00E80656"/>
    <w:rsid w:val="00E84D0B"/>
    <w:rsid w:val="00EA45D3"/>
    <w:rsid w:val="00EA6B27"/>
    <w:rsid w:val="00EA7FB3"/>
    <w:rsid w:val="00EB403E"/>
    <w:rsid w:val="00EB53E7"/>
    <w:rsid w:val="00EC7D7F"/>
    <w:rsid w:val="00ED3C41"/>
    <w:rsid w:val="00ED6368"/>
    <w:rsid w:val="00EE5716"/>
    <w:rsid w:val="00EE66FC"/>
    <w:rsid w:val="00EF1A59"/>
    <w:rsid w:val="00EF6113"/>
    <w:rsid w:val="00F31C52"/>
    <w:rsid w:val="00F42985"/>
    <w:rsid w:val="00F51AE8"/>
    <w:rsid w:val="00F52DC8"/>
    <w:rsid w:val="00F5323C"/>
    <w:rsid w:val="00F6111E"/>
    <w:rsid w:val="00F66472"/>
    <w:rsid w:val="00FA5DA4"/>
    <w:rsid w:val="00FA7E73"/>
    <w:rsid w:val="00FB182D"/>
    <w:rsid w:val="00FB58B2"/>
    <w:rsid w:val="00FC516E"/>
    <w:rsid w:val="00FD0299"/>
    <w:rsid w:val="00FD6860"/>
    <w:rsid w:val="00FE4A49"/>
    <w:rsid w:val="00FE4C54"/>
    <w:rsid w:val="00FF42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F036EB"/>
  <w15:chartTrackingRefBased/>
  <w15:docId w15:val="{AF9C5FB5-DD3D-480D-AB86-C74EFB7BD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0" w:unhideWhenUsed="1" w:qFormat="1"/>
    <w:lsdException w:name="heading 3" w:locked="1" w:uiPriority="0"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66FC"/>
    <w:rPr>
      <w:sz w:val="24"/>
      <w:szCs w:val="24"/>
    </w:rPr>
  </w:style>
  <w:style w:type="paragraph" w:styleId="Balk1">
    <w:name w:val="heading 1"/>
    <w:basedOn w:val="Normal"/>
    <w:next w:val="Normal"/>
    <w:link w:val="Balk1Char"/>
    <w:uiPriority w:val="9"/>
    <w:qFormat/>
    <w:locked/>
    <w:rsid w:val="00AB112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3">
    <w:name w:val="heading 3"/>
    <w:basedOn w:val="Normal"/>
    <w:next w:val="Normal"/>
    <w:link w:val="Balk3Char"/>
    <w:uiPriority w:val="99"/>
    <w:qFormat/>
    <w:rsid w:val="00D644E0"/>
    <w:pPr>
      <w:keepNext/>
      <w:outlineLvl w:val="2"/>
    </w:pPr>
    <w:rPr>
      <w:rFonts w:ascii="Graphos" w:hAnsi="Graphos" w:cs="Graphos"/>
      <w:sz w:val="28"/>
      <w:szCs w:val="28"/>
    </w:rPr>
  </w:style>
  <w:style w:type="paragraph" w:styleId="Balk4">
    <w:name w:val="heading 4"/>
    <w:basedOn w:val="Normal"/>
    <w:link w:val="Balk4Char"/>
    <w:uiPriority w:val="99"/>
    <w:qFormat/>
    <w:rsid w:val="000064F9"/>
    <w:pPr>
      <w:spacing w:before="100" w:beforeAutospacing="1" w:after="100" w:afterAutospacing="1"/>
      <w:outlineLvl w:val="3"/>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link w:val="Balk3"/>
    <w:uiPriority w:val="9"/>
    <w:semiHidden/>
    <w:rsid w:val="00F85F8D"/>
    <w:rPr>
      <w:rFonts w:ascii="Cambria" w:eastAsia="Times New Roman" w:hAnsi="Cambria" w:cs="Times New Roman"/>
      <w:b/>
      <w:bCs/>
      <w:sz w:val="26"/>
      <w:szCs w:val="26"/>
    </w:rPr>
  </w:style>
  <w:style w:type="character" w:customStyle="1" w:styleId="Balk4Char">
    <w:name w:val="Başlık 4 Char"/>
    <w:link w:val="Balk4"/>
    <w:uiPriority w:val="9"/>
    <w:rsid w:val="00F85F8D"/>
    <w:rPr>
      <w:rFonts w:ascii="Calibri" w:eastAsia="Times New Roman" w:hAnsi="Calibri" w:cs="Times New Roman"/>
      <w:b/>
      <w:bCs/>
      <w:sz w:val="28"/>
      <w:szCs w:val="28"/>
    </w:rPr>
  </w:style>
  <w:style w:type="table" w:styleId="TabloKlavuzu">
    <w:name w:val="Table Grid"/>
    <w:basedOn w:val="NormalTablo"/>
    <w:uiPriority w:val="99"/>
    <w:rsid w:val="003E2CA7"/>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E4C54"/>
  </w:style>
  <w:style w:type="paragraph" w:customStyle="1" w:styleId="stBilgi1">
    <w:name w:val="Üst Bilgi1"/>
    <w:basedOn w:val="Normal"/>
    <w:link w:val="stBilgiChar"/>
    <w:rsid w:val="004B7FF6"/>
    <w:pPr>
      <w:tabs>
        <w:tab w:val="center" w:pos="4536"/>
        <w:tab w:val="right" w:pos="9072"/>
      </w:tabs>
    </w:pPr>
    <w:rPr>
      <w:rFonts w:eastAsia="Calibri"/>
    </w:rPr>
  </w:style>
  <w:style w:type="character" w:customStyle="1" w:styleId="stBilgiChar">
    <w:name w:val="Üst Bilgi Char"/>
    <w:link w:val="stBilgi1"/>
    <w:rsid w:val="004B7FF6"/>
    <w:rPr>
      <w:rFonts w:eastAsia="Calibri"/>
      <w:sz w:val="24"/>
      <w:szCs w:val="24"/>
    </w:rPr>
  </w:style>
  <w:style w:type="paragraph" w:styleId="ListeParagraf">
    <w:name w:val="List Paragraph"/>
    <w:basedOn w:val="Normal"/>
    <w:uiPriority w:val="34"/>
    <w:qFormat/>
    <w:rsid w:val="00C93010"/>
    <w:pPr>
      <w:ind w:left="720"/>
      <w:contextualSpacing/>
    </w:pPr>
  </w:style>
  <w:style w:type="paragraph" w:styleId="HTMLncedenBiimlendirilmi">
    <w:name w:val="HTML Preformatted"/>
    <w:basedOn w:val="Normal"/>
    <w:link w:val="HTMLncedenBiimlendirilmiChar"/>
    <w:uiPriority w:val="99"/>
    <w:unhideWhenUsed/>
    <w:rsid w:val="00EB53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link w:val="HTMLncedenBiimlendirilmi"/>
    <w:uiPriority w:val="99"/>
    <w:rsid w:val="00EB53E7"/>
    <w:rPr>
      <w:rFonts w:ascii="Courier New" w:hAnsi="Courier New" w:cs="Courier New"/>
    </w:rPr>
  </w:style>
  <w:style w:type="character" w:styleId="Gl">
    <w:name w:val="Strong"/>
    <w:qFormat/>
    <w:locked/>
    <w:rsid w:val="00AE708C"/>
    <w:rPr>
      <w:b/>
      <w:bCs/>
    </w:rPr>
  </w:style>
  <w:style w:type="character" w:customStyle="1" w:styleId="Balk1Char">
    <w:name w:val="Başlık 1 Char"/>
    <w:basedOn w:val="VarsaylanParagrafYazTipi"/>
    <w:link w:val="Balk1"/>
    <w:uiPriority w:val="9"/>
    <w:rsid w:val="00AB1124"/>
    <w:rPr>
      <w:rFonts w:asciiTheme="majorHAnsi" w:eastAsiaTheme="majorEastAsia" w:hAnsiTheme="majorHAnsi" w:cstheme="majorBidi"/>
      <w:color w:val="2E74B5" w:themeColor="accent1" w:themeShade="BF"/>
      <w:sz w:val="32"/>
      <w:szCs w:val="32"/>
    </w:rPr>
  </w:style>
  <w:style w:type="character" w:styleId="Kpr">
    <w:name w:val="Hyperlink"/>
    <w:basedOn w:val="VarsaylanParagrafYazTipi"/>
    <w:uiPriority w:val="99"/>
    <w:unhideWhenUsed/>
    <w:rsid w:val="000B4311"/>
    <w:rPr>
      <w:color w:val="0563C1" w:themeColor="hyperlink"/>
      <w:u w:val="single"/>
    </w:rPr>
  </w:style>
  <w:style w:type="character" w:styleId="zlenenKpr">
    <w:name w:val="FollowedHyperlink"/>
    <w:basedOn w:val="VarsaylanParagrafYazTipi"/>
    <w:uiPriority w:val="99"/>
    <w:semiHidden/>
    <w:unhideWhenUsed/>
    <w:rsid w:val="000B43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90978">
      <w:marLeft w:val="0"/>
      <w:marRight w:val="0"/>
      <w:marTop w:val="0"/>
      <w:marBottom w:val="0"/>
      <w:divBdr>
        <w:top w:val="none" w:sz="0" w:space="0" w:color="auto"/>
        <w:left w:val="none" w:sz="0" w:space="0" w:color="auto"/>
        <w:bottom w:val="none" w:sz="0" w:space="0" w:color="auto"/>
        <w:right w:val="none" w:sz="0" w:space="0" w:color="auto"/>
      </w:divBdr>
    </w:div>
    <w:div w:id="23290979">
      <w:marLeft w:val="0"/>
      <w:marRight w:val="0"/>
      <w:marTop w:val="0"/>
      <w:marBottom w:val="0"/>
      <w:divBdr>
        <w:top w:val="none" w:sz="0" w:space="0" w:color="auto"/>
        <w:left w:val="none" w:sz="0" w:space="0" w:color="auto"/>
        <w:bottom w:val="none" w:sz="0" w:space="0" w:color="auto"/>
        <w:right w:val="none" w:sz="0" w:space="0" w:color="auto"/>
      </w:divBdr>
    </w:div>
    <w:div w:id="2329098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F9A2-7D77-4ABC-A011-866A9E790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57</Pages>
  <Words>16145</Words>
  <Characters>103492</Characters>
  <Application>Microsoft Office Word</Application>
  <DocSecurity>0</DocSecurity>
  <Lines>7392</Lines>
  <Paragraphs>5201</Paragraphs>
  <ScaleCrop>false</ScaleCrop>
  <HeadingPairs>
    <vt:vector size="2" baseType="variant">
      <vt:variant>
        <vt:lpstr>Konu Başlığı</vt:lpstr>
      </vt:variant>
      <vt:variant>
        <vt:i4>1</vt:i4>
      </vt:variant>
    </vt:vector>
  </HeadingPairs>
  <TitlesOfParts>
    <vt:vector size="1" baseType="lpstr">
      <vt:lpstr>ESOGÜ Kimya Mühendisliği Bölümü Ders Bilgi Formu</vt:lpstr>
    </vt:vector>
  </TitlesOfParts>
  <Company>Lenovo</Company>
  <LinksUpToDate>false</LinksUpToDate>
  <CharactersWithSpaces>11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GÜ Kimya Mühendisliği Bölümü Ders Bilgi Formu</dc:title>
  <dc:subject/>
  <dc:creator>ogü</dc:creator>
  <cp:keywords/>
  <dc:description/>
  <cp:lastModifiedBy>X</cp:lastModifiedBy>
  <cp:revision>53</cp:revision>
  <cp:lastPrinted>2008-06-12T10:59:00Z</cp:lastPrinted>
  <dcterms:created xsi:type="dcterms:W3CDTF">2018-12-17T13:45:00Z</dcterms:created>
  <dcterms:modified xsi:type="dcterms:W3CDTF">2025-01-1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a9c405d5d278c3463b01402b2b9f55d0e543539211ae0c48c279a611a1bdae</vt:lpwstr>
  </property>
</Properties>
</file>